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D4BB8" w14:textId="77777777" w:rsidR="00C57803" w:rsidRDefault="002C181D">
      <w:pPr>
        <w:pStyle w:val="Title"/>
      </w:pPr>
      <w:r>
        <w:t>ALGORITHM</w:t>
      </w:r>
      <w:r>
        <w:rPr>
          <w:spacing w:val="-17"/>
        </w:rPr>
        <w:t xml:space="preserve"> </w:t>
      </w:r>
      <w:r>
        <w:t>FOR</w:t>
      </w:r>
      <w:r>
        <w:rPr>
          <w:spacing w:val="-21"/>
        </w:rPr>
        <w:t xml:space="preserve"> </w:t>
      </w:r>
      <w:r>
        <w:t>PERIPHERAL</w:t>
      </w:r>
      <w:r>
        <w:rPr>
          <w:spacing w:val="-24"/>
        </w:rPr>
        <w:t xml:space="preserve"> </w:t>
      </w:r>
      <w:r>
        <w:t>INTRAVENOUS</w:t>
      </w:r>
      <w:r>
        <w:rPr>
          <w:spacing w:val="-21"/>
        </w:rPr>
        <w:t xml:space="preserve"> </w:t>
      </w:r>
      <w:r>
        <w:t>CATHETER</w:t>
      </w:r>
      <w:r>
        <w:rPr>
          <w:spacing w:val="-17"/>
        </w:rPr>
        <w:t xml:space="preserve"> </w:t>
      </w:r>
      <w:r>
        <w:t>CARE</w:t>
      </w:r>
    </w:p>
    <w:p w14:paraId="18BE9B34" w14:textId="77777777" w:rsidR="00C57803" w:rsidRDefault="00C57803">
      <w:pPr>
        <w:pStyle w:val="BodyText"/>
        <w:rPr>
          <w:b/>
          <w:sz w:val="20"/>
        </w:rPr>
      </w:pPr>
    </w:p>
    <w:p w14:paraId="6354C6B2" w14:textId="77777777" w:rsidR="00C57803" w:rsidRDefault="00C57803">
      <w:pPr>
        <w:pStyle w:val="BodyText"/>
        <w:rPr>
          <w:b/>
          <w:sz w:val="23"/>
        </w:rPr>
      </w:pPr>
    </w:p>
    <w:p w14:paraId="46578C55" w14:textId="77777777" w:rsidR="00C57803" w:rsidRDefault="00C57803">
      <w:pPr>
        <w:rPr>
          <w:sz w:val="23"/>
        </w:rPr>
        <w:sectPr w:rsidR="00C57803">
          <w:type w:val="continuous"/>
          <w:pgSz w:w="31660" w:h="25330" w:orient="landscape"/>
          <w:pgMar w:top="920" w:right="460" w:bottom="280" w:left="1680" w:header="720" w:footer="720" w:gutter="0"/>
          <w:cols w:space="720"/>
        </w:sectPr>
      </w:pPr>
    </w:p>
    <w:p w14:paraId="27AF6169" w14:textId="77777777" w:rsidR="00C57803" w:rsidRDefault="002C181D">
      <w:pPr>
        <w:spacing w:before="44" w:line="326" w:lineRule="exact"/>
        <w:ind w:left="95" w:right="20"/>
        <w:jc w:val="center"/>
        <w:rPr>
          <w:b/>
          <w:sz w:val="27"/>
        </w:rPr>
      </w:pPr>
      <w:r>
        <w:rPr>
          <w:b/>
          <w:sz w:val="27"/>
        </w:rPr>
        <w:t>Select</w:t>
      </w:r>
      <w:r>
        <w:rPr>
          <w:b/>
          <w:spacing w:val="-7"/>
          <w:sz w:val="27"/>
        </w:rPr>
        <w:t xml:space="preserve"> </w:t>
      </w:r>
      <w:r>
        <w:rPr>
          <w:b/>
          <w:sz w:val="27"/>
        </w:rPr>
        <w:t>the</w:t>
      </w:r>
      <w:r>
        <w:rPr>
          <w:b/>
          <w:spacing w:val="-10"/>
          <w:sz w:val="27"/>
        </w:rPr>
        <w:t xml:space="preserve"> </w:t>
      </w:r>
      <w:r>
        <w:rPr>
          <w:b/>
          <w:sz w:val="27"/>
        </w:rPr>
        <w:t>appropriate</w:t>
      </w:r>
      <w:r>
        <w:rPr>
          <w:b/>
          <w:spacing w:val="-12"/>
          <w:sz w:val="27"/>
        </w:rPr>
        <w:t xml:space="preserve"> </w:t>
      </w:r>
      <w:r>
        <w:rPr>
          <w:b/>
          <w:sz w:val="27"/>
        </w:rPr>
        <w:t>site</w:t>
      </w:r>
      <w:r>
        <w:rPr>
          <w:b/>
          <w:spacing w:val="-10"/>
          <w:sz w:val="27"/>
        </w:rPr>
        <w:t xml:space="preserve"> </w:t>
      </w:r>
      <w:r>
        <w:rPr>
          <w:b/>
          <w:sz w:val="27"/>
        </w:rPr>
        <w:t>for</w:t>
      </w:r>
    </w:p>
    <w:p w14:paraId="0E38CC65" w14:textId="77777777" w:rsidR="00C57803" w:rsidRDefault="002C181D">
      <w:pPr>
        <w:spacing w:line="326" w:lineRule="exact"/>
        <w:ind w:left="95" w:right="20"/>
        <w:jc w:val="center"/>
        <w:rPr>
          <w:b/>
          <w:sz w:val="27"/>
        </w:rPr>
      </w:pPr>
      <w:r>
        <w:rPr>
          <w:b/>
          <w:sz w:val="27"/>
        </w:rPr>
        <w:t>catheter</w:t>
      </w:r>
      <w:r>
        <w:rPr>
          <w:b/>
          <w:spacing w:val="-10"/>
          <w:sz w:val="27"/>
        </w:rPr>
        <w:t xml:space="preserve"> </w:t>
      </w:r>
      <w:r>
        <w:rPr>
          <w:b/>
          <w:sz w:val="27"/>
        </w:rPr>
        <w:t>insertion.</w:t>
      </w:r>
    </w:p>
    <w:p w14:paraId="3405EA9A" w14:textId="77777777" w:rsidR="00C57803" w:rsidRDefault="002C181D">
      <w:pPr>
        <w:spacing w:before="44" w:line="326" w:lineRule="exact"/>
        <w:ind w:left="115"/>
        <w:rPr>
          <w:b/>
          <w:sz w:val="27"/>
        </w:rPr>
      </w:pPr>
      <w:r>
        <w:br w:type="column"/>
      </w:r>
      <w:r>
        <w:rPr>
          <w:b/>
          <w:sz w:val="27"/>
        </w:rPr>
        <w:t>Select</w:t>
      </w:r>
      <w:r>
        <w:rPr>
          <w:b/>
          <w:spacing w:val="-6"/>
          <w:sz w:val="27"/>
        </w:rPr>
        <w:t xml:space="preserve"> </w:t>
      </w:r>
      <w:r>
        <w:rPr>
          <w:b/>
          <w:sz w:val="27"/>
        </w:rPr>
        <w:t>a</w:t>
      </w:r>
      <w:r>
        <w:rPr>
          <w:b/>
          <w:spacing w:val="-6"/>
          <w:sz w:val="27"/>
        </w:rPr>
        <w:t xml:space="preserve"> </w:t>
      </w:r>
      <w:r>
        <w:rPr>
          <w:b/>
          <w:sz w:val="27"/>
        </w:rPr>
        <w:t>vein</w:t>
      </w:r>
      <w:r>
        <w:rPr>
          <w:b/>
          <w:spacing w:val="-7"/>
          <w:sz w:val="27"/>
        </w:rPr>
        <w:t xml:space="preserve"> </w:t>
      </w:r>
      <w:r>
        <w:rPr>
          <w:b/>
          <w:sz w:val="27"/>
        </w:rPr>
        <w:t>in</w:t>
      </w:r>
      <w:r>
        <w:rPr>
          <w:b/>
          <w:spacing w:val="-7"/>
          <w:sz w:val="27"/>
        </w:rPr>
        <w:t xml:space="preserve"> </w:t>
      </w:r>
      <w:r>
        <w:rPr>
          <w:b/>
          <w:sz w:val="27"/>
        </w:rPr>
        <w:t>the</w:t>
      </w:r>
    </w:p>
    <w:p w14:paraId="6205DA5A" w14:textId="77777777" w:rsidR="00C57803" w:rsidRDefault="002C181D">
      <w:pPr>
        <w:spacing w:line="326" w:lineRule="exact"/>
        <w:ind w:left="193"/>
        <w:rPr>
          <w:b/>
          <w:sz w:val="27"/>
        </w:rPr>
      </w:pPr>
      <w:r>
        <w:rPr>
          <w:b/>
          <w:spacing w:val="-1"/>
          <w:sz w:val="27"/>
        </w:rPr>
        <w:t>appropriate</w:t>
      </w:r>
      <w:r>
        <w:rPr>
          <w:b/>
          <w:spacing w:val="-14"/>
          <w:sz w:val="27"/>
        </w:rPr>
        <w:t xml:space="preserve"> </w:t>
      </w:r>
      <w:r>
        <w:rPr>
          <w:b/>
          <w:spacing w:val="-1"/>
          <w:sz w:val="27"/>
        </w:rPr>
        <w:t>area.</w:t>
      </w:r>
    </w:p>
    <w:p w14:paraId="1596A8AE" w14:textId="77777777" w:rsidR="00C57803" w:rsidRDefault="002C181D">
      <w:pPr>
        <w:spacing w:before="85" w:line="326" w:lineRule="exact"/>
        <w:ind w:left="115"/>
        <w:rPr>
          <w:b/>
          <w:sz w:val="27"/>
        </w:rPr>
      </w:pPr>
      <w:r>
        <w:br w:type="column"/>
      </w:r>
      <w:r>
        <w:rPr>
          <w:b/>
          <w:sz w:val="27"/>
        </w:rPr>
        <w:t>Select</w:t>
      </w:r>
      <w:r>
        <w:rPr>
          <w:b/>
          <w:spacing w:val="-10"/>
          <w:sz w:val="27"/>
        </w:rPr>
        <w:t xml:space="preserve"> </w:t>
      </w:r>
      <w:r>
        <w:rPr>
          <w:b/>
          <w:sz w:val="27"/>
        </w:rPr>
        <w:t>the</w:t>
      </w:r>
    </w:p>
    <w:p w14:paraId="4FD1E9F6" w14:textId="77777777" w:rsidR="00C57803" w:rsidRDefault="002C181D">
      <w:pPr>
        <w:spacing w:line="326" w:lineRule="exact"/>
        <w:ind w:left="177"/>
        <w:rPr>
          <w:b/>
          <w:sz w:val="27"/>
        </w:rPr>
      </w:pPr>
      <w:r>
        <w:rPr>
          <w:b/>
          <w:sz w:val="27"/>
        </w:rPr>
        <w:t>catheter.</w:t>
      </w:r>
    </w:p>
    <w:p w14:paraId="43095889" w14:textId="77777777" w:rsidR="00C57803" w:rsidRDefault="002C181D">
      <w:pPr>
        <w:spacing w:before="106" w:line="235" w:lineRule="auto"/>
        <w:ind w:left="166" w:right="23" w:hanging="51"/>
        <w:rPr>
          <w:b/>
          <w:sz w:val="27"/>
        </w:rPr>
      </w:pPr>
      <w:r>
        <w:br w:type="column"/>
      </w:r>
      <w:r>
        <w:rPr>
          <w:b/>
          <w:spacing w:val="-1"/>
          <w:sz w:val="27"/>
        </w:rPr>
        <w:t xml:space="preserve">Select </w:t>
      </w:r>
      <w:r>
        <w:rPr>
          <w:b/>
          <w:sz w:val="27"/>
        </w:rPr>
        <w:t>the</w:t>
      </w:r>
      <w:r>
        <w:rPr>
          <w:b/>
          <w:spacing w:val="-59"/>
          <w:sz w:val="27"/>
        </w:rPr>
        <w:t xml:space="preserve"> </w:t>
      </w:r>
      <w:r>
        <w:rPr>
          <w:b/>
          <w:sz w:val="27"/>
        </w:rPr>
        <w:t>dressing.</w:t>
      </w:r>
    </w:p>
    <w:p w14:paraId="58965543" w14:textId="77777777" w:rsidR="00C57803" w:rsidRDefault="002C181D">
      <w:pPr>
        <w:tabs>
          <w:tab w:val="left" w:pos="6500"/>
        </w:tabs>
        <w:spacing w:before="101" w:line="376" w:lineRule="exact"/>
        <w:ind w:left="115"/>
        <w:rPr>
          <w:b/>
          <w:sz w:val="27"/>
        </w:rPr>
      </w:pPr>
      <w:r>
        <w:br w:type="column"/>
      </w:r>
      <w:r>
        <w:rPr>
          <w:b/>
          <w:position w:val="5"/>
          <w:sz w:val="27"/>
        </w:rPr>
        <w:t>Care</w:t>
      </w:r>
      <w:r>
        <w:rPr>
          <w:b/>
          <w:spacing w:val="-10"/>
          <w:position w:val="5"/>
          <w:sz w:val="27"/>
        </w:rPr>
        <w:t xml:space="preserve"> </w:t>
      </w:r>
      <w:r>
        <w:rPr>
          <w:b/>
          <w:position w:val="5"/>
          <w:sz w:val="27"/>
        </w:rPr>
        <w:t>of</w:t>
      </w:r>
      <w:r>
        <w:rPr>
          <w:b/>
          <w:spacing w:val="-9"/>
          <w:position w:val="5"/>
          <w:sz w:val="27"/>
        </w:rPr>
        <w:t xml:space="preserve"> </w:t>
      </w:r>
      <w:r>
        <w:rPr>
          <w:b/>
          <w:position w:val="5"/>
          <w:sz w:val="27"/>
        </w:rPr>
        <w:t>the</w:t>
      </w:r>
      <w:r>
        <w:rPr>
          <w:b/>
          <w:spacing w:val="-11"/>
          <w:position w:val="5"/>
          <w:sz w:val="27"/>
        </w:rPr>
        <w:t xml:space="preserve"> </w:t>
      </w:r>
      <w:r>
        <w:rPr>
          <w:b/>
          <w:position w:val="5"/>
          <w:sz w:val="27"/>
        </w:rPr>
        <w:t>catheter.</w:t>
      </w:r>
      <w:r>
        <w:rPr>
          <w:b/>
          <w:position w:val="5"/>
          <w:sz w:val="27"/>
        </w:rPr>
        <w:tab/>
      </w:r>
      <w:r>
        <w:rPr>
          <w:b/>
          <w:spacing w:val="-2"/>
          <w:sz w:val="27"/>
        </w:rPr>
        <w:t>Evaluate</w:t>
      </w:r>
      <w:r>
        <w:rPr>
          <w:b/>
          <w:spacing w:val="-11"/>
          <w:sz w:val="27"/>
        </w:rPr>
        <w:t xml:space="preserve"> </w:t>
      </w:r>
      <w:r>
        <w:rPr>
          <w:b/>
          <w:spacing w:val="-1"/>
          <w:sz w:val="27"/>
        </w:rPr>
        <w:t>the</w:t>
      </w:r>
      <w:r>
        <w:rPr>
          <w:b/>
          <w:spacing w:val="-10"/>
          <w:sz w:val="27"/>
        </w:rPr>
        <w:t xml:space="preserve"> </w:t>
      </w:r>
      <w:r>
        <w:rPr>
          <w:b/>
          <w:spacing w:val="-1"/>
          <w:sz w:val="27"/>
        </w:rPr>
        <w:t>catheter</w:t>
      </w:r>
    </w:p>
    <w:p w14:paraId="1A51CED9" w14:textId="77777777" w:rsidR="00C57803" w:rsidRDefault="002C181D">
      <w:pPr>
        <w:spacing w:line="326" w:lineRule="exact"/>
        <w:ind w:left="7449"/>
        <w:rPr>
          <w:b/>
          <w:sz w:val="27"/>
        </w:rPr>
      </w:pPr>
      <w:r>
        <w:rPr>
          <w:b/>
          <w:sz w:val="27"/>
        </w:rPr>
        <w:t>site.</w:t>
      </w:r>
    </w:p>
    <w:p w14:paraId="4F7916B3" w14:textId="77777777" w:rsidR="00C57803" w:rsidRDefault="00C57803">
      <w:pPr>
        <w:spacing w:line="326" w:lineRule="exact"/>
        <w:rPr>
          <w:sz w:val="27"/>
        </w:rPr>
        <w:sectPr w:rsidR="00C57803">
          <w:type w:val="continuous"/>
          <w:pgSz w:w="31660" w:h="25330" w:orient="landscape"/>
          <w:pgMar w:top="920" w:right="460" w:bottom="280" w:left="1680" w:header="720" w:footer="720" w:gutter="0"/>
          <w:cols w:num="5" w:space="720" w:equalWidth="0">
            <w:col w:w="3472" w:space="1631"/>
            <w:col w:w="2251" w:space="3050"/>
            <w:col w:w="1260" w:space="2677"/>
            <w:col w:w="1259" w:space="4245"/>
            <w:col w:w="9675"/>
          </w:cols>
        </w:sectPr>
      </w:pPr>
    </w:p>
    <w:p w14:paraId="7368AFE2" w14:textId="77777777" w:rsidR="00C57803" w:rsidRDefault="00C57803">
      <w:pPr>
        <w:pStyle w:val="BodyText"/>
        <w:spacing w:before="7"/>
        <w:rPr>
          <w:b/>
          <w:sz w:val="18"/>
        </w:rPr>
      </w:pPr>
    </w:p>
    <w:p w14:paraId="12306FA9" w14:textId="77777777" w:rsidR="00C57803" w:rsidRDefault="00C57803">
      <w:pPr>
        <w:rPr>
          <w:sz w:val="18"/>
        </w:rPr>
        <w:sectPr w:rsidR="00C57803">
          <w:type w:val="continuous"/>
          <w:pgSz w:w="31660" w:h="25330" w:orient="landscape"/>
          <w:pgMar w:top="920" w:right="460" w:bottom="280" w:left="1680" w:header="720" w:footer="720" w:gutter="0"/>
          <w:cols w:space="720"/>
        </w:sectPr>
      </w:pPr>
    </w:p>
    <w:p w14:paraId="673851ED" w14:textId="77777777" w:rsidR="00C57803" w:rsidRDefault="00C57803">
      <w:pPr>
        <w:pStyle w:val="BodyText"/>
        <w:rPr>
          <w:b/>
        </w:rPr>
      </w:pPr>
    </w:p>
    <w:p w14:paraId="76ABDF64" w14:textId="77777777" w:rsidR="00C57803" w:rsidRDefault="00C57803">
      <w:pPr>
        <w:pStyle w:val="BodyText"/>
        <w:rPr>
          <w:b/>
        </w:rPr>
      </w:pPr>
    </w:p>
    <w:p w14:paraId="3AA5E78E" w14:textId="77777777" w:rsidR="00C57803" w:rsidRDefault="00C57803">
      <w:pPr>
        <w:pStyle w:val="BodyText"/>
        <w:spacing w:before="4"/>
        <w:rPr>
          <w:b/>
          <w:sz w:val="18"/>
        </w:rPr>
      </w:pPr>
    </w:p>
    <w:p w14:paraId="09B0FF8A" w14:textId="77777777" w:rsidR="00C57803" w:rsidRDefault="002C181D">
      <w:pPr>
        <w:pStyle w:val="Heading2"/>
        <w:spacing w:line="240" w:lineRule="auto"/>
        <w:ind w:left="259" w:right="28" w:firstLine="158"/>
      </w:pPr>
      <w:r>
        <w:t>Upper</w:t>
      </w:r>
      <w:r>
        <w:rPr>
          <w:spacing w:val="1"/>
        </w:rPr>
        <w:t xml:space="preserve"> </w:t>
      </w:r>
      <w:r>
        <w:t>Extremity</w:t>
      </w:r>
    </w:p>
    <w:p w14:paraId="66481983" w14:textId="77777777" w:rsidR="00C57803" w:rsidRDefault="002C181D">
      <w:pPr>
        <w:rPr>
          <w:b/>
        </w:rPr>
      </w:pPr>
      <w:r>
        <w:br w:type="column"/>
      </w:r>
    </w:p>
    <w:p w14:paraId="7707A242" w14:textId="77777777" w:rsidR="00C57803" w:rsidRDefault="00C57803">
      <w:pPr>
        <w:pStyle w:val="BodyText"/>
        <w:rPr>
          <w:b/>
        </w:rPr>
      </w:pPr>
    </w:p>
    <w:p w14:paraId="7AE8BEDA" w14:textId="77777777" w:rsidR="00C57803" w:rsidRDefault="00C57803">
      <w:pPr>
        <w:pStyle w:val="BodyText"/>
        <w:spacing w:before="4"/>
        <w:rPr>
          <w:b/>
          <w:sz w:val="18"/>
        </w:rPr>
      </w:pPr>
    </w:p>
    <w:p w14:paraId="4DEE9B38" w14:textId="77777777" w:rsidR="00C57803" w:rsidRDefault="002C181D">
      <w:pPr>
        <w:pStyle w:val="Heading2"/>
        <w:spacing w:line="240" w:lineRule="auto"/>
        <w:ind w:left="259" w:right="28" w:firstLine="160"/>
      </w:pPr>
      <w:r>
        <w:t>Lower</w:t>
      </w:r>
      <w:r>
        <w:rPr>
          <w:spacing w:val="1"/>
        </w:rPr>
        <w:t xml:space="preserve"> </w:t>
      </w:r>
      <w:r>
        <w:t>Extremity</w:t>
      </w:r>
    </w:p>
    <w:p w14:paraId="55C58E15" w14:textId="77777777" w:rsidR="00C57803" w:rsidRDefault="002C181D">
      <w:pPr>
        <w:pStyle w:val="ListParagraph"/>
        <w:numPr>
          <w:ilvl w:val="0"/>
          <w:numId w:val="3"/>
        </w:numPr>
        <w:tabs>
          <w:tab w:val="left" w:pos="423"/>
        </w:tabs>
        <w:spacing w:before="142"/>
        <w:ind w:left="422"/>
      </w:pPr>
      <w:r>
        <w:rPr>
          <w:spacing w:val="-1"/>
          <w:w w:val="101"/>
        </w:rPr>
        <w:br w:type="column"/>
      </w:r>
      <w:r>
        <w:t>Select</w:t>
      </w:r>
      <w:r>
        <w:rPr>
          <w:spacing w:val="7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comfortable</w:t>
      </w:r>
      <w:r>
        <w:rPr>
          <w:spacing w:val="6"/>
        </w:rPr>
        <w:t xml:space="preserve"> </w:t>
      </w:r>
      <w:r>
        <w:t>zone for</w:t>
      </w:r>
      <w:r>
        <w:rPr>
          <w:spacing w:val="4"/>
        </w:rPr>
        <w:t xml:space="preserve"> </w:t>
      </w:r>
      <w:r>
        <w:t>the patient.</w:t>
      </w:r>
    </w:p>
    <w:p w14:paraId="16E89432" w14:textId="77777777" w:rsidR="00C57803" w:rsidRDefault="002C181D">
      <w:pPr>
        <w:pStyle w:val="ListParagraph"/>
        <w:numPr>
          <w:ilvl w:val="0"/>
          <w:numId w:val="3"/>
        </w:numPr>
        <w:tabs>
          <w:tab w:val="left" w:pos="423"/>
        </w:tabs>
        <w:ind w:left="423"/>
      </w:pPr>
      <w:r>
        <w:t>Avoid</w:t>
      </w:r>
      <w:r>
        <w:rPr>
          <w:spacing w:val="4"/>
        </w:rPr>
        <w:t xml:space="preserve"> </w:t>
      </w:r>
      <w:r>
        <w:t>veins</w:t>
      </w:r>
      <w:r>
        <w:rPr>
          <w:spacing w:val="6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reas</w:t>
      </w:r>
      <w:r>
        <w:rPr>
          <w:spacing w:val="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irritated,</w:t>
      </w:r>
      <w:r>
        <w:rPr>
          <w:spacing w:val="8"/>
        </w:rPr>
        <w:t xml:space="preserve"> </w:t>
      </w:r>
      <w:r>
        <w:t>red,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painful.</w:t>
      </w:r>
    </w:p>
    <w:p w14:paraId="738A1076" w14:textId="77777777" w:rsidR="00C57803" w:rsidRDefault="002C181D">
      <w:pPr>
        <w:pStyle w:val="ListParagraph"/>
        <w:numPr>
          <w:ilvl w:val="0"/>
          <w:numId w:val="3"/>
        </w:numPr>
        <w:tabs>
          <w:tab w:val="left" w:pos="423"/>
        </w:tabs>
        <w:ind w:left="422"/>
      </w:pPr>
      <w:r>
        <w:t>Do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insert</w:t>
      </w:r>
      <w:r>
        <w:rPr>
          <w:spacing w:val="2"/>
        </w:rPr>
        <w:t xml:space="preserve"> </w:t>
      </w:r>
      <w:r>
        <w:t>catheters</w:t>
      </w:r>
      <w:r>
        <w:rPr>
          <w:spacing w:val="6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veins</w:t>
      </w:r>
      <w:r>
        <w:rPr>
          <w:spacing w:val="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feel</w:t>
      </w:r>
      <w:r>
        <w:rPr>
          <w:spacing w:val="4"/>
        </w:rPr>
        <w:t xml:space="preserve"> </w:t>
      </w:r>
      <w:r>
        <w:t>stiff.</w:t>
      </w:r>
    </w:p>
    <w:p w14:paraId="12A677F4" w14:textId="77777777" w:rsidR="00C57803" w:rsidRDefault="002C181D">
      <w:pPr>
        <w:pStyle w:val="ListParagraph"/>
        <w:numPr>
          <w:ilvl w:val="0"/>
          <w:numId w:val="3"/>
        </w:numPr>
        <w:tabs>
          <w:tab w:val="left" w:pos="423"/>
        </w:tabs>
        <w:spacing w:line="240" w:lineRule="auto"/>
        <w:ind w:right="1087" w:firstLine="0"/>
      </w:pPr>
      <w:r>
        <w:t>Do</w:t>
      </w:r>
      <w:r>
        <w:rPr>
          <w:spacing w:val="2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use</w:t>
      </w:r>
      <w:r>
        <w:rPr>
          <w:spacing w:val="4"/>
        </w:rPr>
        <w:t xml:space="preserve"> </w:t>
      </w:r>
      <w:r>
        <w:t>the related</w:t>
      </w:r>
      <w:r>
        <w:rPr>
          <w:spacing w:val="9"/>
        </w:rPr>
        <w:t xml:space="preserve"> </w:t>
      </w:r>
      <w:r>
        <w:t>area</w:t>
      </w:r>
      <w:r>
        <w:rPr>
          <w:spacing w:val="6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ases</w:t>
      </w:r>
      <w:r>
        <w:rPr>
          <w:spacing w:val="9"/>
        </w:rPr>
        <w:t xml:space="preserve"> </w:t>
      </w:r>
      <w:r>
        <w:t>such</w:t>
      </w:r>
      <w:r>
        <w:rPr>
          <w:spacing w:val="5"/>
        </w:rPr>
        <w:t xml:space="preserve"> </w:t>
      </w:r>
      <w:r>
        <w:t>as</w:t>
      </w:r>
      <w:r>
        <w:rPr>
          <w:spacing w:val="-46"/>
        </w:rPr>
        <w:t xml:space="preserve"> </w:t>
      </w:r>
      <w:r>
        <w:t>mastectomy</w:t>
      </w:r>
      <w:r>
        <w:rPr>
          <w:spacing w:val="10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fistula.</w:t>
      </w:r>
    </w:p>
    <w:p w14:paraId="17549380" w14:textId="77777777" w:rsidR="00C57803" w:rsidRDefault="002C181D">
      <w:pPr>
        <w:pStyle w:val="ListParagraph"/>
        <w:numPr>
          <w:ilvl w:val="0"/>
          <w:numId w:val="3"/>
        </w:numPr>
        <w:tabs>
          <w:tab w:val="left" w:pos="423"/>
        </w:tabs>
        <w:spacing w:line="267" w:lineRule="exact"/>
        <w:ind w:left="422"/>
      </w:pPr>
      <w:r>
        <w:t>Select</w:t>
      </w:r>
      <w:r>
        <w:rPr>
          <w:spacing w:val="6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vein</w:t>
      </w:r>
      <w:r>
        <w:rPr>
          <w:spacing w:val="5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distal</w:t>
      </w:r>
      <w:r>
        <w:rPr>
          <w:spacing w:val="4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roximal</w:t>
      </w:r>
      <w:r>
        <w:rPr>
          <w:spacing w:val="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extremities.</w:t>
      </w:r>
    </w:p>
    <w:p w14:paraId="22AB5065" w14:textId="77777777" w:rsidR="00C57803" w:rsidRDefault="002C181D">
      <w:pPr>
        <w:pStyle w:val="ListParagraph"/>
        <w:numPr>
          <w:ilvl w:val="0"/>
          <w:numId w:val="3"/>
        </w:numPr>
        <w:tabs>
          <w:tab w:val="left" w:pos="423"/>
        </w:tabs>
        <w:ind w:left="422"/>
      </w:pPr>
      <w:r>
        <w:t>Firstly,</w:t>
      </w:r>
      <w:r>
        <w:rPr>
          <w:spacing w:val="4"/>
        </w:rPr>
        <w:t xml:space="preserve"> </w:t>
      </w:r>
      <w:r>
        <w:t>choose</w:t>
      </w:r>
      <w:r>
        <w:rPr>
          <w:spacing w:val="3"/>
        </w:rPr>
        <w:t xml:space="preserve"> </w:t>
      </w:r>
      <w:r>
        <w:t>cephalic</w:t>
      </w:r>
      <w:r>
        <w:rPr>
          <w:spacing w:val="3"/>
        </w:rPr>
        <w:t xml:space="preserve"> </w:t>
      </w:r>
      <w:r>
        <w:t>or basilic</w:t>
      </w:r>
      <w:r>
        <w:rPr>
          <w:spacing w:val="5"/>
        </w:rPr>
        <w:t xml:space="preserve"> </w:t>
      </w:r>
      <w:r>
        <w:t>veins.</w:t>
      </w:r>
    </w:p>
    <w:p w14:paraId="213803B1" w14:textId="77777777" w:rsidR="00C57803" w:rsidRDefault="002C181D">
      <w:pPr>
        <w:pStyle w:val="ListParagraph"/>
        <w:numPr>
          <w:ilvl w:val="0"/>
          <w:numId w:val="3"/>
        </w:numPr>
        <w:tabs>
          <w:tab w:val="left" w:pos="423"/>
        </w:tabs>
        <w:ind w:left="422"/>
      </w:pPr>
      <w:r>
        <w:t>Alternatively,</w:t>
      </w:r>
      <w:r>
        <w:rPr>
          <w:spacing w:val="8"/>
        </w:rPr>
        <w:t xml:space="preserve"> </w:t>
      </w:r>
      <w:r>
        <w:t>select</w:t>
      </w:r>
      <w:r>
        <w:rPr>
          <w:spacing w:val="8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tacarpal</w:t>
      </w:r>
      <w:r>
        <w:rPr>
          <w:spacing w:val="5"/>
        </w:rPr>
        <w:t xml:space="preserve"> </w:t>
      </w:r>
      <w:r>
        <w:t>veins.</w:t>
      </w:r>
    </w:p>
    <w:p w14:paraId="7CF25E56" w14:textId="77777777" w:rsidR="00C57803" w:rsidRDefault="002C181D">
      <w:pPr>
        <w:pStyle w:val="ListParagraph"/>
        <w:numPr>
          <w:ilvl w:val="0"/>
          <w:numId w:val="3"/>
        </w:numPr>
        <w:tabs>
          <w:tab w:val="left" w:pos="423"/>
        </w:tabs>
        <w:ind w:left="422"/>
      </w:pPr>
      <w:r>
        <w:t>Do</w:t>
      </w:r>
      <w:r>
        <w:rPr>
          <w:spacing w:val="3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select</w:t>
      </w:r>
      <w:r>
        <w:rPr>
          <w:spacing w:val="1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ntecubital</w:t>
      </w:r>
      <w:r>
        <w:rPr>
          <w:spacing w:val="6"/>
        </w:rPr>
        <w:t xml:space="preserve"> </w:t>
      </w:r>
      <w:r>
        <w:t>area.</w:t>
      </w:r>
    </w:p>
    <w:p w14:paraId="7919FC8E" w14:textId="77777777" w:rsidR="00C57803" w:rsidRDefault="002C181D">
      <w:pPr>
        <w:pStyle w:val="ListParagraph"/>
        <w:numPr>
          <w:ilvl w:val="0"/>
          <w:numId w:val="3"/>
        </w:numPr>
        <w:tabs>
          <w:tab w:val="left" w:pos="423"/>
        </w:tabs>
        <w:spacing w:line="240" w:lineRule="auto"/>
        <w:ind w:right="167" w:firstLine="0"/>
      </w:pPr>
      <w:r>
        <w:t>If</w:t>
      </w:r>
      <w:r>
        <w:rPr>
          <w:spacing w:val="3"/>
        </w:rPr>
        <w:t xml:space="preserve"> </w:t>
      </w:r>
      <w:r>
        <w:t>you</w:t>
      </w:r>
      <w:r>
        <w:rPr>
          <w:spacing w:val="2"/>
        </w:rPr>
        <w:t xml:space="preserve"> </w:t>
      </w:r>
      <w:r>
        <w:t>have</w:t>
      </w:r>
      <w:r>
        <w:rPr>
          <w:spacing w:val="3"/>
        </w:rPr>
        <w:t xml:space="preserve"> </w:t>
      </w:r>
      <w:r>
        <w:t>difficulty</w:t>
      </w:r>
      <w:r>
        <w:rPr>
          <w:spacing w:val="10"/>
        </w:rPr>
        <w:t xml:space="preserve"> </w:t>
      </w:r>
      <w:r>
        <w:t>choosing</w:t>
      </w:r>
      <w:r>
        <w:rPr>
          <w:spacing w:val="4"/>
        </w:rPr>
        <w:t xml:space="preserve"> </w:t>
      </w:r>
      <w:r>
        <w:t>an</w:t>
      </w:r>
      <w:r>
        <w:rPr>
          <w:spacing w:val="5"/>
        </w:rPr>
        <w:t xml:space="preserve"> </w:t>
      </w:r>
      <w:r>
        <w:t>area,</w:t>
      </w:r>
      <w:r>
        <w:rPr>
          <w:spacing w:val="5"/>
        </w:rPr>
        <w:t xml:space="preserve"> </w:t>
      </w:r>
      <w:r>
        <w:t>use</w:t>
      </w:r>
      <w:r>
        <w:rPr>
          <w:spacing w:val="5"/>
        </w:rPr>
        <w:t xml:space="preserve"> </w:t>
      </w:r>
      <w:r>
        <w:t>ultrasound</w:t>
      </w:r>
      <w:r>
        <w:rPr>
          <w:spacing w:val="-46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maging</w:t>
      </w:r>
      <w:r>
        <w:rPr>
          <w:spacing w:val="3"/>
        </w:rPr>
        <w:t xml:space="preserve"> </w:t>
      </w:r>
      <w:r>
        <w:t>devices.</w:t>
      </w:r>
    </w:p>
    <w:p w14:paraId="74FAC267" w14:textId="77777777" w:rsidR="00C57803" w:rsidRDefault="00C57803">
      <w:pPr>
        <w:pStyle w:val="BodyText"/>
      </w:pPr>
    </w:p>
    <w:p w14:paraId="5300DC22" w14:textId="77777777" w:rsidR="00C57803" w:rsidRDefault="00C57803">
      <w:pPr>
        <w:pStyle w:val="BodyText"/>
      </w:pPr>
    </w:p>
    <w:p w14:paraId="6309E1C9" w14:textId="77777777" w:rsidR="00C57803" w:rsidRDefault="00C57803">
      <w:pPr>
        <w:pStyle w:val="BodyText"/>
      </w:pPr>
    </w:p>
    <w:p w14:paraId="0D27C945" w14:textId="77777777" w:rsidR="00C57803" w:rsidRDefault="00C57803">
      <w:pPr>
        <w:pStyle w:val="BodyText"/>
      </w:pPr>
    </w:p>
    <w:p w14:paraId="4A610919" w14:textId="77777777" w:rsidR="00C57803" w:rsidRDefault="00C57803">
      <w:pPr>
        <w:pStyle w:val="BodyText"/>
        <w:spacing w:before="7"/>
        <w:rPr>
          <w:sz w:val="23"/>
        </w:rPr>
      </w:pPr>
    </w:p>
    <w:p w14:paraId="07A6E44B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before="1"/>
        <w:ind w:left="338" w:hanging="80"/>
      </w:pPr>
      <w:r>
        <w:t>Do</w:t>
      </w:r>
      <w:r>
        <w:rPr>
          <w:spacing w:val="1"/>
        </w:rPr>
        <w:t xml:space="preserve"> </w:t>
      </w:r>
      <w:r>
        <w:t>not use</w:t>
      </w:r>
      <w:r>
        <w:rPr>
          <w:spacing w:val="2"/>
        </w:rPr>
        <w:t xml:space="preserve"> </w:t>
      </w:r>
      <w:r>
        <w:t>the lower</w:t>
      </w:r>
      <w:r>
        <w:rPr>
          <w:spacing w:val="3"/>
        </w:rPr>
        <w:t xml:space="preserve"> </w:t>
      </w:r>
      <w:r>
        <w:t>extremities</w:t>
      </w:r>
      <w:r>
        <w:rPr>
          <w:spacing w:val="11"/>
        </w:rPr>
        <w:t xml:space="preserve"> </w:t>
      </w:r>
      <w:r>
        <w:t>unless</w:t>
      </w:r>
      <w:r>
        <w:rPr>
          <w:spacing w:val="5"/>
        </w:rPr>
        <w:t xml:space="preserve"> </w:t>
      </w:r>
      <w:r>
        <w:t>necessary.</w:t>
      </w:r>
    </w:p>
    <w:p w14:paraId="2890CD6A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38" w:firstLine="0"/>
      </w:pPr>
      <w:r>
        <w:t>If you must</w:t>
      </w:r>
      <w:r>
        <w:rPr>
          <w:spacing w:val="6"/>
        </w:rPr>
        <w:t xml:space="preserve"> </w:t>
      </w:r>
      <w:r>
        <w:t>use</w:t>
      </w:r>
      <w:r>
        <w:rPr>
          <w:spacing w:val="3"/>
        </w:rPr>
        <w:t xml:space="preserve"> </w:t>
      </w:r>
      <w:r>
        <w:t>the lower</w:t>
      </w:r>
      <w:r>
        <w:rPr>
          <w:spacing w:val="4"/>
        </w:rPr>
        <w:t xml:space="preserve"> </w:t>
      </w:r>
      <w:r>
        <w:t>extremities,</w:t>
      </w:r>
      <w:r>
        <w:rPr>
          <w:spacing w:val="13"/>
        </w:rPr>
        <w:t xml:space="preserve"> </w:t>
      </w:r>
      <w:r>
        <w:t>use</w:t>
      </w:r>
      <w:r>
        <w:rPr>
          <w:spacing w:val="3"/>
        </w:rPr>
        <w:t xml:space="preserve"> </w:t>
      </w:r>
      <w:r>
        <w:t>the dorsal</w:t>
      </w:r>
      <w:r>
        <w:rPr>
          <w:spacing w:val="1"/>
        </w:rPr>
        <w:t xml:space="preserve"> </w:t>
      </w:r>
      <w:r>
        <w:t>area</w:t>
      </w:r>
      <w:r>
        <w:rPr>
          <w:spacing w:val="6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ot</w:t>
      </w:r>
      <w:r>
        <w:rPr>
          <w:spacing w:val="4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reat</w:t>
      </w:r>
      <w:r>
        <w:rPr>
          <w:spacing w:val="7"/>
        </w:rPr>
        <w:t xml:space="preserve"> </w:t>
      </w:r>
      <w:r>
        <w:t>saphenous</w:t>
      </w:r>
      <w:r>
        <w:rPr>
          <w:spacing w:val="5"/>
        </w:rPr>
        <w:t xml:space="preserve"> </w:t>
      </w:r>
      <w:r>
        <w:t>vein</w:t>
      </w:r>
      <w:r>
        <w:rPr>
          <w:spacing w:val="7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nkle.</w:t>
      </w:r>
    </w:p>
    <w:p w14:paraId="56252FE0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313" w:firstLine="0"/>
      </w:pPr>
      <w:r>
        <w:t>Remove</w:t>
      </w:r>
      <w:r>
        <w:rPr>
          <w:spacing w:val="6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catheter</w:t>
      </w:r>
      <w:r>
        <w:rPr>
          <w:spacing w:val="8"/>
        </w:rPr>
        <w:t xml:space="preserve"> </w:t>
      </w:r>
      <w:r>
        <w:t>inserted</w:t>
      </w:r>
      <w:r>
        <w:rPr>
          <w:spacing w:val="8"/>
        </w:rPr>
        <w:t xml:space="preserve"> </w:t>
      </w:r>
      <w:r>
        <w:t>in the</w:t>
      </w:r>
      <w:r>
        <w:rPr>
          <w:spacing w:val="4"/>
        </w:rPr>
        <w:t xml:space="preserve"> </w:t>
      </w:r>
      <w:r>
        <w:t>lower</w:t>
      </w:r>
      <w:r>
        <w:rPr>
          <w:spacing w:val="4"/>
        </w:rPr>
        <w:t xml:space="preserve"> </w:t>
      </w:r>
      <w:r>
        <w:t>extremity</w:t>
      </w:r>
      <w:r>
        <w:rPr>
          <w:spacing w:val="6"/>
        </w:rPr>
        <w:t xml:space="preserve"> </w:t>
      </w:r>
      <w:r>
        <w:t>as</w:t>
      </w:r>
      <w:r>
        <w:rPr>
          <w:spacing w:val="-47"/>
        </w:rPr>
        <w:t xml:space="preserve"> </w:t>
      </w:r>
      <w:r>
        <w:t>soon</w:t>
      </w:r>
      <w:r>
        <w:rPr>
          <w:spacing w:val="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possible.</w:t>
      </w:r>
    </w:p>
    <w:p w14:paraId="6BAA9271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before="93" w:line="240" w:lineRule="auto"/>
        <w:ind w:right="38" w:firstLine="0"/>
      </w:pPr>
      <w:r>
        <w:rPr>
          <w:w w:val="101"/>
        </w:rPr>
        <w:br w:type="column"/>
      </w:r>
      <w:r>
        <w:t>When choosing</w:t>
      </w:r>
      <w:r>
        <w:rPr>
          <w:spacing w:val="-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atheter,</w:t>
      </w:r>
      <w:r>
        <w:rPr>
          <w:spacing w:val="1"/>
        </w:rPr>
        <w:t xml:space="preserve"> </w:t>
      </w:r>
      <w:r>
        <w:t>consider</w:t>
      </w:r>
      <w:r>
        <w:rPr>
          <w:spacing w:val="6"/>
        </w:rPr>
        <w:t xml:space="preserve"> </w:t>
      </w:r>
      <w:r>
        <w:t>the patient's</w:t>
      </w:r>
      <w:r>
        <w:rPr>
          <w:spacing w:val="1"/>
        </w:rPr>
        <w:t xml:space="preserve"> </w:t>
      </w:r>
      <w:r>
        <w:t>diagnosis,</w:t>
      </w:r>
      <w:r>
        <w:rPr>
          <w:spacing w:val="7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type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fluid</w:t>
      </w:r>
      <w:r>
        <w:rPr>
          <w:spacing w:val="8"/>
        </w:rPr>
        <w:t xml:space="preserve"> </w:t>
      </w:r>
      <w:r>
        <w:t>to</w:t>
      </w:r>
      <w:r>
        <w:rPr>
          <w:spacing w:val="-47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administered</w:t>
      </w:r>
      <w:r>
        <w:rPr>
          <w:spacing w:val="1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vein</w:t>
      </w:r>
      <w:r>
        <w:rPr>
          <w:spacing w:val="-47"/>
        </w:rPr>
        <w:t xml:space="preserve"> </w:t>
      </w:r>
      <w:r>
        <w:t>structure.</w:t>
      </w:r>
    </w:p>
    <w:p w14:paraId="09C0F2BD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66" w:lineRule="exact"/>
        <w:ind w:left="338" w:hanging="80"/>
      </w:pPr>
      <w:r>
        <w:t>If</w:t>
      </w:r>
      <w:r>
        <w:rPr>
          <w:spacing w:val="2"/>
        </w:rPr>
        <w:t xml:space="preserve"> </w:t>
      </w:r>
      <w:r>
        <w:t>possible,</w:t>
      </w:r>
      <w:r>
        <w:rPr>
          <w:spacing w:val="9"/>
        </w:rPr>
        <w:t xml:space="preserve"> </w:t>
      </w:r>
      <w:r>
        <w:t>select</w:t>
      </w:r>
      <w:r>
        <w:rPr>
          <w:spacing w:val="8"/>
        </w:rPr>
        <w:t xml:space="preserve"> </w:t>
      </w:r>
      <w:r>
        <w:t>20</w:t>
      </w:r>
      <w:r>
        <w:rPr>
          <w:spacing w:val="5"/>
        </w:rPr>
        <w:t xml:space="preserve"> </w:t>
      </w:r>
      <w:r>
        <w:t>or 22</w:t>
      </w:r>
    </w:p>
    <w:p w14:paraId="4A2CEF89" w14:textId="77777777" w:rsidR="00C57803" w:rsidRDefault="002C181D">
      <w:pPr>
        <w:pStyle w:val="BodyText"/>
        <w:spacing w:line="268" w:lineRule="exact"/>
        <w:ind w:left="259"/>
      </w:pPr>
      <w:r>
        <w:t>catheters.</w:t>
      </w:r>
    </w:p>
    <w:p w14:paraId="38EE416C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668" w:firstLine="0"/>
      </w:pPr>
      <w:r>
        <w:t>Choose</w:t>
      </w:r>
      <w:r>
        <w:rPr>
          <w:spacing w:val="17"/>
        </w:rPr>
        <w:t xml:space="preserve"> </w:t>
      </w:r>
      <w:r>
        <w:t>polyurethane</w:t>
      </w:r>
      <w:r>
        <w:rPr>
          <w:spacing w:val="-46"/>
        </w:rPr>
        <w:t xml:space="preserve"> </w:t>
      </w:r>
      <w:r>
        <w:t>catheters.</w:t>
      </w:r>
    </w:p>
    <w:p w14:paraId="2750A03B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before="92" w:line="240" w:lineRule="auto"/>
        <w:ind w:right="38" w:firstLine="0"/>
      </w:pPr>
      <w:r>
        <w:rPr>
          <w:spacing w:val="-1"/>
          <w:w w:val="101"/>
        </w:rPr>
        <w:br w:type="column"/>
      </w:r>
      <w:r>
        <w:t>Use</w:t>
      </w:r>
      <w:r>
        <w:rPr>
          <w:spacing w:val="10"/>
        </w:rPr>
        <w:t xml:space="preserve"> </w:t>
      </w:r>
      <w:r>
        <w:t>transparent,</w:t>
      </w:r>
      <w:r>
        <w:rPr>
          <w:spacing w:val="10"/>
        </w:rPr>
        <w:t xml:space="preserve"> </w:t>
      </w:r>
      <w:r>
        <w:t>semi-permeable</w:t>
      </w:r>
      <w:r>
        <w:rPr>
          <w:spacing w:val="-47"/>
        </w:rPr>
        <w:t xml:space="preserve"> </w:t>
      </w:r>
      <w:r>
        <w:t>polyurethane</w:t>
      </w:r>
      <w:r>
        <w:rPr>
          <w:spacing w:val="-1"/>
        </w:rPr>
        <w:t xml:space="preserve"> </w:t>
      </w:r>
      <w:r>
        <w:t>dressings.</w:t>
      </w:r>
    </w:p>
    <w:p w14:paraId="5B1FC2A9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614" w:firstLine="0"/>
      </w:pPr>
      <w:r>
        <w:t>Secure</w:t>
      </w:r>
      <w:r>
        <w:rPr>
          <w:spacing w:val="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atheter</w:t>
      </w:r>
      <w:r>
        <w:rPr>
          <w:spacing w:val="7"/>
        </w:rPr>
        <w:t xml:space="preserve"> </w:t>
      </w:r>
      <w:r>
        <w:t>so</w:t>
      </w:r>
      <w:r>
        <w:rPr>
          <w:spacing w:val="2"/>
        </w:rPr>
        <w:t xml:space="preserve"> </w:t>
      </w:r>
      <w:r>
        <w:t>that</w:t>
      </w:r>
      <w:r>
        <w:rPr>
          <w:spacing w:val="-47"/>
        </w:rPr>
        <w:t xml:space="preserve"> </w:t>
      </w:r>
      <w:r>
        <w:t>movement</w:t>
      </w:r>
      <w:r>
        <w:rPr>
          <w:spacing w:val="8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prevented.</w:t>
      </w:r>
    </w:p>
    <w:p w14:paraId="6C7BB551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213" w:firstLine="0"/>
      </w:pPr>
      <w:r>
        <w:t>Do</w:t>
      </w:r>
      <w:r>
        <w:rPr>
          <w:spacing w:val="1"/>
        </w:rPr>
        <w:t xml:space="preserve"> </w:t>
      </w:r>
      <w:r>
        <w:t>not change</w:t>
      </w:r>
      <w:r>
        <w:rPr>
          <w:spacing w:val="5"/>
        </w:rPr>
        <w:t xml:space="preserve"> </w:t>
      </w:r>
      <w:r>
        <w:t>transparent</w:t>
      </w:r>
      <w:r>
        <w:rPr>
          <w:spacing w:val="1"/>
        </w:rPr>
        <w:t xml:space="preserve"> </w:t>
      </w:r>
      <w:r>
        <w:t>dressings</w:t>
      </w:r>
      <w:r>
        <w:rPr>
          <w:spacing w:val="10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long</w:t>
      </w:r>
      <w:r>
        <w:rPr>
          <w:spacing w:val="3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atheter</w:t>
      </w:r>
      <w:r>
        <w:rPr>
          <w:spacing w:val="-46"/>
        </w:rPr>
        <w:t xml:space="preserve"> </w:t>
      </w:r>
      <w:r>
        <w:t>remains</w:t>
      </w:r>
      <w:r>
        <w:rPr>
          <w:spacing w:val="5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lace.</w:t>
      </w:r>
    </w:p>
    <w:p w14:paraId="60E7E227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702" w:firstLine="0"/>
      </w:pPr>
      <w:r>
        <w:t>Change</w:t>
      </w:r>
      <w:r>
        <w:rPr>
          <w:spacing w:val="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ressing</w:t>
      </w:r>
      <w:r>
        <w:rPr>
          <w:spacing w:val="9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it</w:t>
      </w:r>
      <w:r>
        <w:rPr>
          <w:spacing w:val="6"/>
        </w:rPr>
        <w:t xml:space="preserve"> </w:t>
      </w:r>
      <w:r>
        <w:t>is</w:t>
      </w:r>
      <w:r>
        <w:rPr>
          <w:spacing w:val="-47"/>
        </w:rPr>
        <w:t xml:space="preserve"> </w:t>
      </w:r>
      <w:r>
        <w:t>damaged,</w:t>
      </w:r>
      <w:r>
        <w:rPr>
          <w:spacing w:val="5"/>
        </w:rPr>
        <w:t xml:space="preserve"> </w:t>
      </w:r>
      <w:r>
        <w:t>soiled,</w:t>
      </w:r>
      <w:r>
        <w:rPr>
          <w:spacing w:val="5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wet.</w:t>
      </w:r>
    </w:p>
    <w:p w14:paraId="3ADBEA94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391" w:firstLine="0"/>
      </w:pPr>
      <w:r>
        <w:t>If the patient</w:t>
      </w:r>
      <w:r>
        <w:rPr>
          <w:spacing w:val="5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sweating</w:t>
      </w:r>
      <w:r>
        <w:rPr>
          <w:spacing w:val="1"/>
        </w:rPr>
        <w:t xml:space="preserve"> </w:t>
      </w:r>
      <w:r>
        <w:t>profusely, put gauze under the</w:t>
      </w:r>
      <w:r>
        <w:rPr>
          <w:spacing w:val="-47"/>
        </w:rPr>
        <w:t xml:space="preserve"> </w:t>
      </w:r>
      <w:r>
        <w:t>dressing</w:t>
      </w:r>
      <w:r>
        <w:rPr>
          <w:spacing w:val="6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bsorb</w:t>
      </w:r>
      <w:r>
        <w:rPr>
          <w:spacing w:val="-1"/>
        </w:rPr>
        <w:t xml:space="preserve"> </w:t>
      </w:r>
      <w:r>
        <w:t>fluid.</w:t>
      </w:r>
    </w:p>
    <w:p w14:paraId="21C305A3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82" w:firstLine="0"/>
      </w:pPr>
      <w:r>
        <w:t>Change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auze</w:t>
      </w:r>
      <w:r>
        <w:rPr>
          <w:spacing w:val="4"/>
        </w:rPr>
        <w:t xml:space="preserve"> </w:t>
      </w:r>
      <w:r>
        <w:t>every</w:t>
      </w:r>
      <w:r>
        <w:rPr>
          <w:spacing w:val="6"/>
        </w:rPr>
        <w:t xml:space="preserve"> </w:t>
      </w:r>
      <w:r>
        <w:t>24</w:t>
      </w:r>
      <w:r>
        <w:rPr>
          <w:spacing w:val="1"/>
        </w:rPr>
        <w:t xml:space="preserve"> </w:t>
      </w:r>
      <w:r>
        <w:t>hours</w:t>
      </w:r>
      <w:r>
        <w:rPr>
          <w:spacing w:val="-46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without</w:t>
      </w:r>
      <w:r>
        <w:rPr>
          <w:spacing w:val="3"/>
        </w:rPr>
        <w:t xml:space="preserve"> </w:t>
      </w:r>
      <w:r>
        <w:t>waiting</w:t>
      </w:r>
      <w:r>
        <w:rPr>
          <w:spacing w:val="2"/>
        </w:rPr>
        <w:t xml:space="preserve"> </w:t>
      </w:r>
      <w:r>
        <w:t>24</w:t>
      </w:r>
      <w:r>
        <w:rPr>
          <w:spacing w:val="2"/>
        </w:rPr>
        <w:t xml:space="preserve"> </w:t>
      </w:r>
      <w:r>
        <w:t>hours</w:t>
      </w:r>
      <w:r>
        <w:rPr>
          <w:spacing w:val="4"/>
        </w:rPr>
        <w:t xml:space="preserve"> </w:t>
      </w:r>
      <w:r>
        <w:t>if</w:t>
      </w:r>
      <w:r>
        <w:rPr>
          <w:spacing w:val="4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gets</w:t>
      </w:r>
      <w:r>
        <w:rPr>
          <w:spacing w:val="1"/>
        </w:rPr>
        <w:t xml:space="preserve"> </w:t>
      </w:r>
      <w:r>
        <w:t>dirty.</w:t>
      </w:r>
    </w:p>
    <w:p w14:paraId="51BBF7D5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before="158"/>
        <w:ind w:left="338" w:hanging="80"/>
      </w:pPr>
      <w:r>
        <w:rPr>
          <w:spacing w:val="-8"/>
          <w:w w:val="101"/>
        </w:rPr>
        <w:br w:type="column"/>
      </w:r>
      <w:r>
        <w:t>Wash your</w:t>
      </w:r>
      <w:r>
        <w:rPr>
          <w:spacing w:val="-1"/>
        </w:rPr>
        <w:t xml:space="preserve"> </w:t>
      </w:r>
      <w:r>
        <w:t>hands with</w:t>
      </w:r>
      <w:r>
        <w:rPr>
          <w:spacing w:val="4"/>
        </w:rPr>
        <w:t xml:space="preserve"> </w:t>
      </w:r>
      <w:r>
        <w:t>soap</w:t>
      </w:r>
      <w:r>
        <w:rPr>
          <w:spacing w:val="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water</w:t>
      </w:r>
      <w:r>
        <w:rPr>
          <w:spacing w:val="5"/>
        </w:rPr>
        <w:t xml:space="preserve"> </w:t>
      </w:r>
      <w:r>
        <w:t>before</w:t>
      </w:r>
      <w:r>
        <w:rPr>
          <w:spacing w:val="3"/>
        </w:rPr>
        <w:t xml:space="preserve"> </w:t>
      </w:r>
      <w:r>
        <w:t>inserting</w:t>
      </w:r>
      <w:r>
        <w:rPr>
          <w:spacing w:val="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theter.</w:t>
      </w:r>
    </w:p>
    <w:p w14:paraId="331F9A5E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ind w:left="338" w:hanging="80"/>
      </w:pPr>
      <w:r>
        <w:t>Wear</w:t>
      </w:r>
      <w:r>
        <w:rPr>
          <w:spacing w:val="3"/>
        </w:rPr>
        <w:t xml:space="preserve"> </w:t>
      </w:r>
      <w:r>
        <w:t>nonsterile</w:t>
      </w:r>
      <w:r>
        <w:rPr>
          <w:spacing w:val="5"/>
        </w:rPr>
        <w:t xml:space="preserve"> </w:t>
      </w:r>
      <w:r>
        <w:t>gloves.</w:t>
      </w:r>
    </w:p>
    <w:p w14:paraId="5E71E8E1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39" w:firstLine="0"/>
      </w:pPr>
      <w:r>
        <w:t>Clean</w:t>
      </w:r>
      <w:r>
        <w:rPr>
          <w:spacing w:val="31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area</w:t>
      </w:r>
      <w:r>
        <w:rPr>
          <w:spacing w:val="30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be</w:t>
      </w:r>
      <w:r>
        <w:rPr>
          <w:spacing w:val="28"/>
        </w:rPr>
        <w:t xml:space="preserve"> </w:t>
      </w:r>
      <w:r>
        <w:t>operated</w:t>
      </w:r>
      <w:r>
        <w:rPr>
          <w:spacing w:val="34"/>
        </w:rPr>
        <w:t xml:space="preserve"> </w:t>
      </w:r>
      <w:r>
        <w:t>for</w:t>
      </w:r>
      <w:r>
        <w:rPr>
          <w:spacing w:val="30"/>
        </w:rPr>
        <w:t xml:space="preserve"> </w:t>
      </w:r>
      <w:r>
        <w:t>at</w:t>
      </w:r>
      <w:r>
        <w:rPr>
          <w:spacing w:val="33"/>
        </w:rPr>
        <w:t xml:space="preserve"> </w:t>
      </w:r>
      <w:r>
        <w:t>least</w:t>
      </w:r>
      <w:r>
        <w:rPr>
          <w:spacing w:val="33"/>
        </w:rPr>
        <w:t xml:space="preserve"> </w:t>
      </w:r>
      <w:r>
        <w:t>15</w:t>
      </w:r>
      <w:r>
        <w:rPr>
          <w:spacing w:val="32"/>
        </w:rPr>
        <w:t xml:space="preserve"> </w:t>
      </w:r>
      <w:r>
        <w:t>seconds</w:t>
      </w:r>
      <w:r>
        <w:rPr>
          <w:spacing w:val="29"/>
        </w:rPr>
        <w:t xml:space="preserve"> </w:t>
      </w:r>
      <w:r>
        <w:t>with</w:t>
      </w:r>
      <w:r>
        <w:rPr>
          <w:spacing w:val="30"/>
        </w:rPr>
        <w:t xml:space="preserve"> </w:t>
      </w:r>
      <w:r>
        <w:t>70%</w:t>
      </w:r>
      <w:r>
        <w:rPr>
          <w:spacing w:val="28"/>
        </w:rPr>
        <w:t xml:space="preserve"> </w:t>
      </w:r>
      <w:r>
        <w:t>alcohol</w:t>
      </w:r>
      <w:r>
        <w:rPr>
          <w:spacing w:val="-47"/>
        </w:rPr>
        <w:t xml:space="preserve"> </w:t>
      </w:r>
      <w:r>
        <w:t>containing</w:t>
      </w:r>
      <w:r>
        <w:rPr>
          <w:spacing w:val="4"/>
        </w:rPr>
        <w:t xml:space="preserve"> </w:t>
      </w:r>
      <w:r>
        <w:t>2%</w:t>
      </w:r>
      <w:r>
        <w:rPr>
          <w:spacing w:val="1"/>
        </w:rPr>
        <w:t xml:space="preserve"> </w:t>
      </w:r>
      <w:r>
        <w:t>chlorhexidine,</w:t>
      </w:r>
      <w:r>
        <w:rPr>
          <w:spacing w:val="5"/>
        </w:rPr>
        <w:t xml:space="preserve"> </w:t>
      </w:r>
      <w:r>
        <w:t>70%</w:t>
      </w:r>
      <w:r>
        <w:rPr>
          <w:spacing w:val="1"/>
        </w:rPr>
        <w:t xml:space="preserve"> </w:t>
      </w:r>
      <w:r>
        <w:t>alcohol</w:t>
      </w:r>
      <w:r>
        <w:rPr>
          <w:spacing w:val="3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povidone</w:t>
      </w:r>
      <w:r>
        <w:rPr>
          <w:spacing w:val="2"/>
        </w:rPr>
        <w:t xml:space="preserve"> </w:t>
      </w:r>
      <w:r>
        <w:t>iodine.</w:t>
      </w:r>
    </w:p>
    <w:p w14:paraId="52FFECAF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67" w:lineRule="exact"/>
        <w:ind w:left="338" w:hanging="80"/>
      </w:pPr>
      <w:r>
        <w:t>Wait</w:t>
      </w:r>
      <w:r>
        <w:rPr>
          <w:spacing w:val="3"/>
        </w:rPr>
        <w:t xml:space="preserve"> </w:t>
      </w:r>
      <w:r>
        <w:t>until</w:t>
      </w:r>
      <w:r>
        <w:rPr>
          <w:spacing w:val="2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area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completely</w:t>
      </w:r>
      <w:r>
        <w:rPr>
          <w:spacing w:val="8"/>
        </w:rPr>
        <w:t xml:space="preserve"> </w:t>
      </w:r>
      <w:r>
        <w:t>dry</w:t>
      </w:r>
      <w:r>
        <w:rPr>
          <w:spacing w:val="4"/>
        </w:rPr>
        <w:t xml:space="preserve"> </w:t>
      </w:r>
      <w:r>
        <w:t>before</w:t>
      </w:r>
      <w:r>
        <w:rPr>
          <w:spacing w:val="4"/>
        </w:rPr>
        <w:t xml:space="preserve"> </w:t>
      </w:r>
      <w:r>
        <w:t>performing</w:t>
      </w:r>
      <w:r>
        <w:rPr>
          <w:spacing w:val="7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rocedure.</w:t>
      </w:r>
    </w:p>
    <w:p w14:paraId="3F27D376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ind w:left="338" w:hanging="80"/>
      </w:pPr>
      <w:r>
        <w:t>Do</w:t>
      </w:r>
      <w:r>
        <w:rPr>
          <w:spacing w:val="4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t>apply</w:t>
      </w:r>
      <w:r>
        <w:rPr>
          <w:spacing w:val="2"/>
        </w:rPr>
        <w:t xml:space="preserve"> </w:t>
      </w:r>
      <w:r>
        <w:t>antimicrobial</w:t>
      </w:r>
      <w:r>
        <w:rPr>
          <w:spacing w:val="11"/>
        </w:rPr>
        <w:t xml:space="preserve"> </w:t>
      </w:r>
      <w:r>
        <w:t>ointment</w:t>
      </w:r>
      <w:r>
        <w:rPr>
          <w:spacing w:val="8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atheter</w:t>
      </w:r>
      <w:r>
        <w:rPr>
          <w:spacing w:val="9"/>
        </w:rPr>
        <w:t xml:space="preserve"> </w:t>
      </w:r>
      <w:r>
        <w:t>area.</w:t>
      </w:r>
    </w:p>
    <w:p w14:paraId="75E82031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ind w:left="338" w:hanging="80"/>
      </w:pPr>
      <w:r>
        <w:t>Do</w:t>
      </w:r>
      <w:r>
        <w:rPr>
          <w:spacing w:val="5"/>
        </w:rPr>
        <w:t xml:space="preserve"> </w:t>
      </w:r>
      <w:r>
        <w:t>not</w:t>
      </w:r>
      <w:r>
        <w:rPr>
          <w:spacing w:val="4"/>
        </w:rPr>
        <w:t xml:space="preserve"> </w:t>
      </w:r>
      <w:r>
        <w:t>obstruct</w:t>
      </w:r>
      <w:r>
        <w:rPr>
          <w:spacing w:val="7"/>
        </w:rPr>
        <w:t xml:space="preserve"> </w:t>
      </w:r>
      <w:r>
        <w:t>arterial</w:t>
      </w:r>
      <w:r>
        <w:rPr>
          <w:spacing w:val="12"/>
        </w:rPr>
        <w:t xml:space="preserve"> </w:t>
      </w:r>
      <w:r>
        <w:t>flow</w:t>
      </w:r>
      <w:r>
        <w:rPr>
          <w:spacing w:val="5"/>
        </w:rPr>
        <w:t xml:space="preserve"> </w:t>
      </w:r>
      <w:r>
        <w:t>when</w:t>
      </w:r>
      <w:r>
        <w:rPr>
          <w:spacing w:val="11"/>
        </w:rPr>
        <w:t xml:space="preserve"> </w:t>
      </w:r>
      <w:r>
        <w:t>applying</w:t>
      </w:r>
      <w:r>
        <w:rPr>
          <w:spacing w:val="3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tourniquet.</w:t>
      </w:r>
    </w:p>
    <w:p w14:paraId="6527FF32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ind w:left="338" w:hanging="80"/>
      </w:pPr>
      <w:r>
        <w:t>Use</w:t>
      </w:r>
      <w:r>
        <w:rPr>
          <w:spacing w:val="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xtension</w:t>
      </w:r>
      <w:r>
        <w:rPr>
          <w:spacing w:val="7"/>
        </w:rPr>
        <w:t xml:space="preserve"> </w:t>
      </w:r>
      <w:r>
        <w:t>set</w:t>
      </w:r>
      <w:r>
        <w:rPr>
          <w:spacing w:val="3"/>
        </w:rPr>
        <w:t xml:space="preserve"> </w:t>
      </w:r>
      <w:r>
        <w:t>for the</w:t>
      </w:r>
      <w:r>
        <w:rPr>
          <w:spacing w:val="1"/>
        </w:rPr>
        <w:t xml:space="preserve"> </w:t>
      </w:r>
      <w:r>
        <w:t>tip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theter.</w:t>
      </w:r>
    </w:p>
    <w:p w14:paraId="4A7603B2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ind w:left="338" w:hanging="80"/>
      </w:pPr>
      <w:r>
        <w:t>Record</w:t>
      </w:r>
      <w:r>
        <w:rPr>
          <w:spacing w:val="6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insertion</w:t>
      </w:r>
      <w:r>
        <w:rPr>
          <w:spacing w:val="6"/>
        </w:rPr>
        <w:t xml:space="preserve"> </w:t>
      </w:r>
      <w:r>
        <w:t>date</w:t>
      </w:r>
      <w:r>
        <w:rPr>
          <w:spacing w:val="5"/>
        </w:rPr>
        <w:t xml:space="preserve"> </w:t>
      </w:r>
      <w:r>
        <w:t>and site</w:t>
      </w:r>
      <w:r>
        <w:rPr>
          <w:spacing w:val="7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catheterization.</w:t>
      </w:r>
    </w:p>
    <w:p w14:paraId="2C789809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43" w:firstLine="0"/>
      </w:pPr>
      <w:r>
        <w:t>Wipe</w:t>
      </w:r>
      <w:r>
        <w:rPr>
          <w:spacing w:val="28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insert</w:t>
      </w:r>
      <w:r>
        <w:rPr>
          <w:spacing w:val="32"/>
        </w:rPr>
        <w:t xml:space="preserve"> </w:t>
      </w:r>
      <w:r>
        <w:t>part</w:t>
      </w:r>
      <w:r>
        <w:rPr>
          <w:spacing w:val="29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extension</w:t>
      </w:r>
      <w:r>
        <w:rPr>
          <w:spacing w:val="33"/>
        </w:rPr>
        <w:t xml:space="preserve"> </w:t>
      </w:r>
      <w:r>
        <w:t>sets</w:t>
      </w:r>
      <w:r>
        <w:rPr>
          <w:spacing w:val="27"/>
        </w:rPr>
        <w:t xml:space="preserve"> </w:t>
      </w:r>
      <w:r>
        <w:t>with</w:t>
      </w:r>
      <w:r>
        <w:rPr>
          <w:spacing w:val="29"/>
        </w:rPr>
        <w:t xml:space="preserve"> </w:t>
      </w:r>
      <w:r>
        <w:t>70%</w:t>
      </w:r>
      <w:r>
        <w:rPr>
          <w:spacing w:val="29"/>
        </w:rPr>
        <w:t xml:space="preserve"> </w:t>
      </w:r>
      <w:r>
        <w:t>alcohol</w:t>
      </w:r>
      <w:r>
        <w:rPr>
          <w:spacing w:val="29"/>
        </w:rPr>
        <w:t xml:space="preserve"> </w:t>
      </w:r>
      <w:r>
        <w:t>before</w:t>
      </w:r>
      <w:r>
        <w:rPr>
          <w:spacing w:val="31"/>
        </w:rPr>
        <w:t xml:space="preserve"> </w:t>
      </w:r>
      <w:r>
        <w:t>each</w:t>
      </w:r>
      <w:r>
        <w:rPr>
          <w:spacing w:val="-47"/>
        </w:rPr>
        <w:t xml:space="preserve"> </w:t>
      </w:r>
      <w:r>
        <w:t>application</w:t>
      </w:r>
      <w:r>
        <w:rPr>
          <w:spacing w:val="5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llow them</w:t>
      </w:r>
      <w:r>
        <w:rPr>
          <w:spacing w:val="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ry.</w:t>
      </w:r>
    </w:p>
    <w:p w14:paraId="296D58FA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41" w:firstLine="0"/>
      </w:pPr>
      <w:r>
        <w:t>Flush</w:t>
      </w:r>
      <w:r>
        <w:rPr>
          <w:spacing w:val="32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catheter</w:t>
      </w:r>
      <w:r>
        <w:rPr>
          <w:spacing w:val="33"/>
        </w:rPr>
        <w:t xml:space="preserve"> </w:t>
      </w:r>
      <w:r>
        <w:t>with</w:t>
      </w:r>
      <w:r>
        <w:rPr>
          <w:spacing w:val="32"/>
        </w:rPr>
        <w:t xml:space="preserve"> </w:t>
      </w:r>
      <w:r>
        <w:t>5</w:t>
      </w:r>
      <w:r>
        <w:rPr>
          <w:spacing w:val="34"/>
        </w:rPr>
        <w:t xml:space="preserve"> </w:t>
      </w:r>
      <w:r>
        <w:t>ml</w:t>
      </w:r>
      <w:r>
        <w:rPr>
          <w:spacing w:val="33"/>
        </w:rPr>
        <w:t xml:space="preserve"> </w:t>
      </w:r>
      <w:r>
        <w:t>0.9%</w:t>
      </w:r>
      <w:r>
        <w:rPr>
          <w:spacing w:val="30"/>
        </w:rPr>
        <w:t xml:space="preserve"> </w:t>
      </w:r>
      <w:r>
        <w:t>sodium</w:t>
      </w:r>
      <w:r>
        <w:rPr>
          <w:spacing w:val="34"/>
        </w:rPr>
        <w:t xml:space="preserve"> </w:t>
      </w:r>
      <w:r>
        <w:t>chloride</w:t>
      </w:r>
      <w:r>
        <w:rPr>
          <w:spacing w:val="30"/>
        </w:rPr>
        <w:t xml:space="preserve"> </w:t>
      </w:r>
      <w:r>
        <w:t>before</w:t>
      </w:r>
      <w:r>
        <w:rPr>
          <w:spacing w:val="31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after</w:t>
      </w:r>
      <w:r>
        <w:rPr>
          <w:spacing w:val="34"/>
        </w:rPr>
        <w:t xml:space="preserve"> </w:t>
      </w:r>
      <w:r>
        <w:t>each</w:t>
      </w:r>
      <w:r>
        <w:rPr>
          <w:spacing w:val="33"/>
        </w:rPr>
        <w:t xml:space="preserve"> </w:t>
      </w:r>
      <w:r>
        <w:t>drug</w:t>
      </w:r>
      <w:r>
        <w:rPr>
          <w:spacing w:val="-47"/>
        </w:rPr>
        <w:t xml:space="preserve"> </w:t>
      </w:r>
      <w:r>
        <w:t>administration.</w:t>
      </w:r>
    </w:p>
    <w:p w14:paraId="62FB4224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39" w:firstLine="0"/>
      </w:pPr>
      <w:r>
        <w:t>Flush</w:t>
      </w:r>
      <w:r>
        <w:rPr>
          <w:spacing w:val="14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t>5</w:t>
      </w:r>
      <w:r>
        <w:rPr>
          <w:spacing w:val="13"/>
        </w:rPr>
        <w:t xml:space="preserve"> </w:t>
      </w:r>
      <w:r>
        <w:t>ml</w:t>
      </w:r>
      <w:r>
        <w:rPr>
          <w:spacing w:val="10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0.9%</w:t>
      </w:r>
      <w:r>
        <w:rPr>
          <w:spacing w:val="12"/>
        </w:rPr>
        <w:t xml:space="preserve"> </w:t>
      </w:r>
      <w:r>
        <w:t>sodium</w:t>
      </w:r>
      <w:r>
        <w:rPr>
          <w:spacing w:val="10"/>
        </w:rPr>
        <w:t xml:space="preserve"> </w:t>
      </w:r>
      <w:r>
        <w:t>chloride</w:t>
      </w:r>
      <w:r>
        <w:rPr>
          <w:spacing w:val="9"/>
        </w:rPr>
        <w:t xml:space="preserve"> </w:t>
      </w:r>
      <w:r>
        <w:t>every</w:t>
      </w:r>
      <w:r>
        <w:rPr>
          <w:spacing w:val="10"/>
        </w:rPr>
        <w:t xml:space="preserve"> </w:t>
      </w:r>
      <w:r>
        <w:t>24</w:t>
      </w:r>
      <w:r>
        <w:rPr>
          <w:spacing w:val="10"/>
        </w:rPr>
        <w:t xml:space="preserve"> </w:t>
      </w:r>
      <w:r>
        <w:t>hours</w:t>
      </w:r>
      <w:r>
        <w:rPr>
          <w:spacing w:val="10"/>
        </w:rPr>
        <w:t xml:space="preserve"> </w:t>
      </w:r>
      <w:r>
        <w:t>when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catheter</w:t>
      </w:r>
      <w:r>
        <w:rPr>
          <w:spacing w:val="13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not</w:t>
      </w:r>
      <w:r>
        <w:rPr>
          <w:spacing w:val="-47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use.</w:t>
      </w:r>
    </w:p>
    <w:p w14:paraId="5C253851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38" w:firstLine="0"/>
      </w:pPr>
      <w:r>
        <w:t>Dilute</w:t>
      </w:r>
      <w:r>
        <w:rPr>
          <w:spacing w:val="33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drug</w:t>
      </w:r>
      <w:r>
        <w:rPr>
          <w:spacing w:val="33"/>
        </w:rPr>
        <w:t xml:space="preserve"> </w:t>
      </w:r>
      <w:r>
        <w:t>with</w:t>
      </w:r>
      <w:r>
        <w:rPr>
          <w:spacing w:val="35"/>
        </w:rPr>
        <w:t xml:space="preserve"> </w:t>
      </w:r>
      <w:r>
        <w:t>at</w:t>
      </w:r>
      <w:r>
        <w:rPr>
          <w:spacing w:val="34"/>
        </w:rPr>
        <w:t xml:space="preserve"> </w:t>
      </w:r>
      <w:r>
        <w:t>least</w:t>
      </w:r>
      <w:r>
        <w:rPr>
          <w:spacing w:val="38"/>
        </w:rPr>
        <w:t xml:space="preserve"> </w:t>
      </w:r>
      <w:r>
        <w:t>100</w:t>
      </w:r>
      <w:r>
        <w:rPr>
          <w:spacing w:val="33"/>
        </w:rPr>
        <w:t xml:space="preserve"> </w:t>
      </w:r>
      <w:r>
        <w:t>ml</w:t>
      </w:r>
      <w:r>
        <w:rPr>
          <w:spacing w:val="33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0.9%</w:t>
      </w:r>
      <w:r>
        <w:rPr>
          <w:spacing w:val="35"/>
        </w:rPr>
        <w:t xml:space="preserve"> </w:t>
      </w:r>
      <w:r>
        <w:t>sodium</w:t>
      </w:r>
      <w:r>
        <w:rPr>
          <w:spacing w:val="34"/>
        </w:rPr>
        <w:t xml:space="preserve"> </w:t>
      </w:r>
      <w:r>
        <w:t>chloride</w:t>
      </w:r>
      <w:r>
        <w:rPr>
          <w:spacing w:val="33"/>
        </w:rPr>
        <w:t xml:space="preserve"> </w:t>
      </w:r>
      <w:r>
        <w:t>according</w:t>
      </w:r>
      <w:r>
        <w:rPr>
          <w:spacing w:val="34"/>
        </w:rPr>
        <w:t xml:space="preserve"> </w:t>
      </w:r>
      <w:r>
        <w:t>to</w:t>
      </w:r>
      <w:r>
        <w:rPr>
          <w:spacing w:val="34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drug</w:t>
      </w:r>
      <w:r>
        <w:rPr>
          <w:spacing w:val="-2"/>
        </w:rPr>
        <w:t xml:space="preserve"> </w:t>
      </w:r>
      <w:r>
        <w:t>administration</w:t>
      </w:r>
      <w:r>
        <w:rPr>
          <w:spacing w:val="10"/>
        </w:rPr>
        <w:t xml:space="preserve"> </w:t>
      </w:r>
      <w:r>
        <w:t>recommendations.</w:t>
      </w:r>
    </w:p>
    <w:p w14:paraId="1AEE6215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67" w:lineRule="exact"/>
        <w:ind w:left="338" w:hanging="80"/>
      </w:pPr>
      <w:r>
        <w:t>Do</w:t>
      </w:r>
      <w:r>
        <w:rPr>
          <w:spacing w:val="3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t>change</w:t>
      </w:r>
      <w:r>
        <w:rPr>
          <w:spacing w:val="5"/>
        </w:rPr>
        <w:t xml:space="preserve"> </w:t>
      </w:r>
      <w:r>
        <w:t>continuous</w:t>
      </w:r>
      <w:r>
        <w:rPr>
          <w:spacing w:val="4"/>
        </w:rPr>
        <w:t xml:space="preserve"> </w:t>
      </w:r>
      <w:r>
        <w:t>infusion</w:t>
      </w:r>
      <w:r>
        <w:rPr>
          <w:spacing w:val="5"/>
        </w:rPr>
        <w:t xml:space="preserve"> </w:t>
      </w:r>
      <w:r>
        <w:t>sets</w:t>
      </w:r>
      <w:r>
        <w:rPr>
          <w:spacing w:val="8"/>
        </w:rPr>
        <w:t xml:space="preserve"> </w:t>
      </w:r>
      <w:r>
        <w:t>before</w:t>
      </w:r>
      <w:r>
        <w:rPr>
          <w:spacing w:val="9"/>
        </w:rPr>
        <w:t xml:space="preserve"> </w:t>
      </w:r>
      <w:r>
        <w:t>96</w:t>
      </w:r>
      <w:r>
        <w:rPr>
          <w:spacing w:val="3"/>
        </w:rPr>
        <w:t xml:space="preserve"> </w:t>
      </w:r>
      <w:r>
        <w:t>hours</w:t>
      </w:r>
      <w:r>
        <w:rPr>
          <w:spacing w:val="1"/>
        </w:rPr>
        <w:t xml:space="preserve"> </w:t>
      </w:r>
      <w:r>
        <w:t>unless</w:t>
      </w:r>
      <w:r>
        <w:rPr>
          <w:spacing w:val="8"/>
        </w:rPr>
        <w:t xml:space="preserve"> </w:t>
      </w:r>
      <w:r>
        <w:t>otherwise</w:t>
      </w:r>
      <w:r>
        <w:rPr>
          <w:spacing w:val="11"/>
        </w:rPr>
        <w:t xml:space="preserve"> </w:t>
      </w:r>
      <w:r>
        <w:t>noted.</w:t>
      </w:r>
    </w:p>
    <w:p w14:paraId="46356D43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ind w:left="338" w:hanging="80"/>
      </w:pPr>
      <w:r>
        <w:t>Change</w:t>
      </w:r>
      <w:r>
        <w:rPr>
          <w:spacing w:val="4"/>
        </w:rPr>
        <w:t xml:space="preserve"> </w:t>
      </w:r>
      <w:r>
        <w:t>intermittent</w:t>
      </w:r>
      <w:r>
        <w:rPr>
          <w:spacing w:val="10"/>
        </w:rPr>
        <w:t xml:space="preserve"> </w:t>
      </w:r>
      <w:r>
        <w:t>infusion</w:t>
      </w:r>
      <w:r>
        <w:rPr>
          <w:spacing w:val="3"/>
        </w:rPr>
        <w:t xml:space="preserve"> </w:t>
      </w:r>
      <w:r>
        <w:t>sets</w:t>
      </w:r>
      <w:r>
        <w:rPr>
          <w:spacing w:val="4"/>
        </w:rPr>
        <w:t xml:space="preserve"> </w:t>
      </w:r>
      <w:r>
        <w:t>every</w:t>
      </w:r>
      <w:r>
        <w:rPr>
          <w:spacing w:val="8"/>
        </w:rPr>
        <w:t xml:space="preserve"> </w:t>
      </w:r>
      <w:r>
        <w:t>24</w:t>
      </w:r>
      <w:r>
        <w:rPr>
          <w:spacing w:val="2"/>
        </w:rPr>
        <w:t xml:space="preserve"> </w:t>
      </w:r>
      <w:r>
        <w:t>hours.</w:t>
      </w:r>
    </w:p>
    <w:p w14:paraId="0AAD6E92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38" w:firstLine="0"/>
      </w:pPr>
      <w:r>
        <w:t>Change</w:t>
      </w:r>
      <w:r>
        <w:rPr>
          <w:spacing w:val="39"/>
        </w:rPr>
        <w:t xml:space="preserve"> </w:t>
      </w:r>
      <w:r>
        <w:t>sets</w:t>
      </w:r>
      <w:r>
        <w:rPr>
          <w:spacing w:val="39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blood</w:t>
      </w:r>
      <w:r>
        <w:rPr>
          <w:spacing w:val="40"/>
        </w:rPr>
        <w:t xml:space="preserve"> </w:t>
      </w:r>
      <w:r>
        <w:t>and</w:t>
      </w:r>
      <w:r>
        <w:rPr>
          <w:spacing w:val="38"/>
        </w:rPr>
        <w:t xml:space="preserve"> </w:t>
      </w:r>
      <w:r>
        <w:t>blood</w:t>
      </w:r>
      <w:r>
        <w:rPr>
          <w:spacing w:val="41"/>
        </w:rPr>
        <w:t xml:space="preserve"> </w:t>
      </w:r>
      <w:r>
        <w:t>components</w:t>
      </w:r>
      <w:r>
        <w:rPr>
          <w:spacing w:val="39"/>
        </w:rPr>
        <w:t xml:space="preserve"> </w:t>
      </w:r>
      <w:r>
        <w:t>when</w:t>
      </w:r>
      <w:r>
        <w:rPr>
          <w:spacing w:val="41"/>
        </w:rPr>
        <w:t xml:space="preserve"> </w:t>
      </w:r>
      <w:r>
        <w:t>transfusion</w:t>
      </w:r>
      <w:r>
        <w:rPr>
          <w:spacing w:val="41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complete</w:t>
      </w:r>
      <w:r>
        <w:rPr>
          <w:spacing w:val="40"/>
        </w:rPr>
        <w:t xml:space="preserve"> </w:t>
      </w:r>
      <w:r>
        <w:t>or</w:t>
      </w:r>
      <w:r>
        <w:rPr>
          <w:spacing w:val="-47"/>
        </w:rPr>
        <w:t xml:space="preserve"> </w:t>
      </w:r>
      <w:r>
        <w:t>every</w:t>
      </w:r>
      <w:r>
        <w:rPr>
          <w:spacing w:val="5"/>
        </w:rPr>
        <w:t xml:space="preserve"> </w:t>
      </w:r>
      <w:r>
        <w:t>4</w:t>
      </w:r>
      <w:r>
        <w:rPr>
          <w:spacing w:val="1"/>
        </w:rPr>
        <w:t xml:space="preserve"> </w:t>
      </w:r>
      <w:r>
        <w:t>hours.</w:t>
      </w:r>
    </w:p>
    <w:p w14:paraId="3A77989A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before="143" w:line="240" w:lineRule="auto"/>
        <w:ind w:right="242" w:firstLine="0"/>
      </w:pPr>
      <w:r>
        <w:rPr>
          <w:spacing w:val="-4"/>
          <w:w w:val="101"/>
        </w:rPr>
        <w:br w:type="column"/>
      </w:r>
      <w:r>
        <w:t>Evaluate</w:t>
      </w:r>
      <w:r>
        <w:rPr>
          <w:spacing w:val="3"/>
        </w:rPr>
        <w:t xml:space="preserve"> </w:t>
      </w:r>
      <w:r>
        <w:t>the catheter</w:t>
      </w:r>
      <w:r>
        <w:rPr>
          <w:spacing w:val="6"/>
        </w:rPr>
        <w:t xml:space="preserve"> </w:t>
      </w:r>
      <w:r>
        <w:t>site</w:t>
      </w:r>
      <w:r>
        <w:rPr>
          <w:spacing w:val="4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phlebitis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infiltration</w:t>
      </w:r>
      <w:r>
        <w:rPr>
          <w:spacing w:val="8"/>
        </w:rPr>
        <w:t xml:space="preserve"> </w:t>
      </w:r>
      <w:r>
        <w:t>scales</w:t>
      </w:r>
      <w:r>
        <w:rPr>
          <w:spacing w:val="11"/>
        </w:rPr>
        <w:t xml:space="preserve"> </w:t>
      </w:r>
      <w:r>
        <w:t>every</w:t>
      </w:r>
      <w:r>
        <w:rPr>
          <w:spacing w:val="10"/>
        </w:rPr>
        <w:t xml:space="preserve"> </w:t>
      </w:r>
      <w:r>
        <w:t>8</w:t>
      </w:r>
      <w:r>
        <w:rPr>
          <w:spacing w:val="-47"/>
        </w:rPr>
        <w:t xml:space="preserve"> </w:t>
      </w:r>
      <w:r>
        <w:t>hours</w:t>
      </w:r>
      <w:r>
        <w:rPr>
          <w:spacing w:val="-1"/>
        </w:rPr>
        <w:t xml:space="preserve"> </w:t>
      </w:r>
      <w:r>
        <w:t>maximum.</w:t>
      </w:r>
    </w:p>
    <w:p w14:paraId="19262350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67" w:lineRule="exact"/>
        <w:ind w:left="338" w:hanging="80"/>
      </w:pPr>
      <w:r>
        <w:t>Evaluate</w:t>
      </w:r>
      <w:r>
        <w:rPr>
          <w:spacing w:val="2"/>
        </w:rPr>
        <w:t xml:space="preserve"> </w:t>
      </w:r>
      <w:r>
        <w:t>the site</w:t>
      </w:r>
      <w:r>
        <w:rPr>
          <w:spacing w:val="6"/>
        </w:rPr>
        <w:t xml:space="preserve"> </w:t>
      </w:r>
      <w:r>
        <w:t>every</w:t>
      </w:r>
      <w:r>
        <w:rPr>
          <w:spacing w:val="8"/>
        </w:rPr>
        <w:t xml:space="preserve"> </w:t>
      </w:r>
      <w:r>
        <w:t>1-2</w:t>
      </w:r>
      <w:r>
        <w:rPr>
          <w:spacing w:val="1"/>
        </w:rPr>
        <w:t xml:space="preserve"> </w:t>
      </w:r>
      <w:r>
        <w:t>hours</w:t>
      </w:r>
      <w:r>
        <w:rPr>
          <w:spacing w:val="1"/>
        </w:rPr>
        <w:t xml:space="preserve"> </w:t>
      </w:r>
      <w:r>
        <w:t>if the</w:t>
      </w:r>
    </w:p>
    <w:p w14:paraId="672585F5" w14:textId="77777777" w:rsidR="00C57803" w:rsidRDefault="002C181D">
      <w:pPr>
        <w:pStyle w:val="BodyText"/>
        <w:spacing w:line="268" w:lineRule="exact"/>
        <w:ind w:left="259"/>
      </w:pPr>
      <w:r>
        <w:t>catheter</w:t>
      </w:r>
      <w:r>
        <w:rPr>
          <w:spacing w:val="6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flexion</w:t>
      </w:r>
      <w:r>
        <w:rPr>
          <w:spacing w:val="6"/>
        </w:rPr>
        <w:t xml:space="preserve"> </w:t>
      </w:r>
      <w:r>
        <w:t>site.</w:t>
      </w:r>
    </w:p>
    <w:p w14:paraId="2590F64D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117" w:firstLine="0"/>
      </w:pPr>
      <w:r>
        <w:t>Do</w:t>
      </w:r>
      <w:r>
        <w:rPr>
          <w:spacing w:val="3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t>change</w:t>
      </w:r>
      <w:r>
        <w:rPr>
          <w:spacing w:val="6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atheter</w:t>
      </w:r>
      <w:r>
        <w:rPr>
          <w:spacing w:val="9"/>
        </w:rPr>
        <w:t xml:space="preserve"> </w:t>
      </w:r>
      <w:r>
        <w:t>at</w:t>
      </w:r>
      <w:r>
        <w:rPr>
          <w:spacing w:val="4"/>
        </w:rPr>
        <w:t xml:space="preserve"> </w:t>
      </w:r>
      <w:r>
        <w:t>routine</w:t>
      </w:r>
      <w:r>
        <w:rPr>
          <w:spacing w:val="1"/>
        </w:rPr>
        <w:t xml:space="preserve"> </w:t>
      </w:r>
      <w:r>
        <w:t>intervals</w:t>
      </w:r>
      <w:r>
        <w:rPr>
          <w:spacing w:val="6"/>
        </w:rPr>
        <w:t xml:space="preserve"> </w:t>
      </w:r>
      <w:r>
        <w:t>if</w:t>
      </w:r>
      <w:r>
        <w:rPr>
          <w:spacing w:val="5"/>
        </w:rPr>
        <w:t xml:space="preserve"> </w:t>
      </w:r>
      <w:r>
        <w:t>there</w:t>
      </w:r>
      <w:r>
        <w:rPr>
          <w:spacing w:val="6"/>
        </w:rPr>
        <w:t xml:space="preserve"> </w:t>
      </w:r>
      <w:r>
        <w:t>are</w:t>
      </w:r>
      <w:r>
        <w:rPr>
          <w:spacing w:val="3"/>
        </w:rPr>
        <w:t xml:space="preserve"> </w:t>
      </w:r>
      <w:r>
        <w:t>no</w:t>
      </w:r>
      <w:r>
        <w:rPr>
          <w:spacing w:val="4"/>
        </w:rPr>
        <w:t xml:space="preserve"> </w:t>
      </w:r>
      <w:r>
        <w:t>problems</w:t>
      </w:r>
      <w:r>
        <w:rPr>
          <w:spacing w:val="4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the</w:t>
      </w:r>
      <w:r>
        <w:rPr>
          <w:spacing w:val="-46"/>
        </w:rPr>
        <w:t xml:space="preserve"> </w:t>
      </w:r>
      <w:r>
        <w:t>catheter</w:t>
      </w:r>
      <w:r>
        <w:rPr>
          <w:spacing w:val="6"/>
        </w:rPr>
        <w:t xml:space="preserve"> </w:t>
      </w:r>
      <w:r>
        <w:t>site.</w:t>
      </w:r>
    </w:p>
    <w:p w14:paraId="4545A9D6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67" w:lineRule="exact"/>
        <w:ind w:left="338" w:hanging="80"/>
      </w:pPr>
      <w:r>
        <w:t>Evaluate catheter</w:t>
      </w:r>
      <w:r>
        <w:rPr>
          <w:spacing w:val="3"/>
        </w:rPr>
        <w:t xml:space="preserve"> </w:t>
      </w:r>
      <w:r>
        <w:t>requirements</w:t>
      </w:r>
      <w:r>
        <w:rPr>
          <w:spacing w:val="6"/>
        </w:rPr>
        <w:t xml:space="preserve"> </w:t>
      </w:r>
      <w:r>
        <w:t>daily.</w:t>
      </w:r>
    </w:p>
    <w:p w14:paraId="1C91439F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834" w:firstLine="0"/>
      </w:pPr>
      <w:r>
        <w:t>Remove</w:t>
      </w:r>
      <w:r>
        <w:rPr>
          <w:spacing w:val="8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atheter</w:t>
      </w:r>
      <w:r>
        <w:rPr>
          <w:spacing w:val="10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catheter</w:t>
      </w:r>
      <w:r>
        <w:rPr>
          <w:spacing w:val="8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longer</w:t>
      </w:r>
      <w:r>
        <w:rPr>
          <w:spacing w:val="5"/>
        </w:rPr>
        <w:t xml:space="preserve"> </w:t>
      </w:r>
      <w:r>
        <w:t>required.</w:t>
      </w:r>
    </w:p>
    <w:p w14:paraId="0BDBEC2D" w14:textId="77777777" w:rsidR="00C57803" w:rsidRDefault="002C181D">
      <w:pPr>
        <w:pStyle w:val="ListParagraph"/>
        <w:numPr>
          <w:ilvl w:val="0"/>
          <w:numId w:val="2"/>
        </w:numPr>
        <w:tabs>
          <w:tab w:val="left" w:pos="339"/>
        </w:tabs>
        <w:spacing w:line="240" w:lineRule="auto"/>
        <w:ind w:right="337" w:firstLine="0"/>
      </w:pPr>
      <w:r>
        <w:t>Remove</w:t>
      </w:r>
      <w:r>
        <w:rPr>
          <w:spacing w:val="6"/>
        </w:rPr>
        <w:t xml:space="preserve"> </w:t>
      </w:r>
      <w:r>
        <w:t>emergency</w:t>
      </w:r>
      <w:r>
        <w:rPr>
          <w:spacing w:val="9"/>
        </w:rPr>
        <w:t xml:space="preserve"> </w:t>
      </w:r>
      <w:r>
        <w:t>catheters</w:t>
      </w:r>
      <w:r>
        <w:rPr>
          <w:spacing w:val="9"/>
        </w:rPr>
        <w:t xml:space="preserve"> </w:t>
      </w:r>
      <w:r>
        <w:t>within</w:t>
      </w:r>
      <w:r>
        <w:rPr>
          <w:spacing w:val="-47"/>
        </w:rPr>
        <w:t xml:space="preserve"> </w:t>
      </w:r>
      <w:r>
        <w:t>24-48</w:t>
      </w:r>
      <w:r>
        <w:rPr>
          <w:spacing w:val="4"/>
        </w:rPr>
        <w:t xml:space="preserve"> </w:t>
      </w:r>
      <w:r>
        <w:t>hours and</w:t>
      </w:r>
      <w:r>
        <w:rPr>
          <w:spacing w:val="1"/>
        </w:rPr>
        <w:t xml:space="preserve"> </w:t>
      </w:r>
      <w:r>
        <w:t>insert</w:t>
      </w:r>
      <w:r>
        <w:rPr>
          <w:spacing w:val="5"/>
        </w:rPr>
        <w:t xml:space="preserve"> </w:t>
      </w:r>
      <w:r>
        <w:t>another</w:t>
      </w:r>
      <w:r>
        <w:rPr>
          <w:spacing w:val="1"/>
        </w:rPr>
        <w:t xml:space="preserve"> </w:t>
      </w:r>
      <w:r>
        <w:t>catheter,</w:t>
      </w:r>
      <w:r>
        <w:rPr>
          <w:spacing w:val="5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necessary.</w:t>
      </w:r>
    </w:p>
    <w:p w14:paraId="0F0043C8" w14:textId="77777777" w:rsidR="00C57803" w:rsidRDefault="00C57803">
      <w:pPr>
        <w:sectPr w:rsidR="00C57803">
          <w:type w:val="continuous"/>
          <w:pgSz w:w="31660" w:h="25330" w:orient="landscape"/>
          <w:pgMar w:top="920" w:right="460" w:bottom="280" w:left="1680" w:header="720" w:footer="720" w:gutter="0"/>
          <w:cols w:num="7" w:space="720" w:equalWidth="0">
            <w:col w:w="1195" w:space="752"/>
            <w:col w:w="1195" w:space="419"/>
            <w:col w:w="5463" w:space="495"/>
            <w:col w:w="2950" w:space="722"/>
            <w:col w:w="3412" w:space="566"/>
            <w:col w:w="7752" w:space="609"/>
            <w:col w:w="3990"/>
          </w:cols>
        </w:sectPr>
      </w:pPr>
    </w:p>
    <w:p w14:paraId="1835036F" w14:textId="77777777" w:rsidR="00C57803" w:rsidRDefault="00C57803">
      <w:pPr>
        <w:pStyle w:val="BodyText"/>
        <w:rPr>
          <w:sz w:val="26"/>
        </w:rPr>
      </w:pPr>
    </w:p>
    <w:p w14:paraId="44D18082" w14:textId="77777777" w:rsidR="00C57803" w:rsidRDefault="00C57803">
      <w:pPr>
        <w:pStyle w:val="BodyText"/>
        <w:spacing w:before="4"/>
        <w:rPr>
          <w:sz w:val="28"/>
        </w:rPr>
      </w:pPr>
    </w:p>
    <w:p w14:paraId="343BC422" w14:textId="77777777" w:rsidR="00C57803" w:rsidRDefault="002C181D">
      <w:pPr>
        <w:ind w:left="5775"/>
        <w:rPr>
          <w:b/>
          <w:sz w:val="27"/>
        </w:rPr>
      </w:pPr>
      <w:r>
        <w:rPr>
          <w:b/>
          <w:sz w:val="27"/>
        </w:rPr>
        <w:t>PHLEBITIS</w:t>
      </w:r>
    </w:p>
    <w:p w14:paraId="73E01C13" w14:textId="77777777" w:rsidR="00C57803" w:rsidRDefault="00C57803">
      <w:pPr>
        <w:pStyle w:val="BodyText"/>
        <w:spacing w:before="11"/>
        <w:rPr>
          <w:b/>
          <w:sz w:val="21"/>
        </w:rPr>
      </w:pPr>
    </w:p>
    <w:p w14:paraId="77A1E8EE" w14:textId="77777777" w:rsidR="00C57803" w:rsidRDefault="002C181D">
      <w:pPr>
        <w:tabs>
          <w:tab w:val="left" w:pos="9290"/>
        </w:tabs>
        <w:ind w:left="3341"/>
        <w:rPr>
          <w:b/>
          <w:sz w:val="27"/>
        </w:rPr>
      </w:pPr>
      <w:r>
        <w:rPr>
          <w:b/>
          <w:sz w:val="27"/>
        </w:rPr>
        <w:t>No</w:t>
      </w:r>
      <w:r>
        <w:rPr>
          <w:b/>
          <w:sz w:val="27"/>
        </w:rPr>
        <w:tab/>
      </w:r>
      <w:r>
        <w:rPr>
          <w:b/>
          <w:spacing w:val="-11"/>
          <w:sz w:val="27"/>
        </w:rPr>
        <w:t>Yes</w:t>
      </w:r>
    </w:p>
    <w:p w14:paraId="1971DF2F" w14:textId="77777777" w:rsidR="00C57803" w:rsidRDefault="002C181D">
      <w:pPr>
        <w:spacing w:before="58" w:line="235" w:lineRule="auto"/>
        <w:ind w:left="3797" w:right="-3" w:hanging="1477"/>
        <w:rPr>
          <w:b/>
          <w:sz w:val="27"/>
        </w:rPr>
      </w:pPr>
      <w:r>
        <w:br w:type="column"/>
      </w:r>
      <w:r>
        <w:rPr>
          <w:b/>
          <w:sz w:val="27"/>
        </w:rPr>
        <w:t>Diagnose</w:t>
      </w:r>
      <w:r>
        <w:rPr>
          <w:b/>
          <w:spacing w:val="-12"/>
          <w:sz w:val="27"/>
        </w:rPr>
        <w:t xml:space="preserve"> </w:t>
      </w:r>
      <w:r>
        <w:rPr>
          <w:b/>
          <w:sz w:val="27"/>
        </w:rPr>
        <w:t>the</w:t>
      </w:r>
      <w:r>
        <w:rPr>
          <w:b/>
          <w:spacing w:val="-13"/>
          <w:sz w:val="27"/>
        </w:rPr>
        <w:t xml:space="preserve"> </w:t>
      </w:r>
      <w:r>
        <w:rPr>
          <w:b/>
          <w:sz w:val="27"/>
        </w:rPr>
        <w:t>development</w:t>
      </w:r>
      <w:r>
        <w:rPr>
          <w:b/>
          <w:spacing w:val="-13"/>
          <w:sz w:val="27"/>
        </w:rPr>
        <w:t xml:space="preserve"> </w:t>
      </w:r>
      <w:r>
        <w:rPr>
          <w:b/>
          <w:sz w:val="27"/>
        </w:rPr>
        <w:t>of</w:t>
      </w:r>
      <w:r>
        <w:rPr>
          <w:b/>
          <w:spacing w:val="-13"/>
          <w:sz w:val="27"/>
        </w:rPr>
        <w:t xml:space="preserve"> </w:t>
      </w:r>
      <w:r>
        <w:rPr>
          <w:b/>
          <w:sz w:val="27"/>
        </w:rPr>
        <w:t>a</w:t>
      </w:r>
      <w:r>
        <w:rPr>
          <w:b/>
          <w:spacing w:val="-12"/>
          <w:sz w:val="27"/>
        </w:rPr>
        <w:t xml:space="preserve"> </w:t>
      </w:r>
      <w:r>
        <w:rPr>
          <w:b/>
          <w:sz w:val="27"/>
        </w:rPr>
        <w:t>catheter</w:t>
      </w:r>
      <w:r>
        <w:rPr>
          <w:b/>
          <w:spacing w:val="-58"/>
          <w:sz w:val="27"/>
        </w:rPr>
        <w:t xml:space="preserve"> </w:t>
      </w:r>
      <w:r>
        <w:rPr>
          <w:b/>
          <w:sz w:val="27"/>
        </w:rPr>
        <w:t>complication.</w:t>
      </w:r>
    </w:p>
    <w:p w14:paraId="408BD721" w14:textId="77777777" w:rsidR="00C57803" w:rsidRDefault="002C181D">
      <w:pPr>
        <w:pStyle w:val="ListParagraph"/>
        <w:numPr>
          <w:ilvl w:val="1"/>
          <w:numId w:val="2"/>
        </w:numPr>
        <w:tabs>
          <w:tab w:val="left" w:pos="988"/>
        </w:tabs>
        <w:spacing w:line="259" w:lineRule="exact"/>
        <w:ind w:hanging="80"/>
      </w:pPr>
      <w:r>
        <w:rPr>
          <w:spacing w:val="-1"/>
          <w:w w:val="101"/>
        </w:rPr>
        <w:br w:type="column"/>
      </w:r>
      <w:r>
        <w:t>Change</w:t>
      </w:r>
      <w:r>
        <w:rPr>
          <w:spacing w:val="5"/>
        </w:rPr>
        <w:t xml:space="preserve"> </w:t>
      </w:r>
      <w:r>
        <w:t>parenteral</w:t>
      </w:r>
      <w:r>
        <w:rPr>
          <w:spacing w:val="9"/>
        </w:rPr>
        <w:t xml:space="preserve"> </w:t>
      </w:r>
      <w:r>
        <w:t>nutrition</w:t>
      </w:r>
      <w:r>
        <w:rPr>
          <w:spacing w:val="2"/>
        </w:rPr>
        <w:t xml:space="preserve"> </w:t>
      </w:r>
      <w:r>
        <w:t>solution</w:t>
      </w:r>
      <w:r>
        <w:rPr>
          <w:spacing w:val="7"/>
        </w:rPr>
        <w:t xml:space="preserve"> </w:t>
      </w:r>
      <w:r>
        <w:t>sets</w:t>
      </w:r>
      <w:r>
        <w:rPr>
          <w:spacing w:val="5"/>
        </w:rPr>
        <w:t xml:space="preserve"> </w:t>
      </w:r>
      <w:r>
        <w:t>every</w:t>
      </w:r>
      <w:r>
        <w:rPr>
          <w:spacing w:val="8"/>
        </w:rPr>
        <w:t xml:space="preserve"> </w:t>
      </w:r>
      <w:r>
        <w:t>24</w:t>
      </w:r>
      <w:r>
        <w:rPr>
          <w:spacing w:val="3"/>
        </w:rPr>
        <w:t xml:space="preserve"> </w:t>
      </w:r>
      <w:r>
        <w:t>hours.</w:t>
      </w:r>
    </w:p>
    <w:p w14:paraId="4FC8EAA6" w14:textId="77777777" w:rsidR="00C57803" w:rsidRDefault="00C57803">
      <w:pPr>
        <w:pStyle w:val="BodyText"/>
        <w:rPr>
          <w:sz w:val="26"/>
        </w:rPr>
      </w:pPr>
    </w:p>
    <w:p w14:paraId="69DEBE17" w14:textId="77777777" w:rsidR="00C57803" w:rsidRDefault="00C57803">
      <w:pPr>
        <w:pStyle w:val="BodyText"/>
        <w:rPr>
          <w:sz w:val="20"/>
        </w:rPr>
      </w:pPr>
    </w:p>
    <w:p w14:paraId="212F65C1" w14:textId="77777777" w:rsidR="00C57803" w:rsidRDefault="002C181D">
      <w:pPr>
        <w:ind w:left="4280"/>
        <w:rPr>
          <w:b/>
          <w:sz w:val="27"/>
        </w:rPr>
      </w:pPr>
      <w:r>
        <w:rPr>
          <w:b/>
          <w:sz w:val="27"/>
        </w:rPr>
        <w:t>INFILTRATION</w:t>
      </w:r>
    </w:p>
    <w:p w14:paraId="325F5815" w14:textId="77777777" w:rsidR="00C57803" w:rsidRDefault="00C57803">
      <w:pPr>
        <w:pStyle w:val="BodyText"/>
        <w:spacing w:before="6"/>
        <w:rPr>
          <w:b/>
          <w:sz w:val="24"/>
        </w:rPr>
      </w:pPr>
    </w:p>
    <w:p w14:paraId="0EC2F599" w14:textId="77777777" w:rsidR="00C57803" w:rsidRDefault="002C181D">
      <w:pPr>
        <w:tabs>
          <w:tab w:val="left" w:pos="7595"/>
        </w:tabs>
        <w:ind w:left="1961"/>
        <w:rPr>
          <w:b/>
          <w:sz w:val="27"/>
        </w:rPr>
      </w:pPr>
      <w:r>
        <w:rPr>
          <w:b/>
          <w:position w:val="-2"/>
          <w:sz w:val="27"/>
        </w:rPr>
        <w:t>No</w:t>
      </w:r>
      <w:r>
        <w:rPr>
          <w:b/>
          <w:position w:val="-2"/>
          <w:sz w:val="27"/>
        </w:rPr>
        <w:tab/>
      </w:r>
      <w:r>
        <w:rPr>
          <w:b/>
          <w:sz w:val="27"/>
        </w:rPr>
        <w:t>Yes</w:t>
      </w:r>
    </w:p>
    <w:p w14:paraId="6854AB7F" w14:textId="77777777" w:rsidR="00C57803" w:rsidRDefault="00C57803">
      <w:pPr>
        <w:rPr>
          <w:sz w:val="27"/>
        </w:rPr>
        <w:sectPr w:rsidR="00C57803">
          <w:type w:val="continuous"/>
          <w:pgSz w:w="31660" w:h="25330" w:orient="landscape"/>
          <w:pgMar w:top="920" w:right="460" w:bottom="280" w:left="1680" w:header="720" w:footer="720" w:gutter="0"/>
          <w:cols w:num="3" w:space="720" w:equalWidth="0">
            <w:col w:w="9650" w:space="40"/>
            <w:col w:w="6791" w:space="39"/>
            <w:col w:w="13000"/>
          </w:cols>
        </w:sectPr>
      </w:pPr>
    </w:p>
    <w:p w14:paraId="13441AD4" w14:textId="77777777" w:rsidR="00C57803" w:rsidRDefault="00C57803">
      <w:pPr>
        <w:pStyle w:val="BodyText"/>
        <w:spacing w:before="4"/>
        <w:rPr>
          <w:b/>
          <w:sz w:val="17"/>
        </w:rPr>
      </w:pPr>
    </w:p>
    <w:p w14:paraId="36C5FBE0" w14:textId="77777777" w:rsidR="00C57803" w:rsidRDefault="00C57803">
      <w:pPr>
        <w:rPr>
          <w:sz w:val="17"/>
        </w:rPr>
        <w:sectPr w:rsidR="00C57803">
          <w:type w:val="continuous"/>
          <w:pgSz w:w="31660" w:h="25330" w:orient="landscape"/>
          <w:pgMar w:top="920" w:right="460" w:bottom="280" w:left="1680" w:header="720" w:footer="720" w:gutter="0"/>
          <w:cols w:space="720"/>
        </w:sectPr>
      </w:pPr>
    </w:p>
    <w:p w14:paraId="645C9771" w14:textId="77777777" w:rsidR="00C57803" w:rsidRDefault="002C181D">
      <w:pPr>
        <w:spacing w:before="49" w:line="235" w:lineRule="auto"/>
        <w:ind w:left="6497" w:right="34" w:firstLine="184"/>
        <w:rPr>
          <w:b/>
          <w:sz w:val="27"/>
        </w:rPr>
      </w:pPr>
      <w:r>
        <w:rPr>
          <w:b/>
          <w:sz w:val="27"/>
        </w:rPr>
        <w:t>Determine the</w:t>
      </w:r>
      <w:r>
        <w:rPr>
          <w:b/>
          <w:spacing w:val="1"/>
          <w:sz w:val="27"/>
        </w:rPr>
        <w:t xml:space="preserve"> </w:t>
      </w:r>
      <w:r>
        <w:rPr>
          <w:b/>
          <w:spacing w:val="-1"/>
          <w:sz w:val="27"/>
        </w:rPr>
        <w:t>Grade</w:t>
      </w:r>
      <w:r>
        <w:rPr>
          <w:b/>
          <w:spacing w:val="-15"/>
          <w:sz w:val="27"/>
        </w:rPr>
        <w:t xml:space="preserve"> </w:t>
      </w:r>
      <w:r>
        <w:rPr>
          <w:b/>
          <w:sz w:val="27"/>
        </w:rPr>
        <w:t>of</w:t>
      </w:r>
      <w:r>
        <w:rPr>
          <w:b/>
          <w:spacing w:val="-12"/>
          <w:sz w:val="27"/>
        </w:rPr>
        <w:t xml:space="preserve"> </w:t>
      </w:r>
      <w:r>
        <w:rPr>
          <w:b/>
          <w:sz w:val="27"/>
        </w:rPr>
        <w:t>Phlebitis</w:t>
      </w:r>
    </w:p>
    <w:p w14:paraId="4F2AA670" w14:textId="77777777" w:rsidR="00C57803" w:rsidRDefault="002C181D">
      <w:pPr>
        <w:spacing w:before="49" w:line="235" w:lineRule="auto"/>
        <w:ind w:left="6497" w:right="5971"/>
        <w:jc w:val="center"/>
        <w:rPr>
          <w:b/>
          <w:sz w:val="27"/>
        </w:rPr>
      </w:pPr>
      <w:r>
        <w:br w:type="column"/>
      </w:r>
      <w:r>
        <w:rPr>
          <w:b/>
          <w:spacing w:val="-1"/>
          <w:sz w:val="27"/>
        </w:rPr>
        <w:t>Determine</w:t>
      </w:r>
      <w:r>
        <w:rPr>
          <w:b/>
          <w:spacing w:val="-11"/>
          <w:sz w:val="27"/>
        </w:rPr>
        <w:t xml:space="preserve"> </w:t>
      </w:r>
      <w:r>
        <w:rPr>
          <w:b/>
          <w:sz w:val="27"/>
        </w:rPr>
        <w:t>Grade</w:t>
      </w:r>
      <w:r>
        <w:rPr>
          <w:b/>
          <w:spacing w:val="-12"/>
          <w:sz w:val="27"/>
        </w:rPr>
        <w:t xml:space="preserve"> </w:t>
      </w:r>
      <w:r>
        <w:rPr>
          <w:b/>
          <w:sz w:val="27"/>
        </w:rPr>
        <w:t>of</w:t>
      </w:r>
      <w:r>
        <w:rPr>
          <w:b/>
          <w:spacing w:val="-58"/>
          <w:sz w:val="27"/>
        </w:rPr>
        <w:t xml:space="preserve"> </w:t>
      </w:r>
      <w:r>
        <w:rPr>
          <w:b/>
          <w:sz w:val="27"/>
        </w:rPr>
        <w:t>Infiltration</w:t>
      </w:r>
    </w:p>
    <w:p w14:paraId="323FEF1B" w14:textId="77777777" w:rsidR="00C57803" w:rsidRDefault="00C57803">
      <w:pPr>
        <w:spacing w:line="235" w:lineRule="auto"/>
        <w:jc w:val="center"/>
        <w:rPr>
          <w:sz w:val="27"/>
        </w:rPr>
        <w:sectPr w:rsidR="00C57803">
          <w:type w:val="continuous"/>
          <w:pgSz w:w="31660" w:h="25330" w:orient="landscape"/>
          <w:pgMar w:top="920" w:right="460" w:bottom="280" w:left="1680" w:header="720" w:footer="720" w:gutter="0"/>
          <w:cols w:num="2" w:space="720" w:equalWidth="0">
            <w:col w:w="8524" w:space="6318"/>
            <w:col w:w="14678"/>
          </w:cols>
        </w:sectPr>
      </w:pPr>
    </w:p>
    <w:p w14:paraId="59C49F2C" w14:textId="77777777" w:rsidR="00C57803" w:rsidRDefault="00C57803">
      <w:pPr>
        <w:pStyle w:val="BodyText"/>
        <w:spacing w:before="1"/>
        <w:rPr>
          <w:b/>
          <w:sz w:val="28"/>
        </w:rPr>
      </w:pPr>
    </w:p>
    <w:p w14:paraId="671B35F2" w14:textId="77777777" w:rsidR="00C57803" w:rsidRDefault="002C181D">
      <w:pPr>
        <w:tabs>
          <w:tab w:val="left" w:pos="3138"/>
          <w:tab w:val="left" w:pos="5778"/>
          <w:tab w:val="left" w:pos="8449"/>
          <w:tab w:val="left" w:pos="11809"/>
          <w:tab w:val="left" w:pos="15610"/>
          <w:tab w:val="left" w:pos="18152"/>
          <w:tab w:val="left" w:pos="20855"/>
          <w:tab w:val="left" w:pos="23525"/>
          <w:tab w:val="left" w:pos="26697"/>
        </w:tabs>
        <w:spacing w:before="57"/>
        <w:ind w:left="659"/>
        <w:rPr>
          <w:b/>
        </w:rPr>
      </w:pPr>
      <w:r>
        <w:rPr>
          <w:b/>
        </w:rPr>
        <w:t>Grade</w:t>
      </w:r>
      <w:r>
        <w:rPr>
          <w:b/>
          <w:spacing w:val="1"/>
        </w:rPr>
        <w:t xml:space="preserve"> </w:t>
      </w:r>
      <w:r>
        <w:rPr>
          <w:b/>
        </w:rPr>
        <w:t>0</w:t>
      </w:r>
      <w:r>
        <w:rPr>
          <w:b/>
        </w:rPr>
        <w:tab/>
        <w:t>Grade</w:t>
      </w:r>
      <w:r>
        <w:rPr>
          <w:b/>
          <w:spacing w:val="3"/>
        </w:rPr>
        <w:t xml:space="preserve"> </w:t>
      </w:r>
      <w:r>
        <w:rPr>
          <w:b/>
        </w:rPr>
        <w:t>1</w:t>
      </w:r>
      <w:r>
        <w:rPr>
          <w:b/>
        </w:rPr>
        <w:tab/>
        <w:t>Grade</w:t>
      </w:r>
      <w:r>
        <w:rPr>
          <w:b/>
          <w:spacing w:val="2"/>
        </w:rPr>
        <w:t xml:space="preserve"> </w:t>
      </w:r>
      <w:r>
        <w:rPr>
          <w:b/>
        </w:rPr>
        <w:t>2</w:t>
      </w:r>
      <w:r>
        <w:rPr>
          <w:b/>
        </w:rPr>
        <w:tab/>
        <w:t>Grade</w:t>
      </w:r>
      <w:r>
        <w:rPr>
          <w:b/>
          <w:spacing w:val="1"/>
        </w:rPr>
        <w:t xml:space="preserve"> </w:t>
      </w:r>
      <w:r>
        <w:rPr>
          <w:b/>
        </w:rPr>
        <w:t>3</w:t>
      </w:r>
      <w:r>
        <w:rPr>
          <w:b/>
        </w:rPr>
        <w:tab/>
        <w:t>Grade</w:t>
      </w:r>
      <w:r>
        <w:rPr>
          <w:b/>
          <w:spacing w:val="2"/>
        </w:rPr>
        <w:t xml:space="preserve"> </w:t>
      </w:r>
      <w:r>
        <w:rPr>
          <w:b/>
        </w:rPr>
        <w:t>4</w:t>
      </w:r>
      <w:r>
        <w:rPr>
          <w:b/>
        </w:rPr>
        <w:tab/>
        <w:t>Grade</w:t>
      </w:r>
      <w:r>
        <w:rPr>
          <w:b/>
          <w:spacing w:val="2"/>
        </w:rPr>
        <w:t xml:space="preserve"> </w:t>
      </w:r>
      <w:r>
        <w:rPr>
          <w:b/>
        </w:rPr>
        <w:t>0</w:t>
      </w:r>
      <w:r>
        <w:rPr>
          <w:b/>
        </w:rPr>
        <w:tab/>
        <w:t>Grade</w:t>
      </w:r>
      <w:r>
        <w:rPr>
          <w:b/>
          <w:spacing w:val="1"/>
        </w:rPr>
        <w:t xml:space="preserve"> </w:t>
      </w:r>
      <w:r>
        <w:rPr>
          <w:b/>
        </w:rPr>
        <w:t>1</w:t>
      </w:r>
      <w:r>
        <w:rPr>
          <w:b/>
        </w:rPr>
        <w:tab/>
        <w:t>Grade</w:t>
      </w:r>
      <w:r>
        <w:rPr>
          <w:b/>
          <w:spacing w:val="2"/>
        </w:rPr>
        <w:t xml:space="preserve"> </w:t>
      </w:r>
      <w:r>
        <w:rPr>
          <w:b/>
        </w:rPr>
        <w:t>2</w:t>
      </w:r>
      <w:r>
        <w:rPr>
          <w:b/>
        </w:rPr>
        <w:tab/>
        <w:t>Grade</w:t>
      </w:r>
      <w:r>
        <w:rPr>
          <w:b/>
          <w:spacing w:val="3"/>
        </w:rPr>
        <w:t xml:space="preserve"> </w:t>
      </w:r>
      <w:r>
        <w:rPr>
          <w:b/>
        </w:rPr>
        <w:t>3</w:t>
      </w:r>
      <w:r>
        <w:rPr>
          <w:b/>
        </w:rPr>
        <w:tab/>
        <w:t>Grade</w:t>
      </w:r>
      <w:r>
        <w:rPr>
          <w:b/>
          <w:spacing w:val="2"/>
        </w:rPr>
        <w:t xml:space="preserve"> </w:t>
      </w:r>
      <w:r>
        <w:rPr>
          <w:b/>
        </w:rPr>
        <w:t>4</w:t>
      </w:r>
    </w:p>
    <w:p w14:paraId="19F17263" w14:textId="77777777" w:rsidR="00C57803" w:rsidRDefault="00C57803">
      <w:pPr>
        <w:pStyle w:val="BodyText"/>
        <w:rPr>
          <w:b/>
          <w:sz w:val="20"/>
        </w:rPr>
      </w:pPr>
    </w:p>
    <w:p w14:paraId="5EBE01E6" w14:textId="77777777" w:rsidR="00C57803" w:rsidRDefault="00C57803">
      <w:pPr>
        <w:pStyle w:val="BodyText"/>
        <w:rPr>
          <w:b/>
          <w:sz w:val="20"/>
        </w:rPr>
      </w:pPr>
    </w:p>
    <w:p w14:paraId="3A5BCEC3" w14:textId="77777777" w:rsidR="00C57803" w:rsidRDefault="00C57803">
      <w:pPr>
        <w:pStyle w:val="BodyText"/>
        <w:rPr>
          <w:b/>
          <w:sz w:val="20"/>
        </w:rPr>
      </w:pPr>
    </w:p>
    <w:p w14:paraId="6F17F27E" w14:textId="77777777" w:rsidR="00C57803" w:rsidRDefault="00C57803">
      <w:pPr>
        <w:pStyle w:val="BodyText"/>
        <w:rPr>
          <w:b/>
          <w:sz w:val="20"/>
        </w:rPr>
      </w:pPr>
    </w:p>
    <w:p w14:paraId="04BEBBF2" w14:textId="77777777" w:rsidR="00C57803" w:rsidRDefault="00C57803">
      <w:pPr>
        <w:pStyle w:val="BodyText"/>
        <w:rPr>
          <w:b/>
          <w:sz w:val="20"/>
        </w:rPr>
      </w:pPr>
    </w:p>
    <w:p w14:paraId="243CE33F" w14:textId="77777777" w:rsidR="00C57803" w:rsidRDefault="00C57803">
      <w:pPr>
        <w:pStyle w:val="BodyText"/>
        <w:rPr>
          <w:b/>
          <w:sz w:val="20"/>
        </w:rPr>
      </w:pPr>
    </w:p>
    <w:p w14:paraId="4EE6A16E" w14:textId="77777777" w:rsidR="00C57803" w:rsidRDefault="00C57803">
      <w:pPr>
        <w:pStyle w:val="BodyText"/>
        <w:rPr>
          <w:b/>
          <w:sz w:val="20"/>
        </w:rPr>
      </w:pPr>
    </w:p>
    <w:p w14:paraId="00CBE5FC" w14:textId="77777777" w:rsidR="00C57803" w:rsidRDefault="00C57803">
      <w:pPr>
        <w:pStyle w:val="BodyText"/>
        <w:rPr>
          <w:b/>
          <w:sz w:val="20"/>
        </w:rPr>
      </w:pPr>
    </w:p>
    <w:p w14:paraId="2942B30A" w14:textId="77777777" w:rsidR="00C57803" w:rsidRDefault="00C57803">
      <w:pPr>
        <w:pStyle w:val="BodyText"/>
        <w:rPr>
          <w:b/>
          <w:sz w:val="20"/>
        </w:rPr>
      </w:pPr>
    </w:p>
    <w:p w14:paraId="7EDB4CD7" w14:textId="77777777" w:rsidR="00C57803" w:rsidRDefault="00C57803">
      <w:pPr>
        <w:pStyle w:val="BodyText"/>
        <w:rPr>
          <w:b/>
          <w:sz w:val="20"/>
        </w:rPr>
      </w:pPr>
    </w:p>
    <w:p w14:paraId="3E1FC104" w14:textId="77777777" w:rsidR="00C57803" w:rsidRDefault="00C57803">
      <w:pPr>
        <w:pStyle w:val="BodyText"/>
        <w:rPr>
          <w:b/>
          <w:sz w:val="20"/>
        </w:rPr>
      </w:pPr>
    </w:p>
    <w:p w14:paraId="633C7DB5" w14:textId="77777777" w:rsidR="00C57803" w:rsidRDefault="00C57803">
      <w:pPr>
        <w:pStyle w:val="BodyText"/>
        <w:rPr>
          <w:b/>
          <w:sz w:val="20"/>
        </w:rPr>
      </w:pPr>
    </w:p>
    <w:p w14:paraId="22AF7EFE" w14:textId="77777777" w:rsidR="00C57803" w:rsidRDefault="00C57803">
      <w:pPr>
        <w:pStyle w:val="BodyText"/>
        <w:spacing w:before="3"/>
        <w:rPr>
          <w:b/>
          <w:sz w:val="29"/>
        </w:rPr>
      </w:pPr>
    </w:p>
    <w:p w14:paraId="41A7A1E0" w14:textId="77777777" w:rsidR="00C57803" w:rsidRDefault="00C57803">
      <w:pPr>
        <w:rPr>
          <w:sz w:val="29"/>
        </w:rPr>
        <w:sectPr w:rsidR="00C57803">
          <w:type w:val="continuous"/>
          <w:pgSz w:w="31660" w:h="25330" w:orient="landscape"/>
          <w:pgMar w:top="920" w:right="460" w:bottom="280" w:left="1680" w:header="720" w:footer="720" w:gutter="0"/>
          <w:cols w:space="720"/>
        </w:sectPr>
      </w:pPr>
    </w:p>
    <w:p w14:paraId="56F9F2C7" w14:textId="77777777" w:rsidR="00C57803" w:rsidRDefault="002C181D">
      <w:pPr>
        <w:pStyle w:val="Heading1"/>
        <w:spacing w:before="57"/>
        <w:ind w:left="513"/>
      </w:pPr>
      <w:r>
        <w:rPr>
          <w:w w:val="105"/>
        </w:rPr>
        <w:t>Symptoms</w:t>
      </w:r>
    </w:p>
    <w:p w14:paraId="4DE3A56B" w14:textId="77777777" w:rsidR="00C57803" w:rsidRDefault="002C181D">
      <w:pPr>
        <w:pStyle w:val="ListParagraph"/>
        <w:numPr>
          <w:ilvl w:val="0"/>
          <w:numId w:val="2"/>
        </w:numPr>
        <w:tabs>
          <w:tab w:val="left" w:pos="583"/>
          <w:tab w:val="left" w:pos="584"/>
        </w:tabs>
        <w:ind w:left="583" w:hanging="304"/>
      </w:pPr>
      <w:r>
        <w:t>No symptoms</w:t>
      </w:r>
    </w:p>
    <w:p w14:paraId="314DCDA4" w14:textId="77777777" w:rsidR="00C57803" w:rsidRDefault="002C181D">
      <w:pPr>
        <w:pStyle w:val="Heading2"/>
        <w:spacing w:before="58"/>
        <w:ind w:left="731"/>
      </w:pPr>
      <w:r>
        <w:rPr>
          <w:b w:val="0"/>
        </w:rPr>
        <w:br w:type="column"/>
      </w:r>
      <w:r>
        <w:t>Symptoms</w:t>
      </w:r>
    </w:p>
    <w:p w14:paraId="10D6E945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40" w:lineRule="auto"/>
        <w:ind w:left="280" w:right="38" w:firstLine="0"/>
        <w:jc w:val="both"/>
      </w:pPr>
      <w:r>
        <w:t>Erythema at access</w:t>
      </w:r>
      <w:r>
        <w:rPr>
          <w:spacing w:val="-47"/>
        </w:rPr>
        <w:t xml:space="preserve"> </w:t>
      </w:r>
      <w:r>
        <w:t>site with or without</w:t>
      </w:r>
      <w:r>
        <w:rPr>
          <w:spacing w:val="1"/>
        </w:rPr>
        <w:t xml:space="preserve"> </w:t>
      </w:r>
      <w:r>
        <w:t>pain</w:t>
      </w:r>
    </w:p>
    <w:p w14:paraId="1FBFA3A1" w14:textId="77777777" w:rsidR="00C57803" w:rsidRDefault="002C181D">
      <w:pPr>
        <w:pStyle w:val="Heading2"/>
        <w:spacing w:before="121"/>
        <w:ind w:left="730"/>
      </w:pPr>
      <w:r>
        <w:rPr>
          <w:b w:val="0"/>
        </w:rPr>
        <w:br w:type="column"/>
      </w:r>
      <w:r>
        <w:t>Symptoms</w:t>
      </w:r>
    </w:p>
    <w:p w14:paraId="15F52DBC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40" w:lineRule="auto"/>
        <w:ind w:left="280" w:right="38" w:firstLine="0"/>
      </w:pPr>
      <w:r>
        <w:t>Pain</w:t>
      </w:r>
      <w:r>
        <w:rPr>
          <w:spacing w:val="-2"/>
        </w:rPr>
        <w:t xml:space="preserve"> </w:t>
      </w:r>
      <w:r>
        <w:t>at access</w:t>
      </w:r>
      <w:r>
        <w:rPr>
          <w:spacing w:val="4"/>
        </w:rPr>
        <w:t xml:space="preserve"> </w:t>
      </w:r>
      <w:r>
        <w:t>site</w:t>
      </w:r>
      <w:r>
        <w:rPr>
          <w:spacing w:val="-47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erythema</w:t>
      </w:r>
      <w:r>
        <w:rPr>
          <w:spacing w:val="1"/>
        </w:rPr>
        <w:t xml:space="preserve"> </w:t>
      </w:r>
      <w:r>
        <w:t>and/or</w:t>
      </w:r>
      <w:r>
        <w:rPr>
          <w:spacing w:val="-2"/>
        </w:rPr>
        <w:t xml:space="preserve"> </w:t>
      </w:r>
      <w:r>
        <w:t>edema</w:t>
      </w:r>
    </w:p>
    <w:p w14:paraId="79E83B64" w14:textId="77777777" w:rsidR="00C57803" w:rsidRDefault="002C181D">
      <w:pPr>
        <w:pStyle w:val="Heading2"/>
        <w:spacing w:before="130"/>
        <w:ind w:left="816"/>
      </w:pPr>
      <w:r>
        <w:rPr>
          <w:b w:val="0"/>
        </w:rPr>
        <w:br w:type="column"/>
      </w:r>
      <w:r>
        <w:t>Symptoms</w:t>
      </w:r>
    </w:p>
    <w:p w14:paraId="5D3B7113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40" w:lineRule="auto"/>
        <w:ind w:left="280" w:right="38" w:firstLine="0"/>
      </w:pPr>
      <w:r>
        <w:t>Pain</w:t>
      </w:r>
      <w:r>
        <w:rPr>
          <w:spacing w:val="1"/>
        </w:rPr>
        <w:t xml:space="preserve"> </w:t>
      </w:r>
      <w:r>
        <w:t>at</w:t>
      </w:r>
      <w:r>
        <w:rPr>
          <w:spacing w:val="4"/>
        </w:rPr>
        <w:t xml:space="preserve"> </w:t>
      </w:r>
      <w:r>
        <w:t>access</w:t>
      </w:r>
      <w:r>
        <w:rPr>
          <w:spacing w:val="7"/>
        </w:rPr>
        <w:t xml:space="preserve"> </w:t>
      </w:r>
      <w:r>
        <w:t>site</w:t>
      </w:r>
      <w:r>
        <w:rPr>
          <w:spacing w:val="1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erythema</w:t>
      </w:r>
      <w:r>
        <w:rPr>
          <w:spacing w:val="11"/>
        </w:rPr>
        <w:t xml:space="preserve"> </w:t>
      </w:r>
      <w:r>
        <w:t>and/or</w:t>
      </w:r>
      <w:r>
        <w:rPr>
          <w:spacing w:val="-46"/>
        </w:rPr>
        <w:t xml:space="preserve"> </w:t>
      </w:r>
      <w:r>
        <w:t>edema;</w:t>
      </w:r>
    </w:p>
    <w:p w14:paraId="4C6DC895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67" w:lineRule="exact"/>
        <w:ind w:left="359" w:hanging="80"/>
      </w:pPr>
      <w:r>
        <w:t>Streak</w:t>
      </w:r>
      <w:r>
        <w:rPr>
          <w:spacing w:val="5"/>
        </w:rPr>
        <w:t xml:space="preserve"> </w:t>
      </w:r>
      <w:r>
        <w:t>formation;</w:t>
      </w:r>
    </w:p>
    <w:p w14:paraId="2AB4DE70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Palpable</w:t>
      </w:r>
      <w:r>
        <w:rPr>
          <w:spacing w:val="4"/>
        </w:rPr>
        <w:t xml:space="preserve"> </w:t>
      </w:r>
      <w:r>
        <w:t>venous</w:t>
      </w:r>
      <w:r>
        <w:rPr>
          <w:spacing w:val="4"/>
        </w:rPr>
        <w:t xml:space="preserve"> </w:t>
      </w:r>
      <w:r>
        <w:t>cord</w:t>
      </w:r>
    </w:p>
    <w:p w14:paraId="77C62E26" w14:textId="77777777" w:rsidR="00C57803" w:rsidRDefault="002C181D">
      <w:pPr>
        <w:spacing w:before="6"/>
        <w:rPr>
          <w:sz w:val="16"/>
        </w:rPr>
      </w:pPr>
      <w:r>
        <w:br w:type="column"/>
      </w:r>
    </w:p>
    <w:p w14:paraId="08E5623E" w14:textId="77777777" w:rsidR="00C57803" w:rsidRDefault="002C181D">
      <w:pPr>
        <w:pStyle w:val="Heading2"/>
        <w:spacing w:before="1"/>
        <w:ind w:left="996"/>
      </w:pPr>
      <w:r>
        <w:t>Symptoms</w:t>
      </w:r>
    </w:p>
    <w:p w14:paraId="62F69081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40" w:lineRule="auto"/>
        <w:ind w:left="280" w:right="38" w:firstLine="0"/>
      </w:pPr>
      <w:r>
        <w:t>Pain</w:t>
      </w:r>
      <w:r>
        <w:rPr>
          <w:spacing w:val="1"/>
        </w:rPr>
        <w:t xml:space="preserve"> </w:t>
      </w:r>
      <w:r>
        <w:t>at</w:t>
      </w:r>
      <w:r>
        <w:rPr>
          <w:spacing w:val="5"/>
        </w:rPr>
        <w:t xml:space="preserve"> </w:t>
      </w:r>
      <w:r>
        <w:t>access</w:t>
      </w:r>
      <w:r>
        <w:rPr>
          <w:spacing w:val="7"/>
        </w:rPr>
        <w:t xml:space="preserve"> </w:t>
      </w:r>
      <w:r>
        <w:t>site</w:t>
      </w:r>
      <w:r>
        <w:rPr>
          <w:spacing w:val="3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erythema</w:t>
      </w:r>
      <w:r>
        <w:rPr>
          <w:spacing w:val="8"/>
        </w:rPr>
        <w:t xml:space="preserve"> </w:t>
      </w:r>
      <w:r>
        <w:t>and/or</w:t>
      </w:r>
      <w:r>
        <w:rPr>
          <w:spacing w:val="1"/>
        </w:rPr>
        <w:t xml:space="preserve"> </w:t>
      </w:r>
      <w:r>
        <w:t>edema;</w:t>
      </w:r>
      <w:r>
        <w:rPr>
          <w:spacing w:val="-47"/>
        </w:rPr>
        <w:t xml:space="preserve"> </w:t>
      </w:r>
      <w:r>
        <w:t>streak</w:t>
      </w:r>
      <w:r>
        <w:rPr>
          <w:spacing w:val="6"/>
        </w:rPr>
        <w:t xml:space="preserve"> </w:t>
      </w:r>
      <w:r>
        <w:t>formation;</w:t>
      </w:r>
    </w:p>
    <w:p w14:paraId="2812969B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40" w:lineRule="auto"/>
        <w:ind w:left="280" w:right="41" w:firstLine="0"/>
      </w:pPr>
      <w:r>
        <w:t>Palpable</w:t>
      </w:r>
      <w:r>
        <w:rPr>
          <w:spacing w:val="1"/>
        </w:rPr>
        <w:t xml:space="preserve"> </w:t>
      </w:r>
      <w:r>
        <w:t>venous</w:t>
      </w:r>
      <w:r>
        <w:rPr>
          <w:spacing w:val="1"/>
        </w:rPr>
        <w:t xml:space="preserve"> </w:t>
      </w:r>
      <w:r>
        <w:t>cord</w:t>
      </w:r>
      <w:r>
        <w:rPr>
          <w:spacing w:val="2"/>
        </w:rPr>
        <w:t xml:space="preserve"> </w:t>
      </w:r>
      <w:r>
        <w:t>&gt;1</w:t>
      </w:r>
      <w:r>
        <w:rPr>
          <w:spacing w:val="-46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(2.5</w:t>
      </w:r>
      <w:r>
        <w:rPr>
          <w:spacing w:val="1"/>
        </w:rPr>
        <w:t xml:space="preserve"> </w:t>
      </w:r>
      <w:r>
        <w:t>cm)</w:t>
      </w:r>
      <w:r>
        <w:rPr>
          <w:spacing w:val="6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length;</w:t>
      </w:r>
    </w:p>
    <w:p w14:paraId="6C2887CE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67" w:lineRule="exact"/>
        <w:ind w:left="359" w:hanging="80"/>
      </w:pPr>
      <w:r>
        <w:t>Purulent</w:t>
      </w:r>
      <w:r>
        <w:rPr>
          <w:spacing w:val="7"/>
        </w:rPr>
        <w:t xml:space="preserve"> </w:t>
      </w:r>
      <w:r>
        <w:t>drainage</w:t>
      </w:r>
    </w:p>
    <w:p w14:paraId="69EEDF52" w14:textId="77777777" w:rsidR="00C57803" w:rsidRDefault="002C181D">
      <w:pPr>
        <w:spacing w:before="11"/>
        <w:rPr>
          <w:sz w:val="18"/>
        </w:rPr>
      </w:pPr>
      <w:r>
        <w:br w:type="column"/>
      </w:r>
    </w:p>
    <w:p w14:paraId="0BFA45CD" w14:textId="77777777" w:rsidR="00C57803" w:rsidRDefault="002C181D">
      <w:pPr>
        <w:pStyle w:val="Heading2"/>
        <w:ind w:right="73"/>
        <w:jc w:val="right"/>
      </w:pPr>
      <w:r>
        <w:t>Symptoms</w:t>
      </w:r>
    </w:p>
    <w:p w14:paraId="1B548A5D" w14:textId="77777777" w:rsidR="00C57803" w:rsidRDefault="002C181D">
      <w:pPr>
        <w:pStyle w:val="ListParagraph"/>
        <w:numPr>
          <w:ilvl w:val="0"/>
          <w:numId w:val="2"/>
        </w:numPr>
        <w:tabs>
          <w:tab w:val="left" w:pos="79"/>
        </w:tabs>
        <w:ind w:left="359" w:right="38" w:hanging="360"/>
        <w:jc w:val="right"/>
      </w:pPr>
      <w:r>
        <w:t>No</w:t>
      </w:r>
      <w:r>
        <w:rPr>
          <w:spacing w:val="1"/>
        </w:rPr>
        <w:t xml:space="preserve"> </w:t>
      </w:r>
      <w:r>
        <w:t>symptoms</w:t>
      </w:r>
    </w:p>
    <w:p w14:paraId="154CD0CE" w14:textId="77777777" w:rsidR="00C57803" w:rsidRDefault="002C181D">
      <w:pPr>
        <w:spacing w:before="4"/>
        <w:rPr>
          <w:sz w:val="18"/>
        </w:rPr>
      </w:pPr>
      <w:r>
        <w:br w:type="column"/>
      </w:r>
    </w:p>
    <w:p w14:paraId="3EF31919" w14:textId="77777777" w:rsidR="00C57803" w:rsidRDefault="002C181D">
      <w:pPr>
        <w:pStyle w:val="Heading2"/>
        <w:ind w:left="816"/>
      </w:pPr>
      <w:r>
        <w:t>Symptoms</w:t>
      </w:r>
    </w:p>
    <w:p w14:paraId="0F1698A5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Skin</w:t>
      </w:r>
      <w:r>
        <w:rPr>
          <w:spacing w:val="5"/>
        </w:rPr>
        <w:t xml:space="preserve"> </w:t>
      </w:r>
      <w:r>
        <w:t>blanched</w:t>
      </w:r>
    </w:p>
    <w:p w14:paraId="70EAAD22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40" w:lineRule="auto"/>
        <w:ind w:left="280" w:right="38" w:firstLine="0"/>
      </w:pPr>
      <w:r>
        <w:t>Edema</w:t>
      </w:r>
      <w:r>
        <w:rPr>
          <w:spacing w:val="4"/>
        </w:rPr>
        <w:t xml:space="preserve"> </w:t>
      </w:r>
      <w:r>
        <w:t>&lt;1</w:t>
      </w:r>
      <w:r>
        <w:rPr>
          <w:spacing w:val="5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(2.5</w:t>
      </w:r>
      <w:r>
        <w:rPr>
          <w:spacing w:val="2"/>
        </w:rPr>
        <w:t xml:space="preserve"> </w:t>
      </w:r>
      <w:r>
        <w:t>cm)</w:t>
      </w:r>
      <w:r>
        <w:rPr>
          <w:spacing w:val="-47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direction</w:t>
      </w:r>
    </w:p>
    <w:p w14:paraId="7600DE38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67" w:lineRule="exact"/>
        <w:ind w:left="359" w:hanging="80"/>
      </w:pPr>
      <w:r>
        <w:t>Cool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ouch</w:t>
      </w:r>
    </w:p>
    <w:p w14:paraId="1A5A07B4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With</w:t>
      </w:r>
      <w:r>
        <w:rPr>
          <w:spacing w:val="7"/>
        </w:rPr>
        <w:t xml:space="preserve"> </w:t>
      </w:r>
      <w:r>
        <w:t>or</w:t>
      </w:r>
      <w:r>
        <w:rPr>
          <w:spacing w:val="6"/>
        </w:rPr>
        <w:t xml:space="preserve"> </w:t>
      </w:r>
      <w:r>
        <w:t>without</w:t>
      </w:r>
      <w:r>
        <w:rPr>
          <w:spacing w:val="3"/>
        </w:rPr>
        <w:t xml:space="preserve"> </w:t>
      </w:r>
      <w:r>
        <w:t>pain</w:t>
      </w:r>
    </w:p>
    <w:p w14:paraId="0AE63386" w14:textId="77777777" w:rsidR="00C57803" w:rsidRDefault="002C181D">
      <w:pPr>
        <w:spacing w:before="2"/>
        <w:rPr>
          <w:sz w:val="20"/>
        </w:rPr>
      </w:pPr>
      <w:r>
        <w:br w:type="column"/>
      </w:r>
    </w:p>
    <w:p w14:paraId="3C5358D2" w14:textId="77777777" w:rsidR="00C57803" w:rsidRDefault="002C181D">
      <w:pPr>
        <w:pStyle w:val="Heading2"/>
        <w:ind w:left="730"/>
      </w:pPr>
      <w:r>
        <w:t>Symptoms</w:t>
      </w:r>
    </w:p>
    <w:p w14:paraId="64835285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Skin</w:t>
      </w:r>
      <w:r>
        <w:rPr>
          <w:spacing w:val="5"/>
        </w:rPr>
        <w:t xml:space="preserve"> </w:t>
      </w:r>
      <w:r>
        <w:t>blanched</w:t>
      </w:r>
    </w:p>
    <w:p w14:paraId="1D01972E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40" w:lineRule="auto"/>
        <w:ind w:left="280" w:right="38" w:firstLine="0"/>
      </w:pPr>
      <w:r>
        <w:t>Edema</w:t>
      </w:r>
      <w:r>
        <w:rPr>
          <w:spacing w:val="2"/>
        </w:rPr>
        <w:t xml:space="preserve"> </w:t>
      </w:r>
      <w:r>
        <w:t>1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6</w:t>
      </w:r>
      <w:r>
        <w:rPr>
          <w:spacing w:val="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(2.5-15</w:t>
      </w:r>
      <w:r>
        <w:rPr>
          <w:spacing w:val="4"/>
        </w:rPr>
        <w:t xml:space="preserve"> </w:t>
      </w:r>
      <w:r>
        <w:t>cm)</w:t>
      </w:r>
      <w:r>
        <w:rPr>
          <w:spacing w:val="6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ny</w:t>
      </w:r>
      <w:r>
        <w:rPr>
          <w:spacing w:val="-46"/>
        </w:rPr>
        <w:t xml:space="preserve"> </w:t>
      </w:r>
      <w:r>
        <w:t>direction</w:t>
      </w:r>
    </w:p>
    <w:p w14:paraId="61117189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67" w:lineRule="exact"/>
        <w:ind w:left="359" w:hanging="80"/>
      </w:pPr>
      <w:r>
        <w:t>Cool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ouch</w:t>
      </w:r>
    </w:p>
    <w:p w14:paraId="753D8CF4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40" w:lineRule="auto"/>
        <w:ind w:left="280" w:right="136" w:firstLine="0"/>
      </w:pPr>
      <w:r>
        <w:t>With</w:t>
      </w:r>
      <w:r>
        <w:rPr>
          <w:spacing w:val="2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without</w:t>
      </w:r>
      <w:r>
        <w:rPr>
          <w:spacing w:val="-46"/>
        </w:rPr>
        <w:t xml:space="preserve"> </w:t>
      </w:r>
      <w:r>
        <w:t>pain.</w:t>
      </w:r>
    </w:p>
    <w:p w14:paraId="555553F7" w14:textId="77777777" w:rsidR="00C57803" w:rsidRDefault="002C181D">
      <w:pPr>
        <w:spacing w:before="5"/>
        <w:rPr>
          <w:sz w:val="20"/>
        </w:rPr>
      </w:pPr>
      <w:r>
        <w:br w:type="column"/>
      </w:r>
    </w:p>
    <w:p w14:paraId="45831727" w14:textId="77777777" w:rsidR="00C57803" w:rsidRDefault="002C181D">
      <w:pPr>
        <w:pStyle w:val="Heading2"/>
        <w:ind w:right="379"/>
        <w:jc w:val="right"/>
      </w:pPr>
      <w:r>
        <w:t>Symptoms</w:t>
      </w:r>
    </w:p>
    <w:p w14:paraId="511C06A3" w14:textId="77777777" w:rsidR="00C57803" w:rsidRDefault="002C181D">
      <w:pPr>
        <w:pStyle w:val="ListParagraph"/>
        <w:numPr>
          <w:ilvl w:val="0"/>
          <w:numId w:val="2"/>
        </w:numPr>
        <w:tabs>
          <w:tab w:val="left" w:pos="79"/>
        </w:tabs>
        <w:ind w:left="359" w:right="444" w:hanging="360"/>
        <w:jc w:val="right"/>
      </w:pPr>
      <w:r>
        <w:t>Skin</w:t>
      </w:r>
      <w:r>
        <w:rPr>
          <w:spacing w:val="13"/>
        </w:rPr>
        <w:t xml:space="preserve"> </w:t>
      </w:r>
      <w:r>
        <w:t>blanched,</w:t>
      </w:r>
    </w:p>
    <w:p w14:paraId="3B378264" w14:textId="77777777" w:rsidR="00C57803" w:rsidRDefault="002C181D">
      <w:pPr>
        <w:pStyle w:val="BodyText"/>
        <w:spacing w:line="268" w:lineRule="exact"/>
        <w:ind w:left="280"/>
      </w:pPr>
      <w:r>
        <w:t>translucent</w:t>
      </w:r>
    </w:p>
    <w:p w14:paraId="5B9214BD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40" w:lineRule="auto"/>
        <w:ind w:left="280" w:right="76" w:firstLine="0"/>
      </w:pPr>
      <w:r>
        <w:t>Gross</w:t>
      </w:r>
      <w:r>
        <w:rPr>
          <w:spacing w:val="3"/>
        </w:rPr>
        <w:t xml:space="preserve"> </w:t>
      </w:r>
      <w:r>
        <w:t>edema</w:t>
      </w:r>
      <w:r>
        <w:rPr>
          <w:spacing w:val="3"/>
        </w:rPr>
        <w:t xml:space="preserve"> </w:t>
      </w:r>
      <w:r>
        <w:t>&gt;6</w:t>
      </w:r>
      <w:r>
        <w:rPr>
          <w:spacing w:val="2"/>
        </w:rPr>
        <w:t xml:space="preserve"> </w:t>
      </w:r>
      <w:r>
        <w:t>in</w:t>
      </w:r>
      <w:r>
        <w:rPr>
          <w:spacing w:val="-47"/>
        </w:rPr>
        <w:t xml:space="preserve"> </w:t>
      </w:r>
      <w:r>
        <w:t>(15</w:t>
      </w:r>
      <w:r>
        <w:rPr>
          <w:spacing w:val="2"/>
        </w:rPr>
        <w:t xml:space="preserve"> </w:t>
      </w:r>
      <w:r>
        <w:t>cm)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direction</w:t>
      </w:r>
    </w:p>
    <w:p w14:paraId="0E326B68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67" w:lineRule="exact"/>
        <w:ind w:left="359" w:hanging="80"/>
      </w:pPr>
      <w:r>
        <w:t>Cool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ouch</w:t>
      </w:r>
    </w:p>
    <w:p w14:paraId="3F4F38F7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40" w:lineRule="auto"/>
        <w:ind w:left="280" w:right="172" w:firstLine="0"/>
      </w:pPr>
      <w:r>
        <w:t>Mild to moderate</w:t>
      </w:r>
      <w:r>
        <w:rPr>
          <w:spacing w:val="-47"/>
        </w:rPr>
        <w:t xml:space="preserve"> </w:t>
      </w:r>
      <w:r>
        <w:t>pain</w:t>
      </w:r>
    </w:p>
    <w:p w14:paraId="5D4940CF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spacing w:line="267" w:lineRule="exact"/>
        <w:ind w:left="359" w:hanging="80"/>
      </w:pPr>
      <w:r>
        <w:t>Possible</w:t>
      </w:r>
      <w:r>
        <w:rPr>
          <w:spacing w:val="10"/>
        </w:rPr>
        <w:t xml:space="preserve"> </w:t>
      </w:r>
      <w:r>
        <w:t>numbness</w:t>
      </w:r>
    </w:p>
    <w:p w14:paraId="5E48204F" w14:textId="77777777" w:rsidR="00C57803" w:rsidRDefault="002C181D">
      <w:pPr>
        <w:spacing w:before="2"/>
        <w:rPr>
          <w:sz w:val="17"/>
        </w:rPr>
      </w:pPr>
      <w:r>
        <w:br w:type="column"/>
      </w:r>
    </w:p>
    <w:p w14:paraId="100C721C" w14:textId="77777777" w:rsidR="00C57803" w:rsidRDefault="002C181D">
      <w:pPr>
        <w:pStyle w:val="Heading2"/>
        <w:ind w:left="1810"/>
      </w:pPr>
      <w:r>
        <w:t>Symptoms</w:t>
      </w:r>
    </w:p>
    <w:p w14:paraId="488255DE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Skin</w:t>
      </w:r>
      <w:r>
        <w:rPr>
          <w:spacing w:val="5"/>
        </w:rPr>
        <w:t xml:space="preserve"> </w:t>
      </w:r>
      <w:r>
        <w:t>blanched,</w:t>
      </w:r>
      <w:r>
        <w:rPr>
          <w:spacing w:val="5"/>
        </w:rPr>
        <w:t xml:space="preserve"> </w:t>
      </w:r>
      <w:r>
        <w:t>translucent</w:t>
      </w:r>
    </w:p>
    <w:p w14:paraId="4B24FA3E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Skin</w:t>
      </w:r>
      <w:r>
        <w:rPr>
          <w:spacing w:val="5"/>
        </w:rPr>
        <w:t xml:space="preserve"> </w:t>
      </w:r>
      <w:r>
        <w:t>tight,</w:t>
      </w:r>
      <w:r>
        <w:rPr>
          <w:spacing w:val="4"/>
        </w:rPr>
        <w:t xml:space="preserve"> </w:t>
      </w:r>
      <w:r>
        <w:t>leaking</w:t>
      </w:r>
    </w:p>
    <w:p w14:paraId="64A0F922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Skin</w:t>
      </w:r>
      <w:r>
        <w:rPr>
          <w:spacing w:val="4"/>
        </w:rPr>
        <w:t xml:space="preserve"> </w:t>
      </w:r>
      <w:r>
        <w:t>discolored,</w:t>
      </w:r>
      <w:r>
        <w:rPr>
          <w:spacing w:val="10"/>
        </w:rPr>
        <w:t xml:space="preserve"> </w:t>
      </w:r>
      <w:r>
        <w:t>bruised,</w:t>
      </w:r>
      <w:r>
        <w:rPr>
          <w:spacing w:val="4"/>
        </w:rPr>
        <w:t xml:space="preserve"> </w:t>
      </w:r>
      <w:r>
        <w:t>swollen</w:t>
      </w:r>
    </w:p>
    <w:p w14:paraId="0E827AAD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Gross</w:t>
      </w:r>
      <w:r>
        <w:rPr>
          <w:spacing w:val="6"/>
        </w:rPr>
        <w:t xml:space="preserve"> </w:t>
      </w:r>
      <w:r>
        <w:t>edema</w:t>
      </w:r>
      <w:r>
        <w:rPr>
          <w:spacing w:val="6"/>
        </w:rPr>
        <w:t xml:space="preserve"> </w:t>
      </w:r>
      <w:r>
        <w:t>&gt;6</w:t>
      </w:r>
      <w:r>
        <w:rPr>
          <w:spacing w:val="5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(15</w:t>
      </w:r>
      <w:r>
        <w:rPr>
          <w:spacing w:val="2"/>
        </w:rPr>
        <w:t xml:space="preserve"> </w:t>
      </w:r>
      <w:r>
        <w:t>cm)</w:t>
      </w:r>
      <w:r>
        <w:rPr>
          <w:spacing w:val="6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ny</w:t>
      </w:r>
      <w:r>
        <w:rPr>
          <w:spacing w:val="4"/>
        </w:rPr>
        <w:t xml:space="preserve"> </w:t>
      </w:r>
      <w:r>
        <w:t>direction</w:t>
      </w:r>
    </w:p>
    <w:p w14:paraId="3EA8F2D9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Deep</w:t>
      </w:r>
      <w:r>
        <w:rPr>
          <w:spacing w:val="7"/>
        </w:rPr>
        <w:t xml:space="preserve"> </w:t>
      </w:r>
      <w:r>
        <w:t>pitting</w:t>
      </w:r>
      <w:r>
        <w:rPr>
          <w:spacing w:val="4"/>
        </w:rPr>
        <w:t xml:space="preserve"> </w:t>
      </w:r>
      <w:r>
        <w:t>tissue</w:t>
      </w:r>
      <w:r>
        <w:rPr>
          <w:spacing w:val="9"/>
        </w:rPr>
        <w:t xml:space="preserve"> </w:t>
      </w:r>
      <w:r>
        <w:t>edema</w:t>
      </w:r>
    </w:p>
    <w:p w14:paraId="72794AEB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Circulatory</w:t>
      </w:r>
      <w:r>
        <w:rPr>
          <w:spacing w:val="7"/>
        </w:rPr>
        <w:t xml:space="preserve"> </w:t>
      </w:r>
      <w:r>
        <w:t>impairment</w:t>
      </w:r>
    </w:p>
    <w:p w14:paraId="323BFC47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Moderate</w:t>
      </w:r>
      <w:r>
        <w:rPr>
          <w:spacing w:val="5"/>
        </w:rPr>
        <w:t xml:space="preserve"> </w:t>
      </w:r>
      <w:r>
        <w:t>to severe</w:t>
      </w:r>
      <w:r>
        <w:rPr>
          <w:spacing w:val="7"/>
        </w:rPr>
        <w:t xml:space="preserve"> </w:t>
      </w:r>
      <w:r>
        <w:t>pain</w:t>
      </w:r>
    </w:p>
    <w:p w14:paraId="424A00A4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Infiltration</w:t>
      </w:r>
      <w:r>
        <w:rPr>
          <w:spacing w:val="8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any</w:t>
      </w:r>
      <w:r>
        <w:rPr>
          <w:spacing w:val="2"/>
        </w:rPr>
        <w:t xml:space="preserve"> </w:t>
      </w:r>
      <w:r>
        <w:t>amount</w:t>
      </w:r>
      <w:r>
        <w:rPr>
          <w:spacing w:val="5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blood</w:t>
      </w:r>
      <w:r>
        <w:rPr>
          <w:spacing w:val="3"/>
        </w:rPr>
        <w:t xml:space="preserve"> </w:t>
      </w:r>
      <w:r>
        <w:t>product,</w:t>
      </w:r>
    </w:p>
    <w:p w14:paraId="2C076D0B" w14:textId="77777777" w:rsidR="00C57803" w:rsidRDefault="002C181D">
      <w:pPr>
        <w:pStyle w:val="ListParagraph"/>
        <w:numPr>
          <w:ilvl w:val="0"/>
          <w:numId w:val="2"/>
        </w:numPr>
        <w:tabs>
          <w:tab w:val="left" w:pos="360"/>
        </w:tabs>
        <w:ind w:left="359" w:hanging="80"/>
      </w:pPr>
      <w:r>
        <w:t>irritant,</w:t>
      </w:r>
      <w:r>
        <w:rPr>
          <w:spacing w:val="4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vesicant</w:t>
      </w:r>
    </w:p>
    <w:p w14:paraId="33EF1431" w14:textId="77777777" w:rsidR="00C57803" w:rsidRDefault="00C57803">
      <w:pPr>
        <w:spacing w:line="268" w:lineRule="exact"/>
        <w:sectPr w:rsidR="00C57803">
          <w:type w:val="continuous"/>
          <w:pgSz w:w="31660" w:h="25330" w:orient="landscape"/>
          <w:pgMar w:top="920" w:right="460" w:bottom="280" w:left="1680" w:header="720" w:footer="720" w:gutter="0"/>
          <w:cols w:num="10" w:space="720" w:equalWidth="0">
            <w:col w:w="1865" w:space="574"/>
            <w:col w:w="2135" w:space="503"/>
            <w:col w:w="2023" w:space="625"/>
            <w:col w:w="2329" w:space="633"/>
            <w:col w:w="2603" w:space="1510"/>
            <w:col w:w="1640" w:space="572"/>
            <w:col w:w="2301" w:space="414"/>
            <w:col w:w="1949" w:space="480"/>
            <w:col w:w="2117" w:space="334"/>
            <w:col w:w="4913"/>
          </w:cols>
        </w:sectPr>
      </w:pPr>
    </w:p>
    <w:p w14:paraId="75E6636E" w14:textId="77777777" w:rsidR="00C57803" w:rsidRDefault="00C57803">
      <w:pPr>
        <w:pStyle w:val="BodyText"/>
        <w:rPr>
          <w:sz w:val="20"/>
        </w:rPr>
      </w:pPr>
    </w:p>
    <w:p w14:paraId="228165AE" w14:textId="77777777" w:rsidR="00C57803" w:rsidRDefault="00C57803">
      <w:pPr>
        <w:pStyle w:val="BodyText"/>
        <w:spacing w:before="10"/>
        <w:rPr>
          <w:sz w:val="25"/>
        </w:rPr>
      </w:pPr>
    </w:p>
    <w:p w14:paraId="59267B48" w14:textId="77777777" w:rsidR="00C57803" w:rsidRDefault="00C57803">
      <w:pPr>
        <w:rPr>
          <w:sz w:val="25"/>
        </w:rPr>
        <w:sectPr w:rsidR="00C57803">
          <w:type w:val="continuous"/>
          <w:pgSz w:w="31660" w:h="25330" w:orient="landscape"/>
          <w:pgMar w:top="920" w:right="460" w:bottom="280" w:left="1680" w:header="720" w:footer="720" w:gutter="0"/>
          <w:cols w:space="720"/>
        </w:sectPr>
      </w:pPr>
    </w:p>
    <w:p w14:paraId="34546667" w14:textId="712C7B46" w:rsidR="00C57803" w:rsidRDefault="002C181D">
      <w:pPr>
        <w:pStyle w:val="Heading1"/>
        <w:spacing w:before="5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2098B69" wp14:editId="6E41E649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0104100" cy="16082645"/>
                <wp:effectExtent l="0" t="0" r="0" b="0"/>
                <wp:wrapNone/>
                <wp:docPr id="2110189676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104100" cy="16082645"/>
                          <a:chOff x="0" y="0"/>
                          <a:chExt cx="31660" cy="25327"/>
                        </a:xfrm>
                      </wpg:grpSpPr>
                      <pic:pic xmlns:pic="http://schemas.openxmlformats.org/drawingml/2006/picture">
                        <pic:nvPicPr>
                          <pic:cNvPr id="252934896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60" cy="253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18495274" name="docshape3"/>
                        <wps:cNvSpPr>
                          <a:spLocks/>
                        </wps:cNvSpPr>
                        <wps:spPr bwMode="auto">
                          <a:xfrm>
                            <a:off x="8041" y="791"/>
                            <a:ext cx="17400" cy="1006"/>
                          </a:xfrm>
                          <a:custGeom>
                            <a:avLst/>
                            <a:gdLst>
                              <a:gd name="T0" fmla="+- 0 25273 8042"/>
                              <a:gd name="T1" fmla="*/ T0 w 17400"/>
                              <a:gd name="T2" fmla="+- 0 792 792"/>
                              <a:gd name="T3" fmla="*/ 792 h 1006"/>
                              <a:gd name="T4" fmla="+- 0 8209 8042"/>
                              <a:gd name="T5" fmla="*/ T4 w 17400"/>
                              <a:gd name="T6" fmla="+- 0 792 792"/>
                              <a:gd name="T7" fmla="*/ 792 h 1006"/>
                              <a:gd name="T8" fmla="+- 0 8144 8042"/>
                              <a:gd name="T9" fmla="*/ T8 w 17400"/>
                              <a:gd name="T10" fmla="+- 0 805 792"/>
                              <a:gd name="T11" fmla="*/ 805 h 1006"/>
                              <a:gd name="T12" fmla="+- 0 8091 8042"/>
                              <a:gd name="T13" fmla="*/ T12 w 17400"/>
                              <a:gd name="T14" fmla="+- 0 841 792"/>
                              <a:gd name="T15" fmla="*/ 841 h 1006"/>
                              <a:gd name="T16" fmla="+- 0 8055 8042"/>
                              <a:gd name="T17" fmla="*/ T16 w 17400"/>
                              <a:gd name="T18" fmla="+- 0 894 792"/>
                              <a:gd name="T19" fmla="*/ 894 h 1006"/>
                              <a:gd name="T20" fmla="+- 0 8042 8042"/>
                              <a:gd name="T21" fmla="*/ T20 w 17400"/>
                              <a:gd name="T22" fmla="+- 0 959 792"/>
                              <a:gd name="T23" fmla="*/ 959 h 1006"/>
                              <a:gd name="T24" fmla="+- 0 8042 8042"/>
                              <a:gd name="T25" fmla="*/ T24 w 17400"/>
                              <a:gd name="T26" fmla="+- 0 1629 792"/>
                              <a:gd name="T27" fmla="*/ 1629 h 1006"/>
                              <a:gd name="T28" fmla="+- 0 8055 8042"/>
                              <a:gd name="T29" fmla="*/ T28 w 17400"/>
                              <a:gd name="T30" fmla="+- 0 1695 792"/>
                              <a:gd name="T31" fmla="*/ 1695 h 1006"/>
                              <a:gd name="T32" fmla="+- 0 8091 8042"/>
                              <a:gd name="T33" fmla="*/ T32 w 17400"/>
                              <a:gd name="T34" fmla="+- 0 1748 792"/>
                              <a:gd name="T35" fmla="*/ 1748 h 1006"/>
                              <a:gd name="T36" fmla="+- 0 8144 8042"/>
                              <a:gd name="T37" fmla="*/ T36 w 17400"/>
                              <a:gd name="T38" fmla="+- 0 1784 792"/>
                              <a:gd name="T39" fmla="*/ 1784 h 1006"/>
                              <a:gd name="T40" fmla="+- 0 8209 8042"/>
                              <a:gd name="T41" fmla="*/ T40 w 17400"/>
                              <a:gd name="T42" fmla="+- 0 1797 792"/>
                              <a:gd name="T43" fmla="*/ 1797 h 1006"/>
                              <a:gd name="T44" fmla="+- 0 25273 8042"/>
                              <a:gd name="T45" fmla="*/ T44 w 17400"/>
                              <a:gd name="T46" fmla="+- 0 1797 792"/>
                              <a:gd name="T47" fmla="*/ 1797 h 1006"/>
                              <a:gd name="T48" fmla="+- 0 25339 8042"/>
                              <a:gd name="T49" fmla="*/ T48 w 17400"/>
                              <a:gd name="T50" fmla="+- 0 1784 792"/>
                              <a:gd name="T51" fmla="*/ 1784 h 1006"/>
                              <a:gd name="T52" fmla="+- 0 25392 8042"/>
                              <a:gd name="T53" fmla="*/ T52 w 17400"/>
                              <a:gd name="T54" fmla="+- 0 1748 792"/>
                              <a:gd name="T55" fmla="*/ 1748 h 1006"/>
                              <a:gd name="T56" fmla="+- 0 25428 8042"/>
                              <a:gd name="T57" fmla="*/ T56 w 17400"/>
                              <a:gd name="T58" fmla="+- 0 1695 792"/>
                              <a:gd name="T59" fmla="*/ 1695 h 1006"/>
                              <a:gd name="T60" fmla="+- 0 25441 8042"/>
                              <a:gd name="T61" fmla="*/ T60 w 17400"/>
                              <a:gd name="T62" fmla="+- 0 1629 792"/>
                              <a:gd name="T63" fmla="*/ 1629 h 1006"/>
                              <a:gd name="T64" fmla="+- 0 25441 8042"/>
                              <a:gd name="T65" fmla="*/ T64 w 17400"/>
                              <a:gd name="T66" fmla="+- 0 959 792"/>
                              <a:gd name="T67" fmla="*/ 959 h 1006"/>
                              <a:gd name="T68" fmla="+- 0 25428 8042"/>
                              <a:gd name="T69" fmla="*/ T68 w 17400"/>
                              <a:gd name="T70" fmla="+- 0 894 792"/>
                              <a:gd name="T71" fmla="*/ 894 h 1006"/>
                              <a:gd name="T72" fmla="+- 0 25392 8042"/>
                              <a:gd name="T73" fmla="*/ T72 w 17400"/>
                              <a:gd name="T74" fmla="+- 0 841 792"/>
                              <a:gd name="T75" fmla="*/ 841 h 1006"/>
                              <a:gd name="T76" fmla="+- 0 25339 8042"/>
                              <a:gd name="T77" fmla="*/ T76 w 17400"/>
                              <a:gd name="T78" fmla="+- 0 805 792"/>
                              <a:gd name="T79" fmla="*/ 805 h 1006"/>
                              <a:gd name="T80" fmla="+- 0 25273 8042"/>
                              <a:gd name="T81" fmla="*/ T80 w 17400"/>
                              <a:gd name="T82" fmla="+- 0 792 792"/>
                              <a:gd name="T83" fmla="*/ 792 h 10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7400" h="1006">
                                <a:moveTo>
                                  <a:pt x="17231" y="0"/>
                                </a:moveTo>
                                <a:lnTo>
                                  <a:pt x="167" y="0"/>
                                </a:lnTo>
                                <a:lnTo>
                                  <a:pt x="102" y="13"/>
                                </a:lnTo>
                                <a:lnTo>
                                  <a:pt x="49" y="49"/>
                                </a:lnTo>
                                <a:lnTo>
                                  <a:pt x="13" y="102"/>
                                </a:lnTo>
                                <a:lnTo>
                                  <a:pt x="0" y="167"/>
                                </a:lnTo>
                                <a:lnTo>
                                  <a:pt x="0" y="837"/>
                                </a:lnTo>
                                <a:lnTo>
                                  <a:pt x="13" y="903"/>
                                </a:lnTo>
                                <a:lnTo>
                                  <a:pt x="49" y="956"/>
                                </a:lnTo>
                                <a:lnTo>
                                  <a:pt x="102" y="992"/>
                                </a:lnTo>
                                <a:lnTo>
                                  <a:pt x="167" y="1005"/>
                                </a:lnTo>
                                <a:lnTo>
                                  <a:pt x="17231" y="1005"/>
                                </a:lnTo>
                                <a:lnTo>
                                  <a:pt x="17297" y="992"/>
                                </a:lnTo>
                                <a:lnTo>
                                  <a:pt x="17350" y="956"/>
                                </a:lnTo>
                                <a:lnTo>
                                  <a:pt x="17386" y="903"/>
                                </a:lnTo>
                                <a:lnTo>
                                  <a:pt x="17399" y="837"/>
                                </a:lnTo>
                                <a:lnTo>
                                  <a:pt x="17399" y="167"/>
                                </a:lnTo>
                                <a:lnTo>
                                  <a:pt x="17386" y="102"/>
                                </a:lnTo>
                                <a:lnTo>
                                  <a:pt x="17350" y="49"/>
                                </a:lnTo>
                                <a:lnTo>
                                  <a:pt x="17297" y="13"/>
                                </a:lnTo>
                                <a:lnTo>
                                  <a:pt x="172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6E3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5690995" name="docshape4"/>
                        <wps:cNvSpPr>
                          <a:spLocks/>
                        </wps:cNvSpPr>
                        <wps:spPr bwMode="auto">
                          <a:xfrm>
                            <a:off x="8041" y="791"/>
                            <a:ext cx="17400" cy="1006"/>
                          </a:xfrm>
                          <a:custGeom>
                            <a:avLst/>
                            <a:gdLst>
                              <a:gd name="T0" fmla="+- 0 8042 8042"/>
                              <a:gd name="T1" fmla="*/ T0 w 17400"/>
                              <a:gd name="T2" fmla="+- 0 959 792"/>
                              <a:gd name="T3" fmla="*/ 959 h 1006"/>
                              <a:gd name="T4" fmla="+- 0 8055 8042"/>
                              <a:gd name="T5" fmla="*/ T4 w 17400"/>
                              <a:gd name="T6" fmla="+- 0 894 792"/>
                              <a:gd name="T7" fmla="*/ 894 h 1006"/>
                              <a:gd name="T8" fmla="+- 0 8091 8042"/>
                              <a:gd name="T9" fmla="*/ T8 w 17400"/>
                              <a:gd name="T10" fmla="+- 0 841 792"/>
                              <a:gd name="T11" fmla="*/ 841 h 1006"/>
                              <a:gd name="T12" fmla="+- 0 8144 8042"/>
                              <a:gd name="T13" fmla="*/ T12 w 17400"/>
                              <a:gd name="T14" fmla="+- 0 805 792"/>
                              <a:gd name="T15" fmla="*/ 805 h 1006"/>
                              <a:gd name="T16" fmla="+- 0 8209 8042"/>
                              <a:gd name="T17" fmla="*/ T16 w 17400"/>
                              <a:gd name="T18" fmla="+- 0 792 792"/>
                              <a:gd name="T19" fmla="*/ 792 h 1006"/>
                              <a:gd name="T20" fmla="+- 0 25273 8042"/>
                              <a:gd name="T21" fmla="*/ T20 w 17400"/>
                              <a:gd name="T22" fmla="+- 0 792 792"/>
                              <a:gd name="T23" fmla="*/ 792 h 1006"/>
                              <a:gd name="T24" fmla="+- 0 25339 8042"/>
                              <a:gd name="T25" fmla="*/ T24 w 17400"/>
                              <a:gd name="T26" fmla="+- 0 805 792"/>
                              <a:gd name="T27" fmla="*/ 805 h 1006"/>
                              <a:gd name="T28" fmla="+- 0 25392 8042"/>
                              <a:gd name="T29" fmla="*/ T28 w 17400"/>
                              <a:gd name="T30" fmla="+- 0 841 792"/>
                              <a:gd name="T31" fmla="*/ 841 h 1006"/>
                              <a:gd name="T32" fmla="+- 0 25428 8042"/>
                              <a:gd name="T33" fmla="*/ T32 w 17400"/>
                              <a:gd name="T34" fmla="+- 0 894 792"/>
                              <a:gd name="T35" fmla="*/ 894 h 1006"/>
                              <a:gd name="T36" fmla="+- 0 25441 8042"/>
                              <a:gd name="T37" fmla="*/ T36 w 17400"/>
                              <a:gd name="T38" fmla="+- 0 959 792"/>
                              <a:gd name="T39" fmla="*/ 959 h 1006"/>
                              <a:gd name="T40" fmla="+- 0 25441 8042"/>
                              <a:gd name="T41" fmla="*/ T40 w 17400"/>
                              <a:gd name="T42" fmla="+- 0 1629 792"/>
                              <a:gd name="T43" fmla="*/ 1629 h 1006"/>
                              <a:gd name="T44" fmla="+- 0 25428 8042"/>
                              <a:gd name="T45" fmla="*/ T44 w 17400"/>
                              <a:gd name="T46" fmla="+- 0 1695 792"/>
                              <a:gd name="T47" fmla="*/ 1695 h 1006"/>
                              <a:gd name="T48" fmla="+- 0 25392 8042"/>
                              <a:gd name="T49" fmla="*/ T48 w 17400"/>
                              <a:gd name="T50" fmla="+- 0 1748 792"/>
                              <a:gd name="T51" fmla="*/ 1748 h 1006"/>
                              <a:gd name="T52" fmla="+- 0 25339 8042"/>
                              <a:gd name="T53" fmla="*/ T52 w 17400"/>
                              <a:gd name="T54" fmla="+- 0 1784 792"/>
                              <a:gd name="T55" fmla="*/ 1784 h 1006"/>
                              <a:gd name="T56" fmla="+- 0 25273 8042"/>
                              <a:gd name="T57" fmla="*/ T56 w 17400"/>
                              <a:gd name="T58" fmla="+- 0 1797 792"/>
                              <a:gd name="T59" fmla="*/ 1797 h 1006"/>
                              <a:gd name="T60" fmla="+- 0 8209 8042"/>
                              <a:gd name="T61" fmla="*/ T60 w 17400"/>
                              <a:gd name="T62" fmla="+- 0 1797 792"/>
                              <a:gd name="T63" fmla="*/ 1797 h 1006"/>
                              <a:gd name="T64" fmla="+- 0 8144 8042"/>
                              <a:gd name="T65" fmla="*/ T64 w 17400"/>
                              <a:gd name="T66" fmla="+- 0 1784 792"/>
                              <a:gd name="T67" fmla="*/ 1784 h 1006"/>
                              <a:gd name="T68" fmla="+- 0 8091 8042"/>
                              <a:gd name="T69" fmla="*/ T68 w 17400"/>
                              <a:gd name="T70" fmla="+- 0 1748 792"/>
                              <a:gd name="T71" fmla="*/ 1748 h 1006"/>
                              <a:gd name="T72" fmla="+- 0 8055 8042"/>
                              <a:gd name="T73" fmla="*/ T72 w 17400"/>
                              <a:gd name="T74" fmla="+- 0 1695 792"/>
                              <a:gd name="T75" fmla="*/ 1695 h 1006"/>
                              <a:gd name="T76" fmla="+- 0 8042 8042"/>
                              <a:gd name="T77" fmla="*/ T76 w 17400"/>
                              <a:gd name="T78" fmla="+- 0 1629 792"/>
                              <a:gd name="T79" fmla="*/ 1629 h 1006"/>
                              <a:gd name="T80" fmla="+- 0 8042 8042"/>
                              <a:gd name="T81" fmla="*/ T80 w 17400"/>
                              <a:gd name="T82" fmla="+- 0 959 792"/>
                              <a:gd name="T83" fmla="*/ 959 h 10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7400" h="1006">
                                <a:moveTo>
                                  <a:pt x="0" y="167"/>
                                </a:moveTo>
                                <a:lnTo>
                                  <a:pt x="13" y="102"/>
                                </a:lnTo>
                                <a:lnTo>
                                  <a:pt x="49" y="49"/>
                                </a:lnTo>
                                <a:lnTo>
                                  <a:pt x="102" y="13"/>
                                </a:lnTo>
                                <a:lnTo>
                                  <a:pt x="167" y="0"/>
                                </a:lnTo>
                                <a:lnTo>
                                  <a:pt x="17231" y="0"/>
                                </a:lnTo>
                                <a:lnTo>
                                  <a:pt x="17297" y="13"/>
                                </a:lnTo>
                                <a:lnTo>
                                  <a:pt x="17350" y="49"/>
                                </a:lnTo>
                                <a:lnTo>
                                  <a:pt x="17386" y="102"/>
                                </a:lnTo>
                                <a:lnTo>
                                  <a:pt x="17399" y="167"/>
                                </a:lnTo>
                                <a:lnTo>
                                  <a:pt x="17399" y="837"/>
                                </a:lnTo>
                                <a:lnTo>
                                  <a:pt x="17386" y="903"/>
                                </a:lnTo>
                                <a:lnTo>
                                  <a:pt x="17350" y="956"/>
                                </a:lnTo>
                                <a:lnTo>
                                  <a:pt x="17297" y="992"/>
                                </a:lnTo>
                                <a:lnTo>
                                  <a:pt x="17231" y="1005"/>
                                </a:lnTo>
                                <a:lnTo>
                                  <a:pt x="167" y="1005"/>
                                </a:lnTo>
                                <a:lnTo>
                                  <a:pt x="102" y="992"/>
                                </a:lnTo>
                                <a:lnTo>
                                  <a:pt x="49" y="956"/>
                                </a:lnTo>
                                <a:lnTo>
                                  <a:pt x="13" y="903"/>
                                </a:lnTo>
                                <a:lnTo>
                                  <a:pt x="0" y="837"/>
                                </a:lnTo>
                                <a:lnTo>
                                  <a:pt x="0" y="16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4603397" name="docshape5"/>
                        <wps:cNvSpPr>
                          <a:spLocks/>
                        </wps:cNvSpPr>
                        <wps:spPr bwMode="auto">
                          <a:xfrm>
                            <a:off x="1633" y="2174"/>
                            <a:ext cx="3645" cy="1006"/>
                          </a:xfrm>
                          <a:custGeom>
                            <a:avLst/>
                            <a:gdLst>
                              <a:gd name="T0" fmla="+- 0 5111 1634"/>
                              <a:gd name="T1" fmla="*/ T0 w 3645"/>
                              <a:gd name="T2" fmla="+- 0 2175 2175"/>
                              <a:gd name="T3" fmla="*/ 2175 h 1006"/>
                              <a:gd name="T4" fmla="+- 0 1801 1634"/>
                              <a:gd name="T5" fmla="*/ T4 w 3645"/>
                              <a:gd name="T6" fmla="+- 0 2175 2175"/>
                              <a:gd name="T7" fmla="*/ 2175 h 1006"/>
                              <a:gd name="T8" fmla="+- 0 1736 1634"/>
                              <a:gd name="T9" fmla="*/ T8 w 3645"/>
                              <a:gd name="T10" fmla="+- 0 2188 2175"/>
                              <a:gd name="T11" fmla="*/ 2188 h 1006"/>
                              <a:gd name="T12" fmla="+- 0 1683 1634"/>
                              <a:gd name="T13" fmla="*/ T12 w 3645"/>
                              <a:gd name="T14" fmla="+- 0 2224 2175"/>
                              <a:gd name="T15" fmla="*/ 2224 h 1006"/>
                              <a:gd name="T16" fmla="+- 0 1647 1634"/>
                              <a:gd name="T17" fmla="*/ T16 w 3645"/>
                              <a:gd name="T18" fmla="+- 0 2277 2175"/>
                              <a:gd name="T19" fmla="*/ 2277 h 1006"/>
                              <a:gd name="T20" fmla="+- 0 1634 1634"/>
                              <a:gd name="T21" fmla="*/ T20 w 3645"/>
                              <a:gd name="T22" fmla="+- 0 2342 2175"/>
                              <a:gd name="T23" fmla="*/ 2342 h 1006"/>
                              <a:gd name="T24" fmla="+- 0 1634 1634"/>
                              <a:gd name="T25" fmla="*/ T24 w 3645"/>
                              <a:gd name="T26" fmla="+- 0 3012 2175"/>
                              <a:gd name="T27" fmla="*/ 3012 h 1006"/>
                              <a:gd name="T28" fmla="+- 0 1647 1634"/>
                              <a:gd name="T29" fmla="*/ T28 w 3645"/>
                              <a:gd name="T30" fmla="+- 0 3078 2175"/>
                              <a:gd name="T31" fmla="*/ 3078 h 1006"/>
                              <a:gd name="T32" fmla="+- 0 1683 1634"/>
                              <a:gd name="T33" fmla="*/ T32 w 3645"/>
                              <a:gd name="T34" fmla="+- 0 3131 2175"/>
                              <a:gd name="T35" fmla="*/ 3131 h 1006"/>
                              <a:gd name="T36" fmla="+- 0 1736 1634"/>
                              <a:gd name="T37" fmla="*/ T36 w 3645"/>
                              <a:gd name="T38" fmla="+- 0 3167 2175"/>
                              <a:gd name="T39" fmla="*/ 3167 h 1006"/>
                              <a:gd name="T40" fmla="+- 0 1801 1634"/>
                              <a:gd name="T41" fmla="*/ T40 w 3645"/>
                              <a:gd name="T42" fmla="+- 0 3180 2175"/>
                              <a:gd name="T43" fmla="*/ 3180 h 1006"/>
                              <a:gd name="T44" fmla="+- 0 5111 1634"/>
                              <a:gd name="T45" fmla="*/ T44 w 3645"/>
                              <a:gd name="T46" fmla="+- 0 3180 2175"/>
                              <a:gd name="T47" fmla="*/ 3180 h 1006"/>
                              <a:gd name="T48" fmla="+- 0 5176 1634"/>
                              <a:gd name="T49" fmla="*/ T48 w 3645"/>
                              <a:gd name="T50" fmla="+- 0 3167 2175"/>
                              <a:gd name="T51" fmla="*/ 3167 h 1006"/>
                              <a:gd name="T52" fmla="+- 0 5229 1634"/>
                              <a:gd name="T53" fmla="*/ T52 w 3645"/>
                              <a:gd name="T54" fmla="+- 0 3131 2175"/>
                              <a:gd name="T55" fmla="*/ 3131 h 1006"/>
                              <a:gd name="T56" fmla="+- 0 5265 1634"/>
                              <a:gd name="T57" fmla="*/ T56 w 3645"/>
                              <a:gd name="T58" fmla="+- 0 3078 2175"/>
                              <a:gd name="T59" fmla="*/ 3078 h 1006"/>
                              <a:gd name="T60" fmla="+- 0 5278 1634"/>
                              <a:gd name="T61" fmla="*/ T60 w 3645"/>
                              <a:gd name="T62" fmla="+- 0 3012 2175"/>
                              <a:gd name="T63" fmla="*/ 3012 h 1006"/>
                              <a:gd name="T64" fmla="+- 0 5278 1634"/>
                              <a:gd name="T65" fmla="*/ T64 w 3645"/>
                              <a:gd name="T66" fmla="+- 0 2342 2175"/>
                              <a:gd name="T67" fmla="*/ 2342 h 1006"/>
                              <a:gd name="T68" fmla="+- 0 5265 1634"/>
                              <a:gd name="T69" fmla="*/ T68 w 3645"/>
                              <a:gd name="T70" fmla="+- 0 2277 2175"/>
                              <a:gd name="T71" fmla="*/ 2277 h 1006"/>
                              <a:gd name="T72" fmla="+- 0 5229 1634"/>
                              <a:gd name="T73" fmla="*/ T72 w 3645"/>
                              <a:gd name="T74" fmla="+- 0 2224 2175"/>
                              <a:gd name="T75" fmla="*/ 2224 h 1006"/>
                              <a:gd name="T76" fmla="+- 0 5176 1634"/>
                              <a:gd name="T77" fmla="*/ T76 w 3645"/>
                              <a:gd name="T78" fmla="+- 0 2188 2175"/>
                              <a:gd name="T79" fmla="*/ 2188 h 1006"/>
                              <a:gd name="T80" fmla="+- 0 5111 1634"/>
                              <a:gd name="T81" fmla="*/ T80 w 3645"/>
                              <a:gd name="T82" fmla="+- 0 2175 2175"/>
                              <a:gd name="T83" fmla="*/ 2175 h 10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3645" h="1006">
                                <a:moveTo>
                                  <a:pt x="3477" y="0"/>
                                </a:moveTo>
                                <a:lnTo>
                                  <a:pt x="167" y="0"/>
                                </a:lnTo>
                                <a:lnTo>
                                  <a:pt x="102" y="13"/>
                                </a:lnTo>
                                <a:lnTo>
                                  <a:pt x="49" y="49"/>
                                </a:lnTo>
                                <a:lnTo>
                                  <a:pt x="13" y="102"/>
                                </a:lnTo>
                                <a:lnTo>
                                  <a:pt x="0" y="167"/>
                                </a:lnTo>
                                <a:lnTo>
                                  <a:pt x="0" y="837"/>
                                </a:lnTo>
                                <a:lnTo>
                                  <a:pt x="13" y="903"/>
                                </a:lnTo>
                                <a:lnTo>
                                  <a:pt x="49" y="956"/>
                                </a:lnTo>
                                <a:lnTo>
                                  <a:pt x="102" y="992"/>
                                </a:lnTo>
                                <a:lnTo>
                                  <a:pt x="167" y="1005"/>
                                </a:lnTo>
                                <a:lnTo>
                                  <a:pt x="3477" y="1005"/>
                                </a:lnTo>
                                <a:lnTo>
                                  <a:pt x="3542" y="992"/>
                                </a:lnTo>
                                <a:lnTo>
                                  <a:pt x="3595" y="956"/>
                                </a:lnTo>
                                <a:lnTo>
                                  <a:pt x="3631" y="903"/>
                                </a:lnTo>
                                <a:lnTo>
                                  <a:pt x="3644" y="837"/>
                                </a:lnTo>
                                <a:lnTo>
                                  <a:pt x="3644" y="167"/>
                                </a:lnTo>
                                <a:lnTo>
                                  <a:pt x="3631" y="102"/>
                                </a:lnTo>
                                <a:lnTo>
                                  <a:pt x="3595" y="49"/>
                                </a:lnTo>
                                <a:lnTo>
                                  <a:pt x="3542" y="13"/>
                                </a:lnTo>
                                <a:lnTo>
                                  <a:pt x="34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D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6735863" name="docshape6"/>
                        <wps:cNvSpPr>
                          <a:spLocks/>
                        </wps:cNvSpPr>
                        <wps:spPr bwMode="auto">
                          <a:xfrm>
                            <a:off x="1633" y="2174"/>
                            <a:ext cx="3645" cy="1006"/>
                          </a:xfrm>
                          <a:custGeom>
                            <a:avLst/>
                            <a:gdLst>
                              <a:gd name="T0" fmla="+- 0 1634 1634"/>
                              <a:gd name="T1" fmla="*/ T0 w 3645"/>
                              <a:gd name="T2" fmla="+- 0 2342 2175"/>
                              <a:gd name="T3" fmla="*/ 2342 h 1006"/>
                              <a:gd name="T4" fmla="+- 0 1647 1634"/>
                              <a:gd name="T5" fmla="*/ T4 w 3645"/>
                              <a:gd name="T6" fmla="+- 0 2277 2175"/>
                              <a:gd name="T7" fmla="*/ 2277 h 1006"/>
                              <a:gd name="T8" fmla="+- 0 1683 1634"/>
                              <a:gd name="T9" fmla="*/ T8 w 3645"/>
                              <a:gd name="T10" fmla="+- 0 2224 2175"/>
                              <a:gd name="T11" fmla="*/ 2224 h 1006"/>
                              <a:gd name="T12" fmla="+- 0 1736 1634"/>
                              <a:gd name="T13" fmla="*/ T12 w 3645"/>
                              <a:gd name="T14" fmla="+- 0 2188 2175"/>
                              <a:gd name="T15" fmla="*/ 2188 h 1006"/>
                              <a:gd name="T16" fmla="+- 0 1801 1634"/>
                              <a:gd name="T17" fmla="*/ T16 w 3645"/>
                              <a:gd name="T18" fmla="+- 0 2175 2175"/>
                              <a:gd name="T19" fmla="*/ 2175 h 1006"/>
                              <a:gd name="T20" fmla="+- 0 5111 1634"/>
                              <a:gd name="T21" fmla="*/ T20 w 3645"/>
                              <a:gd name="T22" fmla="+- 0 2175 2175"/>
                              <a:gd name="T23" fmla="*/ 2175 h 1006"/>
                              <a:gd name="T24" fmla="+- 0 5176 1634"/>
                              <a:gd name="T25" fmla="*/ T24 w 3645"/>
                              <a:gd name="T26" fmla="+- 0 2188 2175"/>
                              <a:gd name="T27" fmla="*/ 2188 h 1006"/>
                              <a:gd name="T28" fmla="+- 0 5229 1634"/>
                              <a:gd name="T29" fmla="*/ T28 w 3645"/>
                              <a:gd name="T30" fmla="+- 0 2224 2175"/>
                              <a:gd name="T31" fmla="*/ 2224 h 1006"/>
                              <a:gd name="T32" fmla="+- 0 5265 1634"/>
                              <a:gd name="T33" fmla="*/ T32 w 3645"/>
                              <a:gd name="T34" fmla="+- 0 2277 2175"/>
                              <a:gd name="T35" fmla="*/ 2277 h 1006"/>
                              <a:gd name="T36" fmla="+- 0 5278 1634"/>
                              <a:gd name="T37" fmla="*/ T36 w 3645"/>
                              <a:gd name="T38" fmla="+- 0 2342 2175"/>
                              <a:gd name="T39" fmla="*/ 2342 h 1006"/>
                              <a:gd name="T40" fmla="+- 0 5278 1634"/>
                              <a:gd name="T41" fmla="*/ T40 w 3645"/>
                              <a:gd name="T42" fmla="+- 0 3012 2175"/>
                              <a:gd name="T43" fmla="*/ 3012 h 1006"/>
                              <a:gd name="T44" fmla="+- 0 5265 1634"/>
                              <a:gd name="T45" fmla="*/ T44 w 3645"/>
                              <a:gd name="T46" fmla="+- 0 3078 2175"/>
                              <a:gd name="T47" fmla="*/ 3078 h 1006"/>
                              <a:gd name="T48" fmla="+- 0 5229 1634"/>
                              <a:gd name="T49" fmla="*/ T48 w 3645"/>
                              <a:gd name="T50" fmla="+- 0 3131 2175"/>
                              <a:gd name="T51" fmla="*/ 3131 h 1006"/>
                              <a:gd name="T52" fmla="+- 0 5176 1634"/>
                              <a:gd name="T53" fmla="*/ T52 w 3645"/>
                              <a:gd name="T54" fmla="+- 0 3167 2175"/>
                              <a:gd name="T55" fmla="*/ 3167 h 1006"/>
                              <a:gd name="T56" fmla="+- 0 5111 1634"/>
                              <a:gd name="T57" fmla="*/ T56 w 3645"/>
                              <a:gd name="T58" fmla="+- 0 3180 2175"/>
                              <a:gd name="T59" fmla="*/ 3180 h 1006"/>
                              <a:gd name="T60" fmla="+- 0 1801 1634"/>
                              <a:gd name="T61" fmla="*/ T60 w 3645"/>
                              <a:gd name="T62" fmla="+- 0 3180 2175"/>
                              <a:gd name="T63" fmla="*/ 3180 h 1006"/>
                              <a:gd name="T64" fmla="+- 0 1736 1634"/>
                              <a:gd name="T65" fmla="*/ T64 w 3645"/>
                              <a:gd name="T66" fmla="+- 0 3167 2175"/>
                              <a:gd name="T67" fmla="*/ 3167 h 1006"/>
                              <a:gd name="T68" fmla="+- 0 1683 1634"/>
                              <a:gd name="T69" fmla="*/ T68 w 3645"/>
                              <a:gd name="T70" fmla="+- 0 3131 2175"/>
                              <a:gd name="T71" fmla="*/ 3131 h 1006"/>
                              <a:gd name="T72" fmla="+- 0 1647 1634"/>
                              <a:gd name="T73" fmla="*/ T72 w 3645"/>
                              <a:gd name="T74" fmla="+- 0 3078 2175"/>
                              <a:gd name="T75" fmla="*/ 3078 h 1006"/>
                              <a:gd name="T76" fmla="+- 0 1634 1634"/>
                              <a:gd name="T77" fmla="*/ T76 w 3645"/>
                              <a:gd name="T78" fmla="+- 0 3012 2175"/>
                              <a:gd name="T79" fmla="*/ 3012 h 1006"/>
                              <a:gd name="T80" fmla="+- 0 1634 1634"/>
                              <a:gd name="T81" fmla="*/ T80 w 3645"/>
                              <a:gd name="T82" fmla="+- 0 2342 2175"/>
                              <a:gd name="T83" fmla="*/ 2342 h 10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3645" h="1006">
                                <a:moveTo>
                                  <a:pt x="0" y="167"/>
                                </a:moveTo>
                                <a:lnTo>
                                  <a:pt x="13" y="102"/>
                                </a:lnTo>
                                <a:lnTo>
                                  <a:pt x="49" y="49"/>
                                </a:lnTo>
                                <a:lnTo>
                                  <a:pt x="102" y="13"/>
                                </a:lnTo>
                                <a:lnTo>
                                  <a:pt x="167" y="0"/>
                                </a:lnTo>
                                <a:lnTo>
                                  <a:pt x="3477" y="0"/>
                                </a:lnTo>
                                <a:lnTo>
                                  <a:pt x="3542" y="13"/>
                                </a:lnTo>
                                <a:lnTo>
                                  <a:pt x="3595" y="49"/>
                                </a:lnTo>
                                <a:lnTo>
                                  <a:pt x="3631" y="102"/>
                                </a:lnTo>
                                <a:lnTo>
                                  <a:pt x="3644" y="167"/>
                                </a:lnTo>
                                <a:lnTo>
                                  <a:pt x="3644" y="837"/>
                                </a:lnTo>
                                <a:lnTo>
                                  <a:pt x="3631" y="903"/>
                                </a:lnTo>
                                <a:lnTo>
                                  <a:pt x="3595" y="956"/>
                                </a:lnTo>
                                <a:lnTo>
                                  <a:pt x="3542" y="992"/>
                                </a:lnTo>
                                <a:lnTo>
                                  <a:pt x="3477" y="1005"/>
                                </a:lnTo>
                                <a:lnTo>
                                  <a:pt x="167" y="1005"/>
                                </a:lnTo>
                                <a:lnTo>
                                  <a:pt x="102" y="992"/>
                                </a:lnTo>
                                <a:lnTo>
                                  <a:pt x="49" y="956"/>
                                </a:lnTo>
                                <a:lnTo>
                                  <a:pt x="13" y="903"/>
                                </a:lnTo>
                                <a:lnTo>
                                  <a:pt x="0" y="837"/>
                                </a:lnTo>
                                <a:lnTo>
                                  <a:pt x="0" y="16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5404982" name="docshape7"/>
                        <wps:cNvSpPr>
                          <a:spLocks/>
                        </wps:cNvSpPr>
                        <wps:spPr bwMode="auto">
                          <a:xfrm>
                            <a:off x="1571" y="3933"/>
                            <a:ext cx="1633" cy="630"/>
                          </a:xfrm>
                          <a:custGeom>
                            <a:avLst/>
                            <a:gdLst>
                              <a:gd name="T0" fmla="+- 0 3099 1572"/>
                              <a:gd name="T1" fmla="*/ T0 w 1633"/>
                              <a:gd name="T2" fmla="+- 0 3933 3933"/>
                              <a:gd name="T3" fmla="*/ 3933 h 630"/>
                              <a:gd name="T4" fmla="+- 0 1677 1572"/>
                              <a:gd name="T5" fmla="*/ T4 w 1633"/>
                              <a:gd name="T6" fmla="+- 0 3933 3933"/>
                              <a:gd name="T7" fmla="*/ 3933 h 630"/>
                              <a:gd name="T8" fmla="+- 0 1636 1572"/>
                              <a:gd name="T9" fmla="*/ T8 w 1633"/>
                              <a:gd name="T10" fmla="+- 0 3941 3933"/>
                              <a:gd name="T11" fmla="*/ 3941 h 630"/>
                              <a:gd name="T12" fmla="+- 0 1603 1572"/>
                              <a:gd name="T13" fmla="*/ T12 w 1633"/>
                              <a:gd name="T14" fmla="+- 0 3964 3933"/>
                              <a:gd name="T15" fmla="*/ 3964 h 630"/>
                              <a:gd name="T16" fmla="+- 0 1580 1572"/>
                              <a:gd name="T17" fmla="*/ T16 w 1633"/>
                              <a:gd name="T18" fmla="+- 0 3997 3933"/>
                              <a:gd name="T19" fmla="*/ 3997 h 630"/>
                              <a:gd name="T20" fmla="+- 0 1572 1572"/>
                              <a:gd name="T21" fmla="*/ T20 w 1633"/>
                              <a:gd name="T22" fmla="+- 0 4038 3933"/>
                              <a:gd name="T23" fmla="*/ 4038 h 630"/>
                              <a:gd name="T24" fmla="+- 0 1572 1572"/>
                              <a:gd name="T25" fmla="*/ T24 w 1633"/>
                              <a:gd name="T26" fmla="+- 0 4458 3933"/>
                              <a:gd name="T27" fmla="*/ 4458 h 630"/>
                              <a:gd name="T28" fmla="+- 0 1580 1572"/>
                              <a:gd name="T29" fmla="*/ T28 w 1633"/>
                              <a:gd name="T30" fmla="+- 0 4499 3933"/>
                              <a:gd name="T31" fmla="*/ 4499 h 630"/>
                              <a:gd name="T32" fmla="+- 0 1603 1572"/>
                              <a:gd name="T33" fmla="*/ T32 w 1633"/>
                              <a:gd name="T34" fmla="+- 0 4532 3933"/>
                              <a:gd name="T35" fmla="*/ 4532 h 630"/>
                              <a:gd name="T36" fmla="+- 0 1636 1572"/>
                              <a:gd name="T37" fmla="*/ T36 w 1633"/>
                              <a:gd name="T38" fmla="+- 0 4555 3933"/>
                              <a:gd name="T39" fmla="*/ 4555 h 630"/>
                              <a:gd name="T40" fmla="+- 0 1677 1572"/>
                              <a:gd name="T41" fmla="*/ T40 w 1633"/>
                              <a:gd name="T42" fmla="+- 0 4563 3933"/>
                              <a:gd name="T43" fmla="*/ 4563 h 630"/>
                              <a:gd name="T44" fmla="+- 0 3099 1572"/>
                              <a:gd name="T45" fmla="*/ T44 w 1633"/>
                              <a:gd name="T46" fmla="+- 0 4563 3933"/>
                              <a:gd name="T47" fmla="*/ 4563 h 630"/>
                              <a:gd name="T48" fmla="+- 0 3140 1572"/>
                              <a:gd name="T49" fmla="*/ T48 w 1633"/>
                              <a:gd name="T50" fmla="+- 0 4555 3933"/>
                              <a:gd name="T51" fmla="*/ 4555 h 630"/>
                              <a:gd name="T52" fmla="+- 0 3173 1572"/>
                              <a:gd name="T53" fmla="*/ T52 w 1633"/>
                              <a:gd name="T54" fmla="+- 0 4532 3933"/>
                              <a:gd name="T55" fmla="*/ 4532 h 630"/>
                              <a:gd name="T56" fmla="+- 0 3196 1572"/>
                              <a:gd name="T57" fmla="*/ T56 w 1633"/>
                              <a:gd name="T58" fmla="+- 0 4499 3933"/>
                              <a:gd name="T59" fmla="*/ 4499 h 630"/>
                              <a:gd name="T60" fmla="+- 0 3204 1572"/>
                              <a:gd name="T61" fmla="*/ T60 w 1633"/>
                              <a:gd name="T62" fmla="+- 0 4458 3933"/>
                              <a:gd name="T63" fmla="*/ 4458 h 630"/>
                              <a:gd name="T64" fmla="+- 0 3204 1572"/>
                              <a:gd name="T65" fmla="*/ T64 w 1633"/>
                              <a:gd name="T66" fmla="+- 0 4038 3933"/>
                              <a:gd name="T67" fmla="*/ 4038 h 630"/>
                              <a:gd name="T68" fmla="+- 0 3196 1572"/>
                              <a:gd name="T69" fmla="*/ T68 w 1633"/>
                              <a:gd name="T70" fmla="+- 0 3997 3933"/>
                              <a:gd name="T71" fmla="*/ 3997 h 630"/>
                              <a:gd name="T72" fmla="+- 0 3173 1572"/>
                              <a:gd name="T73" fmla="*/ T72 w 1633"/>
                              <a:gd name="T74" fmla="+- 0 3964 3933"/>
                              <a:gd name="T75" fmla="*/ 3964 h 630"/>
                              <a:gd name="T76" fmla="+- 0 3140 1572"/>
                              <a:gd name="T77" fmla="*/ T76 w 1633"/>
                              <a:gd name="T78" fmla="+- 0 3941 3933"/>
                              <a:gd name="T79" fmla="*/ 3941 h 630"/>
                              <a:gd name="T80" fmla="+- 0 3099 1572"/>
                              <a:gd name="T81" fmla="*/ T80 w 1633"/>
                              <a:gd name="T82" fmla="+- 0 3933 3933"/>
                              <a:gd name="T83" fmla="*/ 3933 h 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633" h="630">
                                <a:moveTo>
                                  <a:pt x="1527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525"/>
                                </a:lnTo>
                                <a:lnTo>
                                  <a:pt x="8" y="566"/>
                                </a:lnTo>
                                <a:lnTo>
                                  <a:pt x="31" y="599"/>
                                </a:lnTo>
                                <a:lnTo>
                                  <a:pt x="64" y="622"/>
                                </a:lnTo>
                                <a:lnTo>
                                  <a:pt x="105" y="630"/>
                                </a:lnTo>
                                <a:lnTo>
                                  <a:pt x="1527" y="630"/>
                                </a:lnTo>
                                <a:lnTo>
                                  <a:pt x="1568" y="622"/>
                                </a:lnTo>
                                <a:lnTo>
                                  <a:pt x="1601" y="599"/>
                                </a:lnTo>
                                <a:lnTo>
                                  <a:pt x="1624" y="566"/>
                                </a:lnTo>
                                <a:lnTo>
                                  <a:pt x="1632" y="525"/>
                                </a:lnTo>
                                <a:lnTo>
                                  <a:pt x="1632" y="105"/>
                                </a:lnTo>
                                <a:lnTo>
                                  <a:pt x="1624" y="64"/>
                                </a:lnTo>
                                <a:lnTo>
                                  <a:pt x="1601" y="31"/>
                                </a:lnTo>
                                <a:lnTo>
                                  <a:pt x="1568" y="8"/>
                                </a:lnTo>
                                <a:lnTo>
                                  <a:pt x="152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435715" name="docshape8"/>
                        <wps:cNvSpPr>
                          <a:spLocks/>
                        </wps:cNvSpPr>
                        <wps:spPr bwMode="auto">
                          <a:xfrm>
                            <a:off x="1571" y="3933"/>
                            <a:ext cx="1633" cy="630"/>
                          </a:xfrm>
                          <a:custGeom>
                            <a:avLst/>
                            <a:gdLst>
                              <a:gd name="T0" fmla="+- 0 1572 1572"/>
                              <a:gd name="T1" fmla="*/ T0 w 1633"/>
                              <a:gd name="T2" fmla="+- 0 4038 3933"/>
                              <a:gd name="T3" fmla="*/ 4038 h 630"/>
                              <a:gd name="T4" fmla="+- 0 1580 1572"/>
                              <a:gd name="T5" fmla="*/ T4 w 1633"/>
                              <a:gd name="T6" fmla="+- 0 3997 3933"/>
                              <a:gd name="T7" fmla="*/ 3997 h 630"/>
                              <a:gd name="T8" fmla="+- 0 1603 1572"/>
                              <a:gd name="T9" fmla="*/ T8 w 1633"/>
                              <a:gd name="T10" fmla="+- 0 3964 3933"/>
                              <a:gd name="T11" fmla="*/ 3964 h 630"/>
                              <a:gd name="T12" fmla="+- 0 1636 1572"/>
                              <a:gd name="T13" fmla="*/ T12 w 1633"/>
                              <a:gd name="T14" fmla="+- 0 3941 3933"/>
                              <a:gd name="T15" fmla="*/ 3941 h 630"/>
                              <a:gd name="T16" fmla="+- 0 1677 1572"/>
                              <a:gd name="T17" fmla="*/ T16 w 1633"/>
                              <a:gd name="T18" fmla="+- 0 3933 3933"/>
                              <a:gd name="T19" fmla="*/ 3933 h 630"/>
                              <a:gd name="T20" fmla="+- 0 3099 1572"/>
                              <a:gd name="T21" fmla="*/ T20 w 1633"/>
                              <a:gd name="T22" fmla="+- 0 3933 3933"/>
                              <a:gd name="T23" fmla="*/ 3933 h 630"/>
                              <a:gd name="T24" fmla="+- 0 3140 1572"/>
                              <a:gd name="T25" fmla="*/ T24 w 1633"/>
                              <a:gd name="T26" fmla="+- 0 3941 3933"/>
                              <a:gd name="T27" fmla="*/ 3941 h 630"/>
                              <a:gd name="T28" fmla="+- 0 3173 1572"/>
                              <a:gd name="T29" fmla="*/ T28 w 1633"/>
                              <a:gd name="T30" fmla="+- 0 3964 3933"/>
                              <a:gd name="T31" fmla="*/ 3964 h 630"/>
                              <a:gd name="T32" fmla="+- 0 3196 1572"/>
                              <a:gd name="T33" fmla="*/ T32 w 1633"/>
                              <a:gd name="T34" fmla="+- 0 3997 3933"/>
                              <a:gd name="T35" fmla="*/ 3997 h 630"/>
                              <a:gd name="T36" fmla="+- 0 3204 1572"/>
                              <a:gd name="T37" fmla="*/ T36 w 1633"/>
                              <a:gd name="T38" fmla="+- 0 4038 3933"/>
                              <a:gd name="T39" fmla="*/ 4038 h 630"/>
                              <a:gd name="T40" fmla="+- 0 3204 1572"/>
                              <a:gd name="T41" fmla="*/ T40 w 1633"/>
                              <a:gd name="T42" fmla="+- 0 4458 3933"/>
                              <a:gd name="T43" fmla="*/ 4458 h 630"/>
                              <a:gd name="T44" fmla="+- 0 3196 1572"/>
                              <a:gd name="T45" fmla="*/ T44 w 1633"/>
                              <a:gd name="T46" fmla="+- 0 4499 3933"/>
                              <a:gd name="T47" fmla="*/ 4499 h 630"/>
                              <a:gd name="T48" fmla="+- 0 3173 1572"/>
                              <a:gd name="T49" fmla="*/ T48 w 1633"/>
                              <a:gd name="T50" fmla="+- 0 4532 3933"/>
                              <a:gd name="T51" fmla="*/ 4532 h 630"/>
                              <a:gd name="T52" fmla="+- 0 3140 1572"/>
                              <a:gd name="T53" fmla="*/ T52 w 1633"/>
                              <a:gd name="T54" fmla="+- 0 4555 3933"/>
                              <a:gd name="T55" fmla="*/ 4555 h 630"/>
                              <a:gd name="T56" fmla="+- 0 3099 1572"/>
                              <a:gd name="T57" fmla="*/ T56 w 1633"/>
                              <a:gd name="T58" fmla="+- 0 4563 3933"/>
                              <a:gd name="T59" fmla="*/ 4563 h 630"/>
                              <a:gd name="T60" fmla="+- 0 1677 1572"/>
                              <a:gd name="T61" fmla="*/ T60 w 1633"/>
                              <a:gd name="T62" fmla="+- 0 4563 3933"/>
                              <a:gd name="T63" fmla="*/ 4563 h 630"/>
                              <a:gd name="T64" fmla="+- 0 1636 1572"/>
                              <a:gd name="T65" fmla="*/ T64 w 1633"/>
                              <a:gd name="T66" fmla="+- 0 4555 3933"/>
                              <a:gd name="T67" fmla="*/ 4555 h 630"/>
                              <a:gd name="T68" fmla="+- 0 1603 1572"/>
                              <a:gd name="T69" fmla="*/ T68 w 1633"/>
                              <a:gd name="T70" fmla="+- 0 4532 3933"/>
                              <a:gd name="T71" fmla="*/ 4532 h 630"/>
                              <a:gd name="T72" fmla="+- 0 1580 1572"/>
                              <a:gd name="T73" fmla="*/ T72 w 1633"/>
                              <a:gd name="T74" fmla="+- 0 4499 3933"/>
                              <a:gd name="T75" fmla="*/ 4499 h 630"/>
                              <a:gd name="T76" fmla="+- 0 1572 1572"/>
                              <a:gd name="T77" fmla="*/ T76 w 1633"/>
                              <a:gd name="T78" fmla="+- 0 4458 3933"/>
                              <a:gd name="T79" fmla="*/ 4458 h 630"/>
                              <a:gd name="T80" fmla="+- 0 1572 1572"/>
                              <a:gd name="T81" fmla="*/ T80 w 1633"/>
                              <a:gd name="T82" fmla="+- 0 4038 3933"/>
                              <a:gd name="T83" fmla="*/ 4038 h 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633" h="630">
                                <a:moveTo>
                                  <a:pt x="0" y="105"/>
                                </a:moveTo>
                                <a:lnTo>
                                  <a:pt x="8" y="64"/>
                                </a:lnTo>
                                <a:lnTo>
                                  <a:pt x="31" y="31"/>
                                </a:lnTo>
                                <a:lnTo>
                                  <a:pt x="64" y="8"/>
                                </a:lnTo>
                                <a:lnTo>
                                  <a:pt x="105" y="0"/>
                                </a:lnTo>
                                <a:lnTo>
                                  <a:pt x="1527" y="0"/>
                                </a:lnTo>
                                <a:lnTo>
                                  <a:pt x="1568" y="8"/>
                                </a:lnTo>
                                <a:lnTo>
                                  <a:pt x="1601" y="31"/>
                                </a:lnTo>
                                <a:lnTo>
                                  <a:pt x="1624" y="64"/>
                                </a:lnTo>
                                <a:lnTo>
                                  <a:pt x="1632" y="105"/>
                                </a:lnTo>
                                <a:lnTo>
                                  <a:pt x="1632" y="525"/>
                                </a:lnTo>
                                <a:lnTo>
                                  <a:pt x="1624" y="566"/>
                                </a:lnTo>
                                <a:lnTo>
                                  <a:pt x="1601" y="599"/>
                                </a:lnTo>
                                <a:lnTo>
                                  <a:pt x="1568" y="622"/>
                                </a:lnTo>
                                <a:lnTo>
                                  <a:pt x="1527" y="630"/>
                                </a:lnTo>
                                <a:lnTo>
                                  <a:pt x="105" y="630"/>
                                </a:lnTo>
                                <a:lnTo>
                                  <a:pt x="64" y="622"/>
                                </a:lnTo>
                                <a:lnTo>
                                  <a:pt x="31" y="599"/>
                                </a:lnTo>
                                <a:lnTo>
                                  <a:pt x="8" y="566"/>
                                </a:lnTo>
                                <a:lnTo>
                                  <a:pt x="0" y="525"/>
                                </a:lnTo>
                                <a:lnTo>
                                  <a:pt x="0" y="10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511459" name="docshape9"/>
                        <wps:cNvSpPr>
                          <a:spLocks/>
                        </wps:cNvSpPr>
                        <wps:spPr bwMode="auto">
                          <a:xfrm>
                            <a:off x="3520" y="3933"/>
                            <a:ext cx="1633" cy="630"/>
                          </a:xfrm>
                          <a:custGeom>
                            <a:avLst/>
                            <a:gdLst>
                              <a:gd name="T0" fmla="+- 0 5048 3520"/>
                              <a:gd name="T1" fmla="*/ T0 w 1633"/>
                              <a:gd name="T2" fmla="+- 0 3933 3933"/>
                              <a:gd name="T3" fmla="*/ 3933 h 630"/>
                              <a:gd name="T4" fmla="+- 0 3625 3520"/>
                              <a:gd name="T5" fmla="*/ T4 w 1633"/>
                              <a:gd name="T6" fmla="+- 0 3933 3933"/>
                              <a:gd name="T7" fmla="*/ 3933 h 630"/>
                              <a:gd name="T8" fmla="+- 0 3584 3520"/>
                              <a:gd name="T9" fmla="*/ T8 w 1633"/>
                              <a:gd name="T10" fmla="+- 0 3941 3933"/>
                              <a:gd name="T11" fmla="*/ 3941 h 630"/>
                              <a:gd name="T12" fmla="+- 0 3551 3520"/>
                              <a:gd name="T13" fmla="*/ T12 w 1633"/>
                              <a:gd name="T14" fmla="+- 0 3964 3933"/>
                              <a:gd name="T15" fmla="*/ 3964 h 630"/>
                              <a:gd name="T16" fmla="+- 0 3529 3520"/>
                              <a:gd name="T17" fmla="*/ T16 w 1633"/>
                              <a:gd name="T18" fmla="+- 0 3997 3933"/>
                              <a:gd name="T19" fmla="*/ 3997 h 630"/>
                              <a:gd name="T20" fmla="+- 0 3520 3520"/>
                              <a:gd name="T21" fmla="*/ T20 w 1633"/>
                              <a:gd name="T22" fmla="+- 0 4038 3933"/>
                              <a:gd name="T23" fmla="*/ 4038 h 630"/>
                              <a:gd name="T24" fmla="+- 0 3520 3520"/>
                              <a:gd name="T25" fmla="*/ T24 w 1633"/>
                              <a:gd name="T26" fmla="+- 0 4458 3933"/>
                              <a:gd name="T27" fmla="*/ 4458 h 630"/>
                              <a:gd name="T28" fmla="+- 0 3529 3520"/>
                              <a:gd name="T29" fmla="*/ T28 w 1633"/>
                              <a:gd name="T30" fmla="+- 0 4499 3933"/>
                              <a:gd name="T31" fmla="*/ 4499 h 630"/>
                              <a:gd name="T32" fmla="+- 0 3551 3520"/>
                              <a:gd name="T33" fmla="*/ T32 w 1633"/>
                              <a:gd name="T34" fmla="+- 0 4532 3933"/>
                              <a:gd name="T35" fmla="*/ 4532 h 630"/>
                              <a:gd name="T36" fmla="+- 0 3584 3520"/>
                              <a:gd name="T37" fmla="*/ T36 w 1633"/>
                              <a:gd name="T38" fmla="+- 0 4555 3933"/>
                              <a:gd name="T39" fmla="*/ 4555 h 630"/>
                              <a:gd name="T40" fmla="+- 0 3625 3520"/>
                              <a:gd name="T41" fmla="*/ T40 w 1633"/>
                              <a:gd name="T42" fmla="+- 0 4563 3933"/>
                              <a:gd name="T43" fmla="*/ 4563 h 630"/>
                              <a:gd name="T44" fmla="+- 0 5048 3520"/>
                              <a:gd name="T45" fmla="*/ T44 w 1633"/>
                              <a:gd name="T46" fmla="+- 0 4563 3933"/>
                              <a:gd name="T47" fmla="*/ 4563 h 630"/>
                              <a:gd name="T48" fmla="+- 0 5088 3520"/>
                              <a:gd name="T49" fmla="*/ T48 w 1633"/>
                              <a:gd name="T50" fmla="+- 0 4555 3933"/>
                              <a:gd name="T51" fmla="*/ 4555 h 630"/>
                              <a:gd name="T52" fmla="+- 0 5122 3520"/>
                              <a:gd name="T53" fmla="*/ T52 w 1633"/>
                              <a:gd name="T54" fmla="+- 0 4532 3933"/>
                              <a:gd name="T55" fmla="*/ 4532 h 630"/>
                              <a:gd name="T56" fmla="+- 0 5144 3520"/>
                              <a:gd name="T57" fmla="*/ T56 w 1633"/>
                              <a:gd name="T58" fmla="+- 0 4499 3933"/>
                              <a:gd name="T59" fmla="*/ 4499 h 630"/>
                              <a:gd name="T60" fmla="+- 0 5152 3520"/>
                              <a:gd name="T61" fmla="*/ T60 w 1633"/>
                              <a:gd name="T62" fmla="+- 0 4458 3933"/>
                              <a:gd name="T63" fmla="*/ 4458 h 630"/>
                              <a:gd name="T64" fmla="+- 0 5152 3520"/>
                              <a:gd name="T65" fmla="*/ T64 w 1633"/>
                              <a:gd name="T66" fmla="+- 0 4038 3933"/>
                              <a:gd name="T67" fmla="*/ 4038 h 630"/>
                              <a:gd name="T68" fmla="+- 0 5144 3520"/>
                              <a:gd name="T69" fmla="*/ T68 w 1633"/>
                              <a:gd name="T70" fmla="+- 0 3997 3933"/>
                              <a:gd name="T71" fmla="*/ 3997 h 630"/>
                              <a:gd name="T72" fmla="+- 0 5122 3520"/>
                              <a:gd name="T73" fmla="*/ T72 w 1633"/>
                              <a:gd name="T74" fmla="+- 0 3964 3933"/>
                              <a:gd name="T75" fmla="*/ 3964 h 630"/>
                              <a:gd name="T76" fmla="+- 0 5088 3520"/>
                              <a:gd name="T77" fmla="*/ T76 w 1633"/>
                              <a:gd name="T78" fmla="+- 0 3941 3933"/>
                              <a:gd name="T79" fmla="*/ 3941 h 630"/>
                              <a:gd name="T80" fmla="+- 0 5048 3520"/>
                              <a:gd name="T81" fmla="*/ T80 w 1633"/>
                              <a:gd name="T82" fmla="+- 0 3933 3933"/>
                              <a:gd name="T83" fmla="*/ 3933 h 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633" h="630">
                                <a:moveTo>
                                  <a:pt x="1528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9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525"/>
                                </a:lnTo>
                                <a:lnTo>
                                  <a:pt x="9" y="566"/>
                                </a:lnTo>
                                <a:lnTo>
                                  <a:pt x="31" y="599"/>
                                </a:lnTo>
                                <a:lnTo>
                                  <a:pt x="64" y="622"/>
                                </a:lnTo>
                                <a:lnTo>
                                  <a:pt x="105" y="630"/>
                                </a:lnTo>
                                <a:lnTo>
                                  <a:pt x="1528" y="630"/>
                                </a:lnTo>
                                <a:lnTo>
                                  <a:pt x="1568" y="622"/>
                                </a:lnTo>
                                <a:lnTo>
                                  <a:pt x="1602" y="599"/>
                                </a:lnTo>
                                <a:lnTo>
                                  <a:pt x="1624" y="566"/>
                                </a:lnTo>
                                <a:lnTo>
                                  <a:pt x="1632" y="525"/>
                                </a:lnTo>
                                <a:lnTo>
                                  <a:pt x="1632" y="105"/>
                                </a:lnTo>
                                <a:lnTo>
                                  <a:pt x="1624" y="64"/>
                                </a:lnTo>
                                <a:lnTo>
                                  <a:pt x="1602" y="31"/>
                                </a:lnTo>
                                <a:lnTo>
                                  <a:pt x="1568" y="8"/>
                                </a:lnTo>
                                <a:lnTo>
                                  <a:pt x="152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1520367" name="docshape10"/>
                        <wps:cNvSpPr>
                          <a:spLocks/>
                        </wps:cNvSpPr>
                        <wps:spPr bwMode="auto">
                          <a:xfrm>
                            <a:off x="3520" y="3933"/>
                            <a:ext cx="1633" cy="630"/>
                          </a:xfrm>
                          <a:custGeom>
                            <a:avLst/>
                            <a:gdLst>
                              <a:gd name="T0" fmla="+- 0 3520 3520"/>
                              <a:gd name="T1" fmla="*/ T0 w 1633"/>
                              <a:gd name="T2" fmla="+- 0 4038 3933"/>
                              <a:gd name="T3" fmla="*/ 4038 h 630"/>
                              <a:gd name="T4" fmla="+- 0 3529 3520"/>
                              <a:gd name="T5" fmla="*/ T4 w 1633"/>
                              <a:gd name="T6" fmla="+- 0 3997 3933"/>
                              <a:gd name="T7" fmla="*/ 3997 h 630"/>
                              <a:gd name="T8" fmla="+- 0 3551 3520"/>
                              <a:gd name="T9" fmla="*/ T8 w 1633"/>
                              <a:gd name="T10" fmla="+- 0 3964 3933"/>
                              <a:gd name="T11" fmla="*/ 3964 h 630"/>
                              <a:gd name="T12" fmla="+- 0 3584 3520"/>
                              <a:gd name="T13" fmla="*/ T12 w 1633"/>
                              <a:gd name="T14" fmla="+- 0 3941 3933"/>
                              <a:gd name="T15" fmla="*/ 3941 h 630"/>
                              <a:gd name="T16" fmla="+- 0 3625 3520"/>
                              <a:gd name="T17" fmla="*/ T16 w 1633"/>
                              <a:gd name="T18" fmla="+- 0 3933 3933"/>
                              <a:gd name="T19" fmla="*/ 3933 h 630"/>
                              <a:gd name="T20" fmla="+- 0 5048 3520"/>
                              <a:gd name="T21" fmla="*/ T20 w 1633"/>
                              <a:gd name="T22" fmla="+- 0 3933 3933"/>
                              <a:gd name="T23" fmla="*/ 3933 h 630"/>
                              <a:gd name="T24" fmla="+- 0 5088 3520"/>
                              <a:gd name="T25" fmla="*/ T24 w 1633"/>
                              <a:gd name="T26" fmla="+- 0 3941 3933"/>
                              <a:gd name="T27" fmla="*/ 3941 h 630"/>
                              <a:gd name="T28" fmla="+- 0 5122 3520"/>
                              <a:gd name="T29" fmla="*/ T28 w 1633"/>
                              <a:gd name="T30" fmla="+- 0 3964 3933"/>
                              <a:gd name="T31" fmla="*/ 3964 h 630"/>
                              <a:gd name="T32" fmla="+- 0 5144 3520"/>
                              <a:gd name="T33" fmla="*/ T32 w 1633"/>
                              <a:gd name="T34" fmla="+- 0 3997 3933"/>
                              <a:gd name="T35" fmla="*/ 3997 h 630"/>
                              <a:gd name="T36" fmla="+- 0 5152 3520"/>
                              <a:gd name="T37" fmla="*/ T36 w 1633"/>
                              <a:gd name="T38" fmla="+- 0 4038 3933"/>
                              <a:gd name="T39" fmla="*/ 4038 h 630"/>
                              <a:gd name="T40" fmla="+- 0 5152 3520"/>
                              <a:gd name="T41" fmla="*/ T40 w 1633"/>
                              <a:gd name="T42" fmla="+- 0 4458 3933"/>
                              <a:gd name="T43" fmla="*/ 4458 h 630"/>
                              <a:gd name="T44" fmla="+- 0 5144 3520"/>
                              <a:gd name="T45" fmla="*/ T44 w 1633"/>
                              <a:gd name="T46" fmla="+- 0 4499 3933"/>
                              <a:gd name="T47" fmla="*/ 4499 h 630"/>
                              <a:gd name="T48" fmla="+- 0 5122 3520"/>
                              <a:gd name="T49" fmla="*/ T48 w 1633"/>
                              <a:gd name="T50" fmla="+- 0 4532 3933"/>
                              <a:gd name="T51" fmla="*/ 4532 h 630"/>
                              <a:gd name="T52" fmla="+- 0 5088 3520"/>
                              <a:gd name="T53" fmla="*/ T52 w 1633"/>
                              <a:gd name="T54" fmla="+- 0 4555 3933"/>
                              <a:gd name="T55" fmla="*/ 4555 h 630"/>
                              <a:gd name="T56" fmla="+- 0 5048 3520"/>
                              <a:gd name="T57" fmla="*/ T56 w 1633"/>
                              <a:gd name="T58" fmla="+- 0 4563 3933"/>
                              <a:gd name="T59" fmla="*/ 4563 h 630"/>
                              <a:gd name="T60" fmla="+- 0 3625 3520"/>
                              <a:gd name="T61" fmla="*/ T60 w 1633"/>
                              <a:gd name="T62" fmla="+- 0 4563 3933"/>
                              <a:gd name="T63" fmla="*/ 4563 h 630"/>
                              <a:gd name="T64" fmla="+- 0 3584 3520"/>
                              <a:gd name="T65" fmla="*/ T64 w 1633"/>
                              <a:gd name="T66" fmla="+- 0 4555 3933"/>
                              <a:gd name="T67" fmla="*/ 4555 h 630"/>
                              <a:gd name="T68" fmla="+- 0 3551 3520"/>
                              <a:gd name="T69" fmla="*/ T68 w 1633"/>
                              <a:gd name="T70" fmla="+- 0 4532 3933"/>
                              <a:gd name="T71" fmla="*/ 4532 h 630"/>
                              <a:gd name="T72" fmla="+- 0 3529 3520"/>
                              <a:gd name="T73" fmla="*/ T72 w 1633"/>
                              <a:gd name="T74" fmla="+- 0 4499 3933"/>
                              <a:gd name="T75" fmla="*/ 4499 h 630"/>
                              <a:gd name="T76" fmla="+- 0 3520 3520"/>
                              <a:gd name="T77" fmla="*/ T76 w 1633"/>
                              <a:gd name="T78" fmla="+- 0 4458 3933"/>
                              <a:gd name="T79" fmla="*/ 4458 h 630"/>
                              <a:gd name="T80" fmla="+- 0 3520 3520"/>
                              <a:gd name="T81" fmla="*/ T80 w 1633"/>
                              <a:gd name="T82" fmla="+- 0 4038 3933"/>
                              <a:gd name="T83" fmla="*/ 4038 h 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633" h="630">
                                <a:moveTo>
                                  <a:pt x="0" y="105"/>
                                </a:moveTo>
                                <a:lnTo>
                                  <a:pt x="9" y="64"/>
                                </a:lnTo>
                                <a:lnTo>
                                  <a:pt x="31" y="31"/>
                                </a:lnTo>
                                <a:lnTo>
                                  <a:pt x="64" y="8"/>
                                </a:lnTo>
                                <a:lnTo>
                                  <a:pt x="105" y="0"/>
                                </a:lnTo>
                                <a:lnTo>
                                  <a:pt x="1528" y="0"/>
                                </a:lnTo>
                                <a:lnTo>
                                  <a:pt x="1568" y="8"/>
                                </a:lnTo>
                                <a:lnTo>
                                  <a:pt x="1602" y="31"/>
                                </a:lnTo>
                                <a:lnTo>
                                  <a:pt x="1624" y="64"/>
                                </a:lnTo>
                                <a:lnTo>
                                  <a:pt x="1632" y="105"/>
                                </a:lnTo>
                                <a:lnTo>
                                  <a:pt x="1632" y="525"/>
                                </a:lnTo>
                                <a:lnTo>
                                  <a:pt x="1624" y="566"/>
                                </a:lnTo>
                                <a:lnTo>
                                  <a:pt x="1602" y="599"/>
                                </a:lnTo>
                                <a:lnTo>
                                  <a:pt x="1568" y="622"/>
                                </a:lnTo>
                                <a:lnTo>
                                  <a:pt x="1528" y="630"/>
                                </a:lnTo>
                                <a:lnTo>
                                  <a:pt x="105" y="630"/>
                                </a:lnTo>
                                <a:lnTo>
                                  <a:pt x="64" y="622"/>
                                </a:lnTo>
                                <a:lnTo>
                                  <a:pt x="31" y="599"/>
                                </a:lnTo>
                                <a:lnTo>
                                  <a:pt x="9" y="566"/>
                                </a:lnTo>
                                <a:lnTo>
                                  <a:pt x="0" y="525"/>
                                </a:lnTo>
                                <a:lnTo>
                                  <a:pt x="0" y="10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0636912" name="docshape11"/>
                        <wps:cNvSpPr>
                          <a:spLocks/>
                        </wps:cNvSpPr>
                        <wps:spPr bwMode="auto">
                          <a:xfrm>
                            <a:off x="2136" y="3178"/>
                            <a:ext cx="502" cy="754"/>
                          </a:xfrm>
                          <a:custGeom>
                            <a:avLst/>
                            <a:gdLst>
                              <a:gd name="T0" fmla="+- 0 2512 2136"/>
                              <a:gd name="T1" fmla="*/ T0 w 502"/>
                              <a:gd name="T2" fmla="+- 0 3179 3179"/>
                              <a:gd name="T3" fmla="*/ 3179 h 754"/>
                              <a:gd name="T4" fmla="+- 0 2261 2136"/>
                              <a:gd name="T5" fmla="*/ T4 w 502"/>
                              <a:gd name="T6" fmla="+- 0 3179 3179"/>
                              <a:gd name="T7" fmla="*/ 3179 h 754"/>
                              <a:gd name="T8" fmla="+- 0 2261 2136"/>
                              <a:gd name="T9" fmla="*/ T8 w 502"/>
                              <a:gd name="T10" fmla="+- 0 3681 3179"/>
                              <a:gd name="T11" fmla="*/ 3681 h 754"/>
                              <a:gd name="T12" fmla="+- 0 2136 2136"/>
                              <a:gd name="T13" fmla="*/ T12 w 502"/>
                              <a:gd name="T14" fmla="+- 0 3681 3179"/>
                              <a:gd name="T15" fmla="*/ 3681 h 754"/>
                              <a:gd name="T16" fmla="+- 0 2387 2136"/>
                              <a:gd name="T17" fmla="*/ T16 w 502"/>
                              <a:gd name="T18" fmla="+- 0 3932 3179"/>
                              <a:gd name="T19" fmla="*/ 3932 h 754"/>
                              <a:gd name="T20" fmla="+- 0 2637 2136"/>
                              <a:gd name="T21" fmla="*/ T20 w 502"/>
                              <a:gd name="T22" fmla="+- 0 3681 3179"/>
                              <a:gd name="T23" fmla="*/ 3681 h 754"/>
                              <a:gd name="T24" fmla="+- 0 2512 2136"/>
                              <a:gd name="T25" fmla="*/ T24 w 502"/>
                              <a:gd name="T26" fmla="+- 0 3681 3179"/>
                              <a:gd name="T27" fmla="*/ 3681 h 754"/>
                              <a:gd name="T28" fmla="+- 0 2512 2136"/>
                              <a:gd name="T29" fmla="*/ T28 w 502"/>
                              <a:gd name="T30" fmla="+- 0 3179 3179"/>
                              <a:gd name="T31" fmla="*/ 3179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2" h="754">
                                <a:moveTo>
                                  <a:pt x="376" y="0"/>
                                </a:moveTo>
                                <a:lnTo>
                                  <a:pt x="125" y="0"/>
                                </a:lnTo>
                                <a:lnTo>
                                  <a:pt x="125" y="502"/>
                                </a:lnTo>
                                <a:lnTo>
                                  <a:pt x="0" y="502"/>
                                </a:lnTo>
                                <a:lnTo>
                                  <a:pt x="251" y="753"/>
                                </a:lnTo>
                                <a:lnTo>
                                  <a:pt x="501" y="502"/>
                                </a:lnTo>
                                <a:lnTo>
                                  <a:pt x="376" y="502"/>
                                </a:lnTo>
                                <a:lnTo>
                                  <a:pt x="3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1820401" name="docshape12"/>
                        <wps:cNvSpPr>
                          <a:spLocks/>
                        </wps:cNvSpPr>
                        <wps:spPr bwMode="auto">
                          <a:xfrm>
                            <a:off x="2136" y="3178"/>
                            <a:ext cx="502" cy="754"/>
                          </a:xfrm>
                          <a:custGeom>
                            <a:avLst/>
                            <a:gdLst>
                              <a:gd name="T0" fmla="+- 0 2136 2136"/>
                              <a:gd name="T1" fmla="*/ T0 w 502"/>
                              <a:gd name="T2" fmla="+- 0 3681 3179"/>
                              <a:gd name="T3" fmla="*/ 3681 h 754"/>
                              <a:gd name="T4" fmla="+- 0 2261 2136"/>
                              <a:gd name="T5" fmla="*/ T4 w 502"/>
                              <a:gd name="T6" fmla="+- 0 3681 3179"/>
                              <a:gd name="T7" fmla="*/ 3681 h 754"/>
                              <a:gd name="T8" fmla="+- 0 2261 2136"/>
                              <a:gd name="T9" fmla="*/ T8 w 502"/>
                              <a:gd name="T10" fmla="+- 0 3179 3179"/>
                              <a:gd name="T11" fmla="*/ 3179 h 754"/>
                              <a:gd name="T12" fmla="+- 0 2512 2136"/>
                              <a:gd name="T13" fmla="*/ T12 w 502"/>
                              <a:gd name="T14" fmla="+- 0 3179 3179"/>
                              <a:gd name="T15" fmla="*/ 3179 h 754"/>
                              <a:gd name="T16" fmla="+- 0 2512 2136"/>
                              <a:gd name="T17" fmla="*/ T16 w 502"/>
                              <a:gd name="T18" fmla="+- 0 3681 3179"/>
                              <a:gd name="T19" fmla="*/ 3681 h 754"/>
                              <a:gd name="T20" fmla="+- 0 2637 2136"/>
                              <a:gd name="T21" fmla="*/ T20 w 502"/>
                              <a:gd name="T22" fmla="+- 0 3681 3179"/>
                              <a:gd name="T23" fmla="*/ 3681 h 754"/>
                              <a:gd name="T24" fmla="+- 0 2387 2136"/>
                              <a:gd name="T25" fmla="*/ T24 w 502"/>
                              <a:gd name="T26" fmla="+- 0 3932 3179"/>
                              <a:gd name="T27" fmla="*/ 3932 h 754"/>
                              <a:gd name="T28" fmla="+- 0 2136 2136"/>
                              <a:gd name="T29" fmla="*/ T28 w 502"/>
                              <a:gd name="T30" fmla="+- 0 3681 3179"/>
                              <a:gd name="T31" fmla="*/ 3681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2" h="754">
                                <a:moveTo>
                                  <a:pt x="0" y="502"/>
                                </a:moveTo>
                                <a:lnTo>
                                  <a:pt x="125" y="502"/>
                                </a:lnTo>
                                <a:lnTo>
                                  <a:pt x="125" y="0"/>
                                </a:lnTo>
                                <a:lnTo>
                                  <a:pt x="376" y="0"/>
                                </a:lnTo>
                                <a:lnTo>
                                  <a:pt x="376" y="502"/>
                                </a:lnTo>
                                <a:lnTo>
                                  <a:pt x="501" y="502"/>
                                </a:lnTo>
                                <a:lnTo>
                                  <a:pt x="251" y="753"/>
                                </a:lnTo>
                                <a:lnTo>
                                  <a:pt x="0" y="50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7657139" name="docshape13"/>
                        <wps:cNvSpPr>
                          <a:spLocks/>
                        </wps:cNvSpPr>
                        <wps:spPr bwMode="auto">
                          <a:xfrm>
                            <a:off x="4020" y="3178"/>
                            <a:ext cx="504" cy="754"/>
                          </a:xfrm>
                          <a:custGeom>
                            <a:avLst/>
                            <a:gdLst>
                              <a:gd name="T0" fmla="+- 0 4398 4020"/>
                              <a:gd name="T1" fmla="*/ T0 w 504"/>
                              <a:gd name="T2" fmla="+- 0 3179 3179"/>
                              <a:gd name="T3" fmla="*/ 3179 h 754"/>
                              <a:gd name="T4" fmla="+- 0 4146 4020"/>
                              <a:gd name="T5" fmla="*/ T4 w 504"/>
                              <a:gd name="T6" fmla="+- 0 3179 3179"/>
                              <a:gd name="T7" fmla="*/ 3179 h 754"/>
                              <a:gd name="T8" fmla="+- 0 4146 4020"/>
                              <a:gd name="T9" fmla="*/ T8 w 504"/>
                              <a:gd name="T10" fmla="+- 0 3680 3179"/>
                              <a:gd name="T11" fmla="*/ 3680 h 754"/>
                              <a:gd name="T12" fmla="+- 0 4020 4020"/>
                              <a:gd name="T13" fmla="*/ T12 w 504"/>
                              <a:gd name="T14" fmla="+- 0 3680 3179"/>
                              <a:gd name="T15" fmla="*/ 3680 h 754"/>
                              <a:gd name="T16" fmla="+- 0 4272 4020"/>
                              <a:gd name="T17" fmla="*/ T16 w 504"/>
                              <a:gd name="T18" fmla="+- 0 3932 3179"/>
                              <a:gd name="T19" fmla="*/ 3932 h 754"/>
                              <a:gd name="T20" fmla="+- 0 4524 4020"/>
                              <a:gd name="T21" fmla="*/ T20 w 504"/>
                              <a:gd name="T22" fmla="+- 0 3680 3179"/>
                              <a:gd name="T23" fmla="*/ 3680 h 754"/>
                              <a:gd name="T24" fmla="+- 0 4398 4020"/>
                              <a:gd name="T25" fmla="*/ T24 w 504"/>
                              <a:gd name="T26" fmla="+- 0 3680 3179"/>
                              <a:gd name="T27" fmla="*/ 3680 h 754"/>
                              <a:gd name="T28" fmla="+- 0 4398 4020"/>
                              <a:gd name="T29" fmla="*/ T28 w 504"/>
                              <a:gd name="T30" fmla="+- 0 3179 3179"/>
                              <a:gd name="T31" fmla="*/ 3179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4" h="754">
                                <a:moveTo>
                                  <a:pt x="378" y="0"/>
                                </a:moveTo>
                                <a:lnTo>
                                  <a:pt x="126" y="0"/>
                                </a:lnTo>
                                <a:lnTo>
                                  <a:pt x="126" y="501"/>
                                </a:lnTo>
                                <a:lnTo>
                                  <a:pt x="0" y="501"/>
                                </a:lnTo>
                                <a:lnTo>
                                  <a:pt x="252" y="753"/>
                                </a:lnTo>
                                <a:lnTo>
                                  <a:pt x="504" y="501"/>
                                </a:lnTo>
                                <a:lnTo>
                                  <a:pt x="378" y="501"/>
                                </a:lnTo>
                                <a:lnTo>
                                  <a:pt x="3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3812224" name="docshape14"/>
                        <wps:cNvSpPr>
                          <a:spLocks/>
                        </wps:cNvSpPr>
                        <wps:spPr bwMode="auto">
                          <a:xfrm>
                            <a:off x="4020" y="3178"/>
                            <a:ext cx="504" cy="754"/>
                          </a:xfrm>
                          <a:custGeom>
                            <a:avLst/>
                            <a:gdLst>
                              <a:gd name="T0" fmla="+- 0 4020 4020"/>
                              <a:gd name="T1" fmla="*/ T0 w 504"/>
                              <a:gd name="T2" fmla="+- 0 3680 3179"/>
                              <a:gd name="T3" fmla="*/ 3680 h 754"/>
                              <a:gd name="T4" fmla="+- 0 4146 4020"/>
                              <a:gd name="T5" fmla="*/ T4 w 504"/>
                              <a:gd name="T6" fmla="+- 0 3680 3179"/>
                              <a:gd name="T7" fmla="*/ 3680 h 754"/>
                              <a:gd name="T8" fmla="+- 0 4146 4020"/>
                              <a:gd name="T9" fmla="*/ T8 w 504"/>
                              <a:gd name="T10" fmla="+- 0 3179 3179"/>
                              <a:gd name="T11" fmla="*/ 3179 h 754"/>
                              <a:gd name="T12" fmla="+- 0 4398 4020"/>
                              <a:gd name="T13" fmla="*/ T12 w 504"/>
                              <a:gd name="T14" fmla="+- 0 3179 3179"/>
                              <a:gd name="T15" fmla="*/ 3179 h 754"/>
                              <a:gd name="T16" fmla="+- 0 4398 4020"/>
                              <a:gd name="T17" fmla="*/ T16 w 504"/>
                              <a:gd name="T18" fmla="+- 0 3680 3179"/>
                              <a:gd name="T19" fmla="*/ 3680 h 754"/>
                              <a:gd name="T20" fmla="+- 0 4524 4020"/>
                              <a:gd name="T21" fmla="*/ T20 w 504"/>
                              <a:gd name="T22" fmla="+- 0 3680 3179"/>
                              <a:gd name="T23" fmla="*/ 3680 h 754"/>
                              <a:gd name="T24" fmla="+- 0 4272 4020"/>
                              <a:gd name="T25" fmla="*/ T24 w 504"/>
                              <a:gd name="T26" fmla="+- 0 3932 3179"/>
                              <a:gd name="T27" fmla="*/ 3932 h 754"/>
                              <a:gd name="T28" fmla="+- 0 4020 4020"/>
                              <a:gd name="T29" fmla="*/ T28 w 504"/>
                              <a:gd name="T30" fmla="+- 0 3680 3179"/>
                              <a:gd name="T31" fmla="*/ 3680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4" h="754">
                                <a:moveTo>
                                  <a:pt x="0" y="501"/>
                                </a:moveTo>
                                <a:lnTo>
                                  <a:pt x="126" y="501"/>
                                </a:lnTo>
                                <a:lnTo>
                                  <a:pt x="126" y="0"/>
                                </a:lnTo>
                                <a:lnTo>
                                  <a:pt x="378" y="0"/>
                                </a:lnTo>
                                <a:lnTo>
                                  <a:pt x="378" y="501"/>
                                </a:lnTo>
                                <a:lnTo>
                                  <a:pt x="504" y="501"/>
                                </a:lnTo>
                                <a:lnTo>
                                  <a:pt x="252" y="753"/>
                                </a:lnTo>
                                <a:lnTo>
                                  <a:pt x="0" y="50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0654770" name="docshape15"/>
                        <wps:cNvSpPr>
                          <a:spLocks/>
                        </wps:cNvSpPr>
                        <wps:spPr bwMode="auto">
                          <a:xfrm>
                            <a:off x="3267" y="1230"/>
                            <a:ext cx="4774" cy="440"/>
                          </a:xfrm>
                          <a:custGeom>
                            <a:avLst/>
                            <a:gdLst>
                              <a:gd name="T0" fmla="+- 0 3487 3267"/>
                              <a:gd name="T1" fmla="*/ T0 w 4774"/>
                              <a:gd name="T2" fmla="+- 0 1230 1230"/>
                              <a:gd name="T3" fmla="*/ 1230 h 440"/>
                              <a:gd name="T4" fmla="+- 0 3267 3267"/>
                              <a:gd name="T5" fmla="*/ T4 w 4774"/>
                              <a:gd name="T6" fmla="+- 0 1450 1230"/>
                              <a:gd name="T7" fmla="*/ 1450 h 440"/>
                              <a:gd name="T8" fmla="+- 0 3487 3267"/>
                              <a:gd name="T9" fmla="*/ T8 w 4774"/>
                              <a:gd name="T10" fmla="+- 0 1670 1230"/>
                              <a:gd name="T11" fmla="*/ 1670 h 440"/>
                              <a:gd name="T12" fmla="+- 0 3487 3267"/>
                              <a:gd name="T13" fmla="*/ T12 w 4774"/>
                              <a:gd name="T14" fmla="+- 0 1560 1230"/>
                              <a:gd name="T15" fmla="*/ 1560 h 440"/>
                              <a:gd name="T16" fmla="+- 0 8040 3267"/>
                              <a:gd name="T17" fmla="*/ T16 w 4774"/>
                              <a:gd name="T18" fmla="+- 0 1560 1230"/>
                              <a:gd name="T19" fmla="*/ 1560 h 440"/>
                              <a:gd name="T20" fmla="+- 0 8040 3267"/>
                              <a:gd name="T21" fmla="*/ T20 w 4774"/>
                              <a:gd name="T22" fmla="+- 0 1340 1230"/>
                              <a:gd name="T23" fmla="*/ 1340 h 440"/>
                              <a:gd name="T24" fmla="+- 0 3487 3267"/>
                              <a:gd name="T25" fmla="*/ T24 w 4774"/>
                              <a:gd name="T26" fmla="+- 0 1340 1230"/>
                              <a:gd name="T27" fmla="*/ 1340 h 440"/>
                              <a:gd name="T28" fmla="+- 0 3487 3267"/>
                              <a:gd name="T29" fmla="*/ T28 w 4774"/>
                              <a:gd name="T30" fmla="+- 0 1230 1230"/>
                              <a:gd name="T31" fmla="*/ 1230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74" h="440">
                                <a:moveTo>
                                  <a:pt x="220" y="0"/>
                                </a:moveTo>
                                <a:lnTo>
                                  <a:pt x="0" y="220"/>
                                </a:lnTo>
                                <a:lnTo>
                                  <a:pt x="220" y="440"/>
                                </a:lnTo>
                                <a:lnTo>
                                  <a:pt x="220" y="330"/>
                                </a:lnTo>
                                <a:lnTo>
                                  <a:pt x="4773" y="330"/>
                                </a:lnTo>
                                <a:lnTo>
                                  <a:pt x="4773" y="110"/>
                                </a:lnTo>
                                <a:lnTo>
                                  <a:pt x="220" y="110"/>
                                </a:lnTo>
                                <a:lnTo>
                                  <a:pt x="2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3728812" name="docshape16"/>
                        <wps:cNvSpPr>
                          <a:spLocks/>
                        </wps:cNvSpPr>
                        <wps:spPr bwMode="auto">
                          <a:xfrm>
                            <a:off x="3267" y="1230"/>
                            <a:ext cx="4774" cy="440"/>
                          </a:xfrm>
                          <a:custGeom>
                            <a:avLst/>
                            <a:gdLst>
                              <a:gd name="T0" fmla="+- 0 8040 3267"/>
                              <a:gd name="T1" fmla="*/ T0 w 4774"/>
                              <a:gd name="T2" fmla="+- 0 1340 1230"/>
                              <a:gd name="T3" fmla="*/ 1340 h 440"/>
                              <a:gd name="T4" fmla="+- 0 3487 3267"/>
                              <a:gd name="T5" fmla="*/ T4 w 4774"/>
                              <a:gd name="T6" fmla="+- 0 1340 1230"/>
                              <a:gd name="T7" fmla="*/ 1340 h 440"/>
                              <a:gd name="T8" fmla="+- 0 3487 3267"/>
                              <a:gd name="T9" fmla="*/ T8 w 4774"/>
                              <a:gd name="T10" fmla="+- 0 1230 1230"/>
                              <a:gd name="T11" fmla="*/ 1230 h 440"/>
                              <a:gd name="T12" fmla="+- 0 3267 3267"/>
                              <a:gd name="T13" fmla="*/ T12 w 4774"/>
                              <a:gd name="T14" fmla="+- 0 1450 1230"/>
                              <a:gd name="T15" fmla="*/ 1450 h 440"/>
                              <a:gd name="T16" fmla="+- 0 3487 3267"/>
                              <a:gd name="T17" fmla="*/ T16 w 4774"/>
                              <a:gd name="T18" fmla="+- 0 1670 1230"/>
                              <a:gd name="T19" fmla="*/ 1670 h 440"/>
                              <a:gd name="T20" fmla="+- 0 3487 3267"/>
                              <a:gd name="T21" fmla="*/ T20 w 4774"/>
                              <a:gd name="T22" fmla="+- 0 1560 1230"/>
                              <a:gd name="T23" fmla="*/ 1560 h 440"/>
                              <a:gd name="T24" fmla="+- 0 8040 3267"/>
                              <a:gd name="T25" fmla="*/ T24 w 4774"/>
                              <a:gd name="T26" fmla="+- 0 1560 1230"/>
                              <a:gd name="T27" fmla="*/ 1560 h 440"/>
                              <a:gd name="T28" fmla="+- 0 8040 3267"/>
                              <a:gd name="T29" fmla="*/ T28 w 4774"/>
                              <a:gd name="T30" fmla="+- 0 1340 1230"/>
                              <a:gd name="T31" fmla="*/ 1340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74" h="440">
                                <a:moveTo>
                                  <a:pt x="4773" y="110"/>
                                </a:moveTo>
                                <a:lnTo>
                                  <a:pt x="220" y="110"/>
                                </a:lnTo>
                                <a:lnTo>
                                  <a:pt x="220" y="0"/>
                                </a:lnTo>
                                <a:lnTo>
                                  <a:pt x="0" y="220"/>
                                </a:lnTo>
                                <a:lnTo>
                                  <a:pt x="220" y="440"/>
                                </a:lnTo>
                                <a:lnTo>
                                  <a:pt x="220" y="330"/>
                                </a:lnTo>
                                <a:lnTo>
                                  <a:pt x="4773" y="330"/>
                                </a:lnTo>
                                <a:lnTo>
                                  <a:pt x="4773" y="1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3632827" name="docshape17"/>
                        <wps:cNvSpPr>
                          <a:spLocks/>
                        </wps:cNvSpPr>
                        <wps:spPr bwMode="auto">
                          <a:xfrm>
                            <a:off x="3202" y="1482"/>
                            <a:ext cx="440" cy="692"/>
                          </a:xfrm>
                          <a:custGeom>
                            <a:avLst/>
                            <a:gdLst>
                              <a:gd name="T0" fmla="+- 0 3532 3203"/>
                              <a:gd name="T1" fmla="*/ T0 w 440"/>
                              <a:gd name="T2" fmla="+- 0 1482 1482"/>
                              <a:gd name="T3" fmla="*/ 1482 h 692"/>
                              <a:gd name="T4" fmla="+- 0 3313 3203"/>
                              <a:gd name="T5" fmla="*/ T4 w 440"/>
                              <a:gd name="T6" fmla="+- 0 1482 1482"/>
                              <a:gd name="T7" fmla="*/ 1482 h 692"/>
                              <a:gd name="T8" fmla="+- 0 3313 3203"/>
                              <a:gd name="T9" fmla="*/ T8 w 440"/>
                              <a:gd name="T10" fmla="+- 0 1954 1482"/>
                              <a:gd name="T11" fmla="*/ 1954 h 692"/>
                              <a:gd name="T12" fmla="+- 0 3203 3203"/>
                              <a:gd name="T13" fmla="*/ T12 w 440"/>
                              <a:gd name="T14" fmla="+- 0 1954 1482"/>
                              <a:gd name="T15" fmla="*/ 1954 h 692"/>
                              <a:gd name="T16" fmla="+- 0 3422 3203"/>
                              <a:gd name="T17" fmla="*/ T16 w 440"/>
                              <a:gd name="T18" fmla="+- 0 2174 1482"/>
                              <a:gd name="T19" fmla="*/ 2174 h 692"/>
                              <a:gd name="T20" fmla="+- 0 3642 3203"/>
                              <a:gd name="T21" fmla="*/ T20 w 440"/>
                              <a:gd name="T22" fmla="+- 0 1954 1482"/>
                              <a:gd name="T23" fmla="*/ 1954 h 692"/>
                              <a:gd name="T24" fmla="+- 0 3532 3203"/>
                              <a:gd name="T25" fmla="*/ T24 w 440"/>
                              <a:gd name="T26" fmla="+- 0 1954 1482"/>
                              <a:gd name="T27" fmla="*/ 1954 h 692"/>
                              <a:gd name="T28" fmla="+- 0 3532 3203"/>
                              <a:gd name="T29" fmla="*/ T28 w 440"/>
                              <a:gd name="T30" fmla="+- 0 1482 1482"/>
                              <a:gd name="T31" fmla="*/ 1482 h 6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40" h="692">
                                <a:moveTo>
                                  <a:pt x="329" y="0"/>
                                </a:moveTo>
                                <a:lnTo>
                                  <a:pt x="110" y="0"/>
                                </a:lnTo>
                                <a:lnTo>
                                  <a:pt x="110" y="472"/>
                                </a:lnTo>
                                <a:lnTo>
                                  <a:pt x="0" y="472"/>
                                </a:lnTo>
                                <a:lnTo>
                                  <a:pt x="219" y="692"/>
                                </a:lnTo>
                                <a:lnTo>
                                  <a:pt x="439" y="472"/>
                                </a:lnTo>
                                <a:lnTo>
                                  <a:pt x="329" y="472"/>
                                </a:lnTo>
                                <a:lnTo>
                                  <a:pt x="3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0658383" name="docshape18"/>
                        <wps:cNvSpPr>
                          <a:spLocks/>
                        </wps:cNvSpPr>
                        <wps:spPr bwMode="auto">
                          <a:xfrm>
                            <a:off x="3202" y="1482"/>
                            <a:ext cx="440" cy="692"/>
                          </a:xfrm>
                          <a:custGeom>
                            <a:avLst/>
                            <a:gdLst>
                              <a:gd name="T0" fmla="+- 0 3203 3203"/>
                              <a:gd name="T1" fmla="*/ T0 w 440"/>
                              <a:gd name="T2" fmla="+- 0 1954 1482"/>
                              <a:gd name="T3" fmla="*/ 1954 h 692"/>
                              <a:gd name="T4" fmla="+- 0 3313 3203"/>
                              <a:gd name="T5" fmla="*/ T4 w 440"/>
                              <a:gd name="T6" fmla="+- 0 1954 1482"/>
                              <a:gd name="T7" fmla="*/ 1954 h 692"/>
                              <a:gd name="T8" fmla="+- 0 3313 3203"/>
                              <a:gd name="T9" fmla="*/ T8 w 440"/>
                              <a:gd name="T10" fmla="+- 0 1482 1482"/>
                              <a:gd name="T11" fmla="*/ 1482 h 692"/>
                              <a:gd name="T12" fmla="+- 0 3532 3203"/>
                              <a:gd name="T13" fmla="*/ T12 w 440"/>
                              <a:gd name="T14" fmla="+- 0 1482 1482"/>
                              <a:gd name="T15" fmla="*/ 1482 h 692"/>
                              <a:gd name="T16" fmla="+- 0 3532 3203"/>
                              <a:gd name="T17" fmla="*/ T16 w 440"/>
                              <a:gd name="T18" fmla="+- 0 1954 1482"/>
                              <a:gd name="T19" fmla="*/ 1954 h 692"/>
                              <a:gd name="T20" fmla="+- 0 3642 3203"/>
                              <a:gd name="T21" fmla="*/ T20 w 440"/>
                              <a:gd name="T22" fmla="+- 0 1954 1482"/>
                              <a:gd name="T23" fmla="*/ 1954 h 692"/>
                              <a:gd name="T24" fmla="+- 0 3422 3203"/>
                              <a:gd name="T25" fmla="*/ T24 w 440"/>
                              <a:gd name="T26" fmla="+- 0 2174 1482"/>
                              <a:gd name="T27" fmla="*/ 2174 h 692"/>
                              <a:gd name="T28" fmla="+- 0 3203 3203"/>
                              <a:gd name="T29" fmla="*/ T28 w 440"/>
                              <a:gd name="T30" fmla="+- 0 1954 1482"/>
                              <a:gd name="T31" fmla="*/ 1954 h 6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40" h="692">
                                <a:moveTo>
                                  <a:pt x="0" y="472"/>
                                </a:moveTo>
                                <a:lnTo>
                                  <a:pt x="110" y="472"/>
                                </a:lnTo>
                                <a:lnTo>
                                  <a:pt x="110" y="0"/>
                                </a:lnTo>
                                <a:lnTo>
                                  <a:pt x="329" y="0"/>
                                </a:lnTo>
                                <a:lnTo>
                                  <a:pt x="329" y="472"/>
                                </a:lnTo>
                                <a:lnTo>
                                  <a:pt x="439" y="472"/>
                                </a:lnTo>
                                <a:lnTo>
                                  <a:pt x="219" y="692"/>
                                </a:lnTo>
                                <a:lnTo>
                                  <a:pt x="0" y="4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8907896" name="docshape19"/>
                        <wps:cNvSpPr>
                          <a:spLocks/>
                        </wps:cNvSpPr>
                        <wps:spPr bwMode="auto">
                          <a:xfrm>
                            <a:off x="6345" y="2174"/>
                            <a:ext cx="3206" cy="1006"/>
                          </a:xfrm>
                          <a:custGeom>
                            <a:avLst/>
                            <a:gdLst>
                              <a:gd name="T0" fmla="+- 0 9383 6345"/>
                              <a:gd name="T1" fmla="*/ T0 w 3206"/>
                              <a:gd name="T2" fmla="+- 0 2175 2175"/>
                              <a:gd name="T3" fmla="*/ 2175 h 1006"/>
                              <a:gd name="T4" fmla="+- 0 6513 6345"/>
                              <a:gd name="T5" fmla="*/ T4 w 3206"/>
                              <a:gd name="T6" fmla="+- 0 2175 2175"/>
                              <a:gd name="T7" fmla="*/ 2175 h 1006"/>
                              <a:gd name="T8" fmla="+- 0 6447 6345"/>
                              <a:gd name="T9" fmla="*/ T8 w 3206"/>
                              <a:gd name="T10" fmla="+- 0 2188 2175"/>
                              <a:gd name="T11" fmla="*/ 2188 h 1006"/>
                              <a:gd name="T12" fmla="+- 0 6394 6345"/>
                              <a:gd name="T13" fmla="*/ T12 w 3206"/>
                              <a:gd name="T14" fmla="+- 0 2224 2175"/>
                              <a:gd name="T15" fmla="*/ 2224 h 1006"/>
                              <a:gd name="T16" fmla="+- 0 6358 6345"/>
                              <a:gd name="T17" fmla="*/ T16 w 3206"/>
                              <a:gd name="T18" fmla="+- 0 2277 2175"/>
                              <a:gd name="T19" fmla="*/ 2277 h 1006"/>
                              <a:gd name="T20" fmla="+- 0 6345 6345"/>
                              <a:gd name="T21" fmla="*/ T20 w 3206"/>
                              <a:gd name="T22" fmla="+- 0 2342 2175"/>
                              <a:gd name="T23" fmla="*/ 2342 h 1006"/>
                              <a:gd name="T24" fmla="+- 0 6345 6345"/>
                              <a:gd name="T25" fmla="*/ T24 w 3206"/>
                              <a:gd name="T26" fmla="+- 0 3012 2175"/>
                              <a:gd name="T27" fmla="*/ 3012 h 1006"/>
                              <a:gd name="T28" fmla="+- 0 6358 6345"/>
                              <a:gd name="T29" fmla="*/ T28 w 3206"/>
                              <a:gd name="T30" fmla="+- 0 3078 2175"/>
                              <a:gd name="T31" fmla="*/ 3078 h 1006"/>
                              <a:gd name="T32" fmla="+- 0 6394 6345"/>
                              <a:gd name="T33" fmla="*/ T32 w 3206"/>
                              <a:gd name="T34" fmla="+- 0 3131 2175"/>
                              <a:gd name="T35" fmla="*/ 3131 h 1006"/>
                              <a:gd name="T36" fmla="+- 0 6447 6345"/>
                              <a:gd name="T37" fmla="*/ T36 w 3206"/>
                              <a:gd name="T38" fmla="+- 0 3167 2175"/>
                              <a:gd name="T39" fmla="*/ 3167 h 1006"/>
                              <a:gd name="T40" fmla="+- 0 6513 6345"/>
                              <a:gd name="T41" fmla="*/ T40 w 3206"/>
                              <a:gd name="T42" fmla="+- 0 3180 2175"/>
                              <a:gd name="T43" fmla="*/ 3180 h 1006"/>
                              <a:gd name="T44" fmla="+- 0 9383 6345"/>
                              <a:gd name="T45" fmla="*/ T44 w 3206"/>
                              <a:gd name="T46" fmla="+- 0 3180 2175"/>
                              <a:gd name="T47" fmla="*/ 3180 h 1006"/>
                              <a:gd name="T48" fmla="+- 0 9448 6345"/>
                              <a:gd name="T49" fmla="*/ T48 w 3206"/>
                              <a:gd name="T50" fmla="+- 0 3167 2175"/>
                              <a:gd name="T51" fmla="*/ 3167 h 1006"/>
                              <a:gd name="T52" fmla="+- 0 9501 6345"/>
                              <a:gd name="T53" fmla="*/ T52 w 3206"/>
                              <a:gd name="T54" fmla="+- 0 3131 2175"/>
                              <a:gd name="T55" fmla="*/ 3131 h 1006"/>
                              <a:gd name="T56" fmla="+- 0 9537 6345"/>
                              <a:gd name="T57" fmla="*/ T56 w 3206"/>
                              <a:gd name="T58" fmla="+- 0 3078 2175"/>
                              <a:gd name="T59" fmla="*/ 3078 h 1006"/>
                              <a:gd name="T60" fmla="+- 0 9551 6345"/>
                              <a:gd name="T61" fmla="*/ T60 w 3206"/>
                              <a:gd name="T62" fmla="+- 0 3012 2175"/>
                              <a:gd name="T63" fmla="*/ 3012 h 1006"/>
                              <a:gd name="T64" fmla="+- 0 9551 6345"/>
                              <a:gd name="T65" fmla="*/ T64 w 3206"/>
                              <a:gd name="T66" fmla="+- 0 2342 2175"/>
                              <a:gd name="T67" fmla="*/ 2342 h 1006"/>
                              <a:gd name="T68" fmla="+- 0 9537 6345"/>
                              <a:gd name="T69" fmla="*/ T68 w 3206"/>
                              <a:gd name="T70" fmla="+- 0 2277 2175"/>
                              <a:gd name="T71" fmla="*/ 2277 h 1006"/>
                              <a:gd name="T72" fmla="+- 0 9501 6345"/>
                              <a:gd name="T73" fmla="*/ T72 w 3206"/>
                              <a:gd name="T74" fmla="+- 0 2224 2175"/>
                              <a:gd name="T75" fmla="*/ 2224 h 1006"/>
                              <a:gd name="T76" fmla="+- 0 9448 6345"/>
                              <a:gd name="T77" fmla="*/ T76 w 3206"/>
                              <a:gd name="T78" fmla="+- 0 2188 2175"/>
                              <a:gd name="T79" fmla="*/ 2188 h 1006"/>
                              <a:gd name="T80" fmla="+- 0 9383 6345"/>
                              <a:gd name="T81" fmla="*/ T80 w 3206"/>
                              <a:gd name="T82" fmla="+- 0 2175 2175"/>
                              <a:gd name="T83" fmla="*/ 2175 h 10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3206" h="1006">
                                <a:moveTo>
                                  <a:pt x="3038" y="0"/>
                                </a:moveTo>
                                <a:lnTo>
                                  <a:pt x="168" y="0"/>
                                </a:lnTo>
                                <a:lnTo>
                                  <a:pt x="102" y="13"/>
                                </a:lnTo>
                                <a:lnTo>
                                  <a:pt x="49" y="49"/>
                                </a:lnTo>
                                <a:lnTo>
                                  <a:pt x="13" y="102"/>
                                </a:lnTo>
                                <a:lnTo>
                                  <a:pt x="0" y="167"/>
                                </a:lnTo>
                                <a:lnTo>
                                  <a:pt x="0" y="837"/>
                                </a:lnTo>
                                <a:lnTo>
                                  <a:pt x="13" y="903"/>
                                </a:lnTo>
                                <a:lnTo>
                                  <a:pt x="49" y="956"/>
                                </a:lnTo>
                                <a:lnTo>
                                  <a:pt x="102" y="992"/>
                                </a:lnTo>
                                <a:lnTo>
                                  <a:pt x="168" y="1005"/>
                                </a:lnTo>
                                <a:lnTo>
                                  <a:pt x="3038" y="1005"/>
                                </a:lnTo>
                                <a:lnTo>
                                  <a:pt x="3103" y="992"/>
                                </a:lnTo>
                                <a:lnTo>
                                  <a:pt x="3156" y="956"/>
                                </a:lnTo>
                                <a:lnTo>
                                  <a:pt x="3192" y="903"/>
                                </a:lnTo>
                                <a:lnTo>
                                  <a:pt x="3206" y="837"/>
                                </a:lnTo>
                                <a:lnTo>
                                  <a:pt x="3206" y="167"/>
                                </a:lnTo>
                                <a:lnTo>
                                  <a:pt x="3192" y="102"/>
                                </a:lnTo>
                                <a:lnTo>
                                  <a:pt x="3156" y="49"/>
                                </a:lnTo>
                                <a:lnTo>
                                  <a:pt x="3103" y="13"/>
                                </a:lnTo>
                                <a:lnTo>
                                  <a:pt x="30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D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83788" name="docshape20"/>
                        <wps:cNvSpPr>
                          <a:spLocks/>
                        </wps:cNvSpPr>
                        <wps:spPr bwMode="auto">
                          <a:xfrm>
                            <a:off x="6345" y="2174"/>
                            <a:ext cx="3206" cy="1006"/>
                          </a:xfrm>
                          <a:custGeom>
                            <a:avLst/>
                            <a:gdLst>
                              <a:gd name="T0" fmla="+- 0 6345 6345"/>
                              <a:gd name="T1" fmla="*/ T0 w 3206"/>
                              <a:gd name="T2" fmla="+- 0 2342 2175"/>
                              <a:gd name="T3" fmla="*/ 2342 h 1006"/>
                              <a:gd name="T4" fmla="+- 0 6358 6345"/>
                              <a:gd name="T5" fmla="*/ T4 w 3206"/>
                              <a:gd name="T6" fmla="+- 0 2277 2175"/>
                              <a:gd name="T7" fmla="*/ 2277 h 1006"/>
                              <a:gd name="T8" fmla="+- 0 6394 6345"/>
                              <a:gd name="T9" fmla="*/ T8 w 3206"/>
                              <a:gd name="T10" fmla="+- 0 2224 2175"/>
                              <a:gd name="T11" fmla="*/ 2224 h 1006"/>
                              <a:gd name="T12" fmla="+- 0 6447 6345"/>
                              <a:gd name="T13" fmla="*/ T12 w 3206"/>
                              <a:gd name="T14" fmla="+- 0 2188 2175"/>
                              <a:gd name="T15" fmla="*/ 2188 h 1006"/>
                              <a:gd name="T16" fmla="+- 0 6513 6345"/>
                              <a:gd name="T17" fmla="*/ T16 w 3206"/>
                              <a:gd name="T18" fmla="+- 0 2175 2175"/>
                              <a:gd name="T19" fmla="*/ 2175 h 1006"/>
                              <a:gd name="T20" fmla="+- 0 9383 6345"/>
                              <a:gd name="T21" fmla="*/ T20 w 3206"/>
                              <a:gd name="T22" fmla="+- 0 2175 2175"/>
                              <a:gd name="T23" fmla="*/ 2175 h 1006"/>
                              <a:gd name="T24" fmla="+- 0 9448 6345"/>
                              <a:gd name="T25" fmla="*/ T24 w 3206"/>
                              <a:gd name="T26" fmla="+- 0 2188 2175"/>
                              <a:gd name="T27" fmla="*/ 2188 h 1006"/>
                              <a:gd name="T28" fmla="+- 0 9501 6345"/>
                              <a:gd name="T29" fmla="*/ T28 w 3206"/>
                              <a:gd name="T30" fmla="+- 0 2224 2175"/>
                              <a:gd name="T31" fmla="*/ 2224 h 1006"/>
                              <a:gd name="T32" fmla="+- 0 9537 6345"/>
                              <a:gd name="T33" fmla="*/ T32 w 3206"/>
                              <a:gd name="T34" fmla="+- 0 2277 2175"/>
                              <a:gd name="T35" fmla="*/ 2277 h 1006"/>
                              <a:gd name="T36" fmla="+- 0 9551 6345"/>
                              <a:gd name="T37" fmla="*/ T36 w 3206"/>
                              <a:gd name="T38" fmla="+- 0 2342 2175"/>
                              <a:gd name="T39" fmla="*/ 2342 h 1006"/>
                              <a:gd name="T40" fmla="+- 0 9551 6345"/>
                              <a:gd name="T41" fmla="*/ T40 w 3206"/>
                              <a:gd name="T42" fmla="+- 0 3012 2175"/>
                              <a:gd name="T43" fmla="*/ 3012 h 1006"/>
                              <a:gd name="T44" fmla="+- 0 9537 6345"/>
                              <a:gd name="T45" fmla="*/ T44 w 3206"/>
                              <a:gd name="T46" fmla="+- 0 3078 2175"/>
                              <a:gd name="T47" fmla="*/ 3078 h 1006"/>
                              <a:gd name="T48" fmla="+- 0 9501 6345"/>
                              <a:gd name="T49" fmla="*/ T48 w 3206"/>
                              <a:gd name="T50" fmla="+- 0 3131 2175"/>
                              <a:gd name="T51" fmla="*/ 3131 h 1006"/>
                              <a:gd name="T52" fmla="+- 0 9448 6345"/>
                              <a:gd name="T53" fmla="*/ T52 w 3206"/>
                              <a:gd name="T54" fmla="+- 0 3167 2175"/>
                              <a:gd name="T55" fmla="*/ 3167 h 1006"/>
                              <a:gd name="T56" fmla="+- 0 9383 6345"/>
                              <a:gd name="T57" fmla="*/ T56 w 3206"/>
                              <a:gd name="T58" fmla="+- 0 3180 2175"/>
                              <a:gd name="T59" fmla="*/ 3180 h 1006"/>
                              <a:gd name="T60" fmla="+- 0 6513 6345"/>
                              <a:gd name="T61" fmla="*/ T60 w 3206"/>
                              <a:gd name="T62" fmla="+- 0 3180 2175"/>
                              <a:gd name="T63" fmla="*/ 3180 h 1006"/>
                              <a:gd name="T64" fmla="+- 0 6447 6345"/>
                              <a:gd name="T65" fmla="*/ T64 w 3206"/>
                              <a:gd name="T66" fmla="+- 0 3167 2175"/>
                              <a:gd name="T67" fmla="*/ 3167 h 1006"/>
                              <a:gd name="T68" fmla="+- 0 6394 6345"/>
                              <a:gd name="T69" fmla="*/ T68 w 3206"/>
                              <a:gd name="T70" fmla="+- 0 3131 2175"/>
                              <a:gd name="T71" fmla="*/ 3131 h 1006"/>
                              <a:gd name="T72" fmla="+- 0 6358 6345"/>
                              <a:gd name="T73" fmla="*/ T72 w 3206"/>
                              <a:gd name="T74" fmla="+- 0 3078 2175"/>
                              <a:gd name="T75" fmla="*/ 3078 h 1006"/>
                              <a:gd name="T76" fmla="+- 0 6345 6345"/>
                              <a:gd name="T77" fmla="*/ T76 w 3206"/>
                              <a:gd name="T78" fmla="+- 0 3012 2175"/>
                              <a:gd name="T79" fmla="*/ 3012 h 1006"/>
                              <a:gd name="T80" fmla="+- 0 6345 6345"/>
                              <a:gd name="T81" fmla="*/ T80 w 3206"/>
                              <a:gd name="T82" fmla="+- 0 2342 2175"/>
                              <a:gd name="T83" fmla="*/ 2342 h 10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3206" h="1006">
                                <a:moveTo>
                                  <a:pt x="0" y="167"/>
                                </a:moveTo>
                                <a:lnTo>
                                  <a:pt x="13" y="102"/>
                                </a:lnTo>
                                <a:lnTo>
                                  <a:pt x="49" y="49"/>
                                </a:lnTo>
                                <a:lnTo>
                                  <a:pt x="102" y="13"/>
                                </a:lnTo>
                                <a:lnTo>
                                  <a:pt x="168" y="0"/>
                                </a:lnTo>
                                <a:lnTo>
                                  <a:pt x="3038" y="0"/>
                                </a:lnTo>
                                <a:lnTo>
                                  <a:pt x="3103" y="13"/>
                                </a:lnTo>
                                <a:lnTo>
                                  <a:pt x="3156" y="49"/>
                                </a:lnTo>
                                <a:lnTo>
                                  <a:pt x="3192" y="102"/>
                                </a:lnTo>
                                <a:lnTo>
                                  <a:pt x="3206" y="167"/>
                                </a:lnTo>
                                <a:lnTo>
                                  <a:pt x="3206" y="837"/>
                                </a:lnTo>
                                <a:lnTo>
                                  <a:pt x="3192" y="903"/>
                                </a:lnTo>
                                <a:lnTo>
                                  <a:pt x="3156" y="956"/>
                                </a:lnTo>
                                <a:lnTo>
                                  <a:pt x="3103" y="992"/>
                                </a:lnTo>
                                <a:lnTo>
                                  <a:pt x="3038" y="1005"/>
                                </a:lnTo>
                                <a:lnTo>
                                  <a:pt x="168" y="1005"/>
                                </a:lnTo>
                                <a:lnTo>
                                  <a:pt x="102" y="992"/>
                                </a:lnTo>
                                <a:lnTo>
                                  <a:pt x="49" y="956"/>
                                </a:lnTo>
                                <a:lnTo>
                                  <a:pt x="13" y="903"/>
                                </a:lnTo>
                                <a:lnTo>
                                  <a:pt x="0" y="837"/>
                                </a:lnTo>
                                <a:lnTo>
                                  <a:pt x="0" y="16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8815032" name="docshape21"/>
                        <wps:cNvSpPr>
                          <a:spLocks/>
                        </wps:cNvSpPr>
                        <wps:spPr bwMode="auto">
                          <a:xfrm>
                            <a:off x="5340" y="3179"/>
                            <a:ext cx="5591" cy="3391"/>
                          </a:xfrm>
                          <a:custGeom>
                            <a:avLst/>
                            <a:gdLst>
                              <a:gd name="T0" fmla="+- 0 10366 5340"/>
                              <a:gd name="T1" fmla="*/ T0 w 5591"/>
                              <a:gd name="T2" fmla="+- 0 3180 3180"/>
                              <a:gd name="T3" fmla="*/ 3180 h 3391"/>
                              <a:gd name="T4" fmla="+- 0 5905 5340"/>
                              <a:gd name="T5" fmla="*/ T4 w 5591"/>
                              <a:gd name="T6" fmla="+- 0 3180 3180"/>
                              <a:gd name="T7" fmla="*/ 3180 h 3391"/>
                              <a:gd name="T8" fmla="+- 0 5828 5340"/>
                              <a:gd name="T9" fmla="*/ T8 w 5591"/>
                              <a:gd name="T10" fmla="+- 0 3185 3180"/>
                              <a:gd name="T11" fmla="*/ 3185 h 3391"/>
                              <a:gd name="T12" fmla="+- 0 5755 5340"/>
                              <a:gd name="T13" fmla="*/ T12 w 5591"/>
                              <a:gd name="T14" fmla="+- 0 3200 3180"/>
                              <a:gd name="T15" fmla="*/ 3200 h 3391"/>
                              <a:gd name="T16" fmla="+- 0 5685 5340"/>
                              <a:gd name="T17" fmla="*/ T16 w 5591"/>
                              <a:gd name="T18" fmla="+- 0 3224 3180"/>
                              <a:gd name="T19" fmla="*/ 3224 h 3391"/>
                              <a:gd name="T20" fmla="+- 0 5620 5340"/>
                              <a:gd name="T21" fmla="*/ T20 w 5591"/>
                              <a:gd name="T22" fmla="+- 0 3257 3180"/>
                              <a:gd name="T23" fmla="*/ 3257 h 3391"/>
                              <a:gd name="T24" fmla="+- 0 5560 5340"/>
                              <a:gd name="T25" fmla="*/ T24 w 5591"/>
                              <a:gd name="T26" fmla="+- 0 3298 3180"/>
                              <a:gd name="T27" fmla="*/ 3298 h 3391"/>
                              <a:gd name="T28" fmla="+- 0 5506 5340"/>
                              <a:gd name="T29" fmla="*/ T28 w 5591"/>
                              <a:gd name="T30" fmla="+- 0 3345 3180"/>
                              <a:gd name="T31" fmla="*/ 3345 h 3391"/>
                              <a:gd name="T32" fmla="+- 0 5458 5340"/>
                              <a:gd name="T33" fmla="*/ T32 w 5591"/>
                              <a:gd name="T34" fmla="+- 0 3400 3180"/>
                              <a:gd name="T35" fmla="*/ 3400 h 3391"/>
                              <a:gd name="T36" fmla="+- 0 5417 5340"/>
                              <a:gd name="T37" fmla="*/ T36 w 5591"/>
                              <a:gd name="T38" fmla="+- 0 3460 3180"/>
                              <a:gd name="T39" fmla="*/ 3460 h 3391"/>
                              <a:gd name="T40" fmla="+- 0 5384 5340"/>
                              <a:gd name="T41" fmla="*/ T40 w 5591"/>
                              <a:gd name="T42" fmla="+- 0 3525 3180"/>
                              <a:gd name="T43" fmla="*/ 3525 h 3391"/>
                              <a:gd name="T44" fmla="+- 0 5360 5340"/>
                              <a:gd name="T45" fmla="*/ T44 w 5591"/>
                              <a:gd name="T46" fmla="+- 0 3595 3180"/>
                              <a:gd name="T47" fmla="*/ 3595 h 3391"/>
                              <a:gd name="T48" fmla="+- 0 5345 5340"/>
                              <a:gd name="T49" fmla="*/ T48 w 5591"/>
                              <a:gd name="T50" fmla="+- 0 3668 3180"/>
                              <a:gd name="T51" fmla="*/ 3668 h 3391"/>
                              <a:gd name="T52" fmla="+- 0 5340 5340"/>
                              <a:gd name="T53" fmla="*/ T52 w 5591"/>
                              <a:gd name="T54" fmla="+- 0 3745 3180"/>
                              <a:gd name="T55" fmla="*/ 3745 h 3391"/>
                              <a:gd name="T56" fmla="+- 0 5340 5340"/>
                              <a:gd name="T57" fmla="*/ T56 w 5591"/>
                              <a:gd name="T58" fmla="+- 0 6005 3180"/>
                              <a:gd name="T59" fmla="*/ 6005 h 3391"/>
                              <a:gd name="T60" fmla="+- 0 5345 5340"/>
                              <a:gd name="T61" fmla="*/ T60 w 5591"/>
                              <a:gd name="T62" fmla="+- 0 6082 3180"/>
                              <a:gd name="T63" fmla="*/ 6082 h 3391"/>
                              <a:gd name="T64" fmla="+- 0 5360 5340"/>
                              <a:gd name="T65" fmla="*/ T64 w 5591"/>
                              <a:gd name="T66" fmla="+- 0 6155 3180"/>
                              <a:gd name="T67" fmla="*/ 6155 h 3391"/>
                              <a:gd name="T68" fmla="+- 0 5384 5340"/>
                              <a:gd name="T69" fmla="*/ T68 w 5591"/>
                              <a:gd name="T70" fmla="+- 0 6225 3180"/>
                              <a:gd name="T71" fmla="*/ 6225 h 3391"/>
                              <a:gd name="T72" fmla="+- 0 5417 5340"/>
                              <a:gd name="T73" fmla="*/ T72 w 5591"/>
                              <a:gd name="T74" fmla="+- 0 6290 3180"/>
                              <a:gd name="T75" fmla="*/ 6290 h 3391"/>
                              <a:gd name="T76" fmla="+- 0 5458 5340"/>
                              <a:gd name="T77" fmla="*/ T76 w 5591"/>
                              <a:gd name="T78" fmla="+- 0 6351 3180"/>
                              <a:gd name="T79" fmla="*/ 6351 h 3391"/>
                              <a:gd name="T80" fmla="+- 0 5506 5340"/>
                              <a:gd name="T81" fmla="*/ T80 w 5591"/>
                              <a:gd name="T82" fmla="+- 0 6405 3180"/>
                              <a:gd name="T83" fmla="*/ 6405 h 3391"/>
                              <a:gd name="T84" fmla="+- 0 5560 5340"/>
                              <a:gd name="T85" fmla="*/ T84 w 5591"/>
                              <a:gd name="T86" fmla="+- 0 6453 3180"/>
                              <a:gd name="T87" fmla="*/ 6453 h 3391"/>
                              <a:gd name="T88" fmla="+- 0 5620 5340"/>
                              <a:gd name="T89" fmla="*/ T88 w 5591"/>
                              <a:gd name="T90" fmla="+- 0 6493 3180"/>
                              <a:gd name="T91" fmla="*/ 6493 h 3391"/>
                              <a:gd name="T92" fmla="+- 0 5685 5340"/>
                              <a:gd name="T93" fmla="*/ T92 w 5591"/>
                              <a:gd name="T94" fmla="+- 0 6526 3180"/>
                              <a:gd name="T95" fmla="*/ 6526 h 3391"/>
                              <a:gd name="T96" fmla="+- 0 5755 5340"/>
                              <a:gd name="T97" fmla="*/ T96 w 5591"/>
                              <a:gd name="T98" fmla="+- 0 6550 3180"/>
                              <a:gd name="T99" fmla="*/ 6550 h 3391"/>
                              <a:gd name="T100" fmla="+- 0 5828 5340"/>
                              <a:gd name="T101" fmla="*/ T100 w 5591"/>
                              <a:gd name="T102" fmla="+- 0 6565 3180"/>
                              <a:gd name="T103" fmla="*/ 6565 h 3391"/>
                              <a:gd name="T104" fmla="+- 0 5905 5340"/>
                              <a:gd name="T105" fmla="*/ T104 w 5591"/>
                              <a:gd name="T106" fmla="+- 0 6570 3180"/>
                              <a:gd name="T107" fmla="*/ 6570 h 3391"/>
                              <a:gd name="T108" fmla="+- 0 10366 5340"/>
                              <a:gd name="T109" fmla="*/ T108 w 5591"/>
                              <a:gd name="T110" fmla="+- 0 6570 3180"/>
                              <a:gd name="T111" fmla="*/ 6570 h 3391"/>
                              <a:gd name="T112" fmla="+- 0 10442 5340"/>
                              <a:gd name="T113" fmla="*/ T112 w 5591"/>
                              <a:gd name="T114" fmla="+- 0 6565 3180"/>
                              <a:gd name="T115" fmla="*/ 6565 h 3391"/>
                              <a:gd name="T116" fmla="+- 0 10516 5340"/>
                              <a:gd name="T117" fmla="*/ T116 w 5591"/>
                              <a:gd name="T118" fmla="+- 0 6550 3180"/>
                              <a:gd name="T119" fmla="*/ 6550 h 3391"/>
                              <a:gd name="T120" fmla="+- 0 10586 5340"/>
                              <a:gd name="T121" fmla="*/ T120 w 5591"/>
                              <a:gd name="T122" fmla="+- 0 6526 3180"/>
                              <a:gd name="T123" fmla="*/ 6526 h 3391"/>
                              <a:gd name="T124" fmla="+- 0 10651 5340"/>
                              <a:gd name="T125" fmla="*/ T124 w 5591"/>
                              <a:gd name="T126" fmla="+- 0 6493 3180"/>
                              <a:gd name="T127" fmla="*/ 6493 h 3391"/>
                              <a:gd name="T128" fmla="+- 0 10711 5340"/>
                              <a:gd name="T129" fmla="*/ T128 w 5591"/>
                              <a:gd name="T130" fmla="+- 0 6453 3180"/>
                              <a:gd name="T131" fmla="*/ 6453 h 3391"/>
                              <a:gd name="T132" fmla="+- 0 10765 5340"/>
                              <a:gd name="T133" fmla="*/ T132 w 5591"/>
                              <a:gd name="T134" fmla="+- 0 6405 3180"/>
                              <a:gd name="T135" fmla="*/ 6405 h 3391"/>
                              <a:gd name="T136" fmla="+- 0 10813 5340"/>
                              <a:gd name="T137" fmla="*/ T136 w 5591"/>
                              <a:gd name="T138" fmla="+- 0 6351 3180"/>
                              <a:gd name="T139" fmla="*/ 6351 h 3391"/>
                              <a:gd name="T140" fmla="+- 0 10854 5340"/>
                              <a:gd name="T141" fmla="*/ T140 w 5591"/>
                              <a:gd name="T142" fmla="+- 0 6290 3180"/>
                              <a:gd name="T143" fmla="*/ 6290 h 3391"/>
                              <a:gd name="T144" fmla="+- 0 10886 5340"/>
                              <a:gd name="T145" fmla="*/ T144 w 5591"/>
                              <a:gd name="T146" fmla="+- 0 6225 3180"/>
                              <a:gd name="T147" fmla="*/ 6225 h 3391"/>
                              <a:gd name="T148" fmla="+- 0 10911 5340"/>
                              <a:gd name="T149" fmla="*/ T148 w 5591"/>
                              <a:gd name="T150" fmla="+- 0 6155 3180"/>
                              <a:gd name="T151" fmla="*/ 6155 h 3391"/>
                              <a:gd name="T152" fmla="+- 0 10926 5340"/>
                              <a:gd name="T153" fmla="*/ T152 w 5591"/>
                              <a:gd name="T154" fmla="+- 0 6082 3180"/>
                              <a:gd name="T155" fmla="*/ 6082 h 3391"/>
                              <a:gd name="T156" fmla="+- 0 10931 5340"/>
                              <a:gd name="T157" fmla="*/ T156 w 5591"/>
                              <a:gd name="T158" fmla="+- 0 6005 3180"/>
                              <a:gd name="T159" fmla="*/ 6005 h 3391"/>
                              <a:gd name="T160" fmla="+- 0 10931 5340"/>
                              <a:gd name="T161" fmla="*/ T160 w 5591"/>
                              <a:gd name="T162" fmla="+- 0 3745 3180"/>
                              <a:gd name="T163" fmla="*/ 3745 h 3391"/>
                              <a:gd name="T164" fmla="+- 0 10926 5340"/>
                              <a:gd name="T165" fmla="*/ T164 w 5591"/>
                              <a:gd name="T166" fmla="+- 0 3668 3180"/>
                              <a:gd name="T167" fmla="*/ 3668 h 3391"/>
                              <a:gd name="T168" fmla="+- 0 10911 5340"/>
                              <a:gd name="T169" fmla="*/ T168 w 5591"/>
                              <a:gd name="T170" fmla="+- 0 3595 3180"/>
                              <a:gd name="T171" fmla="*/ 3595 h 3391"/>
                              <a:gd name="T172" fmla="+- 0 10886 5340"/>
                              <a:gd name="T173" fmla="*/ T172 w 5591"/>
                              <a:gd name="T174" fmla="+- 0 3525 3180"/>
                              <a:gd name="T175" fmla="*/ 3525 h 3391"/>
                              <a:gd name="T176" fmla="+- 0 10854 5340"/>
                              <a:gd name="T177" fmla="*/ T176 w 5591"/>
                              <a:gd name="T178" fmla="+- 0 3460 3180"/>
                              <a:gd name="T179" fmla="*/ 3460 h 3391"/>
                              <a:gd name="T180" fmla="+- 0 10813 5340"/>
                              <a:gd name="T181" fmla="*/ T180 w 5591"/>
                              <a:gd name="T182" fmla="+- 0 3400 3180"/>
                              <a:gd name="T183" fmla="*/ 3400 h 3391"/>
                              <a:gd name="T184" fmla="+- 0 10765 5340"/>
                              <a:gd name="T185" fmla="*/ T184 w 5591"/>
                              <a:gd name="T186" fmla="+- 0 3345 3180"/>
                              <a:gd name="T187" fmla="*/ 3345 h 3391"/>
                              <a:gd name="T188" fmla="+- 0 10711 5340"/>
                              <a:gd name="T189" fmla="*/ T188 w 5591"/>
                              <a:gd name="T190" fmla="+- 0 3298 3180"/>
                              <a:gd name="T191" fmla="*/ 3298 h 3391"/>
                              <a:gd name="T192" fmla="+- 0 10651 5340"/>
                              <a:gd name="T193" fmla="*/ T192 w 5591"/>
                              <a:gd name="T194" fmla="+- 0 3257 3180"/>
                              <a:gd name="T195" fmla="*/ 3257 h 3391"/>
                              <a:gd name="T196" fmla="+- 0 10586 5340"/>
                              <a:gd name="T197" fmla="*/ T196 w 5591"/>
                              <a:gd name="T198" fmla="+- 0 3224 3180"/>
                              <a:gd name="T199" fmla="*/ 3224 h 3391"/>
                              <a:gd name="T200" fmla="+- 0 10516 5340"/>
                              <a:gd name="T201" fmla="*/ T200 w 5591"/>
                              <a:gd name="T202" fmla="+- 0 3200 3180"/>
                              <a:gd name="T203" fmla="*/ 3200 h 3391"/>
                              <a:gd name="T204" fmla="+- 0 10442 5340"/>
                              <a:gd name="T205" fmla="*/ T204 w 5591"/>
                              <a:gd name="T206" fmla="+- 0 3185 3180"/>
                              <a:gd name="T207" fmla="*/ 3185 h 3391"/>
                              <a:gd name="T208" fmla="+- 0 10366 5340"/>
                              <a:gd name="T209" fmla="*/ T208 w 5591"/>
                              <a:gd name="T210" fmla="+- 0 3180 3180"/>
                              <a:gd name="T211" fmla="*/ 3180 h 33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5591" h="3391">
                                <a:moveTo>
                                  <a:pt x="5026" y="0"/>
                                </a:moveTo>
                                <a:lnTo>
                                  <a:pt x="565" y="0"/>
                                </a:lnTo>
                                <a:lnTo>
                                  <a:pt x="488" y="5"/>
                                </a:lnTo>
                                <a:lnTo>
                                  <a:pt x="415" y="20"/>
                                </a:lnTo>
                                <a:lnTo>
                                  <a:pt x="345" y="44"/>
                                </a:lnTo>
                                <a:lnTo>
                                  <a:pt x="280" y="77"/>
                                </a:lnTo>
                                <a:lnTo>
                                  <a:pt x="220" y="118"/>
                                </a:lnTo>
                                <a:lnTo>
                                  <a:pt x="166" y="165"/>
                                </a:lnTo>
                                <a:lnTo>
                                  <a:pt x="118" y="220"/>
                                </a:lnTo>
                                <a:lnTo>
                                  <a:pt x="77" y="280"/>
                                </a:lnTo>
                                <a:lnTo>
                                  <a:pt x="44" y="345"/>
                                </a:lnTo>
                                <a:lnTo>
                                  <a:pt x="20" y="415"/>
                                </a:lnTo>
                                <a:lnTo>
                                  <a:pt x="5" y="488"/>
                                </a:lnTo>
                                <a:lnTo>
                                  <a:pt x="0" y="565"/>
                                </a:lnTo>
                                <a:lnTo>
                                  <a:pt x="0" y="2825"/>
                                </a:lnTo>
                                <a:lnTo>
                                  <a:pt x="5" y="2902"/>
                                </a:lnTo>
                                <a:lnTo>
                                  <a:pt x="20" y="2975"/>
                                </a:lnTo>
                                <a:lnTo>
                                  <a:pt x="44" y="3045"/>
                                </a:lnTo>
                                <a:lnTo>
                                  <a:pt x="77" y="3110"/>
                                </a:lnTo>
                                <a:lnTo>
                                  <a:pt x="118" y="3171"/>
                                </a:lnTo>
                                <a:lnTo>
                                  <a:pt x="166" y="3225"/>
                                </a:lnTo>
                                <a:lnTo>
                                  <a:pt x="220" y="3273"/>
                                </a:lnTo>
                                <a:lnTo>
                                  <a:pt x="280" y="3313"/>
                                </a:lnTo>
                                <a:lnTo>
                                  <a:pt x="345" y="3346"/>
                                </a:lnTo>
                                <a:lnTo>
                                  <a:pt x="415" y="3370"/>
                                </a:lnTo>
                                <a:lnTo>
                                  <a:pt x="488" y="3385"/>
                                </a:lnTo>
                                <a:lnTo>
                                  <a:pt x="565" y="3390"/>
                                </a:lnTo>
                                <a:lnTo>
                                  <a:pt x="5026" y="3390"/>
                                </a:lnTo>
                                <a:lnTo>
                                  <a:pt x="5102" y="3385"/>
                                </a:lnTo>
                                <a:lnTo>
                                  <a:pt x="5176" y="3370"/>
                                </a:lnTo>
                                <a:lnTo>
                                  <a:pt x="5246" y="3346"/>
                                </a:lnTo>
                                <a:lnTo>
                                  <a:pt x="5311" y="3313"/>
                                </a:lnTo>
                                <a:lnTo>
                                  <a:pt x="5371" y="3273"/>
                                </a:lnTo>
                                <a:lnTo>
                                  <a:pt x="5425" y="3225"/>
                                </a:lnTo>
                                <a:lnTo>
                                  <a:pt x="5473" y="3171"/>
                                </a:lnTo>
                                <a:lnTo>
                                  <a:pt x="5514" y="3110"/>
                                </a:lnTo>
                                <a:lnTo>
                                  <a:pt x="5546" y="3045"/>
                                </a:lnTo>
                                <a:lnTo>
                                  <a:pt x="5571" y="2975"/>
                                </a:lnTo>
                                <a:lnTo>
                                  <a:pt x="5586" y="2902"/>
                                </a:lnTo>
                                <a:lnTo>
                                  <a:pt x="5591" y="2825"/>
                                </a:lnTo>
                                <a:lnTo>
                                  <a:pt x="5591" y="565"/>
                                </a:lnTo>
                                <a:lnTo>
                                  <a:pt x="5586" y="488"/>
                                </a:lnTo>
                                <a:lnTo>
                                  <a:pt x="5571" y="415"/>
                                </a:lnTo>
                                <a:lnTo>
                                  <a:pt x="5546" y="345"/>
                                </a:lnTo>
                                <a:lnTo>
                                  <a:pt x="5514" y="280"/>
                                </a:lnTo>
                                <a:lnTo>
                                  <a:pt x="5473" y="220"/>
                                </a:lnTo>
                                <a:lnTo>
                                  <a:pt x="5425" y="165"/>
                                </a:lnTo>
                                <a:lnTo>
                                  <a:pt x="5371" y="118"/>
                                </a:lnTo>
                                <a:lnTo>
                                  <a:pt x="5311" y="77"/>
                                </a:lnTo>
                                <a:lnTo>
                                  <a:pt x="5246" y="44"/>
                                </a:lnTo>
                                <a:lnTo>
                                  <a:pt x="5176" y="20"/>
                                </a:lnTo>
                                <a:lnTo>
                                  <a:pt x="5102" y="5"/>
                                </a:lnTo>
                                <a:lnTo>
                                  <a:pt x="50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4806573" name="docshape22"/>
                        <wps:cNvSpPr>
                          <a:spLocks/>
                        </wps:cNvSpPr>
                        <wps:spPr bwMode="auto">
                          <a:xfrm>
                            <a:off x="5340" y="3179"/>
                            <a:ext cx="5591" cy="3391"/>
                          </a:xfrm>
                          <a:custGeom>
                            <a:avLst/>
                            <a:gdLst>
                              <a:gd name="T0" fmla="+- 0 5340 5340"/>
                              <a:gd name="T1" fmla="*/ T0 w 5591"/>
                              <a:gd name="T2" fmla="+- 0 3745 3180"/>
                              <a:gd name="T3" fmla="*/ 3745 h 3391"/>
                              <a:gd name="T4" fmla="+- 0 5345 5340"/>
                              <a:gd name="T5" fmla="*/ T4 w 5591"/>
                              <a:gd name="T6" fmla="+- 0 3668 3180"/>
                              <a:gd name="T7" fmla="*/ 3668 h 3391"/>
                              <a:gd name="T8" fmla="+- 0 5360 5340"/>
                              <a:gd name="T9" fmla="*/ T8 w 5591"/>
                              <a:gd name="T10" fmla="+- 0 3595 3180"/>
                              <a:gd name="T11" fmla="*/ 3595 h 3391"/>
                              <a:gd name="T12" fmla="+- 0 5384 5340"/>
                              <a:gd name="T13" fmla="*/ T12 w 5591"/>
                              <a:gd name="T14" fmla="+- 0 3525 3180"/>
                              <a:gd name="T15" fmla="*/ 3525 h 3391"/>
                              <a:gd name="T16" fmla="+- 0 5417 5340"/>
                              <a:gd name="T17" fmla="*/ T16 w 5591"/>
                              <a:gd name="T18" fmla="+- 0 3460 3180"/>
                              <a:gd name="T19" fmla="*/ 3460 h 3391"/>
                              <a:gd name="T20" fmla="+- 0 5458 5340"/>
                              <a:gd name="T21" fmla="*/ T20 w 5591"/>
                              <a:gd name="T22" fmla="+- 0 3400 3180"/>
                              <a:gd name="T23" fmla="*/ 3400 h 3391"/>
                              <a:gd name="T24" fmla="+- 0 5506 5340"/>
                              <a:gd name="T25" fmla="*/ T24 w 5591"/>
                              <a:gd name="T26" fmla="+- 0 3345 3180"/>
                              <a:gd name="T27" fmla="*/ 3345 h 3391"/>
                              <a:gd name="T28" fmla="+- 0 5560 5340"/>
                              <a:gd name="T29" fmla="*/ T28 w 5591"/>
                              <a:gd name="T30" fmla="+- 0 3298 3180"/>
                              <a:gd name="T31" fmla="*/ 3298 h 3391"/>
                              <a:gd name="T32" fmla="+- 0 5620 5340"/>
                              <a:gd name="T33" fmla="*/ T32 w 5591"/>
                              <a:gd name="T34" fmla="+- 0 3257 3180"/>
                              <a:gd name="T35" fmla="*/ 3257 h 3391"/>
                              <a:gd name="T36" fmla="+- 0 5685 5340"/>
                              <a:gd name="T37" fmla="*/ T36 w 5591"/>
                              <a:gd name="T38" fmla="+- 0 3224 3180"/>
                              <a:gd name="T39" fmla="*/ 3224 h 3391"/>
                              <a:gd name="T40" fmla="+- 0 5755 5340"/>
                              <a:gd name="T41" fmla="*/ T40 w 5591"/>
                              <a:gd name="T42" fmla="+- 0 3200 3180"/>
                              <a:gd name="T43" fmla="*/ 3200 h 3391"/>
                              <a:gd name="T44" fmla="+- 0 5828 5340"/>
                              <a:gd name="T45" fmla="*/ T44 w 5591"/>
                              <a:gd name="T46" fmla="+- 0 3185 3180"/>
                              <a:gd name="T47" fmla="*/ 3185 h 3391"/>
                              <a:gd name="T48" fmla="+- 0 5905 5340"/>
                              <a:gd name="T49" fmla="*/ T48 w 5591"/>
                              <a:gd name="T50" fmla="+- 0 3180 3180"/>
                              <a:gd name="T51" fmla="*/ 3180 h 3391"/>
                              <a:gd name="T52" fmla="+- 0 10366 5340"/>
                              <a:gd name="T53" fmla="*/ T52 w 5591"/>
                              <a:gd name="T54" fmla="+- 0 3180 3180"/>
                              <a:gd name="T55" fmla="*/ 3180 h 3391"/>
                              <a:gd name="T56" fmla="+- 0 10442 5340"/>
                              <a:gd name="T57" fmla="*/ T56 w 5591"/>
                              <a:gd name="T58" fmla="+- 0 3185 3180"/>
                              <a:gd name="T59" fmla="*/ 3185 h 3391"/>
                              <a:gd name="T60" fmla="+- 0 10516 5340"/>
                              <a:gd name="T61" fmla="*/ T60 w 5591"/>
                              <a:gd name="T62" fmla="+- 0 3200 3180"/>
                              <a:gd name="T63" fmla="*/ 3200 h 3391"/>
                              <a:gd name="T64" fmla="+- 0 10586 5340"/>
                              <a:gd name="T65" fmla="*/ T64 w 5591"/>
                              <a:gd name="T66" fmla="+- 0 3224 3180"/>
                              <a:gd name="T67" fmla="*/ 3224 h 3391"/>
                              <a:gd name="T68" fmla="+- 0 10651 5340"/>
                              <a:gd name="T69" fmla="*/ T68 w 5591"/>
                              <a:gd name="T70" fmla="+- 0 3257 3180"/>
                              <a:gd name="T71" fmla="*/ 3257 h 3391"/>
                              <a:gd name="T72" fmla="+- 0 10711 5340"/>
                              <a:gd name="T73" fmla="*/ T72 w 5591"/>
                              <a:gd name="T74" fmla="+- 0 3298 3180"/>
                              <a:gd name="T75" fmla="*/ 3298 h 3391"/>
                              <a:gd name="T76" fmla="+- 0 10765 5340"/>
                              <a:gd name="T77" fmla="*/ T76 w 5591"/>
                              <a:gd name="T78" fmla="+- 0 3345 3180"/>
                              <a:gd name="T79" fmla="*/ 3345 h 3391"/>
                              <a:gd name="T80" fmla="+- 0 10813 5340"/>
                              <a:gd name="T81" fmla="*/ T80 w 5591"/>
                              <a:gd name="T82" fmla="+- 0 3400 3180"/>
                              <a:gd name="T83" fmla="*/ 3400 h 3391"/>
                              <a:gd name="T84" fmla="+- 0 10854 5340"/>
                              <a:gd name="T85" fmla="*/ T84 w 5591"/>
                              <a:gd name="T86" fmla="+- 0 3460 3180"/>
                              <a:gd name="T87" fmla="*/ 3460 h 3391"/>
                              <a:gd name="T88" fmla="+- 0 10886 5340"/>
                              <a:gd name="T89" fmla="*/ T88 w 5591"/>
                              <a:gd name="T90" fmla="+- 0 3525 3180"/>
                              <a:gd name="T91" fmla="*/ 3525 h 3391"/>
                              <a:gd name="T92" fmla="+- 0 10911 5340"/>
                              <a:gd name="T93" fmla="*/ T92 w 5591"/>
                              <a:gd name="T94" fmla="+- 0 3595 3180"/>
                              <a:gd name="T95" fmla="*/ 3595 h 3391"/>
                              <a:gd name="T96" fmla="+- 0 10926 5340"/>
                              <a:gd name="T97" fmla="*/ T96 w 5591"/>
                              <a:gd name="T98" fmla="+- 0 3668 3180"/>
                              <a:gd name="T99" fmla="*/ 3668 h 3391"/>
                              <a:gd name="T100" fmla="+- 0 10931 5340"/>
                              <a:gd name="T101" fmla="*/ T100 w 5591"/>
                              <a:gd name="T102" fmla="+- 0 3745 3180"/>
                              <a:gd name="T103" fmla="*/ 3745 h 3391"/>
                              <a:gd name="T104" fmla="+- 0 10931 5340"/>
                              <a:gd name="T105" fmla="*/ T104 w 5591"/>
                              <a:gd name="T106" fmla="+- 0 6005 3180"/>
                              <a:gd name="T107" fmla="*/ 6005 h 3391"/>
                              <a:gd name="T108" fmla="+- 0 10926 5340"/>
                              <a:gd name="T109" fmla="*/ T108 w 5591"/>
                              <a:gd name="T110" fmla="+- 0 6082 3180"/>
                              <a:gd name="T111" fmla="*/ 6082 h 3391"/>
                              <a:gd name="T112" fmla="+- 0 10911 5340"/>
                              <a:gd name="T113" fmla="*/ T112 w 5591"/>
                              <a:gd name="T114" fmla="+- 0 6155 3180"/>
                              <a:gd name="T115" fmla="*/ 6155 h 3391"/>
                              <a:gd name="T116" fmla="+- 0 10886 5340"/>
                              <a:gd name="T117" fmla="*/ T116 w 5591"/>
                              <a:gd name="T118" fmla="+- 0 6225 3180"/>
                              <a:gd name="T119" fmla="*/ 6225 h 3391"/>
                              <a:gd name="T120" fmla="+- 0 10854 5340"/>
                              <a:gd name="T121" fmla="*/ T120 w 5591"/>
                              <a:gd name="T122" fmla="+- 0 6290 3180"/>
                              <a:gd name="T123" fmla="*/ 6290 h 3391"/>
                              <a:gd name="T124" fmla="+- 0 10813 5340"/>
                              <a:gd name="T125" fmla="*/ T124 w 5591"/>
                              <a:gd name="T126" fmla="+- 0 6351 3180"/>
                              <a:gd name="T127" fmla="*/ 6351 h 3391"/>
                              <a:gd name="T128" fmla="+- 0 10765 5340"/>
                              <a:gd name="T129" fmla="*/ T128 w 5591"/>
                              <a:gd name="T130" fmla="+- 0 6405 3180"/>
                              <a:gd name="T131" fmla="*/ 6405 h 3391"/>
                              <a:gd name="T132" fmla="+- 0 10711 5340"/>
                              <a:gd name="T133" fmla="*/ T132 w 5591"/>
                              <a:gd name="T134" fmla="+- 0 6453 3180"/>
                              <a:gd name="T135" fmla="*/ 6453 h 3391"/>
                              <a:gd name="T136" fmla="+- 0 10651 5340"/>
                              <a:gd name="T137" fmla="*/ T136 w 5591"/>
                              <a:gd name="T138" fmla="+- 0 6493 3180"/>
                              <a:gd name="T139" fmla="*/ 6493 h 3391"/>
                              <a:gd name="T140" fmla="+- 0 10586 5340"/>
                              <a:gd name="T141" fmla="*/ T140 w 5591"/>
                              <a:gd name="T142" fmla="+- 0 6526 3180"/>
                              <a:gd name="T143" fmla="*/ 6526 h 3391"/>
                              <a:gd name="T144" fmla="+- 0 10516 5340"/>
                              <a:gd name="T145" fmla="*/ T144 w 5591"/>
                              <a:gd name="T146" fmla="+- 0 6550 3180"/>
                              <a:gd name="T147" fmla="*/ 6550 h 3391"/>
                              <a:gd name="T148" fmla="+- 0 10442 5340"/>
                              <a:gd name="T149" fmla="*/ T148 w 5591"/>
                              <a:gd name="T150" fmla="+- 0 6565 3180"/>
                              <a:gd name="T151" fmla="*/ 6565 h 3391"/>
                              <a:gd name="T152" fmla="+- 0 10366 5340"/>
                              <a:gd name="T153" fmla="*/ T152 w 5591"/>
                              <a:gd name="T154" fmla="+- 0 6570 3180"/>
                              <a:gd name="T155" fmla="*/ 6570 h 3391"/>
                              <a:gd name="T156" fmla="+- 0 5905 5340"/>
                              <a:gd name="T157" fmla="*/ T156 w 5591"/>
                              <a:gd name="T158" fmla="+- 0 6570 3180"/>
                              <a:gd name="T159" fmla="*/ 6570 h 3391"/>
                              <a:gd name="T160" fmla="+- 0 5828 5340"/>
                              <a:gd name="T161" fmla="*/ T160 w 5591"/>
                              <a:gd name="T162" fmla="+- 0 6565 3180"/>
                              <a:gd name="T163" fmla="*/ 6565 h 3391"/>
                              <a:gd name="T164" fmla="+- 0 5755 5340"/>
                              <a:gd name="T165" fmla="*/ T164 w 5591"/>
                              <a:gd name="T166" fmla="+- 0 6550 3180"/>
                              <a:gd name="T167" fmla="*/ 6550 h 3391"/>
                              <a:gd name="T168" fmla="+- 0 5685 5340"/>
                              <a:gd name="T169" fmla="*/ T168 w 5591"/>
                              <a:gd name="T170" fmla="+- 0 6526 3180"/>
                              <a:gd name="T171" fmla="*/ 6526 h 3391"/>
                              <a:gd name="T172" fmla="+- 0 5620 5340"/>
                              <a:gd name="T173" fmla="*/ T172 w 5591"/>
                              <a:gd name="T174" fmla="+- 0 6493 3180"/>
                              <a:gd name="T175" fmla="*/ 6493 h 3391"/>
                              <a:gd name="T176" fmla="+- 0 5560 5340"/>
                              <a:gd name="T177" fmla="*/ T176 w 5591"/>
                              <a:gd name="T178" fmla="+- 0 6453 3180"/>
                              <a:gd name="T179" fmla="*/ 6453 h 3391"/>
                              <a:gd name="T180" fmla="+- 0 5506 5340"/>
                              <a:gd name="T181" fmla="*/ T180 w 5591"/>
                              <a:gd name="T182" fmla="+- 0 6405 3180"/>
                              <a:gd name="T183" fmla="*/ 6405 h 3391"/>
                              <a:gd name="T184" fmla="+- 0 5458 5340"/>
                              <a:gd name="T185" fmla="*/ T184 w 5591"/>
                              <a:gd name="T186" fmla="+- 0 6351 3180"/>
                              <a:gd name="T187" fmla="*/ 6351 h 3391"/>
                              <a:gd name="T188" fmla="+- 0 5417 5340"/>
                              <a:gd name="T189" fmla="*/ T188 w 5591"/>
                              <a:gd name="T190" fmla="+- 0 6290 3180"/>
                              <a:gd name="T191" fmla="*/ 6290 h 3391"/>
                              <a:gd name="T192" fmla="+- 0 5384 5340"/>
                              <a:gd name="T193" fmla="*/ T192 w 5591"/>
                              <a:gd name="T194" fmla="+- 0 6225 3180"/>
                              <a:gd name="T195" fmla="*/ 6225 h 3391"/>
                              <a:gd name="T196" fmla="+- 0 5360 5340"/>
                              <a:gd name="T197" fmla="*/ T196 w 5591"/>
                              <a:gd name="T198" fmla="+- 0 6155 3180"/>
                              <a:gd name="T199" fmla="*/ 6155 h 3391"/>
                              <a:gd name="T200" fmla="+- 0 5345 5340"/>
                              <a:gd name="T201" fmla="*/ T200 w 5591"/>
                              <a:gd name="T202" fmla="+- 0 6082 3180"/>
                              <a:gd name="T203" fmla="*/ 6082 h 3391"/>
                              <a:gd name="T204" fmla="+- 0 5340 5340"/>
                              <a:gd name="T205" fmla="*/ T204 w 5591"/>
                              <a:gd name="T206" fmla="+- 0 6005 3180"/>
                              <a:gd name="T207" fmla="*/ 6005 h 3391"/>
                              <a:gd name="T208" fmla="+- 0 5340 5340"/>
                              <a:gd name="T209" fmla="*/ T208 w 5591"/>
                              <a:gd name="T210" fmla="+- 0 3745 3180"/>
                              <a:gd name="T211" fmla="*/ 3745 h 33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5591" h="3391">
                                <a:moveTo>
                                  <a:pt x="0" y="565"/>
                                </a:moveTo>
                                <a:lnTo>
                                  <a:pt x="5" y="488"/>
                                </a:lnTo>
                                <a:lnTo>
                                  <a:pt x="20" y="415"/>
                                </a:lnTo>
                                <a:lnTo>
                                  <a:pt x="44" y="345"/>
                                </a:lnTo>
                                <a:lnTo>
                                  <a:pt x="77" y="280"/>
                                </a:lnTo>
                                <a:lnTo>
                                  <a:pt x="118" y="220"/>
                                </a:lnTo>
                                <a:lnTo>
                                  <a:pt x="166" y="165"/>
                                </a:lnTo>
                                <a:lnTo>
                                  <a:pt x="220" y="118"/>
                                </a:lnTo>
                                <a:lnTo>
                                  <a:pt x="280" y="77"/>
                                </a:lnTo>
                                <a:lnTo>
                                  <a:pt x="345" y="44"/>
                                </a:lnTo>
                                <a:lnTo>
                                  <a:pt x="415" y="20"/>
                                </a:lnTo>
                                <a:lnTo>
                                  <a:pt x="488" y="5"/>
                                </a:lnTo>
                                <a:lnTo>
                                  <a:pt x="565" y="0"/>
                                </a:lnTo>
                                <a:lnTo>
                                  <a:pt x="5026" y="0"/>
                                </a:lnTo>
                                <a:lnTo>
                                  <a:pt x="5102" y="5"/>
                                </a:lnTo>
                                <a:lnTo>
                                  <a:pt x="5176" y="20"/>
                                </a:lnTo>
                                <a:lnTo>
                                  <a:pt x="5246" y="44"/>
                                </a:lnTo>
                                <a:lnTo>
                                  <a:pt x="5311" y="77"/>
                                </a:lnTo>
                                <a:lnTo>
                                  <a:pt x="5371" y="118"/>
                                </a:lnTo>
                                <a:lnTo>
                                  <a:pt x="5425" y="165"/>
                                </a:lnTo>
                                <a:lnTo>
                                  <a:pt x="5473" y="220"/>
                                </a:lnTo>
                                <a:lnTo>
                                  <a:pt x="5514" y="280"/>
                                </a:lnTo>
                                <a:lnTo>
                                  <a:pt x="5546" y="345"/>
                                </a:lnTo>
                                <a:lnTo>
                                  <a:pt x="5571" y="415"/>
                                </a:lnTo>
                                <a:lnTo>
                                  <a:pt x="5586" y="488"/>
                                </a:lnTo>
                                <a:lnTo>
                                  <a:pt x="5591" y="565"/>
                                </a:lnTo>
                                <a:lnTo>
                                  <a:pt x="5591" y="2825"/>
                                </a:lnTo>
                                <a:lnTo>
                                  <a:pt x="5586" y="2902"/>
                                </a:lnTo>
                                <a:lnTo>
                                  <a:pt x="5571" y="2975"/>
                                </a:lnTo>
                                <a:lnTo>
                                  <a:pt x="5546" y="3045"/>
                                </a:lnTo>
                                <a:lnTo>
                                  <a:pt x="5514" y="3110"/>
                                </a:lnTo>
                                <a:lnTo>
                                  <a:pt x="5473" y="3171"/>
                                </a:lnTo>
                                <a:lnTo>
                                  <a:pt x="5425" y="3225"/>
                                </a:lnTo>
                                <a:lnTo>
                                  <a:pt x="5371" y="3273"/>
                                </a:lnTo>
                                <a:lnTo>
                                  <a:pt x="5311" y="3313"/>
                                </a:lnTo>
                                <a:lnTo>
                                  <a:pt x="5246" y="3346"/>
                                </a:lnTo>
                                <a:lnTo>
                                  <a:pt x="5176" y="3370"/>
                                </a:lnTo>
                                <a:lnTo>
                                  <a:pt x="5102" y="3385"/>
                                </a:lnTo>
                                <a:lnTo>
                                  <a:pt x="5026" y="3390"/>
                                </a:lnTo>
                                <a:lnTo>
                                  <a:pt x="565" y="3390"/>
                                </a:lnTo>
                                <a:lnTo>
                                  <a:pt x="488" y="3385"/>
                                </a:lnTo>
                                <a:lnTo>
                                  <a:pt x="415" y="3370"/>
                                </a:lnTo>
                                <a:lnTo>
                                  <a:pt x="345" y="3346"/>
                                </a:lnTo>
                                <a:lnTo>
                                  <a:pt x="280" y="3313"/>
                                </a:lnTo>
                                <a:lnTo>
                                  <a:pt x="220" y="3273"/>
                                </a:lnTo>
                                <a:lnTo>
                                  <a:pt x="166" y="3225"/>
                                </a:lnTo>
                                <a:lnTo>
                                  <a:pt x="118" y="3171"/>
                                </a:lnTo>
                                <a:lnTo>
                                  <a:pt x="77" y="3110"/>
                                </a:lnTo>
                                <a:lnTo>
                                  <a:pt x="44" y="3045"/>
                                </a:lnTo>
                                <a:lnTo>
                                  <a:pt x="20" y="2975"/>
                                </a:lnTo>
                                <a:lnTo>
                                  <a:pt x="5" y="2902"/>
                                </a:lnTo>
                                <a:lnTo>
                                  <a:pt x="0" y="2825"/>
                                </a:lnTo>
                                <a:lnTo>
                                  <a:pt x="0" y="56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3561546" name="docshape23"/>
                        <wps:cNvSpPr>
                          <a:spLocks/>
                        </wps:cNvSpPr>
                        <wps:spPr bwMode="auto">
                          <a:xfrm>
                            <a:off x="5340" y="7577"/>
                            <a:ext cx="5530" cy="1657"/>
                          </a:xfrm>
                          <a:custGeom>
                            <a:avLst/>
                            <a:gdLst>
                              <a:gd name="T0" fmla="+- 0 10593 5340"/>
                              <a:gd name="T1" fmla="*/ T0 w 5530"/>
                              <a:gd name="T2" fmla="+- 0 7578 7578"/>
                              <a:gd name="T3" fmla="*/ 7578 h 1657"/>
                              <a:gd name="T4" fmla="+- 0 5616 5340"/>
                              <a:gd name="T5" fmla="*/ T4 w 5530"/>
                              <a:gd name="T6" fmla="+- 0 7578 7578"/>
                              <a:gd name="T7" fmla="*/ 7578 h 1657"/>
                              <a:gd name="T8" fmla="+- 0 5543 5340"/>
                              <a:gd name="T9" fmla="*/ T8 w 5530"/>
                              <a:gd name="T10" fmla="+- 0 7588 7578"/>
                              <a:gd name="T11" fmla="*/ 7588 h 1657"/>
                              <a:gd name="T12" fmla="+- 0 5477 5340"/>
                              <a:gd name="T13" fmla="*/ T12 w 5530"/>
                              <a:gd name="T14" fmla="+- 0 7616 7578"/>
                              <a:gd name="T15" fmla="*/ 7616 h 1657"/>
                              <a:gd name="T16" fmla="+- 0 5421 5340"/>
                              <a:gd name="T17" fmla="*/ T16 w 5530"/>
                              <a:gd name="T18" fmla="+- 0 7659 7578"/>
                              <a:gd name="T19" fmla="*/ 7659 h 1657"/>
                              <a:gd name="T20" fmla="+- 0 5378 5340"/>
                              <a:gd name="T21" fmla="*/ T20 w 5530"/>
                              <a:gd name="T22" fmla="+- 0 7715 7578"/>
                              <a:gd name="T23" fmla="*/ 7715 h 1657"/>
                              <a:gd name="T24" fmla="+- 0 5350 5340"/>
                              <a:gd name="T25" fmla="*/ T24 w 5530"/>
                              <a:gd name="T26" fmla="+- 0 7781 7578"/>
                              <a:gd name="T27" fmla="*/ 7781 h 1657"/>
                              <a:gd name="T28" fmla="+- 0 5340 5340"/>
                              <a:gd name="T29" fmla="*/ T28 w 5530"/>
                              <a:gd name="T30" fmla="+- 0 7854 7578"/>
                              <a:gd name="T31" fmla="*/ 7854 h 1657"/>
                              <a:gd name="T32" fmla="+- 0 5340 5340"/>
                              <a:gd name="T33" fmla="*/ T32 w 5530"/>
                              <a:gd name="T34" fmla="+- 0 8958 7578"/>
                              <a:gd name="T35" fmla="*/ 8958 h 1657"/>
                              <a:gd name="T36" fmla="+- 0 5350 5340"/>
                              <a:gd name="T37" fmla="*/ T36 w 5530"/>
                              <a:gd name="T38" fmla="+- 0 9032 7578"/>
                              <a:gd name="T39" fmla="*/ 9032 h 1657"/>
                              <a:gd name="T40" fmla="+- 0 5378 5340"/>
                              <a:gd name="T41" fmla="*/ T40 w 5530"/>
                              <a:gd name="T42" fmla="+- 0 9098 7578"/>
                              <a:gd name="T43" fmla="*/ 9098 h 1657"/>
                              <a:gd name="T44" fmla="+- 0 5421 5340"/>
                              <a:gd name="T45" fmla="*/ T44 w 5530"/>
                              <a:gd name="T46" fmla="+- 0 9153 7578"/>
                              <a:gd name="T47" fmla="*/ 9153 h 1657"/>
                              <a:gd name="T48" fmla="+- 0 5477 5340"/>
                              <a:gd name="T49" fmla="*/ T48 w 5530"/>
                              <a:gd name="T50" fmla="+- 0 9197 7578"/>
                              <a:gd name="T51" fmla="*/ 9197 h 1657"/>
                              <a:gd name="T52" fmla="+- 0 5543 5340"/>
                              <a:gd name="T53" fmla="*/ T52 w 5530"/>
                              <a:gd name="T54" fmla="+- 0 9224 7578"/>
                              <a:gd name="T55" fmla="*/ 9224 h 1657"/>
                              <a:gd name="T56" fmla="+- 0 5616 5340"/>
                              <a:gd name="T57" fmla="*/ T56 w 5530"/>
                              <a:gd name="T58" fmla="+- 0 9234 7578"/>
                              <a:gd name="T59" fmla="*/ 9234 h 1657"/>
                              <a:gd name="T60" fmla="+- 0 10593 5340"/>
                              <a:gd name="T61" fmla="*/ T60 w 5530"/>
                              <a:gd name="T62" fmla="+- 0 9234 7578"/>
                              <a:gd name="T63" fmla="*/ 9234 h 1657"/>
                              <a:gd name="T64" fmla="+- 0 10666 5340"/>
                              <a:gd name="T65" fmla="*/ T64 w 5530"/>
                              <a:gd name="T66" fmla="+- 0 9224 7578"/>
                              <a:gd name="T67" fmla="*/ 9224 h 1657"/>
                              <a:gd name="T68" fmla="+- 0 10732 5340"/>
                              <a:gd name="T69" fmla="*/ T68 w 5530"/>
                              <a:gd name="T70" fmla="+- 0 9197 7578"/>
                              <a:gd name="T71" fmla="*/ 9197 h 1657"/>
                              <a:gd name="T72" fmla="+- 0 10788 5340"/>
                              <a:gd name="T73" fmla="*/ T72 w 5530"/>
                              <a:gd name="T74" fmla="+- 0 9153 7578"/>
                              <a:gd name="T75" fmla="*/ 9153 h 1657"/>
                              <a:gd name="T76" fmla="+- 0 10831 5340"/>
                              <a:gd name="T77" fmla="*/ T76 w 5530"/>
                              <a:gd name="T78" fmla="+- 0 9098 7578"/>
                              <a:gd name="T79" fmla="*/ 9098 h 1657"/>
                              <a:gd name="T80" fmla="+- 0 10859 5340"/>
                              <a:gd name="T81" fmla="*/ T80 w 5530"/>
                              <a:gd name="T82" fmla="+- 0 9032 7578"/>
                              <a:gd name="T83" fmla="*/ 9032 h 1657"/>
                              <a:gd name="T84" fmla="+- 0 10869 5340"/>
                              <a:gd name="T85" fmla="*/ T84 w 5530"/>
                              <a:gd name="T86" fmla="+- 0 8958 7578"/>
                              <a:gd name="T87" fmla="*/ 8958 h 1657"/>
                              <a:gd name="T88" fmla="+- 0 10869 5340"/>
                              <a:gd name="T89" fmla="*/ T88 w 5530"/>
                              <a:gd name="T90" fmla="+- 0 7854 7578"/>
                              <a:gd name="T91" fmla="*/ 7854 h 1657"/>
                              <a:gd name="T92" fmla="+- 0 10859 5340"/>
                              <a:gd name="T93" fmla="*/ T92 w 5530"/>
                              <a:gd name="T94" fmla="+- 0 7781 7578"/>
                              <a:gd name="T95" fmla="*/ 7781 h 1657"/>
                              <a:gd name="T96" fmla="+- 0 10831 5340"/>
                              <a:gd name="T97" fmla="*/ T96 w 5530"/>
                              <a:gd name="T98" fmla="+- 0 7715 7578"/>
                              <a:gd name="T99" fmla="*/ 7715 h 1657"/>
                              <a:gd name="T100" fmla="+- 0 10788 5340"/>
                              <a:gd name="T101" fmla="*/ T100 w 5530"/>
                              <a:gd name="T102" fmla="+- 0 7659 7578"/>
                              <a:gd name="T103" fmla="*/ 7659 h 1657"/>
                              <a:gd name="T104" fmla="+- 0 10732 5340"/>
                              <a:gd name="T105" fmla="*/ T104 w 5530"/>
                              <a:gd name="T106" fmla="+- 0 7616 7578"/>
                              <a:gd name="T107" fmla="*/ 7616 h 1657"/>
                              <a:gd name="T108" fmla="+- 0 10666 5340"/>
                              <a:gd name="T109" fmla="*/ T108 w 5530"/>
                              <a:gd name="T110" fmla="+- 0 7588 7578"/>
                              <a:gd name="T111" fmla="*/ 7588 h 1657"/>
                              <a:gd name="T112" fmla="+- 0 10593 5340"/>
                              <a:gd name="T113" fmla="*/ T112 w 5530"/>
                              <a:gd name="T114" fmla="+- 0 7578 7578"/>
                              <a:gd name="T115" fmla="*/ 7578 h 16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5530" h="1657">
                                <a:moveTo>
                                  <a:pt x="5253" y="0"/>
                                </a:moveTo>
                                <a:lnTo>
                                  <a:pt x="276" y="0"/>
                                </a:lnTo>
                                <a:lnTo>
                                  <a:pt x="203" y="10"/>
                                </a:lnTo>
                                <a:lnTo>
                                  <a:pt x="137" y="38"/>
                                </a:lnTo>
                                <a:lnTo>
                                  <a:pt x="81" y="81"/>
                                </a:lnTo>
                                <a:lnTo>
                                  <a:pt x="38" y="137"/>
                                </a:lnTo>
                                <a:lnTo>
                                  <a:pt x="10" y="203"/>
                                </a:lnTo>
                                <a:lnTo>
                                  <a:pt x="0" y="276"/>
                                </a:lnTo>
                                <a:lnTo>
                                  <a:pt x="0" y="1380"/>
                                </a:lnTo>
                                <a:lnTo>
                                  <a:pt x="10" y="1454"/>
                                </a:lnTo>
                                <a:lnTo>
                                  <a:pt x="38" y="1520"/>
                                </a:lnTo>
                                <a:lnTo>
                                  <a:pt x="81" y="1575"/>
                                </a:lnTo>
                                <a:lnTo>
                                  <a:pt x="137" y="1619"/>
                                </a:lnTo>
                                <a:lnTo>
                                  <a:pt x="203" y="1646"/>
                                </a:lnTo>
                                <a:lnTo>
                                  <a:pt x="276" y="1656"/>
                                </a:lnTo>
                                <a:lnTo>
                                  <a:pt x="5253" y="1656"/>
                                </a:lnTo>
                                <a:lnTo>
                                  <a:pt x="5326" y="1646"/>
                                </a:lnTo>
                                <a:lnTo>
                                  <a:pt x="5392" y="1619"/>
                                </a:lnTo>
                                <a:lnTo>
                                  <a:pt x="5448" y="1575"/>
                                </a:lnTo>
                                <a:lnTo>
                                  <a:pt x="5491" y="1520"/>
                                </a:lnTo>
                                <a:lnTo>
                                  <a:pt x="5519" y="1454"/>
                                </a:lnTo>
                                <a:lnTo>
                                  <a:pt x="5529" y="1380"/>
                                </a:lnTo>
                                <a:lnTo>
                                  <a:pt x="5529" y="276"/>
                                </a:lnTo>
                                <a:lnTo>
                                  <a:pt x="5519" y="203"/>
                                </a:lnTo>
                                <a:lnTo>
                                  <a:pt x="5491" y="137"/>
                                </a:lnTo>
                                <a:lnTo>
                                  <a:pt x="5448" y="81"/>
                                </a:lnTo>
                                <a:lnTo>
                                  <a:pt x="5392" y="38"/>
                                </a:lnTo>
                                <a:lnTo>
                                  <a:pt x="5326" y="10"/>
                                </a:lnTo>
                                <a:lnTo>
                                  <a:pt x="52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7912970" name="docshape24"/>
                        <wps:cNvSpPr>
                          <a:spLocks/>
                        </wps:cNvSpPr>
                        <wps:spPr bwMode="auto">
                          <a:xfrm>
                            <a:off x="5340" y="7577"/>
                            <a:ext cx="5530" cy="1657"/>
                          </a:xfrm>
                          <a:custGeom>
                            <a:avLst/>
                            <a:gdLst>
                              <a:gd name="T0" fmla="+- 0 5340 5340"/>
                              <a:gd name="T1" fmla="*/ T0 w 5530"/>
                              <a:gd name="T2" fmla="+- 0 7854 7578"/>
                              <a:gd name="T3" fmla="*/ 7854 h 1657"/>
                              <a:gd name="T4" fmla="+- 0 5350 5340"/>
                              <a:gd name="T5" fmla="*/ T4 w 5530"/>
                              <a:gd name="T6" fmla="+- 0 7781 7578"/>
                              <a:gd name="T7" fmla="*/ 7781 h 1657"/>
                              <a:gd name="T8" fmla="+- 0 5378 5340"/>
                              <a:gd name="T9" fmla="*/ T8 w 5530"/>
                              <a:gd name="T10" fmla="+- 0 7715 7578"/>
                              <a:gd name="T11" fmla="*/ 7715 h 1657"/>
                              <a:gd name="T12" fmla="+- 0 5421 5340"/>
                              <a:gd name="T13" fmla="*/ T12 w 5530"/>
                              <a:gd name="T14" fmla="+- 0 7659 7578"/>
                              <a:gd name="T15" fmla="*/ 7659 h 1657"/>
                              <a:gd name="T16" fmla="+- 0 5477 5340"/>
                              <a:gd name="T17" fmla="*/ T16 w 5530"/>
                              <a:gd name="T18" fmla="+- 0 7616 7578"/>
                              <a:gd name="T19" fmla="*/ 7616 h 1657"/>
                              <a:gd name="T20" fmla="+- 0 5543 5340"/>
                              <a:gd name="T21" fmla="*/ T20 w 5530"/>
                              <a:gd name="T22" fmla="+- 0 7588 7578"/>
                              <a:gd name="T23" fmla="*/ 7588 h 1657"/>
                              <a:gd name="T24" fmla="+- 0 5616 5340"/>
                              <a:gd name="T25" fmla="*/ T24 w 5530"/>
                              <a:gd name="T26" fmla="+- 0 7578 7578"/>
                              <a:gd name="T27" fmla="*/ 7578 h 1657"/>
                              <a:gd name="T28" fmla="+- 0 10593 5340"/>
                              <a:gd name="T29" fmla="*/ T28 w 5530"/>
                              <a:gd name="T30" fmla="+- 0 7578 7578"/>
                              <a:gd name="T31" fmla="*/ 7578 h 1657"/>
                              <a:gd name="T32" fmla="+- 0 10666 5340"/>
                              <a:gd name="T33" fmla="*/ T32 w 5530"/>
                              <a:gd name="T34" fmla="+- 0 7588 7578"/>
                              <a:gd name="T35" fmla="*/ 7588 h 1657"/>
                              <a:gd name="T36" fmla="+- 0 10732 5340"/>
                              <a:gd name="T37" fmla="*/ T36 w 5530"/>
                              <a:gd name="T38" fmla="+- 0 7616 7578"/>
                              <a:gd name="T39" fmla="*/ 7616 h 1657"/>
                              <a:gd name="T40" fmla="+- 0 10788 5340"/>
                              <a:gd name="T41" fmla="*/ T40 w 5530"/>
                              <a:gd name="T42" fmla="+- 0 7659 7578"/>
                              <a:gd name="T43" fmla="*/ 7659 h 1657"/>
                              <a:gd name="T44" fmla="+- 0 10831 5340"/>
                              <a:gd name="T45" fmla="*/ T44 w 5530"/>
                              <a:gd name="T46" fmla="+- 0 7715 7578"/>
                              <a:gd name="T47" fmla="*/ 7715 h 1657"/>
                              <a:gd name="T48" fmla="+- 0 10859 5340"/>
                              <a:gd name="T49" fmla="*/ T48 w 5530"/>
                              <a:gd name="T50" fmla="+- 0 7781 7578"/>
                              <a:gd name="T51" fmla="*/ 7781 h 1657"/>
                              <a:gd name="T52" fmla="+- 0 10869 5340"/>
                              <a:gd name="T53" fmla="*/ T52 w 5530"/>
                              <a:gd name="T54" fmla="+- 0 7854 7578"/>
                              <a:gd name="T55" fmla="*/ 7854 h 1657"/>
                              <a:gd name="T56" fmla="+- 0 10869 5340"/>
                              <a:gd name="T57" fmla="*/ T56 w 5530"/>
                              <a:gd name="T58" fmla="+- 0 8958 7578"/>
                              <a:gd name="T59" fmla="*/ 8958 h 1657"/>
                              <a:gd name="T60" fmla="+- 0 10859 5340"/>
                              <a:gd name="T61" fmla="*/ T60 w 5530"/>
                              <a:gd name="T62" fmla="+- 0 9032 7578"/>
                              <a:gd name="T63" fmla="*/ 9032 h 1657"/>
                              <a:gd name="T64" fmla="+- 0 10831 5340"/>
                              <a:gd name="T65" fmla="*/ T64 w 5530"/>
                              <a:gd name="T66" fmla="+- 0 9098 7578"/>
                              <a:gd name="T67" fmla="*/ 9098 h 1657"/>
                              <a:gd name="T68" fmla="+- 0 10788 5340"/>
                              <a:gd name="T69" fmla="*/ T68 w 5530"/>
                              <a:gd name="T70" fmla="+- 0 9153 7578"/>
                              <a:gd name="T71" fmla="*/ 9153 h 1657"/>
                              <a:gd name="T72" fmla="+- 0 10732 5340"/>
                              <a:gd name="T73" fmla="*/ T72 w 5530"/>
                              <a:gd name="T74" fmla="+- 0 9197 7578"/>
                              <a:gd name="T75" fmla="*/ 9197 h 1657"/>
                              <a:gd name="T76" fmla="+- 0 10666 5340"/>
                              <a:gd name="T77" fmla="*/ T76 w 5530"/>
                              <a:gd name="T78" fmla="+- 0 9224 7578"/>
                              <a:gd name="T79" fmla="*/ 9224 h 1657"/>
                              <a:gd name="T80" fmla="+- 0 10593 5340"/>
                              <a:gd name="T81" fmla="*/ T80 w 5530"/>
                              <a:gd name="T82" fmla="+- 0 9234 7578"/>
                              <a:gd name="T83" fmla="*/ 9234 h 1657"/>
                              <a:gd name="T84" fmla="+- 0 5616 5340"/>
                              <a:gd name="T85" fmla="*/ T84 w 5530"/>
                              <a:gd name="T86" fmla="+- 0 9234 7578"/>
                              <a:gd name="T87" fmla="*/ 9234 h 1657"/>
                              <a:gd name="T88" fmla="+- 0 5543 5340"/>
                              <a:gd name="T89" fmla="*/ T88 w 5530"/>
                              <a:gd name="T90" fmla="+- 0 9224 7578"/>
                              <a:gd name="T91" fmla="*/ 9224 h 1657"/>
                              <a:gd name="T92" fmla="+- 0 5477 5340"/>
                              <a:gd name="T93" fmla="*/ T92 w 5530"/>
                              <a:gd name="T94" fmla="+- 0 9197 7578"/>
                              <a:gd name="T95" fmla="*/ 9197 h 1657"/>
                              <a:gd name="T96" fmla="+- 0 5421 5340"/>
                              <a:gd name="T97" fmla="*/ T96 w 5530"/>
                              <a:gd name="T98" fmla="+- 0 9153 7578"/>
                              <a:gd name="T99" fmla="*/ 9153 h 1657"/>
                              <a:gd name="T100" fmla="+- 0 5378 5340"/>
                              <a:gd name="T101" fmla="*/ T100 w 5530"/>
                              <a:gd name="T102" fmla="+- 0 9098 7578"/>
                              <a:gd name="T103" fmla="*/ 9098 h 1657"/>
                              <a:gd name="T104" fmla="+- 0 5350 5340"/>
                              <a:gd name="T105" fmla="*/ T104 w 5530"/>
                              <a:gd name="T106" fmla="+- 0 9032 7578"/>
                              <a:gd name="T107" fmla="*/ 9032 h 1657"/>
                              <a:gd name="T108" fmla="+- 0 5340 5340"/>
                              <a:gd name="T109" fmla="*/ T108 w 5530"/>
                              <a:gd name="T110" fmla="+- 0 8958 7578"/>
                              <a:gd name="T111" fmla="*/ 8958 h 1657"/>
                              <a:gd name="T112" fmla="+- 0 5340 5340"/>
                              <a:gd name="T113" fmla="*/ T112 w 5530"/>
                              <a:gd name="T114" fmla="+- 0 7854 7578"/>
                              <a:gd name="T115" fmla="*/ 7854 h 16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5530" h="1657">
                                <a:moveTo>
                                  <a:pt x="0" y="276"/>
                                </a:moveTo>
                                <a:lnTo>
                                  <a:pt x="10" y="203"/>
                                </a:lnTo>
                                <a:lnTo>
                                  <a:pt x="38" y="137"/>
                                </a:lnTo>
                                <a:lnTo>
                                  <a:pt x="81" y="81"/>
                                </a:lnTo>
                                <a:lnTo>
                                  <a:pt x="137" y="38"/>
                                </a:lnTo>
                                <a:lnTo>
                                  <a:pt x="203" y="10"/>
                                </a:lnTo>
                                <a:lnTo>
                                  <a:pt x="276" y="0"/>
                                </a:lnTo>
                                <a:lnTo>
                                  <a:pt x="5253" y="0"/>
                                </a:lnTo>
                                <a:lnTo>
                                  <a:pt x="5326" y="10"/>
                                </a:lnTo>
                                <a:lnTo>
                                  <a:pt x="5392" y="38"/>
                                </a:lnTo>
                                <a:lnTo>
                                  <a:pt x="5448" y="81"/>
                                </a:lnTo>
                                <a:lnTo>
                                  <a:pt x="5491" y="137"/>
                                </a:lnTo>
                                <a:lnTo>
                                  <a:pt x="5519" y="203"/>
                                </a:lnTo>
                                <a:lnTo>
                                  <a:pt x="5529" y="276"/>
                                </a:lnTo>
                                <a:lnTo>
                                  <a:pt x="5529" y="1380"/>
                                </a:lnTo>
                                <a:lnTo>
                                  <a:pt x="5519" y="1454"/>
                                </a:lnTo>
                                <a:lnTo>
                                  <a:pt x="5491" y="1520"/>
                                </a:lnTo>
                                <a:lnTo>
                                  <a:pt x="5448" y="1575"/>
                                </a:lnTo>
                                <a:lnTo>
                                  <a:pt x="5392" y="1619"/>
                                </a:lnTo>
                                <a:lnTo>
                                  <a:pt x="5326" y="1646"/>
                                </a:lnTo>
                                <a:lnTo>
                                  <a:pt x="5253" y="1656"/>
                                </a:lnTo>
                                <a:lnTo>
                                  <a:pt x="276" y="1656"/>
                                </a:lnTo>
                                <a:lnTo>
                                  <a:pt x="203" y="1646"/>
                                </a:lnTo>
                                <a:lnTo>
                                  <a:pt x="137" y="1619"/>
                                </a:lnTo>
                                <a:lnTo>
                                  <a:pt x="81" y="1575"/>
                                </a:lnTo>
                                <a:lnTo>
                                  <a:pt x="38" y="1520"/>
                                </a:lnTo>
                                <a:lnTo>
                                  <a:pt x="10" y="1454"/>
                                </a:lnTo>
                                <a:lnTo>
                                  <a:pt x="0" y="1380"/>
                                </a:lnTo>
                                <a:lnTo>
                                  <a:pt x="0" y="27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6721003" name="docshape25"/>
                        <wps:cNvSpPr>
                          <a:spLocks/>
                        </wps:cNvSpPr>
                        <wps:spPr bwMode="auto">
                          <a:xfrm>
                            <a:off x="11590" y="2217"/>
                            <a:ext cx="2324" cy="944"/>
                          </a:xfrm>
                          <a:custGeom>
                            <a:avLst/>
                            <a:gdLst>
                              <a:gd name="T0" fmla="+- 0 13756 11590"/>
                              <a:gd name="T1" fmla="*/ T0 w 2324"/>
                              <a:gd name="T2" fmla="+- 0 2218 2218"/>
                              <a:gd name="T3" fmla="*/ 2218 h 944"/>
                              <a:gd name="T4" fmla="+- 0 11747 11590"/>
                              <a:gd name="T5" fmla="*/ T4 w 2324"/>
                              <a:gd name="T6" fmla="+- 0 2218 2218"/>
                              <a:gd name="T7" fmla="*/ 2218 h 944"/>
                              <a:gd name="T8" fmla="+- 0 11686 11590"/>
                              <a:gd name="T9" fmla="*/ T8 w 2324"/>
                              <a:gd name="T10" fmla="+- 0 2230 2218"/>
                              <a:gd name="T11" fmla="*/ 2230 h 944"/>
                              <a:gd name="T12" fmla="+- 0 11636 11590"/>
                              <a:gd name="T13" fmla="*/ T12 w 2324"/>
                              <a:gd name="T14" fmla="+- 0 2264 2218"/>
                              <a:gd name="T15" fmla="*/ 2264 h 944"/>
                              <a:gd name="T16" fmla="+- 0 11602 11590"/>
                              <a:gd name="T17" fmla="*/ T16 w 2324"/>
                              <a:gd name="T18" fmla="+- 0 2314 2218"/>
                              <a:gd name="T19" fmla="*/ 2314 h 944"/>
                              <a:gd name="T20" fmla="+- 0 11590 11590"/>
                              <a:gd name="T21" fmla="*/ T20 w 2324"/>
                              <a:gd name="T22" fmla="+- 0 2375 2218"/>
                              <a:gd name="T23" fmla="*/ 2375 h 944"/>
                              <a:gd name="T24" fmla="+- 0 11590 11590"/>
                              <a:gd name="T25" fmla="*/ T24 w 2324"/>
                              <a:gd name="T26" fmla="+- 0 3004 2218"/>
                              <a:gd name="T27" fmla="*/ 3004 h 944"/>
                              <a:gd name="T28" fmla="+- 0 11602 11590"/>
                              <a:gd name="T29" fmla="*/ T28 w 2324"/>
                              <a:gd name="T30" fmla="+- 0 3065 2218"/>
                              <a:gd name="T31" fmla="*/ 3065 h 944"/>
                              <a:gd name="T32" fmla="+- 0 11636 11590"/>
                              <a:gd name="T33" fmla="*/ T32 w 2324"/>
                              <a:gd name="T34" fmla="+- 0 3115 2218"/>
                              <a:gd name="T35" fmla="*/ 3115 h 944"/>
                              <a:gd name="T36" fmla="+- 0 11686 11590"/>
                              <a:gd name="T37" fmla="*/ T36 w 2324"/>
                              <a:gd name="T38" fmla="+- 0 3149 2218"/>
                              <a:gd name="T39" fmla="*/ 3149 h 944"/>
                              <a:gd name="T40" fmla="+- 0 11747 11590"/>
                              <a:gd name="T41" fmla="*/ T40 w 2324"/>
                              <a:gd name="T42" fmla="+- 0 3161 2218"/>
                              <a:gd name="T43" fmla="*/ 3161 h 944"/>
                              <a:gd name="T44" fmla="+- 0 13756 11590"/>
                              <a:gd name="T45" fmla="*/ T44 w 2324"/>
                              <a:gd name="T46" fmla="+- 0 3161 2218"/>
                              <a:gd name="T47" fmla="*/ 3161 h 944"/>
                              <a:gd name="T48" fmla="+- 0 13818 11590"/>
                              <a:gd name="T49" fmla="*/ T48 w 2324"/>
                              <a:gd name="T50" fmla="+- 0 3149 2218"/>
                              <a:gd name="T51" fmla="*/ 3149 h 944"/>
                              <a:gd name="T52" fmla="+- 0 13868 11590"/>
                              <a:gd name="T53" fmla="*/ T52 w 2324"/>
                              <a:gd name="T54" fmla="+- 0 3115 2218"/>
                              <a:gd name="T55" fmla="*/ 3115 h 944"/>
                              <a:gd name="T56" fmla="+- 0 13901 11590"/>
                              <a:gd name="T57" fmla="*/ T56 w 2324"/>
                              <a:gd name="T58" fmla="+- 0 3065 2218"/>
                              <a:gd name="T59" fmla="*/ 3065 h 944"/>
                              <a:gd name="T60" fmla="+- 0 13914 11590"/>
                              <a:gd name="T61" fmla="*/ T60 w 2324"/>
                              <a:gd name="T62" fmla="+- 0 3004 2218"/>
                              <a:gd name="T63" fmla="*/ 3004 h 944"/>
                              <a:gd name="T64" fmla="+- 0 13914 11590"/>
                              <a:gd name="T65" fmla="*/ T64 w 2324"/>
                              <a:gd name="T66" fmla="+- 0 2375 2218"/>
                              <a:gd name="T67" fmla="*/ 2375 h 944"/>
                              <a:gd name="T68" fmla="+- 0 13901 11590"/>
                              <a:gd name="T69" fmla="*/ T68 w 2324"/>
                              <a:gd name="T70" fmla="+- 0 2314 2218"/>
                              <a:gd name="T71" fmla="*/ 2314 h 944"/>
                              <a:gd name="T72" fmla="+- 0 13868 11590"/>
                              <a:gd name="T73" fmla="*/ T72 w 2324"/>
                              <a:gd name="T74" fmla="+- 0 2264 2218"/>
                              <a:gd name="T75" fmla="*/ 2264 h 944"/>
                              <a:gd name="T76" fmla="+- 0 13818 11590"/>
                              <a:gd name="T77" fmla="*/ T76 w 2324"/>
                              <a:gd name="T78" fmla="+- 0 2230 2218"/>
                              <a:gd name="T79" fmla="*/ 2230 h 944"/>
                              <a:gd name="T80" fmla="+- 0 13756 11590"/>
                              <a:gd name="T81" fmla="*/ T80 w 2324"/>
                              <a:gd name="T82" fmla="+- 0 2218 2218"/>
                              <a:gd name="T83" fmla="*/ 2218 h 9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324" h="944">
                                <a:moveTo>
                                  <a:pt x="2166" y="0"/>
                                </a:moveTo>
                                <a:lnTo>
                                  <a:pt x="157" y="0"/>
                                </a:lnTo>
                                <a:lnTo>
                                  <a:pt x="96" y="12"/>
                                </a:lnTo>
                                <a:lnTo>
                                  <a:pt x="46" y="46"/>
                                </a:lnTo>
                                <a:lnTo>
                                  <a:pt x="12" y="96"/>
                                </a:lnTo>
                                <a:lnTo>
                                  <a:pt x="0" y="157"/>
                                </a:lnTo>
                                <a:lnTo>
                                  <a:pt x="0" y="786"/>
                                </a:lnTo>
                                <a:lnTo>
                                  <a:pt x="12" y="847"/>
                                </a:lnTo>
                                <a:lnTo>
                                  <a:pt x="46" y="897"/>
                                </a:lnTo>
                                <a:lnTo>
                                  <a:pt x="96" y="931"/>
                                </a:lnTo>
                                <a:lnTo>
                                  <a:pt x="157" y="943"/>
                                </a:lnTo>
                                <a:lnTo>
                                  <a:pt x="2166" y="943"/>
                                </a:lnTo>
                                <a:lnTo>
                                  <a:pt x="2228" y="931"/>
                                </a:lnTo>
                                <a:lnTo>
                                  <a:pt x="2278" y="897"/>
                                </a:lnTo>
                                <a:lnTo>
                                  <a:pt x="2311" y="847"/>
                                </a:lnTo>
                                <a:lnTo>
                                  <a:pt x="2324" y="786"/>
                                </a:lnTo>
                                <a:lnTo>
                                  <a:pt x="2324" y="157"/>
                                </a:lnTo>
                                <a:lnTo>
                                  <a:pt x="2311" y="96"/>
                                </a:lnTo>
                                <a:lnTo>
                                  <a:pt x="2278" y="46"/>
                                </a:lnTo>
                                <a:lnTo>
                                  <a:pt x="2228" y="12"/>
                                </a:lnTo>
                                <a:lnTo>
                                  <a:pt x="21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D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2135289" name="docshape26"/>
                        <wps:cNvSpPr>
                          <a:spLocks/>
                        </wps:cNvSpPr>
                        <wps:spPr bwMode="auto">
                          <a:xfrm>
                            <a:off x="11590" y="2217"/>
                            <a:ext cx="2324" cy="944"/>
                          </a:xfrm>
                          <a:custGeom>
                            <a:avLst/>
                            <a:gdLst>
                              <a:gd name="T0" fmla="+- 0 11590 11590"/>
                              <a:gd name="T1" fmla="*/ T0 w 2324"/>
                              <a:gd name="T2" fmla="+- 0 2375 2218"/>
                              <a:gd name="T3" fmla="*/ 2375 h 944"/>
                              <a:gd name="T4" fmla="+- 0 11602 11590"/>
                              <a:gd name="T5" fmla="*/ T4 w 2324"/>
                              <a:gd name="T6" fmla="+- 0 2314 2218"/>
                              <a:gd name="T7" fmla="*/ 2314 h 944"/>
                              <a:gd name="T8" fmla="+- 0 11636 11590"/>
                              <a:gd name="T9" fmla="*/ T8 w 2324"/>
                              <a:gd name="T10" fmla="+- 0 2264 2218"/>
                              <a:gd name="T11" fmla="*/ 2264 h 944"/>
                              <a:gd name="T12" fmla="+- 0 11686 11590"/>
                              <a:gd name="T13" fmla="*/ T12 w 2324"/>
                              <a:gd name="T14" fmla="+- 0 2230 2218"/>
                              <a:gd name="T15" fmla="*/ 2230 h 944"/>
                              <a:gd name="T16" fmla="+- 0 11747 11590"/>
                              <a:gd name="T17" fmla="*/ T16 w 2324"/>
                              <a:gd name="T18" fmla="+- 0 2218 2218"/>
                              <a:gd name="T19" fmla="*/ 2218 h 944"/>
                              <a:gd name="T20" fmla="+- 0 13756 11590"/>
                              <a:gd name="T21" fmla="*/ T20 w 2324"/>
                              <a:gd name="T22" fmla="+- 0 2218 2218"/>
                              <a:gd name="T23" fmla="*/ 2218 h 944"/>
                              <a:gd name="T24" fmla="+- 0 13818 11590"/>
                              <a:gd name="T25" fmla="*/ T24 w 2324"/>
                              <a:gd name="T26" fmla="+- 0 2230 2218"/>
                              <a:gd name="T27" fmla="*/ 2230 h 944"/>
                              <a:gd name="T28" fmla="+- 0 13868 11590"/>
                              <a:gd name="T29" fmla="*/ T28 w 2324"/>
                              <a:gd name="T30" fmla="+- 0 2264 2218"/>
                              <a:gd name="T31" fmla="*/ 2264 h 944"/>
                              <a:gd name="T32" fmla="+- 0 13901 11590"/>
                              <a:gd name="T33" fmla="*/ T32 w 2324"/>
                              <a:gd name="T34" fmla="+- 0 2314 2218"/>
                              <a:gd name="T35" fmla="*/ 2314 h 944"/>
                              <a:gd name="T36" fmla="+- 0 13914 11590"/>
                              <a:gd name="T37" fmla="*/ T36 w 2324"/>
                              <a:gd name="T38" fmla="+- 0 2375 2218"/>
                              <a:gd name="T39" fmla="*/ 2375 h 944"/>
                              <a:gd name="T40" fmla="+- 0 13914 11590"/>
                              <a:gd name="T41" fmla="*/ T40 w 2324"/>
                              <a:gd name="T42" fmla="+- 0 3004 2218"/>
                              <a:gd name="T43" fmla="*/ 3004 h 944"/>
                              <a:gd name="T44" fmla="+- 0 13901 11590"/>
                              <a:gd name="T45" fmla="*/ T44 w 2324"/>
                              <a:gd name="T46" fmla="+- 0 3065 2218"/>
                              <a:gd name="T47" fmla="*/ 3065 h 944"/>
                              <a:gd name="T48" fmla="+- 0 13868 11590"/>
                              <a:gd name="T49" fmla="*/ T48 w 2324"/>
                              <a:gd name="T50" fmla="+- 0 3115 2218"/>
                              <a:gd name="T51" fmla="*/ 3115 h 944"/>
                              <a:gd name="T52" fmla="+- 0 13818 11590"/>
                              <a:gd name="T53" fmla="*/ T52 w 2324"/>
                              <a:gd name="T54" fmla="+- 0 3149 2218"/>
                              <a:gd name="T55" fmla="*/ 3149 h 944"/>
                              <a:gd name="T56" fmla="+- 0 13756 11590"/>
                              <a:gd name="T57" fmla="*/ T56 w 2324"/>
                              <a:gd name="T58" fmla="+- 0 3161 2218"/>
                              <a:gd name="T59" fmla="*/ 3161 h 944"/>
                              <a:gd name="T60" fmla="+- 0 11747 11590"/>
                              <a:gd name="T61" fmla="*/ T60 w 2324"/>
                              <a:gd name="T62" fmla="+- 0 3161 2218"/>
                              <a:gd name="T63" fmla="*/ 3161 h 944"/>
                              <a:gd name="T64" fmla="+- 0 11686 11590"/>
                              <a:gd name="T65" fmla="*/ T64 w 2324"/>
                              <a:gd name="T66" fmla="+- 0 3149 2218"/>
                              <a:gd name="T67" fmla="*/ 3149 h 944"/>
                              <a:gd name="T68" fmla="+- 0 11636 11590"/>
                              <a:gd name="T69" fmla="*/ T68 w 2324"/>
                              <a:gd name="T70" fmla="+- 0 3115 2218"/>
                              <a:gd name="T71" fmla="*/ 3115 h 944"/>
                              <a:gd name="T72" fmla="+- 0 11602 11590"/>
                              <a:gd name="T73" fmla="*/ T72 w 2324"/>
                              <a:gd name="T74" fmla="+- 0 3065 2218"/>
                              <a:gd name="T75" fmla="*/ 3065 h 944"/>
                              <a:gd name="T76" fmla="+- 0 11590 11590"/>
                              <a:gd name="T77" fmla="*/ T76 w 2324"/>
                              <a:gd name="T78" fmla="+- 0 3004 2218"/>
                              <a:gd name="T79" fmla="*/ 3004 h 944"/>
                              <a:gd name="T80" fmla="+- 0 11590 11590"/>
                              <a:gd name="T81" fmla="*/ T80 w 2324"/>
                              <a:gd name="T82" fmla="+- 0 2375 2218"/>
                              <a:gd name="T83" fmla="*/ 2375 h 9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324" h="944">
                                <a:moveTo>
                                  <a:pt x="0" y="157"/>
                                </a:moveTo>
                                <a:lnTo>
                                  <a:pt x="12" y="96"/>
                                </a:lnTo>
                                <a:lnTo>
                                  <a:pt x="46" y="46"/>
                                </a:lnTo>
                                <a:lnTo>
                                  <a:pt x="96" y="12"/>
                                </a:lnTo>
                                <a:lnTo>
                                  <a:pt x="157" y="0"/>
                                </a:lnTo>
                                <a:lnTo>
                                  <a:pt x="2166" y="0"/>
                                </a:lnTo>
                                <a:lnTo>
                                  <a:pt x="2228" y="12"/>
                                </a:lnTo>
                                <a:lnTo>
                                  <a:pt x="2278" y="46"/>
                                </a:lnTo>
                                <a:lnTo>
                                  <a:pt x="2311" y="96"/>
                                </a:lnTo>
                                <a:lnTo>
                                  <a:pt x="2324" y="157"/>
                                </a:lnTo>
                                <a:lnTo>
                                  <a:pt x="2324" y="786"/>
                                </a:lnTo>
                                <a:lnTo>
                                  <a:pt x="2311" y="847"/>
                                </a:lnTo>
                                <a:lnTo>
                                  <a:pt x="2278" y="897"/>
                                </a:lnTo>
                                <a:lnTo>
                                  <a:pt x="2228" y="931"/>
                                </a:lnTo>
                                <a:lnTo>
                                  <a:pt x="2166" y="943"/>
                                </a:lnTo>
                                <a:lnTo>
                                  <a:pt x="157" y="943"/>
                                </a:lnTo>
                                <a:lnTo>
                                  <a:pt x="96" y="931"/>
                                </a:lnTo>
                                <a:lnTo>
                                  <a:pt x="46" y="897"/>
                                </a:lnTo>
                                <a:lnTo>
                                  <a:pt x="12" y="847"/>
                                </a:lnTo>
                                <a:lnTo>
                                  <a:pt x="0" y="786"/>
                                </a:lnTo>
                                <a:lnTo>
                                  <a:pt x="0" y="15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2960135" name="docshape27"/>
                        <wps:cNvSpPr>
                          <a:spLocks/>
                        </wps:cNvSpPr>
                        <wps:spPr bwMode="auto">
                          <a:xfrm>
                            <a:off x="15516" y="2236"/>
                            <a:ext cx="2340" cy="882"/>
                          </a:xfrm>
                          <a:custGeom>
                            <a:avLst/>
                            <a:gdLst>
                              <a:gd name="T0" fmla="+- 0 17709 15516"/>
                              <a:gd name="T1" fmla="*/ T0 w 2340"/>
                              <a:gd name="T2" fmla="+- 0 2237 2237"/>
                              <a:gd name="T3" fmla="*/ 2237 h 882"/>
                              <a:gd name="T4" fmla="+- 0 15663 15516"/>
                              <a:gd name="T5" fmla="*/ T4 w 2340"/>
                              <a:gd name="T6" fmla="+- 0 2237 2237"/>
                              <a:gd name="T7" fmla="*/ 2237 h 882"/>
                              <a:gd name="T8" fmla="+- 0 15606 15516"/>
                              <a:gd name="T9" fmla="*/ T8 w 2340"/>
                              <a:gd name="T10" fmla="+- 0 2248 2237"/>
                              <a:gd name="T11" fmla="*/ 2248 h 882"/>
                              <a:gd name="T12" fmla="+- 0 15559 15516"/>
                              <a:gd name="T13" fmla="*/ T12 w 2340"/>
                              <a:gd name="T14" fmla="+- 0 2280 2237"/>
                              <a:gd name="T15" fmla="*/ 2280 h 882"/>
                              <a:gd name="T16" fmla="+- 0 15528 15516"/>
                              <a:gd name="T17" fmla="*/ T16 w 2340"/>
                              <a:gd name="T18" fmla="+- 0 2326 2237"/>
                              <a:gd name="T19" fmla="*/ 2326 h 882"/>
                              <a:gd name="T20" fmla="+- 0 15516 15516"/>
                              <a:gd name="T21" fmla="*/ T20 w 2340"/>
                              <a:gd name="T22" fmla="+- 0 2384 2237"/>
                              <a:gd name="T23" fmla="*/ 2384 h 882"/>
                              <a:gd name="T24" fmla="+- 0 15516 15516"/>
                              <a:gd name="T25" fmla="*/ T24 w 2340"/>
                              <a:gd name="T26" fmla="+- 0 2971 2237"/>
                              <a:gd name="T27" fmla="*/ 2971 h 882"/>
                              <a:gd name="T28" fmla="+- 0 15528 15516"/>
                              <a:gd name="T29" fmla="*/ T28 w 2340"/>
                              <a:gd name="T30" fmla="+- 0 3029 2237"/>
                              <a:gd name="T31" fmla="*/ 3029 h 882"/>
                              <a:gd name="T32" fmla="+- 0 15559 15516"/>
                              <a:gd name="T33" fmla="*/ T32 w 2340"/>
                              <a:gd name="T34" fmla="+- 0 3075 2237"/>
                              <a:gd name="T35" fmla="*/ 3075 h 882"/>
                              <a:gd name="T36" fmla="+- 0 15606 15516"/>
                              <a:gd name="T37" fmla="*/ T36 w 2340"/>
                              <a:gd name="T38" fmla="+- 0 3107 2237"/>
                              <a:gd name="T39" fmla="*/ 3107 h 882"/>
                              <a:gd name="T40" fmla="+- 0 15663 15516"/>
                              <a:gd name="T41" fmla="*/ T40 w 2340"/>
                              <a:gd name="T42" fmla="+- 0 3118 2237"/>
                              <a:gd name="T43" fmla="*/ 3118 h 882"/>
                              <a:gd name="T44" fmla="+- 0 17709 15516"/>
                              <a:gd name="T45" fmla="*/ T44 w 2340"/>
                              <a:gd name="T46" fmla="+- 0 3118 2237"/>
                              <a:gd name="T47" fmla="*/ 3118 h 882"/>
                              <a:gd name="T48" fmla="+- 0 17766 15516"/>
                              <a:gd name="T49" fmla="*/ T48 w 2340"/>
                              <a:gd name="T50" fmla="+- 0 3107 2237"/>
                              <a:gd name="T51" fmla="*/ 3107 h 882"/>
                              <a:gd name="T52" fmla="+- 0 17813 15516"/>
                              <a:gd name="T53" fmla="*/ T52 w 2340"/>
                              <a:gd name="T54" fmla="+- 0 3075 2237"/>
                              <a:gd name="T55" fmla="*/ 3075 h 882"/>
                              <a:gd name="T56" fmla="+- 0 17845 15516"/>
                              <a:gd name="T57" fmla="*/ T56 w 2340"/>
                              <a:gd name="T58" fmla="+- 0 3029 2237"/>
                              <a:gd name="T59" fmla="*/ 3029 h 882"/>
                              <a:gd name="T60" fmla="+- 0 17856 15516"/>
                              <a:gd name="T61" fmla="*/ T60 w 2340"/>
                              <a:gd name="T62" fmla="+- 0 2971 2237"/>
                              <a:gd name="T63" fmla="*/ 2971 h 882"/>
                              <a:gd name="T64" fmla="+- 0 17856 15516"/>
                              <a:gd name="T65" fmla="*/ T64 w 2340"/>
                              <a:gd name="T66" fmla="+- 0 2384 2237"/>
                              <a:gd name="T67" fmla="*/ 2384 h 882"/>
                              <a:gd name="T68" fmla="+- 0 17845 15516"/>
                              <a:gd name="T69" fmla="*/ T68 w 2340"/>
                              <a:gd name="T70" fmla="+- 0 2326 2237"/>
                              <a:gd name="T71" fmla="*/ 2326 h 882"/>
                              <a:gd name="T72" fmla="+- 0 17813 15516"/>
                              <a:gd name="T73" fmla="*/ T72 w 2340"/>
                              <a:gd name="T74" fmla="+- 0 2280 2237"/>
                              <a:gd name="T75" fmla="*/ 2280 h 882"/>
                              <a:gd name="T76" fmla="+- 0 17766 15516"/>
                              <a:gd name="T77" fmla="*/ T76 w 2340"/>
                              <a:gd name="T78" fmla="+- 0 2248 2237"/>
                              <a:gd name="T79" fmla="*/ 2248 h 882"/>
                              <a:gd name="T80" fmla="+- 0 17709 15516"/>
                              <a:gd name="T81" fmla="*/ T80 w 2340"/>
                              <a:gd name="T82" fmla="+- 0 2237 2237"/>
                              <a:gd name="T83" fmla="*/ 2237 h 8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340" h="882">
                                <a:moveTo>
                                  <a:pt x="2193" y="0"/>
                                </a:moveTo>
                                <a:lnTo>
                                  <a:pt x="147" y="0"/>
                                </a:lnTo>
                                <a:lnTo>
                                  <a:pt x="90" y="11"/>
                                </a:lnTo>
                                <a:lnTo>
                                  <a:pt x="43" y="43"/>
                                </a:lnTo>
                                <a:lnTo>
                                  <a:pt x="12" y="89"/>
                                </a:lnTo>
                                <a:lnTo>
                                  <a:pt x="0" y="147"/>
                                </a:lnTo>
                                <a:lnTo>
                                  <a:pt x="0" y="734"/>
                                </a:lnTo>
                                <a:lnTo>
                                  <a:pt x="12" y="792"/>
                                </a:lnTo>
                                <a:lnTo>
                                  <a:pt x="43" y="838"/>
                                </a:lnTo>
                                <a:lnTo>
                                  <a:pt x="90" y="870"/>
                                </a:lnTo>
                                <a:lnTo>
                                  <a:pt x="147" y="881"/>
                                </a:lnTo>
                                <a:lnTo>
                                  <a:pt x="2193" y="881"/>
                                </a:lnTo>
                                <a:lnTo>
                                  <a:pt x="2250" y="870"/>
                                </a:lnTo>
                                <a:lnTo>
                                  <a:pt x="2297" y="838"/>
                                </a:lnTo>
                                <a:lnTo>
                                  <a:pt x="2329" y="792"/>
                                </a:lnTo>
                                <a:lnTo>
                                  <a:pt x="2340" y="734"/>
                                </a:lnTo>
                                <a:lnTo>
                                  <a:pt x="2340" y="147"/>
                                </a:lnTo>
                                <a:lnTo>
                                  <a:pt x="2329" y="89"/>
                                </a:lnTo>
                                <a:lnTo>
                                  <a:pt x="2297" y="43"/>
                                </a:lnTo>
                                <a:lnTo>
                                  <a:pt x="2250" y="11"/>
                                </a:lnTo>
                                <a:lnTo>
                                  <a:pt x="21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D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0010076" name="docshape28"/>
                        <wps:cNvSpPr>
                          <a:spLocks/>
                        </wps:cNvSpPr>
                        <wps:spPr bwMode="auto">
                          <a:xfrm>
                            <a:off x="15516" y="2236"/>
                            <a:ext cx="2340" cy="882"/>
                          </a:xfrm>
                          <a:custGeom>
                            <a:avLst/>
                            <a:gdLst>
                              <a:gd name="T0" fmla="+- 0 15516 15516"/>
                              <a:gd name="T1" fmla="*/ T0 w 2340"/>
                              <a:gd name="T2" fmla="+- 0 2384 2237"/>
                              <a:gd name="T3" fmla="*/ 2384 h 882"/>
                              <a:gd name="T4" fmla="+- 0 15528 15516"/>
                              <a:gd name="T5" fmla="*/ T4 w 2340"/>
                              <a:gd name="T6" fmla="+- 0 2326 2237"/>
                              <a:gd name="T7" fmla="*/ 2326 h 882"/>
                              <a:gd name="T8" fmla="+- 0 15559 15516"/>
                              <a:gd name="T9" fmla="*/ T8 w 2340"/>
                              <a:gd name="T10" fmla="+- 0 2280 2237"/>
                              <a:gd name="T11" fmla="*/ 2280 h 882"/>
                              <a:gd name="T12" fmla="+- 0 15606 15516"/>
                              <a:gd name="T13" fmla="*/ T12 w 2340"/>
                              <a:gd name="T14" fmla="+- 0 2248 2237"/>
                              <a:gd name="T15" fmla="*/ 2248 h 882"/>
                              <a:gd name="T16" fmla="+- 0 15663 15516"/>
                              <a:gd name="T17" fmla="*/ T16 w 2340"/>
                              <a:gd name="T18" fmla="+- 0 2237 2237"/>
                              <a:gd name="T19" fmla="*/ 2237 h 882"/>
                              <a:gd name="T20" fmla="+- 0 17709 15516"/>
                              <a:gd name="T21" fmla="*/ T20 w 2340"/>
                              <a:gd name="T22" fmla="+- 0 2237 2237"/>
                              <a:gd name="T23" fmla="*/ 2237 h 882"/>
                              <a:gd name="T24" fmla="+- 0 17766 15516"/>
                              <a:gd name="T25" fmla="*/ T24 w 2340"/>
                              <a:gd name="T26" fmla="+- 0 2248 2237"/>
                              <a:gd name="T27" fmla="*/ 2248 h 882"/>
                              <a:gd name="T28" fmla="+- 0 17813 15516"/>
                              <a:gd name="T29" fmla="*/ T28 w 2340"/>
                              <a:gd name="T30" fmla="+- 0 2280 2237"/>
                              <a:gd name="T31" fmla="*/ 2280 h 882"/>
                              <a:gd name="T32" fmla="+- 0 17845 15516"/>
                              <a:gd name="T33" fmla="*/ T32 w 2340"/>
                              <a:gd name="T34" fmla="+- 0 2326 2237"/>
                              <a:gd name="T35" fmla="*/ 2326 h 882"/>
                              <a:gd name="T36" fmla="+- 0 17856 15516"/>
                              <a:gd name="T37" fmla="*/ T36 w 2340"/>
                              <a:gd name="T38" fmla="+- 0 2384 2237"/>
                              <a:gd name="T39" fmla="*/ 2384 h 882"/>
                              <a:gd name="T40" fmla="+- 0 17856 15516"/>
                              <a:gd name="T41" fmla="*/ T40 w 2340"/>
                              <a:gd name="T42" fmla="+- 0 2971 2237"/>
                              <a:gd name="T43" fmla="*/ 2971 h 882"/>
                              <a:gd name="T44" fmla="+- 0 17845 15516"/>
                              <a:gd name="T45" fmla="*/ T44 w 2340"/>
                              <a:gd name="T46" fmla="+- 0 3029 2237"/>
                              <a:gd name="T47" fmla="*/ 3029 h 882"/>
                              <a:gd name="T48" fmla="+- 0 17813 15516"/>
                              <a:gd name="T49" fmla="*/ T48 w 2340"/>
                              <a:gd name="T50" fmla="+- 0 3075 2237"/>
                              <a:gd name="T51" fmla="*/ 3075 h 882"/>
                              <a:gd name="T52" fmla="+- 0 17766 15516"/>
                              <a:gd name="T53" fmla="*/ T52 w 2340"/>
                              <a:gd name="T54" fmla="+- 0 3107 2237"/>
                              <a:gd name="T55" fmla="*/ 3107 h 882"/>
                              <a:gd name="T56" fmla="+- 0 17709 15516"/>
                              <a:gd name="T57" fmla="*/ T56 w 2340"/>
                              <a:gd name="T58" fmla="+- 0 3118 2237"/>
                              <a:gd name="T59" fmla="*/ 3118 h 882"/>
                              <a:gd name="T60" fmla="+- 0 15663 15516"/>
                              <a:gd name="T61" fmla="*/ T60 w 2340"/>
                              <a:gd name="T62" fmla="+- 0 3118 2237"/>
                              <a:gd name="T63" fmla="*/ 3118 h 882"/>
                              <a:gd name="T64" fmla="+- 0 15606 15516"/>
                              <a:gd name="T65" fmla="*/ T64 w 2340"/>
                              <a:gd name="T66" fmla="+- 0 3107 2237"/>
                              <a:gd name="T67" fmla="*/ 3107 h 882"/>
                              <a:gd name="T68" fmla="+- 0 15559 15516"/>
                              <a:gd name="T69" fmla="*/ T68 w 2340"/>
                              <a:gd name="T70" fmla="+- 0 3075 2237"/>
                              <a:gd name="T71" fmla="*/ 3075 h 882"/>
                              <a:gd name="T72" fmla="+- 0 15528 15516"/>
                              <a:gd name="T73" fmla="*/ T72 w 2340"/>
                              <a:gd name="T74" fmla="+- 0 3029 2237"/>
                              <a:gd name="T75" fmla="*/ 3029 h 882"/>
                              <a:gd name="T76" fmla="+- 0 15516 15516"/>
                              <a:gd name="T77" fmla="*/ T76 w 2340"/>
                              <a:gd name="T78" fmla="+- 0 2971 2237"/>
                              <a:gd name="T79" fmla="*/ 2971 h 882"/>
                              <a:gd name="T80" fmla="+- 0 15516 15516"/>
                              <a:gd name="T81" fmla="*/ T80 w 2340"/>
                              <a:gd name="T82" fmla="+- 0 2384 2237"/>
                              <a:gd name="T83" fmla="*/ 2384 h 8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340" h="882">
                                <a:moveTo>
                                  <a:pt x="0" y="147"/>
                                </a:moveTo>
                                <a:lnTo>
                                  <a:pt x="12" y="89"/>
                                </a:lnTo>
                                <a:lnTo>
                                  <a:pt x="43" y="43"/>
                                </a:lnTo>
                                <a:lnTo>
                                  <a:pt x="90" y="11"/>
                                </a:lnTo>
                                <a:lnTo>
                                  <a:pt x="147" y="0"/>
                                </a:lnTo>
                                <a:lnTo>
                                  <a:pt x="2193" y="0"/>
                                </a:lnTo>
                                <a:lnTo>
                                  <a:pt x="2250" y="11"/>
                                </a:lnTo>
                                <a:lnTo>
                                  <a:pt x="2297" y="43"/>
                                </a:lnTo>
                                <a:lnTo>
                                  <a:pt x="2329" y="89"/>
                                </a:lnTo>
                                <a:lnTo>
                                  <a:pt x="2340" y="147"/>
                                </a:lnTo>
                                <a:lnTo>
                                  <a:pt x="2340" y="734"/>
                                </a:lnTo>
                                <a:lnTo>
                                  <a:pt x="2329" y="792"/>
                                </a:lnTo>
                                <a:lnTo>
                                  <a:pt x="2297" y="838"/>
                                </a:lnTo>
                                <a:lnTo>
                                  <a:pt x="2250" y="870"/>
                                </a:lnTo>
                                <a:lnTo>
                                  <a:pt x="2193" y="881"/>
                                </a:lnTo>
                                <a:lnTo>
                                  <a:pt x="147" y="881"/>
                                </a:lnTo>
                                <a:lnTo>
                                  <a:pt x="90" y="870"/>
                                </a:lnTo>
                                <a:lnTo>
                                  <a:pt x="43" y="838"/>
                                </a:lnTo>
                                <a:lnTo>
                                  <a:pt x="12" y="792"/>
                                </a:lnTo>
                                <a:lnTo>
                                  <a:pt x="0" y="734"/>
                                </a:lnTo>
                                <a:lnTo>
                                  <a:pt x="0" y="14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1502158" name="docshape29"/>
                        <wps:cNvSpPr>
                          <a:spLocks/>
                        </wps:cNvSpPr>
                        <wps:spPr bwMode="auto">
                          <a:xfrm>
                            <a:off x="21485" y="2236"/>
                            <a:ext cx="2576" cy="944"/>
                          </a:xfrm>
                          <a:custGeom>
                            <a:avLst/>
                            <a:gdLst>
                              <a:gd name="T0" fmla="+- 0 23903 21485"/>
                              <a:gd name="T1" fmla="*/ T0 w 2576"/>
                              <a:gd name="T2" fmla="+- 0 2237 2237"/>
                              <a:gd name="T3" fmla="*/ 2237 h 944"/>
                              <a:gd name="T4" fmla="+- 0 21642 21485"/>
                              <a:gd name="T5" fmla="*/ T4 w 2576"/>
                              <a:gd name="T6" fmla="+- 0 2237 2237"/>
                              <a:gd name="T7" fmla="*/ 2237 h 944"/>
                              <a:gd name="T8" fmla="+- 0 21581 21485"/>
                              <a:gd name="T9" fmla="*/ T8 w 2576"/>
                              <a:gd name="T10" fmla="+- 0 2249 2237"/>
                              <a:gd name="T11" fmla="*/ 2249 h 944"/>
                              <a:gd name="T12" fmla="+- 0 21531 21485"/>
                              <a:gd name="T13" fmla="*/ T12 w 2576"/>
                              <a:gd name="T14" fmla="+- 0 2283 2237"/>
                              <a:gd name="T15" fmla="*/ 2283 h 944"/>
                              <a:gd name="T16" fmla="+- 0 21497 21485"/>
                              <a:gd name="T17" fmla="*/ T16 w 2576"/>
                              <a:gd name="T18" fmla="+- 0 2333 2237"/>
                              <a:gd name="T19" fmla="*/ 2333 h 944"/>
                              <a:gd name="T20" fmla="+- 0 21485 21485"/>
                              <a:gd name="T21" fmla="*/ T20 w 2576"/>
                              <a:gd name="T22" fmla="+- 0 2394 2237"/>
                              <a:gd name="T23" fmla="*/ 2394 h 944"/>
                              <a:gd name="T24" fmla="+- 0 21485 21485"/>
                              <a:gd name="T25" fmla="*/ T24 w 2576"/>
                              <a:gd name="T26" fmla="+- 0 3023 2237"/>
                              <a:gd name="T27" fmla="*/ 3023 h 944"/>
                              <a:gd name="T28" fmla="+- 0 21497 21485"/>
                              <a:gd name="T29" fmla="*/ T28 w 2576"/>
                              <a:gd name="T30" fmla="+- 0 3084 2237"/>
                              <a:gd name="T31" fmla="*/ 3084 h 944"/>
                              <a:gd name="T32" fmla="+- 0 21531 21485"/>
                              <a:gd name="T33" fmla="*/ T32 w 2576"/>
                              <a:gd name="T34" fmla="+- 0 3134 2237"/>
                              <a:gd name="T35" fmla="*/ 3134 h 944"/>
                              <a:gd name="T36" fmla="+- 0 21581 21485"/>
                              <a:gd name="T37" fmla="*/ T36 w 2576"/>
                              <a:gd name="T38" fmla="+- 0 3168 2237"/>
                              <a:gd name="T39" fmla="*/ 3168 h 944"/>
                              <a:gd name="T40" fmla="+- 0 21642 21485"/>
                              <a:gd name="T41" fmla="*/ T40 w 2576"/>
                              <a:gd name="T42" fmla="+- 0 3180 2237"/>
                              <a:gd name="T43" fmla="*/ 3180 h 944"/>
                              <a:gd name="T44" fmla="+- 0 23903 21485"/>
                              <a:gd name="T45" fmla="*/ T44 w 2576"/>
                              <a:gd name="T46" fmla="+- 0 3180 2237"/>
                              <a:gd name="T47" fmla="*/ 3180 h 944"/>
                              <a:gd name="T48" fmla="+- 0 23965 21485"/>
                              <a:gd name="T49" fmla="*/ T48 w 2576"/>
                              <a:gd name="T50" fmla="+- 0 3168 2237"/>
                              <a:gd name="T51" fmla="*/ 3168 h 944"/>
                              <a:gd name="T52" fmla="+- 0 24015 21485"/>
                              <a:gd name="T53" fmla="*/ T52 w 2576"/>
                              <a:gd name="T54" fmla="+- 0 3134 2237"/>
                              <a:gd name="T55" fmla="*/ 3134 h 944"/>
                              <a:gd name="T56" fmla="+- 0 24048 21485"/>
                              <a:gd name="T57" fmla="*/ T56 w 2576"/>
                              <a:gd name="T58" fmla="+- 0 3084 2237"/>
                              <a:gd name="T59" fmla="*/ 3084 h 944"/>
                              <a:gd name="T60" fmla="+- 0 24061 21485"/>
                              <a:gd name="T61" fmla="*/ T60 w 2576"/>
                              <a:gd name="T62" fmla="+- 0 3023 2237"/>
                              <a:gd name="T63" fmla="*/ 3023 h 944"/>
                              <a:gd name="T64" fmla="+- 0 24061 21485"/>
                              <a:gd name="T65" fmla="*/ T64 w 2576"/>
                              <a:gd name="T66" fmla="+- 0 2394 2237"/>
                              <a:gd name="T67" fmla="*/ 2394 h 944"/>
                              <a:gd name="T68" fmla="+- 0 24048 21485"/>
                              <a:gd name="T69" fmla="*/ T68 w 2576"/>
                              <a:gd name="T70" fmla="+- 0 2333 2237"/>
                              <a:gd name="T71" fmla="*/ 2333 h 944"/>
                              <a:gd name="T72" fmla="+- 0 24015 21485"/>
                              <a:gd name="T73" fmla="*/ T72 w 2576"/>
                              <a:gd name="T74" fmla="+- 0 2283 2237"/>
                              <a:gd name="T75" fmla="*/ 2283 h 944"/>
                              <a:gd name="T76" fmla="+- 0 23965 21485"/>
                              <a:gd name="T77" fmla="*/ T76 w 2576"/>
                              <a:gd name="T78" fmla="+- 0 2249 2237"/>
                              <a:gd name="T79" fmla="*/ 2249 h 944"/>
                              <a:gd name="T80" fmla="+- 0 23903 21485"/>
                              <a:gd name="T81" fmla="*/ T80 w 2576"/>
                              <a:gd name="T82" fmla="+- 0 2237 2237"/>
                              <a:gd name="T83" fmla="*/ 2237 h 9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576" h="944">
                                <a:moveTo>
                                  <a:pt x="2418" y="0"/>
                                </a:moveTo>
                                <a:lnTo>
                                  <a:pt x="157" y="0"/>
                                </a:lnTo>
                                <a:lnTo>
                                  <a:pt x="96" y="12"/>
                                </a:lnTo>
                                <a:lnTo>
                                  <a:pt x="46" y="46"/>
                                </a:lnTo>
                                <a:lnTo>
                                  <a:pt x="12" y="96"/>
                                </a:lnTo>
                                <a:lnTo>
                                  <a:pt x="0" y="157"/>
                                </a:lnTo>
                                <a:lnTo>
                                  <a:pt x="0" y="786"/>
                                </a:lnTo>
                                <a:lnTo>
                                  <a:pt x="12" y="847"/>
                                </a:lnTo>
                                <a:lnTo>
                                  <a:pt x="46" y="897"/>
                                </a:lnTo>
                                <a:lnTo>
                                  <a:pt x="96" y="931"/>
                                </a:lnTo>
                                <a:lnTo>
                                  <a:pt x="157" y="943"/>
                                </a:lnTo>
                                <a:lnTo>
                                  <a:pt x="2418" y="943"/>
                                </a:lnTo>
                                <a:lnTo>
                                  <a:pt x="2480" y="931"/>
                                </a:lnTo>
                                <a:lnTo>
                                  <a:pt x="2530" y="897"/>
                                </a:lnTo>
                                <a:lnTo>
                                  <a:pt x="2563" y="847"/>
                                </a:lnTo>
                                <a:lnTo>
                                  <a:pt x="2576" y="786"/>
                                </a:lnTo>
                                <a:lnTo>
                                  <a:pt x="2576" y="157"/>
                                </a:lnTo>
                                <a:lnTo>
                                  <a:pt x="2563" y="96"/>
                                </a:lnTo>
                                <a:lnTo>
                                  <a:pt x="2530" y="46"/>
                                </a:lnTo>
                                <a:lnTo>
                                  <a:pt x="2480" y="12"/>
                                </a:lnTo>
                                <a:lnTo>
                                  <a:pt x="24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D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9647296" name="docshape30"/>
                        <wps:cNvSpPr>
                          <a:spLocks/>
                        </wps:cNvSpPr>
                        <wps:spPr bwMode="auto">
                          <a:xfrm>
                            <a:off x="21485" y="2236"/>
                            <a:ext cx="2576" cy="944"/>
                          </a:xfrm>
                          <a:custGeom>
                            <a:avLst/>
                            <a:gdLst>
                              <a:gd name="T0" fmla="+- 0 21485 21485"/>
                              <a:gd name="T1" fmla="*/ T0 w 2576"/>
                              <a:gd name="T2" fmla="+- 0 2394 2237"/>
                              <a:gd name="T3" fmla="*/ 2394 h 944"/>
                              <a:gd name="T4" fmla="+- 0 21497 21485"/>
                              <a:gd name="T5" fmla="*/ T4 w 2576"/>
                              <a:gd name="T6" fmla="+- 0 2333 2237"/>
                              <a:gd name="T7" fmla="*/ 2333 h 944"/>
                              <a:gd name="T8" fmla="+- 0 21531 21485"/>
                              <a:gd name="T9" fmla="*/ T8 w 2576"/>
                              <a:gd name="T10" fmla="+- 0 2283 2237"/>
                              <a:gd name="T11" fmla="*/ 2283 h 944"/>
                              <a:gd name="T12" fmla="+- 0 21581 21485"/>
                              <a:gd name="T13" fmla="*/ T12 w 2576"/>
                              <a:gd name="T14" fmla="+- 0 2249 2237"/>
                              <a:gd name="T15" fmla="*/ 2249 h 944"/>
                              <a:gd name="T16" fmla="+- 0 21642 21485"/>
                              <a:gd name="T17" fmla="*/ T16 w 2576"/>
                              <a:gd name="T18" fmla="+- 0 2237 2237"/>
                              <a:gd name="T19" fmla="*/ 2237 h 944"/>
                              <a:gd name="T20" fmla="+- 0 23903 21485"/>
                              <a:gd name="T21" fmla="*/ T20 w 2576"/>
                              <a:gd name="T22" fmla="+- 0 2237 2237"/>
                              <a:gd name="T23" fmla="*/ 2237 h 944"/>
                              <a:gd name="T24" fmla="+- 0 23965 21485"/>
                              <a:gd name="T25" fmla="*/ T24 w 2576"/>
                              <a:gd name="T26" fmla="+- 0 2249 2237"/>
                              <a:gd name="T27" fmla="*/ 2249 h 944"/>
                              <a:gd name="T28" fmla="+- 0 24015 21485"/>
                              <a:gd name="T29" fmla="*/ T28 w 2576"/>
                              <a:gd name="T30" fmla="+- 0 2283 2237"/>
                              <a:gd name="T31" fmla="*/ 2283 h 944"/>
                              <a:gd name="T32" fmla="+- 0 24048 21485"/>
                              <a:gd name="T33" fmla="*/ T32 w 2576"/>
                              <a:gd name="T34" fmla="+- 0 2333 2237"/>
                              <a:gd name="T35" fmla="*/ 2333 h 944"/>
                              <a:gd name="T36" fmla="+- 0 24061 21485"/>
                              <a:gd name="T37" fmla="*/ T36 w 2576"/>
                              <a:gd name="T38" fmla="+- 0 2394 2237"/>
                              <a:gd name="T39" fmla="*/ 2394 h 944"/>
                              <a:gd name="T40" fmla="+- 0 24061 21485"/>
                              <a:gd name="T41" fmla="*/ T40 w 2576"/>
                              <a:gd name="T42" fmla="+- 0 3023 2237"/>
                              <a:gd name="T43" fmla="*/ 3023 h 944"/>
                              <a:gd name="T44" fmla="+- 0 24048 21485"/>
                              <a:gd name="T45" fmla="*/ T44 w 2576"/>
                              <a:gd name="T46" fmla="+- 0 3084 2237"/>
                              <a:gd name="T47" fmla="*/ 3084 h 944"/>
                              <a:gd name="T48" fmla="+- 0 24015 21485"/>
                              <a:gd name="T49" fmla="*/ T48 w 2576"/>
                              <a:gd name="T50" fmla="+- 0 3134 2237"/>
                              <a:gd name="T51" fmla="*/ 3134 h 944"/>
                              <a:gd name="T52" fmla="+- 0 23965 21485"/>
                              <a:gd name="T53" fmla="*/ T52 w 2576"/>
                              <a:gd name="T54" fmla="+- 0 3168 2237"/>
                              <a:gd name="T55" fmla="*/ 3168 h 944"/>
                              <a:gd name="T56" fmla="+- 0 23903 21485"/>
                              <a:gd name="T57" fmla="*/ T56 w 2576"/>
                              <a:gd name="T58" fmla="+- 0 3180 2237"/>
                              <a:gd name="T59" fmla="*/ 3180 h 944"/>
                              <a:gd name="T60" fmla="+- 0 21642 21485"/>
                              <a:gd name="T61" fmla="*/ T60 w 2576"/>
                              <a:gd name="T62" fmla="+- 0 3180 2237"/>
                              <a:gd name="T63" fmla="*/ 3180 h 944"/>
                              <a:gd name="T64" fmla="+- 0 21581 21485"/>
                              <a:gd name="T65" fmla="*/ T64 w 2576"/>
                              <a:gd name="T66" fmla="+- 0 3168 2237"/>
                              <a:gd name="T67" fmla="*/ 3168 h 944"/>
                              <a:gd name="T68" fmla="+- 0 21531 21485"/>
                              <a:gd name="T69" fmla="*/ T68 w 2576"/>
                              <a:gd name="T70" fmla="+- 0 3134 2237"/>
                              <a:gd name="T71" fmla="*/ 3134 h 944"/>
                              <a:gd name="T72" fmla="+- 0 21497 21485"/>
                              <a:gd name="T73" fmla="*/ T72 w 2576"/>
                              <a:gd name="T74" fmla="+- 0 3084 2237"/>
                              <a:gd name="T75" fmla="*/ 3084 h 944"/>
                              <a:gd name="T76" fmla="+- 0 21485 21485"/>
                              <a:gd name="T77" fmla="*/ T76 w 2576"/>
                              <a:gd name="T78" fmla="+- 0 3023 2237"/>
                              <a:gd name="T79" fmla="*/ 3023 h 944"/>
                              <a:gd name="T80" fmla="+- 0 21485 21485"/>
                              <a:gd name="T81" fmla="*/ T80 w 2576"/>
                              <a:gd name="T82" fmla="+- 0 2394 2237"/>
                              <a:gd name="T83" fmla="*/ 2394 h 9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576" h="944">
                                <a:moveTo>
                                  <a:pt x="0" y="157"/>
                                </a:moveTo>
                                <a:lnTo>
                                  <a:pt x="12" y="96"/>
                                </a:lnTo>
                                <a:lnTo>
                                  <a:pt x="46" y="46"/>
                                </a:lnTo>
                                <a:lnTo>
                                  <a:pt x="96" y="12"/>
                                </a:lnTo>
                                <a:lnTo>
                                  <a:pt x="157" y="0"/>
                                </a:lnTo>
                                <a:lnTo>
                                  <a:pt x="2418" y="0"/>
                                </a:lnTo>
                                <a:lnTo>
                                  <a:pt x="2480" y="12"/>
                                </a:lnTo>
                                <a:lnTo>
                                  <a:pt x="2530" y="46"/>
                                </a:lnTo>
                                <a:lnTo>
                                  <a:pt x="2563" y="96"/>
                                </a:lnTo>
                                <a:lnTo>
                                  <a:pt x="2576" y="157"/>
                                </a:lnTo>
                                <a:lnTo>
                                  <a:pt x="2576" y="786"/>
                                </a:lnTo>
                                <a:lnTo>
                                  <a:pt x="2563" y="847"/>
                                </a:lnTo>
                                <a:lnTo>
                                  <a:pt x="2530" y="897"/>
                                </a:lnTo>
                                <a:lnTo>
                                  <a:pt x="2480" y="931"/>
                                </a:lnTo>
                                <a:lnTo>
                                  <a:pt x="2418" y="943"/>
                                </a:lnTo>
                                <a:lnTo>
                                  <a:pt x="157" y="943"/>
                                </a:lnTo>
                                <a:lnTo>
                                  <a:pt x="96" y="931"/>
                                </a:lnTo>
                                <a:lnTo>
                                  <a:pt x="46" y="897"/>
                                </a:lnTo>
                                <a:lnTo>
                                  <a:pt x="12" y="847"/>
                                </a:lnTo>
                                <a:lnTo>
                                  <a:pt x="0" y="786"/>
                                </a:lnTo>
                                <a:lnTo>
                                  <a:pt x="0" y="15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462733" name="docshape31"/>
                        <wps:cNvSpPr>
                          <a:spLocks/>
                        </wps:cNvSpPr>
                        <wps:spPr bwMode="auto">
                          <a:xfrm>
                            <a:off x="27796" y="2287"/>
                            <a:ext cx="2828" cy="880"/>
                          </a:xfrm>
                          <a:custGeom>
                            <a:avLst/>
                            <a:gdLst>
                              <a:gd name="T0" fmla="+- 0 30478 27797"/>
                              <a:gd name="T1" fmla="*/ T0 w 2828"/>
                              <a:gd name="T2" fmla="+- 0 2287 2287"/>
                              <a:gd name="T3" fmla="*/ 2287 h 880"/>
                              <a:gd name="T4" fmla="+- 0 27943 27797"/>
                              <a:gd name="T5" fmla="*/ T4 w 2828"/>
                              <a:gd name="T6" fmla="+- 0 2287 2287"/>
                              <a:gd name="T7" fmla="*/ 2287 h 880"/>
                              <a:gd name="T8" fmla="+- 0 27886 27797"/>
                              <a:gd name="T9" fmla="*/ T8 w 2828"/>
                              <a:gd name="T10" fmla="+- 0 2299 2287"/>
                              <a:gd name="T11" fmla="*/ 2299 h 880"/>
                              <a:gd name="T12" fmla="+- 0 27840 27797"/>
                              <a:gd name="T13" fmla="*/ T12 w 2828"/>
                              <a:gd name="T14" fmla="+- 0 2330 2287"/>
                              <a:gd name="T15" fmla="*/ 2330 h 880"/>
                              <a:gd name="T16" fmla="+- 0 27808 27797"/>
                              <a:gd name="T17" fmla="*/ T16 w 2828"/>
                              <a:gd name="T18" fmla="+- 0 2377 2287"/>
                              <a:gd name="T19" fmla="*/ 2377 h 880"/>
                              <a:gd name="T20" fmla="+- 0 27797 27797"/>
                              <a:gd name="T21" fmla="*/ T20 w 2828"/>
                              <a:gd name="T22" fmla="+- 0 2434 2287"/>
                              <a:gd name="T23" fmla="*/ 2434 h 880"/>
                              <a:gd name="T24" fmla="+- 0 27797 27797"/>
                              <a:gd name="T25" fmla="*/ T24 w 2828"/>
                              <a:gd name="T26" fmla="+- 0 3020 2287"/>
                              <a:gd name="T27" fmla="*/ 3020 h 880"/>
                              <a:gd name="T28" fmla="+- 0 27808 27797"/>
                              <a:gd name="T29" fmla="*/ T28 w 2828"/>
                              <a:gd name="T30" fmla="+- 0 3077 2287"/>
                              <a:gd name="T31" fmla="*/ 3077 h 880"/>
                              <a:gd name="T32" fmla="+- 0 27840 27797"/>
                              <a:gd name="T33" fmla="*/ T32 w 2828"/>
                              <a:gd name="T34" fmla="+- 0 3124 2287"/>
                              <a:gd name="T35" fmla="*/ 3124 h 880"/>
                              <a:gd name="T36" fmla="+- 0 27886 27797"/>
                              <a:gd name="T37" fmla="*/ T36 w 2828"/>
                              <a:gd name="T38" fmla="+- 0 3155 2287"/>
                              <a:gd name="T39" fmla="*/ 3155 h 880"/>
                              <a:gd name="T40" fmla="+- 0 27943 27797"/>
                              <a:gd name="T41" fmla="*/ T40 w 2828"/>
                              <a:gd name="T42" fmla="+- 0 3167 2287"/>
                              <a:gd name="T43" fmla="*/ 3167 h 880"/>
                              <a:gd name="T44" fmla="+- 0 30478 27797"/>
                              <a:gd name="T45" fmla="*/ T44 w 2828"/>
                              <a:gd name="T46" fmla="+- 0 3167 2287"/>
                              <a:gd name="T47" fmla="*/ 3167 h 880"/>
                              <a:gd name="T48" fmla="+- 0 30535 27797"/>
                              <a:gd name="T49" fmla="*/ T48 w 2828"/>
                              <a:gd name="T50" fmla="+- 0 3155 2287"/>
                              <a:gd name="T51" fmla="*/ 3155 h 880"/>
                              <a:gd name="T52" fmla="+- 0 30581 27797"/>
                              <a:gd name="T53" fmla="*/ T52 w 2828"/>
                              <a:gd name="T54" fmla="+- 0 3124 2287"/>
                              <a:gd name="T55" fmla="*/ 3124 h 880"/>
                              <a:gd name="T56" fmla="+- 0 30613 27797"/>
                              <a:gd name="T57" fmla="*/ T56 w 2828"/>
                              <a:gd name="T58" fmla="+- 0 3077 2287"/>
                              <a:gd name="T59" fmla="*/ 3077 h 880"/>
                              <a:gd name="T60" fmla="+- 0 30624 27797"/>
                              <a:gd name="T61" fmla="*/ T60 w 2828"/>
                              <a:gd name="T62" fmla="+- 0 3020 2287"/>
                              <a:gd name="T63" fmla="*/ 3020 h 880"/>
                              <a:gd name="T64" fmla="+- 0 30624 27797"/>
                              <a:gd name="T65" fmla="*/ T64 w 2828"/>
                              <a:gd name="T66" fmla="+- 0 2434 2287"/>
                              <a:gd name="T67" fmla="*/ 2434 h 880"/>
                              <a:gd name="T68" fmla="+- 0 30613 27797"/>
                              <a:gd name="T69" fmla="*/ T68 w 2828"/>
                              <a:gd name="T70" fmla="+- 0 2377 2287"/>
                              <a:gd name="T71" fmla="*/ 2377 h 880"/>
                              <a:gd name="T72" fmla="+- 0 30581 27797"/>
                              <a:gd name="T73" fmla="*/ T72 w 2828"/>
                              <a:gd name="T74" fmla="+- 0 2330 2287"/>
                              <a:gd name="T75" fmla="*/ 2330 h 880"/>
                              <a:gd name="T76" fmla="+- 0 30535 27797"/>
                              <a:gd name="T77" fmla="*/ T76 w 2828"/>
                              <a:gd name="T78" fmla="+- 0 2299 2287"/>
                              <a:gd name="T79" fmla="*/ 2299 h 880"/>
                              <a:gd name="T80" fmla="+- 0 30478 27797"/>
                              <a:gd name="T81" fmla="*/ T80 w 2828"/>
                              <a:gd name="T82" fmla="+- 0 2287 2287"/>
                              <a:gd name="T83" fmla="*/ 2287 h 8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828" h="880">
                                <a:moveTo>
                                  <a:pt x="2681" y="0"/>
                                </a:moveTo>
                                <a:lnTo>
                                  <a:pt x="146" y="0"/>
                                </a:lnTo>
                                <a:lnTo>
                                  <a:pt x="89" y="12"/>
                                </a:lnTo>
                                <a:lnTo>
                                  <a:pt x="43" y="43"/>
                                </a:lnTo>
                                <a:lnTo>
                                  <a:pt x="11" y="90"/>
                                </a:lnTo>
                                <a:lnTo>
                                  <a:pt x="0" y="147"/>
                                </a:lnTo>
                                <a:lnTo>
                                  <a:pt x="0" y="733"/>
                                </a:lnTo>
                                <a:lnTo>
                                  <a:pt x="11" y="790"/>
                                </a:lnTo>
                                <a:lnTo>
                                  <a:pt x="43" y="837"/>
                                </a:lnTo>
                                <a:lnTo>
                                  <a:pt x="89" y="868"/>
                                </a:lnTo>
                                <a:lnTo>
                                  <a:pt x="146" y="880"/>
                                </a:lnTo>
                                <a:lnTo>
                                  <a:pt x="2681" y="880"/>
                                </a:lnTo>
                                <a:lnTo>
                                  <a:pt x="2738" y="868"/>
                                </a:lnTo>
                                <a:lnTo>
                                  <a:pt x="2784" y="837"/>
                                </a:lnTo>
                                <a:lnTo>
                                  <a:pt x="2816" y="790"/>
                                </a:lnTo>
                                <a:lnTo>
                                  <a:pt x="2827" y="733"/>
                                </a:lnTo>
                                <a:lnTo>
                                  <a:pt x="2827" y="147"/>
                                </a:lnTo>
                                <a:lnTo>
                                  <a:pt x="2816" y="90"/>
                                </a:lnTo>
                                <a:lnTo>
                                  <a:pt x="2784" y="43"/>
                                </a:lnTo>
                                <a:lnTo>
                                  <a:pt x="2738" y="12"/>
                                </a:lnTo>
                                <a:lnTo>
                                  <a:pt x="268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D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2194243" name="docshape32"/>
                        <wps:cNvSpPr>
                          <a:spLocks/>
                        </wps:cNvSpPr>
                        <wps:spPr bwMode="auto">
                          <a:xfrm>
                            <a:off x="27796" y="2287"/>
                            <a:ext cx="2828" cy="880"/>
                          </a:xfrm>
                          <a:custGeom>
                            <a:avLst/>
                            <a:gdLst>
                              <a:gd name="T0" fmla="+- 0 27797 27797"/>
                              <a:gd name="T1" fmla="*/ T0 w 2828"/>
                              <a:gd name="T2" fmla="+- 0 2434 2287"/>
                              <a:gd name="T3" fmla="*/ 2434 h 880"/>
                              <a:gd name="T4" fmla="+- 0 27808 27797"/>
                              <a:gd name="T5" fmla="*/ T4 w 2828"/>
                              <a:gd name="T6" fmla="+- 0 2377 2287"/>
                              <a:gd name="T7" fmla="*/ 2377 h 880"/>
                              <a:gd name="T8" fmla="+- 0 27840 27797"/>
                              <a:gd name="T9" fmla="*/ T8 w 2828"/>
                              <a:gd name="T10" fmla="+- 0 2330 2287"/>
                              <a:gd name="T11" fmla="*/ 2330 h 880"/>
                              <a:gd name="T12" fmla="+- 0 27886 27797"/>
                              <a:gd name="T13" fmla="*/ T12 w 2828"/>
                              <a:gd name="T14" fmla="+- 0 2299 2287"/>
                              <a:gd name="T15" fmla="*/ 2299 h 880"/>
                              <a:gd name="T16" fmla="+- 0 27943 27797"/>
                              <a:gd name="T17" fmla="*/ T16 w 2828"/>
                              <a:gd name="T18" fmla="+- 0 2287 2287"/>
                              <a:gd name="T19" fmla="*/ 2287 h 880"/>
                              <a:gd name="T20" fmla="+- 0 30478 27797"/>
                              <a:gd name="T21" fmla="*/ T20 w 2828"/>
                              <a:gd name="T22" fmla="+- 0 2287 2287"/>
                              <a:gd name="T23" fmla="*/ 2287 h 880"/>
                              <a:gd name="T24" fmla="+- 0 30535 27797"/>
                              <a:gd name="T25" fmla="*/ T24 w 2828"/>
                              <a:gd name="T26" fmla="+- 0 2299 2287"/>
                              <a:gd name="T27" fmla="*/ 2299 h 880"/>
                              <a:gd name="T28" fmla="+- 0 30581 27797"/>
                              <a:gd name="T29" fmla="*/ T28 w 2828"/>
                              <a:gd name="T30" fmla="+- 0 2330 2287"/>
                              <a:gd name="T31" fmla="*/ 2330 h 880"/>
                              <a:gd name="T32" fmla="+- 0 30613 27797"/>
                              <a:gd name="T33" fmla="*/ T32 w 2828"/>
                              <a:gd name="T34" fmla="+- 0 2377 2287"/>
                              <a:gd name="T35" fmla="*/ 2377 h 880"/>
                              <a:gd name="T36" fmla="+- 0 30624 27797"/>
                              <a:gd name="T37" fmla="*/ T36 w 2828"/>
                              <a:gd name="T38" fmla="+- 0 2434 2287"/>
                              <a:gd name="T39" fmla="*/ 2434 h 880"/>
                              <a:gd name="T40" fmla="+- 0 30624 27797"/>
                              <a:gd name="T41" fmla="*/ T40 w 2828"/>
                              <a:gd name="T42" fmla="+- 0 3020 2287"/>
                              <a:gd name="T43" fmla="*/ 3020 h 880"/>
                              <a:gd name="T44" fmla="+- 0 30613 27797"/>
                              <a:gd name="T45" fmla="*/ T44 w 2828"/>
                              <a:gd name="T46" fmla="+- 0 3077 2287"/>
                              <a:gd name="T47" fmla="*/ 3077 h 880"/>
                              <a:gd name="T48" fmla="+- 0 30581 27797"/>
                              <a:gd name="T49" fmla="*/ T48 w 2828"/>
                              <a:gd name="T50" fmla="+- 0 3124 2287"/>
                              <a:gd name="T51" fmla="*/ 3124 h 880"/>
                              <a:gd name="T52" fmla="+- 0 30535 27797"/>
                              <a:gd name="T53" fmla="*/ T52 w 2828"/>
                              <a:gd name="T54" fmla="+- 0 3155 2287"/>
                              <a:gd name="T55" fmla="*/ 3155 h 880"/>
                              <a:gd name="T56" fmla="+- 0 30478 27797"/>
                              <a:gd name="T57" fmla="*/ T56 w 2828"/>
                              <a:gd name="T58" fmla="+- 0 3167 2287"/>
                              <a:gd name="T59" fmla="*/ 3167 h 880"/>
                              <a:gd name="T60" fmla="+- 0 27943 27797"/>
                              <a:gd name="T61" fmla="*/ T60 w 2828"/>
                              <a:gd name="T62" fmla="+- 0 3167 2287"/>
                              <a:gd name="T63" fmla="*/ 3167 h 880"/>
                              <a:gd name="T64" fmla="+- 0 27886 27797"/>
                              <a:gd name="T65" fmla="*/ T64 w 2828"/>
                              <a:gd name="T66" fmla="+- 0 3155 2287"/>
                              <a:gd name="T67" fmla="*/ 3155 h 880"/>
                              <a:gd name="T68" fmla="+- 0 27840 27797"/>
                              <a:gd name="T69" fmla="*/ T68 w 2828"/>
                              <a:gd name="T70" fmla="+- 0 3124 2287"/>
                              <a:gd name="T71" fmla="*/ 3124 h 880"/>
                              <a:gd name="T72" fmla="+- 0 27808 27797"/>
                              <a:gd name="T73" fmla="*/ T72 w 2828"/>
                              <a:gd name="T74" fmla="+- 0 3077 2287"/>
                              <a:gd name="T75" fmla="*/ 3077 h 880"/>
                              <a:gd name="T76" fmla="+- 0 27797 27797"/>
                              <a:gd name="T77" fmla="*/ T76 w 2828"/>
                              <a:gd name="T78" fmla="+- 0 3020 2287"/>
                              <a:gd name="T79" fmla="*/ 3020 h 880"/>
                              <a:gd name="T80" fmla="+- 0 27797 27797"/>
                              <a:gd name="T81" fmla="*/ T80 w 2828"/>
                              <a:gd name="T82" fmla="+- 0 2434 2287"/>
                              <a:gd name="T83" fmla="*/ 2434 h 8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828" h="880">
                                <a:moveTo>
                                  <a:pt x="0" y="147"/>
                                </a:moveTo>
                                <a:lnTo>
                                  <a:pt x="11" y="90"/>
                                </a:lnTo>
                                <a:lnTo>
                                  <a:pt x="43" y="43"/>
                                </a:lnTo>
                                <a:lnTo>
                                  <a:pt x="89" y="12"/>
                                </a:lnTo>
                                <a:lnTo>
                                  <a:pt x="146" y="0"/>
                                </a:lnTo>
                                <a:lnTo>
                                  <a:pt x="2681" y="0"/>
                                </a:lnTo>
                                <a:lnTo>
                                  <a:pt x="2738" y="12"/>
                                </a:lnTo>
                                <a:lnTo>
                                  <a:pt x="2784" y="43"/>
                                </a:lnTo>
                                <a:lnTo>
                                  <a:pt x="2816" y="90"/>
                                </a:lnTo>
                                <a:lnTo>
                                  <a:pt x="2827" y="147"/>
                                </a:lnTo>
                                <a:lnTo>
                                  <a:pt x="2827" y="733"/>
                                </a:lnTo>
                                <a:lnTo>
                                  <a:pt x="2816" y="790"/>
                                </a:lnTo>
                                <a:lnTo>
                                  <a:pt x="2784" y="837"/>
                                </a:lnTo>
                                <a:lnTo>
                                  <a:pt x="2738" y="868"/>
                                </a:lnTo>
                                <a:lnTo>
                                  <a:pt x="2681" y="880"/>
                                </a:lnTo>
                                <a:lnTo>
                                  <a:pt x="146" y="880"/>
                                </a:lnTo>
                                <a:lnTo>
                                  <a:pt x="89" y="868"/>
                                </a:lnTo>
                                <a:lnTo>
                                  <a:pt x="43" y="837"/>
                                </a:lnTo>
                                <a:lnTo>
                                  <a:pt x="11" y="790"/>
                                </a:lnTo>
                                <a:lnTo>
                                  <a:pt x="0" y="733"/>
                                </a:lnTo>
                                <a:lnTo>
                                  <a:pt x="0" y="14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0981527" name="docshape33"/>
                        <wps:cNvSpPr>
                          <a:spLocks/>
                        </wps:cNvSpPr>
                        <wps:spPr bwMode="auto">
                          <a:xfrm>
                            <a:off x="11241" y="3161"/>
                            <a:ext cx="3329" cy="2782"/>
                          </a:xfrm>
                          <a:custGeom>
                            <a:avLst/>
                            <a:gdLst>
                              <a:gd name="T0" fmla="+- 0 14107 11242"/>
                              <a:gd name="T1" fmla="*/ T0 w 3329"/>
                              <a:gd name="T2" fmla="+- 0 3161 3161"/>
                              <a:gd name="T3" fmla="*/ 3161 h 2782"/>
                              <a:gd name="T4" fmla="+- 0 11705 11242"/>
                              <a:gd name="T5" fmla="*/ T4 w 3329"/>
                              <a:gd name="T6" fmla="+- 0 3161 3161"/>
                              <a:gd name="T7" fmla="*/ 3161 h 2782"/>
                              <a:gd name="T8" fmla="+- 0 11630 11242"/>
                              <a:gd name="T9" fmla="*/ T8 w 3329"/>
                              <a:gd name="T10" fmla="+- 0 3167 3161"/>
                              <a:gd name="T11" fmla="*/ 3167 h 2782"/>
                              <a:gd name="T12" fmla="+- 0 11559 11242"/>
                              <a:gd name="T13" fmla="*/ T12 w 3329"/>
                              <a:gd name="T14" fmla="+- 0 3185 3161"/>
                              <a:gd name="T15" fmla="*/ 3185 h 2782"/>
                              <a:gd name="T16" fmla="+- 0 11492 11242"/>
                              <a:gd name="T17" fmla="*/ T16 w 3329"/>
                              <a:gd name="T18" fmla="+- 0 3213 3161"/>
                              <a:gd name="T19" fmla="*/ 3213 h 2782"/>
                              <a:gd name="T20" fmla="+- 0 11432 11242"/>
                              <a:gd name="T21" fmla="*/ T20 w 3329"/>
                              <a:gd name="T22" fmla="+- 0 3251 3161"/>
                              <a:gd name="T23" fmla="*/ 3251 h 2782"/>
                              <a:gd name="T24" fmla="+- 0 11377 11242"/>
                              <a:gd name="T25" fmla="*/ T24 w 3329"/>
                              <a:gd name="T26" fmla="+- 0 3297 3161"/>
                              <a:gd name="T27" fmla="*/ 3297 h 2782"/>
                              <a:gd name="T28" fmla="+- 0 11331 11242"/>
                              <a:gd name="T29" fmla="*/ T28 w 3329"/>
                              <a:gd name="T30" fmla="+- 0 3351 3161"/>
                              <a:gd name="T31" fmla="*/ 3351 h 2782"/>
                              <a:gd name="T32" fmla="+- 0 11293 11242"/>
                              <a:gd name="T33" fmla="*/ T32 w 3329"/>
                              <a:gd name="T34" fmla="+- 0 3412 3161"/>
                              <a:gd name="T35" fmla="*/ 3412 h 2782"/>
                              <a:gd name="T36" fmla="+- 0 11265 11242"/>
                              <a:gd name="T37" fmla="*/ T36 w 3329"/>
                              <a:gd name="T38" fmla="+- 0 3478 3161"/>
                              <a:gd name="T39" fmla="*/ 3478 h 2782"/>
                              <a:gd name="T40" fmla="+- 0 11248 11242"/>
                              <a:gd name="T41" fmla="*/ T40 w 3329"/>
                              <a:gd name="T42" fmla="+- 0 3550 3161"/>
                              <a:gd name="T43" fmla="*/ 3550 h 2782"/>
                              <a:gd name="T44" fmla="+- 0 11242 11242"/>
                              <a:gd name="T45" fmla="*/ T44 w 3329"/>
                              <a:gd name="T46" fmla="+- 0 3625 3161"/>
                              <a:gd name="T47" fmla="*/ 3625 h 2782"/>
                              <a:gd name="T48" fmla="+- 0 11242 11242"/>
                              <a:gd name="T49" fmla="*/ T48 w 3329"/>
                              <a:gd name="T50" fmla="+- 0 5479 3161"/>
                              <a:gd name="T51" fmla="*/ 5479 h 2782"/>
                              <a:gd name="T52" fmla="+- 0 11248 11242"/>
                              <a:gd name="T53" fmla="*/ T52 w 3329"/>
                              <a:gd name="T54" fmla="+- 0 5555 3161"/>
                              <a:gd name="T55" fmla="*/ 5555 h 2782"/>
                              <a:gd name="T56" fmla="+- 0 11265 11242"/>
                              <a:gd name="T57" fmla="*/ T56 w 3329"/>
                              <a:gd name="T58" fmla="+- 0 5626 3161"/>
                              <a:gd name="T59" fmla="*/ 5626 h 2782"/>
                              <a:gd name="T60" fmla="+- 0 11293 11242"/>
                              <a:gd name="T61" fmla="*/ T60 w 3329"/>
                              <a:gd name="T62" fmla="+- 0 5693 3161"/>
                              <a:gd name="T63" fmla="*/ 5693 h 2782"/>
                              <a:gd name="T64" fmla="+- 0 11331 11242"/>
                              <a:gd name="T65" fmla="*/ T64 w 3329"/>
                              <a:gd name="T66" fmla="+- 0 5753 3161"/>
                              <a:gd name="T67" fmla="*/ 5753 h 2782"/>
                              <a:gd name="T68" fmla="+- 0 11377 11242"/>
                              <a:gd name="T69" fmla="*/ T68 w 3329"/>
                              <a:gd name="T70" fmla="+- 0 5807 3161"/>
                              <a:gd name="T71" fmla="*/ 5807 h 2782"/>
                              <a:gd name="T72" fmla="+- 0 11432 11242"/>
                              <a:gd name="T73" fmla="*/ T72 w 3329"/>
                              <a:gd name="T74" fmla="+- 0 5854 3161"/>
                              <a:gd name="T75" fmla="*/ 5854 h 2782"/>
                              <a:gd name="T76" fmla="+- 0 11492 11242"/>
                              <a:gd name="T77" fmla="*/ T76 w 3329"/>
                              <a:gd name="T78" fmla="+- 0 5891 3161"/>
                              <a:gd name="T79" fmla="*/ 5891 h 2782"/>
                              <a:gd name="T80" fmla="+- 0 11559 11242"/>
                              <a:gd name="T81" fmla="*/ T80 w 3329"/>
                              <a:gd name="T82" fmla="+- 0 5919 3161"/>
                              <a:gd name="T83" fmla="*/ 5919 h 2782"/>
                              <a:gd name="T84" fmla="+- 0 11630 11242"/>
                              <a:gd name="T85" fmla="*/ T84 w 3329"/>
                              <a:gd name="T86" fmla="+- 0 5937 3161"/>
                              <a:gd name="T87" fmla="*/ 5937 h 2782"/>
                              <a:gd name="T88" fmla="+- 0 11705 11242"/>
                              <a:gd name="T89" fmla="*/ T88 w 3329"/>
                              <a:gd name="T90" fmla="+- 0 5943 3161"/>
                              <a:gd name="T91" fmla="*/ 5943 h 2782"/>
                              <a:gd name="T92" fmla="+- 0 14107 11242"/>
                              <a:gd name="T93" fmla="*/ T92 w 3329"/>
                              <a:gd name="T94" fmla="+- 0 5943 3161"/>
                              <a:gd name="T95" fmla="*/ 5943 h 2782"/>
                              <a:gd name="T96" fmla="+- 0 14182 11242"/>
                              <a:gd name="T97" fmla="*/ T96 w 3329"/>
                              <a:gd name="T98" fmla="+- 0 5937 3161"/>
                              <a:gd name="T99" fmla="*/ 5937 h 2782"/>
                              <a:gd name="T100" fmla="+- 0 14253 11242"/>
                              <a:gd name="T101" fmla="*/ T100 w 3329"/>
                              <a:gd name="T102" fmla="+- 0 5919 3161"/>
                              <a:gd name="T103" fmla="*/ 5919 h 2782"/>
                              <a:gd name="T104" fmla="+- 0 14320 11242"/>
                              <a:gd name="T105" fmla="*/ T104 w 3329"/>
                              <a:gd name="T106" fmla="+- 0 5891 3161"/>
                              <a:gd name="T107" fmla="*/ 5891 h 2782"/>
                              <a:gd name="T108" fmla="+- 0 14381 11242"/>
                              <a:gd name="T109" fmla="*/ T108 w 3329"/>
                              <a:gd name="T110" fmla="+- 0 5854 3161"/>
                              <a:gd name="T111" fmla="*/ 5854 h 2782"/>
                              <a:gd name="T112" fmla="+- 0 14435 11242"/>
                              <a:gd name="T113" fmla="*/ T112 w 3329"/>
                              <a:gd name="T114" fmla="+- 0 5807 3161"/>
                              <a:gd name="T115" fmla="*/ 5807 h 2782"/>
                              <a:gd name="T116" fmla="+- 0 14481 11242"/>
                              <a:gd name="T117" fmla="*/ T116 w 3329"/>
                              <a:gd name="T118" fmla="+- 0 5753 3161"/>
                              <a:gd name="T119" fmla="*/ 5753 h 2782"/>
                              <a:gd name="T120" fmla="+- 0 14519 11242"/>
                              <a:gd name="T121" fmla="*/ T120 w 3329"/>
                              <a:gd name="T122" fmla="+- 0 5693 3161"/>
                              <a:gd name="T123" fmla="*/ 5693 h 2782"/>
                              <a:gd name="T124" fmla="+- 0 14547 11242"/>
                              <a:gd name="T125" fmla="*/ T124 w 3329"/>
                              <a:gd name="T126" fmla="+- 0 5626 3161"/>
                              <a:gd name="T127" fmla="*/ 5626 h 2782"/>
                              <a:gd name="T128" fmla="+- 0 14564 11242"/>
                              <a:gd name="T129" fmla="*/ T128 w 3329"/>
                              <a:gd name="T130" fmla="+- 0 5555 3161"/>
                              <a:gd name="T131" fmla="*/ 5555 h 2782"/>
                              <a:gd name="T132" fmla="+- 0 14570 11242"/>
                              <a:gd name="T133" fmla="*/ T132 w 3329"/>
                              <a:gd name="T134" fmla="+- 0 5479 3161"/>
                              <a:gd name="T135" fmla="*/ 5479 h 2782"/>
                              <a:gd name="T136" fmla="+- 0 14570 11242"/>
                              <a:gd name="T137" fmla="*/ T136 w 3329"/>
                              <a:gd name="T138" fmla="+- 0 3625 3161"/>
                              <a:gd name="T139" fmla="*/ 3625 h 2782"/>
                              <a:gd name="T140" fmla="+- 0 14564 11242"/>
                              <a:gd name="T141" fmla="*/ T140 w 3329"/>
                              <a:gd name="T142" fmla="+- 0 3550 3161"/>
                              <a:gd name="T143" fmla="*/ 3550 h 2782"/>
                              <a:gd name="T144" fmla="+- 0 14547 11242"/>
                              <a:gd name="T145" fmla="*/ T144 w 3329"/>
                              <a:gd name="T146" fmla="+- 0 3478 3161"/>
                              <a:gd name="T147" fmla="*/ 3478 h 2782"/>
                              <a:gd name="T148" fmla="+- 0 14519 11242"/>
                              <a:gd name="T149" fmla="*/ T148 w 3329"/>
                              <a:gd name="T150" fmla="+- 0 3412 3161"/>
                              <a:gd name="T151" fmla="*/ 3412 h 2782"/>
                              <a:gd name="T152" fmla="+- 0 14481 11242"/>
                              <a:gd name="T153" fmla="*/ T152 w 3329"/>
                              <a:gd name="T154" fmla="+- 0 3351 3161"/>
                              <a:gd name="T155" fmla="*/ 3351 h 2782"/>
                              <a:gd name="T156" fmla="+- 0 14435 11242"/>
                              <a:gd name="T157" fmla="*/ T156 w 3329"/>
                              <a:gd name="T158" fmla="+- 0 3297 3161"/>
                              <a:gd name="T159" fmla="*/ 3297 h 2782"/>
                              <a:gd name="T160" fmla="+- 0 14381 11242"/>
                              <a:gd name="T161" fmla="*/ T160 w 3329"/>
                              <a:gd name="T162" fmla="+- 0 3251 3161"/>
                              <a:gd name="T163" fmla="*/ 3251 h 2782"/>
                              <a:gd name="T164" fmla="+- 0 14320 11242"/>
                              <a:gd name="T165" fmla="*/ T164 w 3329"/>
                              <a:gd name="T166" fmla="+- 0 3213 3161"/>
                              <a:gd name="T167" fmla="*/ 3213 h 2782"/>
                              <a:gd name="T168" fmla="+- 0 14253 11242"/>
                              <a:gd name="T169" fmla="*/ T168 w 3329"/>
                              <a:gd name="T170" fmla="+- 0 3185 3161"/>
                              <a:gd name="T171" fmla="*/ 3185 h 2782"/>
                              <a:gd name="T172" fmla="+- 0 14182 11242"/>
                              <a:gd name="T173" fmla="*/ T172 w 3329"/>
                              <a:gd name="T174" fmla="+- 0 3167 3161"/>
                              <a:gd name="T175" fmla="*/ 3167 h 2782"/>
                              <a:gd name="T176" fmla="+- 0 14107 11242"/>
                              <a:gd name="T177" fmla="*/ T176 w 3329"/>
                              <a:gd name="T178" fmla="+- 0 3161 3161"/>
                              <a:gd name="T179" fmla="*/ 3161 h 27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3329" h="2782">
                                <a:moveTo>
                                  <a:pt x="2865" y="0"/>
                                </a:moveTo>
                                <a:lnTo>
                                  <a:pt x="463" y="0"/>
                                </a:lnTo>
                                <a:lnTo>
                                  <a:pt x="388" y="6"/>
                                </a:lnTo>
                                <a:lnTo>
                                  <a:pt x="317" y="24"/>
                                </a:lnTo>
                                <a:lnTo>
                                  <a:pt x="250" y="52"/>
                                </a:lnTo>
                                <a:lnTo>
                                  <a:pt x="190" y="90"/>
                                </a:lnTo>
                                <a:lnTo>
                                  <a:pt x="135" y="136"/>
                                </a:lnTo>
                                <a:lnTo>
                                  <a:pt x="89" y="190"/>
                                </a:lnTo>
                                <a:lnTo>
                                  <a:pt x="51" y="251"/>
                                </a:lnTo>
                                <a:lnTo>
                                  <a:pt x="23" y="317"/>
                                </a:lnTo>
                                <a:lnTo>
                                  <a:pt x="6" y="389"/>
                                </a:lnTo>
                                <a:lnTo>
                                  <a:pt x="0" y="464"/>
                                </a:lnTo>
                                <a:lnTo>
                                  <a:pt x="0" y="2318"/>
                                </a:lnTo>
                                <a:lnTo>
                                  <a:pt x="6" y="2394"/>
                                </a:lnTo>
                                <a:lnTo>
                                  <a:pt x="23" y="2465"/>
                                </a:lnTo>
                                <a:lnTo>
                                  <a:pt x="51" y="2532"/>
                                </a:lnTo>
                                <a:lnTo>
                                  <a:pt x="89" y="2592"/>
                                </a:lnTo>
                                <a:lnTo>
                                  <a:pt x="135" y="2646"/>
                                </a:lnTo>
                                <a:lnTo>
                                  <a:pt x="190" y="2693"/>
                                </a:lnTo>
                                <a:lnTo>
                                  <a:pt x="250" y="2730"/>
                                </a:lnTo>
                                <a:lnTo>
                                  <a:pt x="317" y="2758"/>
                                </a:lnTo>
                                <a:lnTo>
                                  <a:pt x="388" y="2776"/>
                                </a:lnTo>
                                <a:lnTo>
                                  <a:pt x="463" y="2782"/>
                                </a:lnTo>
                                <a:lnTo>
                                  <a:pt x="2865" y="2782"/>
                                </a:lnTo>
                                <a:lnTo>
                                  <a:pt x="2940" y="2776"/>
                                </a:lnTo>
                                <a:lnTo>
                                  <a:pt x="3011" y="2758"/>
                                </a:lnTo>
                                <a:lnTo>
                                  <a:pt x="3078" y="2730"/>
                                </a:lnTo>
                                <a:lnTo>
                                  <a:pt x="3139" y="2693"/>
                                </a:lnTo>
                                <a:lnTo>
                                  <a:pt x="3193" y="2646"/>
                                </a:lnTo>
                                <a:lnTo>
                                  <a:pt x="3239" y="2592"/>
                                </a:lnTo>
                                <a:lnTo>
                                  <a:pt x="3277" y="2532"/>
                                </a:lnTo>
                                <a:lnTo>
                                  <a:pt x="3305" y="2465"/>
                                </a:lnTo>
                                <a:lnTo>
                                  <a:pt x="3322" y="2394"/>
                                </a:lnTo>
                                <a:lnTo>
                                  <a:pt x="3328" y="2318"/>
                                </a:lnTo>
                                <a:lnTo>
                                  <a:pt x="3328" y="464"/>
                                </a:lnTo>
                                <a:lnTo>
                                  <a:pt x="3322" y="389"/>
                                </a:lnTo>
                                <a:lnTo>
                                  <a:pt x="3305" y="317"/>
                                </a:lnTo>
                                <a:lnTo>
                                  <a:pt x="3277" y="251"/>
                                </a:lnTo>
                                <a:lnTo>
                                  <a:pt x="3239" y="190"/>
                                </a:lnTo>
                                <a:lnTo>
                                  <a:pt x="3193" y="136"/>
                                </a:lnTo>
                                <a:lnTo>
                                  <a:pt x="3139" y="90"/>
                                </a:lnTo>
                                <a:lnTo>
                                  <a:pt x="3078" y="52"/>
                                </a:lnTo>
                                <a:lnTo>
                                  <a:pt x="3011" y="24"/>
                                </a:lnTo>
                                <a:lnTo>
                                  <a:pt x="2940" y="6"/>
                                </a:lnTo>
                                <a:lnTo>
                                  <a:pt x="28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613343" name="docshape34"/>
                        <wps:cNvSpPr>
                          <a:spLocks/>
                        </wps:cNvSpPr>
                        <wps:spPr bwMode="auto">
                          <a:xfrm>
                            <a:off x="11241" y="3161"/>
                            <a:ext cx="3329" cy="2782"/>
                          </a:xfrm>
                          <a:custGeom>
                            <a:avLst/>
                            <a:gdLst>
                              <a:gd name="T0" fmla="+- 0 11242 11242"/>
                              <a:gd name="T1" fmla="*/ T0 w 3329"/>
                              <a:gd name="T2" fmla="+- 0 3625 3161"/>
                              <a:gd name="T3" fmla="*/ 3625 h 2782"/>
                              <a:gd name="T4" fmla="+- 0 11248 11242"/>
                              <a:gd name="T5" fmla="*/ T4 w 3329"/>
                              <a:gd name="T6" fmla="+- 0 3550 3161"/>
                              <a:gd name="T7" fmla="*/ 3550 h 2782"/>
                              <a:gd name="T8" fmla="+- 0 11265 11242"/>
                              <a:gd name="T9" fmla="*/ T8 w 3329"/>
                              <a:gd name="T10" fmla="+- 0 3478 3161"/>
                              <a:gd name="T11" fmla="*/ 3478 h 2782"/>
                              <a:gd name="T12" fmla="+- 0 11293 11242"/>
                              <a:gd name="T13" fmla="*/ T12 w 3329"/>
                              <a:gd name="T14" fmla="+- 0 3412 3161"/>
                              <a:gd name="T15" fmla="*/ 3412 h 2782"/>
                              <a:gd name="T16" fmla="+- 0 11331 11242"/>
                              <a:gd name="T17" fmla="*/ T16 w 3329"/>
                              <a:gd name="T18" fmla="+- 0 3351 3161"/>
                              <a:gd name="T19" fmla="*/ 3351 h 2782"/>
                              <a:gd name="T20" fmla="+- 0 11377 11242"/>
                              <a:gd name="T21" fmla="*/ T20 w 3329"/>
                              <a:gd name="T22" fmla="+- 0 3297 3161"/>
                              <a:gd name="T23" fmla="*/ 3297 h 2782"/>
                              <a:gd name="T24" fmla="+- 0 11432 11242"/>
                              <a:gd name="T25" fmla="*/ T24 w 3329"/>
                              <a:gd name="T26" fmla="+- 0 3251 3161"/>
                              <a:gd name="T27" fmla="*/ 3251 h 2782"/>
                              <a:gd name="T28" fmla="+- 0 11492 11242"/>
                              <a:gd name="T29" fmla="*/ T28 w 3329"/>
                              <a:gd name="T30" fmla="+- 0 3213 3161"/>
                              <a:gd name="T31" fmla="*/ 3213 h 2782"/>
                              <a:gd name="T32" fmla="+- 0 11559 11242"/>
                              <a:gd name="T33" fmla="*/ T32 w 3329"/>
                              <a:gd name="T34" fmla="+- 0 3185 3161"/>
                              <a:gd name="T35" fmla="*/ 3185 h 2782"/>
                              <a:gd name="T36" fmla="+- 0 11630 11242"/>
                              <a:gd name="T37" fmla="*/ T36 w 3329"/>
                              <a:gd name="T38" fmla="+- 0 3167 3161"/>
                              <a:gd name="T39" fmla="*/ 3167 h 2782"/>
                              <a:gd name="T40" fmla="+- 0 11705 11242"/>
                              <a:gd name="T41" fmla="*/ T40 w 3329"/>
                              <a:gd name="T42" fmla="+- 0 3161 3161"/>
                              <a:gd name="T43" fmla="*/ 3161 h 2782"/>
                              <a:gd name="T44" fmla="+- 0 14107 11242"/>
                              <a:gd name="T45" fmla="*/ T44 w 3329"/>
                              <a:gd name="T46" fmla="+- 0 3161 3161"/>
                              <a:gd name="T47" fmla="*/ 3161 h 2782"/>
                              <a:gd name="T48" fmla="+- 0 14182 11242"/>
                              <a:gd name="T49" fmla="*/ T48 w 3329"/>
                              <a:gd name="T50" fmla="+- 0 3167 3161"/>
                              <a:gd name="T51" fmla="*/ 3167 h 2782"/>
                              <a:gd name="T52" fmla="+- 0 14253 11242"/>
                              <a:gd name="T53" fmla="*/ T52 w 3329"/>
                              <a:gd name="T54" fmla="+- 0 3185 3161"/>
                              <a:gd name="T55" fmla="*/ 3185 h 2782"/>
                              <a:gd name="T56" fmla="+- 0 14320 11242"/>
                              <a:gd name="T57" fmla="*/ T56 w 3329"/>
                              <a:gd name="T58" fmla="+- 0 3213 3161"/>
                              <a:gd name="T59" fmla="*/ 3213 h 2782"/>
                              <a:gd name="T60" fmla="+- 0 14381 11242"/>
                              <a:gd name="T61" fmla="*/ T60 w 3329"/>
                              <a:gd name="T62" fmla="+- 0 3251 3161"/>
                              <a:gd name="T63" fmla="*/ 3251 h 2782"/>
                              <a:gd name="T64" fmla="+- 0 14435 11242"/>
                              <a:gd name="T65" fmla="*/ T64 w 3329"/>
                              <a:gd name="T66" fmla="+- 0 3297 3161"/>
                              <a:gd name="T67" fmla="*/ 3297 h 2782"/>
                              <a:gd name="T68" fmla="+- 0 14481 11242"/>
                              <a:gd name="T69" fmla="*/ T68 w 3329"/>
                              <a:gd name="T70" fmla="+- 0 3351 3161"/>
                              <a:gd name="T71" fmla="*/ 3351 h 2782"/>
                              <a:gd name="T72" fmla="+- 0 14519 11242"/>
                              <a:gd name="T73" fmla="*/ T72 w 3329"/>
                              <a:gd name="T74" fmla="+- 0 3412 3161"/>
                              <a:gd name="T75" fmla="*/ 3412 h 2782"/>
                              <a:gd name="T76" fmla="+- 0 14547 11242"/>
                              <a:gd name="T77" fmla="*/ T76 w 3329"/>
                              <a:gd name="T78" fmla="+- 0 3478 3161"/>
                              <a:gd name="T79" fmla="*/ 3478 h 2782"/>
                              <a:gd name="T80" fmla="+- 0 14564 11242"/>
                              <a:gd name="T81" fmla="*/ T80 w 3329"/>
                              <a:gd name="T82" fmla="+- 0 3550 3161"/>
                              <a:gd name="T83" fmla="*/ 3550 h 2782"/>
                              <a:gd name="T84" fmla="+- 0 14570 11242"/>
                              <a:gd name="T85" fmla="*/ T84 w 3329"/>
                              <a:gd name="T86" fmla="+- 0 3625 3161"/>
                              <a:gd name="T87" fmla="*/ 3625 h 2782"/>
                              <a:gd name="T88" fmla="+- 0 14570 11242"/>
                              <a:gd name="T89" fmla="*/ T88 w 3329"/>
                              <a:gd name="T90" fmla="+- 0 5479 3161"/>
                              <a:gd name="T91" fmla="*/ 5479 h 2782"/>
                              <a:gd name="T92" fmla="+- 0 14564 11242"/>
                              <a:gd name="T93" fmla="*/ T92 w 3329"/>
                              <a:gd name="T94" fmla="+- 0 5555 3161"/>
                              <a:gd name="T95" fmla="*/ 5555 h 2782"/>
                              <a:gd name="T96" fmla="+- 0 14547 11242"/>
                              <a:gd name="T97" fmla="*/ T96 w 3329"/>
                              <a:gd name="T98" fmla="+- 0 5626 3161"/>
                              <a:gd name="T99" fmla="*/ 5626 h 2782"/>
                              <a:gd name="T100" fmla="+- 0 14519 11242"/>
                              <a:gd name="T101" fmla="*/ T100 w 3329"/>
                              <a:gd name="T102" fmla="+- 0 5693 3161"/>
                              <a:gd name="T103" fmla="*/ 5693 h 2782"/>
                              <a:gd name="T104" fmla="+- 0 14481 11242"/>
                              <a:gd name="T105" fmla="*/ T104 w 3329"/>
                              <a:gd name="T106" fmla="+- 0 5753 3161"/>
                              <a:gd name="T107" fmla="*/ 5753 h 2782"/>
                              <a:gd name="T108" fmla="+- 0 14435 11242"/>
                              <a:gd name="T109" fmla="*/ T108 w 3329"/>
                              <a:gd name="T110" fmla="+- 0 5807 3161"/>
                              <a:gd name="T111" fmla="*/ 5807 h 2782"/>
                              <a:gd name="T112" fmla="+- 0 14381 11242"/>
                              <a:gd name="T113" fmla="*/ T112 w 3329"/>
                              <a:gd name="T114" fmla="+- 0 5854 3161"/>
                              <a:gd name="T115" fmla="*/ 5854 h 2782"/>
                              <a:gd name="T116" fmla="+- 0 14320 11242"/>
                              <a:gd name="T117" fmla="*/ T116 w 3329"/>
                              <a:gd name="T118" fmla="+- 0 5891 3161"/>
                              <a:gd name="T119" fmla="*/ 5891 h 2782"/>
                              <a:gd name="T120" fmla="+- 0 14253 11242"/>
                              <a:gd name="T121" fmla="*/ T120 w 3329"/>
                              <a:gd name="T122" fmla="+- 0 5919 3161"/>
                              <a:gd name="T123" fmla="*/ 5919 h 2782"/>
                              <a:gd name="T124" fmla="+- 0 14182 11242"/>
                              <a:gd name="T125" fmla="*/ T124 w 3329"/>
                              <a:gd name="T126" fmla="+- 0 5937 3161"/>
                              <a:gd name="T127" fmla="*/ 5937 h 2782"/>
                              <a:gd name="T128" fmla="+- 0 14107 11242"/>
                              <a:gd name="T129" fmla="*/ T128 w 3329"/>
                              <a:gd name="T130" fmla="+- 0 5943 3161"/>
                              <a:gd name="T131" fmla="*/ 5943 h 2782"/>
                              <a:gd name="T132" fmla="+- 0 11705 11242"/>
                              <a:gd name="T133" fmla="*/ T132 w 3329"/>
                              <a:gd name="T134" fmla="+- 0 5943 3161"/>
                              <a:gd name="T135" fmla="*/ 5943 h 2782"/>
                              <a:gd name="T136" fmla="+- 0 11630 11242"/>
                              <a:gd name="T137" fmla="*/ T136 w 3329"/>
                              <a:gd name="T138" fmla="+- 0 5937 3161"/>
                              <a:gd name="T139" fmla="*/ 5937 h 2782"/>
                              <a:gd name="T140" fmla="+- 0 11559 11242"/>
                              <a:gd name="T141" fmla="*/ T140 w 3329"/>
                              <a:gd name="T142" fmla="+- 0 5919 3161"/>
                              <a:gd name="T143" fmla="*/ 5919 h 2782"/>
                              <a:gd name="T144" fmla="+- 0 11492 11242"/>
                              <a:gd name="T145" fmla="*/ T144 w 3329"/>
                              <a:gd name="T146" fmla="+- 0 5891 3161"/>
                              <a:gd name="T147" fmla="*/ 5891 h 2782"/>
                              <a:gd name="T148" fmla="+- 0 11432 11242"/>
                              <a:gd name="T149" fmla="*/ T148 w 3329"/>
                              <a:gd name="T150" fmla="+- 0 5854 3161"/>
                              <a:gd name="T151" fmla="*/ 5854 h 2782"/>
                              <a:gd name="T152" fmla="+- 0 11377 11242"/>
                              <a:gd name="T153" fmla="*/ T152 w 3329"/>
                              <a:gd name="T154" fmla="+- 0 5807 3161"/>
                              <a:gd name="T155" fmla="*/ 5807 h 2782"/>
                              <a:gd name="T156" fmla="+- 0 11331 11242"/>
                              <a:gd name="T157" fmla="*/ T156 w 3329"/>
                              <a:gd name="T158" fmla="+- 0 5753 3161"/>
                              <a:gd name="T159" fmla="*/ 5753 h 2782"/>
                              <a:gd name="T160" fmla="+- 0 11293 11242"/>
                              <a:gd name="T161" fmla="*/ T160 w 3329"/>
                              <a:gd name="T162" fmla="+- 0 5693 3161"/>
                              <a:gd name="T163" fmla="*/ 5693 h 2782"/>
                              <a:gd name="T164" fmla="+- 0 11265 11242"/>
                              <a:gd name="T165" fmla="*/ T164 w 3329"/>
                              <a:gd name="T166" fmla="+- 0 5626 3161"/>
                              <a:gd name="T167" fmla="*/ 5626 h 2782"/>
                              <a:gd name="T168" fmla="+- 0 11248 11242"/>
                              <a:gd name="T169" fmla="*/ T168 w 3329"/>
                              <a:gd name="T170" fmla="+- 0 5555 3161"/>
                              <a:gd name="T171" fmla="*/ 5555 h 2782"/>
                              <a:gd name="T172" fmla="+- 0 11242 11242"/>
                              <a:gd name="T173" fmla="*/ T172 w 3329"/>
                              <a:gd name="T174" fmla="+- 0 5479 3161"/>
                              <a:gd name="T175" fmla="*/ 5479 h 2782"/>
                              <a:gd name="T176" fmla="+- 0 11242 11242"/>
                              <a:gd name="T177" fmla="*/ T176 w 3329"/>
                              <a:gd name="T178" fmla="+- 0 3625 3161"/>
                              <a:gd name="T179" fmla="*/ 3625 h 27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3329" h="2782">
                                <a:moveTo>
                                  <a:pt x="0" y="464"/>
                                </a:moveTo>
                                <a:lnTo>
                                  <a:pt x="6" y="389"/>
                                </a:lnTo>
                                <a:lnTo>
                                  <a:pt x="23" y="317"/>
                                </a:lnTo>
                                <a:lnTo>
                                  <a:pt x="51" y="251"/>
                                </a:lnTo>
                                <a:lnTo>
                                  <a:pt x="89" y="190"/>
                                </a:lnTo>
                                <a:lnTo>
                                  <a:pt x="135" y="136"/>
                                </a:lnTo>
                                <a:lnTo>
                                  <a:pt x="190" y="90"/>
                                </a:lnTo>
                                <a:lnTo>
                                  <a:pt x="250" y="52"/>
                                </a:lnTo>
                                <a:lnTo>
                                  <a:pt x="317" y="24"/>
                                </a:lnTo>
                                <a:lnTo>
                                  <a:pt x="388" y="6"/>
                                </a:lnTo>
                                <a:lnTo>
                                  <a:pt x="463" y="0"/>
                                </a:lnTo>
                                <a:lnTo>
                                  <a:pt x="2865" y="0"/>
                                </a:lnTo>
                                <a:lnTo>
                                  <a:pt x="2940" y="6"/>
                                </a:lnTo>
                                <a:lnTo>
                                  <a:pt x="3011" y="24"/>
                                </a:lnTo>
                                <a:lnTo>
                                  <a:pt x="3078" y="52"/>
                                </a:lnTo>
                                <a:lnTo>
                                  <a:pt x="3139" y="90"/>
                                </a:lnTo>
                                <a:lnTo>
                                  <a:pt x="3193" y="136"/>
                                </a:lnTo>
                                <a:lnTo>
                                  <a:pt x="3239" y="190"/>
                                </a:lnTo>
                                <a:lnTo>
                                  <a:pt x="3277" y="251"/>
                                </a:lnTo>
                                <a:lnTo>
                                  <a:pt x="3305" y="317"/>
                                </a:lnTo>
                                <a:lnTo>
                                  <a:pt x="3322" y="389"/>
                                </a:lnTo>
                                <a:lnTo>
                                  <a:pt x="3328" y="464"/>
                                </a:lnTo>
                                <a:lnTo>
                                  <a:pt x="3328" y="2318"/>
                                </a:lnTo>
                                <a:lnTo>
                                  <a:pt x="3322" y="2394"/>
                                </a:lnTo>
                                <a:lnTo>
                                  <a:pt x="3305" y="2465"/>
                                </a:lnTo>
                                <a:lnTo>
                                  <a:pt x="3277" y="2532"/>
                                </a:lnTo>
                                <a:lnTo>
                                  <a:pt x="3239" y="2592"/>
                                </a:lnTo>
                                <a:lnTo>
                                  <a:pt x="3193" y="2646"/>
                                </a:lnTo>
                                <a:lnTo>
                                  <a:pt x="3139" y="2693"/>
                                </a:lnTo>
                                <a:lnTo>
                                  <a:pt x="3078" y="2730"/>
                                </a:lnTo>
                                <a:lnTo>
                                  <a:pt x="3011" y="2758"/>
                                </a:lnTo>
                                <a:lnTo>
                                  <a:pt x="2940" y="2776"/>
                                </a:lnTo>
                                <a:lnTo>
                                  <a:pt x="2865" y="2782"/>
                                </a:lnTo>
                                <a:lnTo>
                                  <a:pt x="463" y="2782"/>
                                </a:lnTo>
                                <a:lnTo>
                                  <a:pt x="388" y="2776"/>
                                </a:lnTo>
                                <a:lnTo>
                                  <a:pt x="317" y="2758"/>
                                </a:lnTo>
                                <a:lnTo>
                                  <a:pt x="250" y="2730"/>
                                </a:lnTo>
                                <a:lnTo>
                                  <a:pt x="190" y="2693"/>
                                </a:lnTo>
                                <a:lnTo>
                                  <a:pt x="135" y="2646"/>
                                </a:lnTo>
                                <a:lnTo>
                                  <a:pt x="89" y="2592"/>
                                </a:lnTo>
                                <a:lnTo>
                                  <a:pt x="51" y="2532"/>
                                </a:lnTo>
                                <a:lnTo>
                                  <a:pt x="23" y="2465"/>
                                </a:lnTo>
                                <a:lnTo>
                                  <a:pt x="6" y="2394"/>
                                </a:lnTo>
                                <a:lnTo>
                                  <a:pt x="0" y="2318"/>
                                </a:lnTo>
                                <a:lnTo>
                                  <a:pt x="0" y="46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9129391" name="docshape35"/>
                        <wps:cNvSpPr>
                          <a:spLocks/>
                        </wps:cNvSpPr>
                        <wps:spPr bwMode="auto">
                          <a:xfrm>
                            <a:off x="14870" y="3118"/>
                            <a:ext cx="3662" cy="4648"/>
                          </a:xfrm>
                          <a:custGeom>
                            <a:avLst/>
                            <a:gdLst>
                              <a:gd name="T0" fmla="+- 0 17921 14871"/>
                              <a:gd name="T1" fmla="*/ T0 w 3662"/>
                              <a:gd name="T2" fmla="+- 0 3118 3118"/>
                              <a:gd name="T3" fmla="*/ 3118 h 4648"/>
                              <a:gd name="T4" fmla="+- 0 15481 14871"/>
                              <a:gd name="T5" fmla="*/ T4 w 3662"/>
                              <a:gd name="T6" fmla="+- 0 3118 3118"/>
                              <a:gd name="T7" fmla="*/ 3118 h 4648"/>
                              <a:gd name="T8" fmla="+- 0 15404 14871"/>
                              <a:gd name="T9" fmla="*/ T8 w 3662"/>
                              <a:gd name="T10" fmla="+- 0 3123 3118"/>
                              <a:gd name="T11" fmla="*/ 3123 h 4648"/>
                              <a:gd name="T12" fmla="+- 0 15330 14871"/>
                              <a:gd name="T13" fmla="*/ T12 w 3662"/>
                              <a:gd name="T14" fmla="+- 0 3137 3118"/>
                              <a:gd name="T15" fmla="*/ 3137 h 4648"/>
                              <a:gd name="T16" fmla="+- 0 15260 14871"/>
                              <a:gd name="T17" fmla="*/ T16 w 3662"/>
                              <a:gd name="T18" fmla="+- 0 3159 3118"/>
                              <a:gd name="T19" fmla="*/ 3159 h 4648"/>
                              <a:gd name="T20" fmla="+- 0 15194 14871"/>
                              <a:gd name="T21" fmla="*/ T20 w 3662"/>
                              <a:gd name="T22" fmla="+- 0 3190 3118"/>
                              <a:gd name="T23" fmla="*/ 3190 h 4648"/>
                              <a:gd name="T24" fmla="+- 0 15132 14871"/>
                              <a:gd name="T25" fmla="*/ T24 w 3662"/>
                              <a:gd name="T26" fmla="+- 0 3228 3118"/>
                              <a:gd name="T27" fmla="*/ 3228 h 4648"/>
                              <a:gd name="T28" fmla="+- 0 15075 14871"/>
                              <a:gd name="T29" fmla="*/ T28 w 3662"/>
                              <a:gd name="T30" fmla="+- 0 3272 3118"/>
                              <a:gd name="T31" fmla="*/ 3272 h 4648"/>
                              <a:gd name="T32" fmla="+- 0 15025 14871"/>
                              <a:gd name="T33" fmla="*/ T32 w 3662"/>
                              <a:gd name="T34" fmla="+- 0 3323 3118"/>
                              <a:gd name="T35" fmla="*/ 3323 h 4648"/>
                              <a:gd name="T36" fmla="+- 0 14980 14871"/>
                              <a:gd name="T37" fmla="*/ T36 w 3662"/>
                              <a:gd name="T38" fmla="+- 0 3380 3118"/>
                              <a:gd name="T39" fmla="*/ 3380 h 4648"/>
                              <a:gd name="T40" fmla="+- 0 14942 14871"/>
                              <a:gd name="T41" fmla="*/ T40 w 3662"/>
                              <a:gd name="T42" fmla="+- 0 3442 3118"/>
                              <a:gd name="T43" fmla="*/ 3442 h 4648"/>
                              <a:gd name="T44" fmla="+- 0 14912 14871"/>
                              <a:gd name="T45" fmla="*/ T44 w 3662"/>
                              <a:gd name="T46" fmla="+- 0 3508 3118"/>
                              <a:gd name="T47" fmla="*/ 3508 h 4648"/>
                              <a:gd name="T48" fmla="+- 0 14889 14871"/>
                              <a:gd name="T49" fmla="*/ T48 w 3662"/>
                              <a:gd name="T50" fmla="+- 0 3578 3118"/>
                              <a:gd name="T51" fmla="*/ 3578 h 4648"/>
                              <a:gd name="T52" fmla="+- 0 14875 14871"/>
                              <a:gd name="T53" fmla="*/ T52 w 3662"/>
                              <a:gd name="T54" fmla="+- 0 3652 3118"/>
                              <a:gd name="T55" fmla="*/ 3652 h 4648"/>
                              <a:gd name="T56" fmla="+- 0 14871 14871"/>
                              <a:gd name="T57" fmla="*/ T56 w 3662"/>
                              <a:gd name="T58" fmla="+- 0 3728 3118"/>
                              <a:gd name="T59" fmla="*/ 3728 h 4648"/>
                              <a:gd name="T60" fmla="+- 0 14871 14871"/>
                              <a:gd name="T61" fmla="*/ T60 w 3662"/>
                              <a:gd name="T62" fmla="+- 0 7155 3118"/>
                              <a:gd name="T63" fmla="*/ 7155 h 4648"/>
                              <a:gd name="T64" fmla="+- 0 14875 14871"/>
                              <a:gd name="T65" fmla="*/ T64 w 3662"/>
                              <a:gd name="T66" fmla="+- 0 7232 3118"/>
                              <a:gd name="T67" fmla="*/ 7232 h 4648"/>
                              <a:gd name="T68" fmla="+- 0 14889 14871"/>
                              <a:gd name="T69" fmla="*/ T68 w 3662"/>
                              <a:gd name="T70" fmla="+- 0 7306 3118"/>
                              <a:gd name="T71" fmla="*/ 7306 h 4648"/>
                              <a:gd name="T72" fmla="+- 0 14912 14871"/>
                              <a:gd name="T73" fmla="*/ T72 w 3662"/>
                              <a:gd name="T74" fmla="+- 0 7376 3118"/>
                              <a:gd name="T75" fmla="*/ 7376 h 4648"/>
                              <a:gd name="T76" fmla="+- 0 14942 14871"/>
                              <a:gd name="T77" fmla="*/ T76 w 3662"/>
                              <a:gd name="T78" fmla="+- 0 7442 3118"/>
                              <a:gd name="T79" fmla="*/ 7442 h 4648"/>
                              <a:gd name="T80" fmla="+- 0 14980 14871"/>
                              <a:gd name="T81" fmla="*/ T80 w 3662"/>
                              <a:gd name="T82" fmla="+- 0 7504 3118"/>
                              <a:gd name="T83" fmla="*/ 7504 h 4648"/>
                              <a:gd name="T84" fmla="+- 0 15025 14871"/>
                              <a:gd name="T85" fmla="*/ T84 w 3662"/>
                              <a:gd name="T86" fmla="+- 0 7561 3118"/>
                              <a:gd name="T87" fmla="*/ 7561 h 4648"/>
                              <a:gd name="T88" fmla="+- 0 15075 14871"/>
                              <a:gd name="T89" fmla="*/ T88 w 3662"/>
                              <a:gd name="T90" fmla="+- 0 7612 3118"/>
                              <a:gd name="T91" fmla="*/ 7612 h 4648"/>
                              <a:gd name="T92" fmla="+- 0 15132 14871"/>
                              <a:gd name="T93" fmla="*/ T92 w 3662"/>
                              <a:gd name="T94" fmla="+- 0 7656 3118"/>
                              <a:gd name="T95" fmla="*/ 7656 h 4648"/>
                              <a:gd name="T96" fmla="+- 0 15194 14871"/>
                              <a:gd name="T97" fmla="*/ T96 w 3662"/>
                              <a:gd name="T98" fmla="+- 0 7694 3118"/>
                              <a:gd name="T99" fmla="*/ 7694 h 4648"/>
                              <a:gd name="T100" fmla="+- 0 15260 14871"/>
                              <a:gd name="T101" fmla="*/ T100 w 3662"/>
                              <a:gd name="T102" fmla="+- 0 7725 3118"/>
                              <a:gd name="T103" fmla="*/ 7725 h 4648"/>
                              <a:gd name="T104" fmla="+- 0 15330 14871"/>
                              <a:gd name="T105" fmla="*/ T104 w 3662"/>
                              <a:gd name="T106" fmla="+- 0 7747 3118"/>
                              <a:gd name="T107" fmla="*/ 7747 h 4648"/>
                              <a:gd name="T108" fmla="+- 0 15404 14871"/>
                              <a:gd name="T109" fmla="*/ T108 w 3662"/>
                              <a:gd name="T110" fmla="+- 0 7761 3118"/>
                              <a:gd name="T111" fmla="*/ 7761 h 4648"/>
                              <a:gd name="T112" fmla="+- 0 15481 14871"/>
                              <a:gd name="T113" fmla="*/ T112 w 3662"/>
                              <a:gd name="T114" fmla="+- 0 7766 3118"/>
                              <a:gd name="T115" fmla="*/ 7766 h 4648"/>
                              <a:gd name="T116" fmla="+- 0 17921 14871"/>
                              <a:gd name="T117" fmla="*/ T116 w 3662"/>
                              <a:gd name="T118" fmla="+- 0 7766 3118"/>
                              <a:gd name="T119" fmla="*/ 7766 h 4648"/>
                              <a:gd name="T120" fmla="+- 0 17998 14871"/>
                              <a:gd name="T121" fmla="*/ T120 w 3662"/>
                              <a:gd name="T122" fmla="+- 0 7761 3118"/>
                              <a:gd name="T123" fmla="*/ 7761 h 4648"/>
                              <a:gd name="T124" fmla="+- 0 18072 14871"/>
                              <a:gd name="T125" fmla="*/ T124 w 3662"/>
                              <a:gd name="T126" fmla="+- 0 7747 3118"/>
                              <a:gd name="T127" fmla="*/ 7747 h 4648"/>
                              <a:gd name="T128" fmla="+- 0 18142 14871"/>
                              <a:gd name="T129" fmla="*/ T128 w 3662"/>
                              <a:gd name="T130" fmla="+- 0 7725 3118"/>
                              <a:gd name="T131" fmla="*/ 7725 h 4648"/>
                              <a:gd name="T132" fmla="+- 0 18208 14871"/>
                              <a:gd name="T133" fmla="*/ T132 w 3662"/>
                              <a:gd name="T134" fmla="+- 0 7694 3118"/>
                              <a:gd name="T135" fmla="*/ 7694 h 4648"/>
                              <a:gd name="T136" fmla="+- 0 18270 14871"/>
                              <a:gd name="T137" fmla="*/ T136 w 3662"/>
                              <a:gd name="T138" fmla="+- 0 7656 3118"/>
                              <a:gd name="T139" fmla="*/ 7656 h 4648"/>
                              <a:gd name="T140" fmla="+- 0 18327 14871"/>
                              <a:gd name="T141" fmla="*/ T140 w 3662"/>
                              <a:gd name="T142" fmla="+- 0 7612 3118"/>
                              <a:gd name="T143" fmla="*/ 7612 h 4648"/>
                              <a:gd name="T144" fmla="+- 0 18378 14871"/>
                              <a:gd name="T145" fmla="*/ T144 w 3662"/>
                              <a:gd name="T146" fmla="+- 0 7561 3118"/>
                              <a:gd name="T147" fmla="*/ 7561 h 4648"/>
                              <a:gd name="T148" fmla="+- 0 18422 14871"/>
                              <a:gd name="T149" fmla="*/ T148 w 3662"/>
                              <a:gd name="T150" fmla="+- 0 7504 3118"/>
                              <a:gd name="T151" fmla="*/ 7504 h 4648"/>
                              <a:gd name="T152" fmla="+- 0 18460 14871"/>
                              <a:gd name="T153" fmla="*/ T152 w 3662"/>
                              <a:gd name="T154" fmla="+- 0 7442 3118"/>
                              <a:gd name="T155" fmla="*/ 7442 h 4648"/>
                              <a:gd name="T156" fmla="+- 0 18490 14871"/>
                              <a:gd name="T157" fmla="*/ T156 w 3662"/>
                              <a:gd name="T158" fmla="+- 0 7376 3118"/>
                              <a:gd name="T159" fmla="*/ 7376 h 4648"/>
                              <a:gd name="T160" fmla="+- 0 18513 14871"/>
                              <a:gd name="T161" fmla="*/ T160 w 3662"/>
                              <a:gd name="T162" fmla="+- 0 7306 3118"/>
                              <a:gd name="T163" fmla="*/ 7306 h 4648"/>
                              <a:gd name="T164" fmla="+- 0 18527 14871"/>
                              <a:gd name="T165" fmla="*/ T164 w 3662"/>
                              <a:gd name="T166" fmla="+- 0 7232 3118"/>
                              <a:gd name="T167" fmla="*/ 7232 h 4648"/>
                              <a:gd name="T168" fmla="+- 0 18532 14871"/>
                              <a:gd name="T169" fmla="*/ T168 w 3662"/>
                              <a:gd name="T170" fmla="+- 0 7155 3118"/>
                              <a:gd name="T171" fmla="*/ 7155 h 4648"/>
                              <a:gd name="T172" fmla="+- 0 18532 14871"/>
                              <a:gd name="T173" fmla="*/ T172 w 3662"/>
                              <a:gd name="T174" fmla="+- 0 3728 3118"/>
                              <a:gd name="T175" fmla="*/ 3728 h 4648"/>
                              <a:gd name="T176" fmla="+- 0 18527 14871"/>
                              <a:gd name="T177" fmla="*/ T176 w 3662"/>
                              <a:gd name="T178" fmla="+- 0 3652 3118"/>
                              <a:gd name="T179" fmla="*/ 3652 h 4648"/>
                              <a:gd name="T180" fmla="+- 0 18513 14871"/>
                              <a:gd name="T181" fmla="*/ T180 w 3662"/>
                              <a:gd name="T182" fmla="+- 0 3578 3118"/>
                              <a:gd name="T183" fmla="*/ 3578 h 4648"/>
                              <a:gd name="T184" fmla="+- 0 18490 14871"/>
                              <a:gd name="T185" fmla="*/ T184 w 3662"/>
                              <a:gd name="T186" fmla="+- 0 3508 3118"/>
                              <a:gd name="T187" fmla="*/ 3508 h 4648"/>
                              <a:gd name="T188" fmla="+- 0 18460 14871"/>
                              <a:gd name="T189" fmla="*/ T188 w 3662"/>
                              <a:gd name="T190" fmla="+- 0 3442 3118"/>
                              <a:gd name="T191" fmla="*/ 3442 h 4648"/>
                              <a:gd name="T192" fmla="+- 0 18422 14871"/>
                              <a:gd name="T193" fmla="*/ T192 w 3662"/>
                              <a:gd name="T194" fmla="+- 0 3380 3118"/>
                              <a:gd name="T195" fmla="*/ 3380 h 4648"/>
                              <a:gd name="T196" fmla="+- 0 18378 14871"/>
                              <a:gd name="T197" fmla="*/ T196 w 3662"/>
                              <a:gd name="T198" fmla="+- 0 3323 3118"/>
                              <a:gd name="T199" fmla="*/ 3323 h 4648"/>
                              <a:gd name="T200" fmla="+- 0 18327 14871"/>
                              <a:gd name="T201" fmla="*/ T200 w 3662"/>
                              <a:gd name="T202" fmla="+- 0 3272 3118"/>
                              <a:gd name="T203" fmla="*/ 3272 h 4648"/>
                              <a:gd name="T204" fmla="+- 0 18270 14871"/>
                              <a:gd name="T205" fmla="*/ T204 w 3662"/>
                              <a:gd name="T206" fmla="+- 0 3228 3118"/>
                              <a:gd name="T207" fmla="*/ 3228 h 4648"/>
                              <a:gd name="T208" fmla="+- 0 18208 14871"/>
                              <a:gd name="T209" fmla="*/ T208 w 3662"/>
                              <a:gd name="T210" fmla="+- 0 3190 3118"/>
                              <a:gd name="T211" fmla="*/ 3190 h 4648"/>
                              <a:gd name="T212" fmla="+- 0 18142 14871"/>
                              <a:gd name="T213" fmla="*/ T212 w 3662"/>
                              <a:gd name="T214" fmla="+- 0 3159 3118"/>
                              <a:gd name="T215" fmla="*/ 3159 h 4648"/>
                              <a:gd name="T216" fmla="+- 0 18072 14871"/>
                              <a:gd name="T217" fmla="*/ T216 w 3662"/>
                              <a:gd name="T218" fmla="+- 0 3137 3118"/>
                              <a:gd name="T219" fmla="*/ 3137 h 4648"/>
                              <a:gd name="T220" fmla="+- 0 17998 14871"/>
                              <a:gd name="T221" fmla="*/ T220 w 3662"/>
                              <a:gd name="T222" fmla="+- 0 3123 3118"/>
                              <a:gd name="T223" fmla="*/ 3123 h 4648"/>
                              <a:gd name="T224" fmla="+- 0 17921 14871"/>
                              <a:gd name="T225" fmla="*/ T224 w 3662"/>
                              <a:gd name="T226" fmla="+- 0 3118 3118"/>
                              <a:gd name="T227" fmla="*/ 3118 h 46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3662" h="4648">
                                <a:moveTo>
                                  <a:pt x="3050" y="0"/>
                                </a:moveTo>
                                <a:lnTo>
                                  <a:pt x="610" y="0"/>
                                </a:lnTo>
                                <a:lnTo>
                                  <a:pt x="533" y="5"/>
                                </a:lnTo>
                                <a:lnTo>
                                  <a:pt x="459" y="19"/>
                                </a:lnTo>
                                <a:lnTo>
                                  <a:pt x="389" y="41"/>
                                </a:lnTo>
                                <a:lnTo>
                                  <a:pt x="323" y="72"/>
                                </a:lnTo>
                                <a:lnTo>
                                  <a:pt x="261" y="110"/>
                                </a:lnTo>
                                <a:lnTo>
                                  <a:pt x="204" y="154"/>
                                </a:lnTo>
                                <a:lnTo>
                                  <a:pt x="154" y="205"/>
                                </a:lnTo>
                                <a:lnTo>
                                  <a:pt x="109" y="262"/>
                                </a:lnTo>
                                <a:lnTo>
                                  <a:pt x="71" y="324"/>
                                </a:lnTo>
                                <a:lnTo>
                                  <a:pt x="41" y="390"/>
                                </a:lnTo>
                                <a:lnTo>
                                  <a:pt x="18" y="460"/>
                                </a:lnTo>
                                <a:lnTo>
                                  <a:pt x="4" y="534"/>
                                </a:lnTo>
                                <a:lnTo>
                                  <a:pt x="0" y="610"/>
                                </a:lnTo>
                                <a:lnTo>
                                  <a:pt x="0" y="4037"/>
                                </a:lnTo>
                                <a:lnTo>
                                  <a:pt x="4" y="4114"/>
                                </a:lnTo>
                                <a:lnTo>
                                  <a:pt x="18" y="4188"/>
                                </a:lnTo>
                                <a:lnTo>
                                  <a:pt x="41" y="4258"/>
                                </a:lnTo>
                                <a:lnTo>
                                  <a:pt x="71" y="4324"/>
                                </a:lnTo>
                                <a:lnTo>
                                  <a:pt x="109" y="4386"/>
                                </a:lnTo>
                                <a:lnTo>
                                  <a:pt x="154" y="4443"/>
                                </a:lnTo>
                                <a:lnTo>
                                  <a:pt x="204" y="4494"/>
                                </a:lnTo>
                                <a:lnTo>
                                  <a:pt x="261" y="4538"/>
                                </a:lnTo>
                                <a:lnTo>
                                  <a:pt x="323" y="4576"/>
                                </a:lnTo>
                                <a:lnTo>
                                  <a:pt x="389" y="4607"/>
                                </a:lnTo>
                                <a:lnTo>
                                  <a:pt x="459" y="4629"/>
                                </a:lnTo>
                                <a:lnTo>
                                  <a:pt x="533" y="4643"/>
                                </a:lnTo>
                                <a:lnTo>
                                  <a:pt x="610" y="4648"/>
                                </a:lnTo>
                                <a:lnTo>
                                  <a:pt x="3050" y="4648"/>
                                </a:lnTo>
                                <a:lnTo>
                                  <a:pt x="3127" y="4643"/>
                                </a:lnTo>
                                <a:lnTo>
                                  <a:pt x="3201" y="4629"/>
                                </a:lnTo>
                                <a:lnTo>
                                  <a:pt x="3271" y="4607"/>
                                </a:lnTo>
                                <a:lnTo>
                                  <a:pt x="3337" y="4576"/>
                                </a:lnTo>
                                <a:lnTo>
                                  <a:pt x="3399" y="4538"/>
                                </a:lnTo>
                                <a:lnTo>
                                  <a:pt x="3456" y="4494"/>
                                </a:lnTo>
                                <a:lnTo>
                                  <a:pt x="3507" y="4443"/>
                                </a:lnTo>
                                <a:lnTo>
                                  <a:pt x="3551" y="4386"/>
                                </a:lnTo>
                                <a:lnTo>
                                  <a:pt x="3589" y="4324"/>
                                </a:lnTo>
                                <a:lnTo>
                                  <a:pt x="3619" y="4258"/>
                                </a:lnTo>
                                <a:lnTo>
                                  <a:pt x="3642" y="4188"/>
                                </a:lnTo>
                                <a:lnTo>
                                  <a:pt x="3656" y="4114"/>
                                </a:lnTo>
                                <a:lnTo>
                                  <a:pt x="3661" y="4037"/>
                                </a:lnTo>
                                <a:lnTo>
                                  <a:pt x="3661" y="610"/>
                                </a:lnTo>
                                <a:lnTo>
                                  <a:pt x="3656" y="534"/>
                                </a:lnTo>
                                <a:lnTo>
                                  <a:pt x="3642" y="460"/>
                                </a:lnTo>
                                <a:lnTo>
                                  <a:pt x="3619" y="390"/>
                                </a:lnTo>
                                <a:lnTo>
                                  <a:pt x="3589" y="324"/>
                                </a:lnTo>
                                <a:lnTo>
                                  <a:pt x="3551" y="262"/>
                                </a:lnTo>
                                <a:lnTo>
                                  <a:pt x="3507" y="205"/>
                                </a:lnTo>
                                <a:lnTo>
                                  <a:pt x="3456" y="154"/>
                                </a:lnTo>
                                <a:lnTo>
                                  <a:pt x="3399" y="110"/>
                                </a:lnTo>
                                <a:lnTo>
                                  <a:pt x="3337" y="72"/>
                                </a:lnTo>
                                <a:lnTo>
                                  <a:pt x="3271" y="41"/>
                                </a:lnTo>
                                <a:lnTo>
                                  <a:pt x="3201" y="19"/>
                                </a:lnTo>
                                <a:lnTo>
                                  <a:pt x="3127" y="5"/>
                                </a:lnTo>
                                <a:lnTo>
                                  <a:pt x="30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506955" name="docshape36"/>
                        <wps:cNvSpPr>
                          <a:spLocks/>
                        </wps:cNvSpPr>
                        <wps:spPr bwMode="auto">
                          <a:xfrm>
                            <a:off x="14870" y="3118"/>
                            <a:ext cx="3662" cy="4648"/>
                          </a:xfrm>
                          <a:custGeom>
                            <a:avLst/>
                            <a:gdLst>
                              <a:gd name="T0" fmla="+- 0 14871 14871"/>
                              <a:gd name="T1" fmla="*/ T0 w 3662"/>
                              <a:gd name="T2" fmla="+- 0 3728 3118"/>
                              <a:gd name="T3" fmla="*/ 3728 h 4648"/>
                              <a:gd name="T4" fmla="+- 0 14875 14871"/>
                              <a:gd name="T5" fmla="*/ T4 w 3662"/>
                              <a:gd name="T6" fmla="+- 0 3652 3118"/>
                              <a:gd name="T7" fmla="*/ 3652 h 4648"/>
                              <a:gd name="T8" fmla="+- 0 14889 14871"/>
                              <a:gd name="T9" fmla="*/ T8 w 3662"/>
                              <a:gd name="T10" fmla="+- 0 3578 3118"/>
                              <a:gd name="T11" fmla="*/ 3578 h 4648"/>
                              <a:gd name="T12" fmla="+- 0 14912 14871"/>
                              <a:gd name="T13" fmla="*/ T12 w 3662"/>
                              <a:gd name="T14" fmla="+- 0 3508 3118"/>
                              <a:gd name="T15" fmla="*/ 3508 h 4648"/>
                              <a:gd name="T16" fmla="+- 0 14942 14871"/>
                              <a:gd name="T17" fmla="*/ T16 w 3662"/>
                              <a:gd name="T18" fmla="+- 0 3442 3118"/>
                              <a:gd name="T19" fmla="*/ 3442 h 4648"/>
                              <a:gd name="T20" fmla="+- 0 14980 14871"/>
                              <a:gd name="T21" fmla="*/ T20 w 3662"/>
                              <a:gd name="T22" fmla="+- 0 3380 3118"/>
                              <a:gd name="T23" fmla="*/ 3380 h 4648"/>
                              <a:gd name="T24" fmla="+- 0 15025 14871"/>
                              <a:gd name="T25" fmla="*/ T24 w 3662"/>
                              <a:gd name="T26" fmla="+- 0 3323 3118"/>
                              <a:gd name="T27" fmla="*/ 3323 h 4648"/>
                              <a:gd name="T28" fmla="+- 0 15075 14871"/>
                              <a:gd name="T29" fmla="*/ T28 w 3662"/>
                              <a:gd name="T30" fmla="+- 0 3272 3118"/>
                              <a:gd name="T31" fmla="*/ 3272 h 4648"/>
                              <a:gd name="T32" fmla="+- 0 15132 14871"/>
                              <a:gd name="T33" fmla="*/ T32 w 3662"/>
                              <a:gd name="T34" fmla="+- 0 3228 3118"/>
                              <a:gd name="T35" fmla="*/ 3228 h 4648"/>
                              <a:gd name="T36" fmla="+- 0 15194 14871"/>
                              <a:gd name="T37" fmla="*/ T36 w 3662"/>
                              <a:gd name="T38" fmla="+- 0 3190 3118"/>
                              <a:gd name="T39" fmla="*/ 3190 h 4648"/>
                              <a:gd name="T40" fmla="+- 0 15260 14871"/>
                              <a:gd name="T41" fmla="*/ T40 w 3662"/>
                              <a:gd name="T42" fmla="+- 0 3159 3118"/>
                              <a:gd name="T43" fmla="*/ 3159 h 4648"/>
                              <a:gd name="T44" fmla="+- 0 15330 14871"/>
                              <a:gd name="T45" fmla="*/ T44 w 3662"/>
                              <a:gd name="T46" fmla="+- 0 3137 3118"/>
                              <a:gd name="T47" fmla="*/ 3137 h 4648"/>
                              <a:gd name="T48" fmla="+- 0 15404 14871"/>
                              <a:gd name="T49" fmla="*/ T48 w 3662"/>
                              <a:gd name="T50" fmla="+- 0 3123 3118"/>
                              <a:gd name="T51" fmla="*/ 3123 h 4648"/>
                              <a:gd name="T52" fmla="+- 0 15481 14871"/>
                              <a:gd name="T53" fmla="*/ T52 w 3662"/>
                              <a:gd name="T54" fmla="+- 0 3118 3118"/>
                              <a:gd name="T55" fmla="*/ 3118 h 4648"/>
                              <a:gd name="T56" fmla="+- 0 17921 14871"/>
                              <a:gd name="T57" fmla="*/ T56 w 3662"/>
                              <a:gd name="T58" fmla="+- 0 3118 3118"/>
                              <a:gd name="T59" fmla="*/ 3118 h 4648"/>
                              <a:gd name="T60" fmla="+- 0 17998 14871"/>
                              <a:gd name="T61" fmla="*/ T60 w 3662"/>
                              <a:gd name="T62" fmla="+- 0 3123 3118"/>
                              <a:gd name="T63" fmla="*/ 3123 h 4648"/>
                              <a:gd name="T64" fmla="+- 0 18072 14871"/>
                              <a:gd name="T65" fmla="*/ T64 w 3662"/>
                              <a:gd name="T66" fmla="+- 0 3137 3118"/>
                              <a:gd name="T67" fmla="*/ 3137 h 4648"/>
                              <a:gd name="T68" fmla="+- 0 18142 14871"/>
                              <a:gd name="T69" fmla="*/ T68 w 3662"/>
                              <a:gd name="T70" fmla="+- 0 3159 3118"/>
                              <a:gd name="T71" fmla="*/ 3159 h 4648"/>
                              <a:gd name="T72" fmla="+- 0 18208 14871"/>
                              <a:gd name="T73" fmla="*/ T72 w 3662"/>
                              <a:gd name="T74" fmla="+- 0 3190 3118"/>
                              <a:gd name="T75" fmla="*/ 3190 h 4648"/>
                              <a:gd name="T76" fmla="+- 0 18270 14871"/>
                              <a:gd name="T77" fmla="*/ T76 w 3662"/>
                              <a:gd name="T78" fmla="+- 0 3228 3118"/>
                              <a:gd name="T79" fmla="*/ 3228 h 4648"/>
                              <a:gd name="T80" fmla="+- 0 18327 14871"/>
                              <a:gd name="T81" fmla="*/ T80 w 3662"/>
                              <a:gd name="T82" fmla="+- 0 3272 3118"/>
                              <a:gd name="T83" fmla="*/ 3272 h 4648"/>
                              <a:gd name="T84" fmla="+- 0 18378 14871"/>
                              <a:gd name="T85" fmla="*/ T84 w 3662"/>
                              <a:gd name="T86" fmla="+- 0 3323 3118"/>
                              <a:gd name="T87" fmla="*/ 3323 h 4648"/>
                              <a:gd name="T88" fmla="+- 0 18422 14871"/>
                              <a:gd name="T89" fmla="*/ T88 w 3662"/>
                              <a:gd name="T90" fmla="+- 0 3380 3118"/>
                              <a:gd name="T91" fmla="*/ 3380 h 4648"/>
                              <a:gd name="T92" fmla="+- 0 18460 14871"/>
                              <a:gd name="T93" fmla="*/ T92 w 3662"/>
                              <a:gd name="T94" fmla="+- 0 3442 3118"/>
                              <a:gd name="T95" fmla="*/ 3442 h 4648"/>
                              <a:gd name="T96" fmla="+- 0 18490 14871"/>
                              <a:gd name="T97" fmla="*/ T96 w 3662"/>
                              <a:gd name="T98" fmla="+- 0 3508 3118"/>
                              <a:gd name="T99" fmla="*/ 3508 h 4648"/>
                              <a:gd name="T100" fmla="+- 0 18513 14871"/>
                              <a:gd name="T101" fmla="*/ T100 w 3662"/>
                              <a:gd name="T102" fmla="+- 0 3578 3118"/>
                              <a:gd name="T103" fmla="*/ 3578 h 4648"/>
                              <a:gd name="T104" fmla="+- 0 18527 14871"/>
                              <a:gd name="T105" fmla="*/ T104 w 3662"/>
                              <a:gd name="T106" fmla="+- 0 3652 3118"/>
                              <a:gd name="T107" fmla="*/ 3652 h 4648"/>
                              <a:gd name="T108" fmla="+- 0 18532 14871"/>
                              <a:gd name="T109" fmla="*/ T108 w 3662"/>
                              <a:gd name="T110" fmla="+- 0 3728 3118"/>
                              <a:gd name="T111" fmla="*/ 3728 h 4648"/>
                              <a:gd name="T112" fmla="+- 0 18532 14871"/>
                              <a:gd name="T113" fmla="*/ T112 w 3662"/>
                              <a:gd name="T114" fmla="+- 0 7155 3118"/>
                              <a:gd name="T115" fmla="*/ 7155 h 4648"/>
                              <a:gd name="T116" fmla="+- 0 18527 14871"/>
                              <a:gd name="T117" fmla="*/ T116 w 3662"/>
                              <a:gd name="T118" fmla="+- 0 7232 3118"/>
                              <a:gd name="T119" fmla="*/ 7232 h 4648"/>
                              <a:gd name="T120" fmla="+- 0 18513 14871"/>
                              <a:gd name="T121" fmla="*/ T120 w 3662"/>
                              <a:gd name="T122" fmla="+- 0 7306 3118"/>
                              <a:gd name="T123" fmla="*/ 7306 h 4648"/>
                              <a:gd name="T124" fmla="+- 0 18490 14871"/>
                              <a:gd name="T125" fmla="*/ T124 w 3662"/>
                              <a:gd name="T126" fmla="+- 0 7376 3118"/>
                              <a:gd name="T127" fmla="*/ 7376 h 4648"/>
                              <a:gd name="T128" fmla="+- 0 18460 14871"/>
                              <a:gd name="T129" fmla="*/ T128 w 3662"/>
                              <a:gd name="T130" fmla="+- 0 7442 3118"/>
                              <a:gd name="T131" fmla="*/ 7442 h 4648"/>
                              <a:gd name="T132" fmla="+- 0 18422 14871"/>
                              <a:gd name="T133" fmla="*/ T132 w 3662"/>
                              <a:gd name="T134" fmla="+- 0 7504 3118"/>
                              <a:gd name="T135" fmla="*/ 7504 h 4648"/>
                              <a:gd name="T136" fmla="+- 0 18378 14871"/>
                              <a:gd name="T137" fmla="*/ T136 w 3662"/>
                              <a:gd name="T138" fmla="+- 0 7561 3118"/>
                              <a:gd name="T139" fmla="*/ 7561 h 4648"/>
                              <a:gd name="T140" fmla="+- 0 18327 14871"/>
                              <a:gd name="T141" fmla="*/ T140 w 3662"/>
                              <a:gd name="T142" fmla="+- 0 7612 3118"/>
                              <a:gd name="T143" fmla="*/ 7612 h 4648"/>
                              <a:gd name="T144" fmla="+- 0 18270 14871"/>
                              <a:gd name="T145" fmla="*/ T144 w 3662"/>
                              <a:gd name="T146" fmla="+- 0 7656 3118"/>
                              <a:gd name="T147" fmla="*/ 7656 h 4648"/>
                              <a:gd name="T148" fmla="+- 0 18208 14871"/>
                              <a:gd name="T149" fmla="*/ T148 w 3662"/>
                              <a:gd name="T150" fmla="+- 0 7694 3118"/>
                              <a:gd name="T151" fmla="*/ 7694 h 4648"/>
                              <a:gd name="T152" fmla="+- 0 18142 14871"/>
                              <a:gd name="T153" fmla="*/ T152 w 3662"/>
                              <a:gd name="T154" fmla="+- 0 7725 3118"/>
                              <a:gd name="T155" fmla="*/ 7725 h 4648"/>
                              <a:gd name="T156" fmla="+- 0 18072 14871"/>
                              <a:gd name="T157" fmla="*/ T156 w 3662"/>
                              <a:gd name="T158" fmla="+- 0 7747 3118"/>
                              <a:gd name="T159" fmla="*/ 7747 h 4648"/>
                              <a:gd name="T160" fmla="+- 0 17998 14871"/>
                              <a:gd name="T161" fmla="*/ T160 w 3662"/>
                              <a:gd name="T162" fmla="+- 0 7761 3118"/>
                              <a:gd name="T163" fmla="*/ 7761 h 4648"/>
                              <a:gd name="T164" fmla="+- 0 17921 14871"/>
                              <a:gd name="T165" fmla="*/ T164 w 3662"/>
                              <a:gd name="T166" fmla="+- 0 7766 3118"/>
                              <a:gd name="T167" fmla="*/ 7766 h 4648"/>
                              <a:gd name="T168" fmla="+- 0 15481 14871"/>
                              <a:gd name="T169" fmla="*/ T168 w 3662"/>
                              <a:gd name="T170" fmla="+- 0 7766 3118"/>
                              <a:gd name="T171" fmla="*/ 7766 h 4648"/>
                              <a:gd name="T172" fmla="+- 0 15404 14871"/>
                              <a:gd name="T173" fmla="*/ T172 w 3662"/>
                              <a:gd name="T174" fmla="+- 0 7761 3118"/>
                              <a:gd name="T175" fmla="*/ 7761 h 4648"/>
                              <a:gd name="T176" fmla="+- 0 15330 14871"/>
                              <a:gd name="T177" fmla="*/ T176 w 3662"/>
                              <a:gd name="T178" fmla="+- 0 7747 3118"/>
                              <a:gd name="T179" fmla="*/ 7747 h 4648"/>
                              <a:gd name="T180" fmla="+- 0 15260 14871"/>
                              <a:gd name="T181" fmla="*/ T180 w 3662"/>
                              <a:gd name="T182" fmla="+- 0 7725 3118"/>
                              <a:gd name="T183" fmla="*/ 7725 h 4648"/>
                              <a:gd name="T184" fmla="+- 0 15194 14871"/>
                              <a:gd name="T185" fmla="*/ T184 w 3662"/>
                              <a:gd name="T186" fmla="+- 0 7694 3118"/>
                              <a:gd name="T187" fmla="*/ 7694 h 4648"/>
                              <a:gd name="T188" fmla="+- 0 15132 14871"/>
                              <a:gd name="T189" fmla="*/ T188 w 3662"/>
                              <a:gd name="T190" fmla="+- 0 7656 3118"/>
                              <a:gd name="T191" fmla="*/ 7656 h 4648"/>
                              <a:gd name="T192" fmla="+- 0 15075 14871"/>
                              <a:gd name="T193" fmla="*/ T192 w 3662"/>
                              <a:gd name="T194" fmla="+- 0 7612 3118"/>
                              <a:gd name="T195" fmla="*/ 7612 h 4648"/>
                              <a:gd name="T196" fmla="+- 0 15025 14871"/>
                              <a:gd name="T197" fmla="*/ T196 w 3662"/>
                              <a:gd name="T198" fmla="+- 0 7561 3118"/>
                              <a:gd name="T199" fmla="*/ 7561 h 4648"/>
                              <a:gd name="T200" fmla="+- 0 14980 14871"/>
                              <a:gd name="T201" fmla="*/ T200 w 3662"/>
                              <a:gd name="T202" fmla="+- 0 7504 3118"/>
                              <a:gd name="T203" fmla="*/ 7504 h 4648"/>
                              <a:gd name="T204" fmla="+- 0 14942 14871"/>
                              <a:gd name="T205" fmla="*/ T204 w 3662"/>
                              <a:gd name="T206" fmla="+- 0 7442 3118"/>
                              <a:gd name="T207" fmla="*/ 7442 h 4648"/>
                              <a:gd name="T208" fmla="+- 0 14912 14871"/>
                              <a:gd name="T209" fmla="*/ T208 w 3662"/>
                              <a:gd name="T210" fmla="+- 0 7376 3118"/>
                              <a:gd name="T211" fmla="*/ 7376 h 4648"/>
                              <a:gd name="T212" fmla="+- 0 14889 14871"/>
                              <a:gd name="T213" fmla="*/ T212 w 3662"/>
                              <a:gd name="T214" fmla="+- 0 7306 3118"/>
                              <a:gd name="T215" fmla="*/ 7306 h 4648"/>
                              <a:gd name="T216" fmla="+- 0 14875 14871"/>
                              <a:gd name="T217" fmla="*/ T216 w 3662"/>
                              <a:gd name="T218" fmla="+- 0 7232 3118"/>
                              <a:gd name="T219" fmla="*/ 7232 h 4648"/>
                              <a:gd name="T220" fmla="+- 0 14871 14871"/>
                              <a:gd name="T221" fmla="*/ T220 w 3662"/>
                              <a:gd name="T222" fmla="+- 0 7155 3118"/>
                              <a:gd name="T223" fmla="*/ 7155 h 4648"/>
                              <a:gd name="T224" fmla="+- 0 14871 14871"/>
                              <a:gd name="T225" fmla="*/ T224 w 3662"/>
                              <a:gd name="T226" fmla="+- 0 3728 3118"/>
                              <a:gd name="T227" fmla="*/ 3728 h 46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3662" h="4648">
                                <a:moveTo>
                                  <a:pt x="0" y="610"/>
                                </a:moveTo>
                                <a:lnTo>
                                  <a:pt x="4" y="534"/>
                                </a:lnTo>
                                <a:lnTo>
                                  <a:pt x="18" y="460"/>
                                </a:lnTo>
                                <a:lnTo>
                                  <a:pt x="41" y="390"/>
                                </a:lnTo>
                                <a:lnTo>
                                  <a:pt x="71" y="324"/>
                                </a:lnTo>
                                <a:lnTo>
                                  <a:pt x="109" y="262"/>
                                </a:lnTo>
                                <a:lnTo>
                                  <a:pt x="154" y="205"/>
                                </a:lnTo>
                                <a:lnTo>
                                  <a:pt x="204" y="154"/>
                                </a:lnTo>
                                <a:lnTo>
                                  <a:pt x="261" y="110"/>
                                </a:lnTo>
                                <a:lnTo>
                                  <a:pt x="323" y="72"/>
                                </a:lnTo>
                                <a:lnTo>
                                  <a:pt x="389" y="41"/>
                                </a:lnTo>
                                <a:lnTo>
                                  <a:pt x="459" y="19"/>
                                </a:lnTo>
                                <a:lnTo>
                                  <a:pt x="533" y="5"/>
                                </a:lnTo>
                                <a:lnTo>
                                  <a:pt x="610" y="0"/>
                                </a:lnTo>
                                <a:lnTo>
                                  <a:pt x="3050" y="0"/>
                                </a:lnTo>
                                <a:lnTo>
                                  <a:pt x="3127" y="5"/>
                                </a:lnTo>
                                <a:lnTo>
                                  <a:pt x="3201" y="19"/>
                                </a:lnTo>
                                <a:lnTo>
                                  <a:pt x="3271" y="41"/>
                                </a:lnTo>
                                <a:lnTo>
                                  <a:pt x="3337" y="72"/>
                                </a:lnTo>
                                <a:lnTo>
                                  <a:pt x="3399" y="110"/>
                                </a:lnTo>
                                <a:lnTo>
                                  <a:pt x="3456" y="154"/>
                                </a:lnTo>
                                <a:lnTo>
                                  <a:pt x="3507" y="205"/>
                                </a:lnTo>
                                <a:lnTo>
                                  <a:pt x="3551" y="262"/>
                                </a:lnTo>
                                <a:lnTo>
                                  <a:pt x="3589" y="324"/>
                                </a:lnTo>
                                <a:lnTo>
                                  <a:pt x="3619" y="390"/>
                                </a:lnTo>
                                <a:lnTo>
                                  <a:pt x="3642" y="460"/>
                                </a:lnTo>
                                <a:lnTo>
                                  <a:pt x="3656" y="534"/>
                                </a:lnTo>
                                <a:lnTo>
                                  <a:pt x="3661" y="610"/>
                                </a:lnTo>
                                <a:lnTo>
                                  <a:pt x="3661" y="4037"/>
                                </a:lnTo>
                                <a:lnTo>
                                  <a:pt x="3656" y="4114"/>
                                </a:lnTo>
                                <a:lnTo>
                                  <a:pt x="3642" y="4188"/>
                                </a:lnTo>
                                <a:lnTo>
                                  <a:pt x="3619" y="4258"/>
                                </a:lnTo>
                                <a:lnTo>
                                  <a:pt x="3589" y="4324"/>
                                </a:lnTo>
                                <a:lnTo>
                                  <a:pt x="3551" y="4386"/>
                                </a:lnTo>
                                <a:lnTo>
                                  <a:pt x="3507" y="4443"/>
                                </a:lnTo>
                                <a:lnTo>
                                  <a:pt x="3456" y="4494"/>
                                </a:lnTo>
                                <a:lnTo>
                                  <a:pt x="3399" y="4538"/>
                                </a:lnTo>
                                <a:lnTo>
                                  <a:pt x="3337" y="4576"/>
                                </a:lnTo>
                                <a:lnTo>
                                  <a:pt x="3271" y="4607"/>
                                </a:lnTo>
                                <a:lnTo>
                                  <a:pt x="3201" y="4629"/>
                                </a:lnTo>
                                <a:lnTo>
                                  <a:pt x="3127" y="4643"/>
                                </a:lnTo>
                                <a:lnTo>
                                  <a:pt x="3050" y="4648"/>
                                </a:lnTo>
                                <a:lnTo>
                                  <a:pt x="610" y="4648"/>
                                </a:lnTo>
                                <a:lnTo>
                                  <a:pt x="533" y="4643"/>
                                </a:lnTo>
                                <a:lnTo>
                                  <a:pt x="459" y="4629"/>
                                </a:lnTo>
                                <a:lnTo>
                                  <a:pt x="389" y="4607"/>
                                </a:lnTo>
                                <a:lnTo>
                                  <a:pt x="323" y="4576"/>
                                </a:lnTo>
                                <a:lnTo>
                                  <a:pt x="261" y="4538"/>
                                </a:lnTo>
                                <a:lnTo>
                                  <a:pt x="204" y="4494"/>
                                </a:lnTo>
                                <a:lnTo>
                                  <a:pt x="154" y="4443"/>
                                </a:lnTo>
                                <a:lnTo>
                                  <a:pt x="109" y="4386"/>
                                </a:lnTo>
                                <a:lnTo>
                                  <a:pt x="71" y="4324"/>
                                </a:lnTo>
                                <a:lnTo>
                                  <a:pt x="41" y="4258"/>
                                </a:lnTo>
                                <a:lnTo>
                                  <a:pt x="18" y="4188"/>
                                </a:lnTo>
                                <a:lnTo>
                                  <a:pt x="4" y="4114"/>
                                </a:lnTo>
                                <a:lnTo>
                                  <a:pt x="0" y="4037"/>
                                </a:lnTo>
                                <a:lnTo>
                                  <a:pt x="0" y="6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330904" name="docshape37"/>
                        <wps:cNvSpPr>
                          <a:spLocks/>
                        </wps:cNvSpPr>
                        <wps:spPr bwMode="auto">
                          <a:xfrm>
                            <a:off x="18719" y="3053"/>
                            <a:ext cx="8231" cy="6307"/>
                          </a:xfrm>
                          <a:custGeom>
                            <a:avLst/>
                            <a:gdLst>
                              <a:gd name="T0" fmla="+- 0 19770 18719"/>
                              <a:gd name="T1" fmla="*/ T0 w 8231"/>
                              <a:gd name="T2" fmla="+- 0 3054 3054"/>
                              <a:gd name="T3" fmla="*/ 3054 h 6307"/>
                              <a:gd name="T4" fmla="+- 0 19621 18719"/>
                              <a:gd name="T5" fmla="*/ T4 w 8231"/>
                              <a:gd name="T6" fmla="+- 0 3064 3054"/>
                              <a:gd name="T7" fmla="*/ 3064 h 6307"/>
                              <a:gd name="T8" fmla="+- 0 19479 18719"/>
                              <a:gd name="T9" fmla="*/ T8 w 8231"/>
                              <a:gd name="T10" fmla="+- 0 3095 3054"/>
                              <a:gd name="T11" fmla="*/ 3095 h 6307"/>
                              <a:gd name="T12" fmla="+- 0 19345 18719"/>
                              <a:gd name="T13" fmla="*/ T12 w 8231"/>
                              <a:gd name="T14" fmla="+- 0 3144 3054"/>
                              <a:gd name="T15" fmla="*/ 3144 h 6307"/>
                              <a:gd name="T16" fmla="+- 0 19220 18719"/>
                              <a:gd name="T17" fmla="*/ T16 w 8231"/>
                              <a:gd name="T18" fmla="+- 0 3210 3054"/>
                              <a:gd name="T19" fmla="*/ 3210 h 6307"/>
                              <a:gd name="T20" fmla="+- 0 19105 18719"/>
                              <a:gd name="T21" fmla="*/ T20 w 8231"/>
                              <a:gd name="T22" fmla="+- 0 3291 3054"/>
                              <a:gd name="T23" fmla="*/ 3291 h 6307"/>
                              <a:gd name="T24" fmla="+- 0 19003 18719"/>
                              <a:gd name="T25" fmla="*/ T24 w 8231"/>
                              <a:gd name="T26" fmla="+- 0 3387 3054"/>
                              <a:gd name="T27" fmla="*/ 3387 h 6307"/>
                              <a:gd name="T28" fmla="+- 0 18914 18719"/>
                              <a:gd name="T29" fmla="*/ T28 w 8231"/>
                              <a:gd name="T30" fmla="+- 0 3496 3054"/>
                              <a:gd name="T31" fmla="*/ 3496 h 6307"/>
                              <a:gd name="T32" fmla="+- 0 18840 18719"/>
                              <a:gd name="T33" fmla="*/ T32 w 8231"/>
                              <a:gd name="T34" fmla="+- 0 3616 3054"/>
                              <a:gd name="T35" fmla="*/ 3616 h 6307"/>
                              <a:gd name="T36" fmla="+- 0 18782 18719"/>
                              <a:gd name="T37" fmla="*/ T36 w 8231"/>
                              <a:gd name="T38" fmla="+- 0 3746 3054"/>
                              <a:gd name="T39" fmla="*/ 3746 h 6307"/>
                              <a:gd name="T40" fmla="+- 0 18742 18719"/>
                              <a:gd name="T41" fmla="*/ T40 w 8231"/>
                              <a:gd name="T42" fmla="+- 0 3884 3054"/>
                              <a:gd name="T43" fmla="*/ 3884 h 6307"/>
                              <a:gd name="T44" fmla="+- 0 18722 18719"/>
                              <a:gd name="T45" fmla="*/ T44 w 8231"/>
                              <a:gd name="T46" fmla="+- 0 4030 3054"/>
                              <a:gd name="T47" fmla="*/ 4030 h 6307"/>
                              <a:gd name="T48" fmla="+- 0 18719 18719"/>
                              <a:gd name="T49" fmla="*/ T48 w 8231"/>
                              <a:gd name="T50" fmla="+- 0 8309 3054"/>
                              <a:gd name="T51" fmla="*/ 8309 h 6307"/>
                              <a:gd name="T52" fmla="+- 0 18730 18719"/>
                              <a:gd name="T53" fmla="*/ T52 w 8231"/>
                              <a:gd name="T54" fmla="+- 0 8458 3054"/>
                              <a:gd name="T55" fmla="*/ 8458 h 6307"/>
                              <a:gd name="T56" fmla="+- 0 18760 18719"/>
                              <a:gd name="T57" fmla="*/ T56 w 8231"/>
                              <a:gd name="T58" fmla="+- 0 8600 3054"/>
                              <a:gd name="T59" fmla="*/ 8600 h 6307"/>
                              <a:gd name="T60" fmla="+- 0 18809 18719"/>
                              <a:gd name="T61" fmla="*/ T60 w 8231"/>
                              <a:gd name="T62" fmla="+- 0 8735 3054"/>
                              <a:gd name="T63" fmla="*/ 8735 h 6307"/>
                              <a:gd name="T64" fmla="+- 0 18875 18719"/>
                              <a:gd name="T65" fmla="*/ T64 w 8231"/>
                              <a:gd name="T66" fmla="+- 0 8860 3054"/>
                              <a:gd name="T67" fmla="*/ 8860 h 6307"/>
                              <a:gd name="T68" fmla="+- 0 18956 18719"/>
                              <a:gd name="T69" fmla="*/ T68 w 8231"/>
                              <a:gd name="T70" fmla="+- 0 8974 3054"/>
                              <a:gd name="T71" fmla="*/ 8974 h 6307"/>
                              <a:gd name="T72" fmla="+- 0 19052 18719"/>
                              <a:gd name="T73" fmla="*/ T72 w 8231"/>
                              <a:gd name="T74" fmla="+- 0 9077 3054"/>
                              <a:gd name="T75" fmla="*/ 9077 h 6307"/>
                              <a:gd name="T76" fmla="+- 0 19161 18719"/>
                              <a:gd name="T77" fmla="*/ T76 w 8231"/>
                              <a:gd name="T78" fmla="+- 0 9166 3054"/>
                              <a:gd name="T79" fmla="*/ 9166 h 6307"/>
                              <a:gd name="T80" fmla="+- 0 19281 18719"/>
                              <a:gd name="T81" fmla="*/ T80 w 8231"/>
                              <a:gd name="T82" fmla="+- 0 9240 3054"/>
                              <a:gd name="T83" fmla="*/ 9240 h 6307"/>
                              <a:gd name="T84" fmla="+- 0 19411 18719"/>
                              <a:gd name="T85" fmla="*/ T84 w 8231"/>
                              <a:gd name="T86" fmla="+- 0 9297 3054"/>
                              <a:gd name="T87" fmla="*/ 9297 h 6307"/>
                              <a:gd name="T88" fmla="+- 0 19549 18719"/>
                              <a:gd name="T89" fmla="*/ T88 w 8231"/>
                              <a:gd name="T90" fmla="+- 0 9337 3054"/>
                              <a:gd name="T91" fmla="*/ 9337 h 6307"/>
                              <a:gd name="T92" fmla="+- 0 19695 18719"/>
                              <a:gd name="T93" fmla="*/ T92 w 8231"/>
                              <a:gd name="T94" fmla="+- 0 9358 3054"/>
                              <a:gd name="T95" fmla="*/ 9358 h 6307"/>
                              <a:gd name="T96" fmla="+- 0 25899 18719"/>
                              <a:gd name="T97" fmla="*/ T96 w 8231"/>
                              <a:gd name="T98" fmla="+- 0 9360 3054"/>
                              <a:gd name="T99" fmla="*/ 9360 h 6307"/>
                              <a:gd name="T100" fmla="+- 0 26047 18719"/>
                              <a:gd name="T101" fmla="*/ T100 w 8231"/>
                              <a:gd name="T102" fmla="+- 0 9350 3054"/>
                              <a:gd name="T103" fmla="*/ 9350 h 6307"/>
                              <a:gd name="T104" fmla="+- 0 26190 18719"/>
                              <a:gd name="T105" fmla="*/ T104 w 8231"/>
                              <a:gd name="T106" fmla="+- 0 9319 3054"/>
                              <a:gd name="T107" fmla="*/ 9319 h 6307"/>
                              <a:gd name="T108" fmla="+- 0 26324 18719"/>
                              <a:gd name="T109" fmla="*/ T108 w 8231"/>
                              <a:gd name="T110" fmla="+- 0 9271 3054"/>
                              <a:gd name="T111" fmla="*/ 9271 h 6307"/>
                              <a:gd name="T112" fmla="+- 0 26449 18719"/>
                              <a:gd name="T113" fmla="*/ T112 w 8231"/>
                              <a:gd name="T114" fmla="+- 0 9205 3054"/>
                              <a:gd name="T115" fmla="*/ 9205 h 6307"/>
                              <a:gd name="T116" fmla="+- 0 26564 18719"/>
                              <a:gd name="T117" fmla="*/ T116 w 8231"/>
                              <a:gd name="T118" fmla="+- 0 9123 3054"/>
                              <a:gd name="T119" fmla="*/ 9123 h 6307"/>
                              <a:gd name="T120" fmla="+- 0 26666 18719"/>
                              <a:gd name="T121" fmla="*/ T120 w 8231"/>
                              <a:gd name="T122" fmla="+- 0 9027 3054"/>
                              <a:gd name="T123" fmla="*/ 9027 h 6307"/>
                              <a:gd name="T124" fmla="+- 0 26755 18719"/>
                              <a:gd name="T125" fmla="*/ T124 w 8231"/>
                              <a:gd name="T126" fmla="+- 0 8919 3054"/>
                              <a:gd name="T127" fmla="*/ 8919 h 6307"/>
                              <a:gd name="T128" fmla="+- 0 26829 18719"/>
                              <a:gd name="T129" fmla="*/ T128 w 8231"/>
                              <a:gd name="T130" fmla="+- 0 8798 3054"/>
                              <a:gd name="T131" fmla="*/ 8798 h 6307"/>
                              <a:gd name="T132" fmla="+- 0 26887 18719"/>
                              <a:gd name="T133" fmla="*/ T132 w 8231"/>
                              <a:gd name="T134" fmla="+- 0 8668 3054"/>
                              <a:gd name="T135" fmla="*/ 8668 h 6307"/>
                              <a:gd name="T136" fmla="+- 0 26927 18719"/>
                              <a:gd name="T137" fmla="*/ T136 w 8231"/>
                              <a:gd name="T138" fmla="+- 0 8530 3054"/>
                              <a:gd name="T139" fmla="*/ 8530 h 6307"/>
                              <a:gd name="T140" fmla="+- 0 26947 18719"/>
                              <a:gd name="T141" fmla="*/ T140 w 8231"/>
                              <a:gd name="T142" fmla="+- 0 8384 3054"/>
                              <a:gd name="T143" fmla="*/ 8384 h 6307"/>
                              <a:gd name="T144" fmla="+- 0 26950 18719"/>
                              <a:gd name="T145" fmla="*/ T144 w 8231"/>
                              <a:gd name="T146" fmla="+- 0 4105 3054"/>
                              <a:gd name="T147" fmla="*/ 4105 h 6307"/>
                              <a:gd name="T148" fmla="+- 0 26939 18719"/>
                              <a:gd name="T149" fmla="*/ T148 w 8231"/>
                              <a:gd name="T150" fmla="+- 0 3956 3054"/>
                              <a:gd name="T151" fmla="*/ 3956 h 6307"/>
                              <a:gd name="T152" fmla="+- 0 26909 18719"/>
                              <a:gd name="T153" fmla="*/ T152 w 8231"/>
                              <a:gd name="T154" fmla="+- 0 3814 3054"/>
                              <a:gd name="T155" fmla="*/ 3814 h 6307"/>
                              <a:gd name="T156" fmla="+- 0 26860 18719"/>
                              <a:gd name="T157" fmla="*/ T156 w 8231"/>
                              <a:gd name="T158" fmla="+- 0 3680 3054"/>
                              <a:gd name="T159" fmla="*/ 3680 h 6307"/>
                              <a:gd name="T160" fmla="+- 0 26794 18719"/>
                              <a:gd name="T161" fmla="*/ T160 w 8231"/>
                              <a:gd name="T162" fmla="+- 0 3554 3054"/>
                              <a:gd name="T163" fmla="*/ 3554 h 6307"/>
                              <a:gd name="T164" fmla="+- 0 26713 18719"/>
                              <a:gd name="T165" fmla="*/ T164 w 8231"/>
                              <a:gd name="T166" fmla="+- 0 3440 3054"/>
                              <a:gd name="T167" fmla="*/ 3440 h 6307"/>
                              <a:gd name="T168" fmla="+- 0 26617 18719"/>
                              <a:gd name="T169" fmla="*/ T168 w 8231"/>
                              <a:gd name="T170" fmla="+- 0 3337 3054"/>
                              <a:gd name="T171" fmla="*/ 3337 h 6307"/>
                              <a:gd name="T172" fmla="+- 0 26508 18719"/>
                              <a:gd name="T173" fmla="*/ T172 w 8231"/>
                              <a:gd name="T174" fmla="+- 0 3249 3054"/>
                              <a:gd name="T175" fmla="*/ 3249 h 6307"/>
                              <a:gd name="T176" fmla="+- 0 26388 18719"/>
                              <a:gd name="T177" fmla="*/ T176 w 8231"/>
                              <a:gd name="T178" fmla="+- 0 3175 3054"/>
                              <a:gd name="T179" fmla="*/ 3175 h 6307"/>
                              <a:gd name="T180" fmla="+- 0 26258 18719"/>
                              <a:gd name="T181" fmla="*/ T180 w 8231"/>
                              <a:gd name="T182" fmla="+- 0 3117 3054"/>
                              <a:gd name="T183" fmla="*/ 3117 h 6307"/>
                              <a:gd name="T184" fmla="+- 0 26119 18719"/>
                              <a:gd name="T185" fmla="*/ T184 w 8231"/>
                              <a:gd name="T186" fmla="+- 0 3077 3054"/>
                              <a:gd name="T187" fmla="*/ 3077 h 6307"/>
                              <a:gd name="T188" fmla="+- 0 25974 18719"/>
                              <a:gd name="T189" fmla="*/ T188 w 8231"/>
                              <a:gd name="T190" fmla="+- 0 3057 3054"/>
                              <a:gd name="T191" fmla="*/ 3057 h 63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8231" h="6307">
                                <a:moveTo>
                                  <a:pt x="7180" y="0"/>
                                </a:moveTo>
                                <a:lnTo>
                                  <a:pt x="1051" y="0"/>
                                </a:lnTo>
                                <a:lnTo>
                                  <a:pt x="976" y="3"/>
                                </a:lnTo>
                                <a:lnTo>
                                  <a:pt x="902" y="10"/>
                                </a:lnTo>
                                <a:lnTo>
                                  <a:pt x="830" y="23"/>
                                </a:lnTo>
                                <a:lnTo>
                                  <a:pt x="760" y="41"/>
                                </a:lnTo>
                                <a:lnTo>
                                  <a:pt x="692" y="63"/>
                                </a:lnTo>
                                <a:lnTo>
                                  <a:pt x="626" y="90"/>
                                </a:lnTo>
                                <a:lnTo>
                                  <a:pt x="562" y="121"/>
                                </a:lnTo>
                                <a:lnTo>
                                  <a:pt x="501" y="156"/>
                                </a:lnTo>
                                <a:lnTo>
                                  <a:pt x="442" y="195"/>
                                </a:lnTo>
                                <a:lnTo>
                                  <a:pt x="386" y="237"/>
                                </a:lnTo>
                                <a:lnTo>
                                  <a:pt x="333" y="283"/>
                                </a:lnTo>
                                <a:lnTo>
                                  <a:pt x="284" y="333"/>
                                </a:lnTo>
                                <a:lnTo>
                                  <a:pt x="237" y="386"/>
                                </a:lnTo>
                                <a:lnTo>
                                  <a:pt x="195" y="442"/>
                                </a:lnTo>
                                <a:lnTo>
                                  <a:pt x="156" y="500"/>
                                </a:lnTo>
                                <a:lnTo>
                                  <a:pt x="121" y="562"/>
                                </a:lnTo>
                                <a:lnTo>
                                  <a:pt x="90" y="626"/>
                                </a:lnTo>
                                <a:lnTo>
                                  <a:pt x="63" y="692"/>
                                </a:lnTo>
                                <a:lnTo>
                                  <a:pt x="41" y="760"/>
                                </a:lnTo>
                                <a:lnTo>
                                  <a:pt x="23" y="830"/>
                                </a:lnTo>
                                <a:lnTo>
                                  <a:pt x="11" y="902"/>
                                </a:lnTo>
                                <a:lnTo>
                                  <a:pt x="3" y="976"/>
                                </a:lnTo>
                                <a:lnTo>
                                  <a:pt x="0" y="1051"/>
                                </a:lnTo>
                                <a:lnTo>
                                  <a:pt x="0" y="5255"/>
                                </a:lnTo>
                                <a:lnTo>
                                  <a:pt x="3" y="5330"/>
                                </a:lnTo>
                                <a:lnTo>
                                  <a:pt x="11" y="5404"/>
                                </a:lnTo>
                                <a:lnTo>
                                  <a:pt x="23" y="5476"/>
                                </a:lnTo>
                                <a:lnTo>
                                  <a:pt x="41" y="5546"/>
                                </a:lnTo>
                                <a:lnTo>
                                  <a:pt x="63" y="5614"/>
                                </a:lnTo>
                                <a:lnTo>
                                  <a:pt x="90" y="5681"/>
                                </a:lnTo>
                                <a:lnTo>
                                  <a:pt x="121" y="5744"/>
                                </a:lnTo>
                                <a:lnTo>
                                  <a:pt x="156" y="5806"/>
                                </a:lnTo>
                                <a:lnTo>
                                  <a:pt x="195" y="5865"/>
                                </a:lnTo>
                                <a:lnTo>
                                  <a:pt x="237" y="5920"/>
                                </a:lnTo>
                                <a:lnTo>
                                  <a:pt x="284" y="5973"/>
                                </a:lnTo>
                                <a:lnTo>
                                  <a:pt x="333" y="6023"/>
                                </a:lnTo>
                                <a:lnTo>
                                  <a:pt x="386" y="6069"/>
                                </a:lnTo>
                                <a:lnTo>
                                  <a:pt x="442" y="6112"/>
                                </a:lnTo>
                                <a:lnTo>
                                  <a:pt x="501" y="6151"/>
                                </a:lnTo>
                                <a:lnTo>
                                  <a:pt x="562" y="6186"/>
                                </a:lnTo>
                                <a:lnTo>
                                  <a:pt x="626" y="6217"/>
                                </a:lnTo>
                                <a:lnTo>
                                  <a:pt x="692" y="6243"/>
                                </a:lnTo>
                                <a:lnTo>
                                  <a:pt x="760" y="6265"/>
                                </a:lnTo>
                                <a:lnTo>
                                  <a:pt x="830" y="6283"/>
                                </a:lnTo>
                                <a:lnTo>
                                  <a:pt x="902" y="6296"/>
                                </a:lnTo>
                                <a:lnTo>
                                  <a:pt x="976" y="6304"/>
                                </a:lnTo>
                                <a:lnTo>
                                  <a:pt x="1051" y="6306"/>
                                </a:lnTo>
                                <a:lnTo>
                                  <a:pt x="7180" y="6306"/>
                                </a:lnTo>
                                <a:lnTo>
                                  <a:pt x="7255" y="6304"/>
                                </a:lnTo>
                                <a:lnTo>
                                  <a:pt x="7328" y="6296"/>
                                </a:lnTo>
                                <a:lnTo>
                                  <a:pt x="7400" y="6283"/>
                                </a:lnTo>
                                <a:lnTo>
                                  <a:pt x="7471" y="6265"/>
                                </a:lnTo>
                                <a:lnTo>
                                  <a:pt x="7539" y="6243"/>
                                </a:lnTo>
                                <a:lnTo>
                                  <a:pt x="7605" y="6217"/>
                                </a:lnTo>
                                <a:lnTo>
                                  <a:pt x="7669" y="6186"/>
                                </a:lnTo>
                                <a:lnTo>
                                  <a:pt x="7730" y="6151"/>
                                </a:lnTo>
                                <a:lnTo>
                                  <a:pt x="7789" y="6112"/>
                                </a:lnTo>
                                <a:lnTo>
                                  <a:pt x="7845" y="6069"/>
                                </a:lnTo>
                                <a:lnTo>
                                  <a:pt x="7898" y="6023"/>
                                </a:lnTo>
                                <a:lnTo>
                                  <a:pt x="7947" y="5973"/>
                                </a:lnTo>
                                <a:lnTo>
                                  <a:pt x="7994" y="5920"/>
                                </a:lnTo>
                                <a:lnTo>
                                  <a:pt x="8036" y="5865"/>
                                </a:lnTo>
                                <a:lnTo>
                                  <a:pt x="8075" y="5806"/>
                                </a:lnTo>
                                <a:lnTo>
                                  <a:pt x="8110" y="5744"/>
                                </a:lnTo>
                                <a:lnTo>
                                  <a:pt x="8141" y="5681"/>
                                </a:lnTo>
                                <a:lnTo>
                                  <a:pt x="8168" y="5614"/>
                                </a:lnTo>
                                <a:lnTo>
                                  <a:pt x="8190" y="5546"/>
                                </a:lnTo>
                                <a:lnTo>
                                  <a:pt x="8208" y="5476"/>
                                </a:lnTo>
                                <a:lnTo>
                                  <a:pt x="8220" y="5404"/>
                                </a:lnTo>
                                <a:lnTo>
                                  <a:pt x="8228" y="5330"/>
                                </a:lnTo>
                                <a:lnTo>
                                  <a:pt x="8231" y="5255"/>
                                </a:lnTo>
                                <a:lnTo>
                                  <a:pt x="8231" y="1051"/>
                                </a:lnTo>
                                <a:lnTo>
                                  <a:pt x="8228" y="976"/>
                                </a:lnTo>
                                <a:lnTo>
                                  <a:pt x="8220" y="902"/>
                                </a:lnTo>
                                <a:lnTo>
                                  <a:pt x="8208" y="830"/>
                                </a:lnTo>
                                <a:lnTo>
                                  <a:pt x="8190" y="760"/>
                                </a:lnTo>
                                <a:lnTo>
                                  <a:pt x="8168" y="692"/>
                                </a:lnTo>
                                <a:lnTo>
                                  <a:pt x="8141" y="626"/>
                                </a:lnTo>
                                <a:lnTo>
                                  <a:pt x="8110" y="562"/>
                                </a:lnTo>
                                <a:lnTo>
                                  <a:pt x="8075" y="500"/>
                                </a:lnTo>
                                <a:lnTo>
                                  <a:pt x="8036" y="442"/>
                                </a:lnTo>
                                <a:lnTo>
                                  <a:pt x="7994" y="386"/>
                                </a:lnTo>
                                <a:lnTo>
                                  <a:pt x="7947" y="333"/>
                                </a:lnTo>
                                <a:lnTo>
                                  <a:pt x="7898" y="283"/>
                                </a:lnTo>
                                <a:lnTo>
                                  <a:pt x="7845" y="237"/>
                                </a:lnTo>
                                <a:lnTo>
                                  <a:pt x="7789" y="195"/>
                                </a:lnTo>
                                <a:lnTo>
                                  <a:pt x="7730" y="156"/>
                                </a:lnTo>
                                <a:lnTo>
                                  <a:pt x="7669" y="121"/>
                                </a:lnTo>
                                <a:lnTo>
                                  <a:pt x="7605" y="90"/>
                                </a:lnTo>
                                <a:lnTo>
                                  <a:pt x="7539" y="63"/>
                                </a:lnTo>
                                <a:lnTo>
                                  <a:pt x="7471" y="41"/>
                                </a:lnTo>
                                <a:lnTo>
                                  <a:pt x="7400" y="23"/>
                                </a:lnTo>
                                <a:lnTo>
                                  <a:pt x="7328" y="10"/>
                                </a:lnTo>
                                <a:lnTo>
                                  <a:pt x="7255" y="3"/>
                                </a:lnTo>
                                <a:lnTo>
                                  <a:pt x="7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2432713" name="docshape38"/>
                        <wps:cNvSpPr>
                          <a:spLocks/>
                        </wps:cNvSpPr>
                        <wps:spPr bwMode="auto">
                          <a:xfrm>
                            <a:off x="18719" y="3053"/>
                            <a:ext cx="8231" cy="6307"/>
                          </a:xfrm>
                          <a:custGeom>
                            <a:avLst/>
                            <a:gdLst>
                              <a:gd name="T0" fmla="+- 0 18722 18719"/>
                              <a:gd name="T1" fmla="*/ T0 w 8231"/>
                              <a:gd name="T2" fmla="+- 0 4030 3054"/>
                              <a:gd name="T3" fmla="*/ 4030 h 6307"/>
                              <a:gd name="T4" fmla="+- 0 18742 18719"/>
                              <a:gd name="T5" fmla="*/ T4 w 8231"/>
                              <a:gd name="T6" fmla="+- 0 3884 3054"/>
                              <a:gd name="T7" fmla="*/ 3884 h 6307"/>
                              <a:gd name="T8" fmla="+- 0 18782 18719"/>
                              <a:gd name="T9" fmla="*/ T8 w 8231"/>
                              <a:gd name="T10" fmla="+- 0 3746 3054"/>
                              <a:gd name="T11" fmla="*/ 3746 h 6307"/>
                              <a:gd name="T12" fmla="+- 0 18840 18719"/>
                              <a:gd name="T13" fmla="*/ T12 w 8231"/>
                              <a:gd name="T14" fmla="+- 0 3616 3054"/>
                              <a:gd name="T15" fmla="*/ 3616 h 6307"/>
                              <a:gd name="T16" fmla="+- 0 18914 18719"/>
                              <a:gd name="T17" fmla="*/ T16 w 8231"/>
                              <a:gd name="T18" fmla="+- 0 3496 3054"/>
                              <a:gd name="T19" fmla="*/ 3496 h 6307"/>
                              <a:gd name="T20" fmla="+- 0 19003 18719"/>
                              <a:gd name="T21" fmla="*/ T20 w 8231"/>
                              <a:gd name="T22" fmla="+- 0 3387 3054"/>
                              <a:gd name="T23" fmla="*/ 3387 h 6307"/>
                              <a:gd name="T24" fmla="+- 0 19105 18719"/>
                              <a:gd name="T25" fmla="*/ T24 w 8231"/>
                              <a:gd name="T26" fmla="+- 0 3291 3054"/>
                              <a:gd name="T27" fmla="*/ 3291 h 6307"/>
                              <a:gd name="T28" fmla="+- 0 19220 18719"/>
                              <a:gd name="T29" fmla="*/ T28 w 8231"/>
                              <a:gd name="T30" fmla="+- 0 3210 3054"/>
                              <a:gd name="T31" fmla="*/ 3210 h 6307"/>
                              <a:gd name="T32" fmla="+- 0 19345 18719"/>
                              <a:gd name="T33" fmla="*/ T32 w 8231"/>
                              <a:gd name="T34" fmla="+- 0 3144 3054"/>
                              <a:gd name="T35" fmla="*/ 3144 h 6307"/>
                              <a:gd name="T36" fmla="+- 0 19479 18719"/>
                              <a:gd name="T37" fmla="*/ T36 w 8231"/>
                              <a:gd name="T38" fmla="+- 0 3095 3054"/>
                              <a:gd name="T39" fmla="*/ 3095 h 6307"/>
                              <a:gd name="T40" fmla="+- 0 19621 18719"/>
                              <a:gd name="T41" fmla="*/ T40 w 8231"/>
                              <a:gd name="T42" fmla="+- 0 3064 3054"/>
                              <a:gd name="T43" fmla="*/ 3064 h 6307"/>
                              <a:gd name="T44" fmla="+- 0 19770 18719"/>
                              <a:gd name="T45" fmla="*/ T44 w 8231"/>
                              <a:gd name="T46" fmla="+- 0 3054 3054"/>
                              <a:gd name="T47" fmla="*/ 3054 h 6307"/>
                              <a:gd name="T48" fmla="+- 0 25974 18719"/>
                              <a:gd name="T49" fmla="*/ T48 w 8231"/>
                              <a:gd name="T50" fmla="+- 0 3057 3054"/>
                              <a:gd name="T51" fmla="*/ 3057 h 6307"/>
                              <a:gd name="T52" fmla="+- 0 26119 18719"/>
                              <a:gd name="T53" fmla="*/ T52 w 8231"/>
                              <a:gd name="T54" fmla="+- 0 3077 3054"/>
                              <a:gd name="T55" fmla="*/ 3077 h 6307"/>
                              <a:gd name="T56" fmla="+- 0 26258 18719"/>
                              <a:gd name="T57" fmla="*/ T56 w 8231"/>
                              <a:gd name="T58" fmla="+- 0 3117 3054"/>
                              <a:gd name="T59" fmla="*/ 3117 h 6307"/>
                              <a:gd name="T60" fmla="+- 0 26388 18719"/>
                              <a:gd name="T61" fmla="*/ T60 w 8231"/>
                              <a:gd name="T62" fmla="+- 0 3175 3054"/>
                              <a:gd name="T63" fmla="*/ 3175 h 6307"/>
                              <a:gd name="T64" fmla="+- 0 26508 18719"/>
                              <a:gd name="T65" fmla="*/ T64 w 8231"/>
                              <a:gd name="T66" fmla="+- 0 3249 3054"/>
                              <a:gd name="T67" fmla="*/ 3249 h 6307"/>
                              <a:gd name="T68" fmla="+- 0 26617 18719"/>
                              <a:gd name="T69" fmla="*/ T68 w 8231"/>
                              <a:gd name="T70" fmla="+- 0 3337 3054"/>
                              <a:gd name="T71" fmla="*/ 3337 h 6307"/>
                              <a:gd name="T72" fmla="+- 0 26713 18719"/>
                              <a:gd name="T73" fmla="*/ T72 w 8231"/>
                              <a:gd name="T74" fmla="+- 0 3440 3054"/>
                              <a:gd name="T75" fmla="*/ 3440 h 6307"/>
                              <a:gd name="T76" fmla="+- 0 26794 18719"/>
                              <a:gd name="T77" fmla="*/ T76 w 8231"/>
                              <a:gd name="T78" fmla="+- 0 3554 3054"/>
                              <a:gd name="T79" fmla="*/ 3554 h 6307"/>
                              <a:gd name="T80" fmla="+- 0 26860 18719"/>
                              <a:gd name="T81" fmla="*/ T80 w 8231"/>
                              <a:gd name="T82" fmla="+- 0 3680 3054"/>
                              <a:gd name="T83" fmla="*/ 3680 h 6307"/>
                              <a:gd name="T84" fmla="+- 0 26909 18719"/>
                              <a:gd name="T85" fmla="*/ T84 w 8231"/>
                              <a:gd name="T86" fmla="+- 0 3814 3054"/>
                              <a:gd name="T87" fmla="*/ 3814 h 6307"/>
                              <a:gd name="T88" fmla="+- 0 26939 18719"/>
                              <a:gd name="T89" fmla="*/ T88 w 8231"/>
                              <a:gd name="T90" fmla="+- 0 3956 3054"/>
                              <a:gd name="T91" fmla="*/ 3956 h 6307"/>
                              <a:gd name="T92" fmla="+- 0 26950 18719"/>
                              <a:gd name="T93" fmla="*/ T92 w 8231"/>
                              <a:gd name="T94" fmla="+- 0 4105 3054"/>
                              <a:gd name="T95" fmla="*/ 4105 h 6307"/>
                              <a:gd name="T96" fmla="+- 0 26947 18719"/>
                              <a:gd name="T97" fmla="*/ T96 w 8231"/>
                              <a:gd name="T98" fmla="+- 0 8384 3054"/>
                              <a:gd name="T99" fmla="*/ 8384 h 6307"/>
                              <a:gd name="T100" fmla="+- 0 26927 18719"/>
                              <a:gd name="T101" fmla="*/ T100 w 8231"/>
                              <a:gd name="T102" fmla="+- 0 8530 3054"/>
                              <a:gd name="T103" fmla="*/ 8530 h 6307"/>
                              <a:gd name="T104" fmla="+- 0 26887 18719"/>
                              <a:gd name="T105" fmla="*/ T104 w 8231"/>
                              <a:gd name="T106" fmla="+- 0 8668 3054"/>
                              <a:gd name="T107" fmla="*/ 8668 h 6307"/>
                              <a:gd name="T108" fmla="+- 0 26829 18719"/>
                              <a:gd name="T109" fmla="*/ T108 w 8231"/>
                              <a:gd name="T110" fmla="+- 0 8798 3054"/>
                              <a:gd name="T111" fmla="*/ 8798 h 6307"/>
                              <a:gd name="T112" fmla="+- 0 26755 18719"/>
                              <a:gd name="T113" fmla="*/ T112 w 8231"/>
                              <a:gd name="T114" fmla="+- 0 8919 3054"/>
                              <a:gd name="T115" fmla="*/ 8919 h 6307"/>
                              <a:gd name="T116" fmla="+- 0 26666 18719"/>
                              <a:gd name="T117" fmla="*/ T116 w 8231"/>
                              <a:gd name="T118" fmla="+- 0 9027 3054"/>
                              <a:gd name="T119" fmla="*/ 9027 h 6307"/>
                              <a:gd name="T120" fmla="+- 0 26564 18719"/>
                              <a:gd name="T121" fmla="*/ T120 w 8231"/>
                              <a:gd name="T122" fmla="+- 0 9123 3054"/>
                              <a:gd name="T123" fmla="*/ 9123 h 6307"/>
                              <a:gd name="T124" fmla="+- 0 26449 18719"/>
                              <a:gd name="T125" fmla="*/ T124 w 8231"/>
                              <a:gd name="T126" fmla="+- 0 9205 3054"/>
                              <a:gd name="T127" fmla="*/ 9205 h 6307"/>
                              <a:gd name="T128" fmla="+- 0 26324 18719"/>
                              <a:gd name="T129" fmla="*/ T128 w 8231"/>
                              <a:gd name="T130" fmla="+- 0 9271 3054"/>
                              <a:gd name="T131" fmla="*/ 9271 h 6307"/>
                              <a:gd name="T132" fmla="+- 0 26190 18719"/>
                              <a:gd name="T133" fmla="*/ T132 w 8231"/>
                              <a:gd name="T134" fmla="+- 0 9319 3054"/>
                              <a:gd name="T135" fmla="*/ 9319 h 6307"/>
                              <a:gd name="T136" fmla="+- 0 26047 18719"/>
                              <a:gd name="T137" fmla="*/ T136 w 8231"/>
                              <a:gd name="T138" fmla="+- 0 9350 3054"/>
                              <a:gd name="T139" fmla="*/ 9350 h 6307"/>
                              <a:gd name="T140" fmla="+- 0 25899 18719"/>
                              <a:gd name="T141" fmla="*/ T140 w 8231"/>
                              <a:gd name="T142" fmla="+- 0 9360 3054"/>
                              <a:gd name="T143" fmla="*/ 9360 h 6307"/>
                              <a:gd name="T144" fmla="+- 0 19695 18719"/>
                              <a:gd name="T145" fmla="*/ T144 w 8231"/>
                              <a:gd name="T146" fmla="+- 0 9358 3054"/>
                              <a:gd name="T147" fmla="*/ 9358 h 6307"/>
                              <a:gd name="T148" fmla="+- 0 19549 18719"/>
                              <a:gd name="T149" fmla="*/ T148 w 8231"/>
                              <a:gd name="T150" fmla="+- 0 9337 3054"/>
                              <a:gd name="T151" fmla="*/ 9337 h 6307"/>
                              <a:gd name="T152" fmla="+- 0 19411 18719"/>
                              <a:gd name="T153" fmla="*/ T152 w 8231"/>
                              <a:gd name="T154" fmla="+- 0 9297 3054"/>
                              <a:gd name="T155" fmla="*/ 9297 h 6307"/>
                              <a:gd name="T156" fmla="+- 0 19281 18719"/>
                              <a:gd name="T157" fmla="*/ T156 w 8231"/>
                              <a:gd name="T158" fmla="+- 0 9240 3054"/>
                              <a:gd name="T159" fmla="*/ 9240 h 6307"/>
                              <a:gd name="T160" fmla="+- 0 19161 18719"/>
                              <a:gd name="T161" fmla="*/ T160 w 8231"/>
                              <a:gd name="T162" fmla="+- 0 9166 3054"/>
                              <a:gd name="T163" fmla="*/ 9166 h 6307"/>
                              <a:gd name="T164" fmla="+- 0 19052 18719"/>
                              <a:gd name="T165" fmla="*/ T164 w 8231"/>
                              <a:gd name="T166" fmla="+- 0 9077 3054"/>
                              <a:gd name="T167" fmla="*/ 9077 h 6307"/>
                              <a:gd name="T168" fmla="+- 0 18956 18719"/>
                              <a:gd name="T169" fmla="*/ T168 w 8231"/>
                              <a:gd name="T170" fmla="+- 0 8974 3054"/>
                              <a:gd name="T171" fmla="*/ 8974 h 6307"/>
                              <a:gd name="T172" fmla="+- 0 18875 18719"/>
                              <a:gd name="T173" fmla="*/ T172 w 8231"/>
                              <a:gd name="T174" fmla="+- 0 8860 3054"/>
                              <a:gd name="T175" fmla="*/ 8860 h 6307"/>
                              <a:gd name="T176" fmla="+- 0 18809 18719"/>
                              <a:gd name="T177" fmla="*/ T176 w 8231"/>
                              <a:gd name="T178" fmla="+- 0 8735 3054"/>
                              <a:gd name="T179" fmla="*/ 8735 h 6307"/>
                              <a:gd name="T180" fmla="+- 0 18760 18719"/>
                              <a:gd name="T181" fmla="*/ T180 w 8231"/>
                              <a:gd name="T182" fmla="+- 0 8600 3054"/>
                              <a:gd name="T183" fmla="*/ 8600 h 6307"/>
                              <a:gd name="T184" fmla="+- 0 18730 18719"/>
                              <a:gd name="T185" fmla="*/ T184 w 8231"/>
                              <a:gd name="T186" fmla="+- 0 8458 3054"/>
                              <a:gd name="T187" fmla="*/ 8458 h 6307"/>
                              <a:gd name="T188" fmla="+- 0 18719 18719"/>
                              <a:gd name="T189" fmla="*/ T188 w 8231"/>
                              <a:gd name="T190" fmla="+- 0 8309 3054"/>
                              <a:gd name="T191" fmla="*/ 8309 h 63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8231" h="6307">
                                <a:moveTo>
                                  <a:pt x="0" y="1051"/>
                                </a:moveTo>
                                <a:lnTo>
                                  <a:pt x="3" y="976"/>
                                </a:lnTo>
                                <a:lnTo>
                                  <a:pt x="11" y="902"/>
                                </a:lnTo>
                                <a:lnTo>
                                  <a:pt x="23" y="830"/>
                                </a:lnTo>
                                <a:lnTo>
                                  <a:pt x="41" y="760"/>
                                </a:lnTo>
                                <a:lnTo>
                                  <a:pt x="63" y="692"/>
                                </a:lnTo>
                                <a:lnTo>
                                  <a:pt x="90" y="626"/>
                                </a:lnTo>
                                <a:lnTo>
                                  <a:pt x="121" y="562"/>
                                </a:lnTo>
                                <a:lnTo>
                                  <a:pt x="156" y="500"/>
                                </a:lnTo>
                                <a:lnTo>
                                  <a:pt x="195" y="442"/>
                                </a:lnTo>
                                <a:lnTo>
                                  <a:pt x="237" y="386"/>
                                </a:lnTo>
                                <a:lnTo>
                                  <a:pt x="284" y="333"/>
                                </a:lnTo>
                                <a:lnTo>
                                  <a:pt x="333" y="283"/>
                                </a:lnTo>
                                <a:lnTo>
                                  <a:pt x="386" y="237"/>
                                </a:lnTo>
                                <a:lnTo>
                                  <a:pt x="442" y="195"/>
                                </a:lnTo>
                                <a:lnTo>
                                  <a:pt x="501" y="156"/>
                                </a:lnTo>
                                <a:lnTo>
                                  <a:pt x="562" y="121"/>
                                </a:lnTo>
                                <a:lnTo>
                                  <a:pt x="626" y="90"/>
                                </a:lnTo>
                                <a:lnTo>
                                  <a:pt x="692" y="63"/>
                                </a:lnTo>
                                <a:lnTo>
                                  <a:pt x="760" y="41"/>
                                </a:lnTo>
                                <a:lnTo>
                                  <a:pt x="830" y="23"/>
                                </a:lnTo>
                                <a:lnTo>
                                  <a:pt x="902" y="10"/>
                                </a:lnTo>
                                <a:lnTo>
                                  <a:pt x="976" y="3"/>
                                </a:lnTo>
                                <a:lnTo>
                                  <a:pt x="1051" y="0"/>
                                </a:lnTo>
                                <a:lnTo>
                                  <a:pt x="7180" y="0"/>
                                </a:lnTo>
                                <a:lnTo>
                                  <a:pt x="7255" y="3"/>
                                </a:lnTo>
                                <a:lnTo>
                                  <a:pt x="7328" y="10"/>
                                </a:lnTo>
                                <a:lnTo>
                                  <a:pt x="7400" y="23"/>
                                </a:lnTo>
                                <a:lnTo>
                                  <a:pt x="7471" y="41"/>
                                </a:lnTo>
                                <a:lnTo>
                                  <a:pt x="7539" y="63"/>
                                </a:lnTo>
                                <a:lnTo>
                                  <a:pt x="7605" y="90"/>
                                </a:lnTo>
                                <a:lnTo>
                                  <a:pt x="7669" y="121"/>
                                </a:lnTo>
                                <a:lnTo>
                                  <a:pt x="7730" y="156"/>
                                </a:lnTo>
                                <a:lnTo>
                                  <a:pt x="7789" y="195"/>
                                </a:lnTo>
                                <a:lnTo>
                                  <a:pt x="7845" y="237"/>
                                </a:lnTo>
                                <a:lnTo>
                                  <a:pt x="7898" y="283"/>
                                </a:lnTo>
                                <a:lnTo>
                                  <a:pt x="7947" y="333"/>
                                </a:lnTo>
                                <a:lnTo>
                                  <a:pt x="7994" y="386"/>
                                </a:lnTo>
                                <a:lnTo>
                                  <a:pt x="8036" y="442"/>
                                </a:lnTo>
                                <a:lnTo>
                                  <a:pt x="8075" y="500"/>
                                </a:lnTo>
                                <a:lnTo>
                                  <a:pt x="8110" y="562"/>
                                </a:lnTo>
                                <a:lnTo>
                                  <a:pt x="8141" y="626"/>
                                </a:lnTo>
                                <a:lnTo>
                                  <a:pt x="8168" y="692"/>
                                </a:lnTo>
                                <a:lnTo>
                                  <a:pt x="8190" y="760"/>
                                </a:lnTo>
                                <a:lnTo>
                                  <a:pt x="8208" y="830"/>
                                </a:lnTo>
                                <a:lnTo>
                                  <a:pt x="8220" y="902"/>
                                </a:lnTo>
                                <a:lnTo>
                                  <a:pt x="8228" y="976"/>
                                </a:lnTo>
                                <a:lnTo>
                                  <a:pt x="8231" y="1051"/>
                                </a:lnTo>
                                <a:lnTo>
                                  <a:pt x="8231" y="5255"/>
                                </a:lnTo>
                                <a:lnTo>
                                  <a:pt x="8228" y="5330"/>
                                </a:lnTo>
                                <a:lnTo>
                                  <a:pt x="8220" y="5404"/>
                                </a:lnTo>
                                <a:lnTo>
                                  <a:pt x="8208" y="5476"/>
                                </a:lnTo>
                                <a:lnTo>
                                  <a:pt x="8190" y="5546"/>
                                </a:lnTo>
                                <a:lnTo>
                                  <a:pt x="8168" y="5614"/>
                                </a:lnTo>
                                <a:lnTo>
                                  <a:pt x="8141" y="5681"/>
                                </a:lnTo>
                                <a:lnTo>
                                  <a:pt x="8110" y="5744"/>
                                </a:lnTo>
                                <a:lnTo>
                                  <a:pt x="8075" y="5806"/>
                                </a:lnTo>
                                <a:lnTo>
                                  <a:pt x="8036" y="5865"/>
                                </a:lnTo>
                                <a:lnTo>
                                  <a:pt x="7994" y="5920"/>
                                </a:lnTo>
                                <a:lnTo>
                                  <a:pt x="7947" y="5973"/>
                                </a:lnTo>
                                <a:lnTo>
                                  <a:pt x="7898" y="6023"/>
                                </a:lnTo>
                                <a:lnTo>
                                  <a:pt x="7845" y="6069"/>
                                </a:lnTo>
                                <a:lnTo>
                                  <a:pt x="7789" y="6112"/>
                                </a:lnTo>
                                <a:lnTo>
                                  <a:pt x="7730" y="6151"/>
                                </a:lnTo>
                                <a:lnTo>
                                  <a:pt x="7669" y="6186"/>
                                </a:lnTo>
                                <a:lnTo>
                                  <a:pt x="7605" y="6217"/>
                                </a:lnTo>
                                <a:lnTo>
                                  <a:pt x="7539" y="6243"/>
                                </a:lnTo>
                                <a:lnTo>
                                  <a:pt x="7471" y="6265"/>
                                </a:lnTo>
                                <a:lnTo>
                                  <a:pt x="7400" y="6283"/>
                                </a:lnTo>
                                <a:lnTo>
                                  <a:pt x="7328" y="6296"/>
                                </a:lnTo>
                                <a:lnTo>
                                  <a:pt x="7255" y="6304"/>
                                </a:lnTo>
                                <a:lnTo>
                                  <a:pt x="7180" y="6306"/>
                                </a:lnTo>
                                <a:lnTo>
                                  <a:pt x="1051" y="6306"/>
                                </a:lnTo>
                                <a:lnTo>
                                  <a:pt x="976" y="6304"/>
                                </a:lnTo>
                                <a:lnTo>
                                  <a:pt x="902" y="6296"/>
                                </a:lnTo>
                                <a:lnTo>
                                  <a:pt x="830" y="6283"/>
                                </a:lnTo>
                                <a:lnTo>
                                  <a:pt x="760" y="6265"/>
                                </a:lnTo>
                                <a:lnTo>
                                  <a:pt x="692" y="6243"/>
                                </a:lnTo>
                                <a:lnTo>
                                  <a:pt x="626" y="6217"/>
                                </a:lnTo>
                                <a:lnTo>
                                  <a:pt x="562" y="6186"/>
                                </a:lnTo>
                                <a:lnTo>
                                  <a:pt x="501" y="6151"/>
                                </a:lnTo>
                                <a:lnTo>
                                  <a:pt x="442" y="6112"/>
                                </a:lnTo>
                                <a:lnTo>
                                  <a:pt x="386" y="6069"/>
                                </a:lnTo>
                                <a:lnTo>
                                  <a:pt x="333" y="6023"/>
                                </a:lnTo>
                                <a:lnTo>
                                  <a:pt x="284" y="5973"/>
                                </a:lnTo>
                                <a:lnTo>
                                  <a:pt x="237" y="5920"/>
                                </a:lnTo>
                                <a:lnTo>
                                  <a:pt x="195" y="5865"/>
                                </a:lnTo>
                                <a:lnTo>
                                  <a:pt x="156" y="5806"/>
                                </a:lnTo>
                                <a:lnTo>
                                  <a:pt x="121" y="5744"/>
                                </a:lnTo>
                                <a:lnTo>
                                  <a:pt x="90" y="5681"/>
                                </a:lnTo>
                                <a:lnTo>
                                  <a:pt x="63" y="5614"/>
                                </a:lnTo>
                                <a:lnTo>
                                  <a:pt x="41" y="5546"/>
                                </a:lnTo>
                                <a:lnTo>
                                  <a:pt x="23" y="5476"/>
                                </a:lnTo>
                                <a:lnTo>
                                  <a:pt x="11" y="5404"/>
                                </a:lnTo>
                                <a:lnTo>
                                  <a:pt x="3" y="5330"/>
                                </a:lnTo>
                                <a:lnTo>
                                  <a:pt x="0" y="5255"/>
                                </a:lnTo>
                                <a:lnTo>
                                  <a:pt x="0" y="105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8680184" name="docshape39"/>
                        <wps:cNvSpPr>
                          <a:spLocks/>
                        </wps:cNvSpPr>
                        <wps:spPr bwMode="auto">
                          <a:xfrm>
                            <a:off x="27185" y="3142"/>
                            <a:ext cx="4208" cy="4184"/>
                          </a:xfrm>
                          <a:custGeom>
                            <a:avLst/>
                            <a:gdLst>
                              <a:gd name="T0" fmla="+- 0 27883 27186"/>
                              <a:gd name="T1" fmla="*/ T0 w 4208"/>
                              <a:gd name="T2" fmla="+- 0 3142 3142"/>
                              <a:gd name="T3" fmla="*/ 3142 h 4184"/>
                              <a:gd name="T4" fmla="+- 0 27733 27186"/>
                              <a:gd name="T5" fmla="*/ T4 w 4208"/>
                              <a:gd name="T6" fmla="+- 0 3158 3142"/>
                              <a:gd name="T7" fmla="*/ 3158 h 4184"/>
                              <a:gd name="T8" fmla="+- 0 27595 27186"/>
                              <a:gd name="T9" fmla="*/ T8 w 4208"/>
                              <a:gd name="T10" fmla="+- 0 3204 3142"/>
                              <a:gd name="T11" fmla="*/ 3204 h 4184"/>
                              <a:gd name="T12" fmla="+- 0 27471 27186"/>
                              <a:gd name="T13" fmla="*/ T12 w 4208"/>
                              <a:gd name="T14" fmla="+- 0 3277 3142"/>
                              <a:gd name="T15" fmla="*/ 3277 h 4184"/>
                              <a:gd name="T16" fmla="+- 0 27365 27186"/>
                              <a:gd name="T17" fmla="*/ T16 w 4208"/>
                              <a:gd name="T18" fmla="+- 0 3373 3142"/>
                              <a:gd name="T19" fmla="*/ 3373 h 4184"/>
                              <a:gd name="T20" fmla="+- 0 27281 27186"/>
                              <a:gd name="T21" fmla="*/ T20 w 4208"/>
                              <a:gd name="T22" fmla="+- 0 3488 3142"/>
                              <a:gd name="T23" fmla="*/ 3488 h 4184"/>
                              <a:gd name="T24" fmla="+- 0 27221 27186"/>
                              <a:gd name="T25" fmla="*/ T24 w 4208"/>
                              <a:gd name="T26" fmla="+- 0 3619 3142"/>
                              <a:gd name="T27" fmla="*/ 3619 h 4184"/>
                              <a:gd name="T28" fmla="+- 0 27190 27186"/>
                              <a:gd name="T29" fmla="*/ T28 w 4208"/>
                              <a:gd name="T30" fmla="+- 0 3764 3142"/>
                              <a:gd name="T31" fmla="*/ 3764 h 4184"/>
                              <a:gd name="T32" fmla="+- 0 27186 27186"/>
                              <a:gd name="T33" fmla="*/ T32 w 4208"/>
                              <a:gd name="T34" fmla="+- 0 6629 3142"/>
                              <a:gd name="T35" fmla="*/ 6629 h 4184"/>
                              <a:gd name="T36" fmla="+- 0 27202 27186"/>
                              <a:gd name="T37" fmla="*/ T36 w 4208"/>
                              <a:gd name="T38" fmla="+- 0 6778 3142"/>
                              <a:gd name="T39" fmla="*/ 6778 h 4184"/>
                              <a:gd name="T40" fmla="+- 0 27248 27186"/>
                              <a:gd name="T41" fmla="*/ T40 w 4208"/>
                              <a:gd name="T42" fmla="+- 0 6917 3142"/>
                              <a:gd name="T43" fmla="*/ 6917 h 4184"/>
                              <a:gd name="T44" fmla="+- 0 27320 27186"/>
                              <a:gd name="T45" fmla="*/ T44 w 4208"/>
                              <a:gd name="T46" fmla="+- 0 7041 3142"/>
                              <a:gd name="T47" fmla="*/ 7041 h 4184"/>
                              <a:gd name="T48" fmla="+- 0 27416 27186"/>
                              <a:gd name="T49" fmla="*/ T48 w 4208"/>
                              <a:gd name="T50" fmla="+- 0 7146 3142"/>
                              <a:gd name="T51" fmla="*/ 7146 h 4184"/>
                              <a:gd name="T52" fmla="+- 0 27531 27186"/>
                              <a:gd name="T53" fmla="*/ T52 w 4208"/>
                              <a:gd name="T54" fmla="+- 0 7231 3142"/>
                              <a:gd name="T55" fmla="*/ 7231 h 4184"/>
                              <a:gd name="T56" fmla="+- 0 27662 27186"/>
                              <a:gd name="T57" fmla="*/ T56 w 4208"/>
                              <a:gd name="T58" fmla="+- 0 7290 3142"/>
                              <a:gd name="T59" fmla="*/ 7290 h 4184"/>
                              <a:gd name="T60" fmla="+- 0 27807 27186"/>
                              <a:gd name="T61" fmla="*/ T60 w 4208"/>
                              <a:gd name="T62" fmla="+- 0 7322 3142"/>
                              <a:gd name="T63" fmla="*/ 7322 h 4184"/>
                              <a:gd name="T64" fmla="+- 0 30696 27186"/>
                              <a:gd name="T65" fmla="*/ T64 w 4208"/>
                              <a:gd name="T66" fmla="+- 0 7326 3142"/>
                              <a:gd name="T67" fmla="*/ 7326 h 4184"/>
                              <a:gd name="T68" fmla="+- 0 30846 27186"/>
                              <a:gd name="T69" fmla="*/ T68 w 4208"/>
                              <a:gd name="T70" fmla="+- 0 7310 3142"/>
                              <a:gd name="T71" fmla="*/ 7310 h 4184"/>
                              <a:gd name="T72" fmla="+- 0 30984 27186"/>
                              <a:gd name="T73" fmla="*/ T72 w 4208"/>
                              <a:gd name="T74" fmla="+- 0 7264 3142"/>
                              <a:gd name="T75" fmla="*/ 7264 h 4184"/>
                              <a:gd name="T76" fmla="+- 0 31108 27186"/>
                              <a:gd name="T77" fmla="*/ T76 w 4208"/>
                              <a:gd name="T78" fmla="+- 0 7191 3142"/>
                              <a:gd name="T79" fmla="*/ 7191 h 4184"/>
                              <a:gd name="T80" fmla="+- 0 31214 27186"/>
                              <a:gd name="T81" fmla="*/ T80 w 4208"/>
                              <a:gd name="T82" fmla="+- 0 7096 3142"/>
                              <a:gd name="T83" fmla="*/ 7096 h 4184"/>
                              <a:gd name="T84" fmla="+- 0 31298 27186"/>
                              <a:gd name="T85" fmla="*/ T84 w 4208"/>
                              <a:gd name="T86" fmla="+- 0 6981 3142"/>
                              <a:gd name="T87" fmla="*/ 6981 h 4184"/>
                              <a:gd name="T88" fmla="+- 0 31358 27186"/>
                              <a:gd name="T89" fmla="*/ T88 w 4208"/>
                              <a:gd name="T90" fmla="+- 0 6849 3142"/>
                              <a:gd name="T91" fmla="*/ 6849 h 4184"/>
                              <a:gd name="T92" fmla="+- 0 31389 27186"/>
                              <a:gd name="T93" fmla="*/ T92 w 4208"/>
                              <a:gd name="T94" fmla="+- 0 6705 3142"/>
                              <a:gd name="T95" fmla="*/ 6705 h 4184"/>
                              <a:gd name="T96" fmla="+- 0 31393 27186"/>
                              <a:gd name="T97" fmla="*/ T96 w 4208"/>
                              <a:gd name="T98" fmla="+- 0 3840 3142"/>
                              <a:gd name="T99" fmla="*/ 3840 h 4184"/>
                              <a:gd name="T100" fmla="+- 0 31377 27186"/>
                              <a:gd name="T101" fmla="*/ T100 w 4208"/>
                              <a:gd name="T102" fmla="+- 0 3690 3142"/>
                              <a:gd name="T103" fmla="*/ 3690 h 4184"/>
                              <a:gd name="T104" fmla="+- 0 31331 27186"/>
                              <a:gd name="T105" fmla="*/ T104 w 4208"/>
                              <a:gd name="T106" fmla="+- 0 3552 3142"/>
                              <a:gd name="T107" fmla="*/ 3552 h 4184"/>
                              <a:gd name="T108" fmla="+- 0 31259 27186"/>
                              <a:gd name="T109" fmla="*/ T108 w 4208"/>
                              <a:gd name="T110" fmla="+- 0 3428 3142"/>
                              <a:gd name="T111" fmla="*/ 3428 h 4184"/>
                              <a:gd name="T112" fmla="+- 0 31163 27186"/>
                              <a:gd name="T113" fmla="*/ T112 w 4208"/>
                              <a:gd name="T114" fmla="+- 0 3322 3142"/>
                              <a:gd name="T115" fmla="*/ 3322 h 4184"/>
                              <a:gd name="T116" fmla="+- 0 31048 27186"/>
                              <a:gd name="T117" fmla="*/ T116 w 4208"/>
                              <a:gd name="T118" fmla="+- 0 3238 3142"/>
                              <a:gd name="T119" fmla="*/ 3238 h 4184"/>
                              <a:gd name="T120" fmla="+- 0 30916 27186"/>
                              <a:gd name="T121" fmla="*/ T120 w 4208"/>
                              <a:gd name="T122" fmla="+- 0 3178 3142"/>
                              <a:gd name="T123" fmla="*/ 3178 h 4184"/>
                              <a:gd name="T124" fmla="+- 0 30772 27186"/>
                              <a:gd name="T125" fmla="*/ T124 w 4208"/>
                              <a:gd name="T126" fmla="+- 0 3147 3142"/>
                              <a:gd name="T127" fmla="*/ 3147 h 41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4208" h="4184">
                                <a:moveTo>
                                  <a:pt x="3510" y="0"/>
                                </a:moveTo>
                                <a:lnTo>
                                  <a:pt x="697" y="0"/>
                                </a:lnTo>
                                <a:lnTo>
                                  <a:pt x="621" y="5"/>
                                </a:lnTo>
                                <a:lnTo>
                                  <a:pt x="547" y="16"/>
                                </a:lnTo>
                                <a:lnTo>
                                  <a:pt x="476" y="36"/>
                                </a:lnTo>
                                <a:lnTo>
                                  <a:pt x="409" y="62"/>
                                </a:lnTo>
                                <a:lnTo>
                                  <a:pt x="345" y="96"/>
                                </a:lnTo>
                                <a:lnTo>
                                  <a:pt x="285" y="135"/>
                                </a:lnTo>
                                <a:lnTo>
                                  <a:pt x="230" y="180"/>
                                </a:lnTo>
                                <a:lnTo>
                                  <a:pt x="179" y="231"/>
                                </a:lnTo>
                                <a:lnTo>
                                  <a:pt x="134" y="286"/>
                                </a:lnTo>
                                <a:lnTo>
                                  <a:pt x="95" y="346"/>
                                </a:lnTo>
                                <a:lnTo>
                                  <a:pt x="62" y="410"/>
                                </a:lnTo>
                                <a:lnTo>
                                  <a:pt x="35" y="477"/>
                                </a:lnTo>
                                <a:lnTo>
                                  <a:pt x="16" y="548"/>
                                </a:lnTo>
                                <a:lnTo>
                                  <a:pt x="4" y="622"/>
                                </a:lnTo>
                                <a:lnTo>
                                  <a:pt x="0" y="698"/>
                                </a:lnTo>
                                <a:lnTo>
                                  <a:pt x="0" y="3487"/>
                                </a:lnTo>
                                <a:lnTo>
                                  <a:pt x="4" y="3563"/>
                                </a:lnTo>
                                <a:lnTo>
                                  <a:pt x="16" y="3636"/>
                                </a:lnTo>
                                <a:lnTo>
                                  <a:pt x="35" y="3707"/>
                                </a:lnTo>
                                <a:lnTo>
                                  <a:pt x="62" y="3775"/>
                                </a:lnTo>
                                <a:lnTo>
                                  <a:pt x="95" y="3839"/>
                                </a:lnTo>
                                <a:lnTo>
                                  <a:pt x="134" y="3899"/>
                                </a:lnTo>
                                <a:lnTo>
                                  <a:pt x="179" y="3954"/>
                                </a:lnTo>
                                <a:lnTo>
                                  <a:pt x="230" y="4004"/>
                                </a:lnTo>
                                <a:lnTo>
                                  <a:pt x="285" y="4049"/>
                                </a:lnTo>
                                <a:lnTo>
                                  <a:pt x="345" y="4089"/>
                                </a:lnTo>
                                <a:lnTo>
                                  <a:pt x="409" y="4122"/>
                                </a:lnTo>
                                <a:lnTo>
                                  <a:pt x="476" y="4148"/>
                                </a:lnTo>
                                <a:lnTo>
                                  <a:pt x="547" y="4168"/>
                                </a:lnTo>
                                <a:lnTo>
                                  <a:pt x="621" y="4180"/>
                                </a:lnTo>
                                <a:lnTo>
                                  <a:pt x="697" y="4184"/>
                                </a:lnTo>
                                <a:lnTo>
                                  <a:pt x="3510" y="4184"/>
                                </a:lnTo>
                                <a:lnTo>
                                  <a:pt x="3586" y="4180"/>
                                </a:lnTo>
                                <a:lnTo>
                                  <a:pt x="3660" y="4168"/>
                                </a:lnTo>
                                <a:lnTo>
                                  <a:pt x="3730" y="4148"/>
                                </a:lnTo>
                                <a:lnTo>
                                  <a:pt x="3798" y="4122"/>
                                </a:lnTo>
                                <a:lnTo>
                                  <a:pt x="3862" y="4089"/>
                                </a:lnTo>
                                <a:lnTo>
                                  <a:pt x="3922" y="4049"/>
                                </a:lnTo>
                                <a:lnTo>
                                  <a:pt x="3977" y="4004"/>
                                </a:lnTo>
                                <a:lnTo>
                                  <a:pt x="4028" y="3954"/>
                                </a:lnTo>
                                <a:lnTo>
                                  <a:pt x="4073" y="3899"/>
                                </a:lnTo>
                                <a:lnTo>
                                  <a:pt x="4112" y="3839"/>
                                </a:lnTo>
                                <a:lnTo>
                                  <a:pt x="4145" y="3775"/>
                                </a:lnTo>
                                <a:lnTo>
                                  <a:pt x="4172" y="3707"/>
                                </a:lnTo>
                                <a:lnTo>
                                  <a:pt x="4191" y="3636"/>
                                </a:lnTo>
                                <a:lnTo>
                                  <a:pt x="4203" y="3563"/>
                                </a:lnTo>
                                <a:lnTo>
                                  <a:pt x="4207" y="3487"/>
                                </a:lnTo>
                                <a:lnTo>
                                  <a:pt x="4207" y="698"/>
                                </a:lnTo>
                                <a:lnTo>
                                  <a:pt x="4203" y="622"/>
                                </a:lnTo>
                                <a:lnTo>
                                  <a:pt x="4191" y="548"/>
                                </a:lnTo>
                                <a:lnTo>
                                  <a:pt x="4172" y="477"/>
                                </a:lnTo>
                                <a:lnTo>
                                  <a:pt x="4145" y="410"/>
                                </a:lnTo>
                                <a:lnTo>
                                  <a:pt x="4112" y="346"/>
                                </a:lnTo>
                                <a:lnTo>
                                  <a:pt x="4073" y="286"/>
                                </a:lnTo>
                                <a:lnTo>
                                  <a:pt x="4028" y="231"/>
                                </a:lnTo>
                                <a:lnTo>
                                  <a:pt x="3977" y="180"/>
                                </a:lnTo>
                                <a:lnTo>
                                  <a:pt x="3922" y="135"/>
                                </a:lnTo>
                                <a:lnTo>
                                  <a:pt x="3862" y="96"/>
                                </a:lnTo>
                                <a:lnTo>
                                  <a:pt x="3798" y="62"/>
                                </a:lnTo>
                                <a:lnTo>
                                  <a:pt x="3730" y="36"/>
                                </a:lnTo>
                                <a:lnTo>
                                  <a:pt x="3660" y="16"/>
                                </a:lnTo>
                                <a:lnTo>
                                  <a:pt x="3586" y="5"/>
                                </a:lnTo>
                                <a:lnTo>
                                  <a:pt x="35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276433" name="docshape40"/>
                        <wps:cNvSpPr>
                          <a:spLocks/>
                        </wps:cNvSpPr>
                        <wps:spPr bwMode="auto">
                          <a:xfrm>
                            <a:off x="27185" y="3142"/>
                            <a:ext cx="4208" cy="4184"/>
                          </a:xfrm>
                          <a:custGeom>
                            <a:avLst/>
                            <a:gdLst>
                              <a:gd name="T0" fmla="+- 0 27190 27186"/>
                              <a:gd name="T1" fmla="*/ T0 w 4208"/>
                              <a:gd name="T2" fmla="+- 0 3764 3142"/>
                              <a:gd name="T3" fmla="*/ 3764 h 4184"/>
                              <a:gd name="T4" fmla="+- 0 27221 27186"/>
                              <a:gd name="T5" fmla="*/ T4 w 4208"/>
                              <a:gd name="T6" fmla="+- 0 3619 3142"/>
                              <a:gd name="T7" fmla="*/ 3619 h 4184"/>
                              <a:gd name="T8" fmla="+- 0 27281 27186"/>
                              <a:gd name="T9" fmla="*/ T8 w 4208"/>
                              <a:gd name="T10" fmla="+- 0 3488 3142"/>
                              <a:gd name="T11" fmla="*/ 3488 h 4184"/>
                              <a:gd name="T12" fmla="+- 0 27365 27186"/>
                              <a:gd name="T13" fmla="*/ T12 w 4208"/>
                              <a:gd name="T14" fmla="+- 0 3373 3142"/>
                              <a:gd name="T15" fmla="*/ 3373 h 4184"/>
                              <a:gd name="T16" fmla="+- 0 27471 27186"/>
                              <a:gd name="T17" fmla="*/ T16 w 4208"/>
                              <a:gd name="T18" fmla="+- 0 3277 3142"/>
                              <a:gd name="T19" fmla="*/ 3277 h 4184"/>
                              <a:gd name="T20" fmla="+- 0 27595 27186"/>
                              <a:gd name="T21" fmla="*/ T20 w 4208"/>
                              <a:gd name="T22" fmla="+- 0 3204 3142"/>
                              <a:gd name="T23" fmla="*/ 3204 h 4184"/>
                              <a:gd name="T24" fmla="+- 0 27733 27186"/>
                              <a:gd name="T25" fmla="*/ T24 w 4208"/>
                              <a:gd name="T26" fmla="+- 0 3158 3142"/>
                              <a:gd name="T27" fmla="*/ 3158 h 4184"/>
                              <a:gd name="T28" fmla="+- 0 27883 27186"/>
                              <a:gd name="T29" fmla="*/ T28 w 4208"/>
                              <a:gd name="T30" fmla="+- 0 3142 3142"/>
                              <a:gd name="T31" fmla="*/ 3142 h 4184"/>
                              <a:gd name="T32" fmla="+- 0 30772 27186"/>
                              <a:gd name="T33" fmla="*/ T32 w 4208"/>
                              <a:gd name="T34" fmla="+- 0 3147 3142"/>
                              <a:gd name="T35" fmla="*/ 3147 h 4184"/>
                              <a:gd name="T36" fmla="+- 0 30916 27186"/>
                              <a:gd name="T37" fmla="*/ T36 w 4208"/>
                              <a:gd name="T38" fmla="+- 0 3178 3142"/>
                              <a:gd name="T39" fmla="*/ 3178 h 4184"/>
                              <a:gd name="T40" fmla="+- 0 31048 27186"/>
                              <a:gd name="T41" fmla="*/ T40 w 4208"/>
                              <a:gd name="T42" fmla="+- 0 3238 3142"/>
                              <a:gd name="T43" fmla="*/ 3238 h 4184"/>
                              <a:gd name="T44" fmla="+- 0 31163 27186"/>
                              <a:gd name="T45" fmla="*/ T44 w 4208"/>
                              <a:gd name="T46" fmla="+- 0 3322 3142"/>
                              <a:gd name="T47" fmla="*/ 3322 h 4184"/>
                              <a:gd name="T48" fmla="+- 0 31259 27186"/>
                              <a:gd name="T49" fmla="*/ T48 w 4208"/>
                              <a:gd name="T50" fmla="+- 0 3428 3142"/>
                              <a:gd name="T51" fmla="*/ 3428 h 4184"/>
                              <a:gd name="T52" fmla="+- 0 31331 27186"/>
                              <a:gd name="T53" fmla="*/ T52 w 4208"/>
                              <a:gd name="T54" fmla="+- 0 3552 3142"/>
                              <a:gd name="T55" fmla="*/ 3552 h 4184"/>
                              <a:gd name="T56" fmla="+- 0 31377 27186"/>
                              <a:gd name="T57" fmla="*/ T56 w 4208"/>
                              <a:gd name="T58" fmla="+- 0 3690 3142"/>
                              <a:gd name="T59" fmla="*/ 3690 h 4184"/>
                              <a:gd name="T60" fmla="+- 0 31393 27186"/>
                              <a:gd name="T61" fmla="*/ T60 w 4208"/>
                              <a:gd name="T62" fmla="+- 0 3840 3142"/>
                              <a:gd name="T63" fmla="*/ 3840 h 4184"/>
                              <a:gd name="T64" fmla="+- 0 31389 27186"/>
                              <a:gd name="T65" fmla="*/ T64 w 4208"/>
                              <a:gd name="T66" fmla="+- 0 6705 3142"/>
                              <a:gd name="T67" fmla="*/ 6705 h 4184"/>
                              <a:gd name="T68" fmla="+- 0 31358 27186"/>
                              <a:gd name="T69" fmla="*/ T68 w 4208"/>
                              <a:gd name="T70" fmla="+- 0 6849 3142"/>
                              <a:gd name="T71" fmla="*/ 6849 h 4184"/>
                              <a:gd name="T72" fmla="+- 0 31298 27186"/>
                              <a:gd name="T73" fmla="*/ T72 w 4208"/>
                              <a:gd name="T74" fmla="+- 0 6981 3142"/>
                              <a:gd name="T75" fmla="*/ 6981 h 4184"/>
                              <a:gd name="T76" fmla="+- 0 31214 27186"/>
                              <a:gd name="T77" fmla="*/ T76 w 4208"/>
                              <a:gd name="T78" fmla="+- 0 7096 3142"/>
                              <a:gd name="T79" fmla="*/ 7096 h 4184"/>
                              <a:gd name="T80" fmla="+- 0 31108 27186"/>
                              <a:gd name="T81" fmla="*/ T80 w 4208"/>
                              <a:gd name="T82" fmla="+- 0 7191 3142"/>
                              <a:gd name="T83" fmla="*/ 7191 h 4184"/>
                              <a:gd name="T84" fmla="+- 0 30984 27186"/>
                              <a:gd name="T85" fmla="*/ T84 w 4208"/>
                              <a:gd name="T86" fmla="+- 0 7264 3142"/>
                              <a:gd name="T87" fmla="*/ 7264 h 4184"/>
                              <a:gd name="T88" fmla="+- 0 30846 27186"/>
                              <a:gd name="T89" fmla="*/ T88 w 4208"/>
                              <a:gd name="T90" fmla="+- 0 7310 3142"/>
                              <a:gd name="T91" fmla="*/ 7310 h 4184"/>
                              <a:gd name="T92" fmla="+- 0 30696 27186"/>
                              <a:gd name="T93" fmla="*/ T92 w 4208"/>
                              <a:gd name="T94" fmla="+- 0 7326 3142"/>
                              <a:gd name="T95" fmla="*/ 7326 h 4184"/>
                              <a:gd name="T96" fmla="+- 0 27807 27186"/>
                              <a:gd name="T97" fmla="*/ T96 w 4208"/>
                              <a:gd name="T98" fmla="+- 0 7322 3142"/>
                              <a:gd name="T99" fmla="*/ 7322 h 4184"/>
                              <a:gd name="T100" fmla="+- 0 27662 27186"/>
                              <a:gd name="T101" fmla="*/ T100 w 4208"/>
                              <a:gd name="T102" fmla="+- 0 7290 3142"/>
                              <a:gd name="T103" fmla="*/ 7290 h 4184"/>
                              <a:gd name="T104" fmla="+- 0 27531 27186"/>
                              <a:gd name="T105" fmla="*/ T104 w 4208"/>
                              <a:gd name="T106" fmla="+- 0 7231 3142"/>
                              <a:gd name="T107" fmla="*/ 7231 h 4184"/>
                              <a:gd name="T108" fmla="+- 0 27416 27186"/>
                              <a:gd name="T109" fmla="*/ T108 w 4208"/>
                              <a:gd name="T110" fmla="+- 0 7146 3142"/>
                              <a:gd name="T111" fmla="*/ 7146 h 4184"/>
                              <a:gd name="T112" fmla="+- 0 27320 27186"/>
                              <a:gd name="T113" fmla="*/ T112 w 4208"/>
                              <a:gd name="T114" fmla="+- 0 7041 3142"/>
                              <a:gd name="T115" fmla="*/ 7041 h 4184"/>
                              <a:gd name="T116" fmla="+- 0 27248 27186"/>
                              <a:gd name="T117" fmla="*/ T116 w 4208"/>
                              <a:gd name="T118" fmla="+- 0 6917 3142"/>
                              <a:gd name="T119" fmla="*/ 6917 h 4184"/>
                              <a:gd name="T120" fmla="+- 0 27202 27186"/>
                              <a:gd name="T121" fmla="*/ T120 w 4208"/>
                              <a:gd name="T122" fmla="+- 0 6778 3142"/>
                              <a:gd name="T123" fmla="*/ 6778 h 4184"/>
                              <a:gd name="T124" fmla="+- 0 27186 27186"/>
                              <a:gd name="T125" fmla="*/ T124 w 4208"/>
                              <a:gd name="T126" fmla="+- 0 6629 3142"/>
                              <a:gd name="T127" fmla="*/ 6629 h 41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4208" h="4184">
                                <a:moveTo>
                                  <a:pt x="0" y="698"/>
                                </a:moveTo>
                                <a:lnTo>
                                  <a:pt x="4" y="622"/>
                                </a:lnTo>
                                <a:lnTo>
                                  <a:pt x="16" y="548"/>
                                </a:lnTo>
                                <a:lnTo>
                                  <a:pt x="35" y="477"/>
                                </a:lnTo>
                                <a:lnTo>
                                  <a:pt x="62" y="410"/>
                                </a:lnTo>
                                <a:lnTo>
                                  <a:pt x="95" y="346"/>
                                </a:lnTo>
                                <a:lnTo>
                                  <a:pt x="134" y="286"/>
                                </a:lnTo>
                                <a:lnTo>
                                  <a:pt x="179" y="231"/>
                                </a:lnTo>
                                <a:lnTo>
                                  <a:pt x="230" y="180"/>
                                </a:lnTo>
                                <a:lnTo>
                                  <a:pt x="285" y="135"/>
                                </a:lnTo>
                                <a:lnTo>
                                  <a:pt x="345" y="96"/>
                                </a:lnTo>
                                <a:lnTo>
                                  <a:pt x="409" y="62"/>
                                </a:lnTo>
                                <a:lnTo>
                                  <a:pt x="476" y="36"/>
                                </a:lnTo>
                                <a:lnTo>
                                  <a:pt x="547" y="16"/>
                                </a:lnTo>
                                <a:lnTo>
                                  <a:pt x="621" y="5"/>
                                </a:lnTo>
                                <a:lnTo>
                                  <a:pt x="697" y="0"/>
                                </a:lnTo>
                                <a:lnTo>
                                  <a:pt x="3510" y="0"/>
                                </a:lnTo>
                                <a:lnTo>
                                  <a:pt x="3586" y="5"/>
                                </a:lnTo>
                                <a:lnTo>
                                  <a:pt x="3660" y="16"/>
                                </a:lnTo>
                                <a:lnTo>
                                  <a:pt x="3730" y="36"/>
                                </a:lnTo>
                                <a:lnTo>
                                  <a:pt x="3798" y="62"/>
                                </a:lnTo>
                                <a:lnTo>
                                  <a:pt x="3862" y="96"/>
                                </a:lnTo>
                                <a:lnTo>
                                  <a:pt x="3922" y="135"/>
                                </a:lnTo>
                                <a:lnTo>
                                  <a:pt x="3977" y="180"/>
                                </a:lnTo>
                                <a:lnTo>
                                  <a:pt x="4028" y="231"/>
                                </a:lnTo>
                                <a:lnTo>
                                  <a:pt x="4073" y="286"/>
                                </a:lnTo>
                                <a:lnTo>
                                  <a:pt x="4112" y="346"/>
                                </a:lnTo>
                                <a:lnTo>
                                  <a:pt x="4145" y="410"/>
                                </a:lnTo>
                                <a:lnTo>
                                  <a:pt x="4172" y="477"/>
                                </a:lnTo>
                                <a:lnTo>
                                  <a:pt x="4191" y="548"/>
                                </a:lnTo>
                                <a:lnTo>
                                  <a:pt x="4203" y="622"/>
                                </a:lnTo>
                                <a:lnTo>
                                  <a:pt x="4207" y="698"/>
                                </a:lnTo>
                                <a:lnTo>
                                  <a:pt x="4207" y="3487"/>
                                </a:lnTo>
                                <a:lnTo>
                                  <a:pt x="4203" y="3563"/>
                                </a:lnTo>
                                <a:lnTo>
                                  <a:pt x="4191" y="3636"/>
                                </a:lnTo>
                                <a:lnTo>
                                  <a:pt x="4172" y="3707"/>
                                </a:lnTo>
                                <a:lnTo>
                                  <a:pt x="4145" y="3775"/>
                                </a:lnTo>
                                <a:lnTo>
                                  <a:pt x="4112" y="3839"/>
                                </a:lnTo>
                                <a:lnTo>
                                  <a:pt x="4073" y="3899"/>
                                </a:lnTo>
                                <a:lnTo>
                                  <a:pt x="4028" y="3954"/>
                                </a:lnTo>
                                <a:lnTo>
                                  <a:pt x="3977" y="4004"/>
                                </a:lnTo>
                                <a:lnTo>
                                  <a:pt x="3922" y="4049"/>
                                </a:lnTo>
                                <a:lnTo>
                                  <a:pt x="3862" y="4089"/>
                                </a:lnTo>
                                <a:lnTo>
                                  <a:pt x="3798" y="4122"/>
                                </a:lnTo>
                                <a:lnTo>
                                  <a:pt x="3730" y="4148"/>
                                </a:lnTo>
                                <a:lnTo>
                                  <a:pt x="3660" y="4168"/>
                                </a:lnTo>
                                <a:lnTo>
                                  <a:pt x="3586" y="4180"/>
                                </a:lnTo>
                                <a:lnTo>
                                  <a:pt x="3510" y="4184"/>
                                </a:lnTo>
                                <a:lnTo>
                                  <a:pt x="697" y="4184"/>
                                </a:lnTo>
                                <a:lnTo>
                                  <a:pt x="621" y="4180"/>
                                </a:lnTo>
                                <a:lnTo>
                                  <a:pt x="547" y="4168"/>
                                </a:lnTo>
                                <a:lnTo>
                                  <a:pt x="476" y="4148"/>
                                </a:lnTo>
                                <a:lnTo>
                                  <a:pt x="409" y="4122"/>
                                </a:lnTo>
                                <a:lnTo>
                                  <a:pt x="345" y="4089"/>
                                </a:lnTo>
                                <a:lnTo>
                                  <a:pt x="285" y="4049"/>
                                </a:lnTo>
                                <a:lnTo>
                                  <a:pt x="230" y="4004"/>
                                </a:lnTo>
                                <a:lnTo>
                                  <a:pt x="179" y="3954"/>
                                </a:lnTo>
                                <a:lnTo>
                                  <a:pt x="134" y="3899"/>
                                </a:lnTo>
                                <a:lnTo>
                                  <a:pt x="95" y="3839"/>
                                </a:lnTo>
                                <a:lnTo>
                                  <a:pt x="62" y="3775"/>
                                </a:lnTo>
                                <a:lnTo>
                                  <a:pt x="35" y="3707"/>
                                </a:lnTo>
                                <a:lnTo>
                                  <a:pt x="16" y="3636"/>
                                </a:lnTo>
                                <a:lnTo>
                                  <a:pt x="4" y="3563"/>
                                </a:lnTo>
                                <a:lnTo>
                                  <a:pt x="0" y="3487"/>
                                </a:lnTo>
                                <a:lnTo>
                                  <a:pt x="0" y="69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3222970" name="docshape41"/>
                        <wps:cNvSpPr>
                          <a:spLocks/>
                        </wps:cNvSpPr>
                        <wps:spPr bwMode="auto">
                          <a:xfrm>
                            <a:off x="2136" y="4561"/>
                            <a:ext cx="502" cy="628"/>
                          </a:xfrm>
                          <a:custGeom>
                            <a:avLst/>
                            <a:gdLst>
                              <a:gd name="T0" fmla="+- 0 2512 2136"/>
                              <a:gd name="T1" fmla="*/ T0 w 502"/>
                              <a:gd name="T2" fmla="+- 0 4562 4562"/>
                              <a:gd name="T3" fmla="*/ 4562 h 628"/>
                              <a:gd name="T4" fmla="+- 0 2261 2136"/>
                              <a:gd name="T5" fmla="*/ T4 w 502"/>
                              <a:gd name="T6" fmla="+- 0 4562 4562"/>
                              <a:gd name="T7" fmla="*/ 4562 h 628"/>
                              <a:gd name="T8" fmla="+- 0 2261 2136"/>
                              <a:gd name="T9" fmla="*/ T8 w 502"/>
                              <a:gd name="T10" fmla="+- 0 4938 4562"/>
                              <a:gd name="T11" fmla="*/ 4938 h 628"/>
                              <a:gd name="T12" fmla="+- 0 2136 2136"/>
                              <a:gd name="T13" fmla="*/ T12 w 502"/>
                              <a:gd name="T14" fmla="+- 0 4938 4562"/>
                              <a:gd name="T15" fmla="*/ 4938 h 628"/>
                              <a:gd name="T16" fmla="+- 0 2387 2136"/>
                              <a:gd name="T17" fmla="*/ T16 w 502"/>
                              <a:gd name="T18" fmla="+- 0 5189 4562"/>
                              <a:gd name="T19" fmla="*/ 5189 h 628"/>
                              <a:gd name="T20" fmla="+- 0 2637 2136"/>
                              <a:gd name="T21" fmla="*/ T20 w 502"/>
                              <a:gd name="T22" fmla="+- 0 4938 4562"/>
                              <a:gd name="T23" fmla="*/ 4938 h 628"/>
                              <a:gd name="T24" fmla="+- 0 2512 2136"/>
                              <a:gd name="T25" fmla="*/ T24 w 502"/>
                              <a:gd name="T26" fmla="+- 0 4938 4562"/>
                              <a:gd name="T27" fmla="*/ 4938 h 628"/>
                              <a:gd name="T28" fmla="+- 0 2512 2136"/>
                              <a:gd name="T29" fmla="*/ T28 w 502"/>
                              <a:gd name="T30" fmla="+- 0 4562 4562"/>
                              <a:gd name="T31" fmla="*/ 4562 h 6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2" h="628">
                                <a:moveTo>
                                  <a:pt x="376" y="0"/>
                                </a:moveTo>
                                <a:lnTo>
                                  <a:pt x="125" y="0"/>
                                </a:lnTo>
                                <a:lnTo>
                                  <a:pt x="125" y="376"/>
                                </a:lnTo>
                                <a:lnTo>
                                  <a:pt x="0" y="376"/>
                                </a:lnTo>
                                <a:lnTo>
                                  <a:pt x="251" y="627"/>
                                </a:lnTo>
                                <a:lnTo>
                                  <a:pt x="501" y="376"/>
                                </a:lnTo>
                                <a:lnTo>
                                  <a:pt x="376" y="376"/>
                                </a:lnTo>
                                <a:lnTo>
                                  <a:pt x="3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2833691" name="docshape42"/>
                        <wps:cNvSpPr>
                          <a:spLocks/>
                        </wps:cNvSpPr>
                        <wps:spPr bwMode="auto">
                          <a:xfrm>
                            <a:off x="2136" y="4561"/>
                            <a:ext cx="502" cy="628"/>
                          </a:xfrm>
                          <a:custGeom>
                            <a:avLst/>
                            <a:gdLst>
                              <a:gd name="T0" fmla="+- 0 2136 2136"/>
                              <a:gd name="T1" fmla="*/ T0 w 502"/>
                              <a:gd name="T2" fmla="+- 0 4938 4562"/>
                              <a:gd name="T3" fmla="*/ 4938 h 628"/>
                              <a:gd name="T4" fmla="+- 0 2261 2136"/>
                              <a:gd name="T5" fmla="*/ T4 w 502"/>
                              <a:gd name="T6" fmla="+- 0 4938 4562"/>
                              <a:gd name="T7" fmla="*/ 4938 h 628"/>
                              <a:gd name="T8" fmla="+- 0 2261 2136"/>
                              <a:gd name="T9" fmla="*/ T8 w 502"/>
                              <a:gd name="T10" fmla="+- 0 4562 4562"/>
                              <a:gd name="T11" fmla="*/ 4562 h 628"/>
                              <a:gd name="T12" fmla="+- 0 2512 2136"/>
                              <a:gd name="T13" fmla="*/ T12 w 502"/>
                              <a:gd name="T14" fmla="+- 0 4562 4562"/>
                              <a:gd name="T15" fmla="*/ 4562 h 628"/>
                              <a:gd name="T16" fmla="+- 0 2512 2136"/>
                              <a:gd name="T17" fmla="*/ T16 w 502"/>
                              <a:gd name="T18" fmla="+- 0 4938 4562"/>
                              <a:gd name="T19" fmla="*/ 4938 h 628"/>
                              <a:gd name="T20" fmla="+- 0 2637 2136"/>
                              <a:gd name="T21" fmla="*/ T20 w 502"/>
                              <a:gd name="T22" fmla="+- 0 4938 4562"/>
                              <a:gd name="T23" fmla="*/ 4938 h 628"/>
                              <a:gd name="T24" fmla="+- 0 2387 2136"/>
                              <a:gd name="T25" fmla="*/ T24 w 502"/>
                              <a:gd name="T26" fmla="+- 0 5189 4562"/>
                              <a:gd name="T27" fmla="*/ 5189 h 628"/>
                              <a:gd name="T28" fmla="+- 0 2136 2136"/>
                              <a:gd name="T29" fmla="*/ T28 w 502"/>
                              <a:gd name="T30" fmla="+- 0 4938 4562"/>
                              <a:gd name="T31" fmla="*/ 4938 h 6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2" h="628">
                                <a:moveTo>
                                  <a:pt x="0" y="376"/>
                                </a:moveTo>
                                <a:lnTo>
                                  <a:pt x="125" y="376"/>
                                </a:lnTo>
                                <a:lnTo>
                                  <a:pt x="125" y="0"/>
                                </a:lnTo>
                                <a:lnTo>
                                  <a:pt x="376" y="0"/>
                                </a:lnTo>
                                <a:lnTo>
                                  <a:pt x="376" y="376"/>
                                </a:lnTo>
                                <a:lnTo>
                                  <a:pt x="501" y="376"/>
                                </a:lnTo>
                                <a:lnTo>
                                  <a:pt x="251" y="627"/>
                                </a:lnTo>
                                <a:lnTo>
                                  <a:pt x="0" y="37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66001060" name="docshape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10" y="4534"/>
                            <a:ext cx="599" cy="3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6659248" name="docshape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59" y="4562"/>
                            <a:ext cx="502" cy="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78401313" name="docshape45"/>
                        <wps:cNvSpPr>
                          <a:spLocks/>
                        </wps:cNvSpPr>
                        <wps:spPr bwMode="auto">
                          <a:xfrm>
                            <a:off x="3959" y="4562"/>
                            <a:ext cx="502" cy="3895"/>
                          </a:xfrm>
                          <a:custGeom>
                            <a:avLst/>
                            <a:gdLst>
                              <a:gd name="T0" fmla="+- 0 3960 3960"/>
                              <a:gd name="T1" fmla="*/ T0 w 502"/>
                              <a:gd name="T2" fmla="+- 0 8206 4563"/>
                              <a:gd name="T3" fmla="*/ 8206 h 3895"/>
                              <a:gd name="T4" fmla="+- 0 4085 3960"/>
                              <a:gd name="T5" fmla="*/ T4 w 502"/>
                              <a:gd name="T6" fmla="+- 0 8206 4563"/>
                              <a:gd name="T7" fmla="*/ 8206 h 3895"/>
                              <a:gd name="T8" fmla="+- 0 4085 3960"/>
                              <a:gd name="T9" fmla="*/ T8 w 502"/>
                              <a:gd name="T10" fmla="+- 0 4563 4563"/>
                              <a:gd name="T11" fmla="*/ 4563 h 3895"/>
                              <a:gd name="T12" fmla="+- 0 4336 3960"/>
                              <a:gd name="T13" fmla="*/ T12 w 502"/>
                              <a:gd name="T14" fmla="+- 0 4563 4563"/>
                              <a:gd name="T15" fmla="*/ 4563 h 3895"/>
                              <a:gd name="T16" fmla="+- 0 4336 3960"/>
                              <a:gd name="T17" fmla="*/ T16 w 502"/>
                              <a:gd name="T18" fmla="+- 0 8206 4563"/>
                              <a:gd name="T19" fmla="*/ 8206 h 3895"/>
                              <a:gd name="T20" fmla="+- 0 4461 3960"/>
                              <a:gd name="T21" fmla="*/ T20 w 502"/>
                              <a:gd name="T22" fmla="+- 0 8206 4563"/>
                              <a:gd name="T23" fmla="*/ 8206 h 3895"/>
                              <a:gd name="T24" fmla="+- 0 4210 3960"/>
                              <a:gd name="T25" fmla="*/ T24 w 502"/>
                              <a:gd name="T26" fmla="+- 0 8457 4563"/>
                              <a:gd name="T27" fmla="*/ 8457 h 3895"/>
                              <a:gd name="T28" fmla="+- 0 3960 3960"/>
                              <a:gd name="T29" fmla="*/ T28 w 502"/>
                              <a:gd name="T30" fmla="+- 0 8206 4563"/>
                              <a:gd name="T31" fmla="*/ 8206 h 38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2" h="3895">
                                <a:moveTo>
                                  <a:pt x="0" y="3643"/>
                                </a:moveTo>
                                <a:lnTo>
                                  <a:pt x="125" y="3643"/>
                                </a:lnTo>
                                <a:lnTo>
                                  <a:pt x="125" y="0"/>
                                </a:lnTo>
                                <a:lnTo>
                                  <a:pt x="376" y="0"/>
                                </a:lnTo>
                                <a:lnTo>
                                  <a:pt x="376" y="3643"/>
                                </a:lnTo>
                                <a:lnTo>
                                  <a:pt x="501" y="3643"/>
                                </a:lnTo>
                                <a:lnTo>
                                  <a:pt x="250" y="3894"/>
                                </a:lnTo>
                                <a:lnTo>
                                  <a:pt x="0" y="364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7C5F9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820736" name="docshape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9" y="8045"/>
                            <a:ext cx="1156" cy="6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87905943" name="docshape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73" y="8079"/>
                            <a:ext cx="1067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29043504" name="docshape48"/>
                        <wps:cNvSpPr>
                          <a:spLocks/>
                        </wps:cNvSpPr>
                        <wps:spPr bwMode="auto">
                          <a:xfrm>
                            <a:off x="4273" y="8079"/>
                            <a:ext cx="1067" cy="504"/>
                          </a:xfrm>
                          <a:custGeom>
                            <a:avLst/>
                            <a:gdLst>
                              <a:gd name="T0" fmla="+- 0 4273 4273"/>
                              <a:gd name="T1" fmla="*/ T0 w 1067"/>
                              <a:gd name="T2" fmla="+- 0 8457 8079"/>
                              <a:gd name="T3" fmla="*/ 8457 h 504"/>
                              <a:gd name="T4" fmla="+- 0 5088 4273"/>
                              <a:gd name="T5" fmla="*/ T4 w 1067"/>
                              <a:gd name="T6" fmla="+- 0 8457 8079"/>
                              <a:gd name="T7" fmla="*/ 8457 h 504"/>
                              <a:gd name="T8" fmla="+- 0 5088 4273"/>
                              <a:gd name="T9" fmla="*/ T8 w 1067"/>
                              <a:gd name="T10" fmla="+- 0 8583 8079"/>
                              <a:gd name="T11" fmla="*/ 8583 h 504"/>
                              <a:gd name="T12" fmla="+- 0 5340 4273"/>
                              <a:gd name="T13" fmla="*/ T12 w 1067"/>
                              <a:gd name="T14" fmla="+- 0 8331 8079"/>
                              <a:gd name="T15" fmla="*/ 8331 h 504"/>
                              <a:gd name="T16" fmla="+- 0 5088 4273"/>
                              <a:gd name="T17" fmla="*/ T16 w 1067"/>
                              <a:gd name="T18" fmla="+- 0 8079 8079"/>
                              <a:gd name="T19" fmla="*/ 8079 h 504"/>
                              <a:gd name="T20" fmla="+- 0 5088 4273"/>
                              <a:gd name="T21" fmla="*/ T20 w 1067"/>
                              <a:gd name="T22" fmla="+- 0 8205 8079"/>
                              <a:gd name="T23" fmla="*/ 8205 h 504"/>
                              <a:gd name="T24" fmla="+- 0 4273 4273"/>
                              <a:gd name="T25" fmla="*/ T24 w 1067"/>
                              <a:gd name="T26" fmla="+- 0 8205 8079"/>
                              <a:gd name="T27" fmla="*/ 8205 h 504"/>
                              <a:gd name="T28" fmla="+- 0 4273 4273"/>
                              <a:gd name="T29" fmla="*/ T28 w 1067"/>
                              <a:gd name="T30" fmla="+- 0 8457 8079"/>
                              <a:gd name="T31" fmla="*/ 8457 h 5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067" h="504">
                                <a:moveTo>
                                  <a:pt x="0" y="378"/>
                                </a:moveTo>
                                <a:lnTo>
                                  <a:pt x="815" y="378"/>
                                </a:lnTo>
                                <a:lnTo>
                                  <a:pt x="815" y="504"/>
                                </a:lnTo>
                                <a:lnTo>
                                  <a:pt x="1067" y="252"/>
                                </a:lnTo>
                                <a:lnTo>
                                  <a:pt x="815" y="0"/>
                                </a:lnTo>
                                <a:lnTo>
                                  <a:pt x="815" y="126"/>
                                </a:lnTo>
                                <a:lnTo>
                                  <a:pt x="0" y="126"/>
                                </a:lnTo>
                                <a:lnTo>
                                  <a:pt x="0" y="37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7C5F9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7302282" name="docshape49"/>
                        <wps:cNvSpPr>
                          <a:spLocks/>
                        </wps:cNvSpPr>
                        <wps:spPr bwMode="auto">
                          <a:xfrm>
                            <a:off x="2262" y="4810"/>
                            <a:ext cx="3077" cy="440"/>
                          </a:xfrm>
                          <a:custGeom>
                            <a:avLst/>
                            <a:gdLst>
                              <a:gd name="T0" fmla="+- 0 5119 2262"/>
                              <a:gd name="T1" fmla="*/ T0 w 3077"/>
                              <a:gd name="T2" fmla="+- 0 4811 4811"/>
                              <a:gd name="T3" fmla="*/ 4811 h 440"/>
                              <a:gd name="T4" fmla="+- 0 5119 2262"/>
                              <a:gd name="T5" fmla="*/ T4 w 3077"/>
                              <a:gd name="T6" fmla="+- 0 4921 4811"/>
                              <a:gd name="T7" fmla="*/ 4921 h 440"/>
                              <a:gd name="T8" fmla="+- 0 2262 2262"/>
                              <a:gd name="T9" fmla="*/ T8 w 3077"/>
                              <a:gd name="T10" fmla="+- 0 4921 4811"/>
                              <a:gd name="T11" fmla="*/ 4921 h 440"/>
                              <a:gd name="T12" fmla="+- 0 2262 2262"/>
                              <a:gd name="T13" fmla="*/ T12 w 3077"/>
                              <a:gd name="T14" fmla="+- 0 5140 4811"/>
                              <a:gd name="T15" fmla="*/ 5140 h 440"/>
                              <a:gd name="T16" fmla="+- 0 5119 2262"/>
                              <a:gd name="T17" fmla="*/ T16 w 3077"/>
                              <a:gd name="T18" fmla="+- 0 5140 4811"/>
                              <a:gd name="T19" fmla="*/ 5140 h 440"/>
                              <a:gd name="T20" fmla="+- 0 5119 2262"/>
                              <a:gd name="T21" fmla="*/ T20 w 3077"/>
                              <a:gd name="T22" fmla="+- 0 5250 4811"/>
                              <a:gd name="T23" fmla="*/ 5250 h 440"/>
                              <a:gd name="T24" fmla="+- 0 5339 2262"/>
                              <a:gd name="T25" fmla="*/ T24 w 3077"/>
                              <a:gd name="T26" fmla="+- 0 5031 4811"/>
                              <a:gd name="T27" fmla="*/ 5031 h 440"/>
                              <a:gd name="T28" fmla="+- 0 5119 2262"/>
                              <a:gd name="T29" fmla="*/ T28 w 3077"/>
                              <a:gd name="T30" fmla="+- 0 4811 4811"/>
                              <a:gd name="T31" fmla="*/ 4811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077" h="440">
                                <a:moveTo>
                                  <a:pt x="2857" y="0"/>
                                </a:moveTo>
                                <a:lnTo>
                                  <a:pt x="2857" y="110"/>
                                </a:lnTo>
                                <a:lnTo>
                                  <a:pt x="0" y="110"/>
                                </a:lnTo>
                                <a:lnTo>
                                  <a:pt x="0" y="329"/>
                                </a:lnTo>
                                <a:lnTo>
                                  <a:pt x="2857" y="329"/>
                                </a:lnTo>
                                <a:lnTo>
                                  <a:pt x="2857" y="439"/>
                                </a:lnTo>
                                <a:lnTo>
                                  <a:pt x="3077" y="220"/>
                                </a:lnTo>
                                <a:lnTo>
                                  <a:pt x="28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8812484" name="docshape50"/>
                        <wps:cNvSpPr>
                          <a:spLocks/>
                        </wps:cNvSpPr>
                        <wps:spPr bwMode="auto">
                          <a:xfrm>
                            <a:off x="2262" y="4810"/>
                            <a:ext cx="3077" cy="440"/>
                          </a:xfrm>
                          <a:custGeom>
                            <a:avLst/>
                            <a:gdLst>
                              <a:gd name="T0" fmla="+- 0 2262 2262"/>
                              <a:gd name="T1" fmla="*/ T0 w 3077"/>
                              <a:gd name="T2" fmla="+- 0 4921 4811"/>
                              <a:gd name="T3" fmla="*/ 4921 h 440"/>
                              <a:gd name="T4" fmla="+- 0 5119 2262"/>
                              <a:gd name="T5" fmla="*/ T4 w 3077"/>
                              <a:gd name="T6" fmla="+- 0 4921 4811"/>
                              <a:gd name="T7" fmla="*/ 4921 h 440"/>
                              <a:gd name="T8" fmla="+- 0 5119 2262"/>
                              <a:gd name="T9" fmla="*/ T8 w 3077"/>
                              <a:gd name="T10" fmla="+- 0 4811 4811"/>
                              <a:gd name="T11" fmla="*/ 4811 h 440"/>
                              <a:gd name="T12" fmla="+- 0 5339 2262"/>
                              <a:gd name="T13" fmla="*/ T12 w 3077"/>
                              <a:gd name="T14" fmla="+- 0 5031 4811"/>
                              <a:gd name="T15" fmla="*/ 5031 h 440"/>
                              <a:gd name="T16" fmla="+- 0 5119 2262"/>
                              <a:gd name="T17" fmla="*/ T16 w 3077"/>
                              <a:gd name="T18" fmla="+- 0 5250 4811"/>
                              <a:gd name="T19" fmla="*/ 5250 h 440"/>
                              <a:gd name="T20" fmla="+- 0 5119 2262"/>
                              <a:gd name="T21" fmla="*/ T20 w 3077"/>
                              <a:gd name="T22" fmla="+- 0 5140 4811"/>
                              <a:gd name="T23" fmla="*/ 5140 h 440"/>
                              <a:gd name="T24" fmla="+- 0 2262 2262"/>
                              <a:gd name="T25" fmla="*/ T24 w 3077"/>
                              <a:gd name="T26" fmla="+- 0 5140 4811"/>
                              <a:gd name="T27" fmla="*/ 5140 h 440"/>
                              <a:gd name="T28" fmla="+- 0 2262 2262"/>
                              <a:gd name="T29" fmla="*/ T28 w 3077"/>
                              <a:gd name="T30" fmla="+- 0 4921 4811"/>
                              <a:gd name="T31" fmla="*/ 4921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077" h="440">
                                <a:moveTo>
                                  <a:pt x="0" y="110"/>
                                </a:moveTo>
                                <a:lnTo>
                                  <a:pt x="2857" y="110"/>
                                </a:lnTo>
                                <a:lnTo>
                                  <a:pt x="2857" y="0"/>
                                </a:lnTo>
                                <a:lnTo>
                                  <a:pt x="3077" y="220"/>
                                </a:lnTo>
                                <a:lnTo>
                                  <a:pt x="2857" y="439"/>
                                </a:lnTo>
                                <a:lnTo>
                                  <a:pt x="2857" y="329"/>
                                </a:lnTo>
                                <a:lnTo>
                                  <a:pt x="0" y="329"/>
                                </a:lnTo>
                                <a:lnTo>
                                  <a:pt x="0" y="1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501762" name="docshape51"/>
                        <wps:cNvSpPr>
                          <a:spLocks/>
                        </wps:cNvSpPr>
                        <wps:spPr bwMode="auto">
                          <a:xfrm>
                            <a:off x="10929" y="4057"/>
                            <a:ext cx="301" cy="440"/>
                          </a:xfrm>
                          <a:custGeom>
                            <a:avLst/>
                            <a:gdLst>
                              <a:gd name="T0" fmla="+- 0 11080 10929"/>
                              <a:gd name="T1" fmla="*/ T0 w 301"/>
                              <a:gd name="T2" fmla="+- 0 4058 4058"/>
                              <a:gd name="T3" fmla="*/ 4058 h 440"/>
                              <a:gd name="T4" fmla="+- 0 11080 10929"/>
                              <a:gd name="T5" fmla="*/ T4 w 301"/>
                              <a:gd name="T6" fmla="+- 0 4168 4058"/>
                              <a:gd name="T7" fmla="*/ 4168 h 440"/>
                              <a:gd name="T8" fmla="+- 0 10929 10929"/>
                              <a:gd name="T9" fmla="*/ T8 w 301"/>
                              <a:gd name="T10" fmla="+- 0 4168 4058"/>
                              <a:gd name="T11" fmla="*/ 4168 h 440"/>
                              <a:gd name="T12" fmla="+- 0 10929 10929"/>
                              <a:gd name="T13" fmla="*/ T12 w 301"/>
                              <a:gd name="T14" fmla="+- 0 4387 4058"/>
                              <a:gd name="T15" fmla="*/ 4387 h 440"/>
                              <a:gd name="T16" fmla="+- 0 11080 10929"/>
                              <a:gd name="T17" fmla="*/ T16 w 301"/>
                              <a:gd name="T18" fmla="+- 0 4387 4058"/>
                              <a:gd name="T19" fmla="*/ 4387 h 440"/>
                              <a:gd name="T20" fmla="+- 0 11080 10929"/>
                              <a:gd name="T21" fmla="*/ T20 w 301"/>
                              <a:gd name="T22" fmla="+- 0 4497 4058"/>
                              <a:gd name="T23" fmla="*/ 4497 h 440"/>
                              <a:gd name="T24" fmla="+- 0 11230 10929"/>
                              <a:gd name="T25" fmla="*/ T24 w 301"/>
                              <a:gd name="T26" fmla="+- 0 4277 4058"/>
                              <a:gd name="T27" fmla="*/ 4277 h 440"/>
                              <a:gd name="T28" fmla="+- 0 11080 10929"/>
                              <a:gd name="T29" fmla="*/ T28 w 301"/>
                              <a:gd name="T30" fmla="+- 0 4058 4058"/>
                              <a:gd name="T31" fmla="*/ 4058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01" h="440">
                                <a:moveTo>
                                  <a:pt x="151" y="0"/>
                                </a:moveTo>
                                <a:lnTo>
                                  <a:pt x="151" y="110"/>
                                </a:lnTo>
                                <a:lnTo>
                                  <a:pt x="0" y="110"/>
                                </a:lnTo>
                                <a:lnTo>
                                  <a:pt x="0" y="329"/>
                                </a:lnTo>
                                <a:lnTo>
                                  <a:pt x="151" y="329"/>
                                </a:lnTo>
                                <a:lnTo>
                                  <a:pt x="151" y="439"/>
                                </a:lnTo>
                                <a:lnTo>
                                  <a:pt x="301" y="219"/>
                                </a:lnTo>
                                <a:lnTo>
                                  <a:pt x="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7589145" name="docshape52"/>
                        <wps:cNvSpPr>
                          <a:spLocks/>
                        </wps:cNvSpPr>
                        <wps:spPr bwMode="auto">
                          <a:xfrm>
                            <a:off x="10929" y="4057"/>
                            <a:ext cx="301" cy="440"/>
                          </a:xfrm>
                          <a:custGeom>
                            <a:avLst/>
                            <a:gdLst>
                              <a:gd name="T0" fmla="+- 0 10929 10929"/>
                              <a:gd name="T1" fmla="*/ T0 w 301"/>
                              <a:gd name="T2" fmla="+- 0 4168 4058"/>
                              <a:gd name="T3" fmla="*/ 4168 h 440"/>
                              <a:gd name="T4" fmla="+- 0 11080 10929"/>
                              <a:gd name="T5" fmla="*/ T4 w 301"/>
                              <a:gd name="T6" fmla="+- 0 4168 4058"/>
                              <a:gd name="T7" fmla="*/ 4168 h 440"/>
                              <a:gd name="T8" fmla="+- 0 11080 10929"/>
                              <a:gd name="T9" fmla="*/ T8 w 301"/>
                              <a:gd name="T10" fmla="+- 0 4058 4058"/>
                              <a:gd name="T11" fmla="*/ 4058 h 440"/>
                              <a:gd name="T12" fmla="+- 0 11230 10929"/>
                              <a:gd name="T13" fmla="*/ T12 w 301"/>
                              <a:gd name="T14" fmla="+- 0 4277 4058"/>
                              <a:gd name="T15" fmla="*/ 4277 h 440"/>
                              <a:gd name="T16" fmla="+- 0 11080 10929"/>
                              <a:gd name="T17" fmla="*/ T16 w 301"/>
                              <a:gd name="T18" fmla="+- 0 4497 4058"/>
                              <a:gd name="T19" fmla="*/ 4497 h 440"/>
                              <a:gd name="T20" fmla="+- 0 11080 10929"/>
                              <a:gd name="T21" fmla="*/ T20 w 301"/>
                              <a:gd name="T22" fmla="+- 0 4387 4058"/>
                              <a:gd name="T23" fmla="*/ 4387 h 440"/>
                              <a:gd name="T24" fmla="+- 0 10929 10929"/>
                              <a:gd name="T25" fmla="*/ T24 w 301"/>
                              <a:gd name="T26" fmla="+- 0 4387 4058"/>
                              <a:gd name="T27" fmla="*/ 4387 h 440"/>
                              <a:gd name="T28" fmla="+- 0 10929 10929"/>
                              <a:gd name="T29" fmla="*/ T28 w 301"/>
                              <a:gd name="T30" fmla="+- 0 4168 4058"/>
                              <a:gd name="T31" fmla="*/ 4168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01" h="440">
                                <a:moveTo>
                                  <a:pt x="0" y="110"/>
                                </a:moveTo>
                                <a:lnTo>
                                  <a:pt x="151" y="110"/>
                                </a:lnTo>
                                <a:lnTo>
                                  <a:pt x="151" y="0"/>
                                </a:lnTo>
                                <a:lnTo>
                                  <a:pt x="301" y="219"/>
                                </a:lnTo>
                                <a:lnTo>
                                  <a:pt x="151" y="439"/>
                                </a:lnTo>
                                <a:lnTo>
                                  <a:pt x="151" y="329"/>
                                </a:lnTo>
                                <a:lnTo>
                                  <a:pt x="0" y="329"/>
                                </a:lnTo>
                                <a:lnTo>
                                  <a:pt x="0" y="1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191890" name="docshape53"/>
                        <wps:cNvSpPr>
                          <a:spLocks/>
                        </wps:cNvSpPr>
                        <wps:spPr bwMode="auto">
                          <a:xfrm>
                            <a:off x="10867" y="8203"/>
                            <a:ext cx="2324" cy="440"/>
                          </a:xfrm>
                          <a:custGeom>
                            <a:avLst/>
                            <a:gdLst>
                              <a:gd name="T0" fmla="+- 0 12972 10868"/>
                              <a:gd name="T1" fmla="*/ T0 w 2324"/>
                              <a:gd name="T2" fmla="+- 0 8204 8204"/>
                              <a:gd name="T3" fmla="*/ 8204 h 440"/>
                              <a:gd name="T4" fmla="+- 0 12972 10868"/>
                              <a:gd name="T5" fmla="*/ T4 w 2324"/>
                              <a:gd name="T6" fmla="+- 0 8314 8204"/>
                              <a:gd name="T7" fmla="*/ 8314 h 440"/>
                              <a:gd name="T8" fmla="+- 0 10868 10868"/>
                              <a:gd name="T9" fmla="*/ T8 w 2324"/>
                              <a:gd name="T10" fmla="+- 0 8314 8204"/>
                              <a:gd name="T11" fmla="*/ 8314 h 440"/>
                              <a:gd name="T12" fmla="+- 0 10868 10868"/>
                              <a:gd name="T13" fmla="*/ T12 w 2324"/>
                              <a:gd name="T14" fmla="+- 0 8533 8204"/>
                              <a:gd name="T15" fmla="*/ 8533 h 440"/>
                              <a:gd name="T16" fmla="+- 0 12972 10868"/>
                              <a:gd name="T17" fmla="*/ T16 w 2324"/>
                              <a:gd name="T18" fmla="+- 0 8533 8204"/>
                              <a:gd name="T19" fmla="*/ 8533 h 440"/>
                              <a:gd name="T20" fmla="+- 0 12972 10868"/>
                              <a:gd name="T21" fmla="*/ T20 w 2324"/>
                              <a:gd name="T22" fmla="+- 0 8643 8204"/>
                              <a:gd name="T23" fmla="*/ 8643 h 440"/>
                              <a:gd name="T24" fmla="+- 0 13191 10868"/>
                              <a:gd name="T25" fmla="*/ T24 w 2324"/>
                              <a:gd name="T26" fmla="+- 0 8424 8204"/>
                              <a:gd name="T27" fmla="*/ 8424 h 440"/>
                              <a:gd name="T28" fmla="+- 0 12972 10868"/>
                              <a:gd name="T29" fmla="*/ T28 w 2324"/>
                              <a:gd name="T30" fmla="+- 0 8204 8204"/>
                              <a:gd name="T31" fmla="*/ 8204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324" h="440">
                                <a:moveTo>
                                  <a:pt x="2104" y="0"/>
                                </a:moveTo>
                                <a:lnTo>
                                  <a:pt x="2104" y="110"/>
                                </a:lnTo>
                                <a:lnTo>
                                  <a:pt x="0" y="110"/>
                                </a:lnTo>
                                <a:lnTo>
                                  <a:pt x="0" y="329"/>
                                </a:lnTo>
                                <a:lnTo>
                                  <a:pt x="2104" y="329"/>
                                </a:lnTo>
                                <a:lnTo>
                                  <a:pt x="2104" y="439"/>
                                </a:lnTo>
                                <a:lnTo>
                                  <a:pt x="2323" y="220"/>
                                </a:lnTo>
                                <a:lnTo>
                                  <a:pt x="2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211134" name="docshape54"/>
                        <wps:cNvSpPr>
                          <a:spLocks/>
                        </wps:cNvSpPr>
                        <wps:spPr bwMode="auto">
                          <a:xfrm>
                            <a:off x="10867" y="8203"/>
                            <a:ext cx="2324" cy="440"/>
                          </a:xfrm>
                          <a:custGeom>
                            <a:avLst/>
                            <a:gdLst>
                              <a:gd name="T0" fmla="+- 0 10868 10868"/>
                              <a:gd name="T1" fmla="*/ T0 w 2324"/>
                              <a:gd name="T2" fmla="+- 0 8314 8204"/>
                              <a:gd name="T3" fmla="*/ 8314 h 440"/>
                              <a:gd name="T4" fmla="+- 0 12972 10868"/>
                              <a:gd name="T5" fmla="*/ T4 w 2324"/>
                              <a:gd name="T6" fmla="+- 0 8314 8204"/>
                              <a:gd name="T7" fmla="*/ 8314 h 440"/>
                              <a:gd name="T8" fmla="+- 0 12972 10868"/>
                              <a:gd name="T9" fmla="*/ T8 w 2324"/>
                              <a:gd name="T10" fmla="+- 0 8204 8204"/>
                              <a:gd name="T11" fmla="*/ 8204 h 440"/>
                              <a:gd name="T12" fmla="+- 0 13191 10868"/>
                              <a:gd name="T13" fmla="*/ T12 w 2324"/>
                              <a:gd name="T14" fmla="+- 0 8424 8204"/>
                              <a:gd name="T15" fmla="*/ 8424 h 440"/>
                              <a:gd name="T16" fmla="+- 0 12972 10868"/>
                              <a:gd name="T17" fmla="*/ T16 w 2324"/>
                              <a:gd name="T18" fmla="+- 0 8643 8204"/>
                              <a:gd name="T19" fmla="*/ 8643 h 440"/>
                              <a:gd name="T20" fmla="+- 0 12972 10868"/>
                              <a:gd name="T21" fmla="*/ T20 w 2324"/>
                              <a:gd name="T22" fmla="+- 0 8533 8204"/>
                              <a:gd name="T23" fmla="*/ 8533 h 440"/>
                              <a:gd name="T24" fmla="+- 0 10868 10868"/>
                              <a:gd name="T25" fmla="*/ T24 w 2324"/>
                              <a:gd name="T26" fmla="+- 0 8533 8204"/>
                              <a:gd name="T27" fmla="*/ 8533 h 440"/>
                              <a:gd name="T28" fmla="+- 0 10868 10868"/>
                              <a:gd name="T29" fmla="*/ T28 w 2324"/>
                              <a:gd name="T30" fmla="+- 0 8314 8204"/>
                              <a:gd name="T31" fmla="*/ 8314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324" h="440">
                                <a:moveTo>
                                  <a:pt x="0" y="110"/>
                                </a:moveTo>
                                <a:lnTo>
                                  <a:pt x="2104" y="110"/>
                                </a:lnTo>
                                <a:lnTo>
                                  <a:pt x="2104" y="0"/>
                                </a:lnTo>
                                <a:lnTo>
                                  <a:pt x="2323" y="220"/>
                                </a:lnTo>
                                <a:lnTo>
                                  <a:pt x="2104" y="439"/>
                                </a:lnTo>
                                <a:lnTo>
                                  <a:pt x="2104" y="329"/>
                                </a:lnTo>
                                <a:lnTo>
                                  <a:pt x="0" y="329"/>
                                </a:lnTo>
                                <a:lnTo>
                                  <a:pt x="0" y="1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8929394" name="docshape55"/>
                        <wps:cNvSpPr>
                          <a:spLocks/>
                        </wps:cNvSpPr>
                        <wps:spPr bwMode="auto">
                          <a:xfrm>
                            <a:off x="12848" y="5931"/>
                            <a:ext cx="440" cy="2648"/>
                          </a:xfrm>
                          <a:custGeom>
                            <a:avLst/>
                            <a:gdLst>
                              <a:gd name="T0" fmla="+- 0 13068 12848"/>
                              <a:gd name="T1" fmla="*/ T0 w 440"/>
                              <a:gd name="T2" fmla="+- 0 5931 5931"/>
                              <a:gd name="T3" fmla="*/ 5931 h 2648"/>
                              <a:gd name="T4" fmla="+- 0 12848 12848"/>
                              <a:gd name="T5" fmla="*/ T4 w 440"/>
                              <a:gd name="T6" fmla="+- 0 6151 5931"/>
                              <a:gd name="T7" fmla="*/ 6151 h 2648"/>
                              <a:gd name="T8" fmla="+- 0 12958 12848"/>
                              <a:gd name="T9" fmla="*/ T8 w 440"/>
                              <a:gd name="T10" fmla="+- 0 6151 5931"/>
                              <a:gd name="T11" fmla="*/ 6151 h 2648"/>
                              <a:gd name="T12" fmla="+- 0 12958 12848"/>
                              <a:gd name="T13" fmla="*/ T12 w 440"/>
                              <a:gd name="T14" fmla="+- 0 8579 5931"/>
                              <a:gd name="T15" fmla="*/ 8579 h 2648"/>
                              <a:gd name="T16" fmla="+- 0 13178 12848"/>
                              <a:gd name="T17" fmla="*/ T16 w 440"/>
                              <a:gd name="T18" fmla="+- 0 8579 5931"/>
                              <a:gd name="T19" fmla="*/ 8579 h 2648"/>
                              <a:gd name="T20" fmla="+- 0 13178 12848"/>
                              <a:gd name="T21" fmla="*/ T20 w 440"/>
                              <a:gd name="T22" fmla="+- 0 6151 5931"/>
                              <a:gd name="T23" fmla="*/ 6151 h 2648"/>
                              <a:gd name="T24" fmla="+- 0 13288 12848"/>
                              <a:gd name="T25" fmla="*/ T24 w 440"/>
                              <a:gd name="T26" fmla="+- 0 6151 5931"/>
                              <a:gd name="T27" fmla="*/ 6151 h 2648"/>
                              <a:gd name="T28" fmla="+- 0 13068 12848"/>
                              <a:gd name="T29" fmla="*/ T28 w 440"/>
                              <a:gd name="T30" fmla="+- 0 5931 5931"/>
                              <a:gd name="T31" fmla="*/ 5931 h 26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40" h="2648">
                                <a:moveTo>
                                  <a:pt x="220" y="0"/>
                                </a:moveTo>
                                <a:lnTo>
                                  <a:pt x="0" y="220"/>
                                </a:lnTo>
                                <a:lnTo>
                                  <a:pt x="110" y="220"/>
                                </a:lnTo>
                                <a:lnTo>
                                  <a:pt x="110" y="2648"/>
                                </a:lnTo>
                                <a:lnTo>
                                  <a:pt x="330" y="2648"/>
                                </a:lnTo>
                                <a:lnTo>
                                  <a:pt x="330" y="220"/>
                                </a:lnTo>
                                <a:lnTo>
                                  <a:pt x="440" y="220"/>
                                </a:lnTo>
                                <a:lnTo>
                                  <a:pt x="2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7451776" name="docshape56"/>
                        <wps:cNvSpPr>
                          <a:spLocks/>
                        </wps:cNvSpPr>
                        <wps:spPr bwMode="auto">
                          <a:xfrm>
                            <a:off x="12848" y="5931"/>
                            <a:ext cx="440" cy="2648"/>
                          </a:xfrm>
                          <a:custGeom>
                            <a:avLst/>
                            <a:gdLst>
                              <a:gd name="T0" fmla="+- 0 12848 12848"/>
                              <a:gd name="T1" fmla="*/ T0 w 440"/>
                              <a:gd name="T2" fmla="+- 0 6151 5931"/>
                              <a:gd name="T3" fmla="*/ 6151 h 2648"/>
                              <a:gd name="T4" fmla="+- 0 12958 12848"/>
                              <a:gd name="T5" fmla="*/ T4 w 440"/>
                              <a:gd name="T6" fmla="+- 0 6151 5931"/>
                              <a:gd name="T7" fmla="*/ 6151 h 2648"/>
                              <a:gd name="T8" fmla="+- 0 12958 12848"/>
                              <a:gd name="T9" fmla="*/ T8 w 440"/>
                              <a:gd name="T10" fmla="+- 0 8579 5931"/>
                              <a:gd name="T11" fmla="*/ 8579 h 2648"/>
                              <a:gd name="T12" fmla="+- 0 13178 12848"/>
                              <a:gd name="T13" fmla="*/ T12 w 440"/>
                              <a:gd name="T14" fmla="+- 0 8579 5931"/>
                              <a:gd name="T15" fmla="*/ 8579 h 2648"/>
                              <a:gd name="T16" fmla="+- 0 13178 12848"/>
                              <a:gd name="T17" fmla="*/ T16 w 440"/>
                              <a:gd name="T18" fmla="+- 0 6151 5931"/>
                              <a:gd name="T19" fmla="*/ 6151 h 2648"/>
                              <a:gd name="T20" fmla="+- 0 13288 12848"/>
                              <a:gd name="T21" fmla="*/ T20 w 440"/>
                              <a:gd name="T22" fmla="+- 0 6151 5931"/>
                              <a:gd name="T23" fmla="*/ 6151 h 2648"/>
                              <a:gd name="T24" fmla="+- 0 13068 12848"/>
                              <a:gd name="T25" fmla="*/ T24 w 440"/>
                              <a:gd name="T26" fmla="+- 0 5931 5931"/>
                              <a:gd name="T27" fmla="*/ 5931 h 2648"/>
                              <a:gd name="T28" fmla="+- 0 12848 12848"/>
                              <a:gd name="T29" fmla="*/ T28 w 440"/>
                              <a:gd name="T30" fmla="+- 0 6151 5931"/>
                              <a:gd name="T31" fmla="*/ 6151 h 26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40" h="2648">
                                <a:moveTo>
                                  <a:pt x="0" y="220"/>
                                </a:moveTo>
                                <a:lnTo>
                                  <a:pt x="110" y="220"/>
                                </a:lnTo>
                                <a:lnTo>
                                  <a:pt x="110" y="2648"/>
                                </a:lnTo>
                                <a:lnTo>
                                  <a:pt x="330" y="2648"/>
                                </a:lnTo>
                                <a:lnTo>
                                  <a:pt x="330" y="220"/>
                                </a:lnTo>
                                <a:lnTo>
                                  <a:pt x="440" y="220"/>
                                </a:lnTo>
                                <a:lnTo>
                                  <a:pt x="220" y="0"/>
                                </a:lnTo>
                                <a:lnTo>
                                  <a:pt x="0" y="22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8755272" name="docshape57"/>
                        <wps:cNvSpPr>
                          <a:spLocks/>
                        </wps:cNvSpPr>
                        <wps:spPr bwMode="auto">
                          <a:xfrm>
                            <a:off x="14603" y="4097"/>
                            <a:ext cx="277" cy="440"/>
                          </a:xfrm>
                          <a:custGeom>
                            <a:avLst/>
                            <a:gdLst>
                              <a:gd name="T0" fmla="+- 0 14742 14604"/>
                              <a:gd name="T1" fmla="*/ T0 w 277"/>
                              <a:gd name="T2" fmla="+- 0 4098 4098"/>
                              <a:gd name="T3" fmla="*/ 4098 h 440"/>
                              <a:gd name="T4" fmla="+- 0 14742 14604"/>
                              <a:gd name="T5" fmla="*/ T4 w 277"/>
                              <a:gd name="T6" fmla="+- 0 4208 4098"/>
                              <a:gd name="T7" fmla="*/ 4208 h 440"/>
                              <a:gd name="T8" fmla="+- 0 14604 14604"/>
                              <a:gd name="T9" fmla="*/ T8 w 277"/>
                              <a:gd name="T10" fmla="+- 0 4208 4098"/>
                              <a:gd name="T11" fmla="*/ 4208 h 440"/>
                              <a:gd name="T12" fmla="+- 0 14604 14604"/>
                              <a:gd name="T13" fmla="*/ T12 w 277"/>
                              <a:gd name="T14" fmla="+- 0 4428 4098"/>
                              <a:gd name="T15" fmla="*/ 4428 h 440"/>
                              <a:gd name="T16" fmla="+- 0 14742 14604"/>
                              <a:gd name="T17" fmla="*/ T16 w 277"/>
                              <a:gd name="T18" fmla="+- 0 4428 4098"/>
                              <a:gd name="T19" fmla="*/ 4428 h 440"/>
                              <a:gd name="T20" fmla="+- 0 14742 14604"/>
                              <a:gd name="T21" fmla="*/ T20 w 277"/>
                              <a:gd name="T22" fmla="+- 0 4537 4098"/>
                              <a:gd name="T23" fmla="*/ 4537 h 440"/>
                              <a:gd name="T24" fmla="+- 0 14880 14604"/>
                              <a:gd name="T25" fmla="*/ T24 w 277"/>
                              <a:gd name="T26" fmla="+- 0 4318 4098"/>
                              <a:gd name="T27" fmla="*/ 4318 h 440"/>
                              <a:gd name="T28" fmla="+- 0 14742 14604"/>
                              <a:gd name="T29" fmla="*/ T28 w 277"/>
                              <a:gd name="T30" fmla="+- 0 4098 4098"/>
                              <a:gd name="T31" fmla="*/ 4098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77" h="440">
                                <a:moveTo>
                                  <a:pt x="138" y="0"/>
                                </a:moveTo>
                                <a:lnTo>
                                  <a:pt x="138" y="110"/>
                                </a:lnTo>
                                <a:lnTo>
                                  <a:pt x="0" y="110"/>
                                </a:lnTo>
                                <a:lnTo>
                                  <a:pt x="0" y="330"/>
                                </a:lnTo>
                                <a:lnTo>
                                  <a:pt x="138" y="330"/>
                                </a:lnTo>
                                <a:lnTo>
                                  <a:pt x="138" y="439"/>
                                </a:lnTo>
                                <a:lnTo>
                                  <a:pt x="276" y="220"/>
                                </a:lnTo>
                                <a:lnTo>
                                  <a:pt x="1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930774" name="docshape58"/>
                        <wps:cNvSpPr>
                          <a:spLocks/>
                        </wps:cNvSpPr>
                        <wps:spPr bwMode="auto">
                          <a:xfrm>
                            <a:off x="14603" y="4097"/>
                            <a:ext cx="277" cy="440"/>
                          </a:xfrm>
                          <a:custGeom>
                            <a:avLst/>
                            <a:gdLst>
                              <a:gd name="T0" fmla="+- 0 14604 14604"/>
                              <a:gd name="T1" fmla="*/ T0 w 277"/>
                              <a:gd name="T2" fmla="+- 0 4208 4098"/>
                              <a:gd name="T3" fmla="*/ 4208 h 440"/>
                              <a:gd name="T4" fmla="+- 0 14742 14604"/>
                              <a:gd name="T5" fmla="*/ T4 w 277"/>
                              <a:gd name="T6" fmla="+- 0 4208 4098"/>
                              <a:gd name="T7" fmla="*/ 4208 h 440"/>
                              <a:gd name="T8" fmla="+- 0 14742 14604"/>
                              <a:gd name="T9" fmla="*/ T8 w 277"/>
                              <a:gd name="T10" fmla="+- 0 4098 4098"/>
                              <a:gd name="T11" fmla="*/ 4098 h 440"/>
                              <a:gd name="T12" fmla="+- 0 14880 14604"/>
                              <a:gd name="T13" fmla="*/ T12 w 277"/>
                              <a:gd name="T14" fmla="+- 0 4318 4098"/>
                              <a:gd name="T15" fmla="*/ 4318 h 440"/>
                              <a:gd name="T16" fmla="+- 0 14742 14604"/>
                              <a:gd name="T17" fmla="*/ T16 w 277"/>
                              <a:gd name="T18" fmla="+- 0 4537 4098"/>
                              <a:gd name="T19" fmla="*/ 4537 h 440"/>
                              <a:gd name="T20" fmla="+- 0 14742 14604"/>
                              <a:gd name="T21" fmla="*/ T20 w 277"/>
                              <a:gd name="T22" fmla="+- 0 4428 4098"/>
                              <a:gd name="T23" fmla="*/ 4428 h 440"/>
                              <a:gd name="T24" fmla="+- 0 14604 14604"/>
                              <a:gd name="T25" fmla="*/ T24 w 277"/>
                              <a:gd name="T26" fmla="+- 0 4428 4098"/>
                              <a:gd name="T27" fmla="*/ 4428 h 440"/>
                              <a:gd name="T28" fmla="+- 0 14604 14604"/>
                              <a:gd name="T29" fmla="*/ T28 w 277"/>
                              <a:gd name="T30" fmla="+- 0 4208 4098"/>
                              <a:gd name="T31" fmla="*/ 4208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77" h="440">
                                <a:moveTo>
                                  <a:pt x="0" y="110"/>
                                </a:moveTo>
                                <a:lnTo>
                                  <a:pt x="138" y="110"/>
                                </a:lnTo>
                                <a:lnTo>
                                  <a:pt x="138" y="0"/>
                                </a:lnTo>
                                <a:lnTo>
                                  <a:pt x="276" y="220"/>
                                </a:lnTo>
                                <a:lnTo>
                                  <a:pt x="138" y="439"/>
                                </a:lnTo>
                                <a:lnTo>
                                  <a:pt x="138" y="330"/>
                                </a:lnTo>
                                <a:lnTo>
                                  <a:pt x="0" y="330"/>
                                </a:lnTo>
                                <a:lnTo>
                                  <a:pt x="0" y="1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1830700" name="docshape59"/>
                        <wps:cNvSpPr>
                          <a:spLocks/>
                        </wps:cNvSpPr>
                        <wps:spPr bwMode="auto">
                          <a:xfrm>
                            <a:off x="18538" y="4108"/>
                            <a:ext cx="191" cy="440"/>
                          </a:xfrm>
                          <a:custGeom>
                            <a:avLst/>
                            <a:gdLst>
                              <a:gd name="T0" fmla="+- 0 18633 18538"/>
                              <a:gd name="T1" fmla="*/ T0 w 191"/>
                              <a:gd name="T2" fmla="+- 0 4109 4109"/>
                              <a:gd name="T3" fmla="*/ 4109 h 440"/>
                              <a:gd name="T4" fmla="+- 0 18633 18538"/>
                              <a:gd name="T5" fmla="*/ T4 w 191"/>
                              <a:gd name="T6" fmla="+- 0 4218 4109"/>
                              <a:gd name="T7" fmla="*/ 4218 h 440"/>
                              <a:gd name="T8" fmla="+- 0 18538 18538"/>
                              <a:gd name="T9" fmla="*/ T8 w 191"/>
                              <a:gd name="T10" fmla="+- 0 4218 4109"/>
                              <a:gd name="T11" fmla="*/ 4218 h 440"/>
                              <a:gd name="T12" fmla="+- 0 18538 18538"/>
                              <a:gd name="T13" fmla="*/ T12 w 191"/>
                              <a:gd name="T14" fmla="+- 0 4438 4109"/>
                              <a:gd name="T15" fmla="*/ 4438 h 440"/>
                              <a:gd name="T16" fmla="+- 0 18633 18538"/>
                              <a:gd name="T17" fmla="*/ T16 w 191"/>
                              <a:gd name="T18" fmla="+- 0 4438 4109"/>
                              <a:gd name="T19" fmla="*/ 4438 h 440"/>
                              <a:gd name="T20" fmla="+- 0 18633 18538"/>
                              <a:gd name="T21" fmla="*/ T20 w 191"/>
                              <a:gd name="T22" fmla="+- 0 4548 4109"/>
                              <a:gd name="T23" fmla="*/ 4548 h 440"/>
                              <a:gd name="T24" fmla="+- 0 18729 18538"/>
                              <a:gd name="T25" fmla="*/ T24 w 191"/>
                              <a:gd name="T26" fmla="+- 0 4328 4109"/>
                              <a:gd name="T27" fmla="*/ 4328 h 440"/>
                              <a:gd name="T28" fmla="+- 0 18633 18538"/>
                              <a:gd name="T29" fmla="*/ T28 w 191"/>
                              <a:gd name="T30" fmla="+- 0 4109 4109"/>
                              <a:gd name="T31" fmla="*/ 4109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1" h="440">
                                <a:moveTo>
                                  <a:pt x="95" y="0"/>
                                </a:moveTo>
                                <a:lnTo>
                                  <a:pt x="95" y="109"/>
                                </a:lnTo>
                                <a:lnTo>
                                  <a:pt x="0" y="109"/>
                                </a:lnTo>
                                <a:lnTo>
                                  <a:pt x="0" y="329"/>
                                </a:lnTo>
                                <a:lnTo>
                                  <a:pt x="95" y="329"/>
                                </a:lnTo>
                                <a:lnTo>
                                  <a:pt x="95" y="439"/>
                                </a:lnTo>
                                <a:lnTo>
                                  <a:pt x="191" y="219"/>
                                </a:lnTo>
                                <a:lnTo>
                                  <a:pt x="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4268134" name="docshape60"/>
                        <wps:cNvSpPr>
                          <a:spLocks/>
                        </wps:cNvSpPr>
                        <wps:spPr bwMode="auto">
                          <a:xfrm>
                            <a:off x="18538" y="4108"/>
                            <a:ext cx="191" cy="440"/>
                          </a:xfrm>
                          <a:custGeom>
                            <a:avLst/>
                            <a:gdLst>
                              <a:gd name="T0" fmla="+- 0 18538 18538"/>
                              <a:gd name="T1" fmla="*/ T0 w 191"/>
                              <a:gd name="T2" fmla="+- 0 4218 4109"/>
                              <a:gd name="T3" fmla="*/ 4218 h 440"/>
                              <a:gd name="T4" fmla="+- 0 18633 18538"/>
                              <a:gd name="T5" fmla="*/ T4 w 191"/>
                              <a:gd name="T6" fmla="+- 0 4218 4109"/>
                              <a:gd name="T7" fmla="*/ 4218 h 440"/>
                              <a:gd name="T8" fmla="+- 0 18633 18538"/>
                              <a:gd name="T9" fmla="*/ T8 w 191"/>
                              <a:gd name="T10" fmla="+- 0 4109 4109"/>
                              <a:gd name="T11" fmla="*/ 4109 h 440"/>
                              <a:gd name="T12" fmla="+- 0 18729 18538"/>
                              <a:gd name="T13" fmla="*/ T12 w 191"/>
                              <a:gd name="T14" fmla="+- 0 4328 4109"/>
                              <a:gd name="T15" fmla="*/ 4328 h 440"/>
                              <a:gd name="T16" fmla="+- 0 18633 18538"/>
                              <a:gd name="T17" fmla="*/ T16 w 191"/>
                              <a:gd name="T18" fmla="+- 0 4548 4109"/>
                              <a:gd name="T19" fmla="*/ 4548 h 440"/>
                              <a:gd name="T20" fmla="+- 0 18633 18538"/>
                              <a:gd name="T21" fmla="*/ T20 w 191"/>
                              <a:gd name="T22" fmla="+- 0 4438 4109"/>
                              <a:gd name="T23" fmla="*/ 4438 h 440"/>
                              <a:gd name="T24" fmla="+- 0 18538 18538"/>
                              <a:gd name="T25" fmla="*/ T24 w 191"/>
                              <a:gd name="T26" fmla="+- 0 4438 4109"/>
                              <a:gd name="T27" fmla="*/ 4438 h 440"/>
                              <a:gd name="T28" fmla="+- 0 18538 18538"/>
                              <a:gd name="T29" fmla="*/ T28 w 191"/>
                              <a:gd name="T30" fmla="+- 0 4218 4109"/>
                              <a:gd name="T31" fmla="*/ 4218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1" h="440">
                                <a:moveTo>
                                  <a:pt x="0" y="109"/>
                                </a:moveTo>
                                <a:lnTo>
                                  <a:pt x="95" y="109"/>
                                </a:lnTo>
                                <a:lnTo>
                                  <a:pt x="95" y="0"/>
                                </a:lnTo>
                                <a:lnTo>
                                  <a:pt x="191" y="219"/>
                                </a:lnTo>
                                <a:lnTo>
                                  <a:pt x="95" y="439"/>
                                </a:lnTo>
                                <a:lnTo>
                                  <a:pt x="95" y="329"/>
                                </a:lnTo>
                                <a:lnTo>
                                  <a:pt x="0" y="329"/>
                                </a:lnTo>
                                <a:lnTo>
                                  <a:pt x="0" y="10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9337415" name="docshape61"/>
                        <wps:cNvSpPr>
                          <a:spLocks/>
                        </wps:cNvSpPr>
                        <wps:spPr bwMode="auto">
                          <a:xfrm>
                            <a:off x="26959" y="3837"/>
                            <a:ext cx="252" cy="440"/>
                          </a:xfrm>
                          <a:custGeom>
                            <a:avLst/>
                            <a:gdLst>
                              <a:gd name="T0" fmla="+- 0 27085 26959"/>
                              <a:gd name="T1" fmla="*/ T0 w 252"/>
                              <a:gd name="T2" fmla="+- 0 3838 3838"/>
                              <a:gd name="T3" fmla="*/ 3838 h 440"/>
                              <a:gd name="T4" fmla="+- 0 27085 26959"/>
                              <a:gd name="T5" fmla="*/ T4 w 252"/>
                              <a:gd name="T6" fmla="+- 0 3948 3838"/>
                              <a:gd name="T7" fmla="*/ 3948 h 440"/>
                              <a:gd name="T8" fmla="+- 0 26959 26959"/>
                              <a:gd name="T9" fmla="*/ T8 w 252"/>
                              <a:gd name="T10" fmla="+- 0 3948 3838"/>
                              <a:gd name="T11" fmla="*/ 3948 h 440"/>
                              <a:gd name="T12" fmla="+- 0 26959 26959"/>
                              <a:gd name="T13" fmla="*/ T12 w 252"/>
                              <a:gd name="T14" fmla="+- 0 4168 3838"/>
                              <a:gd name="T15" fmla="*/ 4168 h 440"/>
                              <a:gd name="T16" fmla="+- 0 27085 26959"/>
                              <a:gd name="T17" fmla="*/ T16 w 252"/>
                              <a:gd name="T18" fmla="+- 0 4168 3838"/>
                              <a:gd name="T19" fmla="*/ 4168 h 440"/>
                              <a:gd name="T20" fmla="+- 0 27085 26959"/>
                              <a:gd name="T21" fmla="*/ T20 w 252"/>
                              <a:gd name="T22" fmla="+- 0 4277 3838"/>
                              <a:gd name="T23" fmla="*/ 4277 h 440"/>
                              <a:gd name="T24" fmla="+- 0 27211 26959"/>
                              <a:gd name="T25" fmla="*/ T24 w 252"/>
                              <a:gd name="T26" fmla="+- 0 4058 3838"/>
                              <a:gd name="T27" fmla="*/ 4058 h 440"/>
                              <a:gd name="T28" fmla="+- 0 27085 26959"/>
                              <a:gd name="T29" fmla="*/ T28 w 252"/>
                              <a:gd name="T30" fmla="+- 0 3838 3838"/>
                              <a:gd name="T31" fmla="*/ 3838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2" h="440">
                                <a:moveTo>
                                  <a:pt x="126" y="0"/>
                                </a:moveTo>
                                <a:lnTo>
                                  <a:pt x="126" y="110"/>
                                </a:lnTo>
                                <a:lnTo>
                                  <a:pt x="0" y="110"/>
                                </a:lnTo>
                                <a:lnTo>
                                  <a:pt x="0" y="330"/>
                                </a:lnTo>
                                <a:lnTo>
                                  <a:pt x="126" y="330"/>
                                </a:lnTo>
                                <a:lnTo>
                                  <a:pt x="126" y="439"/>
                                </a:lnTo>
                                <a:lnTo>
                                  <a:pt x="252" y="220"/>
                                </a:lnTo>
                                <a:lnTo>
                                  <a:pt x="1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3116072" name="docshape62"/>
                        <wps:cNvSpPr>
                          <a:spLocks/>
                        </wps:cNvSpPr>
                        <wps:spPr bwMode="auto">
                          <a:xfrm>
                            <a:off x="26959" y="3837"/>
                            <a:ext cx="252" cy="440"/>
                          </a:xfrm>
                          <a:custGeom>
                            <a:avLst/>
                            <a:gdLst>
                              <a:gd name="T0" fmla="+- 0 26959 26959"/>
                              <a:gd name="T1" fmla="*/ T0 w 252"/>
                              <a:gd name="T2" fmla="+- 0 3948 3838"/>
                              <a:gd name="T3" fmla="*/ 3948 h 440"/>
                              <a:gd name="T4" fmla="+- 0 27085 26959"/>
                              <a:gd name="T5" fmla="*/ T4 w 252"/>
                              <a:gd name="T6" fmla="+- 0 3948 3838"/>
                              <a:gd name="T7" fmla="*/ 3948 h 440"/>
                              <a:gd name="T8" fmla="+- 0 27085 26959"/>
                              <a:gd name="T9" fmla="*/ T8 w 252"/>
                              <a:gd name="T10" fmla="+- 0 3838 3838"/>
                              <a:gd name="T11" fmla="*/ 3838 h 440"/>
                              <a:gd name="T12" fmla="+- 0 27211 26959"/>
                              <a:gd name="T13" fmla="*/ T12 w 252"/>
                              <a:gd name="T14" fmla="+- 0 4058 3838"/>
                              <a:gd name="T15" fmla="*/ 4058 h 440"/>
                              <a:gd name="T16" fmla="+- 0 27085 26959"/>
                              <a:gd name="T17" fmla="*/ T16 w 252"/>
                              <a:gd name="T18" fmla="+- 0 4277 3838"/>
                              <a:gd name="T19" fmla="*/ 4277 h 440"/>
                              <a:gd name="T20" fmla="+- 0 27085 26959"/>
                              <a:gd name="T21" fmla="*/ T20 w 252"/>
                              <a:gd name="T22" fmla="+- 0 4168 3838"/>
                              <a:gd name="T23" fmla="*/ 4168 h 440"/>
                              <a:gd name="T24" fmla="+- 0 26959 26959"/>
                              <a:gd name="T25" fmla="*/ T24 w 252"/>
                              <a:gd name="T26" fmla="+- 0 4168 3838"/>
                              <a:gd name="T27" fmla="*/ 4168 h 440"/>
                              <a:gd name="T28" fmla="+- 0 26959 26959"/>
                              <a:gd name="T29" fmla="*/ T28 w 252"/>
                              <a:gd name="T30" fmla="+- 0 3948 3838"/>
                              <a:gd name="T31" fmla="*/ 3948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2" h="440">
                                <a:moveTo>
                                  <a:pt x="0" y="110"/>
                                </a:moveTo>
                                <a:lnTo>
                                  <a:pt x="126" y="110"/>
                                </a:lnTo>
                                <a:lnTo>
                                  <a:pt x="126" y="0"/>
                                </a:lnTo>
                                <a:lnTo>
                                  <a:pt x="252" y="220"/>
                                </a:lnTo>
                                <a:lnTo>
                                  <a:pt x="126" y="439"/>
                                </a:lnTo>
                                <a:lnTo>
                                  <a:pt x="126" y="330"/>
                                </a:lnTo>
                                <a:lnTo>
                                  <a:pt x="0" y="330"/>
                                </a:lnTo>
                                <a:lnTo>
                                  <a:pt x="0" y="1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80253592" name="docshape63" descr="C:\Users\sekreter\Desktop\algoritms\Resimler\Kol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06" y="2599"/>
                            <a:ext cx="1571" cy="8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54175820" name="docshape64" descr="C:\Users\sekreter\Desktop\algoritms\Resimler\Kateterl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513" y="2331"/>
                            <a:ext cx="1067" cy="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60840371" name="docshape65" descr="C:\Users\sekreter\Desktop\algoritms\Resimler\Şeffaf pansum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431" y="2154"/>
                            <a:ext cx="1193" cy="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99607474" name="docshape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994" y="2186"/>
                            <a:ext cx="1635" cy="10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31361761" name="docshape67"/>
                        <wps:cNvSpPr>
                          <a:spLocks/>
                        </wps:cNvSpPr>
                        <wps:spPr bwMode="auto">
                          <a:xfrm>
                            <a:off x="13192" y="9022"/>
                            <a:ext cx="5465" cy="754"/>
                          </a:xfrm>
                          <a:custGeom>
                            <a:avLst/>
                            <a:gdLst>
                              <a:gd name="T0" fmla="+- 0 18532 13193"/>
                              <a:gd name="T1" fmla="*/ T0 w 5465"/>
                              <a:gd name="T2" fmla="+- 0 9023 9023"/>
                              <a:gd name="T3" fmla="*/ 9023 h 754"/>
                              <a:gd name="T4" fmla="+- 0 13318 13193"/>
                              <a:gd name="T5" fmla="*/ T4 w 5465"/>
                              <a:gd name="T6" fmla="+- 0 9023 9023"/>
                              <a:gd name="T7" fmla="*/ 9023 h 754"/>
                              <a:gd name="T8" fmla="+- 0 13269 13193"/>
                              <a:gd name="T9" fmla="*/ T8 w 5465"/>
                              <a:gd name="T10" fmla="+- 0 9032 9023"/>
                              <a:gd name="T11" fmla="*/ 9032 h 754"/>
                              <a:gd name="T12" fmla="+- 0 13230 13193"/>
                              <a:gd name="T13" fmla="*/ T12 w 5465"/>
                              <a:gd name="T14" fmla="+- 0 9059 9023"/>
                              <a:gd name="T15" fmla="*/ 9059 h 754"/>
                              <a:gd name="T16" fmla="+- 0 13203 13193"/>
                              <a:gd name="T17" fmla="*/ T16 w 5465"/>
                              <a:gd name="T18" fmla="+- 0 9099 9023"/>
                              <a:gd name="T19" fmla="*/ 9099 h 754"/>
                              <a:gd name="T20" fmla="+- 0 13193 13193"/>
                              <a:gd name="T21" fmla="*/ T20 w 5465"/>
                              <a:gd name="T22" fmla="+- 0 9148 9023"/>
                              <a:gd name="T23" fmla="*/ 9148 h 754"/>
                              <a:gd name="T24" fmla="+- 0 13193 13193"/>
                              <a:gd name="T25" fmla="*/ T24 w 5465"/>
                              <a:gd name="T26" fmla="+- 0 9650 9023"/>
                              <a:gd name="T27" fmla="*/ 9650 h 754"/>
                              <a:gd name="T28" fmla="+- 0 13203 13193"/>
                              <a:gd name="T29" fmla="*/ T28 w 5465"/>
                              <a:gd name="T30" fmla="+- 0 9699 9023"/>
                              <a:gd name="T31" fmla="*/ 9699 h 754"/>
                              <a:gd name="T32" fmla="+- 0 13230 13193"/>
                              <a:gd name="T33" fmla="*/ T32 w 5465"/>
                              <a:gd name="T34" fmla="+- 0 9739 9023"/>
                              <a:gd name="T35" fmla="*/ 9739 h 754"/>
                              <a:gd name="T36" fmla="+- 0 13269 13193"/>
                              <a:gd name="T37" fmla="*/ T36 w 5465"/>
                              <a:gd name="T38" fmla="+- 0 9766 9023"/>
                              <a:gd name="T39" fmla="*/ 9766 h 754"/>
                              <a:gd name="T40" fmla="+- 0 13318 13193"/>
                              <a:gd name="T41" fmla="*/ T40 w 5465"/>
                              <a:gd name="T42" fmla="+- 0 9776 9023"/>
                              <a:gd name="T43" fmla="*/ 9776 h 754"/>
                              <a:gd name="T44" fmla="+- 0 18532 13193"/>
                              <a:gd name="T45" fmla="*/ T44 w 5465"/>
                              <a:gd name="T46" fmla="+- 0 9776 9023"/>
                              <a:gd name="T47" fmla="*/ 9776 h 754"/>
                              <a:gd name="T48" fmla="+- 0 18581 13193"/>
                              <a:gd name="T49" fmla="*/ T48 w 5465"/>
                              <a:gd name="T50" fmla="+- 0 9766 9023"/>
                              <a:gd name="T51" fmla="*/ 9766 h 754"/>
                              <a:gd name="T52" fmla="+- 0 18621 13193"/>
                              <a:gd name="T53" fmla="*/ T52 w 5465"/>
                              <a:gd name="T54" fmla="+- 0 9739 9023"/>
                              <a:gd name="T55" fmla="*/ 9739 h 754"/>
                              <a:gd name="T56" fmla="+- 0 18648 13193"/>
                              <a:gd name="T57" fmla="*/ T56 w 5465"/>
                              <a:gd name="T58" fmla="+- 0 9699 9023"/>
                              <a:gd name="T59" fmla="*/ 9699 h 754"/>
                              <a:gd name="T60" fmla="+- 0 18658 13193"/>
                              <a:gd name="T61" fmla="*/ T60 w 5465"/>
                              <a:gd name="T62" fmla="+- 0 9650 9023"/>
                              <a:gd name="T63" fmla="*/ 9650 h 754"/>
                              <a:gd name="T64" fmla="+- 0 18658 13193"/>
                              <a:gd name="T65" fmla="*/ T64 w 5465"/>
                              <a:gd name="T66" fmla="+- 0 9148 9023"/>
                              <a:gd name="T67" fmla="*/ 9148 h 754"/>
                              <a:gd name="T68" fmla="+- 0 18648 13193"/>
                              <a:gd name="T69" fmla="*/ T68 w 5465"/>
                              <a:gd name="T70" fmla="+- 0 9099 9023"/>
                              <a:gd name="T71" fmla="*/ 9099 h 754"/>
                              <a:gd name="T72" fmla="+- 0 18621 13193"/>
                              <a:gd name="T73" fmla="*/ T72 w 5465"/>
                              <a:gd name="T74" fmla="+- 0 9059 9023"/>
                              <a:gd name="T75" fmla="*/ 9059 h 754"/>
                              <a:gd name="T76" fmla="+- 0 18581 13193"/>
                              <a:gd name="T77" fmla="*/ T76 w 5465"/>
                              <a:gd name="T78" fmla="+- 0 9032 9023"/>
                              <a:gd name="T79" fmla="*/ 9032 h 754"/>
                              <a:gd name="T80" fmla="+- 0 18532 13193"/>
                              <a:gd name="T81" fmla="*/ T80 w 5465"/>
                              <a:gd name="T82" fmla="+- 0 9023 9023"/>
                              <a:gd name="T83" fmla="*/ 9023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465" h="754">
                                <a:moveTo>
                                  <a:pt x="5339" y="0"/>
                                </a:moveTo>
                                <a:lnTo>
                                  <a:pt x="125" y="0"/>
                                </a:lnTo>
                                <a:lnTo>
                                  <a:pt x="76" y="9"/>
                                </a:lnTo>
                                <a:lnTo>
                                  <a:pt x="37" y="36"/>
                                </a:lnTo>
                                <a:lnTo>
                                  <a:pt x="10" y="76"/>
                                </a:lnTo>
                                <a:lnTo>
                                  <a:pt x="0" y="125"/>
                                </a:lnTo>
                                <a:lnTo>
                                  <a:pt x="0" y="627"/>
                                </a:lnTo>
                                <a:lnTo>
                                  <a:pt x="10" y="676"/>
                                </a:lnTo>
                                <a:lnTo>
                                  <a:pt x="37" y="716"/>
                                </a:lnTo>
                                <a:lnTo>
                                  <a:pt x="76" y="743"/>
                                </a:lnTo>
                                <a:lnTo>
                                  <a:pt x="125" y="753"/>
                                </a:lnTo>
                                <a:lnTo>
                                  <a:pt x="5339" y="753"/>
                                </a:lnTo>
                                <a:lnTo>
                                  <a:pt x="5388" y="743"/>
                                </a:lnTo>
                                <a:lnTo>
                                  <a:pt x="5428" y="716"/>
                                </a:lnTo>
                                <a:lnTo>
                                  <a:pt x="5455" y="676"/>
                                </a:lnTo>
                                <a:lnTo>
                                  <a:pt x="5465" y="627"/>
                                </a:lnTo>
                                <a:lnTo>
                                  <a:pt x="5465" y="125"/>
                                </a:lnTo>
                                <a:lnTo>
                                  <a:pt x="5455" y="76"/>
                                </a:lnTo>
                                <a:lnTo>
                                  <a:pt x="5428" y="36"/>
                                </a:lnTo>
                                <a:lnTo>
                                  <a:pt x="5388" y="9"/>
                                </a:lnTo>
                                <a:lnTo>
                                  <a:pt x="53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D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8364676" name="docshape68"/>
                        <wps:cNvSpPr>
                          <a:spLocks/>
                        </wps:cNvSpPr>
                        <wps:spPr bwMode="auto">
                          <a:xfrm>
                            <a:off x="13192" y="9022"/>
                            <a:ext cx="5465" cy="754"/>
                          </a:xfrm>
                          <a:custGeom>
                            <a:avLst/>
                            <a:gdLst>
                              <a:gd name="T0" fmla="+- 0 13193 13193"/>
                              <a:gd name="T1" fmla="*/ T0 w 5465"/>
                              <a:gd name="T2" fmla="+- 0 9148 9023"/>
                              <a:gd name="T3" fmla="*/ 9148 h 754"/>
                              <a:gd name="T4" fmla="+- 0 13203 13193"/>
                              <a:gd name="T5" fmla="*/ T4 w 5465"/>
                              <a:gd name="T6" fmla="+- 0 9099 9023"/>
                              <a:gd name="T7" fmla="*/ 9099 h 754"/>
                              <a:gd name="T8" fmla="+- 0 13230 13193"/>
                              <a:gd name="T9" fmla="*/ T8 w 5465"/>
                              <a:gd name="T10" fmla="+- 0 9059 9023"/>
                              <a:gd name="T11" fmla="*/ 9059 h 754"/>
                              <a:gd name="T12" fmla="+- 0 13269 13193"/>
                              <a:gd name="T13" fmla="*/ T12 w 5465"/>
                              <a:gd name="T14" fmla="+- 0 9032 9023"/>
                              <a:gd name="T15" fmla="*/ 9032 h 754"/>
                              <a:gd name="T16" fmla="+- 0 13318 13193"/>
                              <a:gd name="T17" fmla="*/ T16 w 5465"/>
                              <a:gd name="T18" fmla="+- 0 9023 9023"/>
                              <a:gd name="T19" fmla="*/ 9023 h 754"/>
                              <a:gd name="T20" fmla="+- 0 18532 13193"/>
                              <a:gd name="T21" fmla="*/ T20 w 5465"/>
                              <a:gd name="T22" fmla="+- 0 9023 9023"/>
                              <a:gd name="T23" fmla="*/ 9023 h 754"/>
                              <a:gd name="T24" fmla="+- 0 18581 13193"/>
                              <a:gd name="T25" fmla="*/ T24 w 5465"/>
                              <a:gd name="T26" fmla="+- 0 9032 9023"/>
                              <a:gd name="T27" fmla="*/ 9032 h 754"/>
                              <a:gd name="T28" fmla="+- 0 18621 13193"/>
                              <a:gd name="T29" fmla="*/ T28 w 5465"/>
                              <a:gd name="T30" fmla="+- 0 9059 9023"/>
                              <a:gd name="T31" fmla="*/ 9059 h 754"/>
                              <a:gd name="T32" fmla="+- 0 18648 13193"/>
                              <a:gd name="T33" fmla="*/ T32 w 5465"/>
                              <a:gd name="T34" fmla="+- 0 9099 9023"/>
                              <a:gd name="T35" fmla="*/ 9099 h 754"/>
                              <a:gd name="T36" fmla="+- 0 18658 13193"/>
                              <a:gd name="T37" fmla="*/ T36 w 5465"/>
                              <a:gd name="T38" fmla="+- 0 9148 9023"/>
                              <a:gd name="T39" fmla="*/ 9148 h 754"/>
                              <a:gd name="T40" fmla="+- 0 18658 13193"/>
                              <a:gd name="T41" fmla="*/ T40 w 5465"/>
                              <a:gd name="T42" fmla="+- 0 9650 9023"/>
                              <a:gd name="T43" fmla="*/ 9650 h 754"/>
                              <a:gd name="T44" fmla="+- 0 18648 13193"/>
                              <a:gd name="T45" fmla="*/ T44 w 5465"/>
                              <a:gd name="T46" fmla="+- 0 9699 9023"/>
                              <a:gd name="T47" fmla="*/ 9699 h 754"/>
                              <a:gd name="T48" fmla="+- 0 18621 13193"/>
                              <a:gd name="T49" fmla="*/ T48 w 5465"/>
                              <a:gd name="T50" fmla="+- 0 9739 9023"/>
                              <a:gd name="T51" fmla="*/ 9739 h 754"/>
                              <a:gd name="T52" fmla="+- 0 18581 13193"/>
                              <a:gd name="T53" fmla="*/ T52 w 5465"/>
                              <a:gd name="T54" fmla="+- 0 9766 9023"/>
                              <a:gd name="T55" fmla="*/ 9766 h 754"/>
                              <a:gd name="T56" fmla="+- 0 18532 13193"/>
                              <a:gd name="T57" fmla="*/ T56 w 5465"/>
                              <a:gd name="T58" fmla="+- 0 9776 9023"/>
                              <a:gd name="T59" fmla="*/ 9776 h 754"/>
                              <a:gd name="T60" fmla="+- 0 13318 13193"/>
                              <a:gd name="T61" fmla="*/ T60 w 5465"/>
                              <a:gd name="T62" fmla="+- 0 9776 9023"/>
                              <a:gd name="T63" fmla="*/ 9776 h 754"/>
                              <a:gd name="T64" fmla="+- 0 13269 13193"/>
                              <a:gd name="T65" fmla="*/ T64 w 5465"/>
                              <a:gd name="T66" fmla="+- 0 9766 9023"/>
                              <a:gd name="T67" fmla="*/ 9766 h 754"/>
                              <a:gd name="T68" fmla="+- 0 13230 13193"/>
                              <a:gd name="T69" fmla="*/ T68 w 5465"/>
                              <a:gd name="T70" fmla="+- 0 9739 9023"/>
                              <a:gd name="T71" fmla="*/ 9739 h 754"/>
                              <a:gd name="T72" fmla="+- 0 13203 13193"/>
                              <a:gd name="T73" fmla="*/ T72 w 5465"/>
                              <a:gd name="T74" fmla="+- 0 9699 9023"/>
                              <a:gd name="T75" fmla="*/ 9699 h 754"/>
                              <a:gd name="T76" fmla="+- 0 13193 13193"/>
                              <a:gd name="T77" fmla="*/ T76 w 5465"/>
                              <a:gd name="T78" fmla="+- 0 9650 9023"/>
                              <a:gd name="T79" fmla="*/ 9650 h 754"/>
                              <a:gd name="T80" fmla="+- 0 13193 13193"/>
                              <a:gd name="T81" fmla="*/ T80 w 5465"/>
                              <a:gd name="T82" fmla="+- 0 9148 9023"/>
                              <a:gd name="T83" fmla="*/ 9148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465" h="754">
                                <a:moveTo>
                                  <a:pt x="0" y="125"/>
                                </a:moveTo>
                                <a:lnTo>
                                  <a:pt x="10" y="76"/>
                                </a:lnTo>
                                <a:lnTo>
                                  <a:pt x="37" y="36"/>
                                </a:lnTo>
                                <a:lnTo>
                                  <a:pt x="76" y="9"/>
                                </a:lnTo>
                                <a:lnTo>
                                  <a:pt x="125" y="0"/>
                                </a:lnTo>
                                <a:lnTo>
                                  <a:pt x="5339" y="0"/>
                                </a:lnTo>
                                <a:lnTo>
                                  <a:pt x="5388" y="9"/>
                                </a:lnTo>
                                <a:lnTo>
                                  <a:pt x="5428" y="36"/>
                                </a:lnTo>
                                <a:lnTo>
                                  <a:pt x="5455" y="76"/>
                                </a:lnTo>
                                <a:lnTo>
                                  <a:pt x="5465" y="125"/>
                                </a:lnTo>
                                <a:lnTo>
                                  <a:pt x="5465" y="627"/>
                                </a:lnTo>
                                <a:lnTo>
                                  <a:pt x="5455" y="676"/>
                                </a:lnTo>
                                <a:lnTo>
                                  <a:pt x="5428" y="716"/>
                                </a:lnTo>
                                <a:lnTo>
                                  <a:pt x="5388" y="743"/>
                                </a:lnTo>
                                <a:lnTo>
                                  <a:pt x="5339" y="753"/>
                                </a:lnTo>
                                <a:lnTo>
                                  <a:pt x="125" y="753"/>
                                </a:lnTo>
                                <a:lnTo>
                                  <a:pt x="76" y="743"/>
                                </a:lnTo>
                                <a:lnTo>
                                  <a:pt x="37" y="716"/>
                                </a:lnTo>
                                <a:lnTo>
                                  <a:pt x="10" y="676"/>
                                </a:lnTo>
                                <a:lnTo>
                                  <a:pt x="0" y="627"/>
                                </a:lnTo>
                                <a:lnTo>
                                  <a:pt x="0" y="12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4112074" name="docshape69"/>
                        <wps:cNvSpPr>
                          <a:spLocks/>
                        </wps:cNvSpPr>
                        <wps:spPr bwMode="auto">
                          <a:xfrm>
                            <a:off x="22737" y="11031"/>
                            <a:ext cx="2766" cy="754"/>
                          </a:xfrm>
                          <a:custGeom>
                            <a:avLst/>
                            <a:gdLst>
                              <a:gd name="T0" fmla="+- 0 25378 22738"/>
                              <a:gd name="T1" fmla="*/ T0 w 2766"/>
                              <a:gd name="T2" fmla="+- 0 11031 11031"/>
                              <a:gd name="T3" fmla="*/ 11031 h 754"/>
                              <a:gd name="T4" fmla="+- 0 22863 22738"/>
                              <a:gd name="T5" fmla="*/ T4 w 2766"/>
                              <a:gd name="T6" fmla="+- 0 11031 11031"/>
                              <a:gd name="T7" fmla="*/ 11031 h 754"/>
                              <a:gd name="T8" fmla="+- 0 22815 22738"/>
                              <a:gd name="T9" fmla="*/ T8 w 2766"/>
                              <a:gd name="T10" fmla="+- 0 11041 11031"/>
                              <a:gd name="T11" fmla="*/ 11041 h 754"/>
                              <a:gd name="T12" fmla="+- 0 22775 22738"/>
                              <a:gd name="T13" fmla="*/ T12 w 2766"/>
                              <a:gd name="T14" fmla="+- 0 11068 11031"/>
                              <a:gd name="T15" fmla="*/ 11068 h 754"/>
                              <a:gd name="T16" fmla="+- 0 22748 22738"/>
                              <a:gd name="T17" fmla="*/ T16 w 2766"/>
                              <a:gd name="T18" fmla="+- 0 11108 11031"/>
                              <a:gd name="T19" fmla="*/ 11108 h 754"/>
                              <a:gd name="T20" fmla="+- 0 22738 22738"/>
                              <a:gd name="T21" fmla="*/ T20 w 2766"/>
                              <a:gd name="T22" fmla="+- 0 11157 11031"/>
                              <a:gd name="T23" fmla="*/ 11157 h 754"/>
                              <a:gd name="T24" fmla="+- 0 22738 22738"/>
                              <a:gd name="T25" fmla="*/ T24 w 2766"/>
                              <a:gd name="T26" fmla="+- 0 11659 11031"/>
                              <a:gd name="T27" fmla="*/ 11659 h 754"/>
                              <a:gd name="T28" fmla="+- 0 22748 22738"/>
                              <a:gd name="T29" fmla="*/ T28 w 2766"/>
                              <a:gd name="T30" fmla="+- 0 11708 11031"/>
                              <a:gd name="T31" fmla="*/ 11708 h 754"/>
                              <a:gd name="T32" fmla="+- 0 22775 22738"/>
                              <a:gd name="T33" fmla="*/ T32 w 2766"/>
                              <a:gd name="T34" fmla="+- 0 11748 11031"/>
                              <a:gd name="T35" fmla="*/ 11748 h 754"/>
                              <a:gd name="T36" fmla="+- 0 22815 22738"/>
                              <a:gd name="T37" fmla="*/ T36 w 2766"/>
                              <a:gd name="T38" fmla="+- 0 11775 11031"/>
                              <a:gd name="T39" fmla="*/ 11775 h 754"/>
                              <a:gd name="T40" fmla="+- 0 22863 22738"/>
                              <a:gd name="T41" fmla="*/ T40 w 2766"/>
                              <a:gd name="T42" fmla="+- 0 11784 11031"/>
                              <a:gd name="T43" fmla="*/ 11784 h 754"/>
                              <a:gd name="T44" fmla="+- 0 25378 22738"/>
                              <a:gd name="T45" fmla="*/ T44 w 2766"/>
                              <a:gd name="T46" fmla="+- 0 11784 11031"/>
                              <a:gd name="T47" fmla="*/ 11784 h 754"/>
                              <a:gd name="T48" fmla="+- 0 25427 22738"/>
                              <a:gd name="T49" fmla="*/ T48 w 2766"/>
                              <a:gd name="T50" fmla="+- 0 11775 11031"/>
                              <a:gd name="T51" fmla="*/ 11775 h 754"/>
                              <a:gd name="T52" fmla="+- 0 25467 22738"/>
                              <a:gd name="T53" fmla="*/ T52 w 2766"/>
                              <a:gd name="T54" fmla="+- 0 11748 11031"/>
                              <a:gd name="T55" fmla="*/ 11748 h 754"/>
                              <a:gd name="T56" fmla="+- 0 25494 22738"/>
                              <a:gd name="T57" fmla="*/ T56 w 2766"/>
                              <a:gd name="T58" fmla="+- 0 11708 11031"/>
                              <a:gd name="T59" fmla="*/ 11708 h 754"/>
                              <a:gd name="T60" fmla="+- 0 25504 22738"/>
                              <a:gd name="T61" fmla="*/ T60 w 2766"/>
                              <a:gd name="T62" fmla="+- 0 11659 11031"/>
                              <a:gd name="T63" fmla="*/ 11659 h 754"/>
                              <a:gd name="T64" fmla="+- 0 25504 22738"/>
                              <a:gd name="T65" fmla="*/ T64 w 2766"/>
                              <a:gd name="T66" fmla="+- 0 11157 11031"/>
                              <a:gd name="T67" fmla="*/ 11157 h 754"/>
                              <a:gd name="T68" fmla="+- 0 25494 22738"/>
                              <a:gd name="T69" fmla="*/ T68 w 2766"/>
                              <a:gd name="T70" fmla="+- 0 11108 11031"/>
                              <a:gd name="T71" fmla="*/ 11108 h 754"/>
                              <a:gd name="T72" fmla="+- 0 25467 22738"/>
                              <a:gd name="T73" fmla="*/ T72 w 2766"/>
                              <a:gd name="T74" fmla="+- 0 11068 11031"/>
                              <a:gd name="T75" fmla="*/ 11068 h 754"/>
                              <a:gd name="T76" fmla="+- 0 25427 22738"/>
                              <a:gd name="T77" fmla="*/ T76 w 2766"/>
                              <a:gd name="T78" fmla="+- 0 11041 11031"/>
                              <a:gd name="T79" fmla="*/ 11041 h 754"/>
                              <a:gd name="T80" fmla="+- 0 25378 22738"/>
                              <a:gd name="T81" fmla="*/ T80 w 2766"/>
                              <a:gd name="T82" fmla="+- 0 11031 11031"/>
                              <a:gd name="T83" fmla="*/ 11031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766" h="754">
                                <a:moveTo>
                                  <a:pt x="2640" y="0"/>
                                </a:moveTo>
                                <a:lnTo>
                                  <a:pt x="125" y="0"/>
                                </a:lnTo>
                                <a:lnTo>
                                  <a:pt x="77" y="10"/>
                                </a:lnTo>
                                <a:lnTo>
                                  <a:pt x="37" y="37"/>
                                </a:lnTo>
                                <a:lnTo>
                                  <a:pt x="10" y="77"/>
                                </a:lnTo>
                                <a:lnTo>
                                  <a:pt x="0" y="126"/>
                                </a:lnTo>
                                <a:lnTo>
                                  <a:pt x="0" y="628"/>
                                </a:lnTo>
                                <a:lnTo>
                                  <a:pt x="10" y="677"/>
                                </a:lnTo>
                                <a:lnTo>
                                  <a:pt x="37" y="717"/>
                                </a:lnTo>
                                <a:lnTo>
                                  <a:pt x="77" y="744"/>
                                </a:lnTo>
                                <a:lnTo>
                                  <a:pt x="125" y="753"/>
                                </a:lnTo>
                                <a:lnTo>
                                  <a:pt x="2640" y="753"/>
                                </a:lnTo>
                                <a:lnTo>
                                  <a:pt x="2689" y="744"/>
                                </a:lnTo>
                                <a:lnTo>
                                  <a:pt x="2729" y="717"/>
                                </a:lnTo>
                                <a:lnTo>
                                  <a:pt x="2756" y="677"/>
                                </a:lnTo>
                                <a:lnTo>
                                  <a:pt x="2766" y="628"/>
                                </a:lnTo>
                                <a:lnTo>
                                  <a:pt x="2766" y="126"/>
                                </a:lnTo>
                                <a:lnTo>
                                  <a:pt x="2756" y="77"/>
                                </a:lnTo>
                                <a:lnTo>
                                  <a:pt x="2729" y="37"/>
                                </a:lnTo>
                                <a:lnTo>
                                  <a:pt x="2689" y="10"/>
                                </a:lnTo>
                                <a:lnTo>
                                  <a:pt x="26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3672006" name="docshape70"/>
                        <wps:cNvSpPr>
                          <a:spLocks/>
                        </wps:cNvSpPr>
                        <wps:spPr bwMode="auto">
                          <a:xfrm>
                            <a:off x="22737" y="11031"/>
                            <a:ext cx="2766" cy="754"/>
                          </a:xfrm>
                          <a:custGeom>
                            <a:avLst/>
                            <a:gdLst>
                              <a:gd name="T0" fmla="+- 0 22738 22738"/>
                              <a:gd name="T1" fmla="*/ T0 w 2766"/>
                              <a:gd name="T2" fmla="+- 0 11157 11031"/>
                              <a:gd name="T3" fmla="*/ 11157 h 754"/>
                              <a:gd name="T4" fmla="+- 0 22748 22738"/>
                              <a:gd name="T5" fmla="*/ T4 w 2766"/>
                              <a:gd name="T6" fmla="+- 0 11108 11031"/>
                              <a:gd name="T7" fmla="*/ 11108 h 754"/>
                              <a:gd name="T8" fmla="+- 0 22775 22738"/>
                              <a:gd name="T9" fmla="*/ T8 w 2766"/>
                              <a:gd name="T10" fmla="+- 0 11068 11031"/>
                              <a:gd name="T11" fmla="*/ 11068 h 754"/>
                              <a:gd name="T12" fmla="+- 0 22815 22738"/>
                              <a:gd name="T13" fmla="*/ T12 w 2766"/>
                              <a:gd name="T14" fmla="+- 0 11041 11031"/>
                              <a:gd name="T15" fmla="*/ 11041 h 754"/>
                              <a:gd name="T16" fmla="+- 0 22863 22738"/>
                              <a:gd name="T17" fmla="*/ T16 w 2766"/>
                              <a:gd name="T18" fmla="+- 0 11031 11031"/>
                              <a:gd name="T19" fmla="*/ 11031 h 754"/>
                              <a:gd name="T20" fmla="+- 0 25378 22738"/>
                              <a:gd name="T21" fmla="*/ T20 w 2766"/>
                              <a:gd name="T22" fmla="+- 0 11031 11031"/>
                              <a:gd name="T23" fmla="*/ 11031 h 754"/>
                              <a:gd name="T24" fmla="+- 0 25427 22738"/>
                              <a:gd name="T25" fmla="*/ T24 w 2766"/>
                              <a:gd name="T26" fmla="+- 0 11041 11031"/>
                              <a:gd name="T27" fmla="*/ 11041 h 754"/>
                              <a:gd name="T28" fmla="+- 0 25467 22738"/>
                              <a:gd name="T29" fmla="*/ T28 w 2766"/>
                              <a:gd name="T30" fmla="+- 0 11068 11031"/>
                              <a:gd name="T31" fmla="*/ 11068 h 754"/>
                              <a:gd name="T32" fmla="+- 0 25494 22738"/>
                              <a:gd name="T33" fmla="*/ T32 w 2766"/>
                              <a:gd name="T34" fmla="+- 0 11108 11031"/>
                              <a:gd name="T35" fmla="*/ 11108 h 754"/>
                              <a:gd name="T36" fmla="+- 0 25504 22738"/>
                              <a:gd name="T37" fmla="*/ T36 w 2766"/>
                              <a:gd name="T38" fmla="+- 0 11157 11031"/>
                              <a:gd name="T39" fmla="*/ 11157 h 754"/>
                              <a:gd name="T40" fmla="+- 0 25504 22738"/>
                              <a:gd name="T41" fmla="*/ T40 w 2766"/>
                              <a:gd name="T42" fmla="+- 0 11659 11031"/>
                              <a:gd name="T43" fmla="*/ 11659 h 754"/>
                              <a:gd name="T44" fmla="+- 0 25494 22738"/>
                              <a:gd name="T45" fmla="*/ T44 w 2766"/>
                              <a:gd name="T46" fmla="+- 0 11708 11031"/>
                              <a:gd name="T47" fmla="*/ 11708 h 754"/>
                              <a:gd name="T48" fmla="+- 0 25467 22738"/>
                              <a:gd name="T49" fmla="*/ T48 w 2766"/>
                              <a:gd name="T50" fmla="+- 0 11748 11031"/>
                              <a:gd name="T51" fmla="*/ 11748 h 754"/>
                              <a:gd name="T52" fmla="+- 0 25427 22738"/>
                              <a:gd name="T53" fmla="*/ T52 w 2766"/>
                              <a:gd name="T54" fmla="+- 0 11775 11031"/>
                              <a:gd name="T55" fmla="*/ 11775 h 754"/>
                              <a:gd name="T56" fmla="+- 0 25378 22738"/>
                              <a:gd name="T57" fmla="*/ T56 w 2766"/>
                              <a:gd name="T58" fmla="+- 0 11784 11031"/>
                              <a:gd name="T59" fmla="*/ 11784 h 754"/>
                              <a:gd name="T60" fmla="+- 0 22863 22738"/>
                              <a:gd name="T61" fmla="*/ T60 w 2766"/>
                              <a:gd name="T62" fmla="+- 0 11784 11031"/>
                              <a:gd name="T63" fmla="*/ 11784 h 754"/>
                              <a:gd name="T64" fmla="+- 0 22815 22738"/>
                              <a:gd name="T65" fmla="*/ T64 w 2766"/>
                              <a:gd name="T66" fmla="+- 0 11775 11031"/>
                              <a:gd name="T67" fmla="*/ 11775 h 754"/>
                              <a:gd name="T68" fmla="+- 0 22775 22738"/>
                              <a:gd name="T69" fmla="*/ T68 w 2766"/>
                              <a:gd name="T70" fmla="+- 0 11748 11031"/>
                              <a:gd name="T71" fmla="*/ 11748 h 754"/>
                              <a:gd name="T72" fmla="+- 0 22748 22738"/>
                              <a:gd name="T73" fmla="*/ T72 w 2766"/>
                              <a:gd name="T74" fmla="+- 0 11708 11031"/>
                              <a:gd name="T75" fmla="*/ 11708 h 754"/>
                              <a:gd name="T76" fmla="+- 0 22738 22738"/>
                              <a:gd name="T77" fmla="*/ T76 w 2766"/>
                              <a:gd name="T78" fmla="+- 0 11659 11031"/>
                              <a:gd name="T79" fmla="*/ 11659 h 754"/>
                              <a:gd name="T80" fmla="+- 0 22738 22738"/>
                              <a:gd name="T81" fmla="*/ T80 w 2766"/>
                              <a:gd name="T82" fmla="+- 0 11157 11031"/>
                              <a:gd name="T83" fmla="*/ 11157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766" h="754">
                                <a:moveTo>
                                  <a:pt x="0" y="126"/>
                                </a:moveTo>
                                <a:lnTo>
                                  <a:pt x="10" y="77"/>
                                </a:lnTo>
                                <a:lnTo>
                                  <a:pt x="37" y="37"/>
                                </a:lnTo>
                                <a:lnTo>
                                  <a:pt x="77" y="10"/>
                                </a:lnTo>
                                <a:lnTo>
                                  <a:pt x="125" y="0"/>
                                </a:lnTo>
                                <a:lnTo>
                                  <a:pt x="2640" y="0"/>
                                </a:lnTo>
                                <a:lnTo>
                                  <a:pt x="2689" y="10"/>
                                </a:lnTo>
                                <a:lnTo>
                                  <a:pt x="2729" y="37"/>
                                </a:lnTo>
                                <a:lnTo>
                                  <a:pt x="2756" y="77"/>
                                </a:lnTo>
                                <a:lnTo>
                                  <a:pt x="2766" y="126"/>
                                </a:lnTo>
                                <a:lnTo>
                                  <a:pt x="2766" y="628"/>
                                </a:lnTo>
                                <a:lnTo>
                                  <a:pt x="2756" y="677"/>
                                </a:lnTo>
                                <a:lnTo>
                                  <a:pt x="2729" y="717"/>
                                </a:lnTo>
                                <a:lnTo>
                                  <a:pt x="2689" y="744"/>
                                </a:lnTo>
                                <a:lnTo>
                                  <a:pt x="2640" y="753"/>
                                </a:lnTo>
                                <a:lnTo>
                                  <a:pt x="125" y="753"/>
                                </a:lnTo>
                                <a:lnTo>
                                  <a:pt x="77" y="744"/>
                                </a:lnTo>
                                <a:lnTo>
                                  <a:pt x="37" y="717"/>
                                </a:lnTo>
                                <a:lnTo>
                                  <a:pt x="10" y="677"/>
                                </a:lnTo>
                                <a:lnTo>
                                  <a:pt x="0" y="628"/>
                                </a:lnTo>
                                <a:lnTo>
                                  <a:pt x="0" y="12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4AACC5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2876926" name="docshape71"/>
                        <wps:cNvSpPr>
                          <a:spLocks/>
                        </wps:cNvSpPr>
                        <wps:spPr bwMode="auto">
                          <a:xfrm>
                            <a:off x="7915" y="11032"/>
                            <a:ext cx="2514" cy="754"/>
                          </a:xfrm>
                          <a:custGeom>
                            <a:avLst/>
                            <a:gdLst>
                              <a:gd name="T0" fmla="+- 0 10304 7916"/>
                              <a:gd name="T1" fmla="*/ T0 w 2514"/>
                              <a:gd name="T2" fmla="+- 0 11033 11033"/>
                              <a:gd name="T3" fmla="*/ 11033 h 754"/>
                              <a:gd name="T4" fmla="+- 0 8041 7916"/>
                              <a:gd name="T5" fmla="*/ T4 w 2514"/>
                              <a:gd name="T6" fmla="+- 0 11033 11033"/>
                              <a:gd name="T7" fmla="*/ 11033 h 754"/>
                              <a:gd name="T8" fmla="+- 0 7992 7916"/>
                              <a:gd name="T9" fmla="*/ T8 w 2514"/>
                              <a:gd name="T10" fmla="+- 0 11042 11033"/>
                              <a:gd name="T11" fmla="*/ 11042 h 754"/>
                              <a:gd name="T12" fmla="+- 0 7952 7916"/>
                              <a:gd name="T13" fmla="*/ T12 w 2514"/>
                              <a:gd name="T14" fmla="+- 0 11069 11033"/>
                              <a:gd name="T15" fmla="*/ 11069 h 754"/>
                              <a:gd name="T16" fmla="+- 0 7926 7916"/>
                              <a:gd name="T17" fmla="*/ T16 w 2514"/>
                              <a:gd name="T18" fmla="+- 0 11109 11033"/>
                              <a:gd name="T19" fmla="*/ 11109 h 754"/>
                              <a:gd name="T20" fmla="+- 0 7916 7916"/>
                              <a:gd name="T21" fmla="*/ T20 w 2514"/>
                              <a:gd name="T22" fmla="+- 0 11158 11033"/>
                              <a:gd name="T23" fmla="*/ 11158 h 754"/>
                              <a:gd name="T24" fmla="+- 0 7916 7916"/>
                              <a:gd name="T25" fmla="*/ T24 w 2514"/>
                              <a:gd name="T26" fmla="+- 0 11660 11033"/>
                              <a:gd name="T27" fmla="*/ 11660 h 754"/>
                              <a:gd name="T28" fmla="+- 0 7926 7916"/>
                              <a:gd name="T29" fmla="*/ T28 w 2514"/>
                              <a:gd name="T30" fmla="+- 0 11709 11033"/>
                              <a:gd name="T31" fmla="*/ 11709 h 754"/>
                              <a:gd name="T32" fmla="+- 0 7952 7916"/>
                              <a:gd name="T33" fmla="*/ T32 w 2514"/>
                              <a:gd name="T34" fmla="+- 0 11749 11033"/>
                              <a:gd name="T35" fmla="*/ 11749 h 754"/>
                              <a:gd name="T36" fmla="+- 0 7992 7916"/>
                              <a:gd name="T37" fmla="*/ T36 w 2514"/>
                              <a:gd name="T38" fmla="+- 0 11776 11033"/>
                              <a:gd name="T39" fmla="*/ 11776 h 754"/>
                              <a:gd name="T40" fmla="+- 0 8041 7916"/>
                              <a:gd name="T41" fmla="*/ T40 w 2514"/>
                              <a:gd name="T42" fmla="+- 0 11786 11033"/>
                              <a:gd name="T43" fmla="*/ 11786 h 754"/>
                              <a:gd name="T44" fmla="+- 0 10304 7916"/>
                              <a:gd name="T45" fmla="*/ T44 w 2514"/>
                              <a:gd name="T46" fmla="+- 0 11786 11033"/>
                              <a:gd name="T47" fmla="*/ 11786 h 754"/>
                              <a:gd name="T48" fmla="+- 0 10353 7916"/>
                              <a:gd name="T49" fmla="*/ T48 w 2514"/>
                              <a:gd name="T50" fmla="+- 0 11776 11033"/>
                              <a:gd name="T51" fmla="*/ 11776 h 754"/>
                              <a:gd name="T52" fmla="+- 0 10393 7916"/>
                              <a:gd name="T53" fmla="*/ T52 w 2514"/>
                              <a:gd name="T54" fmla="+- 0 11749 11033"/>
                              <a:gd name="T55" fmla="*/ 11749 h 754"/>
                              <a:gd name="T56" fmla="+- 0 10420 7916"/>
                              <a:gd name="T57" fmla="*/ T56 w 2514"/>
                              <a:gd name="T58" fmla="+- 0 11709 11033"/>
                              <a:gd name="T59" fmla="*/ 11709 h 754"/>
                              <a:gd name="T60" fmla="+- 0 10430 7916"/>
                              <a:gd name="T61" fmla="*/ T60 w 2514"/>
                              <a:gd name="T62" fmla="+- 0 11660 11033"/>
                              <a:gd name="T63" fmla="*/ 11660 h 754"/>
                              <a:gd name="T64" fmla="+- 0 10430 7916"/>
                              <a:gd name="T65" fmla="*/ T64 w 2514"/>
                              <a:gd name="T66" fmla="+- 0 11158 11033"/>
                              <a:gd name="T67" fmla="*/ 11158 h 754"/>
                              <a:gd name="T68" fmla="+- 0 10420 7916"/>
                              <a:gd name="T69" fmla="*/ T68 w 2514"/>
                              <a:gd name="T70" fmla="+- 0 11109 11033"/>
                              <a:gd name="T71" fmla="*/ 11109 h 754"/>
                              <a:gd name="T72" fmla="+- 0 10393 7916"/>
                              <a:gd name="T73" fmla="*/ T72 w 2514"/>
                              <a:gd name="T74" fmla="+- 0 11069 11033"/>
                              <a:gd name="T75" fmla="*/ 11069 h 754"/>
                              <a:gd name="T76" fmla="+- 0 10353 7916"/>
                              <a:gd name="T77" fmla="*/ T76 w 2514"/>
                              <a:gd name="T78" fmla="+- 0 11042 11033"/>
                              <a:gd name="T79" fmla="*/ 11042 h 754"/>
                              <a:gd name="T80" fmla="+- 0 10304 7916"/>
                              <a:gd name="T81" fmla="*/ T80 w 2514"/>
                              <a:gd name="T82" fmla="+- 0 11033 11033"/>
                              <a:gd name="T83" fmla="*/ 11033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514" h="754">
                                <a:moveTo>
                                  <a:pt x="2388" y="0"/>
                                </a:moveTo>
                                <a:lnTo>
                                  <a:pt x="125" y="0"/>
                                </a:lnTo>
                                <a:lnTo>
                                  <a:pt x="76" y="9"/>
                                </a:lnTo>
                                <a:lnTo>
                                  <a:pt x="36" y="36"/>
                                </a:lnTo>
                                <a:lnTo>
                                  <a:pt x="10" y="76"/>
                                </a:lnTo>
                                <a:lnTo>
                                  <a:pt x="0" y="125"/>
                                </a:lnTo>
                                <a:lnTo>
                                  <a:pt x="0" y="627"/>
                                </a:lnTo>
                                <a:lnTo>
                                  <a:pt x="10" y="676"/>
                                </a:lnTo>
                                <a:lnTo>
                                  <a:pt x="36" y="716"/>
                                </a:lnTo>
                                <a:lnTo>
                                  <a:pt x="76" y="743"/>
                                </a:lnTo>
                                <a:lnTo>
                                  <a:pt x="125" y="753"/>
                                </a:lnTo>
                                <a:lnTo>
                                  <a:pt x="2388" y="753"/>
                                </a:lnTo>
                                <a:lnTo>
                                  <a:pt x="2437" y="743"/>
                                </a:lnTo>
                                <a:lnTo>
                                  <a:pt x="2477" y="716"/>
                                </a:lnTo>
                                <a:lnTo>
                                  <a:pt x="2504" y="676"/>
                                </a:lnTo>
                                <a:lnTo>
                                  <a:pt x="2514" y="627"/>
                                </a:lnTo>
                                <a:lnTo>
                                  <a:pt x="2514" y="125"/>
                                </a:lnTo>
                                <a:lnTo>
                                  <a:pt x="2504" y="76"/>
                                </a:lnTo>
                                <a:lnTo>
                                  <a:pt x="2477" y="36"/>
                                </a:lnTo>
                                <a:lnTo>
                                  <a:pt x="2437" y="9"/>
                                </a:lnTo>
                                <a:lnTo>
                                  <a:pt x="2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0564803" name="docshape72"/>
                        <wps:cNvSpPr>
                          <a:spLocks/>
                        </wps:cNvSpPr>
                        <wps:spPr bwMode="auto">
                          <a:xfrm>
                            <a:off x="7915" y="11032"/>
                            <a:ext cx="2514" cy="754"/>
                          </a:xfrm>
                          <a:custGeom>
                            <a:avLst/>
                            <a:gdLst>
                              <a:gd name="T0" fmla="+- 0 7916 7916"/>
                              <a:gd name="T1" fmla="*/ T0 w 2514"/>
                              <a:gd name="T2" fmla="+- 0 11158 11033"/>
                              <a:gd name="T3" fmla="*/ 11158 h 754"/>
                              <a:gd name="T4" fmla="+- 0 7926 7916"/>
                              <a:gd name="T5" fmla="*/ T4 w 2514"/>
                              <a:gd name="T6" fmla="+- 0 11109 11033"/>
                              <a:gd name="T7" fmla="*/ 11109 h 754"/>
                              <a:gd name="T8" fmla="+- 0 7952 7916"/>
                              <a:gd name="T9" fmla="*/ T8 w 2514"/>
                              <a:gd name="T10" fmla="+- 0 11069 11033"/>
                              <a:gd name="T11" fmla="*/ 11069 h 754"/>
                              <a:gd name="T12" fmla="+- 0 7992 7916"/>
                              <a:gd name="T13" fmla="*/ T12 w 2514"/>
                              <a:gd name="T14" fmla="+- 0 11042 11033"/>
                              <a:gd name="T15" fmla="*/ 11042 h 754"/>
                              <a:gd name="T16" fmla="+- 0 8041 7916"/>
                              <a:gd name="T17" fmla="*/ T16 w 2514"/>
                              <a:gd name="T18" fmla="+- 0 11033 11033"/>
                              <a:gd name="T19" fmla="*/ 11033 h 754"/>
                              <a:gd name="T20" fmla="+- 0 10304 7916"/>
                              <a:gd name="T21" fmla="*/ T20 w 2514"/>
                              <a:gd name="T22" fmla="+- 0 11033 11033"/>
                              <a:gd name="T23" fmla="*/ 11033 h 754"/>
                              <a:gd name="T24" fmla="+- 0 10353 7916"/>
                              <a:gd name="T25" fmla="*/ T24 w 2514"/>
                              <a:gd name="T26" fmla="+- 0 11042 11033"/>
                              <a:gd name="T27" fmla="*/ 11042 h 754"/>
                              <a:gd name="T28" fmla="+- 0 10393 7916"/>
                              <a:gd name="T29" fmla="*/ T28 w 2514"/>
                              <a:gd name="T30" fmla="+- 0 11069 11033"/>
                              <a:gd name="T31" fmla="*/ 11069 h 754"/>
                              <a:gd name="T32" fmla="+- 0 10420 7916"/>
                              <a:gd name="T33" fmla="*/ T32 w 2514"/>
                              <a:gd name="T34" fmla="+- 0 11109 11033"/>
                              <a:gd name="T35" fmla="*/ 11109 h 754"/>
                              <a:gd name="T36" fmla="+- 0 10430 7916"/>
                              <a:gd name="T37" fmla="*/ T36 w 2514"/>
                              <a:gd name="T38" fmla="+- 0 11158 11033"/>
                              <a:gd name="T39" fmla="*/ 11158 h 754"/>
                              <a:gd name="T40" fmla="+- 0 10430 7916"/>
                              <a:gd name="T41" fmla="*/ T40 w 2514"/>
                              <a:gd name="T42" fmla="+- 0 11660 11033"/>
                              <a:gd name="T43" fmla="*/ 11660 h 754"/>
                              <a:gd name="T44" fmla="+- 0 10420 7916"/>
                              <a:gd name="T45" fmla="*/ T44 w 2514"/>
                              <a:gd name="T46" fmla="+- 0 11709 11033"/>
                              <a:gd name="T47" fmla="*/ 11709 h 754"/>
                              <a:gd name="T48" fmla="+- 0 10393 7916"/>
                              <a:gd name="T49" fmla="*/ T48 w 2514"/>
                              <a:gd name="T50" fmla="+- 0 11749 11033"/>
                              <a:gd name="T51" fmla="*/ 11749 h 754"/>
                              <a:gd name="T52" fmla="+- 0 10353 7916"/>
                              <a:gd name="T53" fmla="*/ T52 w 2514"/>
                              <a:gd name="T54" fmla="+- 0 11776 11033"/>
                              <a:gd name="T55" fmla="*/ 11776 h 754"/>
                              <a:gd name="T56" fmla="+- 0 10304 7916"/>
                              <a:gd name="T57" fmla="*/ T56 w 2514"/>
                              <a:gd name="T58" fmla="+- 0 11786 11033"/>
                              <a:gd name="T59" fmla="*/ 11786 h 754"/>
                              <a:gd name="T60" fmla="+- 0 8041 7916"/>
                              <a:gd name="T61" fmla="*/ T60 w 2514"/>
                              <a:gd name="T62" fmla="+- 0 11786 11033"/>
                              <a:gd name="T63" fmla="*/ 11786 h 754"/>
                              <a:gd name="T64" fmla="+- 0 7992 7916"/>
                              <a:gd name="T65" fmla="*/ T64 w 2514"/>
                              <a:gd name="T66" fmla="+- 0 11776 11033"/>
                              <a:gd name="T67" fmla="*/ 11776 h 754"/>
                              <a:gd name="T68" fmla="+- 0 7952 7916"/>
                              <a:gd name="T69" fmla="*/ T68 w 2514"/>
                              <a:gd name="T70" fmla="+- 0 11749 11033"/>
                              <a:gd name="T71" fmla="*/ 11749 h 754"/>
                              <a:gd name="T72" fmla="+- 0 7926 7916"/>
                              <a:gd name="T73" fmla="*/ T72 w 2514"/>
                              <a:gd name="T74" fmla="+- 0 11709 11033"/>
                              <a:gd name="T75" fmla="*/ 11709 h 754"/>
                              <a:gd name="T76" fmla="+- 0 7916 7916"/>
                              <a:gd name="T77" fmla="*/ T76 w 2514"/>
                              <a:gd name="T78" fmla="+- 0 11660 11033"/>
                              <a:gd name="T79" fmla="*/ 11660 h 754"/>
                              <a:gd name="T80" fmla="+- 0 7916 7916"/>
                              <a:gd name="T81" fmla="*/ T80 w 2514"/>
                              <a:gd name="T82" fmla="+- 0 11158 11033"/>
                              <a:gd name="T83" fmla="*/ 11158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514" h="754">
                                <a:moveTo>
                                  <a:pt x="0" y="125"/>
                                </a:moveTo>
                                <a:lnTo>
                                  <a:pt x="10" y="76"/>
                                </a:lnTo>
                                <a:lnTo>
                                  <a:pt x="36" y="36"/>
                                </a:lnTo>
                                <a:lnTo>
                                  <a:pt x="76" y="9"/>
                                </a:lnTo>
                                <a:lnTo>
                                  <a:pt x="125" y="0"/>
                                </a:lnTo>
                                <a:lnTo>
                                  <a:pt x="2388" y="0"/>
                                </a:lnTo>
                                <a:lnTo>
                                  <a:pt x="2437" y="9"/>
                                </a:lnTo>
                                <a:lnTo>
                                  <a:pt x="2477" y="36"/>
                                </a:lnTo>
                                <a:lnTo>
                                  <a:pt x="2504" y="76"/>
                                </a:lnTo>
                                <a:lnTo>
                                  <a:pt x="2514" y="125"/>
                                </a:lnTo>
                                <a:lnTo>
                                  <a:pt x="2514" y="627"/>
                                </a:lnTo>
                                <a:lnTo>
                                  <a:pt x="2504" y="676"/>
                                </a:lnTo>
                                <a:lnTo>
                                  <a:pt x="2477" y="716"/>
                                </a:lnTo>
                                <a:lnTo>
                                  <a:pt x="2437" y="743"/>
                                </a:lnTo>
                                <a:lnTo>
                                  <a:pt x="2388" y="753"/>
                                </a:lnTo>
                                <a:lnTo>
                                  <a:pt x="125" y="753"/>
                                </a:lnTo>
                                <a:lnTo>
                                  <a:pt x="76" y="743"/>
                                </a:lnTo>
                                <a:lnTo>
                                  <a:pt x="36" y="716"/>
                                </a:lnTo>
                                <a:lnTo>
                                  <a:pt x="10" y="676"/>
                                </a:lnTo>
                                <a:lnTo>
                                  <a:pt x="0" y="627"/>
                                </a:lnTo>
                                <a:lnTo>
                                  <a:pt x="0" y="12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5511882" name="docshape73"/>
                        <wps:cNvSpPr>
                          <a:spLocks/>
                        </wps:cNvSpPr>
                        <wps:spPr bwMode="auto">
                          <a:xfrm>
                            <a:off x="2137" y="12099"/>
                            <a:ext cx="1131" cy="314"/>
                          </a:xfrm>
                          <a:custGeom>
                            <a:avLst/>
                            <a:gdLst>
                              <a:gd name="T0" fmla="+- 0 3216 2137"/>
                              <a:gd name="T1" fmla="*/ T0 w 1131"/>
                              <a:gd name="T2" fmla="+- 0 12099 12099"/>
                              <a:gd name="T3" fmla="*/ 12099 h 314"/>
                              <a:gd name="T4" fmla="+- 0 2190 2137"/>
                              <a:gd name="T5" fmla="*/ T4 w 1131"/>
                              <a:gd name="T6" fmla="+- 0 12099 12099"/>
                              <a:gd name="T7" fmla="*/ 12099 h 314"/>
                              <a:gd name="T8" fmla="+- 0 2169 2137"/>
                              <a:gd name="T9" fmla="*/ T8 w 1131"/>
                              <a:gd name="T10" fmla="+- 0 12103 12099"/>
                              <a:gd name="T11" fmla="*/ 12103 h 314"/>
                              <a:gd name="T12" fmla="+- 0 2153 2137"/>
                              <a:gd name="T13" fmla="*/ T12 w 1131"/>
                              <a:gd name="T14" fmla="+- 0 12115 12099"/>
                              <a:gd name="T15" fmla="*/ 12115 h 314"/>
                              <a:gd name="T16" fmla="+- 0 2141 2137"/>
                              <a:gd name="T17" fmla="*/ T16 w 1131"/>
                              <a:gd name="T18" fmla="+- 0 12131 12099"/>
                              <a:gd name="T19" fmla="*/ 12131 h 314"/>
                              <a:gd name="T20" fmla="+- 0 2137 2137"/>
                              <a:gd name="T21" fmla="*/ T20 w 1131"/>
                              <a:gd name="T22" fmla="+- 0 12152 12099"/>
                              <a:gd name="T23" fmla="*/ 12152 h 314"/>
                              <a:gd name="T24" fmla="+- 0 2137 2137"/>
                              <a:gd name="T25" fmla="*/ T24 w 1131"/>
                              <a:gd name="T26" fmla="+- 0 12361 12099"/>
                              <a:gd name="T27" fmla="*/ 12361 h 314"/>
                              <a:gd name="T28" fmla="+- 0 2141 2137"/>
                              <a:gd name="T29" fmla="*/ T28 w 1131"/>
                              <a:gd name="T30" fmla="+- 0 12381 12099"/>
                              <a:gd name="T31" fmla="*/ 12381 h 314"/>
                              <a:gd name="T32" fmla="+- 0 2153 2137"/>
                              <a:gd name="T33" fmla="*/ T32 w 1131"/>
                              <a:gd name="T34" fmla="+- 0 12398 12099"/>
                              <a:gd name="T35" fmla="*/ 12398 h 314"/>
                              <a:gd name="T36" fmla="+- 0 2169 2137"/>
                              <a:gd name="T37" fmla="*/ T36 w 1131"/>
                              <a:gd name="T38" fmla="+- 0 12409 12099"/>
                              <a:gd name="T39" fmla="*/ 12409 h 314"/>
                              <a:gd name="T40" fmla="+- 0 2190 2137"/>
                              <a:gd name="T41" fmla="*/ T40 w 1131"/>
                              <a:gd name="T42" fmla="+- 0 12413 12099"/>
                              <a:gd name="T43" fmla="*/ 12413 h 314"/>
                              <a:gd name="T44" fmla="+- 0 3216 2137"/>
                              <a:gd name="T45" fmla="*/ T44 w 1131"/>
                              <a:gd name="T46" fmla="+- 0 12413 12099"/>
                              <a:gd name="T47" fmla="*/ 12413 h 314"/>
                              <a:gd name="T48" fmla="+- 0 3236 2137"/>
                              <a:gd name="T49" fmla="*/ T48 w 1131"/>
                              <a:gd name="T50" fmla="+- 0 12409 12099"/>
                              <a:gd name="T51" fmla="*/ 12409 h 314"/>
                              <a:gd name="T52" fmla="+- 0 3253 2137"/>
                              <a:gd name="T53" fmla="*/ T52 w 1131"/>
                              <a:gd name="T54" fmla="+- 0 12398 12099"/>
                              <a:gd name="T55" fmla="*/ 12398 h 314"/>
                              <a:gd name="T56" fmla="+- 0 3264 2137"/>
                              <a:gd name="T57" fmla="*/ T56 w 1131"/>
                              <a:gd name="T58" fmla="+- 0 12381 12099"/>
                              <a:gd name="T59" fmla="*/ 12381 h 314"/>
                              <a:gd name="T60" fmla="+- 0 3268 2137"/>
                              <a:gd name="T61" fmla="*/ T60 w 1131"/>
                              <a:gd name="T62" fmla="+- 0 12361 12099"/>
                              <a:gd name="T63" fmla="*/ 12361 h 314"/>
                              <a:gd name="T64" fmla="+- 0 3268 2137"/>
                              <a:gd name="T65" fmla="*/ T64 w 1131"/>
                              <a:gd name="T66" fmla="+- 0 12152 12099"/>
                              <a:gd name="T67" fmla="*/ 12152 h 314"/>
                              <a:gd name="T68" fmla="+- 0 3264 2137"/>
                              <a:gd name="T69" fmla="*/ T68 w 1131"/>
                              <a:gd name="T70" fmla="+- 0 12131 12099"/>
                              <a:gd name="T71" fmla="*/ 12131 h 314"/>
                              <a:gd name="T72" fmla="+- 0 3253 2137"/>
                              <a:gd name="T73" fmla="*/ T72 w 1131"/>
                              <a:gd name="T74" fmla="+- 0 12115 12099"/>
                              <a:gd name="T75" fmla="*/ 12115 h 314"/>
                              <a:gd name="T76" fmla="+- 0 3236 2137"/>
                              <a:gd name="T77" fmla="*/ T76 w 1131"/>
                              <a:gd name="T78" fmla="+- 0 12103 12099"/>
                              <a:gd name="T79" fmla="*/ 12103 h 314"/>
                              <a:gd name="T80" fmla="+- 0 3216 2137"/>
                              <a:gd name="T81" fmla="*/ T80 w 1131"/>
                              <a:gd name="T82" fmla="+- 0 12099 12099"/>
                              <a:gd name="T83" fmla="*/ 12099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31" h="314">
                                <a:moveTo>
                                  <a:pt x="1079" y="0"/>
                                </a:moveTo>
                                <a:lnTo>
                                  <a:pt x="53" y="0"/>
                                </a:lnTo>
                                <a:lnTo>
                                  <a:pt x="32" y="4"/>
                                </a:lnTo>
                                <a:lnTo>
                                  <a:pt x="16" y="16"/>
                                </a:lnTo>
                                <a:lnTo>
                                  <a:pt x="4" y="32"/>
                                </a:lnTo>
                                <a:lnTo>
                                  <a:pt x="0" y="53"/>
                                </a:lnTo>
                                <a:lnTo>
                                  <a:pt x="0" y="262"/>
                                </a:lnTo>
                                <a:lnTo>
                                  <a:pt x="4" y="282"/>
                                </a:lnTo>
                                <a:lnTo>
                                  <a:pt x="16" y="299"/>
                                </a:lnTo>
                                <a:lnTo>
                                  <a:pt x="32" y="310"/>
                                </a:lnTo>
                                <a:lnTo>
                                  <a:pt x="53" y="314"/>
                                </a:lnTo>
                                <a:lnTo>
                                  <a:pt x="1079" y="314"/>
                                </a:lnTo>
                                <a:lnTo>
                                  <a:pt x="1099" y="310"/>
                                </a:lnTo>
                                <a:lnTo>
                                  <a:pt x="1116" y="299"/>
                                </a:lnTo>
                                <a:lnTo>
                                  <a:pt x="1127" y="282"/>
                                </a:lnTo>
                                <a:lnTo>
                                  <a:pt x="1131" y="262"/>
                                </a:lnTo>
                                <a:lnTo>
                                  <a:pt x="1131" y="53"/>
                                </a:lnTo>
                                <a:lnTo>
                                  <a:pt x="1127" y="32"/>
                                </a:lnTo>
                                <a:lnTo>
                                  <a:pt x="1116" y="16"/>
                                </a:lnTo>
                                <a:lnTo>
                                  <a:pt x="1099" y="4"/>
                                </a:lnTo>
                                <a:lnTo>
                                  <a:pt x="10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3286780" name="docshape74"/>
                        <wps:cNvSpPr>
                          <a:spLocks/>
                        </wps:cNvSpPr>
                        <wps:spPr bwMode="auto">
                          <a:xfrm>
                            <a:off x="2137" y="12099"/>
                            <a:ext cx="1131" cy="314"/>
                          </a:xfrm>
                          <a:custGeom>
                            <a:avLst/>
                            <a:gdLst>
                              <a:gd name="T0" fmla="+- 0 2137 2137"/>
                              <a:gd name="T1" fmla="*/ T0 w 1131"/>
                              <a:gd name="T2" fmla="+- 0 12152 12099"/>
                              <a:gd name="T3" fmla="*/ 12152 h 314"/>
                              <a:gd name="T4" fmla="+- 0 2141 2137"/>
                              <a:gd name="T5" fmla="*/ T4 w 1131"/>
                              <a:gd name="T6" fmla="+- 0 12131 12099"/>
                              <a:gd name="T7" fmla="*/ 12131 h 314"/>
                              <a:gd name="T8" fmla="+- 0 2153 2137"/>
                              <a:gd name="T9" fmla="*/ T8 w 1131"/>
                              <a:gd name="T10" fmla="+- 0 12115 12099"/>
                              <a:gd name="T11" fmla="*/ 12115 h 314"/>
                              <a:gd name="T12" fmla="+- 0 2169 2137"/>
                              <a:gd name="T13" fmla="*/ T12 w 1131"/>
                              <a:gd name="T14" fmla="+- 0 12103 12099"/>
                              <a:gd name="T15" fmla="*/ 12103 h 314"/>
                              <a:gd name="T16" fmla="+- 0 2190 2137"/>
                              <a:gd name="T17" fmla="*/ T16 w 1131"/>
                              <a:gd name="T18" fmla="+- 0 12099 12099"/>
                              <a:gd name="T19" fmla="*/ 12099 h 314"/>
                              <a:gd name="T20" fmla="+- 0 3216 2137"/>
                              <a:gd name="T21" fmla="*/ T20 w 1131"/>
                              <a:gd name="T22" fmla="+- 0 12099 12099"/>
                              <a:gd name="T23" fmla="*/ 12099 h 314"/>
                              <a:gd name="T24" fmla="+- 0 3236 2137"/>
                              <a:gd name="T25" fmla="*/ T24 w 1131"/>
                              <a:gd name="T26" fmla="+- 0 12103 12099"/>
                              <a:gd name="T27" fmla="*/ 12103 h 314"/>
                              <a:gd name="T28" fmla="+- 0 3253 2137"/>
                              <a:gd name="T29" fmla="*/ T28 w 1131"/>
                              <a:gd name="T30" fmla="+- 0 12115 12099"/>
                              <a:gd name="T31" fmla="*/ 12115 h 314"/>
                              <a:gd name="T32" fmla="+- 0 3264 2137"/>
                              <a:gd name="T33" fmla="*/ T32 w 1131"/>
                              <a:gd name="T34" fmla="+- 0 12131 12099"/>
                              <a:gd name="T35" fmla="*/ 12131 h 314"/>
                              <a:gd name="T36" fmla="+- 0 3268 2137"/>
                              <a:gd name="T37" fmla="*/ T36 w 1131"/>
                              <a:gd name="T38" fmla="+- 0 12152 12099"/>
                              <a:gd name="T39" fmla="*/ 12152 h 314"/>
                              <a:gd name="T40" fmla="+- 0 3268 2137"/>
                              <a:gd name="T41" fmla="*/ T40 w 1131"/>
                              <a:gd name="T42" fmla="+- 0 12361 12099"/>
                              <a:gd name="T43" fmla="*/ 12361 h 314"/>
                              <a:gd name="T44" fmla="+- 0 3264 2137"/>
                              <a:gd name="T45" fmla="*/ T44 w 1131"/>
                              <a:gd name="T46" fmla="+- 0 12381 12099"/>
                              <a:gd name="T47" fmla="*/ 12381 h 314"/>
                              <a:gd name="T48" fmla="+- 0 3253 2137"/>
                              <a:gd name="T49" fmla="*/ T48 w 1131"/>
                              <a:gd name="T50" fmla="+- 0 12398 12099"/>
                              <a:gd name="T51" fmla="*/ 12398 h 314"/>
                              <a:gd name="T52" fmla="+- 0 3236 2137"/>
                              <a:gd name="T53" fmla="*/ T52 w 1131"/>
                              <a:gd name="T54" fmla="+- 0 12409 12099"/>
                              <a:gd name="T55" fmla="*/ 12409 h 314"/>
                              <a:gd name="T56" fmla="+- 0 3216 2137"/>
                              <a:gd name="T57" fmla="*/ T56 w 1131"/>
                              <a:gd name="T58" fmla="+- 0 12413 12099"/>
                              <a:gd name="T59" fmla="*/ 12413 h 314"/>
                              <a:gd name="T60" fmla="+- 0 2190 2137"/>
                              <a:gd name="T61" fmla="*/ T60 w 1131"/>
                              <a:gd name="T62" fmla="+- 0 12413 12099"/>
                              <a:gd name="T63" fmla="*/ 12413 h 314"/>
                              <a:gd name="T64" fmla="+- 0 2169 2137"/>
                              <a:gd name="T65" fmla="*/ T64 w 1131"/>
                              <a:gd name="T66" fmla="+- 0 12409 12099"/>
                              <a:gd name="T67" fmla="*/ 12409 h 314"/>
                              <a:gd name="T68" fmla="+- 0 2153 2137"/>
                              <a:gd name="T69" fmla="*/ T68 w 1131"/>
                              <a:gd name="T70" fmla="+- 0 12398 12099"/>
                              <a:gd name="T71" fmla="*/ 12398 h 314"/>
                              <a:gd name="T72" fmla="+- 0 2141 2137"/>
                              <a:gd name="T73" fmla="*/ T72 w 1131"/>
                              <a:gd name="T74" fmla="+- 0 12381 12099"/>
                              <a:gd name="T75" fmla="*/ 12381 h 314"/>
                              <a:gd name="T76" fmla="+- 0 2137 2137"/>
                              <a:gd name="T77" fmla="*/ T76 w 1131"/>
                              <a:gd name="T78" fmla="+- 0 12361 12099"/>
                              <a:gd name="T79" fmla="*/ 12361 h 314"/>
                              <a:gd name="T80" fmla="+- 0 2137 2137"/>
                              <a:gd name="T81" fmla="*/ T80 w 1131"/>
                              <a:gd name="T82" fmla="+- 0 12152 12099"/>
                              <a:gd name="T83" fmla="*/ 1215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31" h="314">
                                <a:moveTo>
                                  <a:pt x="0" y="53"/>
                                </a:moveTo>
                                <a:lnTo>
                                  <a:pt x="4" y="32"/>
                                </a:lnTo>
                                <a:lnTo>
                                  <a:pt x="16" y="16"/>
                                </a:lnTo>
                                <a:lnTo>
                                  <a:pt x="32" y="4"/>
                                </a:lnTo>
                                <a:lnTo>
                                  <a:pt x="53" y="0"/>
                                </a:lnTo>
                                <a:lnTo>
                                  <a:pt x="1079" y="0"/>
                                </a:lnTo>
                                <a:lnTo>
                                  <a:pt x="1099" y="4"/>
                                </a:lnTo>
                                <a:lnTo>
                                  <a:pt x="1116" y="16"/>
                                </a:lnTo>
                                <a:lnTo>
                                  <a:pt x="1127" y="32"/>
                                </a:lnTo>
                                <a:lnTo>
                                  <a:pt x="1131" y="53"/>
                                </a:lnTo>
                                <a:lnTo>
                                  <a:pt x="1131" y="262"/>
                                </a:lnTo>
                                <a:lnTo>
                                  <a:pt x="1127" y="282"/>
                                </a:lnTo>
                                <a:lnTo>
                                  <a:pt x="1116" y="299"/>
                                </a:lnTo>
                                <a:lnTo>
                                  <a:pt x="1099" y="310"/>
                                </a:lnTo>
                                <a:lnTo>
                                  <a:pt x="1079" y="314"/>
                                </a:lnTo>
                                <a:lnTo>
                                  <a:pt x="53" y="314"/>
                                </a:lnTo>
                                <a:lnTo>
                                  <a:pt x="32" y="310"/>
                                </a:lnTo>
                                <a:lnTo>
                                  <a:pt x="16" y="299"/>
                                </a:lnTo>
                                <a:lnTo>
                                  <a:pt x="4" y="282"/>
                                </a:lnTo>
                                <a:lnTo>
                                  <a:pt x="0" y="262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7340462" name="docshape75"/>
                        <wps:cNvSpPr>
                          <a:spLocks/>
                        </wps:cNvSpPr>
                        <wps:spPr bwMode="auto">
                          <a:xfrm>
                            <a:off x="4586" y="12099"/>
                            <a:ext cx="1193" cy="314"/>
                          </a:xfrm>
                          <a:custGeom>
                            <a:avLst/>
                            <a:gdLst>
                              <a:gd name="T0" fmla="+- 0 5727 4587"/>
                              <a:gd name="T1" fmla="*/ T0 w 1193"/>
                              <a:gd name="T2" fmla="+- 0 12099 12099"/>
                              <a:gd name="T3" fmla="*/ 12099 h 314"/>
                              <a:gd name="T4" fmla="+- 0 4639 4587"/>
                              <a:gd name="T5" fmla="*/ T4 w 1193"/>
                              <a:gd name="T6" fmla="+- 0 12099 12099"/>
                              <a:gd name="T7" fmla="*/ 12099 h 314"/>
                              <a:gd name="T8" fmla="+- 0 4619 4587"/>
                              <a:gd name="T9" fmla="*/ T8 w 1193"/>
                              <a:gd name="T10" fmla="+- 0 12103 12099"/>
                              <a:gd name="T11" fmla="*/ 12103 h 314"/>
                              <a:gd name="T12" fmla="+- 0 4602 4587"/>
                              <a:gd name="T13" fmla="*/ T12 w 1193"/>
                              <a:gd name="T14" fmla="+- 0 12115 12099"/>
                              <a:gd name="T15" fmla="*/ 12115 h 314"/>
                              <a:gd name="T16" fmla="+- 0 4591 4587"/>
                              <a:gd name="T17" fmla="*/ T16 w 1193"/>
                              <a:gd name="T18" fmla="+- 0 12131 12099"/>
                              <a:gd name="T19" fmla="*/ 12131 h 314"/>
                              <a:gd name="T20" fmla="+- 0 4587 4587"/>
                              <a:gd name="T21" fmla="*/ T20 w 1193"/>
                              <a:gd name="T22" fmla="+- 0 12152 12099"/>
                              <a:gd name="T23" fmla="*/ 12152 h 314"/>
                              <a:gd name="T24" fmla="+- 0 4587 4587"/>
                              <a:gd name="T25" fmla="*/ T24 w 1193"/>
                              <a:gd name="T26" fmla="+- 0 12361 12099"/>
                              <a:gd name="T27" fmla="*/ 12361 h 314"/>
                              <a:gd name="T28" fmla="+- 0 4591 4587"/>
                              <a:gd name="T29" fmla="*/ T28 w 1193"/>
                              <a:gd name="T30" fmla="+- 0 12381 12099"/>
                              <a:gd name="T31" fmla="*/ 12381 h 314"/>
                              <a:gd name="T32" fmla="+- 0 4602 4587"/>
                              <a:gd name="T33" fmla="*/ T32 w 1193"/>
                              <a:gd name="T34" fmla="+- 0 12398 12099"/>
                              <a:gd name="T35" fmla="*/ 12398 h 314"/>
                              <a:gd name="T36" fmla="+- 0 4619 4587"/>
                              <a:gd name="T37" fmla="*/ T36 w 1193"/>
                              <a:gd name="T38" fmla="+- 0 12409 12099"/>
                              <a:gd name="T39" fmla="*/ 12409 h 314"/>
                              <a:gd name="T40" fmla="+- 0 4639 4587"/>
                              <a:gd name="T41" fmla="*/ T40 w 1193"/>
                              <a:gd name="T42" fmla="+- 0 12413 12099"/>
                              <a:gd name="T43" fmla="*/ 12413 h 314"/>
                              <a:gd name="T44" fmla="+- 0 5727 4587"/>
                              <a:gd name="T45" fmla="*/ T44 w 1193"/>
                              <a:gd name="T46" fmla="+- 0 12413 12099"/>
                              <a:gd name="T47" fmla="*/ 12413 h 314"/>
                              <a:gd name="T48" fmla="+- 0 5748 4587"/>
                              <a:gd name="T49" fmla="*/ T48 w 1193"/>
                              <a:gd name="T50" fmla="+- 0 12409 12099"/>
                              <a:gd name="T51" fmla="*/ 12409 h 314"/>
                              <a:gd name="T52" fmla="+- 0 5764 4587"/>
                              <a:gd name="T53" fmla="*/ T52 w 1193"/>
                              <a:gd name="T54" fmla="+- 0 12398 12099"/>
                              <a:gd name="T55" fmla="*/ 12398 h 314"/>
                              <a:gd name="T56" fmla="+- 0 5776 4587"/>
                              <a:gd name="T57" fmla="*/ T56 w 1193"/>
                              <a:gd name="T58" fmla="+- 0 12381 12099"/>
                              <a:gd name="T59" fmla="*/ 12381 h 314"/>
                              <a:gd name="T60" fmla="+- 0 5780 4587"/>
                              <a:gd name="T61" fmla="*/ T60 w 1193"/>
                              <a:gd name="T62" fmla="+- 0 12361 12099"/>
                              <a:gd name="T63" fmla="*/ 12361 h 314"/>
                              <a:gd name="T64" fmla="+- 0 5780 4587"/>
                              <a:gd name="T65" fmla="*/ T64 w 1193"/>
                              <a:gd name="T66" fmla="+- 0 12152 12099"/>
                              <a:gd name="T67" fmla="*/ 12152 h 314"/>
                              <a:gd name="T68" fmla="+- 0 5776 4587"/>
                              <a:gd name="T69" fmla="*/ T68 w 1193"/>
                              <a:gd name="T70" fmla="+- 0 12131 12099"/>
                              <a:gd name="T71" fmla="*/ 12131 h 314"/>
                              <a:gd name="T72" fmla="+- 0 5764 4587"/>
                              <a:gd name="T73" fmla="*/ T72 w 1193"/>
                              <a:gd name="T74" fmla="+- 0 12115 12099"/>
                              <a:gd name="T75" fmla="*/ 12115 h 314"/>
                              <a:gd name="T76" fmla="+- 0 5748 4587"/>
                              <a:gd name="T77" fmla="*/ T76 w 1193"/>
                              <a:gd name="T78" fmla="+- 0 12103 12099"/>
                              <a:gd name="T79" fmla="*/ 12103 h 314"/>
                              <a:gd name="T80" fmla="+- 0 5727 4587"/>
                              <a:gd name="T81" fmla="*/ T80 w 1193"/>
                              <a:gd name="T82" fmla="+- 0 12099 12099"/>
                              <a:gd name="T83" fmla="*/ 12099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93" h="314">
                                <a:moveTo>
                                  <a:pt x="1140" y="0"/>
                                </a:moveTo>
                                <a:lnTo>
                                  <a:pt x="52" y="0"/>
                                </a:lnTo>
                                <a:lnTo>
                                  <a:pt x="32" y="4"/>
                                </a:lnTo>
                                <a:lnTo>
                                  <a:pt x="15" y="16"/>
                                </a:lnTo>
                                <a:lnTo>
                                  <a:pt x="4" y="32"/>
                                </a:lnTo>
                                <a:lnTo>
                                  <a:pt x="0" y="53"/>
                                </a:lnTo>
                                <a:lnTo>
                                  <a:pt x="0" y="262"/>
                                </a:lnTo>
                                <a:lnTo>
                                  <a:pt x="4" y="282"/>
                                </a:lnTo>
                                <a:lnTo>
                                  <a:pt x="15" y="299"/>
                                </a:lnTo>
                                <a:lnTo>
                                  <a:pt x="32" y="310"/>
                                </a:lnTo>
                                <a:lnTo>
                                  <a:pt x="52" y="314"/>
                                </a:lnTo>
                                <a:lnTo>
                                  <a:pt x="1140" y="314"/>
                                </a:lnTo>
                                <a:lnTo>
                                  <a:pt x="1161" y="310"/>
                                </a:lnTo>
                                <a:lnTo>
                                  <a:pt x="1177" y="299"/>
                                </a:lnTo>
                                <a:lnTo>
                                  <a:pt x="1189" y="282"/>
                                </a:lnTo>
                                <a:lnTo>
                                  <a:pt x="1193" y="262"/>
                                </a:lnTo>
                                <a:lnTo>
                                  <a:pt x="1193" y="53"/>
                                </a:lnTo>
                                <a:lnTo>
                                  <a:pt x="1189" y="32"/>
                                </a:lnTo>
                                <a:lnTo>
                                  <a:pt x="1177" y="16"/>
                                </a:lnTo>
                                <a:lnTo>
                                  <a:pt x="1161" y="4"/>
                                </a:lnTo>
                                <a:lnTo>
                                  <a:pt x="1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1684320" name="docshape76"/>
                        <wps:cNvSpPr>
                          <a:spLocks/>
                        </wps:cNvSpPr>
                        <wps:spPr bwMode="auto">
                          <a:xfrm>
                            <a:off x="4586" y="12099"/>
                            <a:ext cx="1193" cy="314"/>
                          </a:xfrm>
                          <a:custGeom>
                            <a:avLst/>
                            <a:gdLst>
                              <a:gd name="T0" fmla="+- 0 4587 4587"/>
                              <a:gd name="T1" fmla="*/ T0 w 1193"/>
                              <a:gd name="T2" fmla="+- 0 12152 12099"/>
                              <a:gd name="T3" fmla="*/ 12152 h 314"/>
                              <a:gd name="T4" fmla="+- 0 4591 4587"/>
                              <a:gd name="T5" fmla="*/ T4 w 1193"/>
                              <a:gd name="T6" fmla="+- 0 12131 12099"/>
                              <a:gd name="T7" fmla="*/ 12131 h 314"/>
                              <a:gd name="T8" fmla="+- 0 4602 4587"/>
                              <a:gd name="T9" fmla="*/ T8 w 1193"/>
                              <a:gd name="T10" fmla="+- 0 12115 12099"/>
                              <a:gd name="T11" fmla="*/ 12115 h 314"/>
                              <a:gd name="T12" fmla="+- 0 4619 4587"/>
                              <a:gd name="T13" fmla="*/ T12 w 1193"/>
                              <a:gd name="T14" fmla="+- 0 12103 12099"/>
                              <a:gd name="T15" fmla="*/ 12103 h 314"/>
                              <a:gd name="T16" fmla="+- 0 4639 4587"/>
                              <a:gd name="T17" fmla="*/ T16 w 1193"/>
                              <a:gd name="T18" fmla="+- 0 12099 12099"/>
                              <a:gd name="T19" fmla="*/ 12099 h 314"/>
                              <a:gd name="T20" fmla="+- 0 5727 4587"/>
                              <a:gd name="T21" fmla="*/ T20 w 1193"/>
                              <a:gd name="T22" fmla="+- 0 12099 12099"/>
                              <a:gd name="T23" fmla="*/ 12099 h 314"/>
                              <a:gd name="T24" fmla="+- 0 5748 4587"/>
                              <a:gd name="T25" fmla="*/ T24 w 1193"/>
                              <a:gd name="T26" fmla="+- 0 12103 12099"/>
                              <a:gd name="T27" fmla="*/ 12103 h 314"/>
                              <a:gd name="T28" fmla="+- 0 5764 4587"/>
                              <a:gd name="T29" fmla="*/ T28 w 1193"/>
                              <a:gd name="T30" fmla="+- 0 12115 12099"/>
                              <a:gd name="T31" fmla="*/ 12115 h 314"/>
                              <a:gd name="T32" fmla="+- 0 5776 4587"/>
                              <a:gd name="T33" fmla="*/ T32 w 1193"/>
                              <a:gd name="T34" fmla="+- 0 12131 12099"/>
                              <a:gd name="T35" fmla="*/ 12131 h 314"/>
                              <a:gd name="T36" fmla="+- 0 5780 4587"/>
                              <a:gd name="T37" fmla="*/ T36 w 1193"/>
                              <a:gd name="T38" fmla="+- 0 12152 12099"/>
                              <a:gd name="T39" fmla="*/ 12152 h 314"/>
                              <a:gd name="T40" fmla="+- 0 5780 4587"/>
                              <a:gd name="T41" fmla="*/ T40 w 1193"/>
                              <a:gd name="T42" fmla="+- 0 12361 12099"/>
                              <a:gd name="T43" fmla="*/ 12361 h 314"/>
                              <a:gd name="T44" fmla="+- 0 5776 4587"/>
                              <a:gd name="T45" fmla="*/ T44 w 1193"/>
                              <a:gd name="T46" fmla="+- 0 12381 12099"/>
                              <a:gd name="T47" fmla="*/ 12381 h 314"/>
                              <a:gd name="T48" fmla="+- 0 5764 4587"/>
                              <a:gd name="T49" fmla="*/ T48 w 1193"/>
                              <a:gd name="T50" fmla="+- 0 12398 12099"/>
                              <a:gd name="T51" fmla="*/ 12398 h 314"/>
                              <a:gd name="T52" fmla="+- 0 5748 4587"/>
                              <a:gd name="T53" fmla="*/ T52 w 1193"/>
                              <a:gd name="T54" fmla="+- 0 12409 12099"/>
                              <a:gd name="T55" fmla="*/ 12409 h 314"/>
                              <a:gd name="T56" fmla="+- 0 5727 4587"/>
                              <a:gd name="T57" fmla="*/ T56 w 1193"/>
                              <a:gd name="T58" fmla="+- 0 12413 12099"/>
                              <a:gd name="T59" fmla="*/ 12413 h 314"/>
                              <a:gd name="T60" fmla="+- 0 4639 4587"/>
                              <a:gd name="T61" fmla="*/ T60 w 1193"/>
                              <a:gd name="T62" fmla="+- 0 12413 12099"/>
                              <a:gd name="T63" fmla="*/ 12413 h 314"/>
                              <a:gd name="T64" fmla="+- 0 4619 4587"/>
                              <a:gd name="T65" fmla="*/ T64 w 1193"/>
                              <a:gd name="T66" fmla="+- 0 12409 12099"/>
                              <a:gd name="T67" fmla="*/ 12409 h 314"/>
                              <a:gd name="T68" fmla="+- 0 4602 4587"/>
                              <a:gd name="T69" fmla="*/ T68 w 1193"/>
                              <a:gd name="T70" fmla="+- 0 12398 12099"/>
                              <a:gd name="T71" fmla="*/ 12398 h 314"/>
                              <a:gd name="T72" fmla="+- 0 4591 4587"/>
                              <a:gd name="T73" fmla="*/ T72 w 1193"/>
                              <a:gd name="T74" fmla="+- 0 12381 12099"/>
                              <a:gd name="T75" fmla="*/ 12381 h 314"/>
                              <a:gd name="T76" fmla="+- 0 4587 4587"/>
                              <a:gd name="T77" fmla="*/ T76 w 1193"/>
                              <a:gd name="T78" fmla="+- 0 12361 12099"/>
                              <a:gd name="T79" fmla="*/ 12361 h 314"/>
                              <a:gd name="T80" fmla="+- 0 4587 4587"/>
                              <a:gd name="T81" fmla="*/ T80 w 1193"/>
                              <a:gd name="T82" fmla="+- 0 12152 12099"/>
                              <a:gd name="T83" fmla="*/ 1215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93" h="314">
                                <a:moveTo>
                                  <a:pt x="0" y="53"/>
                                </a:moveTo>
                                <a:lnTo>
                                  <a:pt x="4" y="32"/>
                                </a:lnTo>
                                <a:lnTo>
                                  <a:pt x="15" y="16"/>
                                </a:lnTo>
                                <a:lnTo>
                                  <a:pt x="32" y="4"/>
                                </a:lnTo>
                                <a:lnTo>
                                  <a:pt x="52" y="0"/>
                                </a:lnTo>
                                <a:lnTo>
                                  <a:pt x="1140" y="0"/>
                                </a:lnTo>
                                <a:lnTo>
                                  <a:pt x="1161" y="4"/>
                                </a:lnTo>
                                <a:lnTo>
                                  <a:pt x="1177" y="16"/>
                                </a:lnTo>
                                <a:lnTo>
                                  <a:pt x="1189" y="32"/>
                                </a:lnTo>
                                <a:lnTo>
                                  <a:pt x="1193" y="53"/>
                                </a:lnTo>
                                <a:lnTo>
                                  <a:pt x="1193" y="262"/>
                                </a:lnTo>
                                <a:lnTo>
                                  <a:pt x="1189" y="282"/>
                                </a:lnTo>
                                <a:lnTo>
                                  <a:pt x="1177" y="299"/>
                                </a:lnTo>
                                <a:lnTo>
                                  <a:pt x="1161" y="310"/>
                                </a:lnTo>
                                <a:lnTo>
                                  <a:pt x="1140" y="314"/>
                                </a:lnTo>
                                <a:lnTo>
                                  <a:pt x="52" y="314"/>
                                </a:lnTo>
                                <a:lnTo>
                                  <a:pt x="32" y="310"/>
                                </a:lnTo>
                                <a:lnTo>
                                  <a:pt x="15" y="299"/>
                                </a:lnTo>
                                <a:lnTo>
                                  <a:pt x="4" y="282"/>
                                </a:lnTo>
                                <a:lnTo>
                                  <a:pt x="0" y="262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7305884" name="docshape77"/>
                        <wps:cNvSpPr>
                          <a:spLocks/>
                        </wps:cNvSpPr>
                        <wps:spPr bwMode="auto">
                          <a:xfrm>
                            <a:off x="7288" y="12099"/>
                            <a:ext cx="1067" cy="314"/>
                          </a:xfrm>
                          <a:custGeom>
                            <a:avLst/>
                            <a:gdLst>
                              <a:gd name="T0" fmla="+- 0 8303 7289"/>
                              <a:gd name="T1" fmla="*/ T0 w 1067"/>
                              <a:gd name="T2" fmla="+- 0 12099 12099"/>
                              <a:gd name="T3" fmla="*/ 12099 h 314"/>
                              <a:gd name="T4" fmla="+- 0 7341 7289"/>
                              <a:gd name="T5" fmla="*/ T4 w 1067"/>
                              <a:gd name="T6" fmla="+- 0 12099 12099"/>
                              <a:gd name="T7" fmla="*/ 12099 h 314"/>
                              <a:gd name="T8" fmla="+- 0 7320 7289"/>
                              <a:gd name="T9" fmla="*/ T8 w 1067"/>
                              <a:gd name="T10" fmla="+- 0 12103 12099"/>
                              <a:gd name="T11" fmla="*/ 12103 h 314"/>
                              <a:gd name="T12" fmla="+- 0 7304 7289"/>
                              <a:gd name="T13" fmla="*/ T12 w 1067"/>
                              <a:gd name="T14" fmla="+- 0 12115 12099"/>
                              <a:gd name="T15" fmla="*/ 12115 h 314"/>
                              <a:gd name="T16" fmla="+- 0 7293 7289"/>
                              <a:gd name="T17" fmla="*/ T16 w 1067"/>
                              <a:gd name="T18" fmla="+- 0 12131 12099"/>
                              <a:gd name="T19" fmla="*/ 12131 h 314"/>
                              <a:gd name="T20" fmla="+- 0 7289 7289"/>
                              <a:gd name="T21" fmla="*/ T20 w 1067"/>
                              <a:gd name="T22" fmla="+- 0 12152 12099"/>
                              <a:gd name="T23" fmla="*/ 12152 h 314"/>
                              <a:gd name="T24" fmla="+- 0 7289 7289"/>
                              <a:gd name="T25" fmla="*/ T24 w 1067"/>
                              <a:gd name="T26" fmla="+- 0 12361 12099"/>
                              <a:gd name="T27" fmla="*/ 12361 h 314"/>
                              <a:gd name="T28" fmla="+- 0 7293 7289"/>
                              <a:gd name="T29" fmla="*/ T28 w 1067"/>
                              <a:gd name="T30" fmla="+- 0 12381 12099"/>
                              <a:gd name="T31" fmla="*/ 12381 h 314"/>
                              <a:gd name="T32" fmla="+- 0 7304 7289"/>
                              <a:gd name="T33" fmla="*/ T32 w 1067"/>
                              <a:gd name="T34" fmla="+- 0 12398 12099"/>
                              <a:gd name="T35" fmla="*/ 12398 h 314"/>
                              <a:gd name="T36" fmla="+- 0 7320 7289"/>
                              <a:gd name="T37" fmla="*/ T36 w 1067"/>
                              <a:gd name="T38" fmla="+- 0 12409 12099"/>
                              <a:gd name="T39" fmla="*/ 12409 h 314"/>
                              <a:gd name="T40" fmla="+- 0 7341 7289"/>
                              <a:gd name="T41" fmla="*/ T40 w 1067"/>
                              <a:gd name="T42" fmla="+- 0 12413 12099"/>
                              <a:gd name="T43" fmla="*/ 12413 h 314"/>
                              <a:gd name="T44" fmla="+- 0 8303 7289"/>
                              <a:gd name="T45" fmla="*/ T44 w 1067"/>
                              <a:gd name="T46" fmla="+- 0 12413 12099"/>
                              <a:gd name="T47" fmla="*/ 12413 h 314"/>
                              <a:gd name="T48" fmla="+- 0 8323 7289"/>
                              <a:gd name="T49" fmla="*/ T48 w 1067"/>
                              <a:gd name="T50" fmla="+- 0 12409 12099"/>
                              <a:gd name="T51" fmla="*/ 12409 h 314"/>
                              <a:gd name="T52" fmla="+- 0 8340 7289"/>
                              <a:gd name="T53" fmla="*/ T52 w 1067"/>
                              <a:gd name="T54" fmla="+- 0 12398 12099"/>
                              <a:gd name="T55" fmla="*/ 12398 h 314"/>
                              <a:gd name="T56" fmla="+- 0 8351 7289"/>
                              <a:gd name="T57" fmla="*/ T56 w 1067"/>
                              <a:gd name="T58" fmla="+- 0 12381 12099"/>
                              <a:gd name="T59" fmla="*/ 12381 h 314"/>
                              <a:gd name="T60" fmla="+- 0 8355 7289"/>
                              <a:gd name="T61" fmla="*/ T60 w 1067"/>
                              <a:gd name="T62" fmla="+- 0 12361 12099"/>
                              <a:gd name="T63" fmla="*/ 12361 h 314"/>
                              <a:gd name="T64" fmla="+- 0 8355 7289"/>
                              <a:gd name="T65" fmla="*/ T64 w 1067"/>
                              <a:gd name="T66" fmla="+- 0 12152 12099"/>
                              <a:gd name="T67" fmla="*/ 12152 h 314"/>
                              <a:gd name="T68" fmla="+- 0 8351 7289"/>
                              <a:gd name="T69" fmla="*/ T68 w 1067"/>
                              <a:gd name="T70" fmla="+- 0 12131 12099"/>
                              <a:gd name="T71" fmla="*/ 12131 h 314"/>
                              <a:gd name="T72" fmla="+- 0 8340 7289"/>
                              <a:gd name="T73" fmla="*/ T72 w 1067"/>
                              <a:gd name="T74" fmla="+- 0 12115 12099"/>
                              <a:gd name="T75" fmla="*/ 12115 h 314"/>
                              <a:gd name="T76" fmla="+- 0 8323 7289"/>
                              <a:gd name="T77" fmla="*/ T76 w 1067"/>
                              <a:gd name="T78" fmla="+- 0 12103 12099"/>
                              <a:gd name="T79" fmla="*/ 12103 h 314"/>
                              <a:gd name="T80" fmla="+- 0 8303 7289"/>
                              <a:gd name="T81" fmla="*/ T80 w 1067"/>
                              <a:gd name="T82" fmla="+- 0 12099 12099"/>
                              <a:gd name="T83" fmla="*/ 12099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067" h="314">
                                <a:moveTo>
                                  <a:pt x="1014" y="0"/>
                                </a:moveTo>
                                <a:lnTo>
                                  <a:pt x="52" y="0"/>
                                </a:lnTo>
                                <a:lnTo>
                                  <a:pt x="31" y="4"/>
                                </a:lnTo>
                                <a:lnTo>
                                  <a:pt x="15" y="16"/>
                                </a:lnTo>
                                <a:lnTo>
                                  <a:pt x="4" y="32"/>
                                </a:lnTo>
                                <a:lnTo>
                                  <a:pt x="0" y="53"/>
                                </a:lnTo>
                                <a:lnTo>
                                  <a:pt x="0" y="262"/>
                                </a:lnTo>
                                <a:lnTo>
                                  <a:pt x="4" y="282"/>
                                </a:lnTo>
                                <a:lnTo>
                                  <a:pt x="15" y="299"/>
                                </a:lnTo>
                                <a:lnTo>
                                  <a:pt x="31" y="310"/>
                                </a:lnTo>
                                <a:lnTo>
                                  <a:pt x="52" y="314"/>
                                </a:lnTo>
                                <a:lnTo>
                                  <a:pt x="1014" y="314"/>
                                </a:lnTo>
                                <a:lnTo>
                                  <a:pt x="1034" y="310"/>
                                </a:lnTo>
                                <a:lnTo>
                                  <a:pt x="1051" y="299"/>
                                </a:lnTo>
                                <a:lnTo>
                                  <a:pt x="1062" y="282"/>
                                </a:lnTo>
                                <a:lnTo>
                                  <a:pt x="1066" y="262"/>
                                </a:lnTo>
                                <a:lnTo>
                                  <a:pt x="1066" y="53"/>
                                </a:lnTo>
                                <a:lnTo>
                                  <a:pt x="1062" y="32"/>
                                </a:lnTo>
                                <a:lnTo>
                                  <a:pt x="1051" y="16"/>
                                </a:lnTo>
                                <a:lnTo>
                                  <a:pt x="1034" y="4"/>
                                </a:lnTo>
                                <a:lnTo>
                                  <a:pt x="10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7213583" name="docshape78"/>
                        <wps:cNvSpPr>
                          <a:spLocks/>
                        </wps:cNvSpPr>
                        <wps:spPr bwMode="auto">
                          <a:xfrm>
                            <a:off x="7288" y="12099"/>
                            <a:ext cx="1067" cy="314"/>
                          </a:xfrm>
                          <a:custGeom>
                            <a:avLst/>
                            <a:gdLst>
                              <a:gd name="T0" fmla="+- 0 7289 7289"/>
                              <a:gd name="T1" fmla="*/ T0 w 1067"/>
                              <a:gd name="T2" fmla="+- 0 12152 12099"/>
                              <a:gd name="T3" fmla="*/ 12152 h 314"/>
                              <a:gd name="T4" fmla="+- 0 7293 7289"/>
                              <a:gd name="T5" fmla="*/ T4 w 1067"/>
                              <a:gd name="T6" fmla="+- 0 12131 12099"/>
                              <a:gd name="T7" fmla="*/ 12131 h 314"/>
                              <a:gd name="T8" fmla="+- 0 7304 7289"/>
                              <a:gd name="T9" fmla="*/ T8 w 1067"/>
                              <a:gd name="T10" fmla="+- 0 12115 12099"/>
                              <a:gd name="T11" fmla="*/ 12115 h 314"/>
                              <a:gd name="T12" fmla="+- 0 7320 7289"/>
                              <a:gd name="T13" fmla="*/ T12 w 1067"/>
                              <a:gd name="T14" fmla="+- 0 12103 12099"/>
                              <a:gd name="T15" fmla="*/ 12103 h 314"/>
                              <a:gd name="T16" fmla="+- 0 7341 7289"/>
                              <a:gd name="T17" fmla="*/ T16 w 1067"/>
                              <a:gd name="T18" fmla="+- 0 12099 12099"/>
                              <a:gd name="T19" fmla="*/ 12099 h 314"/>
                              <a:gd name="T20" fmla="+- 0 8303 7289"/>
                              <a:gd name="T21" fmla="*/ T20 w 1067"/>
                              <a:gd name="T22" fmla="+- 0 12099 12099"/>
                              <a:gd name="T23" fmla="*/ 12099 h 314"/>
                              <a:gd name="T24" fmla="+- 0 8323 7289"/>
                              <a:gd name="T25" fmla="*/ T24 w 1067"/>
                              <a:gd name="T26" fmla="+- 0 12103 12099"/>
                              <a:gd name="T27" fmla="*/ 12103 h 314"/>
                              <a:gd name="T28" fmla="+- 0 8340 7289"/>
                              <a:gd name="T29" fmla="*/ T28 w 1067"/>
                              <a:gd name="T30" fmla="+- 0 12115 12099"/>
                              <a:gd name="T31" fmla="*/ 12115 h 314"/>
                              <a:gd name="T32" fmla="+- 0 8351 7289"/>
                              <a:gd name="T33" fmla="*/ T32 w 1067"/>
                              <a:gd name="T34" fmla="+- 0 12131 12099"/>
                              <a:gd name="T35" fmla="*/ 12131 h 314"/>
                              <a:gd name="T36" fmla="+- 0 8355 7289"/>
                              <a:gd name="T37" fmla="*/ T36 w 1067"/>
                              <a:gd name="T38" fmla="+- 0 12152 12099"/>
                              <a:gd name="T39" fmla="*/ 12152 h 314"/>
                              <a:gd name="T40" fmla="+- 0 8355 7289"/>
                              <a:gd name="T41" fmla="*/ T40 w 1067"/>
                              <a:gd name="T42" fmla="+- 0 12361 12099"/>
                              <a:gd name="T43" fmla="*/ 12361 h 314"/>
                              <a:gd name="T44" fmla="+- 0 8351 7289"/>
                              <a:gd name="T45" fmla="*/ T44 w 1067"/>
                              <a:gd name="T46" fmla="+- 0 12381 12099"/>
                              <a:gd name="T47" fmla="*/ 12381 h 314"/>
                              <a:gd name="T48" fmla="+- 0 8340 7289"/>
                              <a:gd name="T49" fmla="*/ T48 w 1067"/>
                              <a:gd name="T50" fmla="+- 0 12398 12099"/>
                              <a:gd name="T51" fmla="*/ 12398 h 314"/>
                              <a:gd name="T52" fmla="+- 0 8323 7289"/>
                              <a:gd name="T53" fmla="*/ T52 w 1067"/>
                              <a:gd name="T54" fmla="+- 0 12409 12099"/>
                              <a:gd name="T55" fmla="*/ 12409 h 314"/>
                              <a:gd name="T56" fmla="+- 0 8303 7289"/>
                              <a:gd name="T57" fmla="*/ T56 w 1067"/>
                              <a:gd name="T58" fmla="+- 0 12413 12099"/>
                              <a:gd name="T59" fmla="*/ 12413 h 314"/>
                              <a:gd name="T60" fmla="+- 0 7341 7289"/>
                              <a:gd name="T61" fmla="*/ T60 w 1067"/>
                              <a:gd name="T62" fmla="+- 0 12413 12099"/>
                              <a:gd name="T63" fmla="*/ 12413 h 314"/>
                              <a:gd name="T64" fmla="+- 0 7320 7289"/>
                              <a:gd name="T65" fmla="*/ T64 w 1067"/>
                              <a:gd name="T66" fmla="+- 0 12409 12099"/>
                              <a:gd name="T67" fmla="*/ 12409 h 314"/>
                              <a:gd name="T68" fmla="+- 0 7304 7289"/>
                              <a:gd name="T69" fmla="*/ T68 w 1067"/>
                              <a:gd name="T70" fmla="+- 0 12398 12099"/>
                              <a:gd name="T71" fmla="*/ 12398 h 314"/>
                              <a:gd name="T72" fmla="+- 0 7293 7289"/>
                              <a:gd name="T73" fmla="*/ T72 w 1067"/>
                              <a:gd name="T74" fmla="+- 0 12381 12099"/>
                              <a:gd name="T75" fmla="*/ 12381 h 314"/>
                              <a:gd name="T76" fmla="+- 0 7289 7289"/>
                              <a:gd name="T77" fmla="*/ T76 w 1067"/>
                              <a:gd name="T78" fmla="+- 0 12361 12099"/>
                              <a:gd name="T79" fmla="*/ 12361 h 314"/>
                              <a:gd name="T80" fmla="+- 0 7289 7289"/>
                              <a:gd name="T81" fmla="*/ T80 w 1067"/>
                              <a:gd name="T82" fmla="+- 0 12152 12099"/>
                              <a:gd name="T83" fmla="*/ 1215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067" h="314">
                                <a:moveTo>
                                  <a:pt x="0" y="53"/>
                                </a:moveTo>
                                <a:lnTo>
                                  <a:pt x="4" y="32"/>
                                </a:lnTo>
                                <a:lnTo>
                                  <a:pt x="15" y="16"/>
                                </a:lnTo>
                                <a:lnTo>
                                  <a:pt x="31" y="4"/>
                                </a:lnTo>
                                <a:lnTo>
                                  <a:pt x="52" y="0"/>
                                </a:lnTo>
                                <a:lnTo>
                                  <a:pt x="1014" y="0"/>
                                </a:lnTo>
                                <a:lnTo>
                                  <a:pt x="1034" y="4"/>
                                </a:lnTo>
                                <a:lnTo>
                                  <a:pt x="1051" y="16"/>
                                </a:lnTo>
                                <a:lnTo>
                                  <a:pt x="1062" y="32"/>
                                </a:lnTo>
                                <a:lnTo>
                                  <a:pt x="1066" y="53"/>
                                </a:lnTo>
                                <a:lnTo>
                                  <a:pt x="1066" y="262"/>
                                </a:lnTo>
                                <a:lnTo>
                                  <a:pt x="1062" y="282"/>
                                </a:lnTo>
                                <a:lnTo>
                                  <a:pt x="1051" y="299"/>
                                </a:lnTo>
                                <a:lnTo>
                                  <a:pt x="1034" y="310"/>
                                </a:lnTo>
                                <a:lnTo>
                                  <a:pt x="1014" y="314"/>
                                </a:lnTo>
                                <a:lnTo>
                                  <a:pt x="52" y="314"/>
                                </a:lnTo>
                                <a:lnTo>
                                  <a:pt x="31" y="310"/>
                                </a:lnTo>
                                <a:lnTo>
                                  <a:pt x="15" y="299"/>
                                </a:lnTo>
                                <a:lnTo>
                                  <a:pt x="4" y="282"/>
                                </a:lnTo>
                                <a:lnTo>
                                  <a:pt x="0" y="262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5610336" name="docshape79"/>
                        <wps:cNvSpPr>
                          <a:spLocks/>
                        </wps:cNvSpPr>
                        <wps:spPr bwMode="auto">
                          <a:xfrm>
                            <a:off x="9925" y="12099"/>
                            <a:ext cx="1131" cy="314"/>
                          </a:xfrm>
                          <a:custGeom>
                            <a:avLst/>
                            <a:gdLst>
                              <a:gd name="T0" fmla="+- 0 11004 9926"/>
                              <a:gd name="T1" fmla="*/ T0 w 1131"/>
                              <a:gd name="T2" fmla="+- 0 12099 12099"/>
                              <a:gd name="T3" fmla="*/ 12099 h 314"/>
                              <a:gd name="T4" fmla="+- 0 9978 9926"/>
                              <a:gd name="T5" fmla="*/ T4 w 1131"/>
                              <a:gd name="T6" fmla="+- 0 12099 12099"/>
                              <a:gd name="T7" fmla="*/ 12099 h 314"/>
                              <a:gd name="T8" fmla="+- 0 9958 9926"/>
                              <a:gd name="T9" fmla="*/ T8 w 1131"/>
                              <a:gd name="T10" fmla="+- 0 12103 12099"/>
                              <a:gd name="T11" fmla="*/ 12103 h 314"/>
                              <a:gd name="T12" fmla="+- 0 9941 9926"/>
                              <a:gd name="T13" fmla="*/ T12 w 1131"/>
                              <a:gd name="T14" fmla="+- 0 12115 12099"/>
                              <a:gd name="T15" fmla="*/ 12115 h 314"/>
                              <a:gd name="T16" fmla="+- 0 9930 9926"/>
                              <a:gd name="T17" fmla="*/ T16 w 1131"/>
                              <a:gd name="T18" fmla="+- 0 12131 12099"/>
                              <a:gd name="T19" fmla="*/ 12131 h 314"/>
                              <a:gd name="T20" fmla="+- 0 9926 9926"/>
                              <a:gd name="T21" fmla="*/ T20 w 1131"/>
                              <a:gd name="T22" fmla="+- 0 12152 12099"/>
                              <a:gd name="T23" fmla="*/ 12152 h 314"/>
                              <a:gd name="T24" fmla="+- 0 9926 9926"/>
                              <a:gd name="T25" fmla="*/ T24 w 1131"/>
                              <a:gd name="T26" fmla="+- 0 12361 12099"/>
                              <a:gd name="T27" fmla="*/ 12361 h 314"/>
                              <a:gd name="T28" fmla="+- 0 9930 9926"/>
                              <a:gd name="T29" fmla="*/ T28 w 1131"/>
                              <a:gd name="T30" fmla="+- 0 12381 12099"/>
                              <a:gd name="T31" fmla="*/ 12381 h 314"/>
                              <a:gd name="T32" fmla="+- 0 9941 9926"/>
                              <a:gd name="T33" fmla="*/ T32 w 1131"/>
                              <a:gd name="T34" fmla="+- 0 12398 12099"/>
                              <a:gd name="T35" fmla="*/ 12398 h 314"/>
                              <a:gd name="T36" fmla="+- 0 9958 9926"/>
                              <a:gd name="T37" fmla="*/ T36 w 1131"/>
                              <a:gd name="T38" fmla="+- 0 12409 12099"/>
                              <a:gd name="T39" fmla="*/ 12409 h 314"/>
                              <a:gd name="T40" fmla="+- 0 9978 9926"/>
                              <a:gd name="T41" fmla="*/ T40 w 1131"/>
                              <a:gd name="T42" fmla="+- 0 12413 12099"/>
                              <a:gd name="T43" fmla="*/ 12413 h 314"/>
                              <a:gd name="T44" fmla="+- 0 11004 9926"/>
                              <a:gd name="T45" fmla="*/ T44 w 1131"/>
                              <a:gd name="T46" fmla="+- 0 12413 12099"/>
                              <a:gd name="T47" fmla="*/ 12413 h 314"/>
                              <a:gd name="T48" fmla="+- 0 11025 9926"/>
                              <a:gd name="T49" fmla="*/ T48 w 1131"/>
                              <a:gd name="T50" fmla="+- 0 12409 12099"/>
                              <a:gd name="T51" fmla="*/ 12409 h 314"/>
                              <a:gd name="T52" fmla="+- 0 11041 9926"/>
                              <a:gd name="T53" fmla="*/ T52 w 1131"/>
                              <a:gd name="T54" fmla="+- 0 12398 12099"/>
                              <a:gd name="T55" fmla="*/ 12398 h 314"/>
                              <a:gd name="T56" fmla="+- 0 11053 9926"/>
                              <a:gd name="T57" fmla="*/ T56 w 1131"/>
                              <a:gd name="T58" fmla="+- 0 12381 12099"/>
                              <a:gd name="T59" fmla="*/ 12381 h 314"/>
                              <a:gd name="T60" fmla="+- 0 11057 9926"/>
                              <a:gd name="T61" fmla="*/ T60 w 1131"/>
                              <a:gd name="T62" fmla="+- 0 12361 12099"/>
                              <a:gd name="T63" fmla="*/ 12361 h 314"/>
                              <a:gd name="T64" fmla="+- 0 11057 9926"/>
                              <a:gd name="T65" fmla="*/ T64 w 1131"/>
                              <a:gd name="T66" fmla="+- 0 12152 12099"/>
                              <a:gd name="T67" fmla="*/ 12152 h 314"/>
                              <a:gd name="T68" fmla="+- 0 11053 9926"/>
                              <a:gd name="T69" fmla="*/ T68 w 1131"/>
                              <a:gd name="T70" fmla="+- 0 12131 12099"/>
                              <a:gd name="T71" fmla="*/ 12131 h 314"/>
                              <a:gd name="T72" fmla="+- 0 11041 9926"/>
                              <a:gd name="T73" fmla="*/ T72 w 1131"/>
                              <a:gd name="T74" fmla="+- 0 12115 12099"/>
                              <a:gd name="T75" fmla="*/ 12115 h 314"/>
                              <a:gd name="T76" fmla="+- 0 11025 9926"/>
                              <a:gd name="T77" fmla="*/ T76 w 1131"/>
                              <a:gd name="T78" fmla="+- 0 12103 12099"/>
                              <a:gd name="T79" fmla="*/ 12103 h 314"/>
                              <a:gd name="T80" fmla="+- 0 11004 9926"/>
                              <a:gd name="T81" fmla="*/ T80 w 1131"/>
                              <a:gd name="T82" fmla="+- 0 12099 12099"/>
                              <a:gd name="T83" fmla="*/ 12099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31" h="314">
                                <a:moveTo>
                                  <a:pt x="1078" y="0"/>
                                </a:moveTo>
                                <a:lnTo>
                                  <a:pt x="52" y="0"/>
                                </a:lnTo>
                                <a:lnTo>
                                  <a:pt x="32" y="4"/>
                                </a:lnTo>
                                <a:lnTo>
                                  <a:pt x="15" y="16"/>
                                </a:lnTo>
                                <a:lnTo>
                                  <a:pt x="4" y="32"/>
                                </a:lnTo>
                                <a:lnTo>
                                  <a:pt x="0" y="53"/>
                                </a:lnTo>
                                <a:lnTo>
                                  <a:pt x="0" y="262"/>
                                </a:lnTo>
                                <a:lnTo>
                                  <a:pt x="4" y="282"/>
                                </a:lnTo>
                                <a:lnTo>
                                  <a:pt x="15" y="299"/>
                                </a:lnTo>
                                <a:lnTo>
                                  <a:pt x="32" y="310"/>
                                </a:lnTo>
                                <a:lnTo>
                                  <a:pt x="52" y="314"/>
                                </a:lnTo>
                                <a:lnTo>
                                  <a:pt x="1078" y="314"/>
                                </a:lnTo>
                                <a:lnTo>
                                  <a:pt x="1099" y="310"/>
                                </a:lnTo>
                                <a:lnTo>
                                  <a:pt x="1115" y="299"/>
                                </a:lnTo>
                                <a:lnTo>
                                  <a:pt x="1127" y="282"/>
                                </a:lnTo>
                                <a:lnTo>
                                  <a:pt x="1131" y="262"/>
                                </a:lnTo>
                                <a:lnTo>
                                  <a:pt x="1131" y="53"/>
                                </a:lnTo>
                                <a:lnTo>
                                  <a:pt x="1127" y="32"/>
                                </a:lnTo>
                                <a:lnTo>
                                  <a:pt x="1115" y="16"/>
                                </a:lnTo>
                                <a:lnTo>
                                  <a:pt x="1099" y="4"/>
                                </a:lnTo>
                                <a:lnTo>
                                  <a:pt x="10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6457456" name="docshape80"/>
                        <wps:cNvSpPr>
                          <a:spLocks/>
                        </wps:cNvSpPr>
                        <wps:spPr bwMode="auto">
                          <a:xfrm>
                            <a:off x="9925" y="12099"/>
                            <a:ext cx="1131" cy="314"/>
                          </a:xfrm>
                          <a:custGeom>
                            <a:avLst/>
                            <a:gdLst>
                              <a:gd name="T0" fmla="+- 0 9926 9926"/>
                              <a:gd name="T1" fmla="*/ T0 w 1131"/>
                              <a:gd name="T2" fmla="+- 0 12152 12099"/>
                              <a:gd name="T3" fmla="*/ 12152 h 314"/>
                              <a:gd name="T4" fmla="+- 0 9930 9926"/>
                              <a:gd name="T5" fmla="*/ T4 w 1131"/>
                              <a:gd name="T6" fmla="+- 0 12131 12099"/>
                              <a:gd name="T7" fmla="*/ 12131 h 314"/>
                              <a:gd name="T8" fmla="+- 0 9941 9926"/>
                              <a:gd name="T9" fmla="*/ T8 w 1131"/>
                              <a:gd name="T10" fmla="+- 0 12115 12099"/>
                              <a:gd name="T11" fmla="*/ 12115 h 314"/>
                              <a:gd name="T12" fmla="+- 0 9958 9926"/>
                              <a:gd name="T13" fmla="*/ T12 w 1131"/>
                              <a:gd name="T14" fmla="+- 0 12103 12099"/>
                              <a:gd name="T15" fmla="*/ 12103 h 314"/>
                              <a:gd name="T16" fmla="+- 0 9978 9926"/>
                              <a:gd name="T17" fmla="*/ T16 w 1131"/>
                              <a:gd name="T18" fmla="+- 0 12099 12099"/>
                              <a:gd name="T19" fmla="*/ 12099 h 314"/>
                              <a:gd name="T20" fmla="+- 0 11004 9926"/>
                              <a:gd name="T21" fmla="*/ T20 w 1131"/>
                              <a:gd name="T22" fmla="+- 0 12099 12099"/>
                              <a:gd name="T23" fmla="*/ 12099 h 314"/>
                              <a:gd name="T24" fmla="+- 0 11025 9926"/>
                              <a:gd name="T25" fmla="*/ T24 w 1131"/>
                              <a:gd name="T26" fmla="+- 0 12103 12099"/>
                              <a:gd name="T27" fmla="*/ 12103 h 314"/>
                              <a:gd name="T28" fmla="+- 0 11041 9926"/>
                              <a:gd name="T29" fmla="*/ T28 w 1131"/>
                              <a:gd name="T30" fmla="+- 0 12115 12099"/>
                              <a:gd name="T31" fmla="*/ 12115 h 314"/>
                              <a:gd name="T32" fmla="+- 0 11053 9926"/>
                              <a:gd name="T33" fmla="*/ T32 w 1131"/>
                              <a:gd name="T34" fmla="+- 0 12131 12099"/>
                              <a:gd name="T35" fmla="*/ 12131 h 314"/>
                              <a:gd name="T36" fmla="+- 0 11057 9926"/>
                              <a:gd name="T37" fmla="*/ T36 w 1131"/>
                              <a:gd name="T38" fmla="+- 0 12152 12099"/>
                              <a:gd name="T39" fmla="*/ 12152 h 314"/>
                              <a:gd name="T40" fmla="+- 0 11057 9926"/>
                              <a:gd name="T41" fmla="*/ T40 w 1131"/>
                              <a:gd name="T42" fmla="+- 0 12361 12099"/>
                              <a:gd name="T43" fmla="*/ 12361 h 314"/>
                              <a:gd name="T44" fmla="+- 0 11053 9926"/>
                              <a:gd name="T45" fmla="*/ T44 w 1131"/>
                              <a:gd name="T46" fmla="+- 0 12381 12099"/>
                              <a:gd name="T47" fmla="*/ 12381 h 314"/>
                              <a:gd name="T48" fmla="+- 0 11041 9926"/>
                              <a:gd name="T49" fmla="*/ T48 w 1131"/>
                              <a:gd name="T50" fmla="+- 0 12398 12099"/>
                              <a:gd name="T51" fmla="*/ 12398 h 314"/>
                              <a:gd name="T52" fmla="+- 0 11025 9926"/>
                              <a:gd name="T53" fmla="*/ T52 w 1131"/>
                              <a:gd name="T54" fmla="+- 0 12409 12099"/>
                              <a:gd name="T55" fmla="*/ 12409 h 314"/>
                              <a:gd name="T56" fmla="+- 0 11004 9926"/>
                              <a:gd name="T57" fmla="*/ T56 w 1131"/>
                              <a:gd name="T58" fmla="+- 0 12413 12099"/>
                              <a:gd name="T59" fmla="*/ 12413 h 314"/>
                              <a:gd name="T60" fmla="+- 0 9978 9926"/>
                              <a:gd name="T61" fmla="*/ T60 w 1131"/>
                              <a:gd name="T62" fmla="+- 0 12413 12099"/>
                              <a:gd name="T63" fmla="*/ 12413 h 314"/>
                              <a:gd name="T64" fmla="+- 0 9958 9926"/>
                              <a:gd name="T65" fmla="*/ T64 w 1131"/>
                              <a:gd name="T66" fmla="+- 0 12409 12099"/>
                              <a:gd name="T67" fmla="*/ 12409 h 314"/>
                              <a:gd name="T68" fmla="+- 0 9941 9926"/>
                              <a:gd name="T69" fmla="*/ T68 w 1131"/>
                              <a:gd name="T70" fmla="+- 0 12398 12099"/>
                              <a:gd name="T71" fmla="*/ 12398 h 314"/>
                              <a:gd name="T72" fmla="+- 0 9930 9926"/>
                              <a:gd name="T73" fmla="*/ T72 w 1131"/>
                              <a:gd name="T74" fmla="+- 0 12381 12099"/>
                              <a:gd name="T75" fmla="*/ 12381 h 314"/>
                              <a:gd name="T76" fmla="+- 0 9926 9926"/>
                              <a:gd name="T77" fmla="*/ T76 w 1131"/>
                              <a:gd name="T78" fmla="+- 0 12361 12099"/>
                              <a:gd name="T79" fmla="*/ 12361 h 314"/>
                              <a:gd name="T80" fmla="+- 0 9926 9926"/>
                              <a:gd name="T81" fmla="*/ T80 w 1131"/>
                              <a:gd name="T82" fmla="+- 0 12152 12099"/>
                              <a:gd name="T83" fmla="*/ 1215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31" h="314">
                                <a:moveTo>
                                  <a:pt x="0" y="53"/>
                                </a:moveTo>
                                <a:lnTo>
                                  <a:pt x="4" y="32"/>
                                </a:lnTo>
                                <a:lnTo>
                                  <a:pt x="15" y="16"/>
                                </a:lnTo>
                                <a:lnTo>
                                  <a:pt x="32" y="4"/>
                                </a:lnTo>
                                <a:lnTo>
                                  <a:pt x="52" y="0"/>
                                </a:lnTo>
                                <a:lnTo>
                                  <a:pt x="1078" y="0"/>
                                </a:lnTo>
                                <a:lnTo>
                                  <a:pt x="1099" y="4"/>
                                </a:lnTo>
                                <a:lnTo>
                                  <a:pt x="1115" y="16"/>
                                </a:lnTo>
                                <a:lnTo>
                                  <a:pt x="1127" y="32"/>
                                </a:lnTo>
                                <a:lnTo>
                                  <a:pt x="1131" y="53"/>
                                </a:lnTo>
                                <a:lnTo>
                                  <a:pt x="1131" y="262"/>
                                </a:lnTo>
                                <a:lnTo>
                                  <a:pt x="1127" y="282"/>
                                </a:lnTo>
                                <a:lnTo>
                                  <a:pt x="1115" y="299"/>
                                </a:lnTo>
                                <a:lnTo>
                                  <a:pt x="1099" y="310"/>
                                </a:lnTo>
                                <a:lnTo>
                                  <a:pt x="1078" y="314"/>
                                </a:lnTo>
                                <a:lnTo>
                                  <a:pt x="52" y="314"/>
                                </a:lnTo>
                                <a:lnTo>
                                  <a:pt x="32" y="310"/>
                                </a:lnTo>
                                <a:lnTo>
                                  <a:pt x="15" y="299"/>
                                </a:lnTo>
                                <a:lnTo>
                                  <a:pt x="4" y="282"/>
                                </a:lnTo>
                                <a:lnTo>
                                  <a:pt x="0" y="262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911918" name="docshape81"/>
                        <wps:cNvSpPr>
                          <a:spLocks/>
                        </wps:cNvSpPr>
                        <wps:spPr bwMode="auto">
                          <a:xfrm>
                            <a:off x="13318" y="12099"/>
                            <a:ext cx="1067" cy="314"/>
                          </a:xfrm>
                          <a:custGeom>
                            <a:avLst/>
                            <a:gdLst>
                              <a:gd name="T0" fmla="+- 0 14333 13319"/>
                              <a:gd name="T1" fmla="*/ T0 w 1067"/>
                              <a:gd name="T2" fmla="+- 0 12099 12099"/>
                              <a:gd name="T3" fmla="*/ 12099 h 314"/>
                              <a:gd name="T4" fmla="+- 0 13371 13319"/>
                              <a:gd name="T5" fmla="*/ T4 w 1067"/>
                              <a:gd name="T6" fmla="+- 0 12099 12099"/>
                              <a:gd name="T7" fmla="*/ 12099 h 314"/>
                              <a:gd name="T8" fmla="+- 0 13351 13319"/>
                              <a:gd name="T9" fmla="*/ T8 w 1067"/>
                              <a:gd name="T10" fmla="+- 0 12103 12099"/>
                              <a:gd name="T11" fmla="*/ 12103 h 314"/>
                              <a:gd name="T12" fmla="+- 0 13334 13319"/>
                              <a:gd name="T13" fmla="*/ T12 w 1067"/>
                              <a:gd name="T14" fmla="+- 0 12115 12099"/>
                              <a:gd name="T15" fmla="*/ 12115 h 314"/>
                              <a:gd name="T16" fmla="+- 0 13323 13319"/>
                              <a:gd name="T17" fmla="*/ T16 w 1067"/>
                              <a:gd name="T18" fmla="+- 0 12131 12099"/>
                              <a:gd name="T19" fmla="*/ 12131 h 314"/>
                              <a:gd name="T20" fmla="+- 0 13319 13319"/>
                              <a:gd name="T21" fmla="*/ T20 w 1067"/>
                              <a:gd name="T22" fmla="+- 0 12152 12099"/>
                              <a:gd name="T23" fmla="*/ 12152 h 314"/>
                              <a:gd name="T24" fmla="+- 0 13319 13319"/>
                              <a:gd name="T25" fmla="*/ T24 w 1067"/>
                              <a:gd name="T26" fmla="+- 0 12361 12099"/>
                              <a:gd name="T27" fmla="*/ 12361 h 314"/>
                              <a:gd name="T28" fmla="+- 0 13323 13319"/>
                              <a:gd name="T29" fmla="*/ T28 w 1067"/>
                              <a:gd name="T30" fmla="+- 0 12381 12099"/>
                              <a:gd name="T31" fmla="*/ 12381 h 314"/>
                              <a:gd name="T32" fmla="+- 0 13334 13319"/>
                              <a:gd name="T33" fmla="*/ T32 w 1067"/>
                              <a:gd name="T34" fmla="+- 0 12398 12099"/>
                              <a:gd name="T35" fmla="*/ 12398 h 314"/>
                              <a:gd name="T36" fmla="+- 0 13351 13319"/>
                              <a:gd name="T37" fmla="*/ T36 w 1067"/>
                              <a:gd name="T38" fmla="+- 0 12409 12099"/>
                              <a:gd name="T39" fmla="*/ 12409 h 314"/>
                              <a:gd name="T40" fmla="+- 0 13371 13319"/>
                              <a:gd name="T41" fmla="*/ T40 w 1067"/>
                              <a:gd name="T42" fmla="+- 0 12413 12099"/>
                              <a:gd name="T43" fmla="*/ 12413 h 314"/>
                              <a:gd name="T44" fmla="+- 0 14333 13319"/>
                              <a:gd name="T45" fmla="*/ T44 w 1067"/>
                              <a:gd name="T46" fmla="+- 0 12413 12099"/>
                              <a:gd name="T47" fmla="*/ 12413 h 314"/>
                              <a:gd name="T48" fmla="+- 0 14353 13319"/>
                              <a:gd name="T49" fmla="*/ T48 w 1067"/>
                              <a:gd name="T50" fmla="+- 0 12409 12099"/>
                              <a:gd name="T51" fmla="*/ 12409 h 314"/>
                              <a:gd name="T52" fmla="+- 0 14370 13319"/>
                              <a:gd name="T53" fmla="*/ T52 w 1067"/>
                              <a:gd name="T54" fmla="+- 0 12398 12099"/>
                              <a:gd name="T55" fmla="*/ 12398 h 314"/>
                              <a:gd name="T56" fmla="+- 0 14381 13319"/>
                              <a:gd name="T57" fmla="*/ T56 w 1067"/>
                              <a:gd name="T58" fmla="+- 0 12381 12099"/>
                              <a:gd name="T59" fmla="*/ 12381 h 314"/>
                              <a:gd name="T60" fmla="+- 0 14385 13319"/>
                              <a:gd name="T61" fmla="*/ T60 w 1067"/>
                              <a:gd name="T62" fmla="+- 0 12361 12099"/>
                              <a:gd name="T63" fmla="*/ 12361 h 314"/>
                              <a:gd name="T64" fmla="+- 0 14385 13319"/>
                              <a:gd name="T65" fmla="*/ T64 w 1067"/>
                              <a:gd name="T66" fmla="+- 0 12152 12099"/>
                              <a:gd name="T67" fmla="*/ 12152 h 314"/>
                              <a:gd name="T68" fmla="+- 0 14381 13319"/>
                              <a:gd name="T69" fmla="*/ T68 w 1067"/>
                              <a:gd name="T70" fmla="+- 0 12131 12099"/>
                              <a:gd name="T71" fmla="*/ 12131 h 314"/>
                              <a:gd name="T72" fmla="+- 0 14370 13319"/>
                              <a:gd name="T73" fmla="*/ T72 w 1067"/>
                              <a:gd name="T74" fmla="+- 0 12115 12099"/>
                              <a:gd name="T75" fmla="*/ 12115 h 314"/>
                              <a:gd name="T76" fmla="+- 0 14353 13319"/>
                              <a:gd name="T77" fmla="*/ T76 w 1067"/>
                              <a:gd name="T78" fmla="+- 0 12103 12099"/>
                              <a:gd name="T79" fmla="*/ 12103 h 314"/>
                              <a:gd name="T80" fmla="+- 0 14333 13319"/>
                              <a:gd name="T81" fmla="*/ T80 w 1067"/>
                              <a:gd name="T82" fmla="+- 0 12099 12099"/>
                              <a:gd name="T83" fmla="*/ 12099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067" h="314">
                                <a:moveTo>
                                  <a:pt x="1014" y="0"/>
                                </a:moveTo>
                                <a:lnTo>
                                  <a:pt x="52" y="0"/>
                                </a:lnTo>
                                <a:lnTo>
                                  <a:pt x="32" y="4"/>
                                </a:lnTo>
                                <a:lnTo>
                                  <a:pt x="15" y="16"/>
                                </a:lnTo>
                                <a:lnTo>
                                  <a:pt x="4" y="32"/>
                                </a:lnTo>
                                <a:lnTo>
                                  <a:pt x="0" y="53"/>
                                </a:lnTo>
                                <a:lnTo>
                                  <a:pt x="0" y="262"/>
                                </a:lnTo>
                                <a:lnTo>
                                  <a:pt x="4" y="282"/>
                                </a:lnTo>
                                <a:lnTo>
                                  <a:pt x="15" y="299"/>
                                </a:lnTo>
                                <a:lnTo>
                                  <a:pt x="32" y="310"/>
                                </a:lnTo>
                                <a:lnTo>
                                  <a:pt x="52" y="314"/>
                                </a:lnTo>
                                <a:lnTo>
                                  <a:pt x="1014" y="314"/>
                                </a:lnTo>
                                <a:lnTo>
                                  <a:pt x="1034" y="310"/>
                                </a:lnTo>
                                <a:lnTo>
                                  <a:pt x="1051" y="299"/>
                                </a:lnTo>
                                <a:lnTo>
                                  <a:pt x="1062" y="282"/>
                                </a:lnTo>
                                <a:lnTo>
                                  <a:pt x="1066" y="262"/>
                                </a:lnTo>
                                <a:lnTo>
                                  <a:pt x="1066" y="53"/>
                                </a:lnTo>
                                <a:lnTo>
                                  <a:pt x="1062" y="32"/>
                                </a:lnTo>
                                <a:lnTo>
                                  <a:pt x="1051" y="16"/>
                                </a:lnTo>
                                <a:lnTo>
                                  <a:pt x="1034" y="4"/>
                                </a:lnTo>
                                <a:lnTo>
                                  <a:pt x="10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4524464" name="docshape82"/>
                        <wps:cNvSpPr>
                          <a:spLocks/>
                        </wps:cNvSpPr>
                        <wps:spPr bwMode="auto">
                          <a:xfrm>
                            <a:off x="13318" y="12099"/>
                            <a:ext cx="1067" cy="314"/>
                          </a:xfrm>
                          <a:custGeom>
                            <a:avLst/>
                            <a:gdLst>
                              <a:gd name="T0" fmla="+- 0 13319 13319"/>
                              <a:gd name="T1" fmla="*/ T0 w 1067"/>
                              <a:gd name="T2" fmla="+- 0 12152 12099"/>
                              <a:gd name="T3" fmla="*/ 12152 h 314"/>
                              <a:gd name="T4" fmla="+- 0 13323 13319"/>
                              <a:gd name="T5" fmla="*/ T4 w 1067"/>
                              <a:gd name="T6" fmla="+- 0 12131 12099"/>
                              <a:gd name="T7" fmla="*/ 12131 h 314"/>
                              <a:gd name="T8" fmla="+- 0 13334 13319"/>
                              <a:gd name="T9" fmla="*/ T8 w 1067"/>
                              <a:gd name="T10" fmla="+- 0 12115 12099"/>
                              <a:gd name="T11" fmla="*/ 12115 h 314"/>
                              <a:gd name="T12" fmla="+- 0 13351 13319"/>
                              <a:gd name="T13" fmla="*/ T12 w 1067"/>
                              <a:gd name="T14" fmla="+- 0 12103 12099"/>
                              <a:gd name="T15" fmla="*/ 12103 h 314"/>
                              <a:gd name="T16" fmla="+- 0 13371 13319"/>
                              <a:gd name="T17" fmla="*/ T16 w 1067"/>
                              <a:gd name="T18" fmla="+- 0 12099 12099"/>
                              <a:gd name="T19" fmla="*/ 12099 h 314"/>
                              <a:gd name="T20" fmla="+- 0 14333 13319"/>
                              <a:gd name="T21" fmla="*/ T20 w 1067"/>
                              <a:gd name="T22" fmla="+- 0 12099 12099"/>
                              <a:gd name="T23" fmla="*/ 12099 h 314"/>
                              <a:gd name="T24" fmla="+- 0 14353 13319"/>
                              <a:gd name="T25" fmla="*/ T24 w 1067"/>
                              <a:gd name="T26" fmla="+- 0 12103 12099"/>
                              <a:gd name="T27" fmla="*/ 12103 h 314"/>
                              <a:gd name="T28" fmla="+- 0 14370 13319"/>
                              <a:gd name="T29" fmla="*/ T28 w 1067"/>
                              <a:gd name="T30" fmla="+- 0 12115 12099"/>
                              <a:gd name="T31" fmla="*/ 12115 h 314"/>
                              <a:gd name="T32" fmla="+- 0 14381 13319"/>
                              <a:gd name="T33" fmla="*/ T32 w 1067"/>
                              <a:gd name="T34" fmla="+- 0 12131 12099"/>
                              <a:gd name="T35" fmla="*/ 12131 h 314"/>
                              <a:gd name="T36" fmla="+- 0 14385 13319"/>
                              <a:gd name="T37" fmla="*/ T36 w 1067"/>
                              <a:gd name="T38" fmla="+- 0 12152 12099"/>
                              <a:gd name="T39" fmla="*/ 12152 h 314"/>
                              <a:gd name="T40" fmla="+- 0 14385 13319"/>
                              <a:gd name="T41" fmla="*/ T40 w 1067"/>
                              <a:gd name="T42" fmla="+- 0 12361 12099"/>
                              <a:gd name="T43" fmla="*/ 12361 h 314"/>
                              <a:gd name="T44" fmla="+- 0 14381 13319"/>
                              <a:gd name="T45" fmla="*/ T44 w 1067"/>
                              <a:gd name="T46" fmla="+- 0 12381 12099"/>
                              <a:gd name="T47" fmla="*/ 12381 h 314"/>
                              <a:gd name="T48" fmla="+- 0 14370 13319"/>
                              <a:gd name="T49" fmla="*/ T48 w 1067"/>
                              <a:gd name="T50" fmla="+- 0 12398 12099"/>
                              <a:gd name="T51" fmla="*/ 12398 h 314"/>
                              <a:gd name="T52" fmla="+- 0 14353 13319"/>
                              <a:gd name="T53" fmla="*/ T52 w 1067"/>
                              <a:gd name="T54" fmla="+- 0 12409 12099"/>
                              <a:gd name="T55" fmla="*/ 12409 h 314"/>
                              <a:gd name="T56" fmla="+- 0 14333 13319"/>
                              <a:gd name="T57" fmla="*/ T56 w 1067"/>
                              <a:gd name="T58" fmla="+- 0 12413 12099"/>
                              <a:gd name="T59" fmla="*/ 12413 h 314"/>
                              <a:gd name="T60" fmla="+- 0 13371 13319"/>
                              <a:gd name="T61" fmla="*/ T60 w 1067"/>
                              <a:gd name="T62" fmla="+- 0 12413 12099"/>
                              <a:gd name="T63" fmla="*/ 12413 h 314"/>
                              <a:gd name="T64" fmla="+- 0 13351 13319"/>
                              <a:gd name="T65" fmla="*/ T64 w 1067"/>
                              <a:gd name="T66" fmla="+- 0 12409 12099"/>
                              <a:gd name="T67" fmla="*/ 12409 h 314"/>
                              <a:gd name="T68" fmla="+- 0 13334 13319"/>
                              <a:gd name="T69" fmla="*/ T68 w 1067"/>
                              <a:gd name="T70" fmla="+- 0 12398 12099"/>
                              <a:gd name="T71" fmla="*/ 12398 h 314"/>
                              <a:gd name="T72" fmla="+- 0 13323 13319"/>
                              <a:gd name="T73" fmla="*/ T72 w 1067"/>
                              <a:gd name="T74" fmla="+- 0 12381 12099"/>
                              <a:gd name="T75" fmla="*/ 12381 h 314"/>
                              <a:gd name="T76" fmla="+- 0 13319 13319"/>
                              <a:gd name="T77" fmla="*/ T76 w 1067"/>
                              <a:gd name="T78" fmla="+- 0 12361 12099"/>
                              <a:gd name="T79" fmla="*/ 12361 h 314"/>
                              <a:gd name="T80" fmla="+- 0 13319 13319"/>
                              <a:gd name="T81" fmla="*/ T80 w 1067"/>
                              <a:gd name="T82" fmla="+- 0 12152 12099"/>
                              <a:gd name="T83" fmla="*/ 1215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067" h="314">
                                <a:moveTo>
                                  <a:pt x="0" y="53"/>
                                </a:moveTo>
                                <a:lnTo>
                                  <a:pt x="4" y="32"/>
                                </a:lnTo>
                                <a:lnTo>
                                  <a:pt x="15" y="16"/>
                                </a:lnTo>
                                <a:lnTo>
                                  <a:pt x="32" y="4"/>
                                </a:lnTo>
                                <a:lnTo>
                                  <a:pt x="52" y="0"/>
                                </a:lnTo>
                                <a:lnTo>
                                  <a:pt x="1014" y="0"/>
                                </a:lnTo>
                                <a:lnTo>
                                  <a:pt x="1034" y="4"/>
                                </a:lnTo>
                                <a:lnTo>
                                  <a:pt x="1051" y="16"/>
                                </a:lnTo>
                                <a:lnTo>
                                  <a:pt x="1062" y="32"/>
                                </a:lnTo>
                                <a:lnTo>
                                  <a:pt x="1066" y="53"/>
                                </a:lnTo>
                                <a:lnTo>
                                  <a:pt x="1066" y="262"/>
                                </a:lnTo>
                                <a:lnTo>
                                  <a:pt x="1062" y="282"/>
                                </a:lnTo>
                                <a:lnTo>
                                  <a:pt x="1051" y="299"/>
                                </a:lnTo>
                                <a:lnTo>
                                  <a:pt x="1034" y="310"/>
                                </a:lnTo>
                                <a:lnTo>
                                  <a:pt x="1014" y="314"/>
                                </a:lnTo>
                                <a:lnTo>
                                  <a:pt x="52" y="314"/>
                                </a:lnTo>
                                <a:lnTo>
                                  <a:pt x="32" y="310"/>
                                </a:lnTo>
                                <a:lnTo>
                                  <a:pt x="15" y="299"/>
                                </a:lnTo>
                                <a:lnTo>
                                  <a:pt x="4" y="282"/>
                                </a:lnTo>
                                <a:lnTo>
                                  <a:pt x="0" y="262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8112658" name="docshape83"/>
                        <wps:cNvSpPr>
                          <a:spLocks/>
                        </wps:cNvSpPr>
                        <wps:spPr bwMode="auto">
                          <a:xfrm>
                            <a:off x="29052" y="7324"/>
                            <a:ext cx="250" cy="2131"/>
                          </a:xfrm>
                          <a:custGeom>
                            <a:avLst/>
                            <a:gdLst>
                              <a:gd name="T0" fmla="+- 0 29239 29052"/>
                              <a:gd name="T1" fmla="*/ T0 w 250"/>
                              <a:gd name="T2" fmla="+- 0 7325 7325"/>
                              <a:gd name="T3" fmla="*/ 7325 h 2131"/>
                              <a:gd name="T4" fmla="+- 0 29115 29052"/>
                              <a:gd name="T5" fmla="*/ T4 w 250"/>
                              <a:gd name="T6" fmla="+- 0 7325 7325"/>
                              <a:gd name="T7" fmla="*/ 7325 h 2131"/>
                              <a:gd name="T8" fmla="+- 0 29115 29052"/>
                              <a:gd name="T9" fmla="*/ T8 w 250"/>
                              <a:gd name="T10" fmla="+- 0 9331 7325"/>
                              <a:gd name="T11" fmla="*/ 9331 h 2131"/>
                              <a:gd name="T12" fmla="+- 0 29052 29052"/>
                              <a:gd name="T13" fmla="*/ T12 w 250"/>
                              <a:gd name="T14" fmla="+- 0 9331 7325"/>
                              <a:gd name="T15" fmla="*/ 9331 h 2131"/>
                              <a:gd name="T16" fmla="+- 0 29177 29052"/>
                              <a:gd name="T17" fmla="*/ T16 w 250"/>
                              <a:gd name="T18" fmla="+- 0 9455 7325"/>
                              <a:gd name="T19" fmla="*/ 9455 h 2131"/>
                              <a:gd name="T20" fmla="+- 0 29302 29052"/>
                              <a:gd name="T21" fmla="*/ T20 w 250"/>
                              <a:gd name="T22" fmla="+- 0 9331 7325"/>
                              <a:gd name="T23" fmla="*/ 9331 h 2131"/>
                              <a:gd name="T24" fmla="+- 0 29239 29052"/>
                              <a:gd name="T25" fmla="*/ T24 w 250"/>
                              <a:gd name="T26" fmla="+- 0 9331 7325"/>
                              <a:gd name="T27" fmla="*/ 9331 h 2131"/>
                              <a:gd name="T28" fmla="+- 0 29239 29052"/>
                              <a:gd name="T29" fmla="*/ T28 w 250"/>
                              <a:gd name="T30" fmla="+- 0 7325 7325"/>
                              <a:gd name="T31" fmla="*/ 7325 h 2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0" h="2131">
                                <a:moveTo>
                                  <a:pt x="187" y="0"/>
                                </a:moveTo>
                                <a:lnTo>
                                  <a:pt x="63" y="0"/>
                                </a:lnTo>
                                <a:lnTo>
                                  <a:pt x="63" y="2006"/>
                                </a:lnTo>
                                <a:lnTo>
                                  <a:pt x="0" y="2006"/>
                                </a:lnTo>
                                <a:lnTo>
                                  <a:pt x="125" y="2130"/>
                                </a:lnTo>
                                <a:lnTo>
                                  <a:pt x="250" y="2006"/>
                                </a:lnTo>
                                <a:lnTo>
                                  <a:pt x="187" y="2006"/>
                                </a:lnTo>
                                <a:lnTo>
                                  <a:pt x="1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0158" name="docshape84"/>
                        <wps:cNvSpPr>
                          <a:spLocks/>
                        </wps:cNvSpPr>
                        <wps:spPr bwMode="auto">
                          <a:xfrm>
                            <a:off x="29052" y="7324"/>
                            <a:ext cx="250" cy="2131"/>
                          </a:xfrm>
                          <a:custGeom>
                            <a:avLst/>
                            <a:gdLst>
                              <a:gd name="T0" fmla="+- 0 29052 29052"/>
                              <a:gd name="T1" fmla="*/ T0 w 250"/>
                              <a:gd name="T2" fmla="+- 0 9331 7325"/>
                              <a:gd name="T3" fmla="*/ 9331 h 2131"/>
                              <a:gd name="T4" fmla="+- 0 29115 29052"/>
                              <a:gd name="T5" fmla="*/ T4 w 250"/>
                              <a:gd name="T6" fmla="+- 0 9331 7325"/>
                              <a:gd name="T7" fmla="*/ 9331 h 2131"/>
                              <a:gd name="T8" fmla="+- 0 29115 29052"/>
                              <a:gd name="T9" fmla="*/ T8 w 250"/>
                              <a:gd name="T10" fmla="+- 0 7325 7325"/>
                              <a:gd name="T11" fmla="*/ 7325 h 2131"/>
                              <a:gd name="T12" fmla="+- 0 29239 29052"/>
                              <a:gd name="T13" fmla="*/ T12 w 250"/>
                              <a:gd name="T14" fmla="+- 0 7325 7325"/>
                              <a:gd name="T15" fmla="*/ 7325 h 2131"/>
                              <a:gd name="T16" fmla="+- 0 29239 29052"/>
                              <a:gd name="T17" fmla="*/ T16 w 250"/>
                              <a:gd name="T18" fmla="+- 0 9331 7325"/>
                              <a:gd name="T19" fmla="*/ 9331 h 2131"/>
                              <a:gd name="T20" fmla="+- 0 29302 29052"/>
                              <a:gd name="T21" fmla="*/ T20 w 250"/>
                              <a:gd name="T22" fmla="+- 0 9331 7325"/>
                              <a:gd name="T23" fmla="*/ 9331 h 2131"/>
                              <a:gd name="T24" fmla="+- 0 29177 29052"/>
                              <a:gd name="T25" fmla="*/ T24 w 250"/>
                              <a:gd name="T26" fmla="+- 0 9455 7325"/>
                              <a:gd name="T27" fmla="*/ 9455 h 2131"/>
                              <a:gd name="T28" fmla="+- 0 29052 29052"/>
                              <a:gd name="T29" fmla="*/ T28 w 250"/>
                              <a:gd name="T30" fmla="+- 0 9331 7325"/>
                              <a:gd name="T31" fmla="*/ 9331 h 2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0" h="2131">
                                <a:moveTo>
                                  <a:pt x="0" y="2006"/>
                                </a:moveTo>
                                <a:lnTo>
                                  <a:pt x="63" y="2006"/>
                                </a:lnTo>
                                <a:lnTo>
                                  <a:pt x="63" y="0"/>
                                </a:lnTo>
                                <a:lnTo>
                                  <a:pt x="187" y="0"/>
                                </a:lnTo>
                                <a:lnTo>
                                  <a:pt x="187" y="2006"/>
                                </a:lnTo>
                                <a:lnTo>
                                  <a:pt x="250" y="2006"/>
                                </a:lnTo>
                                <a:lnTo>
                                  <a:pt x="125" y="2130"/>
                                </a:lnTo>
                                <a:lnTo>
                                  <a:pt x="0" y="200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1460822" name="docshape85"/>
                        <wps:cNvSpPr>
                          <a:spLocks/>
                        </wps:cNvSpPr>
                        <wps:spPr bwMode="auto">
                          <a:xfrm>
                            <a:off x="18594" y="9396"/>
                            <a:ext cx="10614" cy="252"/>
                          </a:xfrm>
                          <a:custGeom>
                            <a:avLst/>
                            <a:gdLst>
                              <a:gd name="T0" fmla="+- 0 18720 18595"/>
                              <a:gd name="T1" fmla="*/ T0 w 10614"/>
                              <a:gd name="T2" fmla="+- 0 9396 9396"/>
                              <a:gd name="T3" fmla="*/ 9396 h 252"/>
                              <a:gd name="T4" fmla="+- 0 18595 18595"/>
                              <a:gd name="T5" fmla="*/ T4 w 10614"/>
                              <a:gd name="T6" fmla="+- 0 9522 9396"/>
                              <a:gd name="T7" fmla="*/ 9522 h 252"/>
                              <a:gd name="T8" fmla="+- 0 18720 18595"/>
                              <a:gd name="T9" fmla="*/ T8 w 10614"/>
                              <a:gd name="T10" fmla="+- 0 9648 9396"/>
                              <a:gd name="T11" fmla="*/ 9648 h 252"/>
                              <a:gd name="T12" fmla="+- 0 18720 18595"/>
                              <a:gd name="T13" fmla="*/ T12 w 10614"/>
                              <a:gd name="T14" fmla="+- 0 9585 9396"/>
                              <a:gd name="T15" fmla="*/ 9585 h 252"/>
                              <a:gd name="T16" fmla="+- 0 29208 18595"/>
                              <a:gd name="T17" fmla="*/ T16 w 10614"/>
                              <a:gd name="T18" fmla="+- 0 9585 9396"/>
                              <a:gd name="T19" fmla="*/ 9585 h 252"/>
                              <a:gd name="T20" fmla="+- 0 29208 18595"/>
                              <a:gd name="T21" fmla="*/ T20 w 10614"/>
                              <a:gd name="T22" fmla="+- 0 9459 9396"/>
                              <a:gd name="T23" fmla="*/ 9459 h 252"/>
                              <a:gd name="T24" fmla="+- 0 18720 18595"/>
                              <a:gd name="T25" fmla="*/ T24 w 10614"/>
                              <a:gd name="T26" fmla="+- 0 9459 9396"/>
                              <a:gd name="T27" fmla="*/ 9459 h 252"/>
                              <a:gd name="T28" fmla="+- 0 18720 18595"/>
                              <a:gd name="T29" fmla="*/ T28 w 10614"/>
                              <a:gd name="T30" fmla="+- 0 9396 9396"/>
                              <a:gd name="T31" fmla="*/ 9396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0614" h="252">
                                <a:moveTo>
                                  <a:pt x="125" y="0"/>
                                </a:moveTo>
                                <a:lnTo>
                                  <a:pt x="0" y="126"/>
                                </a:lnTo>
                                <a:lnTo>
                                  <a:pt x="125" y="252"/>
                                </a:lnTo>
                                <a:lnTo>
                                  <a:pt x="125" y="189"/>
                                </a:lnTo>
                                <a:lnTo>
                                  <a:pt x="10613" y="189"/>
                                </a:lnTo>
                                <a:lnTo>
                                  <a:pt x="10613" y="63"/>
                                </a:lnTo>
                                <a:lnTo>
                                  <a:pt x="125" y="63"/>
                                </a:lnTo>
                                <a:lnTo>
                                  <a:pt x="1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1365980" name="docshape86"/>
                        <wps:cNvSpPr>
                          <a:spLocks/>
                        </wps:cNvSpPr>
                        <wps:spPr bwMode="auto">
                          <a:xfrm>
                            <a:off x="18594" y="9396"/>
                            <a:ext cx="10614" cy="252"/>
                          </a:xfrm>
                          <a:custGeom>
                            <a:avLst/>
                            <a:gdLst>
                              <a:gd name="T0" fmla="+- 0 18720 18595"/>
                              <a:gd name="T1" fmla="*/ T0 w 10614"/>
                              <a:gd name="T2" fmla="+- 0 9396 9396"/>
                              <a:gd name="T3" fmla="*/ 9396 h 252"/>
                              <a:gd name="T4" fmla="+- 0 18720 18595"/>
                              <a:gd name="T5" fmla="*/ T4 w 10614"/>
                              <a:gd name="T6" fmla="+- 0 9459 9396"/>
                              <a:gd name="T7" fmla="*/ 9459 h 252"/>
                              <a:gd name="T8" fmla="+- 0 29208 18595"/>
                              <a:gd name="T9" fmla="*/ T8 w 10614"/>
                              <a:gd name="T10" fmla="+- 0 9459 9396"/>
                              <a:gd name="T11" fmla="*/ 9459 h 252"/>
                              <a:gd name="T12" fmla="+- 0 29208 18595"/>
                              <a:gd name="T13" fmla="*/ T12 w 10614"/>
                              <a:gd name="T14" fmla="+- 0 9585 9396"/>
                              <a:gd name="T15" fmla="*/ 9585 h 252"/>
                              <a:gd name="T16" fmla="+- 0 18720 18595"/>
                              <a:gd name="T17" fmla="*/ T16 w 10614"/>
                              <a:gd name="T18" fmla="+- 0 9585 9396"/>
                              <a:gd name="T19" fmla="*/ 9585 h 252"/>
                              <a:gd name="T20" fmla="+- 0 18720 18595"/>
                              <a:gd name="T21" fmla="*/ T20 w 10614"/>
                              <a:gd name="T22" fmla="+- 0 9648 9396"/>
                              <a:gd name="T23" fmla="*/ 9648 h 252"/>
                              <a:gd name="T24" fmla="+- 0 18595 18595"/>
                              <a:gd name="T25" fmla="*/ T24 w 10614"/>
                              <a:gd name="T26" fmla="+- 0 9522 9396"/>
                              <a:gd name="T27" fmla="*/ 9522 h 252"/>
                              <a:gd name="T28" fmla="+- 0 18720 18595"/>
                              <a:gd name="T29" fmla="*/ T28 w 10614"/>
                              <a:gd name="T30" fmla="+- 0 9396 9396"/>
                              <a:gd name="T31" fmla="*/ 9396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0614" h="252">
                                <a:moveTo>
                                  <a:pt x="125" y="0"/>
                                </a:moveTo>
                                <a:lnTo>
                                  <a:pt x="125" y="63"/>
                                </a:lnTo>
                                <a:lnTo>
                                  <a:pt x="10613" y="63"/>
                                </a:lnTo>
                                <a:lnTo>
                                  <a:pt x="10613" y="189"/>
                                </a:lnTo>
                                <a:lnTo>
                                  <a:pt x="125" y="189"/>
                                </a:lnTo>
                                <a:lnTo>
                                  <a:pt x="125" y="252"/>
                                </a:lnTo>
                                <a:lnTo>
                                  <a:pt x="0" y="126"/>
                                </a:lnTo>
                                <a:lnTo>
                                  <a:pt x="12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4291381" name="docshape87"/>
                        <wps:cNvSpPr>
                          <a:spLocks/>
                        </wps:cNvSpPr>
                        <wps:spPr bwMode="auto">
                          <a:xfrm>
                            <a:off x="17086" y="12099"/>
                            <a:ext cx="1131" cy="314"/>
                          </a:xfrm>
                          <a:custGeom>
                            <a:avLst/>
                            <a:gdLst>
                              <a:gd name="T0" fmla="+- 0 18166 17087"/>
                              <a:gd name="T1" fmla="*/ T0 w 1131"/>
                              <a:gd name="T2" fmla="+- 0 12099 12099"/>
                              <a:gd name="T3" fmla="*/ 12099 h 314"/>
                              <a:gd name="T4" fmla="+- 0 17139 17087"/>
                              <a:gd name="T5" fmla="*/ T4 w 1131"/>
                              <a:gd name="T6" fmla="+- 0 12099 12099"/>
                              <a:gd name="T7" fmla="*/ 12099 h 314"/>
                              <a:gd name="T8" fmla="+- 0 17119 17087"/>
                              <a:gd name="T9" fmla="*/ T8 w 1131"/>
                              <a:gd name="T10" fmla="+- 0 12103 12099"/>
                              <a:gd name="T11" fmla="*/ 12103 h 314"/>
                              <a:gd name="T12" fmla="+- 0 17102 17087"/>
                              <a:gd name="T13" fmla="*/ T12 w 1131"/>
                              <a:gd name="T14" fmla="+- 0 12115 12099"/>
                              <a:gd name="T15" fmla="*/ 12115 h 314"/>
                              <a:gd name="T16" fmla="+- 0 17091 17087"/>
                              <a:gd name="T17" fmla="*/ T16 w 1131"/>
                              <a:gd name="T18" fmla="+- 0 12131 12099"/>
                              <a:gd name="T19" fmla="*/ 12131 h 314"/>
                              <a:gd name="T20" fmla="+- 0 17087 17087"/>
                              <a:gd name="T21" fmla="*/ T20 w 1131"/>
                              <a:gd name="T22" fmla="+- 0 12152 12099"/>
                              <a:gd name="T23" fmla="*/ 12152 h 314"/>
                              <a:gd name="T24" fmla="+- 0 17087 17087"/>
                              <a:gd name="T25" fmla="*/ T24 w 1131"/>
                              <a:gd name="T26" fmla="+- 0 12361 12099"/>
                              <a:gd name="T27" fmla="*/ 12361 h 314"/>
                              <a:gd name="T28" fmla="+- 0 17091 17087"/>
                              <a:gd name="T29" fmla="*/ T28 w 1131"/>
                              <a:gd name="T30" fmla="+- 0 12381 12099"/>
                              <a:gd name="T31" fmla="*/ 12381 h 314"/>
                              <a:gd name="T32" fmla="+- 0 17102 17087"/>
                              <a:gd name="T33" fmla="*/ T32 w 1131"/>
                              <a:gd name="T34" fmla="+- 0 12398 12099"/>
                              <a:gd name="T35" fmla="*/ 12398 h 314"/>
                              <a:gd name="T36" fmla="+- 0 17119 17087"/>
                              <a:gd name="T37" fmla="*/ T36 w 1131"/>
                              <a:gd name="T38" fmla="+- 0 12409 12099"/>
                              <a:gd name="T39" fmla="*/ 12409 h 314"/>
                              <a:gd name="T40" fmla="+- 0 17139 17087"/>
                              <a:gd name="T41" fmla="*/ T40 w 1131"/>
                              <a:gd name="T42" fmla="+- 0 12413 12099"/>
                              <a:gd name="T43" fmla="*/ 12413 h 314"/>
                              <a:gd name="T44" fmla="+- 0 18166 17087"/>
                              <a:gd name="T45" fmla="*/ T44 w 1131"/>
                              <a:gd name="T46" fmla="+- 0 12413 12099"/>
                              <a:gd name="T47" fmla="*/ 12413 h 314"/>
                              <a:gd name="T48" fmla="+- 0 18186 17087"/>
                              <a:gd name="T49" fmla="*/ T48 w 1131"/>
                              <a:gd name="T50" fmla="+- 0 12409 12099"/>
                              <a:gd name="T51" fmla="*/ 12409 h 314"/>
                              <a:gd name="T52" fmla="+- 0 18203 17087"/>
                              <a:gd name="T53" fmla="*/ T52 w 1131"/>
                              <a:gd name="T54" fmla="+- 0 12398 12099"/>
                              <a:gd name="T55" fmla="*/ 12398 h 314"/>
                              <a:gd name="T56" fmla="+- 0 18214 17087"/>
                              <a:gd name="T57" fmla="*/ T56 w 1131"/>
                              <a:gd name="T58" fmla="+- 0 12381 12099"/>
                              <a:gd name="T59" fmla="*/ 12381 h 314"/>
                              <a:gd name="T60" fmla="+- 0 18218 17087"/>
                              <a:gd name="T61" fmla="*/ T60 w 1131"/>
                              <a:gd name="T62" fmla="+- 0 12361 12099"/>
                              <a:gd name="T63" fmla="*/ 12361 h 314"/>
                              <a:gd name="T64" fmla="+- 0 18218 17087"/>
                              <a:gd name="T65" fmla="*/ T64 w 1131"/>
                              <a:gd name="T66" fmla="+- 0 12152 12099"/>
                              <a:gd name="T67" fmla="*/ 12152 h 314"/>
                              <a:gd name="T68" fmla="+- 0 18214 17087"/>
                              <a:gd name="T69" fmla="*/ T68 w 1131"/>
                              <a:gd name="T70" fmla="+- 0 12131 12099"/>
                              <a:gd name="T71" fmla="*/ 12131 h 314"/>
                              <a:gd name="T72" fmla="+- 0 18203 17087"/>
                              <a:gd name="T73" fmla="*/ T72 w 1131"/>
                              <a:gd name="T74" fmla="+- 0 12115 12099"/>
                              <a:gd name="T75" fmla="*/ 12115 h 314"/>
                              <a:gd name="T76" fmla="+- 0 18186 17087"/>
                              <a:gd name="T77" fmla="*/ T76 w 1131"/>
                              <a:gd name="T78" fmla="+- 0 12103 12099"/>
                              <a:gd name="T79" fmla="*/ 12103 h 314"/>
                              <a:gd name="T80" fmla="+- 0 18166 17087"/>
                              <a:gd name="T81" fmla="*/ T80 w 1131"/>
                              <a:gd name="T82" fmla="+- 0 12099 12099"/>
                              <a:gd name="T83" fmla="*/ 12099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31" h="314">
                                <a:moveTo>
                                  <a:pt x="1079" y="0"/>
                                </a:moveTo>
                                <a:lnTo>
                                  <a:pt x="52" y="0"/>
                                </a:lnTo>
                                <a:lnTo>
                                  <a:pt x="32" y="4"/>
                                </a:lnTo>
                                <a:lnTo>
                                  <a:pt x="15" y="16"/>
                                </a:lnTo>
                                <a:lnTo>
                                  <a:pt x="4" y="32"/>
                                </a:lnTo>
                                <a:lnTo>
                                  <a:pt x="0" y="53"/>
                                </a:lnTo>
                                <a:lnTo>
                                  <a:pt x="0" y="262"/>
                                </a:lnTo>
                                <a:lnTo>
                                  <a:pt x="4" y="282"/>
                                </a:lnTo>
                                <a:lnTo>
                                  <a:pt x="15" y="299"/>
                                </a:lnTo>
                                <a:lnTo>
                                  <a:pt x="32" y="310"/>
                                </a:lnTo>
                                <a:lnTo>
                                  <a:pt x="52" y="314"/>
                                </a:lnTo>
                                <a:lnTo>
                                  <a:pt x="1079" y="314"/>
                                </a:lnTo>
                                <a:lnTo>
                                  <a:pt x="1099" y="310"/>
                                </a:lnTo>
                                <a:lnTo>
                                  <a:pt x="1116" y="299"/>
                                </a:lnTo>
                                <a:lnTo>
                                  <a:pt x="1127" y="282"/>
                                </a:lnTo>
                                <a:lnTo>
                                  <a:pt x="1131" y="262"/>
                                </a:lnTo>
                                <a:lnTo>
                                  <a:pt x="1131" y="53"/>
                                </a:lnTo>
                                <a:lnTo>
                                  <a:pt x="1127" y="32"/>
                                </a:lnTo>
                                <a:lnTo>
                                  <a:pt x="1116" y="16"/>
                                </a:lnTo>
                                <a:lnTo>
                                  <a:pt x="1099" y="4"/>
                                </a:lnTo>
                                <a:lnTo>
                                  <a:pt x="10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1725293" name="docshape88"/>
                        <wps:cNvSpPr>
                          <a:spLocks/>
                        </wps:cNvSpPr>
                        <wps:spPr bwMode="auto">
                          <a:xfrm>
                            <a:off x="17086" y="12099"/>
                            <a:ext cx="1131" cy="314"/>
                          </a:xfrm>
                          <a:custGeom>
                            <a:avLst/>
                            <a:gdLst>
                              <a:gd name="T0" fmla="+- 0 17087 17087"/>
                              <a:gd name="T1" fmla="*/ T0 w 1131"/>
                              <a:gd name="T2" fmla="+- 0 12152 12099"/>
                              <a:gd name="T3" fmla="*/ 12152 h 314"/>
                              <a:gd name="T4" fmla="+- 0 17091 17087"/>
                              <a:gd name="T5" fmla="*/ T4 w 1131"/>
                              <a:gd name="T6" fmla="+- 0 12131 12099"/>
                              <a:gd name="T7" fmla="*/ 12131 h 314"/>
                              <a:gd name="T8" fmla="+- 0 17102 17087"/>
                              <a:gd name="T9" fmla="*/ T8 w 1131"/>
                              <a:gd name="T10" fmla="+- 0 12115 12099"/>
                              <a:gd name="T11" fmla="*/ 12115 h 314"/>
                              <a:gd name="T12" fmla="+- 0 17119 17087"/>
                              <a:gd name="T13" fmla="*/ T12 w 1131"/>
                              <a:gd name="T14" fmla="+- 0 12103 12099"/>
                              <a:gd name="T15" fmla="*/ 12103 h 314"/>
                              <a:gd name="T16" fmla="+- 0 17139 17087"/>
                              <a:gd name="T17" fmla="*/ T16 w 1131"/>
                              <a:gd name="T18" fmla="+- 0 12099 12099"/>
                              <a:gd name="T19" fmla="*/ 12099 h 314"/>
                              <a:gd name="T20" fmla="+- 0 18166 17087"/>
                              <a:gd name="T21" fmla="*/ T20 w 1131"/>
                              <a:gd name="T22" fmla="+- 0 12099 12099"/>
                              <a:gd name="T23" fmla="*/ 12099 h 314"/>
                              <a:gd name="T24" fmla="+- 0 18186 17087"/>
                              <a:gd name="T25" fmla="*/ T24 w 1131"/>
                              <a:gd name="T26" fmla="+- 0 12103 12099"/>
                              <a:gd name="T27" fmla="*/ 12103 h 314"/>
                              <a:gd name="T28" fmla="+- 0 18203 17087"/>
                              <a:gd name="T29" fmla="*/ T28 w 1131"/>
                              <a:gd name="T30" fmla="+- 0 12115 12099"/>
                              <a:gd name="T31" fmla="*/ 12115 h 314"/>
                              <a:gd name="T32" fmla="+- 0 18214 17087"/>
                              <a:gd name="T33" fmla="*/ T32 w 1131"/>
                              <a:gd name="T34" fmla="+- 0 12131 12099"/>
                              <a:gd name="T35" fmla="*/ 12131 h 314"/>
                              <a:gd name="T36" fmla="+- 0 18218 17087"/>
                              <a:gd name="T37" fmla="*/ T36 w 1131"/>
                              <a:gd name="T38" fmla="+- 0 12152 12099"/>
                              <a:gd name="T39" fmla="*/ 12152 h 314"/>
                              <a:gd name="T40" fmla="+- 0 18218 17087"/>
                              <a:gd name="T41" fmla="*/ T40 w 1131"/>
                              <a:gd name="T42" fmla="+- 0 12361 12099"/>
                              <a:gd name="T43" fmla="*/ 12361 h 314"/>
                              <a:gd name="T44" fmla="+- 0 18214 17087"/>
                              <a:gd name="T45" fmla="*/ T44 w 1131"/>
                              <a:gd name="T46" fmla="+- 0 12381 12099"/>
                              <a:gd name="T47" fmla="*/ 12381 h 314"/>
                              <a:gd name="T48" fmla="+- 0 18203 17087"/>
                              <a:gd name="T49" fmla="*/ T48 w 1131"/>
                              <a:gd name="T50" fmla="+- 0 12398 12099"/>
                              <a:gd name="T51" fmla="*/ 12398 h 314"/>
                              <a:gd name="T52" fmla="+- 0 18186 17087"/>
                              <a:gd name="T53" fmla="*/ T52 w 1131"/>
                              <a:gd name="T54" fmla="+- 0 12409 12099"/>
                              <a:gd name="T55" fmla="*/ 12409 h 314"/>
                              <a:gd name="T56" fmla="+- 0 18166 17087"/>
                              <a:gd name="T57" fmla="*/ T56 w 1131"/>
                              <a:gd name="T58" fmla="+- 0 12413 12099"/>
                              <a:gd name="T59" fmla="*/ 12413 h 314"/>
                              <a:gd name="T60" fmla="+- 0 17139 17087"/>
                              <a:gd name="T61" fmla="*/ T60 w 1131"/>
                              <a:gd name="T62" fmla="+- 0 12413 12099"/>
                              <a:gd name="T63" fmla="*/ 12413 h 314"/>
                              <a:gd name="T64" fmla="+- 0 17119 17087"/>
                              <a:gd name="T65" fmla="*/ T64 w 1131"/>
                              <a:gd name="T66" fmla="+- 0 12409 12099"/>
                              <a:gd name="T67" fmla="*/ 12409 h 314"/>
                              <a:gd name="T68" fmla="+- 0 17102 17087"/>
                              <a:gd name="T69" fmla="*/ T68 w 1131"/>
                              <a:gd name="T70" fmla="+- 0 12398 12099"/>
                              <a:gd name="T71" fmla="*/ 12398 h 314"/>
                              <a:gd name="T72" fmla="+- 0 17091 17087"/>
                              <a:gd name="T73" fmla="*/ T72 w 1131"/>
                              <a:gd name="T74" fmla="+- 0 12381 12099"/>
                              <a:gd name="T75" fmla="*/ 12381 h 314"/>
                              <a:gd name="T76" fmla="+- 0 17087 17087"/>
                              <a:gd name="T77" fmla="*/ T76 w 1131"/>
                              <a:gd name="T78" fmla="+- 0 12361 12099"/>
                              <a:gd name="T79" fmla="*/ 12361 h 314"/>
                              <a:gd name="T80" fmla="+- 0 17087 17087"/>
                              <a:gd name="T81" fmla="*/ T80 w 1131"/>
                              <a:gd name="T82" fmla="+- 0 12152 12099"/>
                              <a:gd name="T83" fmla="*/ 1215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31" h="314">
                                <a:moveTo>
                                  <a:pt x="0" y="53"/>
                                </a:moveTo>
                                <a:lnTo>
                                  <a:pt x="4" y="32"/>
                                </a:lnTo>
                                <a:lnTo>
                                  <a:pt x="15" y="16"/>
                                </a:lnTo>
                                <a:lnTo>
                                  <a:pt x="32" y="4"/>
                                </a:lnTo>
                                <a:lnTo>
                                  <a:pt x="52" y="0"/>
                                </a:lnTo>
                                <a:lnTo>
                                  <a:pt x="1079" y="0"/>
                                </a:lnTo>
                                <a:lnTo>
                                  <a:pt x="1099" y="4"/>
                                </a:lnTo>
                                <a:lnTo>
                                  <a:pt x="1116" y="16"/>
                                </a:lnTo>
                                <a:lnTo>
                                  <a:pt x="1127" y="32"/>
                                </a:lnTo>
                                <a:lnTo>
                                  <a:pt x="1131" y="53"/>
                                </a:lnTo>
                                <a:lnTo>
                                  <a:pt x="1131" y="262"/>
                                </a:lnTo>
                                <a:lnTo>
                                  <a:pt x="1127" y="282"/>
                                </a:lnTo>
                                <a:lnTo>
                                  <a:pt x="1116" y="299"/>
                                </a:lnTo>
                                <a:lnTo>
                                  <a:pt x="1099" y="310"/>
                                </a:lnTo>
                                <a:lnTo>
                                  <a:pt x="1079" y="314"/>
                                </a:lnTo>
                                <a:lnTo>
                                  <a:pt x="52" y="314"/>
                                </a:lnTo>
                                <a:lnTo>
                                  <a:pt x="32" y="310"/>
                                </a:lnTo>
                                <a:lnTo>
                                  <a:pt x="15" y="299"/>
                                </a:lnTo>
                                <a:lnTo>
                                  <a:pt x="4" y="282"/>
                                </a:lnTo>
                                <a:lnTo>
                                  <a:pt x="0" y="262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4710235" name="docshape89"/>
                        <wps:cNvSpPr>
                          <a:spLocks/>
                        </wps:cNvSpPr>
                        <wps:spPr bwMode="auto">
                          <a:xfrm>
                            <a:off x="19600" y="12099"/>
                            <a:ext cx="1193" cy="314"/>
                          </a:xfrm>
                          <a:custGeom>
                            <a:avLst/>
                            <a:gdLst>
                              <a:gd name="T0" fmla="+- 0 20741 19601"/>
                              <a:gd name="T1" fmla="*/ T0 w 1193"/>
                              <a:gd name="T2" fmla="+- 0 12099 12099"/>
                              <a:gd name="T3" fmla="*/ 12099 h 314"/>
                              <a:gd name="T4" fmla="+- 0 19653 19601"/>
                              <a:gd name="T5" fmla="*/ T4 w 1193"/>
                              <a:gd name="T6" fmla="+- 0 12099 12099"/>
                              <a:gd name="T7" fmla="*/ 12099 h 314"/>
                              <a:gd name="T8" fmla="+- 0 19633 19601"/>
                              <a:gd name="T9" fmla="*/ T8 w 1193"/>
                              <a:gd name="T10" fmla="+- 0 12103 12099"/>
                              <a:gd name="T11" fmla="*/ 12103 h 314"/>
                              <a:gd name="T12" fmla="+- 0 19616 19601"/>
                              <a:gd name="T13" fmla="*/ T12 w 1193"/>
                              <a:gd name="T14" fmla="+- 0 12115 12099"/>
                              <a:gd name="T15" fmla="*/ 12115 h 314"/>
                              <a:gd name="T16" fmla="+- 0 19605 19601"/>
                              <a:gd name="T17" fmla="*/ T16 w 1193"/>
                              <a:gd name="T18" fmla="+- 0 12131 12099"/>
                              <a:gd name="T19" fmla="*/ 12131 h 314"/>
                              <a:gd name="T20" fmla="+- 0 19601 19601"/>
                              <a:gd name="T21" fmla="*/ T20 w 1193"/>
                              <a:gd name="T22" fmla="+- 0 12152 12099"/>
                              <a:gd name="T23" fmla="*/ 12152 h 314"/>
                              <a:gd name="T24" fmla="+- 0 19601 19601"/>
                              <a:gd name="T25" fmla="*/ T24 w 1193"/>
                              <a:gd name="T26" fmla="+- 0 12361 12099"/>
                              <a:gd name="T27" fmla="*/ 12361 h 314"/>
                              <a:gd name="T28" fmla="+- 0 19605 19601"/>
                              <a:gd name="T29" fmla="*/ T28 w 1193"/>
                              <a:gd name="T30" fmla="+- 0 12381 12099"/>
                              <a:gd name="T31" fmla="*/ 12381 h 314"/>
                              <a:gd name="T32" fmla="+- 0 19616 19601"/>
                              <a:gd name="T33" fmla="*/ T32 w 1193"/>
                              <a:gd name="T34" fmla="+- 0 12398 12099"/>
                              <a:gd name="T35" fmla="*/ 12398 h 314"/>
                              <a:gd name="T36" fmla="+- 0 19633 19601"/>
                              <a:gd name="T37" fmla="*/ T36 w 1193"/>
                              <a:gd name="T38" fmla="+- 0 12409 12099"/>
                              <a:gd name="T39" fmla="*/ 12409 h 314"/>
                              <a:gd name="T40" fmla="+- 0 19653 19601"/>
                              <a:gd name="T41" fmla="*/ T40 w 1193"/>
                              <a:gd name="T42" fmla="+- 0 12413 12099"/>
                              <a:gd name="T43" fmla="*/ 12413 h 314"/>
                              <a:gd name="T44" fmla="+- 0 20741 19601"/>
                              <a:gd name="T45" fmla="*/ T44 w 1193"/>
                              <a:gd name="T46" fmla="+- 0 12413 12099"/>
                              <a:gd name="T47" fmla="*/ 12413 h 314"/>
                              <a:gd name="T48" fmla="+- 0 20762 19601"/>
                              <a:gd name="T49" fmla="*/ T48 w 1193"/>
                              <a:gd name="T50" fmla="+- 0 12409 12099"/>
                              <a:gd name="T51" fmla="*/ 12409 h 314"/>
                              <a:gd name="T52" fmla="+- 0 20778 19601"/>
                              <a:gd name="T53" fmla="*/ T52 w 1193"/>
                              <a:gd name="T54" fmla="+- 0 12398 12099"/>
                              <a:gd name="T55" fmla="*/ 12398 h 314"/>
                              <a:gd name="T56" fmla="+- 0 20789 19601"/>
                              <a:gd name="T57" fmla="*/ T56 w 1193"/>
                              <a:gd name="T58" fmla="+- 0 12381 12099"/>
                              <a:gd name="T59" fmla="*/ 12381 h 314"/>
                              <a:gd name="T60" fmla="+- 0 20794 19601"/>
                              <a:gd name="T61" fmla="*/ T60 w 1193"/>
                              <a:gd name="T62" fmla="+- 0 12361 12099"/>
                              <a:gd name="T63" fmla="*/ 12361 h 314"/>
                              <a:gd name="T64" fmla="+- 0 20794 19601"/>
                              <a:gd name="T65" fmla="*/ T64 w 1193"/>
                              <a:gd name="T66" fmla="+- 0 12152 12099"/>
                              <a:gd name="T67" fmla="*/ 12152 h 314"/>
                              <a:gd name="T68" fmla="+- 0 20789 19601"/>
                              <a:gd name="T69" fmla="*/ T68 w 1193"/>
                              <a:gd name="T70" fmla="+- 0 12131 12099"/>
                              <a:gd name="T71" fmla="*/ 12131 h 314"/>
                              <a:gd name="T72" fmla="+- 0 20778 19601"/>
                              <a:gd name="T73" fmla="*/ T72 w 1193"/>
                              <a:gd name="T74" fmla="+- 0 12115 12099"/>
                              <a:gd name="T75" fmla="*/ 12115 h 314"/>
                              <a:gd name="T76" fmla="+- 0 20762 19601"/>
                              <a:gd name="T77" fmla="*/ T76 w 1193"/>
                              <a:gd name="T78" fmla="+- 0 12103 12099"/>
                              <a:gd name="T79" fmla="*/ 12103 h 314"/>
                              <a:gd name="T80" fmla="+- 0 20741 19601"/>
                              <a:gd name="T81" fmla="*/ T80 w 1193"/>
                              <a:gd name="T82" fmla="+- 0 12099 12099"/>
                              <a:gd name="T83" fmla="*/ 12099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93" h="314">
                                <a:moveTo>
                                  <a:pt x="1140" y="0"/>
                                </a:moveTo>
                                <a:lnTo>
                                  <a:pt x="52" y="0"/>
                                </a:lnTo>
                                <a:lnTo>
                                  <a:pt x="32" y="4"/>
                                </a:lnTo>
                                <a:lnTo>
                                  <a:pt x="15" y="16"/>
                                </a:lnTo>
                                <a:lnTo>
                                  <a:pt x="4" y="32"/>
                                </a:lnTo>
                                <a:lnTo>
                                  <a:pt x="0" y="53"/>
                                </a:lnTo>
                                <a:lnTo>
                                  <a:pt x="0" y="262"/>
                                </a:lnTo>
                                <a:lnTo>
                                  <a:pt x="4" y="282"/>
                                </a:lnTo>
                                <a:lnTo>
                                  <a:pt x="15" y="299"/>
                                </a:lnTo>
                                <a:lnTo>
                                  <a:pt x="32" y="310"/>
                                </a:lnTo>
                                <a:lnTo>
                                  <a:pt x="52" y="314"/>
                                </a:lnTo>
                                <a:lnTo>
                                  <a:pt x="1140" y="314"/>
                                </a:lnTo>
                                <a:lnTo>
                                  <a:pt x="1161" y="310"/>
                                </a:lnTo>
                                <a:lnTo>
                                  <a:pt x="1177" y="299"/>
                                </a:lnTo>
                                <a:lnTo>
                                  <a:pt x="1188" y="282"/>
                                </a:lnTo>
                                <a:lnTo>
                                  <a:pt x="1193" y="262"/>
                                </a:lnTo>
                                <a:lnTo>
                                  <a:pt x="1193" y="53"/>
                                </a:lnTo>
                                <a:lnTo>
                                  <a:pt x="1188" y="32"/>
                                </a:lnTo>
                                <a:lnTo>
                                  <a:pt x="1177" y="16"/>
                                </a:lnTo>
                                <a:lnTo>
                                  <a:pt x="1161" y="4"/>
                                </a:lnTo>
                                <a:lnTo>
                                  <a:pt x="1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1364953" name="docshape90"/>
                        <wps:cNvSpPr>
                          <a:spLocks/>
                        </wps:cNvSpPr>
                        <wps:spPr bwMode="auto">
                          <a:xfrm>
                            <a:off x="19600" y="12099"/>
                            <a:ext cx="1193" cy="314"/>
                          </a:xfrm>
                          <a:custGeom>
                            <a:avLst/>
                            <a:gdLst>
                              <a:gd name="T0" fmla="+- 0 19601 19601"/>
                              <a:gd name="T1" fmla="*/ T0 w 1193"/>
                              <a:gd name="T2" fmla="+- 0 12152 12099"/>
                              <a:gd name="T3" fmla="*/ 12152 h 314"/>
                              <a:gd name="T4" fmla="+- 0 19605 19601"/>
                              <a:gd name="T5" fmla="*/ T4 w 1193"/>
                              <a:gd name="T6" fmla="+- 0 12131 12099"/>
                              <a:gd name="T7" fmla="*/ 12131 h 314"/>
                              <a:gd name="T8" fmla="+- 0 19616 19601"/>
                              <a:gd name="T9" fmla="*/ T8 w 1193"/>
                              <a:gd name="T10" fmla="+- 0 12115 12099"/>
                              <a:gd name="T11" fmla="*/ 12115 h 314"/>
                              <a:gd name="T12" fmla="+- 0 19633 19601"/>
                              <a:gd name="T13" fmla="*/ T12 w 1193"/>
                              <a:gd name="T14" fmla="+- 0 12103 12099"/>
                              <a:gd name="T15" fmla="*/ 12103 h 314"/>
                              <a:gd name="T16" fmla="+- 0 19653 19601"/>
                              <a:gd name="T17" fmla="*/ T16 w 1193"/>
                              <a:gd name="T18" fmla="+- 0 12099 12099"/>
                              <a:gd name="T19" fmla="*/ 12099 h 314"/>
                              <a:gd name="T20" fmla="+- 0 20741 19601"/>
                              <a:gd name="T21" fmla="*/ T20 w 1193"/>
                              <a:gd name="T22" fmla="+- 0 12099 12099"/>
                              <a:gd name="T23" fmla="*/ 12099 h 314"/>
                              <a:gd name="T24" fmla="+- 0 20762 19601"/>
                              <a:gd name="T25" fmla="*/ T24 w 1193"/>
                              <a:gd name="T26" fmla="+- 0 12103 12099"/>
                              <a:gd name="T27" fmla="*/ 12103 h 314"/>
                              <a:gd name="T28" fmla="+- 0 20778 19601"/>
                              <a:gd name="T29" fmla="*/ T28 w 1193"/>
                              <a:gd name="T30" fmla="+- 0 12115 12099"/>
                              <a:gd name="T31" fmla="*/ 12115 h 314"/>
                              <a:gd name="T32" fmla="+- 0 20789 19601"/>
                              <a:gd name="T33" fmla="*/ T32 w 1193"/>
                              <a:gd name="T34" fmla="+- 0 12131 12099"/>
                              <a:gd name="T35" fmla="*/ 12131 h 314"/>
                              <a:gd name="T36" fmla="+- 0 20794 19601"/>
                              <a:gd name="T37" fmla="*/ T36 w 1193"/>
                              <a:gd name="T38" fmla="+- 0 12152 12099"/>
                              <a:gd name="T39" fmla="*/ 12152 h 314"/>
                              <a:gd name="T40" fmla="+- 0 20794 19601"/>
                              <a:gd name="T41" fmla="*/ T40 w 1193"/>
                              <a:gd name="T42" fmla="+- 0 12361 12099"/>
                              <a:gd name="T43" fmla="*/ 12361 h 314"/>
                              <a:gd name="T44" fmla="+- 0 20789 19601"/>
                              <a:gd name="T45" fmla="*/ T44 w 1193"/>
                              <a:gd name="T46" fmla="+- 0 12381 12099"/>
                              <a:gd name="T47" fmla="*/ 12381 h 314"/>
                              <a:gd name="T48" fmla="+- 0 20778 19601"/>
                              <a:gd name="T49" fmla="*/ T48 w 1193"/>
                              <a:gd name="T50" fmla="+- 0 12398 12099"/>
                              <a:gd name="T51" fmla="*/ 12398 h 314"/>
                              <a:gd name="T52" fmla="+- 0 20762 19601"/>
                              <a:gd name="T53" fmla="*/ T52 w 1193"/>
                              <a:gd name="T54" fmla="+- 0 12409 12099"/>
                              <a:gd name="T55" fmla="*/ 12409 h 314"/>
                              <a:gd name="T56" fmla="+- 0 20741 19601"/>
                              <a:gd name="T57" fmla="*/ T56 w 1193"/>
                              <a:gd name="T58" fmla="+- 0 12413 12099"/>
                              <a:gd name="T59" fmla="*/ 12413 h 314"/>
                              <a:gd name="T60" fmla="+- 0 19653 19601"/>
                              <a:gd name="T61" fmla="*/ T60 w 1193"/>
                              <a:gd name="T62" fmla="+- 0 12413 12099"/>
                              <a:gd name="T63" fmla="*/ 12413 h 314"/>
                              <a:gd name="T64" fmla="+- 0 19633 19601"/>
                              <a:gd name="T65" fmla="*/ T64 w 1193"/>
                              <a:gd name="T66" fmla="+- 0 12409 12099"/>
                              <a:gd name="T67" fmla="*/ 12409 h 314"/>
                              <a:gd name="T68" fmla="+- 0 19616 19601"/>
                              <a:gd name="T69" fmla="*/ T68 w 1193"/>
                              <a:gd name="T70" fmla="+- 0 12398 12099"/>
                              <a:gd name="T71" fmla="*/ 12398 h 314"/>
                              <a:gd name="T72" fmla="+- 0 19605 19601"/>
                              <a:gd name="T73" fmla="*/ T72 w 1193"/>
                              <a:gd name="T74" fmla="+- 0 12381 12099"/>
                              <a:gd name="T75" fmla="*/ 12381 h 314"/>
                              <a:gd name="T76" fmla="+- 0 19601 19601"/>
                              <a:gd name="T77" fmla="*/ T76 w 1193"/>
                              <a:gd name="T78" fmla="+- 0 12361 12099"/>
                              <a:gd name="T79" fmla="*/ 12361 h 314"/>
                              <a:gd name="T80" fmla="+- 0 19601 19601"/>
                              <a:gd name="T81" fmla="*/ T80 w 1193"/>
                              <a:gd name="T82" fmla="+- 0 12152 12099"/>
                              <a:gd name="T83" fmla="*/ 1215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93" h="314">
                                <a:moveTo>
                                  <a:pt x="0" y="53"/>
                                </a:moveTo>
                                <a:lnTo>
                                  <a:pt x="4" y="32"/>
                                </a:lnTo>
                                <a:lnTo>
                                  <a:pt x="15" y="16"/>
                                </a:lnTo>
                                <a:lnTo>
                                  <a:pt x="32" y="4"/>
                                </a:lnTo>
                                <a:lnTo>
                                  <a:pt x="52" y="0"/>
                                </a:lnTo>
                                <a:lnTo>
                                  <a:pt x="1140" y="0"/>
                                </a:lnTo>
                                <a:lnTo>
                                  <a:pt x="1161" y="4"/>
                                </a:lnTo>
                                <a:lnTo>
                                  <a:pt x="1177" y="16"/>
                                </a:lnTo>
                                <a:lnTo>
                                  <a:pt x="1188" y="32"/>
                                </a:lnTo>
                                <a:lnTo>
                                  <a:pt x="1193" y="53"/>
                                </a:lnTo>
                                <a:lnTo>
                                  <a:pt x="1193" y="262"/>
                                </a:lnTo>
                                <a:lnTo>
                                  <a:pt x="1188" y="282"/>
                                </a:lnTo>
                                <a:lnTo>
                                  <a:pt x="1177" y="299"/>
                                </a:lnTo>
                                <a:lnTo>
                                  <a:pt x="1161" y="310"/>
                                </a:lnTo>
                                <a:lnTo>
                                  <a:pt x="1140" y="314"/>
                                </a:lnTo>
                                <a:lnTo>
                                  <a:pt x="52" y="314"/>
                                </a:lnTo>
                                <a:lnTo>
                                  <a:pt x="32" y="310"/>
                                </a:lnTo>
                                <a:lnTo>
                                  <a:pt x="15" y="299"/>
                                </a:lnTo>
                                <a:lnTo>
                                  <a:pt x="4" y="282"/>
                                </a:lnTo>
                                <a:lnTo>
                                  <a:pt x="0" y="262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88957" name="docshape91"/>
                        <wps:cNvSpPr>
                          <a:spLocks/>
                        </wps:cNvSpPr>
                        <wps:spPr bwMode="auto">
                          <a:xfrm>
                            <a:off x="22364" y="12099"/>
                            <a:ext cx="1067" cy="314"/>
                          </a:xfrm>
                          <a:custGeom>
                            <a:avLst/>
                            <a:gdLst>
                              <a:gd name="T0" fmla="+- 0 23378 22364"/>
                              <a:gd name="T1" fmla="*/ T0 w 1067"/>
                              <a:gd name="T2" fmla="+- 0 12099 12099"/>
                              <a:gd name="T3" fmla="*/ 12099 h 314"/>
                              <a:gd name="T4" fmla="+- 0 22416 22364"/>
                              <a:gd name="T5" fmla="*/ T4 w 1067"/>
                              <a:gd name="T6" fmla="+- 0 12099 12099"/>
                              <a:gd name="T7" fmla="*/ 12099 h 314"/>
                              <a:gd name="T8" fmla="+- 0 22396 22364"/>
                              <a:gd name="T9" fmla="*/ T8 w 1067"/>
                              <a:gd name="T10" fmla="+- 0 12103 12099"/>
                              <a:gd name="T11" fmla="*/ 12103 h 314"/>
                              <a:gd name="T12" fmla="+- 0 22379 22364"/>
                              <a:gd name="T13" fmla="*/ T12 w 1067"/>
                              <a:gd name="T14" fmla="+- 0 12115 12099"/>
                              <a:gd name="T15" fmla="*/ 12115 h 314"/>
                              <a:gd name="T16" fmla="+- 0 22368 22364"/>
                              <a:gd name="T17" fmla="*/ T16 w 1067"/>
                              <a:gd name="T18" fmla="+- 0 12131 12099"/>
                              <a:gd name="T19" fmla="*/ 12131 h 314"/>
                              <a:gd name="T20" fmla="+- 0 22364 22364"/>
                              <a:gd name="T21" fmla="*/ T20 w 1067"/>
                              <a:gd name="T22" fmla="+- 0 12152 12099"/>
                              <a:gd name="T23" fmla="*/ 12152 h 314"/>
                              <a:gd name="T24" fmla="+- 0 22364 22364"/>
                              <a:gd name="T25" fmla="*/ T24 w 1067"/>
                              <a:gd name="T26" fmla="+- 0 12361 12099"/>
                              <a:gd name="T27" fmla="*/ 12361 h 314"/>
                              <a:gd name="T28" fmla="+- 0 22368 22364"/>
                              <a:gd name="T29" fmla="*/ T28 w 1067"/>
                              <a:gd name="T30" fmla="+- 0 12381 12099"/>
                              <a:gd name="T31" fmla="*/ 12381 h 314"/>
                              <a:gd name="T32" fmla="+- 0 22379 22364"/>
                              <a:gd name="T33" fmla="*/ T32 w 1067"/>
                              <a:gd name="T34" fmla="+- 0 12398 12099"/>
                              <a:gd name="T35" fmla="*/ 12398 h 314"/>
                              <a:gd name="T36" fmla="+- 0 22396 22364"/>
                              <a:gd name="T37" fmla="*/ T36 w 1067"/>
                              <a:gd name="T38" fmla="+- 0 12409 12099"/>
                              <a:gd name="T39" fmla="*/ 12409 h 314"/>
                              <a:gd name="T40" fmla="+- 0 22416 22364"/>
                              <a:gd name="T41" fmla="*/ T40 w 1067"/>
                              <a:gd name="T42" fmla="+- 0 12413 12099"/>
                              <a:gd name="T43" fmla="*/ 12413 h 314"/>
                              <a:gd name="T44" fmla="+- 0 23378 22364"/>
                              <a:gd name="T45" fmla="*/ T44 w 1067"/>
                              <a:gd name="T46" fmla="+- 0 12413 12099"/>
                              <a:gd name="T47" fmla="*/ 12413 h 314"/>
                              <a:gd name="T48" fmla="+- 0 23399 22364"/>
                              <a:gd name="T49" fmla="*/ T48 w 1067"/>
                              <a:gd name="T50" fmla="+- 0 12409 12099"/>
                              <a:gd name="T51" fmla="*/ 12409 h 314"/>
                              <a:gd name="T52" fmla="+- 0 23415 22364"/>
                              <a:gd name="T53" fmla="*/ T52 w 1067"/>
                              <a:gd name="T54" fmla="+- 0 12398 12099"/>
                              <a:gd name="T55" fmla="*/ 12398 h 314"/>
                              <a:gd name="T56" fmla="+- 0 23427 22364"/>
                              <a:gd name="T57" fmla="*/ T56 w 1067"/>
                              <a:gd name="T58" fmla="+- 0 12381 12099"/>
                              <a:gd name="T59" fmla="*/ 12381 h 314"/>
                              <a:gd name="T60" fmla="+- 0 23431 22364"/>
                              <a:gd name="T61" fmla="*/ T60 w 1067"/>
                              <a:gd name="T62" fmla="+- 0 12361 12099"/>
                              <a:gd name="T63" fmla="*/ 12361 h 314"/>
                              <a:gd name="T64" fmla="+- 0 23431 22364"/>
                              <a:gd name="T65" fmla="*/ T64 w 1067"/>
                              <a:gd name="T66" fmla="+- 0 12152 12099"/>
                              <a:gd name="T67" fmla="*/ 12152 h 314"/>
                              <a:gd name="T68" fmla="+- 0 23427 22364"/>
                              <a:gd name="T69" fmla="*/ T68 w 1067"/>
                              <a:gd name="T70" fmla="+- 0 12131 12099"/>
                              <a:gd name="T71" fmla="*/ 12131 h 314"/>
                              <a:gd name="T72" fmla="+- 0 23415 22364"/>
                              <a:gd name="T73" fmla="*/ T72 w 1067"/>
                              <a:gd name="T74" fmla="+- 0 12115 12099"/>
                              <a:gd name="T75" fmla="*/ 12115 h 314"/>
                              <a:gd name="T76" fmla="+- 0 23399 22364"/>
                              <a:gd name="T77" fmla="*/ T76 w 1067"/>
                              <a:gd name="T78" fmla="+- 0 12103 12099"/>
                              <a:gd name="T79" fmla="*/ 12103 h 314"/>
                              <a:gd name="T80" fmla="+- 0 23378 22364"/>
                              <a:gd name="T81" fmla="*/ T80 w 1067"/>
                              <a:gd name="T82" fmla="+- 0 12099 12099"/>
                              <a:gd name="T83" fmla="*/ 12099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067" h="314">
                                <a:moveTo>
                                  <a:pt x="1014" y="0"/>
                                </a:moveTo>
                                <a:lnTo>
                                  <a:pt x="52" y="0"/>
                                </a:lnTo>
                                <a:lnTo>
                                  <a:pt x="32" y="4"/>
                                </a:lnTo>
                                <a:lnTo>
                                  <a:pt x="15" y="16"/>
                                </a:lnTo>
                                <a:lnTo>
                                  <a:pt x="4" y="32"/>
                                </a:lnTo>
                                <a:lnTo>
                                  <a:pt x="0" y="53"/>
                                </a:lnTo>
                                <a:lnTo>
                                  <a:pt x="0" y="262"/>
                                </a:lnTo>
                                <a:lnTo>
                                  <a:pt x="4" y="282"/>
                                </a:lnTo>
                                <a:lnTo>
                                  <a:pt x="15" y="299"/>
                                </a:lnTo>
                                <a:lnTo>
                                  <a:pt x="32" y="310"/>
                                </a:lnTo>
                                <a:lnTo>
                                  <a:pt x="52" y="314"/>
                                </a:lnTo>
                                <a:lnTo>
                                  <a:pt x="1014" y="314"/>
                                </a:lnTo>
                                <a:lnTo>
                                  <a:pt x="1035" y="310"/>
                                </a:lnTo>
                                <a:lnTo>
                                  <a:pt x="1051" y="299"/>
                                </a:lnTo>
                                <a:lnTo>
                                  <a:pt x="1063" y="282"/>
                                </a:lnTo>
                                <a:lnTo>
                                  <a:pt x="1067" y="262"/>
                                </a:lnTo>
                                <a:lnTo>
                                  <a:pt x="1067" y="53"/>
                                </a:lnTo>
                                <a:lnTo>
                                  <a:pt x="1063" y="32"/>
                                </a:lnTo>
                                <a:lnTo>
                                  <a:pt x="1051" y="16"/>
                                </a:lnTo>
                                <a:lnTo>
                                  <a:pt x="1035" y="4"/>
                                </a:lnTo>
                                <a:lnTo>
                                  <a:pt x="10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652923" name="docshape92"/>
                        <wps:cNvSpPr>
                          <a:spLocks/>
                        </wps:cNvSpPr>
                        <wps:spPr bwMode="auto">
                          <a:xfrm>
                            <a:off x="22364" y="12099"/>
                            <a:ext cx="1067" cy="314"/>
                          </a:xfrm>
                          <a:custGeom>
                            <a:avLst/>
                            <a:gdLst>
                              <a:gd name="T0" fmla="+- 0 22364 22364"/>
                              <a:gd name="T1" fmla="*/ T0 w 1067"/>
                              <a:gd name="T2" fmla="+- 0 12152 12099"/>
                              <a:gd name="T3" fmla="*/ 12152 h 314"/>
                              <a:gd name="T4" fmla="+- 0 22368 22364"/>
                              <a:gd name="T5" fmla="*/ T4 w 1067"/>
                              <a:gd name="T6" fmla="+- 0 12131 12099"/>
                              <a:gd name="T7" fmla="*/ 12131 h 314"/>
                              <a:gd name="T8" fmla="+- 0 22379 22364"/>
                              <a:gd name="T9" fmla="*/ T8 w 1067"/>
                              <a:gd name="T10" fmla="+- 0 12115 12099"/>
                              <a:gd name="T11" fmla="*/ 12115 h 314"/>
                              <a:gd name="T12" fmla="+- 0 22396 22364"/>
                              <a:gd name="T13" fmla="*/ T12 w 1067"/>
                              <a:gd name="T14" fmla="+- 0 12103 12099"/>
                              <a:gd name="T15" fmla="*/ 12103 h 314"/>
                              <a:gd name="T16" fmla="+- 0 22416 22364"/>
                              <a:gd name="T17" fmla="*/ T16 w 1067"/>
                              <a:gd name="T18" fmla="+- 0 12099 12099"/>
                              <a:gd name="T19" fmla="*/ 12099 h 314"/>
                              <a:gd name="T20" fmla="+- 0 23378 22364"/>
                              <a:gd name="T21" fmla="*/ T20 w 1067"/>
                              <a:gd name="T22" fmla="+- 0 12099 12099"/>
                              <a:gd name="T23" fmla="*/ 12099 h 314"/>
                              <a:gd name="T24" fmla="+- 0 23399 22364"/>
                              <a:gd name="T25" fmla="*/ T24 w 1067"/>
                              <a:gd name="T26" fmla="+- 0 12103 12099"/>
                              <a:gd name="T27" fmla="*/ 12103 h 314"/>
                              <a:gd name="T28" fmla="+- 0 23415 22364"/>
                              <a:gd name="T29" fmla="*/ T28 w 1067"/>
                              <a:gd name="T30" fmla="+- 0 12115 12099"/>
                              <a:gd name="T31" fmla="*/ 12115 h 314"/>
                              <a:gd name="T32" fmla="+- 0 23427 22364"/>
                              <a:gd name="T33" fmla="*/ T32 w 1067"/>
                              <a:gd name="T34" fmla="+- 0 12131 12099"/>
                              <a:gd name="T35" fmla="*/ 12131 h 314"/>
                              <a:gd name="T36" fmla="+- 0 23431 22364"/>
                              <a:gd name="T37" fmla="*/ T36 w 1067"/>
                              <a:gd name="T38" fmla="+- 0 12152 12099"/>
                              <a:gd name="T39" fmla="*/ 12152 h 314"/>
                              <a:gd name="T40" fmla="+- 0 23431 22364"/>
                              <a:gd name="T41" fmla="*/ T40 w 1067"/>
                              <a:gd name="T42" fmla="+- 0 12361 12099"/>
                              <a:gd name="T43" fmla="*/ 12361 h 314"/>
                              <a:gd name="T44" fmla="+- 0 23427 22364"/>
                              <a:gd name="T45" fmla="*/ T44 w 1067"/>
                              <a:gd name="T46" fmla="+- 0 12381 12099"/>
                              <a:gd name="T47" fmla="*/ 12381 h 314"/>
                              <a:gd name="T48" fmla="+- 0 23415 22364"/>
                              <a:gd name="T49" fmla="*/ T48 w 1067"/>
                              <a:gd name="T50" fmla="+- 0 12398 12099"/>
                              <a:gd name="T51" fmla="*/ 12398 h 314"/>
                              <a:gd name="T52" fmla="+- 0 23399 22364"/>
                              <a:gd name="T53" fmla="*/ T52 w 1067"/>
                              <a:gd name="T54" fmla="+- 0 12409 12099"/>
                              <a:gd name="T55" fmla="*/ 12409 h 314"/>
                              <a:gd name="T56" fmla="+- 0 23378 22364"/>
                              <a:gd name="T57" fmla="*/ T56 w 1067"/>
                              <a:gd name="T58" fmla="+- 0 12413 12099"/>
                              <a:gd name="T59" fmla="*/ 12413 h 314"/>
                              <a:gd name="T60" fmla="+- 0 22416 22364"/>
                              <a:gd name="T61" fmla="*/ T60 w 1067"/>
                              <a:gd name="T62" fmla="+- 0 12413 12099"/>
                              <a:gd name="T63" fmla="*/ 12413 h 314"/>
                              <a:gd name="T64" fmla="+- 0 22396 22364"/>
                              <a:gd name="T65" fmla="*/ T64 w 1067"/>
                              <a:gd name="T66" fmla="+- 0 12409 12099"/>
                              <a:gd name="T67" fmla="*/ 12409 h 314"/>
                              <a:gd name="T68" fmla="+- 0 22379 22364"/>
                              <a:gd name="T69" fmla="*/ T68 w 1067"/>
                              <a:gd name="T70" fmla="+- 0 12398 12099"/>
                              <a:gd name="T71" fmla="*/ 12398 h 314"/>
                              <a:gd name="T72" fmla="+- 0 22368 22364"/>
                              <a:gd name="T73" fmla="*/ T72 w 1067"/>
                              <a:gd name="T74" fmla="+- 0 12381 12099"/>
                              <a:gd name="T75" fmla="*/ 12381 h 314"/>
                              <a:gd name="T76" fmla="+- 0 22364 22364"/>
                              <a:gd name="T77" fmla="*/ T76 w 1067"/>
                              <a:gd name="T78" fmla="+- 0 12361 12099"/>
                              <a:gd name="T79" fmla="*/ 12361 h 314"/>
                              <a:gd name="T80" fmla="+- 0 22364 22364"/>
                              <a:gd name="T81" fmla="*/ T80 w 1067"/>
                              <a:gd name="T82" fmla="+- 0 12152 12099"/>
                              <a:gd name="T83" fmla="*/ 1215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067" h="314">
                                <a:moveTo>
                                  <a:pt x="0" y="53"/>
                                </a:moveTo>
                                <a:lnTo>
                                  <a:pt x="4" y="32"/>
                                </a:lnTo>
                                <a:lnTo>
                                  <a:pt x="15" y="16"/>
                                </a:lnTo>
                                <a:lnTo>
                                  <a:pt x="32" y="4"/>
                                </a:lnTo>
                                <a:lnTo>
                                  <a:pt x="52" y="0"/>
                                </a:lnTo>
                                <a:lnTo>
                                  <a:pt x="1014" y="0"/>
                                </a:lnTo>
                                <a:lnTo>
                                  <a:pt x="1035" y="4"/>
                                </a:lnTo>
                                <a:lnTo>
                                  <a:pt x="1051" y="16"/>
                                </a:lnTo>
                                <a:lnTo>
                                  <a:pt x="1063" y="32"/>
                                </a:lnTo>
                                <a:lnTo>
                                  <a:pt x="1067" y="53"/>
                                </a:lnTo>
                                <a:lnTo>
                                  <a:pt x="1067" y="262"/>
                                </a:lnTo>
                                <a:lnTo>
                                  <a:pt x="1063" y="282"/>
                                </a:lnTo>
                                <a:lnTo>
                                  <a:pt x="1051" y="299"/>
                                </a:lnTo>
                                <a:lnTo>
                                  <a:pt x="1035" y="310"/>
                                </a:lnTo>
                                <a:lnTo>
                                  <a:pt x="1014" y="314"/>
                                </a:lnTo>
                                <a:lnTo>
                                  <a:pt x="52" y="314"/>
                                </a:lnTo>
                                <a:lnTo>
                                  <a:pt x="32" y="310"/>
                                </a:lnTo>
                                <a:lnTo>
                                  <a:pt x="15" y="299"/>
                                </a:lnTo>
                                <a:lnTo>
                                  <a:pt x="4" y="282"/>
                                </a:lnTo>
                                <a:lnTo>
                                  <a:pt x="0" y="262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0771409" name="docshape93"/>
                        <wps:cNvSpPr>
                          <a:spLocks/>
                        </wps:cNvSpPr>
                        <wps:spPr bwMode="auto">
                          <a:xfrm>
                            <a:off x="25001" y="12099"/>
                            <a:ext cx="1131" cy="314"/>
                          </a:xfrm>
                          <a:custGeom>
                            <a:avLst/>
                            <a:gdLst>
                              <a:gd name="T0" fmla="+- 0 26080 25001"/>
                              <a:gd name="T1" fmla="*/ T0 w 1131"/>
                              <a:gd name="T2" fmla="+- 0 12099 12099"/>
                              <a:gd name="T3" fmla="*/ 12099 h 314"/>
                              <a:gd name="T4" fmla="+- 0 25054 25001"/>
                              <a:gd name="T5" fmla="*/ T4 w 1131"/>
                              <a:gd name="T6" fmla="+- 0 12099 12099"/>
                              <a:gd name="T7" fmla="*/ 12099 h 314"/>
                              <a:gd name="T8" fmla="+- 0 25033 25001"/>
                              <a:gd name="T9" fmla="*/ T8 w 1131"/>
                              <a:gd name="T10" fmla="+- 0 12103 12099"/>
                              <a:gd name="T11" fmla="*/ 12103 h 314"/>
                              <a:gd name="T12" fmla="+- 0 25017 25001"/>
                              <a:gd name="T13" fmla="*/ T12 w 1131"/>
                              <a:gd name="T14" fmla="+- 0 12115 12099"/>
                              <a:gd name="T15" fmla="*/ 12115 h 314"/>
                              <a:gd name="T16" fmla="+- 0 25005 25001"/>
                              <a:gd name="T17" fmla="*/ T16 w 1131"/>
                              <a:gd name="T18" fmla="+- 0 12131 12099"/>
                              <a:gd name="T19" fmla="*/ 12131 h 314"/>
                              <a:gd name="T20" fmla="+- 0 25001 25001"/>
                              <a:gd name="T21" fmla="*/ T20 w 1131"/>
                              <a:gd name="T22" fmla="+- 0 12152 12099"/>
                              <a:gd name="T23" fmla="*/ 12152 h 314"/>
                              <a:gd name="T24" fmla="+- 0 25001 25001"/>
                              <a:gd name="T25" fmla="*/ T24 w 1131"/>
                              <a:gd name="T26" fmla="+- 0 12361 12099"/>
                              <a:gd name="T27" fmla="*/ 12361 h 314"/>
                              <a:gd name="T28" fmla="+- 0 25005 25001"/>
                              <a:gd name="T29" fmla="*/ T28 w 1131"/>
                              <a:gd name="T30" fmla="+- 0 12381 12099"/>
                              <a:gd name="T31" fmla="*/ 12381 h 314"/>
                              <a:gd name="T32" fmla="+- 0 25017 25001"/>
                              <a:gd name="T33" fmla="*/ T32 w 1131"/>
                              <a:gd name="T34" fmla="+- 0 12398 12099"/>
                              <a:gd name="T35" fmla="*/ 12398 h 314"/>
                              <a:gd name="T36" fmla="+- 0 25033 25001"/>
                              <a:gd name="T37" fmla="*/ T36 w 1131"/>
                              <a:gd name="T38" fmla="+- 0 12409 12099"/>
                              <a:gd name="T39" fmla="*/ 12409 h 314"/>
                              <a:gd name="T40" fmla="+- 0 25054 25001"/>
                              <a:gd name="T41" fmla="*/ T40 w 1131"/>
                              <a:gd name="T42" fmla="+- 0 12413 12099"/>
                              <a:gd name="T43" fmla="*/ 12413 h 314"/>
                              <a:gd name="T44" fmla="+- 0 26080 25001"/>
                              <a:gd name="T45" fmla="*/ T44 w 1131"/>
                              <a:gd name="T46" fmla="+- 0 12413 12099"/>
                              <a:gd name="T47" fmla="*/ 12413 h 314"/>
                              <a:gd name="T48" fmla="+- 0 26100 25001"/>
                              <a:gd name="T49" fmla="*/ T48 w 1131"/>
                              <a:gd name="T50" fmla="+- 0 12409 12099"/>
                              <a:gd name="T51" fmla="*/ 12409 h 314"/>
                              <a:gd name="T52" fmla="+- 0 26117 25001"/>
                              <a:gd name="T53" fmla="*/ T52 w 1131"/>
                              <a:gd name="T54" fmla="+- 0 12398 12099"/>
                              <a:gd name="T55" fmla="*/ 12398 h 314"/>
                              <a:gd name="T56" fmla="+- 0 26128 25001"/>
                              <a:gd name="T57" fmla="*/ T56 w 1131"/>
                              <a:gd name="T58" fmla="+- 0 12381 12099"/>
                              <a:gd name="T59" fmla="*/ 12381 h 314"/>
                              <a:gd name="T60" fmla="+- 0 26132 25001"/>
                              <a:gd name="T61" fmla="*/ T60 w 1131"/>
                              <a:gd name="T62" fmla="+- 0 12361 12099"/>
                              <a:gd name="T63" fmla="*/ 12361 h 314"/>
                              <a:gd name="T64" fmla="+- 0 26132 25001"/>
                              <a:gd name="T65" fmla="*/ T64 w 1131"/>
                              <a:gd name="T66" fmla="+- 0 12152 12099"/>
                              <a:gd name="T67" fmla="*/ 12152 h 314"/>
                              <a:gd name="T68" fmla="+- 0 26128 25001"/>
                              <a:gd name="T69" fmla="*/ T68 w 1131"/>
                              <a:gd name="T70" fmla="+- 0 12131 12099"/>
                              <a:gd name="T71" fmla="*/ 12131 h 314"/>
                              <a:gd name="T72" fmla="+- 0 26117 25001"/>
                              <a:gd name="T73" fmla="*/ T72 w 1131"/>
                              <a:gd name="T74" fmla="+- 0 12115 12099"/>
                              <a:gd name="T75" fmla="*/ 12115 h 314"/>
                              <a:gd name="T76" fmla="+- 0 26100 25001"/>
                              <a:gd name="T77" fmla="*/ T76 w 1131"/>
                              <a:gd name="T78" fmla="+- 0 12103 12099"/>
                              <a:gd name="T79" fmla="*/ 12103 h 314"/>
                              <a:gd name="T80" fmla="+- 0 26080 25001"/>
                              <a:gd name="T81" fmla="*/ T80 w 1131"/>
                              <a:gd name="T82" fmla="+- 0 12099 12099"/>
                              <a:gd name="T83" fmla="*/ 12099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31" h="314">
                                <a:moveTo>
                                  <a:pt x="1079" y="0"/>
                                </a:moveTo>
                                <a:lnTo>
                                  <a:pt x="53" y="0"/>
                                </a:lnTo>
                                <a:lnTo>
                                  <a:pt x="32" y="4"/>
                                </a:lnTo>
                                <a:lnTo>
                                  <a:pt x="16" y="16"/>
                                </a:lnTo>
                                <a:lnTo>
                                  <a:pt x="4" y="32"/>
                                </a:lnTo>
                                <a:lnTo>
                                  <a:pt x="0" y="53"/>
                                </a:lnTo>
                                <a:lnTo>
                                  <a:pt x="0" y="262"/>
                                </a:lnTo>
                                <a:lnTo>
                                  <a:pt x="4" y="282"/>
                                </a:lnTo>
                                <a:lnTo>
                                  <a:pt x="16" y="299"/>
                                </a:lnTo>
                                <a:lnTo>
                                  <a:pt x="32" y="310"/>
                                </a:lnTo>
                                <a:lnTo>
                                  <a:pt x="53" y="314"/>
                                </a:lnTo>
                                <a:lnTo>
                                  <a:pt x="1079" y="314"/>
                                </a:lnTo>
                                <a:lnTo>
                                  <a:pt x="1099" y="310"/>
                                </a:lnTo>
                                <a:lnTo>
                                  <a:pt x="1116" y="299"/>
                                </a:lnTo>
                                <a:lnTo>
                                  <a:pt x="1127" y="282"/>
                                </a:lnTo>
                                <a:lnTo>
                                  <a:pt x="1131" y="262"/>
                                </a:lnTo>
                                <a:lnTo>
                                  <a:pt x="1131" y="53"/>
                                </a:lnTo>
                                <a:lnTo>
                                  <a:pt x="1127" y="32"/>
                                </a:lnTo>
                                <a:lnTo>
                                  <a:pt x="1116" y="16"/>
                                </a:lnTo>
                                <a:lnTo>
                                  <a:pt x="1099" y="4"/>
                                </a:lnTo>
                                <a:lnTo>
                                  <a:pt x="10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8095538" name="docshape94"/>
                        <wps:cNvSpPr>
                          <a:spLocks/>
                        </wps:cNvSpPr>
                        <wps:spPr bwMode="auto">
                          <a:xfrm>
                            <a:off x="25001" y="12099"/>
                            <a:ext cx="1131" cy="314"/>
                          </a:xfrm>
                          <a:custGeom>
                            <a:avLst/>
                            <a:gdLst>
                              <a:gd name="T0" fmla="+- 0 25001 25001"/>
                              <a:gd name="T1" fmla="*/ T0 w 1131"/>
                              <a:gd name="T2" fmla="+- 0 12152 12099"/>
                              <a:gd name="T3" fmla="*/ 12152 h 314"/>
                              <a:gd name="T4" fmla="+- 0 25005 25001"/>
                              <a:gd name="T5" fmla="*/ T4 w 1131"/>
                              <a:gd name="T6" fmla="+- 0 12131 12099"/>
                              <a:gd name="T7" fmla="*/ 12131 h 314"/>
                              <a:gd name="T8" fmla="+- 0 25017 25001"/>
                              <a:gd name="T9" fmla="*/ T8 w 1131"/>
                              <a:gd name="T10" fmla="+- 0 12115 12099"/>
                              <a:gd name="T11" fmla="*/ 12115 h 314"/>
                              <a:gd name="T12" fmla="+- 0 25033 25001"/>
                              <a:gd name="T13" fmla="*/ T12 w 1131"/>
                              <a:gd name="T14" fmla="+- 0 12103 12099"/>
                              <a:gd name="T15" fmla="*/ 12103 h 314"/>
                              <a:gd name="T16" fmla="+- 0 25054 25001"/>
                              <a:gd name="T17" fmla="*/ T16 w 1131"/>
                              <a:gd name="T18" fmla="+- 0 12099 12099"/>
                              <a:gd name="T19" fmla="*/ 12099 h 314"/>
                              <a:gd name="T20" fmla="+- 0 26080 25001"/>
                              <a:gd name="T21" fmla="*/ T20 w 1131"/>
                              <a:gd name="T22" fmla="+- 0 12099 12099"/>
                              <a:gd name="T23" fmla="*/ 12099 h 314"/>
                              <a:gd name="T24" fmla="+- 0 26100 25001"/>
                              <a:gd name="T25" fmla="*/ T24 w 1131"/>
                              <a:gd name="T26" fmla="+- 0 12103 12099"/>
                              <a:gd name="T27" fmla="*/ 12103 h 314"/>
                              <a:gd name="T28" fmla="+- 0 26117 25001"/>
                              <a:gd name="T29" fmla="*/ T28 w 1131"/>
                              <a:gd name="T30" fmla="+- 0 12115 12099"/>
                              <a:gd name="T31" fmla="*/ 12115 h 314"/>
                              <a:gd name="T32" fmla="+- 0 26128 25001"/>
                              <a:gd name="T33" fmla="*/ T32 w 1131"/>
                              <a:gd name="T34" fmla="+- 0 12131 12099"/>
                              <a:gd name="T35" fmla="*/ 12131 h 314"/>
                              <a:gd name="T36" fmla="+- 0 26132 25001"/>
                              <a:gd name="T37" fmla="*/ T36 w 1131"/>
                              <a:gd name="T38" fmla="+- 0 12152 12099"/>
                              <a:gd name="T39" fmla="*/ 12152 h 314"/>
                              <a:gd name="T40" fmla="+- 0 26132 25001"/>
                              <a:gd name="T41" fmla="*/ T40 w 1131"/>
                              <a:gd name="T42" fmla="+- 0 12361 12099"/>
                              <a:gd name="T43" fmla="*/ 12361 h 314"/>
                              <a:gd name="T44" fmla="+- 0 26128 25001"/>
                              <a:gd name="T45" fmla="*/ T44 w 1131"/>
                              <a:gd name="T46" fmla="+- 0 12381 12099"/>
                              <a:gd name="T47" fmla="*/ 12381 h 314"/>
                              <a:gd name="T48" fmla="+- 0 26117 25001"/>
                              <a:gd name="T49" fmla="*/ T48 w 1131"/>
                              <a:gd name="T50" fmla="+- 0 12398 12099"/>
                              <a:gd name="T51" fmla="*/ 12398 h 314"/>
                              <a:gd name="T52" fmla="+- 0 26100 25001"/>
                              <a:gd name="T53" fmla="*/ T52 w 1131"/>
                              <a:gd name="T54" fmla="+- 0 12409 12099"/>
                              <a:gd name="T55" fmla="*/ 12409 h 314"/>
                              <a:gd name="T56" fmla="+- 0 26080 25001"/>
                              <a:gd name="T57" fmla="*/ T56 w 1131"/>
                              <a:gd name="T58" fmla="+- 0 12413 12099"/>
                              <a:gd name="T59" fmla="*/ 12413 h 314"/>
                              <a:gd name="T60" fmla="+- 0 25054 25001"/>
                              <a:gd name="T61" fmla="*/ T60 w 1131"/>
                              <a:gd name="T62" fmla="+- 0 12413 12099"/>
                              <a:gd name="T63" fmla="*/ 12413 h 314"/>
                              <a:gd name="T64" fmla="+- 0 25033 25001"/>
                              <a:gd name="T65" fmla="*/ T64 w 1131"/>
                              <a:gd name="T66" fmla="+- 0 12409 12099"/>
                              <a:gd name="T67" fmla="*/ 12409 h 314"/>
                              <a:gd name="T68" fmla="+- 0 25017 25001"/>
                              <a:gd name="T69" fmla="*/ T68 w 1131"/>
                              <a:gd name="T70" fmla="+- 0 12398 12099"/>
                              <a:gd name="T71" fmla="*/ 12398 h 314"/>
                              <a:gd name="T72" fmla="+- 0 25005 25001"/>
                              <a:gd name="T73" fmla="*/ T72 w 1131"/>
                              <a:gd name="T74" fmla="+- 0 12381 12099"/>
                              <a:gd name="T75" fmla="*/ 12381 h 314"/>
                              <a:gd name="T76" fmla="+- 0 25001 25001"/>
                              <a:gd name="T77" fmla="*/ T76 w 1131"/>
                              <a:gd name="T78" fmla="+- 0 12361 12099"/>
                              <a:gd name="T79" fmla="*/ 12361 h 314"/>
                              <a:gd name="T80" fmla="+- 0 25001 25001"/>
                              <a:gd name="T81" fmla="*/ T80 w 1131"/>
                              <a:gd name="T82" fmla="+- 0 12152 12099"/>
                              <a:gd name="T83" fmla="*/ 1215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31" h="314">
                                <a:moveTo>
                                  <a:pt x="0" y="53"/>
                                </a:moveTo>
                                <a:lnTo>
                                  <a:pt x="4" y="32"/>
                                </a:lnTo>
                                <a:lnTo>
                                  <a:pt x="16" y="16"/>
                                </a:lnTo>
                                <a:lnTo>
                                  <a:pt x="32" y="4"/>
                                </a:lnTo>
                                <a:lnTo>
                                  <a:pt x="53" y="0"/>
                                </a:lnTo>
                                <a:lnTo>
                                  <a:pt x="1079" y="0"/>
                                </a:lnTo>
                                <a:lnTo>
                                  <a:pt x="1099" y="4"/>
                                </a:lnTo>
                                <a:lnTo>
                                  <a:pt x="1116" y="16"/>
                                </a:lnTo>
                                <a:lnTo>
                                  <a:pt x="1127" y="32"/>
                                </a:lnTo>
                                <a:lnTo>
                                  <a:pt x="1131" y="53"/>
                                </a:lnTo>
                                <a:lnTo>
                                  <a:pt x="1131" y="262"/>
                                </a:lnTo>
                                <a:lnTo>
                                  <a:pt x="1127" y="282"/>
                                </a:lnTo>
                                <a:lnTo>
                                  <a:pt x="1116" y="299"/>
                                </a:lnTo>
                                <a:lnTo>
                                  <a:pt x="1099" y="310"/>
                                </a:lnTo>
                                <a:lnTo>
                                  <a:pt x="1079" y="314"/>
                                </a:lnTo>
                                <a:lnTo>
                                  <a:pt x="53" y="314"/>
                                </a:lnTo>
                                <a:lnTo>
                                  <a:pt x="32" y="310"/>
                                </a:lnTo>
                                <a:lnTo>
                                  <a:pt x="16" y="299"/>
                                </a:lnTo>
                                <a:lnTo>
                                  <a:pt x="4" y="282"/>
                                </a:lnTo>
                                <a:lnTo>
                                  <a:pt x="0" y="262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286499" name="docshape95"/>
                        <wps:cNvSpPr>
                          <a:spLocks/>
                        </wps:cNvSpPr>
                        <wps:spPr bwMode="auto">
                          <a:xfrm>
                            <a:off x="28204" y="12099"/>
                            <a:ext cx="1070" cy="314"/>
                          </a:xfrm>
                          <a:custGeom>
                            <a:avLst/>
                            <a:gdLst>
                              <a:gd name="T0" fmla="+- 0 29221 28204"/>
                              <a:gd name="T1" fmla="*/ T0 w 1070"/>
                              <a:gd name="T2" fmla="+- 0 12099 12099"/>
                              <a:gd name="T3" fmla="*/ 12099 h 314"/>
                              <a:gd name="T4" fmla="+- 0 28256 28204"/>
                              <a:gd name="T5" fmla="*/ T4 w 1070"/>
                              <a:gd name="T6" fmla="+- 0 12099 12099"/>
                              <a:gd name="T7" fmla="*/ 12099 h 314"/>
                              <a:gd name="T8" fmla="+- 0 28236 28204"/>
                              <a:gd name="T9" fmla="*/ T8 w 1070"/>
                              <a:gd name="T10" fmla="+- 0 12103 12099"/>
                              <a:gd name="T11" fmla="*/ 12103 h 314"/>
                              <a:gd name="T12" fmla="+- 0 28219 28204"/>
                              <a:gd name="T13" fmla="*/ T12 w 1070"/>
                              <a:gd name="T14" fmla="+- 0 12115 12099"/>
                              <a:gd name="T15" fmla="*/ 12115 h 314"/>
                              <a:gd name="T16" fmla="+- 0 28208 28204"/>
                              <a:gd name="T17" fmla="*/ T16 w 1070"/>
                              <a:gd name="T18" fmla="+- 0 12131 12099"/>
                              <a:gd name="T19" fmla="*/ 12131 h 314"/>
                              <a:gd name="T20" fmla="+- 0 28204 28204"/>
                              <a:gd name="T21" fmla="*/ T20 w 1070"/>
                              <a:gd name="T22" fmla="+- 0 12152 12099"/>
                              <a:gd name="T23" fmla="*/ 12152 h 314"/>
                              <a:gd name="T24" fmla="+- 0 28204 28204"/>
                              <a:gd name="T25" fmla="*/ T24 w 1070"/>
                              <a:gd name="T26" fmla="+- 0 12361 12099"/>
                              <a:gd name="T27" fmla="*/ 12361 h 314"/>
                              <a:gd name="T28" fmla="+- 0 28208 28204"/>
                              <a:gd name="T29" fmla="*/ T28 w 1070"/>
                              <a:gd name="T30" fmla="+- 0 12381 12099"/>
                              <a:gd name="T31" fmla="*/ 12381 h 314"/>
                              <a:gd name="T32" fmla="+- 0 28219 28204"/>
                              <a:gd name="T33" fmla="*/ T32 w 1070"/>
                              <a:gd name="T34" fmla="+- 0 12398 12099"/>
                              <a:gd name="T35" fmla="*/ 12398 h 314"/>
                              <a:gd name="T36" fmla="+- 0 28236 28204"/>
                              <a:gd name="T37" fmla="*/ T36 w 1070"/>
                              <a:gd name="T38" fmla="+- 0 12409 12099"/>
                              <a:gd name="T39" fmla="*/ 12409 h 314"/>
                              <a:gd name="T40" fmla="+- 0 28256 28204"/>
                              <a:gd name="T41" fmla="*/ T40 w 1070"/>
                              <a:gd name="T42" fmla="+- 0 12413 12099"/>
                              <a:gd name="T43" fmla="*/ 12413 h 314"/>
                              <a:gd name="T44" fmla="+- 0 29221 28204"/>
                              <a:gd name="T45" fmla="*/ T44 w 1070"/>
                              <a:gd name="T46" fmla="+- 0 12413 12099"/>
                              <a:gd name="T47" fmla="*/ 12413 h 314"/>
                              <a:gd name="T48" fmla="+- 0 29241 28204"/>
                              <a:gd name="T49" fmla="*/ T48 w 1070"/>
                              <a:gd name="T50" fmla="+- 0 12409 12099"/>
                              <a:gd name="T51" fmla="*/ 12409 h 314"/>
                              <a:gd name="T52" fmla="+- 0 29258 28204"/>
                              <a:gd name="T53" fmla="*/ T52 w 1070"/>
                              <a:gd name="T54" fmla="+- 0 12398 12099"/>
                              <a:gd name="T55" fmla="*/ 12398 h 314"/>
                              <a:gd name="T56" fmla="+- 0 29269 28204"/>
                              <a:gd name="T57" fmla="*/ T56 w 1070"/>
                              <a:gd name="T58" fmla="+- 0 12381 12099"/>
                              <a:gd name="T59" fmla="*/ 12381 h 314"/>
                              <a:gd name="T60" fmla="+- 0 29273 28204"/>
                              <a:gd name="T61" fmla="*/ T60 w 1070"/>
                              <a:gd name="T62" fmla="+- 0 12361 12099"/>
                              <a:gd name="T63" fmla="*/ 12361 h 314"/>
                              <a:gd name="T64" fmla="+- 0 29273 28204"/>
                              <a:gd name="T65" fmla="*/ T64 w 1070"/>
                              <a:gd name="T66" fmla="+- 0 12152 12099"/>
                              <a:gd name="T67" fmla="*/ 12152 h 314"/>
                              <a:gd name="T68" fmla="+- 0 29269 28204"/>
                              <a:gd name="T69" fmla="*/ T68 w 1070"/>
                              <a:gd name="T70" fmla="+- 0 12131 12099"/>
                              <a:gd name="T71" fmla="*/ 12131 h 314"/>
                              <a:gd name="T72" fmla="+- 0 29258 28204"/>
                              <a:gd name="T73" fmla="*/ T72 w 1070"/>
                              <a:gd name="T74" fmla="+- 0 12115 12099"/>
                              <a:gd name="T75" fmla="*/ 12115 h 314"/>
                              <a:gd name="T76" fmla="+- 0 29241 28204"/>
                              <a:gd name="T77" fmla="*/ T76 w 1070"/>
                              <a:gd name="T78" fmla="+- 0 12103 12099"/>
                              <a:gd name="T79" fmla="*/ 12103 h 314"/>
                              <a:gd name="T80" fmla="+- 0 29221 28204"/>
                              <a:gd name="T81" fmla="*/ T80 w 1070"/>
                              <a:gd name="T82" fmla="+- 0 12099 12099"/>
                              <a:gd name="T83" fmla="*/ 12099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070" h="314">
                                <a:moveTo>
                                  <a:pt x="1017" y="0"/>
                                </a:moveTo>
                                <a:lnTo>
                                  <a:pt x="52" y="0"/>
                                </a:lnTo>
                                <a:lnTo>
                                  <a:pt x="32" y="4"/>
                                </a:lnTo>
                                <a:lnTo>
                                  <a:pt x="15" y="16"/>
                                </a:lnTo>
                                <a:lnTo>
                                  <a:pt x="4" y="32"/>
                                </a:lnTo>
                                <a:lnTo>
                                  <a:pt x="0" y="53"/>
                                </a:lnTo>
                                <a:lnTo>
                                  <a:pt x="0" y="262"/>
                                </a:lnTo>
                                <a:lnTo>
                                  <a:pt x="4" y="282"/>
                                </a:lnTo>
                                <a:lnTo>
                                  <a:pt x="15" y="299"/>
                                </a:lnTo>
                                <a:lnTo>
                                  <a:pt x="32" y="310"/>
                                </a:lnTo>
                                <a:lnTo>
                                  <a:pt x="52" y="314"/>
                                </a:lnTo>
                                <a:lnTo>
                                  <a:pt x="1017" y="314"/>
                                </a:lnTo>
                                <a:lnTo>
                                  <a:pt x="1037" y="310"/>
                                </a:lnTo>
                                <a:lnTo>
                                  <a:pt x="1054" y="299"/>
                                </a:lnTo>
                                <a:lnTo>
                                  <a:pt x="1065" y="282"/>
                                </a:lnTo>
                                <a:lnTo>
                                  <a:pt x="1069" y="262"/>
                                </a:lnTo>
                                <a:lnTo>
                                  <a:pt x="1069" y="53"/>
                                </a:lnTo>
                                <a:lnTo>
                                  <a:pt x="1065" y="32"/>
                                </a:lnTo>
                                <a:lnTo>
                                  <a:pt x="1054" y="16"/>
                                </a:lnTo>
                                <a:lnTo>
                                  <a:pt x="1037" y="4"/>
                                </a:lnTo>
                                <a:lnTo>
                                  <a:pt x="10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1886173" name="docshape96"/>
                        <wps:cNvSpPr>
                          <a:spLocks/>
                        </wps:cNvSpPr>
                        <wps:spPr bwMode="auto">
                          <a:xfrm>
                            <a:off x="28204" y="12099"/>
                            <a:ext cx="1070" cy="314"/>
                          </a:xfrm>
                          <a:custGeom>
                            <a:avLst/>
                            <a:gdLst>
                              <a:gd name="T0" fmla="+- 0 28204 28204"/>
                              <a:gd name="T1" fmla="*/ T0 w 1070"/>
                              <a:gd name="T2" fmla="+- 0 12152 12099"/>
                              <a:gd name="T3" fmla="*/ 12152 h 314"/>
                              <a:gd name="T4" fmla="+- 0 28208 28204"/>
                              <a:gd name="T5" fmla="*/ T4 w 1070"/>
                              <a:gd name="T6" fmla="+- 0 12131 12099"/>
                              <a:gd name="T7" fmla="*/ 12131 h 314"/>
                              <a:gd name="T8" fmla="+- 0 28219 28204"/>
                              <a:gd name="T9" fmla="*/ T8 w 1070"/>
                              <a:gd name="T10" fmla="+- 0 12115 12099"/>
                              <a:gd name="T11" fmla="*/ 12115 h 314"/>
                              <a:gd name="T12" fmla="+- 0 28236 28204"/>
                              <a:gd name="T13" fmla="*/ T12 w 1070"/>
                              <a:gd name="T14" fmla="+- 0 12103 12099"/>
                              <a:gd name="T15" fmla="*/ 12103 h 314"/>
                              <a:gd name="T16" fmla="+- 0 28256 28204"/>
                              <a:gd name="T17" fmla="*/ T16 w 1070"/>
                              <a:gd name="T18" fmla="+- 0 12099 12099"/>
                              <a:gd name="T19" fmla="*/ 12099 h 314"/>
                              <a:gd name="T20" fmla="+- 0 29221 28204"/>
                              <a:gd name="T21" fmla="*/ T20 w 1070"/>
                              <a:gd name="T22" fmla="+- 0 12099 12099"/>
                              <a:gd name="T23" fmla="*/ 12099 h 314"/>
                              <a:gd name="T24" fmla="+- 0 29241 28204"/>
                              <a:gd name="T25" fmla="*/ T24 w 1070"/>
                              <a:gd name="T26" fmla="+- 0 12103 12099"/>
                              <a:gd name="T27" fmla="*/ 12103 h 314"/>
                              <a:gd name="T28" fmla="+- 0 29258 28204"/>
                              <a:gd name="T29" fmla="*/ T28 w 1070"/>
                              <a:gd name="T30" fmla="+- 0 12115 12099"/>
                              <a:gd name="T31" fmla="*/ 12115 h 314"/>
                              <a:gd name="T32" fmla="+- 0 29269 28204"/>
                              <a:gd name="T33" fmla="*/ T32 w 1070"/>
                              <a:gd name="T34" fmla="+- 0 12131 12099"/>
                              <a:gd name="T35" fmla="*/ 12131 h 314"/>
                              <a:gd name="T36" fmla="+- 0 29273 28204"/>
                              <a:gd name="T37" fmla="*/ T36 w 1070"/>
                              <a:gd name="T38" fmla="+- 0 12152 12099"/>
                              <a:gd name="T39" fmla="*/ 12152 h 314"/>
                              <a:gd name="T40" fmla="+- 0 29273 28204"/>
                              <a:gd name="T41" fmla="*/ T40 w 1070"/>
                              <a:gd name="T42" fmla="+- 0 12361 12099"/>
                              <a:gd name="T43" fmla="*/ 12361 h 314"/>
                              <a:gd name="T44" fmla="+- 0 29269 28204"/>
                              <a:gd name="T45" fmla="*/ T44 w 1070"/>
                              <a:gd name="T46" fmla="+- 0 12381 12099"/>
                              <a:gd name="T47" fmla="*/ 12381 h 314"/>
                              <a:gd name="T48" fmla="+- 0 29258 28204"/>
                              <a:gd name="T49" fmla="*/ T48 w 1070"/>
                              <a:gd name="T50" fmla="+- 0 12398 12099"/>
                              <a:gd name="T51" fmla="*/ 12398 h 314"/>
                              <a:gd name="T52" fmla="+- 0 29241 28204"/>
                              <a:gd name="T53" fmla="*/ T52 w 1070"/>
                              <a:gd name="T54" fmla="+- 0 12409 12099"/>
                              <a:gd name="T55" fmla="*/ 12409 h 314"/>
                              <a:gd name="T56" fmla="+- 0 29221 28204"/>
                              <a:gd name="T57" fmla="*/ T56 w 1070"/>
                              <a:gd name="T58" fmla="+- 0 12413 12099"/>
                              <a:gd name="T59" fmla="*/ 12413 h 314"/>
                              <a:gd name="T60" fmla="+- 0 28256 28204"/>
                              <a:gd name="T61" fmla="*/ T60 w 1070"/>
                              <a:gd name="T62" fmla="+- 0 12413 12099"/>
                              <a:gd name="T63" fmla="*/ 12413 h 314"/>
                              <a:gd name="T64" fmla="+- 0 28236 28204"/>
                              <a:gd name="T65" fmla="*/ T64 w 1070"/>
                              <a:gd name="T66" fmla="+- 0 12409 12099"/>
                              <a:gd name="T67" fmla="*/ 12409 h 314"/>
                              <a:gd name="T68" fmla="+- 0 28219 28204"/>
                              <a:gd name="T69" fmla="*/ T68 w 1070"/>
                              <a:gd name="T70" fmla="+- 0 12398 12099"/>
                              <a:gd name="T71" fmla="*/ 12398 h 314"/>
                              <a:gd name="T72" fmla="+- 0 28208 28204"/>
                              <a:gd name="T73" fmla="*/ T72 w 1070"/>
                              <a:gd name="T74" fmla="+- 0 12381 12099"/>
                              <a:gd name="T75" fmla="*/ 12381 h 314"/>
                              <a:gd name="T76" fmla="+- 0 28204 28204"/>
                              <a:gd name="T77" fmla="*/ T76 w 1070"/>
                              <a:gd name="T78" fmla="+- 0 12361 12099"/>
                              <a:gd name="T79" fmla="*/ 12361 h 314"/>
                              <a:gd name="T80" fmla="+- 0 28204 28204"/>
                              <a:gd name="T81" fmla="*/ T80 w 1070"/>
                              <a:gd name="T82" fmla="+- 0 12152 12099"/>
                              <a:gd name="T83" fmla="*/ 1215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070" h="314">
                                <a:moveTo>
                                  <a:pt x="0" y="53"/>
                                </a:moveTo>
                                <a:lnTo>
                                  <a:pt x="4" y="32"/>
                                </a:lnTo>
                                <a:lnTo>
                                  <a:pt x="15" y="16"/>
                                </a:lnTo>
                                <a:lnTo>
                                  <a:pt x="32" y="4"/>
                                </a:lnTo>
                                <a:lnTo>
                                  <a:pt x="52" y="0"/>
                                </a:lnTo>
                                <a:lnTo>
                                  <a:pt x="1017" y="0"/>
                                </a:lnTo>
                                <a:lnTo>
                                  <a:pt x="1037" y="4"/>
                                </a:lnTo>
                                <a:lnTo>
                                  <a:pt x="1054" y="16"/>
                                </a:lnTo>
                                <a:lnTo>
                                  <a:pt x="1065" y="32"/>
                                </a:lnTo>
                                <a:lnTo>
                                  <a:pt x="1069" y="53"/>
                                </a:lnTo>
                                <a:lnTo>
                                  <a:pt x="1069" y="262"/>
                                </a:lnTo>
                                <a:lnTo>
                                  <a:pt x="1065" y="282"/>
                                </a:lnTo>
                                <a:lnTo>
                                  <a:pt x="1054" y="299"/>
                                </a:lnTo>
                                <a:lnTo>
                                  <a:pt x="1037" y="310"/>
                                </a:lnTo>
                                <a:lnTo>
                                  <a:pt x="1017" y="314"/>
                                </a:lnTo>
                                <a:lnTo>
                                  <a:pt x="52" y="314"/>
                                </a:lnTo>
                                <a:lnTo>
                                  <a:pt x="32" y="310"/>
                                </a:lnTo>
                                <a:lnTo>
                                  <a:pt x="15" y="299"/>
                                </a:lnTo>
                                <a:lnTo>
                                  <a:pt x="4" y="282"/>
                                </a:lnTo>
                                <a:lnTo>
                                  <a:pt x="0" y="262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35589459" name="docshape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33" y="15618"/>
                            <a:ext cx="2201" cy="2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91733137" name="docshape98"/>
                        <wps:cNvSpPr>
                          <a:spLocks/>
                        </wps:cNvSpPr>
                        <wps:spPr bwMode="auto">
                          <a:xfrm>
                            <a:off x="1633" y="15618"/>
                            <a:ext cx="2201" cy="2638"/>
                          </a:xfrm>
                          <a:custGeom>
                            <a:avLst/>
                            <a:gdLst>
                              <a:gd name="T0" fmla="+- 0 1634 1634"/>
                              <a:gd name="T1" fmla="*/ T0 w 2201"/>
                              <a:gd name="T2" fmla="+- 0 15985 15618"/>
                              <a:gd name="T3" fmla="*/ 15985 h 2638"/>
                              <a:gd name="T4" fmla="+- 0 1641 1634"/>
                              <a:gd name="T5" fmla="*/ T4 w 2201"/>
                              <a:gd name="T6" fmla="+- 0 15911 15618"/>
                              <a:gd name="T7" fmla="*/ 15911 h 2638"/>
                              <a:gd name="T8" fmla="+- 0 1662 1634"/>
                              <a:gd name="T9" fmla="*/ T8 w 2201"/>
                              <a:gd name="T10" fmla="+- 0 15842 15618"/>
                              <a:gd name="T11" fmla="*/ 15842 h 2638"/>
                              <a:gd name="T12" fmla="+- 0 1696 1634"/>
                              <a:gd name="T13" fmla="*/ T12 w 2201"/>
                              <a:gd name="T14" fmla="+- 0 15780 15618"/>
                              <a:gd name="T15" fmla="*/ 15780 h 2638"/>
                              <a:gd name="T16" fmla="+- 0 1741 1634"/>
                              <a:gd name="T17" fmla="*/ T16 w 2201"/>
                              <a:gd name="T18" fmla="+- 0 15726 15618"/>
                              <a:gd name="T19" fmla="*/ 15726 h 2638"/>
                              <a:gd name="T20" fmla="+- 0 1795 1634"/>
                              <a:gd name="T21" fmla="*/ T20 w 2201"/>
                              <a:gd name="T22" fmla="+- 0 15681 15618"/>
                              <a:gd name="T23" fmla="*/ 15681 h 2638"/>
                              <a:gd name="T24" fmla="+- 0 1857 1634"/>
                              <a:gd name="T25" fmla="*/ T24 w 2201"/>
                              <a:gd name="T26" fmla="+- 0 15647 15618"/>
                              <a:gd name="T27" fmla="*/ 15647 h 2638"/>
                              <a:gd name="T28" fmla="+- 0 1926 1634"/>
                              <a:gd name="T29" fmla="*/ T28 w 2201"/>
                              <a:gd name="T30" fmla="+- 0 15626 15618"/>
                              <a:gd name="T31" fmla="*/ 15626 h 2638"/>
                              <a:gd name="T32" fmla="+- 0 2000 1634"/>
                              <a:gd name="T33" fmla="*/ T32 w 2201"/>
                              <a:gd name="T34" fmla="+- 0 15618 15618"/>
                              <a:gd name="T35" fmla="*/ 15618 h 2638"/>
                              <a:gd name="T36" fmla="+- 0 3467 1634"/>
                              <a:gd name="T37" fmla="*/ T36 w 2201"/>
                              <a:gd name="T38" fmla="+- 0 15618 15618"/>
                              <a:gd name="T39" fmla="*/ 15618 h 2638"/>
                              <a:gd name="T40" fmla="+- 0 3541 1634"/>
                              <a:gd name="T41" fmla="*/ T40 w 2201"/>
                              <a:gd name="T42" fmla="+- 0 15626 15618"/>
                              <a:gd name="T43" fmla="*/ 15626 h 2638"/>
                              <a:gd name="T44" fmla="+- 0 3610 1634"/>
                              <a:gd name="T45" fmla="*/ T44 w 2201"/>
                              <a:gd name="T46" fmla="+- 0 15647 15618"/>
                              <a:gd name="T47" fmla="*/ 15647 h 2638"/>
                              <a:gd name="T48" fmla="+- 0 3672 1634"/>
                              <a:gd name="T49" fmla="*/ T48 w 2201"/>
                              <a:gd name="T50" fmla="+- 0 15681 15618"/>
                              <a:gd name="T51" fmla="*/ 15681 h 2638"/>
                              <a:gd name="T52" fmla="+- 0 3726 1634"/>
                              <a:gd name="T53" fmla="*/ T52 w 2201"/>
                              <a:gd name="T54" fmla="+- 0 15726 15618"/>
                              <a:gd name="T55" fmla="*/ 15726 h 2638"/>
                              <a:gd name="T56" fmla="+- 0 3771 1634"/>
                              <a:gd name="T57" fmla="*/ T56 w 2201"/>
                              <a:gd name="T58" fmla="+- 0 15780 15618"/>
                              <a:gd name="T59" fmla="*/ 15780 h 2638"/>
                              <a:gd name="T60" fmla="+- 0 3805 1634"/>
                              <a:gd name="T61" fmla="*/ T60 w 2201"/>
                              <a:gd name="T62" fmla="+- 0 15842 15618"/>
                              <a:gd name="T63" fmla="*/ 15842 h 2638"/>
                              <a:gd name="T64" fmla="+- 0 3826 1634"/>
                              <a:gd name="T65" fmla="*/ T64 w 2201"/>
                              <a:gd name="T66" fmla="+- 0 15911 15618"/>
                              <a:gd name="T67" fmla="*/ 15911 h 2638"/>
                              <a:gd name="T68" fmla="+- 0 3834 1634"/>
                              <a:gd name="T69" fmla="*/ T68 w 2201"/>
                              <a:gd name="T70" fmla="+- 0 15985 15618"/>
                              <a:gd name="T71" fmla="*/ 15985 h 2638"/>
                              <a:gd name="T72" fmla="+- 0 3834 1634"/>
                              <a:gd name="T73" fmla="*/ T72 w 2201"/>
                              <a:gd name="T74" fmla="+- 0 17889 15618"/>
                              <a:gd name="T75" fmla="*/ 17889 h 2638"/>
                              <a:gd name="T76" fmla="+- 0 3826 1634"/>
                              <a:gd name="T77" fmla="*/ T76 w 2201"/>
                              <a:gd name="T78" fmla="+- 0 17963 15618"/>
                              <a:gd name="T79" fmla="*/ 17963 h 2638"/>
                              <a:gd name="T80" fmla="+- 0 3805 1634"/>
                              <a:gd name="T81" fmla="*/ T80 w 2201"/>
                              <a:gd name="T82" fmla="+- 0 18032 15618"/>
                              <a:gd name="T83" fmla="*/ 18032 h 2638"/>
                              <a:gd name="T84" fmla="+- 0 3771 1634"/>
                              <a:gd name="T85" fmla="*/ T84 w 2201"/>
                              <a:gd name="T86" fmla="+- 0 18094 15618"/>
                              <a:gd name="T87" fmla="*/ 18094 h 2638"/>
                              <a:gd name="T88" fmla="+- 0 3726 1634"/>
                              <a:gd name="T89" fmla="*/ T88 w 2201"/>
                              <a:gd name="T90" fmla="+- 0 18148 15618"/>
                              <a:gd name="T91" fmla="*/ 18148 h 2638"/>
                              <a:gd name="T92" fmla="+- 0 3672 1634"/>
                              <a:gd name="T93" fmla="*/ T92 w 2201"/>
                              <a:gd name="T94" fmla="+- 0 18193 15618"/>
                              <a:gd name="T95" fmla="*/ 18193 h 2638"/>
                              <a:gd name="T96" fmla="+- 0 3610 1634"/>
                              <a:gd name="T97" fmla="*/ T96 w 2201"/>
                              <a:gd name="T98" fmla="+- 0 18227 15618"/>
                              <a:gd name="T99" fmla="*/ 18227 h 2638"/>
                              <a:gd name="T100" fmla="+- 0 3541 1634"/>
                              <a:gd name="T101" fmla="*/ T100 w 2201"/>
                              <a:gd name="T102" fmla="+- 0 18248 15618"/>
                              <a:gd name="T103" fmla="*/ 18248 h 2638"/>
                              <a:gd name="T104" fmla="+- 0 3467 1634"/>
                              <a:gd name="T105" fmla="*/ T104 w 2201"/>
                              <a:gd name="T106" fmla="+- 0 18255 15618"/>
                              <a:gd name="T107" fmla="*/ 18255 h 2638"/>
                              <a:gd name="T108" fmla="+- 0 2000 1634"/>
                              <a:gd name="T109" fmla="*/ T108 w 2201"/>
                              <a:gd name="T110" fmla="+- 0 18255 15618"/>
                              <a:gd name="T111" fmla="*/ 18255 h 2638"/>
                              <a:gd name="T112" fmla="+- 0 1926 1634"/>
                              <a:gd name="T113" fmla="*/ T112 w 2201"/>
                              <a:gd name="T114" fmla="+- 0 18248 15618"/>
                              <a:gd name="T115" fmla="*/ 18248 h 2638"/>
                              <a:gd name="T116" fmla="+- 0 1857 1634"/>
                              <a:gd name="T117" fmla="*/ T116 w 2201"/>
                              <a:gd name="T118" fmla="+- 0 18227 15618"/>
                              <a:gd name="T119" fmla="*/ 18227 h 2638"/>
                              <a:gd name="T120" fmla="+- 0 1795 1634"/>
                              <a:gd name="T121" fmla="*/ T120 w 2201"/>
                              <a:gd name="T122" fmla="+- 0 18193 15618"/>
                              <a:gd name="T123" fmla="*/ 18193 h 2638"/>
                              <a:gd name="T124" fmla="+- 0 1741 1634"/>
                              <a:gd name="T125" fmla="*/ T124 w 2201"/>
                              <a:gd name="T126" fmla="+- 0 18148 15618"/>
                              <a:gd name="T127" fmla="*/ 18148 h 2638"/>
                              <a:gd name="T128" fmla="+- 0 1696 1634"/>
                              <a:gd name="T129" fmla="*/ T128 w 2201"/>
                              <a:gd name="T130" fmla="+- 0 18094 15618"/>
                              <a:gd name="T131" fmla="*/ 18094 h 2638"/>
                              <a:gd name="T132" fmla="+- 0 1662 1634"/>
                              <a:gd name="T133" fmla="*/ T132 w 2201"/>
                              <a:gd name="T134" fmla="+- 0 18032 15618"/>
                              <a:gd name="T135" fmla="*/ 18032 h 2638"/>
                              <a:gd name="T136" fmla="+- 0 1641 1634"/>
                              <a:gd name="T137" fmla="*/ T136 w 2201"/>
                              <a:gd name="T138" fmla="+- 0 17963 15618"/>
                              <a:gd name="T139" fmla="*/ 17963 h 2638"/>
                              <a:gd name="T140" fmla="+- 0 1634 1634"/>
                              <a:gd name="T141" fmla="*/ T140 w 2201"/>
                              <a:gd name="T142" fmla="+- 0 17889 15618"/>
                              <a:gd name="T143" fmla="*/ 17889 h 2638"/>
                              <a:gd name="T144" fmla="+- 0 1634 1634"/>
                              <a:gd name="T145" fmla="*/ T144 w 2201"/>
                              <a:gd name="T146" fmla="+- 0 15985 15618"/>
                              <a:gd name="T147" fmla="*/ 15985 h 26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201" h="2638">
                                <a:moveTo>
                                  <a:pt x="0" y="367"/>
                                </a:moveTo>
                                <a:lnTo>
                                  <a:pt x="7" y="293"/>
                                </a:lnTo>
                                <a:lnTo>
                                  <a:pt x="28" y="224"/>
                                </a:lnTo>
                                <a:lnTo>
                                  <a:pt x="62" y="162"/>
                                </a:lnTo>
                                <a:lnTo>
                                  <a:pt x="107" y="108"/>
                                </a:lnTo>
                                <a:lnTo>
                                  <a:pt x="161" y="63"/>
                                </a:lnTo>
                                <a:lnTo>
                                  <a:pt x="223" y="29"/>
                                </a:lnTo>
                                <a:lnTo>
                                  <a:pt x="292" y="8"/>
                                </a:lnTo>
                                <a:lnTo>
                                  <a:pt x="366" y="0"/>
                                </a:lnTo>
                                <a:lnTo>
                                  <a:pt x="1833" y="0"/>
                                </a:lnTo>
                                <a:lnTo>
                                  <a:pt x="1907" y="8"/>
                                </a:lnTo>
                                <a:lnTo>
                                  <a:pt x="1976" y="29"/>
                                </a:lnTo>
                                <a:lnTo>
                                  <a:pt x="2038" y="63"/>
                                </a:lnTo>
                                <a:lnTo>
                                  <a:pt x="2092" y="108"/>
                                </a:lnTo>
                                <a:lnTo>
                                  <a:pt x="2137" y="162"/>
                                </a:lnTo>
                                <a:lnTo>
                                  <a:pt x="2171" y="224"/>
                                </a:lnTo>
                                <a:lnTo>
                                  <a:pt x="2192" y="293"/>
                                </a:lnTo>
                                <a:lnTo>
                                  <a:pt x="2200" y="367"/>
                                </a:lnTo>
                                <a:lnTo>
                                  <a:pt x="2200" y="2271"/>
                                </a:lnTo>
                                <a:lnTo>
                                  <a:pt x="2192" y="2345"/>
                                </a:lnTo>
                                <a:lnTo>
                                  <a:pt x="2171" y="2414"/>
                                </a:lnTo>
                                <a:lnTo>
                                  <a:pt x="2137" y="2476"/>
                                </a:lnTo>
                                <a:lnTo>
                                  <a:pt x="2092" y="2530"/>
                                </a:lnTo>
                                <a:lnTo>
                                  <a:pt x="2038" y="2575"/>
                                </a:lnTo>
                                <a:lnTo>
                                  <a:pt x="1976" y="2609"/>
                                </a:lnTo>
                                <a:lnTo>
                                  <a:pt x="1907" y="2630"/>
                                </a:lnTo>
                                <a:lnTo>
                                  <a:pt x="1833" y="2637"/>
                                </a:lnTo>
                                <a:lnTo>
                                  <a:pt x="366" y="2637"/>
                                </a:lnTo>
                                <a:lnTo>
                                  <a:pt x="292" y="2630"/>
                                </a:lnTo>
                                <a:lnTo>
                                  <a:pt x="223" y="2609"/>
                                </a:lnTo>
                                <a:lnTo>
                                  <a:pt x="161" y="2575"/>
                                </a:lnTo>
                                <a:lnTo>
                                  <a:pt x="107" y="2530"/>
                                </a:lnTo>
                                <a:lnTo>
                                  <a:pt x="62" y="2476"/>
                                </a:lnTo>
                                <a:lnTo>
                                  <a:pt x="28" y="2414"/>
                                </a:lnTo>
                                <a:lnTo>
                                  <a:pt x="7" y="2345"/>
                                </a:lnTo>
                                <a:lnTo>
                                  <a:pt x="0" y="2271"/>
                                </a:lnTo>
                                <a:lnTo>
                                  <a:pt x="0" y="36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91559360" name="docshape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09" y="15618"/>
                            <a:ext cx="2262" cy="2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64831305" name="docshape100"/>
                        <wps:cNvSpPr>
                          <a:spLocks/>
                        </wps:cNvSpPr>
                        <wps:spPr bwMode="auto">
                          <a:xfrm>
                            <a:off x="4209" y="15618"/>
                            <a:ext cx="2262" cy="2638"/>
                          </a:xfrm>
                          <a:custGeom>
                            <a:avLst/>
                            <a:gdLst>
                              <a:gd name="T0" fmla="+- 0 4209 4209"/>
                              <a:gd name="T1" fmla="*/ T0 w 2262"/>
                              <a:gd name="T2" fmla="+- 0 15995 15618"/>
                              <a:gd name="T3" fmla="*/ 15995 h 2638"/>
                              <a:gd name="T4" fmla="+- 0 4217 4209"/>
                              <a:gd name="T5" fmla="*/ T4 w 2262"/>
                              <a:gd name="T6" fmla="+- 0 15919 15618"/>
                              <a:gd name="T7" fmla="*/ 15919 h 2638"/>
                              <a:gd name="T8" fmla="+- 0 4239 4209"/>
                              <a:gd name="T9" fmla="*/ T8 w 2262"/>
                              <a:gd name="T10" fmla="+- 0 15849 15618"/>
                              <a:gd name="T11" fmla="*/ 15849 h 2638"/>
                              <a:gd name="T12" fmla="+- 0 4273 4209"/>
                              <a:gd name="T13" fmla="*/ T12 w 2262"/>
                              <a:gd name="T14" fmla="+- 0 15785 15618"/>
                              <a:gd name="T15" fmla="*/ 15785 h 2638"/>
                              <a:gd name="T16" fmla="+- 0 4320 4209"/>
                              <a:gd name="T17" fmla="*/ T16 w 2262"/>
                              <a:gd name="T18" fmla="+- 0 15729 15618"/>
                              <a:gd name="T19" fmla="*/ 15729 h 2638"/>
                              <a:gd name="T20" fmla="+- 0 4375 4209"/>
                              <a:gd name="T21" fmla="*/ T20 w 2262"/>
                              <a:gd name="T22" fmla="+- 0 15683 15618"/>
                              <a:gd name="T23" fmla="*/ 15683 h 2638"/>
                              <a:gd name="T24" fmla="+- 0 4439 4209"/>
                              <a:gd name="T25" fmla="*/ T24 w 2262"/>
                              <a:gd name="T26" fmla="+- 0 15648 15618"/>
                              <a:gd name="T27" fmla="*/ 15648 h 2638"/>
                              <a:gd name="T28" fmla="+- 0 4510 4209"/>
                              <a:gd name="T29" fmla="*/ T28 w 2262"/>
                              <a:gd name="T30" fmla="+- 0 15626 15618"/>
                              <a:gd name="T31" fmla="*/ 15626 h 2638"/>
                              <a:gd name="T32" fmla="+- 0 4586 4209"/>
                              <a:gd name="T33" fmla="*/ T32 w 2262"/>
                              <a:gd name="T34" fmla="+- 0 15618 15618"/>
                              <a:gd name="T35" fmla="*/ 15618 h 2638"/>
                              <a:gd name="T36" fmla="+- 0 6094 4209"/>
                              <a:gd name="T37" fmla="*/ T36 w 2262"/>
                              <a:gd name="T38" fmla="+- 0 15618 15618"/>
                              <a:gd name="T39" fmla="*/ 15618 h 2638"/>
                              <a:gd name="T40" fmla="+- 0 6170 4209"/>
                              <a:gd name="T41" fmla="*/ T40 w 2262"/>
                              <a:gd name="T42" fmla="+- 0 15626 15618"/>
                              <a:gd name="T43" fmla="*/ 15626 h 2638"/>
                              <a:gd name="T44" fmla="+- 0 6241 4209"/>
                              <a:gd name="T45" fmla="*/ T44 w 2262"/>
                              <a:gd name="T46" fmla="+- 0 15648 15618"/>
                              <a:gd name="T47" fmla="*/ 15648 h 2638"/>
                              <a:gd name="T48" fmla="+- 0 6305 4209"/>
                              <a:gd name="T49" fmla="*/ T48 w 2262"/>
                              <a:gd name="T50" fmla="+- 0 15683 15618"/>
                              <a:gd name="T51" fmla="*/ 15683 h 2638"/>
                              <a:gd name="T52" fmla="+- 0 6361 4209"/>
                              <a:gd name="T53" fmla="*/ T52 w 2262"/>
                              <a:gd name="T54" fmla="+- 0 15729 15618"/>
                              <a:gd name="T55" fmla="*/ 15729 h 2638"/>
                              <a:gd name="T56" fmla="+- 0 6407 4209"/>
                              <a:gd name="T57" fmla="*/ T56 w 2262"/>
                              <a:gd name="T58" fmla="+- 0 15785 15618"/>
                              <a:gd name="T59" fmla="*/ 15785 h 2638"/>
                              <a:gd name="T60" fmla="+- 0 6441 4209"/>
                              <a:gd name="T61" fmla="*/ T60 w 2262"/>
                              <a:gd name="T62" fmla="+- 0 15849 15618"/>
                              <a:gd name="T63" fmla="*/ 15849 h 2638"/>
                              <a:gd name="T64" fmla="+- 0 6463 4209"/>
                              <a:gd name="T65" fmla="*/ T64 w 2262"/>
                              <a:gd name="T66" fmla="+- 0 15919 15618"/>
                              <a:gd name="T67" fmla="*/ 15919 h 2638"/>
                              <a:gd name="T68" fmla="+- 0 6471 4209"/>
                              <a:gd name="T69" fmla="*/ T68 w 2262"/>
                              <a:gd name="T70" fmla="+- 0 15995 15618"/>
                              <a:gd name="T71" fmla="*/ 15995 h 2638"/>
                              <a:gd name="T72" fmla="+- 0 6471 4209"/>
                              <a:gd name="T73" fmla="*/ T72 w 2262"/>
                              <a:gd name="T74" fmla="+- 0 17878 15618"/>
                              <a:gd name="T75" fmla="*/ 17878 h 2638"/>
                              <a:gd name="T76" fmla="+- 0 6463 4209"/>
                              <a:gd name="T77" fmla="*/ T76 w 2262"/>
                              <a:gd name="T78" fmla="+- 0 17954 15618"/>
                              <a:gd name="T79" fmla="*/ 17954 h 2638"/>
                              <a:gd name="T80" fmla="+- 0 6441 4209"/>
                              <a:gd name="T81" fmla="*/ T80 w 2262"/>
                              <a:gd name="T82" fmla="+- 0 18025 15618"/>
                              <a:gd name="T83" fmla="*/ 18025 h 2638"/>
                              <a:gd name="T84" fmla="+- 0 6407 4209"/>
                              <a:gd name="T85" fmla="*/ T84 w 2262"/>
                              <a:gd name="T86" fmla="+- 0 18089 15618"/>
                              <a:gd name="T87" fmla="*/ 18089 h 2638"/>
                              <a:gd name="T88" fmla="+- 0 6361 4209"/>
                              <a:gd name="T89" fmla="*/ T88 w 2262"/>
                              <a:gd name="T90" fmla="+- 0 18145 15618"/>
                              <a:gd name="T91" fmla="*/ 18145 h 2638"/>
                              <a:gd name="T92" fmla="+- 0 6305 4209"/>
                              <a:gd name="T93" fmla="*/ T92 w 2262"/>
                              <a:gd name="T94" fmla="+- 0 18191 15618"/>
                              <a:gd name="T95" fmla="*/ 18191 h 2638"/>
                              <a:gd name="T96" fmla="+- 0 6241 4209"/>
                              <a:gd name="T97" fmla="*/ T96 w 2262"/>
                              <a:gd name="T98" fmla="+- 0 18226 15618"/>
                              <a:gd name="T99" fmla="*/ 18226 h 2638"/>
                              <a:gd name="T100" fmla="+- 0 6170 4209"/>
                              <a:gd name="T101" fmla="*/ T100 w 2262"/>
                              <a:gd name="T102" fmla="+- 0 18248 15618"/>
                              <a:gd name="T103" fmla="*/ 18248 h 2638"/>
                              <a:gd name="T104" fmla="+- 0 6094 4209"/>
                              <a:gd name="T105" fmla="*/ T104 w 2262"/>
                              <a:gd name="T106" fmla="+- 0 18255 15618"/>
                              <a:gd name="T107" fmla="*/ 18255 h 2638"/>
                              <a:gd name="T108" fmla="+- 0 4586 4209"/>
                              <a:gd name="T109" fmla="*/ T108 w 2262"/>
                              <a:gd name="T110" fmla="+- 0 18255 15618"/>
                              <a:gd name="T111" fmla="*/ 18255 h 2638"/>
                              <a:gd name="T112" fmla="+- 0 4510 4209"/>
                              <a:gd name="T113" fmla="*/ T112 w 2262"/>
                              <a:gd name="T114" fmla="+- 0 18248 15618"/>
                              <a:gd name="T115" fmla="*/ 18248 h 2638"/>
                              <a:gd name="T116" fmla="+- 0 4439 4209"/>
                              <a:gd name="T117" fmla="*/ T116 w 2262"/>
                              <a:gd name="T118" fmla="+- 0 18226 15618"/>
                              <a:gd name="T119" fmla="*/ 18226 h 2638"/>
                              <a:gd name="T120" fmla="+- 0 4375 4209"/>
                              <a:gd name="T121" fmla="*/ T120 w 2262"/>
                              <a:gd name="T122" fmla="+- 0 18191 15618"/>
                              <a:gd name="T123" fmla="*/ 18191 h 2638"/>
                              <a:gd name="T124" fmla="+- 0 4320 4209"/>
                              <a:gd name="T125" fmla="*/ T124 w 2262"/>
                              <a:gd name="T126" fmla="+- 0 18145 15618"/>
                              <a:gd name="T127" fmla="*/ 18145 h 2638"/>
                              <a:gd name="T128" fmla="+- 0 4273 4209"/>
                              <a:gd name="T129" fmla="*/ T128 w 2262"/>
                              <a:gd name="T130" fmla="+- 0 18089 15618"/>
                              <a:gd name="T131" fmla="*/ 18089 h 2638"/>
                              <a:gd name="T132" fmla="+- 0 4239 4209"/>
                              <a:gd name="T133" fmla="*/ T132 w 2262"/>
                              <a:gd name="T134" fmla="+- 0 18025 15618"/>
                              <a:gd name="T135" fmla="*/ 18025 h 2638"/>
                              <a:gd name="T136" fmla="+- 0 4217 4209"/>
                              <a:gd name="T137" fmla="*/ T136 w 2262"/>
                              <a:gd name="T138" fmla="+- 0 17954 15618"/>
                              <a:gd name="T139" fmla="*/ 17954 h 2638"/>
                              <a:gd name="T140" fmla="+- 0 4209 4209"/>
                              <a:gd name="T141" fmla="*/ T140 w 2262"/>
                              <a:gd name="T142" fmla="+- 0 17878 15618"/>
                              <a:gd name="T143" fmla="*/ 17878 h 2638"/>
                              <a:gd name="T144" fmla="+- 0 4209 4209"/>
                              <a:gd name="T145" fmla="*/ T144 w 2262"/>
                              <a:gd name="T146" fmla="+- 0 15995 15618"/>
                              <a:gd name="T147" fmla="*/ 15995 h 26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262" h="2638">
                                <a:moveTo>
                                  <a:pt x="0" y="377"/>
                                </a:moveTo>
                                <a:lnTo>
                                  <a:pt x="8" y="301"/>
                                </a:lnTo>
                                <a:lnTo>
                                  <a:pt x="30" y="231"/>
                                </a:lnTo>
                                <a:lnTo>
                                  <a:pt x="64" y="167"/>
                                </a:lnTo>
                                <a:lnTo>
                                  <a:pt x="111" y="111"/>
                                </a:lnTo>
                                <a:lnTo>
                                  <a:pt x="166" y="65"/>
                                </a:lnTo>
                                <a:lnTo>
                                  <a:pt x="230" y="30"/>
                                </a:lnTo>
                                <a:lnTo>
                                  <a:pt x="301" y="8"/>
                                </a:lnTo>
                                <a:lnTo>
                                  <a:pt x="377" y="0"/>
                                </a:lnTo>
                                <a:lnTo>
                                  <a:pt x="1885" y="0"/>
                                </a:lnTo>
                                <a:lnTo>
                                  <a:pt x="1961" y="8"/>
                                </a:lnTo>
                                <a:lnTo>
                                  <a:pt x="2032" y="30"/>
                                </a:lnTo>
                                <a:lnTo>
                                  <a:pt x="2096" y="65"/>
                                </a:lnTo>
                                <a:lnTo>
                                  <a:pt x="2152" y="111"/>
                                </a:lnTo>
                                <a:lnTo>
                                  <a:pt x="2198" y="167"/>
                                </a:lnTo>
                                <a:lnTo>
                                  <a:pt x="2232" y="231"/>
                                </a:lnTo>
                                <a:lnTo>
                                  <a:pt x="2254" y="301"/>
                                </a:lnTo>
                                <a:lnTo>
                                  <a:pt x="2262" y="377"/>
                                </a:lnTo>
                                <a:lnTo>
                                  <a:pt x="2262" y="2260"/>
                                </a:lnTo>
                                <a:lnTo>
                                  <a:pt x="2254" y="2336"/>
                                </a:lnTo>
                                <a:lnTo>
                                  <a:pt x="2232" y="2407"/>
                                </a:lnTo>
                                <a:lnTo>
                                  <a:pt x="2198" y="2471"/>
                                </a:lnTo>
                                <a:lnTo>
                                  <a:pt x="2152" y="2527"/>
                                </a:lnTo>
                                <a:lnTo>
                                  <a:pt x="2096" y="2573"/>
                                </a:lnTo>
                                <a:lnTo>
                                  <a:pt x="2032" y="2608"/>
                                </a:lnTo>
                                <a:lnTo>
                                  <a:pt x="1961" y="2630"/>
                                </a:lnTo>
                                <a:lnTo>
                                  <a:pt x="1885" y="2637"/>
                                </a:lnTo>
                                <a:lnTo>
                                  <a:pt x="377" y="2637"/>
                                </a:lnTo>
                                <a:lnTo>
                                  <a:pt x="301" y="2630"/>
                                </a:lnTo>
                                <a:lnTo>
                                  <a:pt x="230" y="2608"/>
                                </a:lnTo>
                                <a:lnTo>
                                  <a:pt x="166" y="2573"/>
                                </a:lnTo>
                                <a:lnTo>
                                  <a:pt x="111" y="2527"/>
                                </a:lnTo>
                                <a:lnTo>
                                  <a:pt x="64" y="2471"/>
                                </a:lnTo>
                                <a:lnTo>
                                  <a:pt x="30" y="2407"/>
                                </a:lnTo>
                                <a:lnTo>
                                  <a:pt x="8" y="2336"/>
                                </a:lnTo>
                                <a:lnTo>
                                  <a:pt x="0" y="2260"/>
                                </a:lnTo>
                                <a:lnTo>
                                  <a:pt x="0" y="37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58501307" name="docshape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49" y="15679"/>
                            <a:ext cx="2260" cy="2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81975169" name="docshape102"/>
                        <wps:cNvSpPr>
                          <a:spLocks/>
                        </wps:cNvSpPr>
                        <wps:spPr bwMode="auto">
                          <a:xfrm>
                            <a:off x="6849" y="15679"/>
                            <a:ext cx="2260" cy="2638"/>
                          </a:xfrm>
                          <a:custGeom>
                            <a:avLst/>
                            <a:gdLst>
                              <a:gd name="T0" fmla="+- 0 6849 6849"/>
                              <a:gd name="T1" fmla="*/ T0 w 2260"/>
                              <a:gd name="T2" fmla="+- 0 16056 15680"/>
                              <a:gd name="T3" fmla="*/ 16056 h 2638"/>
                              <a:gd name="T4" fmla="+- 0 6857 6849"/>
                              <a:gd name="T5" fmla="*/ T4 w 2260"/>
                              <a:gd name="T6" fmla="+- 0 15981 15680"/>
                              <a:gd name="T7" fmla="*/ 15981 h 2638"/>
                              <a:gd name="T8" fmla="+- 0 6879 6849"/>
                              <a:gd name="T9" fmla="*/ T8 w 2260"/>
                              <a:gd name="T10" fmla="+- 0 15910 15680"/>
                              <a:gd name="T11" fmla="*/ 15910 h 2638"/>
                              <a:gd name="T12" fmla="+- 0 6913 6849"/>
                              <a:gd name="T13" fmla="*/ T12 w 2260"/>
                              <a:gd name="T14" fmla="+- 0 15846 15680"/>
                              <a:gd name="T15" fmla="*/ 15846 h 2638"/>
                              <a:gd name="T16" fmla="+- 0 6959 6849"/>
                              <a:gd name="T17" fmla="*/ T16 w 2260"/>
                              <a:gd name="T18" fmla="+- 0 15790 15680"/>
                              <a:gd name="T19" fmla="*/ 15790 h 2638"/>
                              <a:gd name="T20" fmla="+- 0 7015 6849"/>
                              <a:gd name="T21" fmla="*/ T20 w 2260"/>
                              <a:gd name="T22" fmla="+- 0 15744 15680"/>
                              <a:gd name="T23" fmla="*/ 15744 h 2638"/>
                              <a:gd name="T24" fmla="+- 0 7079 6849"/>
                              <a:gd name="T25" fmla="*/ T24 w 2260"/>
                              <a:gd name="T26" fmla="+- 0 15710 15680"/>
                              <a:gd name="T27" fmla="*/ 15710 h 2638"/>
                              <a:gd name="T28" fmla="+- 0 7150 6849"/>
                              <a:gd name="T29" fmla="*/ T28 w 2260"/>
                              <a:gd name="T30" fmla="+- 0 15688 15680"/>
                              <a:gd name="T31" fmla="*/ 15688 h 2638"/>
                              <a:gd name="T32" fmla="+- 0 7226 6849"/>
                              <a:gd name="T33" fmla="*/ T32 w 2260"/>
                              <a:gd name="T34" fmla="+- 0 15680 15680"/>
                              <a:gd name="T35" fmla="*/ 15680 h 2638"/>
                              <a:gd name="T36" fmla="+- 0 8732 6849"/>
                              <a:gd name="T37" fmla="*/ T36 w 2260"/>
                              <a:gd name="T38" fmla="+- 0 15680 15680"/>
                              <a:gd name="T39" fmla="*/ 15680 h 2638"/>
                              <a:gd name="T40" fmla="+- 0 8808 6849"/>
                              <a:gd name="T41" fmla="*/ T40 w 2260"/>
                              <a:gd name="T42" fmla="+- 0 15688 15680"/>
                              <a:gd name="T43" fmla="*/ 15688 h 2638"/>
                              <a:gd name="T44" fmla="+- 0 8878 6849"/>
                              <a:gd name="T45" fmla="*/ T44 w 2260"/>
                              <a:gd name="T46" fmla="+- 0 15710 15680"/>
                              <a:gd name="T47" fmla="*/ 15710 h 2638"/>
                              <a:gd name="T48" fmla="+- 0 8942 6849"/>
                              <a:gd name="T49" fmla="*/ T48 w 2260"/>
                              <a:gd name="T50" fmla="+- 0 15744 15680"/>
                              <a:gd name="T51" fmla="*/ 15744 h 2638"/>
                              <a:gd name="T52" fmla="+- 0 8998 6849"/>
                              <a:gd name="T53" fmla="*/ T52 w 2260"/>
                              <a:gd name="T54" fmla="+- 0 15790 15680"/>
                              <a:gd name="T55" fmla="*/ 15790 h 2638"/>
                              <a:gd name="T56" fmla="+- 0 9044 6849"/>
                              <a:gd name="T57" fmla="*/ T56 w 2260"/>
                              <a:gd name="T58" fmla="+- 0 15846 15680"/>
                              <a:gd name="T59" fmla="*/ 15846 h 2638"/>
                              <a:gd name="T60" fmla="+- 0 9079 6849"/>
                              <a:gd name="T61" fmla="*/ T60 w 2260"/>
                              <a:gd name="T62" fmla="+- 0 15910 15680"/>
                              <a:gd name="T63" fmla="*/ 15910 h 2638"/>
                              <a:gd name="T64" fmla="+- 0 9101 6849"/>
                              <a:gd name="T65" fmla="*/ T64 w 2260"/>
                              <a:gd name="T66" fmla="+- 0 15981 15680"/>
                              <a:gd name="T67" fmla="*/ 15981 h 2638"/>
                              <a:gd name="T68" fmla="+- 0 9108 6849"/>
                              <a:gd name="T69" fmla="*/ T68 w 2260"/>
                              <a:gd name="T70" fmla="+- 0 16056 15680"/>
                              <a:gd name="T71" fmla="*/ 16056 h 2638"/>
                              <a:gd name="T72" fmla="+- 0 9108 6849"/>
                              <a:gd name="T73" fmla="*/ T72 w 2260"/>
                              <a:gd name="T74" fmla="+- 0 17941 15680"/>
                              <a:gd name="T75" fmla="*/ 17941 h 2638"/>
                              <a:gd name="T76" fmla="+- 0 9101 6849"/>
                              <a:gd name="T77" fmla="*/ T76 w 2260"/>
                              <a:gd name="T78" fmla="+- 0 18016 15680"/>
                              <a:gd name="T79" fmla="*/ 18016 h 2638"/>
                              <a:gd name="T80" fmla="+- 0 9079 6849"/>
                              <a:gd name="T81" fmla="*/ T80 w 2260"/>
                              <a:gd name="T82" fmla="+- 0 18087 15680"/>
                              <a:gd name="T83" fmla="*/ 18087 h 2638"/>
                              <a:gd name="T84" fmla="+- 0 9044 6849"/>
                              <a:gd name="T85" fmla="*/ T84 w 2260"/>
                              <a:gd name="T86" fmla="+- 0 18151 15680"/>
                              <a:gd name="T87" fmla="*/ 18151 h 2638"/>
                              <a:gd name="T88" fmla="+- 0 8998 6849"/>
                              <a:gd name="T89" fmla="*/ T88 w 2260"/>
                              <a:gd name="T90" fmla="+- 0 18207 15680"/>
                              <a:gd name="T91" fmla="*/ 18207 h 2638"/>
                              <a:gd name="T92" fmla="+- 0 8942 6849"/>
                              <a:gd name="T93" fmla="*/ T92 w 2260"/>
                              <a:gd name="T94" fmla="+- 0 18253 15680"/>
                              <a:gd name="T95" fmla="*/ 18253 h 2638"/>
                              <a:gd name="T96" fmla="+- 0 8878 6849"/>
                              <a:gd name="T97" fmla="*/ T96 w 2260"/>
                              <a:gd name="T98" fmla="+- 0 18288 15680"/>
                              <a:gd name="T99" fmla="*/ 18288 h 2638"/>
                              <a:gd name="T100" fmla="+- 0 8808 6849"/>
                              <a:gd name="T101" fmla="*/ T100 w 2260"/>
                              <a:gd name="T102" fmla="+- 0 18309 15680"/>
                              <a:gd name="T103" fmla="*/ 18309 h 2638"/>
                              <a:gd name="T104" fmla="+- 0 8732 6849"/>
                              <a:gd name="T105" fmla="*/ T104 w 2260"/>
                              <a:gd name="T106" fmla="+- 0 18317 15680"/>
                              <a:gd name="T107" fmla="*/ 18317 h 2638"/>
                              <a:gd name="T108" fmla="+- 0 7226 6849"/>
                              <a:gd name="T109" fmla="*/ T108 w 2260"/>
                              <a:gd name="T110" fmla="+- 0 18317 15680"/>
                              <a:gd name="T111" fmla="*/ 18317 h 2638"/>
                              <a:gd name="T112" fmla="+- 0 7150 6849"/>
                              <a:gd name="T113" fmla="*/ T112 w 2260"/>
                              <a:gd name="T114" fmla="+- 0 18309 15680"/>
                              <a:gd name="T115" fmla="*/ 18309 h 2638"/>
                              <a:gd name="T116" fmla="+- 0 7079 6849"/>
                              <a:gd name="T117" fmla="*/ T116 w 2260"/>
                              <a:gd name="T118" fmla="+- 0 18288 15680"/>
                              <a:gd name="T119" fmla="*/ 18288 h 2638"/>
                              <a:gd name="T120" fmla="+- 0 7015 6849"/>
                              <a:gd name="T121" fmla="*/ T120 w 2260"/>
                              <a:gd name="T122" fmla="+- 0 18253 15680"/>
                              <a:gd name="T123" fmla="*/ 18253 h 2638"/>
                              <a:gd name="T124" fmla="+- 0 6959 6849"/>
                              <a:gd name="T125" fmla="*/ T124 w 2260"/>
                              <a:gd name="T126" fmla="+- 0 18207 15680"/>
                              <a:gd name="T127" fmla="*/ 18207 h 2638"/>
                              <a:gd name="T128" fmla="+- 0 6913 6849"/>
                              <a:gd name="T129" fmla="*/ T128 w 2260"/>
                              <a:gd name="T130" fmla="+- 0 18151 15680"/>
                              <a:gd name="T131" fmla="*/ 18151 h 2638"/>
                              <a:gd name="T132" fmla="+- 0 6879 6849"/>
                              <a:gd name="T133" fmla="*/ T132 w 2260"/>
                              <a:gd name="T134" fmla="+- 0 18087 15680"/>
                              <a:gd name="T135" fmla="*/ 18087 h 2638"/>
                              <a:gd name="T136" fmla="+- 0 6857 6849"/>
                              <a:gd name="T137" fmla="*/ T136 w 2260"/>
                              <a:gd name="T138" fmla="+- 0 18016 15680"/>
                              <a:gd name="T139" fmla="*/ 18016 h 2638"/>
                              <a:gd name="T140" fmla="+- 0 6849 6849"/>
                              <a:gd name="T141" fmla="*/ T140 w 2260"/>
                              <a:gd name="T142" fmla="+- 0 17941 15680"/>
                              <a:gd name="T143" fmla="*/ 17941 h 2638"/>
                              <a:gd name="T144" fmla="+- 0 6849 6849"/>
                              <a:gd name="T145" fmla="*/ T144 w 2260"/>
                              <a:gd name="T146" fmla="+- 0 16056 15680"/>
                              <a:gd name="T147" fmla="*/ 16056 h 26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260" h="2638">
                                <a:moveTo>
                                  <a:pt x="0" y="376"/>
                                </a:moveTo>
                                <a:lnTo>
                                  <a:pt x="8" y="301"/>
                                </a:lnTo>
                                <a:lnTo>
                                  <a:pt x="30" y="230"/>
                                </a:lnTo>
                                <a:lnTo>
                                  <a:pt x="64" y="166"/>
                                </a:lnTo>
                                <a:lnTo>
                                  <a:pt x="110" y="110"/>
                                </a:lnTo>
                                <a:lnTo>
                                  <a:pt x="166" y="64"/>
                                </a:lnTo>
                                <a:lnTo>
                                  <a:pt x="230" y="30"/>
                                </a:lnTo>
                                <a:lnTo>
                                  <a:pt x="301" y="8"/>
                                </a:lnTo>
                                <a:lnTo>
                                  <a:pt x="377" y="0"/>
                                </a:lnTo>
                                <a:lnTo>
                                  <a:pt x="1883" y="0"/>
                                </a:lnTo>
                                <a:lnTo>
                                  <a:pt x="1959" y="8"/>
                                </a:lnTo>
                                <a:lnTo>
                                  <a:pt x="2029" y="30"/>
                                </a:lnTo>
                                <a:lnTo>
                                  <a:pt x="2093" y="64"/>
                                </a:lnTo>
                                <a:lnTo>
                                  <a:pt x="2149" y="110"/>
                                </a:lnTo>
                                <a:lnTo>
                                  <a:pt x="2195" y="166"/>
                                </a:lnTo>
                                <a:lnTo>
                                  <a:pt x="2230" y="230"/>
                                </a:lnTo>
                                <a:lnTo>
                                  <a:pt x="2252" y="301"/>
                                </a:lnTo>
                                <a:lnTo>
                                  <a:pt x="2259" y="376"/>
                                </a:lnTo>
                                <a:lnTo>
                                  <a:pt x="2259" y="2261"/>
                                </a:lnTo>
                                <a:lnTo>
                                  <a:pt x="2252" y="2336"/>
                                </a:lnTo>
                                <a:lnTo>
                                  <a:pt x="2230" y="2407"/>
                                </a:lnTo>
                                <a:lnTo>
                                  <a:pt x="2195" y="2471"/>
                                </a:lnTo>
                                <a:lnTo>
                                  <a:pt x="2149" y="2527"/>
                                </a:lnTo>
                                <a:lnTo>
                                  <a:pt x="2093" y="2573"/>
                                </a:lnTo>
                                <a:lnTo>
                                  <a:pt x="2029" y="2608"/>
                                </a:lnTo>
                                <a:lnTo>
                                  <a:pt x="1959" y="2629"/>
                                </a:lnTo>
                                <a:lnTo>
                                  <a:pt x="1883" y="2637"/>
                                </a:lnTo>
                                <a:lnTo>
                                  <a:pt x="377" y="2637"/>
                                </a:lnTo>
                                <a:lnTo>
                                  <a:pt x="301" y="2629"/>
                                </a:lnTo>
                                <a:lnTo>
                                  <a:pt x="230" y="2608"/>
                                </a:lnTo>
                                <a:lnTo>
                                  <a:pt x="166" y="2573"/>
                                </a:lnTo>
                                <a:lnTo>
                                  <a:pt x="110" y="2527"/>
                                </a:lnTo>
                                <a:lnTo>
                                  <a:pt x="64" y="2471"/>
                                </a:lnTo>
                                <a:lnTo>
                                  <a:pt x="30" y="2407"/>
                                </a:lnTo>
                                <a:lnTo>
                                  <a:pt x="8" y="2336"/>
                                </a:lnTo>
                                <a:lnTo>
                                  <a:pt x="0" y="2261"/>
                                </a:lnTo>
                                <a:lnTo>
                                  <a:pt x="0" y="37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4983752" name="docshape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86" y="15679"/>
                            <a:ext cx="2450" cy="2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09421159" name="docshape104"/>
                        <wps:cNvSpPr>
                          <a:spLocks/>
                        </wps:cNvSpPr>
                        <wps:spPr bwMode="auto">
                          <a:xfrm>
                            <a:off x="9486" y="15679"/>
                            <a:ext cx="2450" cy="2638"/>
                          </a:xfrm>
                          <a:custGeom>
                            <a:avLst/>
                            <a:gdLst>
                              <a:gd name="T0" fmla="+- 0 9486 9486"/>
                              <a:gd name="T1" fmla="*/ T0 w 2450"/>
                              <a:gd name="T2" fmla="+- 0 16088 15680"/>
                              <a:gd name="T3" fmla="*/ 16088 h 2638"/>
                              <a:gd name="T4" fmla="+- 0 9493 9486"/>
                              <a:gd name="T5" fmla="*/ T4 w 2450"/>
                              <a:gd name="T6" fmla="+- 0 16015 15680"/>
                              <a:gd name="T7" fmla="*/ 16015 h 2638"/>
                              <a:gd name="T8" fmla="+- 0 9512 9486"/>
                              <a:gd name="T9" fmla="*/ T8 w 2450"/>
                              <a:gd name="T10" fmla="+- 0 15946 15680"/>
                              <a:gd name="T11" fmla="*/ 15946 h 2638"/>
                              <a:gd name="T12" fmla="+- 0 9542 9486"/>
                              <a:gd name="T13" fmla="*/ T12 w 2450"/>
                              <a:gd name="T14" fmla="+- 0 15882 15680"/>
                              <a:gd name="T15" fmla="*/ 15882 h 2638"/>
                              <a:gd name="T16" fmla="+- 0 9582 9486"/>
                              <a:gd name="T17" fmla="*/ T16 w 2450"/>
                              <a:gd name="T18" fmla="+- 0 15825 15680"/>
                              <a:gd name="T19" fmla="*/ 15825 h 2638"/>
                              <a:gd name="T20" fmla="+- 0 9631 9486"/>
                              <a:gd name="T21" fmla="*/ T20 w 2450"/>
                              <a:gd name="T22" fmla="+- 0 15776 15680"/>
                              <a:gd name="T23" fmla="*/ 15776 h 2638"/>
                              <a:gd name="T24" fmla="+- 0 9688 9486"/>
                              <a:gd name="T25" fmla="*/ T24 w 2450"/>
                              <a:gd name="T26" fmla="+- 0 15736 15680"/>
                              <a:gd name="T27" fmla="*/ 15736 h 2638"/>
                              <a:gd name="T28" fmla="+- 0 9752 9486"/>
                              <a:gd name="T29" fmla="*/ T28 w 2450"/>
                              <a:gd name="T30" fmla="+- 0 15705 15680"/>
                              <a:gd name="T31" fmla="*/ 15705 h 2638"/>
                              <a:gd name="T32" fmla="+- 0 9821 9486"/>
                              <a:gd name="T33" fmla="*/ T32 w 2450"/>
                              <a:gd name="T34" fmla="+- 0 15686 15680"/>
                              <a:gd name="T35" fmla="*/ 15686 h 2638"/>
                              <a:gd name="T36" fmla="+- 0 9894 9486"/>
                              <a:gd name="T37" fmla="*/ T36 w 2450"/>
                              <a:gd name="T38" fmla="+- 0 15680 15680"/>
                              <a:gd name="T39" fmla="*/ 15680 h 2638"/>
                              <a:gd name="T40" fmla="+- 0 11528 9486"/>
                              <a:gd name="T41" fmla="*/ T40 w 2450"/>
                              <a:gd name="T42" fmla="+- 0 15680 15680"/>
                              <a:gd name="T43" fmla="*/ 15680 h 2638"/>
                              <a:gd name="T44" fmla="+- 0 11601 9486"/>
                              <a:gd name="T45" fmla="*/ T44 w 2450"/>
                              <a:gd name="T46" fmla="+- 0 15686 15680"/>
                              <a:gd name="T47" fmla="*/ 15686 h 2638"/>
                              <a:gd name="T48" fmla="+- 0 11670 9486"/>
                              <a:gd name="T49" fmla="*/ T48 w 2450"/>
                              <a:gd name="T50" fmla="+- 0 15705 15680"/>
                              <a:gd name="T51" fmla="*/ 15705 h 2638"/>
                              <a:gd name="T52" fmla="+- 0 11734 9486"/>
                              <a:gd name="T53" fmla="*/ T52 w 2450"/>
                              <a:gd name="T54" fmla="+- 0 15736 15680"/>
                              <a:gd name="T55" fmla="*/ 15736 h 2638"/>
                              <a:gd name="T56" fmla="+- 0 11791 9486"/>
                              <a:gd name="T57" fmla="*/ T56 w 2450"/>
                              <a:gd name="T58" fmla="+- 0 15776 15680"/>
                              <a:gd name="T59" fmla="*/ 15776 h 2638"/>
                              <a:gd name="T60" fmla="+- 0 11840 9486"/>
                              <a:gd name="T61" fmla="*/ T60 w 2450"/>
                              <a:gd name="T62" fmla="+- 0 15825 15680"/>
                              <a:gd name="T63" fmla="*/ 15825 h 2638"/>
                              <a:gd name="T64" fmla="+- 0 11880 9486"/>
                              <a:gd name="T65" fmla="*/ T64 w 2450"/>
                              <a:gd name="T66" fmla="+- 0 15882 15680"/>
                              <a:gd name="T67" fmla="*/ 15882 h 2638"/>
                              <a:gd name="T68" fmla="+- 0 11910 9486"/>
                              <a:gd name="T69" fmla="*/ T68 w 2450"/>
                              <a:gd name="T70" fmla="+- 0 15946 15680"/>
                              <a:gd name="T71" fmla="*/ 15946 h 2638"/>
                              <a:gd name="T72" fmla="+- 0 11929 9486"/>
                              <a:gd name="T73" fmla="*/ T72 w 2450"/>
                              <a:gd name="T74" fmla="+- 0 16015 15680"/>
                              <a:gd name="T75" fmla="*/ 16015 h 2638"/>
                              <a:gd name="T76" fmla="+- 0 11936 9486"/>
                              <a:gd name="T77" fmla="*/ T76 w 2450"/>
                              <a:gd name="T78" fmla="+- 0 16088 15680"/>
                              <a:gd name="T79" fmla="*/ 16088 h 2638"/>
                              <a:gd name="T80" fmla="+- 0 11936 9486"/>
                              <a:gd name="T81" fmla="*/ T80 w 2450"/>
                              <a:gd name="T82" fmla="+- 0 17909 15680"/>
                              <a:gd name="T83" fmla="*/ 17909 h 2638"/>
                              <a:gd name="T84" fmla="+- 0 11929 9486"/>
                              <a:gd name="T85" fmla="*/ T84 w 2450"/>
                              <a:gd name="T86" fmla="+- 0 17982 15680"/>
                              <a:gd name="T87" fmla="*/ 17982 h 2638"/>
                              <a:gd name="T88" fmla="+- 0 11910 9486"/>
                              <a:gd name="T89" fmla="*/ T88 w 2450"/>
                              <a:gd name="T90" fmla="+- 0 18051 15680"/>
                              <a:gd name="T91" fmla="*/ 18051 h 2638"/>
                              <a:gd name="T92" fmla="+- 0 11880 9486"/>
                              <a:gd name="T93" fmla="*/ T92 w 2450"/>
                              <a:gd name="T94" fmla="+- 0 18115 15680"/>
                              <a:gd name="T95" fmla="*/ 18115 h 2638"/>
                              <a:gd name="T96" fmla="+- 0 11840 9486"/>
                              <a:gd name="T97" fmla="*/ T96 w 2450"/>
                              <a:gd name="T98" fmla="+- 0 18172 15680"/>
                              <a:gd name="T99" fmla="*/ 18172 h 2638"/>
                              <a:gd name="T100" fmla="+- 0 11791 9486"/>
                              <a:gd name="T101" fmla="*/ T100 w 2450"/>
                              <a:gd name="T102" fmla="+- 0 18221 15680"/>
                              <a:gd name="T103" fmla="*/ 18221 h 2638"/>
                              <a:gd name="T104" fmla="+- 0 11734 9486"/>
                              <a:gd name="T105" fmla="*/ T104 w 2450"/>
                              <a:gd name="T106" fmla="+- 0 18261 15680"/>
                              <a:gd name="T107" fmla="*/ 18261 h 2638"/>
                              <a:gd name="T108" fmla="+- 0 11670 9486"/>
                              <a:gd name="T109" fmla="*/ T108 w 2450"/>
                              <a:gd name="T110" fmla="+- 0 18292 15680"/>
                              <a:gd name="T111" fmla="*/ 18292 h 2638"/>
                              <a:gd name="T112" fmla="+- 0 11601 9486"/>
                              <a:gd name="T113" fmla="*/ T112 w 2450"/>
                              <a:gd name="T114" fmla="+- 0 18311 15680"/>
                              <a:gd name="T115" fmla="*/ 18311 h 2638"/>
                              <a:gd name="T116" fmla="+- 0 11528 9486"/>
                              <a:gd name="T117" fmla="*/ T116 w 2450"/>
                              <a:gd name="T118" fmla="+- 0 18317 15680"/>
                              <a:gd name="T119" fmla="*/ 18317 h 2638"/>
                              <a:gd name="T120" fmla="+- 0 9894 9486"/>
                              <a:gd name="T121" fmla="*/ T120 w 2450"/>
                              <a:gd name="T122" fmla="+- 0 18317 15680"/>
                              <a:gd name="T123" fmla="*/ 18317 h 2638"/>
                              <a:gd name="T124" fmla="+- 0 9821 9486"/>
                              <a:gd name="T125" fmla="*/ T124 w 2450"/>
                              <a:gd name="T126" fmla="+- 0 18311 15680"/>
                              <a:gd name="T127" fmla="*/ 18311 h 2638"/>
                              <a:gd name="T128" fmla="+- 0 9752 9486"/>
                              <a:gd name="T129" fmla="*/ T128 w 2450"/>
                              <a:gd name="T130" fmla="+- 0 18292 15680"/>
                              <a:gd name="T131" fmla="*/ 18292 h 2638"/>
                              <a:gd name="T132" fmla="+- 0 9688 9486"/>
                              <a:gd name="T133" fmla="*/ T132 w 2450"/>
                              <a:gd name="T134" fmla="+- 0 18261 15680"/>
                              <a:gd name="T135" fmla="*/ 18261 h 2638"/>
                              <a:gd name="T136" fmla="+- 0 9631 9486"/>
                              <a:gd name="T137" fmla="*/ T136 w 2450"/>
                              <a:gd name="T138" fmla="+- 0 18221 15680"/>
                              <a:gd name="T139" fmla="*/ 18221 h 2638"/>
                              <a:gd name="T140" fmla="+- 0 9582 9486"/>
                              <a:gd name="T141" fmla="*/ T140 w 2450"/>
                              <a:gd name="T142" fmla="+- 0 18172 15680"/>
                              <a:gd name="T143" fmla="*/ 18172 h 2638"/>
                              <a:gd name="T144" fmla="+- 0 9542 9486"/>
                              <a:gd name="T145" fmla="*/ T144 w 2450"/>
                              <a:gd name="T146" fmla="+- 0 18115 15680"/>
                              <a:gd name="T147" fmla="*/ 18115 h 2638"/>
                              <a:gd name="T148" fmla="+- 0 9512 9486"/>
                              <a:gd name="T149" fmla="*/ T148 w 2450"/>
                              <a:gd name="T150" fmla="+- 0 18051 15680"/>
                              <a:gd name="T151" fmla="*/ 18051 h 2638"/>
                              <a:gd name="T152" fmla="+- 0 9493 9486"/>
                              <a:gd name="T153" fmla="*/ T152 w 2450"/>
                              <a:gd name="T154" fmla="+- 0 17982 15680"/>
                              <a:gd name="T155" fmla="*/ 17982 h 2638"/>
                              <a:gd name="T156" fmla="+- 0 9486 9486"/>
                              <a:gd name="T157" fmla="*/ T156 w 2450"/>
                              <a:gd name="T158" fmla="+- 0 17909 15680"/>
                              <a:gd name="T159" fmla="*/ 17909 h 2638"/>
                              <a:gd name="T160" fmla="+- 0 9486 9486"/>
                              <a:gd name="T161" fmla="*/ T160 w 2450"/>
                              <a:gd name="T162" fmla="+- 0 16088 15680"/>
                              <a:gd name="T163" fmla="*/ 16088 h 26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2450" h="2638">
                                <a:moveTo>
                                  <a:pt x="0" y="408"/>
                                </a:moveTo>
                                <a:lnTo>
                                  <a:pt x="7" y="335"/>
                                </a:lnTo>
                                <a:lnTo>
                                  <a:pt x="26" y="266"/>
                                </a:lnTo>
                                <a:lnTo>
                                  <a:pt x="56" y="202"/>
                                </a:lnTo>
                                <a:lnTo>
                                  <a:pt x="96" y="145"/>
                                </a:lnTo>
                                <a:lnTo>
                                  <a:pt x="145" y="96"/>
                                </a:lnTo>
                                <a:lnTo>
                                  <a:pt x="202" y="56"/>
                                </a:lnTo>
                                <a:lnTo>
                                  <a:pt x="266" y="25"/>
                                </a:lnTo>
                                <a:lnTo>
                                  <a:pt x="335" y="6"/>
                                </a:lnTo>
                                <a:lnTo>
                                  <a:pt x="408" y="0"/>
                                </a:lnTo>
                                <a:lnTo>
                                  <a:pt x="2042" y="0"/>
                                </a:lnTo>
                                <a:lnTo>
                                  <a:pt x="2115" y="6"/>
                                </a:lnTo>
                                <a:lnTo>
                                  <a:pt x="2184" y="25"/>
                                </a:lnTo>
                                <a:lnTo>
                                  <a:pt x="2248" y="56"/>
                                </a:lnTo>
                                <a:lnTo>
                                  <a:pt x="2305" y="96"/>
                                </a:lnTo>
                                <a:lnTo>
                                  <a:pt x="2354" y="145"/>
                                </a:lnTo>
                                <a:lnTo>
                                  <a:pt x="2394" y="202"/>
                                </a:lnTo>
                                <a:lnTo>
                                  <a:pt x="2424" y="266"/>
                                </a:lnTo>
                                <a:lnTo>
                                  <a:pt x="2443" y="335"/>
                                </a:lnTo>
                                <a:lnTo>
                                  <a:pt x="2450" y="408"/>
                                </a:lnTo>
                                <a:lnTo>
                                  <a:pt x="2450" y="2229"/>
                                </a:lnTo>
                                <a:lnTo>
                                  <a:pt x="2443" y="2302"/>
                                </a:lnTo>
                                <a:lnTo>
                                  <a:pt x="2424" y="2371"/>
                                </a:lnTo>
                                <a:lnTo>
                                  <a:pt x="2394" y="2435"/>
                                </a:lnTo>
                                <a:lnTo>
                                  <a:pt x="2354" y="2492"/>
                                </a:lnTo>
                                <a:lnTo>
                                  <a:pt x="2305" y="2541"/>
                                </a:lnTo>
                                <a:lnTo>
                                  <a:pt x="2248" y="2581"/>
                                </a:lnTo>
                                <a:lnTo>
                                  <a:pt x="2184" y="2612"/>
                                </a:lnTo>
                                <a:lnTo>
                                  <a:pt x="2115" y="2631"/>
                                </a:lnTo>
                                <a:lnTo>
                                  <a:pt x="2042" y="2637"/>
                                </a:lnTo>
                                <a:lnTo>
                                  <a:pt x="408" y="2637"/>
                                </a:lnTo>
                                <a:lnTo>
                                  <a:pt x="335" y="2631"/>
                                </a:lnTo>
                                <a:lnTo>
                                  <a:pt x="266" y="2612"/>
                                </a:lnTo>
                                <a:lnTo>
                                  <a:pt x="202" y="2581"/>
                                </a:lnTo>
                                <a:lnTo>
                                  <a:pt x="145" y="2541"/>
                                </a:lnTo>
                                <a:lnTo>
                                  <a:pt x="96" y="2492"/>
                                </a:lnTo>
                                <a:lnTo>
                                  <a:pt x="56" y="2435"/>
                                </a:lnTo>
                                <a:lnTo>
                                  <a:pt x="26" y="2371"/>
                                </a:lnTo>
                                <a:lnTo>
                                  <a:pt x="7" y="2302"/>
                                </a:lnTo>
                                <a:lnTo>
                                  <a:pt x="0" y="2229"/>
                                </a:lnTo>
                                <a:lnTo>
                                  <a:pt x="0" y="40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2063598" name="docshape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39" y="15741"/>
                            <a:ext cx="2825" cy="2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03296135" name="docshape106"/>
                        <wps:cNvSpPr>
                          <a:spLocks/>
                        </wps:cNvSpPr>
                        <wps:spPr bwMode="auto">
                          <a:xfrm>
                            <a:off x="12439" y="15741"/>
                            <a:ext cx="2825" cy="2640"/>
                          </a:xfrm>
                          <a:custGeom>
                            <a:avLst/>
                            <a:gdLst>
                              <a:gd name="T0" fmla="+- 0 12440 12440"/>
                              <a:gd name="T1" fmla="*/ T0 w 2825"/>
                              <a:gd name="T2" fmla="+- 0 16182 15742"/>
                              <a:gd name="T3" fmla="*/ 16182 h 2640"/>
                              <a:gd name="T4" fmla="+- 0 12445 12440"/>
                              <a:gd name="T5" fmla="*/ T4 w 2825"/>
                              <a:gd name="T6" fmla="+- 0 16110 15742"/>
                              <a:gd name="T7" fmla="*/ 16110 h 2640"/>
                              <a:gd name="T8" fmla="+- 0 12462 12440"/>
                              <a:gd name="T9" fmla="*/ T8 w 2825"/>
                              <a:gd name="T10" fmla="+- 0 16042 15742"/>
                              <a:gd name="T11" fmla="*/ 16042 h 2640"/>
                              <a:gd name="T12" fmla="+- 0 12489 12440"/>
                              <a:gd name="T13" fmla="*/ T12 w 2825"/>
                              <a:gd name="T14" fmla="+- 0 15979 15742"/>
                              <a:gd name="T15" fmla="*/ 15979 h 2640"/>
                              <a:gd name="T16" fmla="+- 0 12525 12440"/>
                              <a:gd name="T17" fmla="*/ T16 w 2825"/>
                              <a:gd name="T18" fmla="+- 0 15922 15742"/>
                              <a:gd name="T19" fmla="*/ 15922 h 2640"/>
                              <a:gd name="T20" fmla="+- 0 12569 12440"/>
                              <a:gd name="T21" fmla="*/ T20 w 2825"/>
                              <a:gd name="T22" fmla="+- 0 15870 15742"/>
                              <a:gd name="T23" fmla="*/ 15870 h 2640"/>
                              <a:gd name="T24" fmla="+- 0 12620 12440"/>
                              <a:gd name="T25" fmla="*/ T24 w 2825"/>
                              <a:gd name="T26" fmla="+- 0 15826 15742"/>
                              <a:gd name="T27" fmla="*/ 15826 h 2640"/>
                              <a:gd name="T28" fmla="+- 0 12677 12440"/>
                              <a:gd name="T29" fmla="*/ T28 w 2825"/>
                              <a:gd name="T30" fmla="+- 0 15791 15742"/>
                              <a:gd name="T31" fmla="*/ 15791 h 2640"/>
                              <a:gd name="T32" fmla="+- 0 12741 12440"/>
                              <a:gd name="T33" fmla="*/ T32 w 2825"/>
                              <a:gd name="T34" fmla="+- 0 15764 15742"/>
                              <a:gd name="T35" fmla="*/ 15764 h 2640"/>
                              <a:gd name="T36" fmla="+- 0 12808 12440"/>
                              <a:gd name="T37" fmla="*/ T36 w 2825"/>
                              <a:gd name="T38" fmla="+- 0 15747 15742"/>
                              <a:gd name="T39" fmla="*/ 15747 h 2640"/>
                              <a:gd name="T40" fmla="+- 0 12880 12440"/>
                              <a:gd name="T41" fmla="*/ T40 w 2825"/>
                              <a:gd name="T42" fmla="+- 0 15742 15742"/>
                              <a:gd name="T43" fmla="*/ 15742 h 2640"/>
                              <a:gd name="T44" fmla="+- 0 14825 12440"/>
                              <a:gd name="T45" fmla="*/ T44 w 2825"/>
                              <a:gd name="T46" fmla="+- 0 15742 15742"/>
                              <a:gd name="T47" fmla="*/ 15742 h 2640"/>
                              <a:gd name="T48" fmla="+- 0 14896 12440"/>
                              <a:gd name="T49" fmla="*/ T48 w 2825"/>
                              <a:gd name="T50" fmla="+- 0 15747 15742"/>
                              <a:gd name="T51" fmla="*/ 15747 h 2640"/>
                              <a:gd name="T52" fmla="+- 0 14964 12440"/>
                              <a:gd name="T53" fmla="*/ T52 w 2825"/>
                              <a:gd name="T54" fmla="+- 0 15764 15742"/>
                              <a:gd name="T55" fmla="*/ 15764 h 2640"/>
                              <a:gd name="T56" fmla="+- 0 15027 12440"/>
                              <a:gd name="T57" fmla="*/ T56 w 2825"/>
                              <a:gd name="T58" fmla="+- 0 15791 15742"/>
                              <a:gd name="T59" fmla="*/ 15791 h 2640"/>
                              <a:gd name="T60" fmla="+- 0 15084 12440"/>
                              <a:gd name="T61" fmla="*/ T60 w 2825"/>
                              <a:gd name="T62" fmla="+- 0 15826 15742"/>
                              <a:gd name="T63" fmla="*/ 15826 h 2640"/>
                              <a:gd name="T64" fmla="+- 0 15136 12440"/>
                              <a:gd name="T65" fmla="*/ T64 w 2825"/>
                              <a:gd name="T66" fmla="+- 0 15870 15742"/>
                              <a:gd name="T67" fmla="*/ 15870 h 2640"/>
                              <a:gd name="T68" fmla="+- 0 15180 12440"/>
                              <a:gd name="T69" fmla="*/ T68 w 2825"/>
                              <a:gd name="T70" fmla="+- 0 15922 15742"/>
                              <a:gd name="T71" fmla="*/ 15922 h 2640"/>
                              <a:gd name="T72" fmla="+- 0 15215 12440"/>
                              <a:gd name="T73" fmla="*/ T72 w 2825"/>
                              <a:gd name="T74" fmla="+- 0 15979 15742"/>
                              <a:gd name="T75" fmla="*/ 15979 h 2640"/>
                              <a:gd name="T76" fmla="+- 0 15242 12440"/>
                              <a:gd name="T77" fmla="*/ T76 w 2825"/>
                              <a:gd name="T78" fmla="+- 0 16042 15742"/>
                              <a:gd name="T79" fmla="*/ 16042 h 2640"/>
                              <a:gd name="T80" fmla="+- 0 15259 12440"/>
                              <a:gd name="T81" fmla="*/ T80 w 2825"/>
                              <a:gd name="T82" fmla="+- 0 16110 15742"/>
                              <a:gd name="T83" fmla="*/ 16110 h 2640"/>
                              <a:gd name="T84" fmla="+- 0 15264 12440"/>
                              <a:gd name="T85" fmla="*/ T84 w 2825"/>
                              <a:gd name="T86" fmla="+- 0 16182 15742"/>
                              <a:gd name="T87" fmla="*/ 16182 h 2640"/>
                              <a:gd name="T88" fmla="+- 0 15264 12440"/>
                              <a:gd name="T89" fmla="*/ T88 w 2825"/>
                              <a:gd name="T90" fmla="+- 0 17941 15742"/>
                              <a:gd name="T91" fmla="*/ 17941 h 2640"/>
                              <a:gd name="T92" fmla="+- 0 15259 12440"/>
                              <a:gd name="T93" fmla="*/ T92 w 2825"/>
                              <a:gd name="T94" fmla="+- 0 18013 15742"/>
                              <a:gd name="T95" fmla="*/ 18013 h 2640"/>
                              <a:gd name="T96" fmla="+- 0 15242 12440"/>
                              <a:gd name="T97" fmla="*/ T96 w 2825"/>
                              <a:gd name="T98" fmla="+- 0 18081 15742"/>
                              <a:gd name="T99" fmla="*/ 18081 h 2640"/>
                              <a:gd name="T100" fmla="+- 0 15215 12440"/>
                              <a:gd name="T101" fmla="*/ T100 w 2825"/>
                              <a:gd name="T102" fmla="+- 0 18144 15742"/>
                              <a:gd name="T103" fmla="*/ 18144 h 2640"/>
                              <a:gd name="T104" fmla="+- 0 15180 12440"/>
                              <a:gd name="T105" fmla="*/ T104 w 2825"/>
                              <a:gd name="T106" fmla="+- 0 18201 15742"/>
                              <a:gd name="T107" fmla="*/ 18201 h 2640"/>
                              <a:gd name="T108" fmla="+- 0 15136 12440"/>
                              <a:gd name="T109" fmla="*/ T108 w 2825"/>
                              <a:gd name="T110" fmla="+- 0 18253 15742"/>
                              <a:gd name="T111" fmla="*/ 18253 h 2640"/>
                              <a:gd name="T112" fmla="+- 0 15084 12440"/>
                              <a:gd name="T113" fmla="*/ T112 w 2825"/>
                              <a:gd name="T114" fmla="+- 0 18297 15742"/>
                              <a:gd name="T115" fmla="*/ 18297 h 2640"/>
                              <a:gd name="T116" fmla="+- 0 15027 12440"/>
                              <a:gd name="T117" fmla="*/ T116 w 2825"/>
                              <a:gd name="T118" fmla="+- 0 18332 15742"/>
                              <a:gd name="T119" fmla="*/ 18332 h 2640"/>
                              <a:gd name="T120" fmla="+- 0 14964 12440"/>
                              <a:gd name="T121" fmla="*/ T120 w 2825"/>
                              <a:gd name="T122" fmla="+- 0 18359 15742"/>
                              <a:gd name="T123" fmla="*/ 18359 h 2640"/>
                              <a:gd name="T124" fmla="+- 0 14896 12440"/>
                              <a:gd name="T125" fmla="*/ T124 w 2825"/>
                              <a:gd name="T126" fmla="+- 0 18376 15742"/>
                              <a:gd name="T127" fmla="*/ 18376 h 2640"/>
                              <a:gd name="T128" fmla="+- 0 14825 12440"/>
                              <a:gd name="T129" fmla="*/ T128 w 2825"/>
                              <a:gd name="T130" fmla="+- 0 18381 15742"/>
                              <a:gd name="T131" fmla="*/ 18381 h 2640"/>
                              <a:gd name="T132" fmla="+- 0 12880 12440"/>
                              <a:gd name="T133" fmla="*/ T132 w 2825"/>
                              <a:gd name="T134" fmla="+- 0 18381 15742"/>
                              <a:gd name="T135" fmla="*/ 18381 h 2640"/>
                              <a:gd name="T136" fmla="+- 0 12808 12440"/>
                              <a:gd name="T137" fmla="*/ T136 w 2825"/>
                              <a:gd name="T138" fmla="+- 0 18376 15742"/>
                              <a:gd name="T139" fmla="*/ 18376 h 2640"/>
                              <a:gd name="T140" fmla="+- 0 12741 12440"/>
                              <a:gd name="T141" fmla="*/ T140 w 2825"/>
                              <a:gd name="T142" fmla="+- 0 18359 15742"/>
                              <a:gd name="T143" fmla="*/ 18359 h 2640"/>
                              <a:gd name="T144" fmla="+- 0 12677 12440"/>
                              <a:gd name="T145" fmla="*/ T144 w 2825"/>
                              <a:gd name="T146" fmla="+- 0 18332 15742"/>
                              <a:gd name="T147" fmla="*/ 18332 h 2640"/>
                              <a:gd name="T148" fmla="+- 0 12620 12440"/>
                              <a:gd name="T149" fmla="*/ T148 w 2825"/>
                              <a:gd name="T150" fmla="+- 0 18297 15742"/>
                              <a:gd name="T151" fmla="*/ 18297 h 2640"/>
                              <a:gd name="T152" fmla="+- 0 12569 12440"/>
                              <a:gd name="T153" fmla="*/ T152 w 2825"/>
                              <a:gd name="T154" fmla="+- 0 18253 15742"/>
                              <a:gd name="T155" fmla="*/ 18253 h 2640"/>
                              <a:gd name="T156" fmla="+- 0 12525 12440"/>
                              <a:gd name="T157" fmla="*/ T156 w 2825"/>
                              <a:gd name="T158" fmla="+- 0 18201 15742"/>
                              <a:gd name="T159" fmla="*/ 18201 h 2640"/>
                              <a:gd name="T160" fmla="+- 0 12489 12440"/>
                              <a:gd name="T161" fmla="*/ T160 w 2825"/>
                              <a:gd name="T162" fmla="+- 0 18144 15742"/>
                              <a:gd name="T163" fmla="*/ 18144 h 2640"/>
                              <a:gd name="T164" fmla="+- 0 12462 12440"/>
                              <a:gd name="T165" fmla="*/ T164 w 2825"/>
                              <a:gd name="T166" fmla="+- 0 18081 15742"/>
                              <a:gd name="T167" fmla="*/ 18081 h 2640"/>
                              <a:gd name="T168" fmla="+- 0 12445 12440"/>
                              <a:gd name="T169" fmla="*/ T168 w 2825"/>
                              <a:gd name="T170" fmla="+- 0 18013 15742"/>
                              <a:gd name="T171" fmla="*/ 18013 h 2640"/>
                              <a:gd name="T172" fmla="+- 0 12440 12440"/>
                              <a:gd name="T173" fmla="*/ T172 w 2825"/>
                              <a:gd name="T174" fmla="+- 0 17941 15742"/>
                              <a:gd name="T175" fmla="*/ 17941 h 2640"/>
                              <a:gd name="T176" fmla="+- 0 12440 12440"/>
                              <a:gd name="T177" fmla="*/ T176 w 2825"/>
                              <a:gd name="T178" fmla="+- 0 16182 15742"/>
                              <a:gd name="T179" fmla="*/ 16182 h 26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2825" h="2640">
                                <a:moveTo>
                                  <a:pt x="0" y="440"/>
                                </a:moveTo>
                                <a:lnTo>
                                  <a:pt x="5" y="368"/>
                                </a:lnTo>
                                <a:lnTo>
                                  <a:pt x="22" y="300"/>
                                </a:lnTo>
                                <a:lnTo>
                                  <a:pt x="49" y="237"/>
                                </a:lnTo>
                                <a:lnTo>
                                  <a:pt x="85" y="180"/>
                                </a:lnTo>
                                <a:lnTo>
                                  <a:pt x="129" y="128"/>
                                </a:lnTo>
                                <a:lnTo>
                                  <a:pt x="180" y="84"/>
                                </a:lnTo>
                                <a:lnTo>
                                  <a:pt x="237" y="49"/>
                                </a:lnTo>
                                <a:lnTo>
                                  <a:pt x="301" y="22"/>
                                </a:lnTo>
                                <a:lnTo>
                                  <a:pt x="368" y="5"/>
                                </a:lnTo>
                                <a:lnTo>
                                  <a:pt x="440" y="0"/>
                                </a:lnTo>
                                <a:lnTo>
                                  <a:pt x="2385" y="0"/>
                                </a:lnTo>
                                <a:lnTo>
                                  <a:pt x="2456" y="5"/>
                                </a:lnTo>
                                <a:lnTo>
                                  <a:pt x="2524" y="22"/>
                                </a:lnTo>
                                <a:lnTo>
                                  <a:pt x="2587" y="49"/>
                                </a:lnTo>
                                <a:lnTo>
                                  <a:pt x="2644" y="84"/>
                                </a:lnTo>
                                <a:lnTo>
                                  <a:pt x="2696" y="128"/>
                                </a:lnTo>
                                <a:lnTo>
                                  <a:pt x="2740" y="180"/>
                                </a:lnTo>
                                <a:lnTo>
                                  <a:pt x="2775" y="237"/>
                                </a:lnTo>
                                <a:lnTo>
                                  <a:pt x="2802" y="300"/>
                                </a:lnTo>
                                <a:lnTo>
                                  <a:pt x="2819" y="368"/>
                                </a:lnTo>
                                <a:lnTo>
                                  <a:pt x="2824" y="440"/>
                                </a:lnTo>
                                <a:lnTo>
                                  <a:pt x="2824" y="2199"/>
                                </a:lnTo>
                                <a:lnTo>
                                  <a:pt x="2819" y="2271"/>
                                </a:lnTo>
                                <a:lnTo>
                                  <a:pt x="2802" y="2339"/>
                                </a:lnTo>
                                <a:lnTo>
                                  <a:pt x="2775" y="2402"/>
                                </a:lnTo>
                                <a:lnTo>
                                  <a:pt x="2740" y="2459"/>
                                </a:lnTo>
                                <a:lnTo>
                                  <a:pt x="2696" y="2511"/>
                                </a:lnTo>
                                <a:lnTo>
                                  <a:pt x="2644" y="2555"/>
                                </a:lnTo>
                                <a:lnTo>
                                  <a:pt x="2587" y="2590"/>
                                </a:lnTo>
                                <a:lnTo>
                                  <a:pt x="2524" y="2617"/>
                                </a:lnTo>
                                <a:lnTo>
                                  <a:pt x="2456" y="2634"/>
                                </a:lnTo>
                                <a:lnTo>
                                  <a:pt x="2385" y="2639"/>
                                </a:lnTo>
                                <a:lnTo>
                                  <a:pt x="440" y="2639"/>
                                </a:lnTo>
                                <a:lnTo>
                                  <a:pt x="368" y="2634"/>
                                </a:lnTo>
                                <a:lnTo>
                                  <a:pt x="301" y="2617"/>
                                </a:lnTo>
                                <a:lnTo>
                                  <a:pt x="237" y="2590"/>
                                </a:lnTo>
                                <a:lnTo>
                                  <a:pt x="180" y="2555"/>
                                </a:lnTo>
                                <a:lnTo>
                                  <a:pt x="129" y="2511"/>
                                </a:lnTo>
                                <a:lnTo>
                                  <a:pt x="85" y="2459"/>
                                </a:lnTo>
                                <a:lnTo>
                                  <a:pt x="49" y="2402"/>
                                </a:lnTo>
                                <a:lnTo>
                                  <a:pt x="22" y="2339"/>
                                </a:lnTo>
                                <a:lnTo>
                                  <a:pt x="5" y="2271"/>
                                </a:lnTo>
                                <a:lnTo>
                                  <a:pt x="0" y="2199"/>
                                </a:lnTo>
                                <a:lnTo>
                                  <a:pt x="0" y="44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4698424" name="docshape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585" y="15805"/>
                            <a:ext cx="1946" cy="29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96387494" name="docshape108"/>
                        <wps:cNvSpPr>
                          <a:spLocks/>
                        </wps:cNvSpPr>
                        <wps:spPr bwMode="auto">
                          <a:xfrm>
                            <a:off x="16585" y="15805"/>
                            <a:ext cx="1946" cy="2951"/>
                          </a:xfrm>
                          <a:custGeom>
                            <a:avLst/>
                            <a:gdLst>
                              <a:gd name="T0" fmla="+- 0 16586 16586"/>
                              <a:gd name="T1" fmla="*/ T0 w 1946"/>
                              <a:gd name="T2" fmla="+- 0 16130 15806"/>
                              <a:gd name="T3" fmla="*/ 16130 h 2951"/>
                              <a:gd name="T4" fmla="+- 0 16594 16586"/>
                              <a:gd name="T5" fmla="*/ T4 w 1946"/>
                              <a:gd name="T6" fmla="+- 0 16056 15806"/>
                              <a:gd name="T7" fmla="*/ 16056 h 2951"/>
                              <a:gd name="T8" fmla="+- 0 16619 16586"/>
                              <a:gd name="T9" fmla="*/ T8 w 1946"/>
                              <a:gd name="T10" fmla="+- 0 15988 15806"/>
                              <a:gd name="T11" fmla="*/ 15988 h 2951"/>
                              <a:gd name="T12" fmla="+- 0 16657 16586"/>
                              <a:gd name="T13" fmla="*/ T12 w 1946"/>
                              <a:gd name="T14" fmla="+- 0 15927 15806"/>
                              <a:gd name="T15" fmla="*/ 15927 h 2951"/>
                              <a:gd name="T16" fmla="+- 0 16707 16586"/>
                              <a:gd name="T17" fmla="*/ T16 w 1946"/>
                              <a:gd name="T18" fmla="+- 0 15877 15806"/>
                              <a:gd name="T19" fmla="*/ 15877 h 2951"/>
                              <a:gd name="T20" fmla="+- 0 16767 16586"/>
                              <a:gd name="T21" fmla="*/ T20 w 1946"/>
                              <a:gd name="T22" fmla="+- 0 15839 15806"/>
                              <a:gd name="T23" fmla="*/ 15839 h 2951"/>
                              <a:gd name="T24" fmla="+- 0 16836 16586"/>
                              <a:gd name="T25" fmla="*/ T24 w 1946"/>
                              <a:gd name="T26" fmla="+- 0 15814 15806"/>
                              <a:gd name="T27" fmla="*/ 15814 h 2951"/>
                              <a:gd name="T28" fmla="+- 0 16910 16586"/>
                              <a:gd name="T29" fmla="*/ T28 w 1946"/>
                              <a:gd name="T30" fmla="+- 0 15806 15806"/>
                              <a:gd name="T31" fmla="*/ 15806 h 2951"/>
                              <a:gd name="T32" fmla="+- 0 18207 16586"/>
                              <a:gd name="T33" fmla="*/ T32 w 1946"/>
                              <a:gd name="T34" fmla="+- 0 15806 15806"/>
                              <a:gd name="T35" fmla="*/ 15806 h 2951"/>
                              <a:gd name="T36" fmla="+- 0 18282 16586"/>
                              <a:gd name="T37" fmla="*/ T36 w 1946"/>
                              <a:gd name="T38" fmla="+- 0 15814 15806"/>
                              <a:gd name="T39" fmla="*/ 15814 h 2951"/>
                              <a:gd name="T40" fmla="+- 0 18350 16586"/>
                              <a:gd name="T41" fmla="*/ T40 w 1946"/>
                              <a:gd name="T42" fmla="+- 0 15839 15806"/>
                              <a:gd name="T43" fmla="*/ 15839 h 2951"/>
                              <a:gd name="T44" fmla="+- 0 18410 16586"/>
                              <a:gd name="T45" fmla="*/ T44 w 1946"/>
                              <a:gd name="T46" fmla="+- 0 15877 15806"/>
                              <a:gd name="T47" fmla="*/ 15877 h 2951"/>
                              <a:gd name="T48" fmla="+- 0 18460 16586"/>
                              <a:gd name="T49" fmla="*/ T48 w 1946"/>
                              <a:gd name="T50" fmla="+- 0 15927 15806"/>
                              <a:gd name="T51" fmla="*/ 15927 h 2951"/>
                              <a:gd name="T52" fmla="+- 0 18499 16586"/>
                              <a:gd name="T53" fmla="*/ T52 w 1946"/>
                              <a:gd name="T54" fmla="+- 0 15988 15806"/>
                              <a:gd name="T55" fmla="*/ 15988 h 2951"/>
                              <a:gd name="T56" fmla="+- 0 18523 16586"/>
                              <a:gd name="T57" fmla="*/ T56 w 1946"/>
                              <a:gd name="T58" fmla="+- 0 16056 15806"/>
                              <a:gd name="T59" fmla="*/ 16056 h 2951"/>
                              <a:gd name="T60" fmla="+- 0 18532 16586"/>
                              <a:gd name="T61" fmla="*/ T60 w 1946"/>
                              <a:gd name="T62" fmla="+- 0 16130 15806"/>
                              <a:gd name="T63" fmla="*/ 16130 h 2951"/>
                              <a:gd name="T64" fmla="+- 0 18532 16586"/>
                              <a:gd name="T65" fmla="*/ T64 w 1946"/>
                              <a:gd name="T66" fmla="+- 0 18432 15806"/>
                              <a:gd name="T67" fmla="*/ 18432 h 2951"/>
                              <a:gd name="T68" fmla="+- 0 18523 16586"/>
                              <a:gd name="T69" fmla="*/ T68 w 1946"/>
                              <a:gd name="T70" fmla="+- 0 18507 15806"/>
                              <a:gd name="T71" fmla="*/ 18507 h 2951"/>
                              <a:gd name="T72" fmla="+- 0 18499 16586"/>
                              <a:gd name="T73" fmla="*/ T72 w 1946"/>
                              <a:gd name="T74" fmla="+- 0 18575 15806"/>
                              <a:gd name="T75" fmla="*/ 18575 h 2951"/>
                              <a:gd name="T76" fmla="+- 0 18460 16586"/>
                              <a:gd name="T77" fmla="*/ T76 w 1946"/>
                              <a:gd name="T78" fmla="+- 0 18635 15806"/>
                              <a:gd name="T79" fmla="*/ 18635 h 2951"/>
                              <a:gd name="T80" fmla="+- 0 18410 16586"/>
                              <a:gd name="T81" fmla="*/ T80 w 1946"/>
                              <a:gd name="T82" fmla="+- 0 18685 15806"/>
                              <a:gd name="T83" fmla="*/ 18685 h 2951"/>
                              <a:gd name="T84" fmla="+- 0 18350 16586"/>
                              <a:gd name="T85" fmla="*/ T84 w 1946"/>
                              <a:gd name="T86" fmla="+- 0 18724 15806"/>
                              <a:gd name="T87" fmla="*/ 18724 h 2951"/>
                              <a:gd name="T88" fmla="+- 0 18282 16586"/>
                              <a:gd name="T89" fmla="*/ T88 w 1946"/>
                              <a:gd name="T90" fmla="+- 0 18748 15806"/>
                              <a:gd name="T91" fmla="*/ 18748 h 2951"/>
                              <a:gd name="T92" fmla="+- 0 18207 16586"/>
                              <a:gd name="T93" fmla="*/ T92 w 1946"/>
                              <a:gd name="T94" fmla="+- 0 18757 15806"/>
                              <a:gd name="T95" fmla="*/ 18757 h 2951"/>
                              <a:gd name="T96" fmla="+- 0 16910 16586"/>
                              <a:gd name="T97" fmla="*/ T96 w 1946"/>
                              <a:gd name="T98" fmla="+- 0 18757 15806"/>
                              <a:gd name="T99" fmla="*/ 18757 h 2951"/>
                              <a:gd name="T100" fmla="+- 0 16836 16586"/>
                              <a:gd name="T101" fmla="*/ T100 w 1946"/>
                              <a:gd name="T102" fmla="+- 0 18748 15806"/>
                              <a:gd name="T103" fmla="*/ 18748 h 2951"/>
                              <a:gd name="T104" fmla="+- 0 16767 16586"/>
                              <a:gd name="T105" fmla="*/ T104 w 1946"/>
                              <a:gd name="T106" fmla="+- 0 18724 15806"/>
                              <a:gd name="T107" fmla="*/ 18724 h 2951"/>
                              <a:gd name="T108" fmla="+- 0 16707 16586"/>
                              <a:gd name="T109" fmla="*/ T108 w 1946"/>
                              <a:gd name="T110" fmla="+- 0 18685 15806"/>
                              <a:gd name="T111" fmla="*/ 18685 h 2951"/>
                              <a:gd name="T112" fmla="+- 0 16657 16586"/>
                              <a:gd name="T113" fmla="*/ T112 w 1946"/>
                              <a:gd name="T114" fmla="+- 0 18635 15806"/>
                              <a:gd name="T115" fmla="*/ 18635 h 2951"/>
                              <a:gd name="T116" fmla="+- 0 16619 16586"/>
                              <a:gd name="T117" fmla="*/ T116 w 1946"/>
                              <a:gd name="T118" fmla="+- 0 18575 15806"/>
                              <a:gd name="T119" fmla="*/ 18575 h 2951"/>
                              <a:gd name="T120" fmla="+- 0 16594 16586"/>
                              <a:gd name="T121" fmla="*/ T120 w 1946"/>
                              <a:gd name="T122" fmla="+- 0 18507 15806"/>
                              <a:gd name="T123" fmla="*/ 18507 h 2951"/>
                              <a:gd name="T124" fmla="+- 0 16586 16586"/>
                              <a:gd name="T125" fmla="*/ T124 w 1946"/>
                              <a:gd name="T126" fmla="+- 0 18432 15806"/>
                              <a:gd name="T127" fmla="*/ 18432 h 2951"/>
                              <a:gd name="T128" fmla="+- 0 16586 16586"/>
                              <a:gd name="T129" fmla="*/ T128 w 1946"/>
                              <a:gd name="T130" fmla="+- 0 16130 15806"/>
                              <a:gd name="T131" fmla="*/ 16130 h 29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946" h="2951">
                                <a:moveTo>
                                  <a:pt x="0" y="324"/>
                                </a:moveTo>
                                <a:lnTo>
                                  <a:pt x="8" y="250"/>
                                </a:lnTo>
                                <a:lnTo>
                                  <a:pt x="33" y="182"/>
                                </a:lnTo>
                                <a:lnTo>
                                  <a:pt x="71" y="121"/>
                                </a:lnTo>
                                <a:lnTo>
                                  <a:pt x="121" y="71"/>
                                </a:lnTo>
                                <a:lnTo>
                                  <a:pt x="181" y="33"/>
                                </a:lnTo>
                                <a:lnTo>
                                  <a:pt x="250" y="8"/>
                                </a:lnTo>
                                <a:lnTo>
                                  <a:pt x="324" y="0"/>
                                </a:lnTo>
                                <a:lnTo>
                                  <a:pt x="1621" y="0"/>
                                </a:lnTo>
                                <a:lnTo>
                                  <a:pt x="1696" y="8"/>
                                </a:lnTo>
                                <a:lnTo>
                                  <a:pt x="1764" y="33"/>
                                </a:lnTo>
                                <a:lnTo>
                                  <a:pt x="1824" y="71"/>
                                </a:lnTo>
                                <a:lnTo>
                                  <a:pt x="1874" y="121"/>
                                </a:lnTo>
                                <a:lnTo>
                                  <a:pt x="1913" y="182"/>
                                </a:lnTo>
                                <a:lnTo>
                                  <a:pt x="1937" y="250"/>
                                </a:lnTo>
                                <a:lnTo>
                                  <a:pt x="1946" y="324"/>
                                </a:lnTo>
                                <a:lnTo>
                                  <a:pt x="1946" y="2626"/>
                                </a:lnTo>
                                <a:lnTo>
                                  <a:pt x="1937" y="2701"/>
                                </a:lnTo>
                                <a:lnTo>
                                  <a:pt x="1913" y="2769"/>
                                </a:lnTo>
                                <a:lnTo>
                                  <a:pt x="1874" y="2829"/>
                                </a:lnTo>
                                <a:lnTo>
                                  <a:pt x="1824" y="2879"/>
                                </a:lnTo>
                                <a:lnTo>
                                  <a:pt x="1764" y="2918"/>
                                </a:lnTo>
                                <a:lnTo>
                                  <a:pt x="1696" y="2942"/>
                                </a:lnTo>
                                <a:lnTo>
                                  <a:pt x="1621" y="2951"/>
                                </a:lnTo>
                                <a:lnTo>
                                  <a:pt x="324" y="2951"/>
                                </a:lnTo>
                                <a:lnTo>
                                  <a:pt x="250" y="2942"/>
                                </a:lnTo>
                                <a:lnTo>
                                  <a:pt x="181" y="2918"/>
                                </a:lnTo>
                                <a:lnTo>
                                  <a:pt x="121" y="2879"/>
                                </a:lnTo>
                                <a:lnTo>
                                  <a:pt x="71" y="2829"/>
                                </a:lnTo>
                                <a:lnTo>
                                  <a:pt x="33" y="2769"/>
                                </a:lnTo>
                                <a:lnTo>
                                  <a:pt x="8" y="2701"/>
                                </a:lnTo>
                                <a:lnTo>
                                  <a:pt x="0" y="2626"/>
                                </a:lnTo>
                                <a:lnTo>
                                  <a:pt x="0" y="3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51249707" name="docshape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772" y="15773"/>
                            <a:ext cx="2450" cy="3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11266779" name="docshape110"/>
                        <wps:cNvSpPr>
                          <a:spLocks/>
                        </wps:cNvSpPr>
                        <wps:spPr bwMode="auto">
                          <a:xfrm>
                            <a:off x="18772" y="15773"/>
                            <a:ext cx="2450" cy="3080"/>
                          </a:xfrm>
                          <a:custGeom>
                            <a:avLst/>
                            <a:gdLst>
                              <a:gd name="T0" fmla="+- 0 18773 18773"/>
                              <a:gd name="T1" fmla="*/ T0 w 2450"/>
                              <a:gd name="T2" fmla="+- 0 16182 15774"/>
                              <a:gd name="T3" fmla="*/ 16182 h 3080"/>
                              <a:gd name="T4" fmla="+- 0 18779 18773"/>
                              <a:gd name="T5" fmla="*/ T4 w 2450"/>
                              <a:gd name="T6" fmla="+- 0 16109 15774"/>
                              <a:gd name="T7" fmla="*/ 16109 h 3080"/>
                              <a:gd name="T8" fmla="+- 0 18798 18773"/>
                              <a:gd name="T9" fmla="*/ T8 w 2450"/>
                              <a:gd name="T10" fmla="+- 0 16040 15774"/>
                              <a:gd name="T11" fmla="*/ 16040 h 3080"/>
                              <a:gd name="T12" fmla="+- 0 18828 18773"/>
                              <a:gd name="T13" fmla="*/ T12 w 2450"/>
                              <a:gd name="T14" fmla="+- 0 15976 15774"/>
                              <a:gd name="T15" fmla="*/ 15976 h 3080"/>
                              <a:gd name="T16" fmla="+- 0 18869 18773"/>
                              <a:gd name="T17" fmla="*/ T16 w 2450"/>
                              <a:gd name="T18" fmla="+- 0 15919 15774"/>
                              <a:gd name="T19" fmla="*/ 15919 h 3080"/>
                              <a:gd name="T20" fmla="+- 0 18918 18773"/>
                              <a:gd name="T21" fmla="*/ T20 w 2450"/>
                              <a:gd name="T22" fmla="+- 0 15870 15774"/>
                              <a:gd name="T23" fmla="*/ 15870 h 3080"/>
                              <a:gd name="T24" fmla="+- 0 18975 18773"/>
                              <a:gd name="T25" fmla="*/ T24 w 2450"/>
                              <a:gd name="T26" fmla="+- 0 15829 15774"/>
                              <a:gd name="T27" fmla="*/ 15829 h 3080"/>
                              <a:gd name="T28" fmla="+- 0 19039 18773"/>
                              <a:gd name="T29" fmla="*/ T28 w 2450"/>
                              <a:gd name="T30" fmla="+- 0 15799 15774"/>
                              <a:gd name="T31" fmla="*/ 15799 h 3080"/>
                              <a:gd name="T32" fmla="+- 0 19108 18773"/>
                              <a:gd name="T33" fmla="*/ T32 w 2450"/>
                              <a:gd name="T34" fmla="+- 0 15780 15774"/>
                              <a:gd name="T35" fmla="*/ 15780 h 3080"/>
                              <a:gd name="T36" fmla="+- 0 19181 18773"/>
                              <a:gd name="T37" fmla="*/ T36 w 2450"/>
                              <a:gd name="T38" fmla="+- 0 15774 15774"/>
                              <a:gd name="T39" fmla="*/ 15774 h 3080"/>
                              <a:gd name="T40" fmla="+- 0 20814 18773"/>
                              <a:gd name="T41" fmla="*/ T40 w 2450"/>
                              <a:gd name="T42" fmla="+- 0 15774 15774"/>
                              <a:gd name="T43" fmla="*/ 15774 h 3080"/>
                              <a:gd name="T44" fmla="+- 0 20887 18773"/>
                              <a:gd name="T45" fmla="*/ T44 w 2450"/>
                              <a:gd name="T46" fmla="+- 0 15780 15774"/>
                              <a:gd name="T47" fmla="*/ 15780 h 3080"/>
                              <a:gd name="T48" fmla="+- 0 20957 18773"/>
                              <a:gd name="T49" fmla="*/ T48 w 2450"/>
                              <a:gd name="T50" fmla="+- 0 15799 15774"/>
                              <a:gd name="T51" fmla="*/ 15799 h 3080"/>
                              <a:gd name="T52" fmla="+- 0 21020 18773"/>
                              <a:gd name="T53" fmla="*/ T52 w 2450"/>
                              <a:gd name="T54" fmla="+- 0 15829 15774"/>
                              <a:gd name="T55" fmla="*/ 15829 h 3080"/>
                              <a:gd name="T56" fmla="+- 0 21077 18773"/>
                              <a:gd name="T57" fmla="*/ T56 w 2450"/>
                              <a:gd name="T58" fmla="+- 0 15870 15774"/>
                              <a:gd name="T59" fmla="*/ 15870 h 3080"/>
                              <a:gd name="T60" fmla="+- 0 21126 18773"/>
                              <a:gd name="T61" fmla="*/ T60 w 2450"/>
                              <a:gd name="T62" fmla="+- 0 15919 15774"/>
                              <a:gd name="T63" fmla="*/ 15919 h 3080"/>
                              <a:gd name="T64" fmla="+- 0 21167 18773"/>
                              <a:gd name="T65" fmla="*/ T64 w 2450"/>
                              <a:gd name="T66" fmla="+- 0 15976 15774"/>
                              <a:gd name="T67" fmla="*/ 15976 h 3080"/>
                              <a:gd name="T68" fmla="+- 0 21197 18773"/>
                              <a:gd name="T69" fmla="*/ T68 w 2450"/>
                              <a:gd name="T70" fmla="+- 0 16040 15774"/>
                              <a:gd name="T71" fmla="*/ 16040 h 3080"/>
                              <a:gd name="T72" fmla="+- 0 21216 18773"/>
                              <a:gd name="T73" fmla="*/ T72 w 2450"/>
                              <a:gd name="T74" fmla="+- 0 16109 15774"/>
                              <a:gd name="T75" fmla="*/ 16109 h 3080"/>
                              <a:gd name="T76" fmla="+- 0 21222 18773"/>
                              <a:gd name="T77" fmla="*/ T76 w 2450"/>
                              <a:gd name="T78" fmla="+- 0 16182 15774"/>
                              <a:gd name="T79" fmla="*/ 16182 h 3080"/>
                              <a:gd name="T80" fmla="+- 0 21222 18773"/>
                              <a:gd name="T81" fmla="*/ T80 w 2450"/>
                              <a:gd name="T82" fmla="+- 0 18445 15774"/>
                              <a:gd name="T83" fmla="*/ 18445 h 3080"/>
                              <a:gd name="T84" fmla="+- 0 21216 18773"/>
                              <a:gd name="T85" fmla="*/ T84 w 2450"/>
                              <a:gd name="T86" fmla="+- 0 18518 15774"/>
                              <a:gd name="T87" fmla="*/ 18518 h 3080"/>
                              <a:gd name="T88" fmla="+- 0 21197 18773"/>
                              <a:gd name="T89" fmla="*/ T88 w 2450"/>
                              <a:gd name="T90" fmla="+- 0 18587 15774"/>
                              <a:gd name="T91" fmla="*/ 18587 h 3080"/>
                              <a:gd name="T92" fmla="+- 0 21167 18773"/>
                              <a:gd name="T93" fmla="*/ T92 w 2450"/>
                              <a:gd name="T94" fmla="+- 0 18651 15774"/>
                              <a:gd name="T95" fmla="*/ 18651 h 3080"/>
                              <a:gd name="T96" fmla="+- 0 21126 18773"/>
                              <a:gd name="T97" fmla="*/ T96 w 2450"/>
                              <a:gd name="T98" fmla="+- 0 18708 15774"/>
                              <a:gd name="T99" fmla="*/ 18708 h 3080"/>
                              <a:gd name="T100" fmla="+- 0 21077 18773"/>
                              <a:gd name="T101" fmla="*/ T100 w 2450"/>
                              <a:gd name="T102" fmla="+- 0 18757 15774"/>
                              <a:gd name="T103" fmla="*/ 18757 h 3080"/>
                              <a:gd name="T104" fmla="+- 0 21020 18773"/>
                              <a:gd name="T105" fmla="*/ T104 w 2450"/>
                              <a:gd name="T106" fmla="+- 0 18797 15774"/>
                              <a:gd name="T107" fmla="*/ 18797 h 3080"/>
                              <a:gd name="T108" fmla="+- 0 20957 18773"/>
                              <a:gd name="T109" fmla="*/ T108 w 2450"/>
                              <a:gd name="T110" fmla="+- 0 18828 15774"/>
                              <a:gd name="T111" fmla="*/ 18828 h 3080"/>
                              <a:gd name="T112" fmla="+- 0 20887 18773"/>
                              <a:gd name="T113" fmla="*/ T112 w 2450"/>
                              <a:gd name="T114" fmla="+- 0 18847 15774"/>
                              <a:gd name="T115" fmla="*/ 18847 h 3080"/>
                              <a:gd name="T116" fmla="+- 0 20814 18773"/>
                              <a:gd name="T117" fmla="*/ T116 w 2450"/>
                              <a:gd name="T118" fmla="+- 0 18853 15774"/>
                              <a:gd name="T119" fmla="*/ 18853 h 3080"/>
                              <a:gd name="T120" fmla="+- 0 19181 18773"/>
                              <a:gd name="T121" fmla="*/ T120 w 2450"/>
                              <a:gd name="T122" fmla="+- 0 18853 15774"/>
                              <a:gd name="T123" fmla="*/ 18853 h 3080"/>
                              <a:gd name="T124" fmla="+- 0 19108 18773"/>
                              <a:gd name="T125" fmla="*/ T124 w 2450"/>
                              <a:gd name="T126" fmla="+- 0 18847 15774"/>
                              <a:gd name="T127" fmla="*/ 18847 h 3080"/>
                              <a:gd name="T128" fmla="+- 0 19039 18773"/>
                              <a:gd name="T129" fmla="*/ T128 w 2450"/>
                              <a:gd name="T130" fmla="+- 0 18828 15774"/>
                              <a:gd name="T131" fmla="*/ 18828 h 3080"/>
                              <a:gd name="T132" fmla="+- 0 18975 18773"/>
                              <a:gd name="T133" fmla="*/ T132 w 2450"/>
                              <a:gd name="T134" fmla="+- 0 18797 15774"/>
                              <a:gd name="T135" fmla="*/ 18797 h 3080"/>
                              <a:gd name="T136" fmla="+- 0 18918 18773"/>
                              <a:gd name="T137" fmla="*/ T136 w 2450"/>
                              <a:gd name="T138" fmla="+- 0 18757 15774"/>
                              <a:gd name="T139" fmla="*/ 18757 h 3080"/>
                              <a:gd name="T140" fmla="+- 0 18869 18773"/>
                              <a:gd name="T141" fmla="*/ T140 w 2450"/>
                              <a:gd name="T142" fmla="+- 0 18708 15774"/>
                              <a:gd name="T143" fmla="*/ 18708 h 3080"/>
                              <a:gd name="T144" fmla="+- 0 18828 18773"/>
                              <a:gd name="T145" fmla="*/ T144 w 2450"/>
                              <a:gd name="T146" fmla="+- 0 18651 15774"/>
                              <a:gd name="T147" fmla="*/ 18651 h 3080"/>
                              <a:gd name="T148" fmla="+- 0 18798 18773"/>
                              <a:gd name="T149" fmla="*/ T148 w 2450"/>
                              <a:gd name="T150" fmla="+- 0 18587 15774"/>
                              <a:gd name="T151" fmla="*/ 18587 h 3080"/>
                              <a:gd name="T152" fmla="+- 0 18779 18773"/>
                              <a:gd name="T153" fmla="*/ T152 w 2450"/>
                              <a:gd name="T154" fmla="+- 0 18518 15774"/>
                              <a:gd name="T155" fmla="*/ 18518 h 3080"/>
                              <a:gd name="T156" fmla="+- 0 18773 18773"/>
                              <a:gd name="T157" fmla="*/ T156 w 2450"/>
                              <a:gd name="T158" fmla="+- 0 18445 15774"/>
                              <a:gd name="T159" fmla="*/ 18445 h 3080"/>
                              <a:gd name="T160" fmla="+- 0 18773 18773"/>
                              <a:gd name="T161" fmla="*/ T160 w 2450"/>
                              <a:gd name="T162" fmla="+- 0 16182 15774"/>
                              <a:gd name="T163" fmla="*/ 16182 h 30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2450" h="3080">
                                <a:moveTo>
                                  <a:pt x="0" y="408"/>
                                </a:moveTo>
                                <a:lnTo>
                                  <a:pt x="6" y="335"/>
                                </a:lnTo>
                                <a:lnTo>
                                  <a:pt x="25" y="266"/>
                                </a:lnTo>
                                <a:lnTo>
                                  <a:pt x="55" y="202"/>
                                </a:lnTo>
                                <a:lnTo>
                                  <a:pt x="96" y="145"/>
                                </a:lnTo>
                                <a:lnTo>
                                  <a:pt x="145" y="96"/>
                                </a:lnTo>
                                <a:lnTo>
                                  <a:pt x="202" y="55"/>
                                </a:lnTo>
                                <a:lnTo>
                                  <a:pt x="266" y="25"/>
                                </a:lnTo>
                                <a:lnTo>
                                  <a:pt x="335" y="6"/>
                                </a:lnTo>
                                <a:lnTo>
                                  <a:pt x="408" y="0"/>
                                </a:lnTo>
                                <a:lnTo>
                                  <a:pt x="2041" y="0"/>
                                </a:lnTo>
                                <a:lnTo>
                                  <a:pt x="2114" y="6"/>
                                </a:lnTo>
                                <a:lnTo>
                                  <a:pt x="2184" y="25"/>
                                </a:lnTo>
                                <a:lnTo>
                                  <a:pt x="2247" y="55"/>
                                </a:lnTo>
                                <a:lnTo>
                                  <a:pt x="2304" y="96"/>
                                </a:lnTo>
                                <a:lnTo>
                                  <a:pt x="2353" y="145"/>
                                </a:lnTo>
                                <a:lnTo>
                                  <a:pt x="2394" y="202"/>
                                </a:lnTo>
                                <a:lnTo>
                                  <a:pt x="2424" y="266"/>
                                </a:lnTo>
                                <a:lnTo>
                                  <a:pt x="2443" y="335"/>
                                </a:lnTo>
                                <a:lnTo>
                                  <a:pt x="2449" y="408"/>
                                </a:lnTo>
                                <a:lnTo>
                                  <a:pt x="2449" y="2671"/>
                                </a:lnTo>
                                <a:lnTo>
                                  <a:pt x="2443" y="2744"/>
                                </a:lnTo>
                                <a:lnTo>
                                  <a:pt x="2424" y="2813"/>
                                </a:lnTo>
                                <a:lnTo>
                                  <a:pt x="2394" y="2877"/>
                                </a:lnTo>
                                <a:lnTo>
                                  <a:pt x="2353" y="2934"/>
                                </a:lnTo>
                                <a:lnTo>
                                  <a:pt x="2304" y="2983"/>
                                </a:lnTo>
                                <a:lnTo>
                                  <a:pt x="2247" y="3023"/>
                                </a:lnTo>
                                <a:lnTo>
                                  <a:pt x="2184" y="3054"/>
                                </a:lnTo>
                                <a:lnTo>
                                  <a:pt x="2114" y="3073"/>
                                </a:lnTo>
                                <a:lnTo>
                                  <a:pt x="2041" y="3079"/>
                                </a:lnTo>
                                <a:lnTo>
                                  <a:pt x="408" y="3079"/>
                                </a:lnTo>
                                <a:lnTo>
                                  <a:pt x="335" y="3073"/>
                                </a:lnTo>
                                <a:lnTo>
                                  <a:pt x="266" y="3054"/>
                                </a:lnTo>
                                <a:lnTo>
                                  <a:pt x="202" y="3023"/>
                                </a:lnTo>
                                <a:lnTo>
                                  <a:pt x="145" y="2983"/>
                                </a:lnTo>
                                <a:lnTo>
                                  <a:pt x="96" y="2934"/>
                                </a:lnTo>
                                <a:lnTo>
                                  <a:pt x="55" y="2877"/>
                                </a:lnTo>
                                <a:lnTo>
                                  <a:pt x="25" y="2813"/>
                                </a:lnTo>
                                <a:lnTo>
                                  <a:pt x="6" y="2744"/>
                                </a:lnTo>
                                <a:lnTo>
                                  <a:pt x="0" y="2671"/>
                                </a:lnTo>
                                <a:lnTo>
                                  <a:pt x="0" y="40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04042771" name="docshape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495" y="15805"/>
                            <a:ext cx="2262" cy="3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18464560" name="docshape112"/>
                        <wps:cNvSpPr>
                          <a:spLocks/>
                        </wps:cNvSpPr>
                        <wps:spPr bwMode="auto">
                          <a:xfrm>
                            <a:off x="21495" y="15805"/>
                            <a:ext cx="2262" cy="3077"/>
                          </a:xfrm>
                          <a:custGeom>
                            <a:avLst/>
                            <a:gdLst>
                              <a:gd name="T0" fmla="+- 0 21496 21496"/>
                              <a:gd name="T1" fmla="*/ T0 w 2262"/>
                              <a:gd name="T2" fmla="+- 0 16183 15806"/>
                              <a:gd name="T3" fmla="*/ 16183 h 3077"/>
                              <a:gd name="T4" fmla="+- 0 21503 21496"/>
                              <a:gd name="T5" fmla="*/ T4 w 2262"/>
                              <a:gd name="T6" fmla="+- 0 16107 15806"/>
                              <a:gd name="T7" fmla="*/ 16107 h 3077"/>
                              <a:gd name="T8" fmla="+- 0 21525 21496"/>
                              <a:gd name="T9" fmla="*/ T8 w 2262"/>
                              <a:gd name="T10" fmla="+- 0 16036 15806"/>
                              <a:gd name="T11" fmla="*/ 16036 h 3077"/>
                              <a:gd name="T12" fmla="+- 0 21560 21496"/>
                              <a:gd name="T13" fmla="*/ T12 w 2262"/>
                              <a:gd name="T14" fmla="+- 0 15972 15806"/>
                              <a:gd name="T15" fmla="*/ 15972 h 3077"/>
                              <a:gd name="T16" fmla="+- 0 21606 21496"/>
                              <a:gd name="T17" fmla="*/ T16 w 2262"/>
                              <a:gd name="T18" fmla="+- 0 15916 15806"/>
                              <a:gd name="T19" fmla="*/ 15916 h 3077"/>
                              <a:gd name="T20" fmla="+- 0 21662 21496"/>
                              <a:gd name="T21" fmla="*/ T20 w 2262"/>
                              <a:gd name="T22" fmla="+- 0 15870 15806"/>
                              <a:gd name="T23" fmla="*/ 15870 h 3077"/>
                              <a:gd name="T24" fmla="+- 0 21726 21496"/>
                              <a:gd name="T25" fmla="*/ T24 w 2262"/>
                              <a:gd name="T26" fmla="+- 0 15836 15806"/>
                              <a:gd name="T27" fmla="*/ 15836 h 3077"/>
                              <a:gd name="T28" fmla="+- 0 21797 21496"/>
                              <a:gd name="T29" fmla="*/ T28 w 2262"/>
                              <a:gd name="T30" fmla="+- 0 15814 15806"/>
                              <a:gd name="T31" fmla="*/ 15814 h 3077"/>
                              <a:gd name="T32" fmla="+- 0 21873 21496"/>
                              <a:gd name="T33" fmla="*/ T32 w 2262"/>
                              <a:gd name="T34" fmla="+- 0 15806 15806"/>
                              <a:gd name="T35" fmla="*/ 15806 h 3077"/>
                              <a:gd name="T36" fmla="+- 0 23381 21496"/>
                              <a:gd name="T37" fmla="*/ T36 w 2262"/>
                              <a:gd name="T38" fmla="+- 0 15806 15806"/>
                              <a:gd name="T39" fmla="*/ 15806 h 3077"/>
                              <a:gd name="T40" fmla="+- 0 23457 21496"/>
                              <a:gd name="T41" fmla="*/ T40 w 2262"/>
                              <a:gd name="T42" fmla="+- 0 15814 15806"/>
                              <a:gd name="T43" fmla="*/ 15814 h 3077"/>
                              <a:gd name="T44" fmla="+- 0 23527 21496"/>
                              <a:gd name="T45" fmla="*/ T44 w 2262"/>
                              <a:gd name="T46" fmla="+- 0 15836 15806"/>
                              <a:gd name="T47" fmla="*/ 15836 h 3077"/>
                              <a:gd name="T48" fmla="+- 0 23591 21496"/>
                              <a:gd name="T49" fmla="*/ T48 w 2262"/>
                              <a:gd name="T50" fmla="+- 0 15870 15806"/>
                              <a:gd name="T51" fmla="*/ 15870 h 3077"/>
                              <a:gd name="T52" fmla="+- 0 23647 21496"/>
                              <a:gd name="T53" fmla="*/ T52 w 2262"/>
                              <a:gd name="T54" fmla="+- 0 15916 15806"/>
                              <a:gd name="T55" fmla="*/ 15916 h 3077"/>
                              <a:gd name="T56" fmla="+- 0 23693 21496"/>
                              <a:gd name="T57" fmla="*/ T56 w 2262"/>
                              <a:gd name="T58" fmla="+- 0 15972 15806"/>
                              <a:gd name="T59" fmla="*/ 15972 h 3077"/>
                              <a:gd name="T60" fmla="+- 0 23728 21496"/>
                              <a:gd name="T61" fmla="*/ T60 w 2262"/>
                              <a:gd name="T62" fmla="+- 0 16036 15806"/>
                              <a:gd name="T63" fmla="*/ 16036 h 3077"/>
                              <a:gd name="T64" fmla="+- 0 23750 21496"/>
                              <a:gd name="T65" fmla="*/ T64 w 2262"/>
                              <a:gd name="T66" fmla="+- 0 16107 15806"/>
                              <a:gd name="T67" fmla="*/ 16107 h 3077"/>
                              <a:gd name="T68" fmla="+- 0 23758 21496"/>
                              <a:gd name="T69" fmla="*/ T68 w 2262"/>
                              <a:gd name="T70" fmla="+- 0 16183 15806"/>
                              <a:gd name="T71" fmla="*/ 16183 h 3077"/>
                              <a:gd name="T72" fmla="+- 0 23758 21496"/>
                              <a:gd name="T73" fmla="*/ T72 w 2262"/>
                              <a:gd name="T74" fmla="+- 0 18506 15806"/>
                              <a:gd name="T75" fmla="*/ 18506 h 3077"/>
                              <a:gd name="T76" fmla="+- 0 23750 21496"/>
                              <a:gd name="T77" fmla="*/ T76 w 2262"/>
                              <a:gd name="T78" fmla="+- 0 18582 15806"/>
                              <a:gd name="T79" fmla="*/ 18582 h 3077"/>
                              <a:gd name="T80" fmla="+- 0 23728 21496"/>
                              <a:gd name="T81" fmla="*/ T80 w 2262"/>
                              <a:gd name="T82" fmla="+- 0 18652 15806"/>
                              <a:gd name="T83" fmla="*/ 18652 h 3077"/>
                              <a:gd name="T84" fmla="+- 0 23693 21496"/>
                              <a:gd name="T85" fmla="*/ T84 w 2262"/>
                              <a:gd name="T86" fmla="+- 0 18716 15806"/>
                              <a:gd name="T87" fmla="*/ 18716 h 3077"/>
                              <a:gd name="T88" fmla="+- 0 23647 21496"/>
                              <a:gd name="T89" fmla="*/ T88 w 2262"/>
                              <a:gd name="T90" fmla="+- 0 18772 15806"/>
                              <a:gd name="T91" fmla="*/ 18772 h 3077"/>
                              <a:gd name="T92" fmla="+- 0 23591 21496"/>
                              <a:gd name="T93" fmla="*/ T92 w 2262"/>
                              <a:gd name="T94" fmla="+- 0 18818 15806"/>
                              <a:gd name="T95" fmla="*/ 18818 h 3077"/>
                              <a:gd name="T96" fmla="+- 0 23527 21496"/>
                              <a:gd name="T97" fmla="*/ T96 w 2262"/>
                              <a:gd name="T98" fmla="+- 0 18853 15806"/>
                              <a:gd name="T99" fmla="*/ 18853 h 3077"/>
                              <a:gd name="T100" fmla="+- 0 23457 21496"/>
                              <a:gd name="T101" fmla="*/ T100 w 2262"/>
                              <a:gd name="T102" fmla="+- 0 18875 15806"/>
                              <a:gd name="T103" fmla="*/ 18875 h 3077"/>
                              <a:gd name="T104" fmla="+- 0 23381 21496"/>
                              <a:gd name="T105" fmla="*/ T104 w 2262"/>
                              <a:gd name="T106" fmla="+- 0 18883 15806"/>
                              <a:gd name="T107" fmla="*/ 18883 h 3077"/>
                              <a:gd name="T108" fmla="+- 0 21873 21496"/>
                              <a:gd name="T109" fmla="*/ T108 w 2262"/>
                              <a:gd name="T110" fmla="+- 0 18883 15806"/>
                              <a:gd name="T111" fmla="*/ 18883 h 3077"/>
                              <a:gd name="T112" fmla="+- 0 21797 21496"/>
                              <a:gd name="T113" fmla="*/ T112 w 2262"/>
                              <a:gd name="T114" fmla="+- 0 18875 15806"/>
                              <a:gd name="T115" fmla="*/ 18875 h 3077"/>
                              <a:gd name="T116" fmla="+- 0 21726 21496"/>
                              <a:gd name="T117" fmla="*/ T116 w 2262"/>
                              <a:gd name="T118" fmla="+- 0 18853 15806"/>
                              <a:gd name="T119" fmla="*/ 18853 h 3077"/>
                              <a:gd name="T120" fmla="+- 0 21662 21496"/>
                              <a:gd name="T121" fmla="*/ T120 w 2262"/>
                              <a:gd name="T122" fmla="+- 0 18818 15806"/>
                              <a:gd name="T123" fmla="*/ 18818 h 3077"/>
                              <a:gd name="T124" fmla="+- 0 21606 21496"/>
                              <a:gd name="T125" fmla="*/ T124 w 2262"/>
                              <a:gd name="T126" fmla="+- 0 18772 15806"/>
                              <a:gd name="T127" fmla="*/ 18772 h 3077"/>
                              <a:gd name="T128" fmla="+- 0 21560 21496"/>
                              <a:gd name="T129" fmla="*/ T128 w 2262"/>
                              <a:gd name="T130" fmla="+- 0 18716 15806"/>
                              <a:gd name="T131" fmla="*/ 18716 h 3077"/>
                              <a:gd name="T132" fmla="+- 0 21525 21496"/>
                              <a:gd name="T133" fmla="*/ T132 w 2262"/>
                              <a:gd name="T134" fmla="+- 0 18652 15806"/>
                              <a:gd name="T135" fmla="*/ 18652 h 3077"/>
                              <a:gd name="T136" fmla="+- 0 21503 21496"/>
                              <a:gd name="T137" fmla="*/ T136 w 2262"/>
                              <a:gd name="T138" fmla="+- 0 18582 15806"/>
                              <a:gd name="T139" fmla="*/ 18582 h 3077"/>
                              <a:gd name="T140" fmla="+- 0 21496 21496"/>
                              <a:gd name="T141" fmla="*/ T140 w 2262"/>
                              <a:gd name="T142" fmla="+- 0 18506 15806"/>
                              <a:gd name="T143" fmla="*/ 18506 h 3077"/>
                              <a:gd name="T144" fmla="+- 0 21496 21496"/>
                              <a:gd name="T145" fmla="*/ T144 w 2262"/>
                              <a:gd name="T146" fmla="+- 0 16183 15806"/>
                              <a:gd name="T147" fmla="*/ 16183 h 30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262" h="3077">
                                <a:moveTo>
                                  <a:pt x="0" y="377"/>
                                </a:moveTo>
                                <a:lnTo>
                                  <a:pt x="7" y="301"/>
                                </a:lnTo>
                                <a:lnTo>
                                  <a:pt x="29" y="230"/>
                                </a:lnTo>
                                <a:lnTo>
                                  <a:pt x="64" y="166"/>
                                </a:lnTo>
                                <a:lnTo>
                                  <a:pt x="110" y="110"/>
                                </a:lnTo>
                                <a:lnTo>
                                  <a:pt x="166" y="64"/>
                                </a:lnTo>
                                <a:lnTo>
                                  <a:pt x="230" y="30"/>
                                </a:lnTo>
                                <a:lnTo>
                                  <a:pt x="301" y="8"/>
                                </a:lnTo>
                                <a:lnTo>
                                  <a:pt x="377" y="0"/>
                                </a:lnTo>
                                <a:lnTo>
                                  <a:pt x="1885" y="0"/>
                                </a:lnTo>
                                <a:lnTo>
                                  <a:pt x="1961" y="8"/>
                                </a:lnTo>
                                <a:lnTo>
                                  <a:pt x="2031" y="30"/>
                                </a:lnTo>
                                <a:lnTo>
                                  <a:pt x="2095" y="64"/>
                                </a:lnTo>
                                <a:lnTo>
                                  <a:pt x="2151" y="110"/>
                                </a:lnTo>
                                <a:lnTo>
                                  <a:pt x="2197" y="166"/>
                                </a:lnTo>
                                <a:lnTo>
                                  <a:pt x="2232" y="230"/>
                                </a:lnTo>
                                <a:lnTo>
                                  <a:pt x="2254" y="301"/>
                                </a:lnTo>
                                <a:lnTo>
                                  <a:pt x="2262" y="377"/>
                                </a:lnTo>
                                <a:lnTo>
                                  <a:pt x="2262" y="2700"/>
                                </a:lnTo>
                                <a:lnTo>
                                  <a:pt x="2254" y="2776"/>
                                </a:lnTo>
                                <a:lnTo>
                                  <a:pt x="2232" y="2846"/>
                                </a:lnTo>
                                <a:lnTo>
                                  <a:pt x="2197" y="2910"/>
                                </a:lnTo>
                                <a:lnTo>
                                  <a:pt x="2151" y="2966"/>
                                </a:lnTo>
                                <a:lnTo>
                                  <a:pt x="2095" y="3012"/>
                                </a:lnTo>
                                <a:lnTo>
                                  <a:pt x="2031" y="3047"/>
                                </a:lnTo>
                                <a:lnTo>
                                  <a:pt x="1961" y="3069"/>
                                </a:lnTo>
                                <a:lnTo>
                                  <a:pt x="1885" y="3077"/>
                                </a:lnTo>
                                <a:lnTo>
                                  <a:pt x="377" y="3077"/>
                                </a:lnTo>
                                <a:lnTo>
                                  <a:pt x="301" y="3069"/>
                                </a:lnTo>
                                <a:lnTo>
                                  <a:pt x="230" y="3047"/>
                                </a:lnTo>
                                <a:lnTo>
                                  <a:pt x="166" y="3012"/>
                                </a:lnTo>
                                <a:lnTo>
                                  <a:pt x="110" y="2966"/>
                                </a:lnTo>
                                <a:lnTo>
                                  <a:pt x="64" y="2910"/>
                                </a:lnTo>
                                <a:lnTo>
                                  <a:pt x="29" y="2846"/>
                                </a:lnTo>
                                <a:lnTo>
                                  <a:pt x="7" y="2776"/>
                                </a:lnTo>
                                <a:lnTo>
                                  <a:pt x="0" y="2700"/>
                                </a:lnTo>
                                <a:lnTo>
                                  <a:pt x="0" y="37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67859750" name="docshape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921" y="15805"/>
                            <a:ext cx="2324" cy="3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22312596" name="docshape114"/>
                        <wps:cNvSpPr>
                          <a:spLocks/>
                        </wps:cNvSpPr>
                        <wps:spPr bwMode="auto">
                          <a:xfrm>
                            <a:off x="23921" y="15805"/>
                            <a:ext cx="2324" cy="3077"/>
                          </a:xfrm>
                          <a:custGeom>
                            <a:avLst/>
                            <a:gdLst>
                              <a:gd name="T0" fmla="+- 0 23921 23921"/>
                              <a:gd name="T1" fmla="*/ T0 w 2324"/>
                              <a:gd name="T2" fmla="+- 0 16193 15806"/>
                              <a:gd name="T3" fmla="*/ 16193 h 3077"/>
                              <a:gd name="T4" fmla="+- 0 23929 23921"/>
                              <a:gd name="T5" fmla="*/ T4 w 2324"/>
                              <a:gd name="T6" fmla="+- 0 16115 15806"/>
                              <a:gd name="T7" fmla="*/ 16115 h 3077"/>
                              <a:gd name="T8" fmla="+- 0 23952 23921"/>
                              <a:gd name="T9" fmla="*/ T8 w 2324"/>
                              <a:gd name="T10" fmla="+- 0 16042 15806"/>
                              <a:gd name="T11" fmla="*/ 16042 h 3077"/>
                              <a:gd name="T12" fmla="+- 0 23987 23921"/>
                              <a:gd name="T13" fmla="*/ T12 w 2324"/>
                              <a:gd name="T14" fmla="+- 0 15977 15806"/>
                              <a:gd name="T15" fmla="*/ 15977 h 3077"/>
                              <a:gd name="T16" fmla="+- 0 24035 23921"/>
                              <a:gd name="T17" fmla="*/ T16 w 2324"/>
                              <a:gd name="T18" fmla="+- 0 15919 15806"/>
                              <a:gd name="T19" fmla="*/ 15919 h 3077"/>
                              <a:gd name="T20" fmla="+- 0 24092 23921"/>
                              <a:gd name="T21" fmla="*/ T20 w 2324"/>
                              <a:gd name="T22" fmla="+- 0 15872 15806"/>
                              <a:gd name="T23" fmla="*/ 15872 h 3077"/>
                              <a:gd name="T24" fmla="+- 0 24158 23921"/>
                              <a:gd name="T25" fmla="*/ T24 w 2324"/>
                              <a:gd name="T26" fmla="+- 0 15836 15806"/>
                              <a:gd name="T27" fmla="*/ 15836 h 3077"/>
                              <a:gd name="T28" fmla="+- 0 24230 23921"/>
                              <a:gd name="T29" fmla="*/ T28 w 2324"/>
                              <a:gd name="T30" fmla="+- 0 15814 15806"/>
                              <a:gd name="T31" fmla="*/ 15814 h 3077"/>
                              <a:gd name="T32" fmla="+- 0 24308 23921"/>
                              <a:gd name="T33" fmla="*/ T32 w 2324"/>
                              <a:gd name="T34" fmla="+- 0 15806 15806"/>
                              <a:gd name="T35" fmla="*/ 15806 h 3077"/>
                              <a:gd name="T36" fmla="+- 0 25858 23921"/>
                              <a:gd name="T37" fmla="*/ T36 w 2324"/>
                              <a:gd name="T38" fmla="+- 0 15806 15806"/>
                              <a:gd name="T39" fmla="*/ 15806 h 3077"/>
                              <a:gd name="T40" fmla="+- 0 25936 23921"/>
                              <a:gd name="T41" fmla="*/ T40 w 2324"/>
                              <a:gd name="T42" fmla="+- 0 15814 15806"/>
                              <a:gd name="T43" fmla="*/ 15814 h 3077"/>
                              <a:gd name="T44" fmla="+- 0 26008 23921"/>
                              <a:gd name="T45" fmla="*/ T44 w 2324"/>
                              <a:gd name="T46" fmla="+- 0 15836 15806"/>
                              <a:gd name="T47" fmla="*/ 15836 h 3077"/>
                              <a:gd name="T48" fmla="+- 0 26074 23921"/>
                              <a:gd name="T49" fmla="*/ T48 w 2324"/>
                              <a:gd name="T50" fmla="+- 0 15872 15806"/>
                              <a:gd name="T51" fmla="*/ 15872 h 3077"/>
                              <a:gd name="T52" fmla="+- 0 26131 23921"/>
                              <a:gd name="T53" fmla="*/ T52 w 2324"/>
                              <a:gd name="T54" fmla="+- 0 15919 15806"/>
                              <a:gd name="T55" fmla="*/ 15919 h 3077"/>
                              <a:gd name="T56" fmla="+- 0 26179 23921"/>
                              <a:gd name="T57" fmla="*/ T56 w 2324"/>
                              <a:gd name="T58" fmla="+- 0 15977 15806"/>
                              <a:gd name="T59" fmla="*/ 15977 h 3077"/>
                              <a:gd name="T60" fmla="+- 0 26214 23921"/>
                              <a:gd name="T61" fmla="*/ T60 w 2324"/>
                              <a:gd name="T62" fmla="+- 0 16042 15806"/>
                              <a:gd name="T63" fmla="*/ 16042 h 3077"/>
                              <a:gd name="T64" fmla="+- 0 26237 23921"/>
                              <a:gd name="T65" fmla="*/ T64 w 2324"/>
                              <a:gd name="T66" fmla="+- 0 16115 15806"/>
                              <a:gd name="T67" fmla="*/ 16115 h 3077"/>
                              <a:gd name="T68" fmla="+- 0 26245 23921"/>
                              <a:gd name="T69" fmla="*/ T68 w 2324"/>
                              <a:gd name="T70" fmla="+- 0 16193 15806"/>
                              <a:gd name="T71" fmla="*/ 16193 h 3077"/>
                              <a:gd name="T72" fmla="+- 0 26245 23921"/>
                              <a:gd name="T73" fmla="*/ T72 w 2324"/>
                              <a:gd name="T74" fmla="+- 0 18495 15806"/>
                              <a:gd name="T75" fmla="*/ 18495 h 3077"/>
                              <a:gd name="T76" fmla="+- 0 26237 23921"/>
                              <a:gd name="T77" fmla="*/ T76 w 2324"/>
                              <a:gd name="T78" fmla="+- 0 18573 15806"/>
                              <a:gd name="T79" fmla="*/ 18573 h 3077"/>
                              <a:gd name="T80" fmla="+- 0 26214 23921"/>
                              <a:gd name="T81" fmla="*/ T80 w 2324"/>
                              <a:gd name="T82" fmla="+- 0 18646 15806"/>
                              <a:gd name="T83" fmla="*/ 18646 h 3077"/>
                              <a:gd name="T84" fmla="+- 0 26179 23921"/>
                              <a:gd name="T85" fmla="*/ T84 w 2324"/>
                              <a:gd name="T86" fmla="+- 0 18712 15806"/>
                              <a:gd name="T87" fmla="*/ 18712 h 3077"/>
                              <a:gd name="T88" fmla="+- 0 26131 23921"/>
                              <a:gd name="T89" fmla="*/ T88 w 2324"/>
                              <a:gd name="T90" fmla="+- 0 18769 15806"/>
                              <a:gd name="T91" fmla="*/ 18769 h 3077"/>
                              <a:gd name="T92" fmla="+- 0 26074 23921"/>
                              <a:gd name="T93" fmla="*/ T92 w 2324"/>
                              <a:gd name="T94" fmla="+- 0 18816 15806"/>
                              <a:gd name="T95" fmla="*/ 18816 h 3077"/>
                              <a:gd name="T96" fmla="+- 0 26008 23921"/>
                              <a:gd name="T97" fmla="*/ T96 w 2324"/>
                              <a:gd name="T98" fmla="+- 0 18852 15806"/>
                              <a:gd name="T99" fmla="*/ 18852 h 3077"/>
                              <a:gd name="T100" fmla="+- 0 25936 23921"/>
                              <a:gd name="T101" fmla="*/ T100 w 2324"/>
                              <a:gd name="T102" fmla="+- 0 18875 15806"/>
                              <a:gd name="T103" fmla="*/ 18875 h 3077"/>
                              <a:gd name="T104" fmla="+- 0 25858 23921"/>
                              <a:gd name="T105" fmla="*/ T104 w 2324"/>
                              <a:gd name="T106" fmla="+- 0 18883 15806"/>
                              <a:gd name="T107" fmla="*/ 18883 h 3077"/>
                              <a:gd name="T108" fmla="+- 0 24308 23921"/>
                              <a:gd name="T109" fmla="*/ T108 w 2324"/>
                              <a:gd name="T110" fmla="+- 0 18883 15806"/>
                              <a:gd name="T111" fmla="*/ 18883 h 3077"/>
                              <a:gd name="T112" fmla="+- 0 24230 23921"/>
                              <a:gd name="T113" fmla="*/ T112 w 2324"/>
                              <a:gd name="T114" fmla="+- 0 18875 15806"/>
                              <a:gd name="T115" fmla="*/ 18875 h 3077"/>
                              <a:gd name="T116" fmla="+- 0 24158 23921"/>
                              <a:gd name="T117" fmla="*/ T116 w 2324"/>
                              <a:gd name="T118" fmla="+- 0 18852 15806"/>
                              <a:gd name="T119" fmla="*/ 18852 h 3077"/>
                              <a:gd name="T120" fmla="+- 0 24092 23921"/>
                              <a:gd name="T121" fmla="*/ T120 w 2324"/>
                              <a:gd name="T122" fmla="+- 0 18816 15806"/>
                              <a:gd name="T123" fmla="*/ 18816 h 3077"/>
                              <a:gd name="T124" fmla="+- 0 24035 23921"/>
                              <a:gd name="T125" fmla="*/ T124 w 2324"/>
                              <a:gd name="T126" fmla="+- 0 18769 15806"/>
                              <a:gd name="T127" fmla="*/ 18769 h 3077"/>
                              <a:gd name="T128" fmla="+- 0 23987 23921"/>
                              <a:gd name="T129" fmla="*/ T128 w 2324"/>
                              <a:gd name="T130" fmla="+- 0 18712 15806"/>
                              <a:gd name="T131" fmla="*/ 18712 h 3077"/>
                              <a:gd name="T132" fmla="+- 0 23952 23921"/>
                              <a:gd name="T133" fmla="*/ T132 w 2324"/>
                              <a:gd name="T134" fmla="+- 0 18646 15806"/>
                              <a:gd name="T135" fmla="*/ 18646 h 3077"/>
                              <a:gd name="T136" fmla="+- 0 23929 23921"/>
                              <a:gd name="T137" fmla="*/ T136 w 2324"/>
                              <a:gd name="T138" fmla="+- 0 18573 15806"/>
                              <a:gd name="T139" fmla="*/ 18573 h 3077"/>
                              <a:gd name="T140" fmla="+- 0 23921 23921"/>
                              <a:gd name="T141" fmla="*/ T140 w 2324"/>
                              <a:gd name="T142" fmla="+- 0 18495 15806"/>
                              <a:gd name="T143" fmla="*/ 18495 h 3077"/>
                              <a:gd name="T144" fmla="+- 0 23921 23921"/>
                              <a:gd name="T145" fmla="*/ T144 w 2324"/>
                              <a:gd name="T146" fmla="+- 0 16193 15806"/>
                              <a:gd name="T147" fmla="*/ 16193 h 30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324" h="3077">
                                <a:moveTo>
                                  <a:pt x="0" y="387"/>
                                </a:moveTo>
                                <a:lnTo>
                                  <a:pt x="8" y="309"/>
                                </a:lnTo>
                                <a:lnTo>
                                  <a:pt x="31" y="236"/>
                                </a:lnTo>
                                <a:lnTo>
                                  <a:pt x="66" y="171"/>
                                </a:lnTo>
                                <a:lnTo>
                                  <a:pt x="114" y="113"/>
                                </a:lnTo>
                                <a:lnTo>
                                  <a:pt x="171" y="66"/>
                                </a:lnTo>
                                <a:lnTo>
                                  <a:pt x="237" y="30"/>
                                </a:lnTo>
                                <a:lnTo>
                                  <a:pt x="309" y="8"/>
                                </a:lnTo>
                                <a:lnTo>
                                  <a:pt x="387" y="0"/>
                                </a:lnTo>
                                <a:lnTo>
                                  <a:pt x="1937" y="0"/>
                                </a:lnTo>
                                <a:lnTo>
                                  <a:pt x="2015" y="8"/>
                                </a:lnTo>
                                <a:lnTo>
                                  <a:pt x="2087" y="30"/>
                                </a:lnTo>
                                <a:lnTo>
                                  <a:pt x="2153" y="66"/>
                                </a:lnTo>
                                <a:lnTo>
                                  <a:pt x="2210" y="113"/>
                                </a:lnTo>
                                <a:lnTo>
                                  <a:pt x="2258" y="171"/>
                                </a:lnTo>
                                <a:lnTo>
                                  <a:pt x="2293" y="236"/>
                                </a:lnTo>
                                <a:lnTo>
                                  <a:pt x="2316" y="309"/>
                                </a:lnTo>
                                <a:lnTo>
                                  <a:pt x="2324" y="387"/>
                                </a:lnTo>
                                <a:lnTo>
                                  <a:pt x="2324" y="2689"/>
                                </a:lnTo>
                                <a:lnTo>
                                  <a:pt x="2316" y="2767"/>
                                </a:lnTo>
                                <a:lnTo>
                                  <a:pt x="2293" y="2840"/>
                                </a:lnTo>
                                <a:lnTo>
                                  <a:pt x="2258" y="2906"/>
                                </a:lnTo>
                                <a:lnTo>
                                  <a:pt x="2210" y="2963"/>
                                </a:lnTo>
                                <a:lnTo>
                                  <a:pt x="2153" y="3010"/>
                                </a:lnTo>
                                <a:lnTo>
                                  <a:pt x="2087" y="3046"/>
                                </a:lnTo>
                                <a:lnTo>
                                  <a:pt x="2015" y="3069"/>
                                </a:lnTo>
                                <a:lnTo>
                                  <a:pt x="1937" y="3077"/>
                                </a:lnTo>
                                <a:lnTo>
                                  <a:pt x="387" y="3077"/>
                                </a:lnTo>
                                <a:lnTo>
                                  <a:pt x="309" y="3069"/>
                                </a:lnTo>
                                <a:lnTo>
                                  <a:pt x="237" y="3046"/>
                                </a:lnTo>
                                <a:lnTo>
                                  <a:pt x="171" y="3010"/>
                                </a:lnTo>
                                <a:lnTo>
                                  <a:pt x="114" y="2963"/>
                                </a:lnTo>
                                <a:lnTo>
                                  <a:pt x="66" y="2906"/>
                                </a:lnTo>
                                <a:lnTo>
                                  <a:pt x="31" y="2840"/>
                                </a:lnTo>
                                <a:lnTo>
                                  <a:pt x="8" y="2767"/>
                                </a:lnTo>
                                <a:lnTo>
                                  <a:pt x="0" y="2689"/>
                                </a:lnTo>
                                <a:lnTo>
                                  <a:pt x="0" y="38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3546079" name="docshape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327" y="15722"/>
                            <a:ext cx="4516" cy="3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2713110" name="docshape116"/>
                        <wps:cNvSpPr>
                          <a:spLocks/>
                        </wps:cNvSpPr>
                        <wps:spPr bwMode="auto">
                          <a:xfrm>
                            <a:off x="26327" y="15722"/>
                            <a:ext cx="4516" cy="3203"/>
                          </a:xfrm>
                          <a:custGeom>
                            <a:avLst/>
                            <a:gdLst>
                              <a:gd name="T0" fmla="+- 0 26328 26328"/>
                              <a:gd name="T1" fmla="*/ T0 w 4516"/>
                              <a:gd name="T2" fmla="+- 0 16257 15723"/>
                              <a:gd name="T3" fmla="*/ 16257 h 3203"/>
                              <a:gd name="T4" fmla="+- 0 26333 26328"/>
                              <a:gd name="T5" fmla="*/ T4 w 4516"/>
                              <a:gd name="T6" fmla="+- 0 16184 15723"/>
                              <a:gd name="T7" fmla="*/ 16184 h 3203"/>
                              <a:gd name="T8" fmla="+- 0 26347 26328"/>
                              <a:gd name="T9" fmla="*/ T8 w 4516"/>
                              <a:gd name="T10" fmla="+- 0 16115 15723"/>
                              <a:gd name="T11" fmla="*/ 16115 h 3203"/>
                              <a:gd name="T12" fmla="+- 0 26370 26328"/>
                              <a:gd name="T13" fmla="*/ T12 w 4516"/>
                              <a:gd name="T14" fmla="+- 0 16049 15723"/>
                              <a:gd name="T15" fmla="*/ 16049 h 3203"/>
                              <a:gd name="T16" fmla="+- 0 26401 26328"/>
                              <a:gd name="T17" fmla="*/ T16 w 4516"/>
                              <a:gd name="T18" fmla="+- 0 15987 15723"/>
                              <a:gd name="T19" fmla="*/ 15987 h 3203"/>
                              <a:gd name="T20" fmla="+- 0 26439 26328"/>
                              <a:gd name="T21" fmla="*/ T20 w 4516"/>
                              <a:gd name="T22" fmla="+- 0 15930 15723"/>
                              <a:gd name="T23" fmla="*/ 15930 h 3203"/>
                              <a:gd name="T24" fmla="+- 0 26484 26328"/>
                              <a:gd name="T25" fmla="*/ T24 w 4516"/>
                              <a:gd name="T26" fmla="+- 0 15879 15723"/>
                              <a:gd name="T27" fmla="*/ 15879 h 3203"/>
                              <a:gd name="T28" fmla="+- 0 26536 26328"/>
                              <a:gd name="T29" fmla="*/ T28 w 4516"/>
                              <a:gd name="T30" fmla="+- 0 15834 15723"/>
                              <a:gd name="T31" fmla="*/ 15834 h 3203"/>
                              <a:gd name="T32" fmla="+- 0 26592 26328"/>
                              <a:gd name="T33" fmla="*/ T32 w 4516"/>
                              <a:gd name="T34" fmla="+- 0 15796 15723"/>
                              <a:gd name="T35" fmla="*/ 15796 h 3203"/>
                              <a:gd name="T36" fmla="+- 0 26654 26328"/>
                              <a:gd name="T37" fmla="*/ T36 w 4516"/>
                              <a:gd name="T38" fmla="+- 0 15765 15723"/>
                              <a:gd name="T39" fmla="*/ 15765 h 3203"/>
                              <a:gd name="T40" fmla="+- 0 26720 26328"/>
                              <a:gd name="T41" fmla="*/ T40 w 4516"/>
                              <a:gd name="T42" fmla="+- 0 15742 15723"/>
                              <a:gd name="T43" fmla="*/ 15742 h 3203"/>
                              <a:gd name="T44" fmla="+- 0 26789 26328"/>
                              <a:gd name="T45" fmla="*/ T44 w 4516"/>
                              <a:gd name="T46" fmla="+- 0 15728 15723"/>
                              <a:gd name="T47" fmla="*/ 15728 h 3203"/>
                              <a:gd name="T48" fmla="+- 0 26862 26328"/>
                              <a:gd name="T49" fmla="*/ T48 w 4516"/>
                              <a:gd name="T50" fmla="+- 0 15723 15723"/>
                              <a:gd name="T51" fmla="*/ 15723 h 3203"/>
                              <a:gd name="T52" fmla="+- 0 30310 26328"/>
                              <a:gd name="T53" fmla="*/ T52 w 4516"/>
                              <a:gd name="T54" fmla="+- 0 15723 15723"/>
                              <a:gd name="T55" fmla="*/ 15723 h 3203"/>
                              <a:gd name="T56" fmla="+- 0 30383 26328"/>
                              <a:gd name="T57" fmla="*/ T56 w 4516"/>
                              <a:gd name="T58" fmla="+- 0 15728 15723"/>
                              <a:gd name="T59" fmla="*/ 15728 h 3203"/>
                              <a:gd name="T60" fmla="+- 0 30452 26328"/>
                              <a:gd name="T61" fmla="*/ T60 w 4516"/>
                              <a:gd name="T62" fmla="+- 0 15742 15723"/>
                              <a:gd name="T63" fmla="*/ 15742 h 3203"/>
                              <a:gd name="T64" fmla="+- 0 30518 26328"/>
                              <a:gd name="T65" fmla="*/ T64 w 4516"/>
                              <a:gd name="T66" fmla="+- 0 15765 15723"/>
                              <a:gd name="T67" fmla="*/ 15765 h 3203"/>
                              <a:gd name="T68" fmla="+- 0 30580 26328"/>
                              <a:gd name="T69" fmla="*/ T68 w 4516"/>
                              <a:gd name="T70" fmla="+- 0 15796 15723"/>
                              <a:gd name="T71" fmla="*/ 15796 h 3203"/>
                              <a:gd name="T72" fmla="+- 0 30636 26328"/>
                              <a:gd name="T73" fmla="*/ T72 w 4516"/>
                              <a:gd name="T74" fmla="+- 0 15834 15723"/>
                              <a:gd name="T75" fmla="*/ 15834 h 3203"/>
                              <a:gd name="T76" fmla="+- 0 30688 26328"/>
                              <a:gd name="T77" fmla="*/ T76 w 4516"/>
                              <a:gd name="T78" fmla="+- 0 15879 15723"/>
                              <a:gd name="T79" fmla="*/ 15879 h 3203"/>
                              <a:gd name="T80" fmla="+- 0 30733 26328"/>
                              <a:gd name="T81" fmla="*/ T80 w 4516"/>
                              <a:gd name="T82" fmla="+- 0 15930 15723"/>
                              <a:gd name="T83" fmla="*/ 15930 h 3203"/>
                              <a:gd name="T84" fmla="+- 0 30771 26328"/>
                              <a:gd name="T85" fmla="*/ T84 w 4516"/>
                              <a:gd name="T86" fmla="+- 0 15987 15723"/>
                              <a:gd name="T87" fmla="*/ 15987 h 3203"/>
                              <a:gd name="T88" fmla="+- 0 30802 26328"/>
                              <a:gd name="T89" fmla="*/ T88 w 4516"/>
                              <a:gd name="T90" fmla="+- 0 16049 15723"/>
                              <a:gd name="T91" fmla="*/ 16049 h 3203"/>
                              <a:gd name="T92" fmla="+- 0 30825 26328"/>
                              <a:gd name="T93" fmla="*/ T92 w 4516"/>
                              <a:gd name="T94" fmla="+- 0 16115 15723"/>
                              <a:gd name="T95" fmla="*/ 16115 h 3203"/>
                              <a:gd name="T96" fmla="+- 0 30839 26328"/>
                              <a:gd name="T97" fmla="*/ T96 w 4516"/>
                              <a:gd name="T98" fmla="+- 0 16184 15723"/>
                              <a:gd name="T99" fmla="*/ 16184 h 3203"/>
                              <a:gd name="T100" fmla="+- 0 30844 26328"/>
                              <a:gd name="T101" fmla="*/ T100 w 4516"/>
                              <a:gd name="T102" fmla="+- 0 16257 15723"/>
                              <a:gd name="T103" fmla="*/ 16257 h 3203"/>
                              <a:gd name="T104" fmla="+- 0 30844 26328"/>
                              <a:gd name="T105" fmla="*/ T104 w 4516"/>
                              <a:gd name="T106" fmla="+- 0 18392 15723"/>
                              <a:gd name="T107" fmla="*/ 18392 h 3203"/>
                              <a:gd name="T108" fmla="+- 0 30839 26328"/>
                              <a:gd name="T109" fmla="*/ T108 w 4516"/>
                              <a:gd name="T110" fmla="+- 0 18464 15723"/>
                              <a:gd name="T111" fmla="*/ 18464 h 3203"/>
                              <a:gd name="T112" fmla="+- 0 30825 26328"/>
                              <a:gd name="T113" fmla="*/ T112 w 4516"/>
                              <a:gd name="T114" fmla="+- 0 18534 15723"/>
                              <a:gd name="T115" fmla="*/ 18534 h 3203"/>
                              <a:gd name="T116" fmla="+- 0 30802 26328"/>
                              <a:gd name="T117" fmla="*/ T116 w 4516"/>
                              <a:gd name="T118" fmla="+- 0 18600 15723"/>
                              <a:gd name="T119" fmla="*/ 18600 h 3203"/>
                              <a:gd name="T120" fmla="+- 0 30771 26328"/>
                              <a:gd name="T121" fmla="*/ T120 w 4516"/>
                              <a:gd name="T122" fmla="+- 0 18661 15723"/>
                              <a:gd name="T123" fmla="*/ 18661 h 3203"/>
                              <a:gd name="T124" fmla="+- 0 30733 26328"/>
                              <a:gd name="T125" fmla="*/ T124 w 4516"/>
                              <a:gd name="T126" fmla="+- 0 18718 15723"/>
                              <a:gd name="T127" fmla="*/ 18718 h 3203"/>
                              <a:gd name="T128" fmla="+- 0 30688 26328"/>
                              <a:gd name="T129" fmla="*/ T128 w 4516"/>
                              <a:gd name="T130" fmla="+- 0 18769 15723"/>
                              <a:gd name="T131" fmla="*/ 18769 h 3203"/>
                              <a:gd name="T132" fmla="+- 0 30636 26328"/>
                              <a:gd name="T133" fmla="*/ T132 w 4516"/>
                              <a:gd name="T134" fmla="+- 0 18814 15723"/>
                              <a:gd name="T135" fmla="*/ 18814 h 3203"/>
                              <a:gd name="T136" fmla="+- 0 30580 26328"/>
                              <a:gd name="T137" fmla="*/ T136 w 4516"/>
                              <a:gd name="T138" fmla="+- 0 18853 15723"/>
                              <a:gd name="T139" fmla="*/ 18853 h 3203"/>
                              <a:gd name="T140" fmla="+- 0 30518 26328"/>
                              <a:gd name="T141" fmla="*/ T140 w 4516"/>
                              <a:gd name="T142" fmla="+- 0 18884 15723"/>
                              <a:gd name="T143" fmla="*/ 18884 h 3203"/>
                              <a:gd name="T144" fmla="+- 0 30452 26328"/>
                              <a:gd name="T145" fmla="*/ T144 w 4516"/>
                              <a:gd name="T146" fmla="+- 0 18906 15723"/>
                              <a:gd name="T147" fmla="*/ 18906 h 3203"/>
                              <a:gd name="T148" fmla="+- 0 30383 26328"/>
                              <a:gd name="T149" fmla="*/ T148 w 4516"/>
                              <a:gd name="T150" fmla="+- 0 18921 15723"/>
                              <a:gd name="T151" fmla="*/ 18921 h 3203"/>
                              <a:gd name="T152" fmla="+- 0 30310 26328"/>
                              <a:gd name="T153" fmla="*/ T152 w 4516"/>
                              <a:gd name="T154" fmla="+- 0 18926 15723"/>
                              <a:gd name="T155" fmla="*/ 18926 h 3203"/>
                              <a:gd name="T156" fmla="+- 0 26862 26328"/>
                              <a:gd name="T157" fmla="*/ T156 w 4516"/>
                              <a:gd name="T158" fmla="+- 0 18926 15723"/>
                              <a:gd name="T159" fmla="*/ 18926 h 3203"/>
                              <a:gd name="T160" fmla="+- 0 26789 26328"/>
                              <a:gd name="T161" fmla="*/ T160 w 4516"/>
                              <a:gd name="T162" fmla="+- 0 18921 15723"/>
                              <a:gd name="T163" fmla="*/ 18921 h 3203"/>
                              <a:gd name="T164" fmla="+- 0 26720 26328"/>
                              <a:gd name="T165" fmla="*/ T164 w 4516"/>
                              <a:gd name="T166" fmla="+- 0 18906 15723"/>
                              <a:gd name="T167" fmla="*/ 18906 h 3203"/>
                              <a:gd name="T168" fmla="+- 0 26654 26328"/>
                              <a:gd name="T169" fmla="*/ T168 w 4516"/>
                              <a:gd name="T170" fmla="+- 0 18884 15723"/>
                              <a:gd name="T171" fmla="*/ 18884 h 3203"/>
                              <a:gd name="T172" fmla="+- 0 26592 26328"/>
                              <a:gd name="T173" fmla="*/ T172 w 4516"/>
                              <a:gd name="T174" fmla="+- 0 18853 15723"/>
                              <a:gd name="T175" fmla="*/ 18853 h 3203"/>
                              <a:gd name="T176" fmla="+- 0 26536 26328"/>
                              <a:gd name="T177" fmla="*/ T176 w 4516"/>
                              <a:gd name="T178" fmla="+- 0 18814 15723"/>
                              <a:gd name="T179" fmla="*/ 18814 h 3203"/>
                              <a:gd name="T180" fmla="+- 0 26484 26328"/>
                              <a:gd name="T181" fmla="*/ T180 w 4516"/>
                              <a:gd name="T182" fmla="+- 0 18769 15723"/>
                              <a:gd name="T183" fmla="*/ 18769 h 3203"/>
                              <a:gd name="T184" fmla="+- 0 26439 26328"/>
                              <a:gd name="T185" fmla="*/ T184 w 4516"/>
                              <a:gd name="T186" fmla="+- 0 18718 15723"/>
                              <a:gd name="T187" fmla="*/ 18718 h 3203"/>
                              <a:gd name="T188" fmla="+- 0 26401 26328"/>
                              <a:gd name="T189" fmla="*/ T188 w 4516"/>
                              <a:gd name="T190" fmla="+- 0 18661 15723"/>
                              <a:gd name="T191" fmla="*/ 18661 h 3203"/>
                              <a:gd name="T192" fmla="+- 0 26370 26328"/>
                              <a:gd name="T193" fmla="*/ T192 w 4516"/>
                              <a:gd name="T194" fmla="+- 0 18600 15723"/>
                              <a:gd name="T195" fmla="*/ 18600 h 3203"/>
                              <a:gd name="T196" fmla="+- 0 26347 26328"/>
                              <a:gd name="T197" fmla="*/ T196 w 4516"/>
                              <a:gd name="T198" fmla="+- 0 18534 15723"/>
                              <a:gd name="T199" fmla="*/ 18534 h 3203"/>
                              <a:gd name="T200" fmla="+- 0 26333 26328"/>
                              <a:gd name="T201" fmla="*/ T200 w 4516"/>
                              <a:gd name="T202" fmla="+- 0 18464 15723"/>
                              <a:gd name="T203" fmla="*/ 18464 h 3203"/>
                              <a:gd name="T204" fmla="+- 0 26328 26328"/>
                              <a:gd name="T205" fmla="*/ T204 w 4516"/>
                              <a:gd name="T206" fmla="+- 0 18392 15723"/>
                              <a:gd name="T207" fmla="*/ 18392 h 3203"/>
                              <a:gd name="T208" fmla="+- 0 26328 26328"/>
                              <a:gd name="T209" fmla="*/ T208 w 4516"/>
                              <a:gd name="T210" fmla="+- 0 16257 15723"/>
                              <a:gd name="T211" fmla="*/ 16257 h 32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4516" h="3203">
                                <a:moveTo>
                                  <a:pt x="0" y="534"/>
                                </a:moveTo>
                                <a:lnTo>
                                  <a:pt x="5" y="461"/>
                                </a:lnTo>
                                <a:lnTo>
                                  <a:pt x="19" y="392"/>
                                </a:lnTo>
                                <a:lnTo>
                                  <a:pt x="42" y="326"/>
                                </a:lnTo>
                                <a:lnTo>
                                  <a:pt x="73" y="264"/>
                                </a:lnTo>
                                <a:lnTo>
                                  <a:pt x="111" y="207"/>
                                </a:lnTo>
                                <a:lnTo>
                                  <a:pt x="156" y="156"/>
                                </a:lnTo>
                                <a:lnTo>
                                  <a:pt x="208" y="111"/>
                                </a:lnTo>
                                <a:lnTo>
                                  <a:pt x="264" y="73"/>
                                </a:lnTo>
                                <a:lnTo>
                                  <a:pt x="326" y="42"/>
                                </a:lnTo>
                                <a:lnTo>
                                  <a:pt x="392" y="19"/>
                                </a:lnTo>
                                <a:lnTo>
                                  <a:pt x="461" y="5"/>
                                </a:lnTo>
                                <a:lnTo>
                                  <a:pt x="534" y="0"/>
                                </a:lnTo>
                                <a:lnTo>
                                  <a:pt x="3982" y="0"/>
                                </a:lnTo>
                                <a:lnTo>
                                  <a:pt x="4055" y="5"/>
                                </a:lnTo>
                                <a:lnTo>
                                  <a:pt x="4124" y="19"/>
                                </a:lnTo>
                                <a:lnTo>
                                  <a:pt x="4190" y="42"/>
                                </a:lnTo>
                                <a:lnTo>
                                  <a:pt x="4252" y="73"/>
                                </a:lnTo>
                                <a:lnTo>
                                  <a:pt x="4308" y="111"/>
                                </a:lnTo>
                                <a:lnTo>
                                  <a:pt x="4360" y="156"/>
                                </a:lnTo>
                                <a:lnTo>
                                  <a:pt x="4405" y="207"/>
                                </a:lnTo>
                                <a:lnTo>
                                  <a:pt x="4443" y="264"/>
                                </a:lnTo>
                                <a:lnTo>
                                  <a:pt x="4474" y="326"/>
                                </a:lnTo>
                                <a:lnTo>
                                  <a:pt x="4497" y="392"/>
                                </a:lnTo>
                                <a:lnTo>
                                  <a:pt x="4511" y="461"/>
                                </a:lnTo>
                                <a:lnTo>
                                  <a:pt x="4516" y="534"/>
                                </a:lnTo>
                                <a:lnTo>
                                  <a:pt x="4516" y="2669"/>
                                </a:lnTo>
                                <a:lnTo>
                                  <a:pt x="4511" y="2741"/>
                                </a:lnTo>
                                <a:lnTo>
                                  <a:pt x="4497" y="2811"/>
                                </a:lnTo>
                                <a:lnTo>
                                  <a:pt x="4474" y="2877"/>
                                </a:lnTo>
                                <a:lnTo>
                                  <a:pt x="4443" y="2938"/>
                                </a:lnTo>
                                <a:lnTo>
                                  <a:pt x="4405" y="2995"/>
                                </a:lnTo>
                                <a:lnTo>
                                  <a:pt x="4360" y="3046"/>
                                </a:lnTo>
                                <a:lnTo>
                                  <a:pt x="4308" y="3091"/>
                                </a:lnTo>
                                <a:lnTo>
                                  <a:pt x="4252" y="3130"/>
                                </a:lnTo>
                                <a:lnTo>
                                  <a:pt x="4190" y="3161"/>
                                </a:lnTo>
                                <a:lnTo>
                                  <a:pt x="4124" y="3183"/>
                                </a:lnTo>
                                <a:lnTo>
                                  <a:pt x="4055" y="3198"/>
                                </a:lnTo>
                                <a:lnTo>
                                  <a:pt x="3982" y="3203"/>
                                </a:lnTo>
                                <a:lnTo>
                                  <a:pt x="534" y="3203"/>
                                </a:lnTo>
                                <a:lnTo>
                                  <a:pt x="461" y="3198"/>
                                </a:lnTo>
                                <a:lnTo>
                                  <a:pt x="392" y="3183"/>
                                </a:lnTo>
                                <a:lnTo>
                                  <a:pt x="326" y="3161"/>
                                </a:lnTo>
                                <a:lnTo>
                                  <a:pt x="264" y="3130"/>
                                </a:lnTo>
                                <a:lnTo>
                                  <a:pt x="208" y="3091"/>
                                </a:lnTo>
                                <a:lnTo>
                                  <a:pt x="156" y="3046"/>
                                </a:lnTo>
                                <a:lnTo>
                                  <a:pt x="111" y="2995"/>
                                </a:lnTo>
                                <a:lnTo>
                                  <a:pt x="73" y="2938"/>
                                </a:lnTo>
                                <a:lnTo>
                                  <a:pt x="42" y="2877"/>
                                </a:lnTo>
                                <a:lnTo>
                                  <a:pt x="19" y="2811"/>
                                </a:lnTo>
                                <a:lnTo>
                                  <a:pt x="5" y="2741"/>
                                </a:lnTo>
                                <a:lnTo>
                                  <a:pt x="0" y="2669"/>
                                </a:lnTo>
                                <a:lnTo>
                                  <a:pt x="0" y="53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9751938" name="docshape117"/>
                        <wps:cNvSpPr>
                          <a:spLocks/>
                        </wps:cNvSpPr>
                        <wps:spPr bwMode="auto">
                          <a:xfrm>
                            <a:off x="1633" y="18507"/>
                            <a:ext cx="2137" cy="2324"/>
                          </a:xfrm>
                          <a:custGeom>
                            <a:avLst/>
                            <a:gdLst>
                              <a:gd name="T0" fmla="+- 0 3414 1634"/>
                              <a:gd name="T1" fmla="*/ T0 w 2137"/>
                              <a:gd name="T2" fmla="+- 0 18507 18507"/>
                              <a:gd name="T3" fmla="*/ 18507 h 2324"/>
                              <a:gd name="T4" fmla="+- 0 1990 1634"/>
                              <a:gd name="T5" fmla="*/ T4 w 2137"/>
                              <a:gd name="T6" fmla="+- 0 18507 18507"/>
                              <a:gd name="T7" fmla="*/ 18507 h 2324"/>
                              <a:gd name="T8" fmla="+- 0 1918 1634"/>
                              <a:gd name="T9" fmla="*/ T8 w 2137"/>
                              <a:gd name="T10" fmla="+- 0 18515 18507"/>
                              <a:gd name="T11" fmla="*/ 18515 h 2324"/>
                              <a:gd name="T12" fmla="+- 0 1851 1634"/>
                              <a:gd name="T13" fmla="*/ T12 w 2137"/>
                              <a:gd name="T14" fmla="+- 0 18535 18507"/>
                              <a:gd name="T15" fmla="*/ 18535 h 2324"/>
                              <a:gd name="T16" fmla="+- 0 1790 1634"/>
                              <a:gd name="T17" fmla="*/ T16 w 2137"/>
                              <a:gd name="T18" fmla="+- 0 18568 18507"/>
                              <a:gd name="T19" fmla="*/ 18568 h 2324"/>
                              <a:gd name="T20" fmla="+- 0 1738 1634"/>
                              <a:gd name="T21" fmla="*/ T20 w 2137"/>
                              <a:gd name="T22" fmla="+- 0 18612 18507"/>
                              <a:gd name="T23" fmla="*/ 18612 h 2324"/>
                              <a:gd name="T24" fmla="+- 0 1694 1634"/>
                              <a:gd name="T25" fmla="*/ T24 w 2137"/>
                              <a:gd name="T26" fmla="+- 0 18664 18507"/>
                              <a:gd name="T27" fmla="*/ 18664 h 2324"/>
                              <a:gd name="T28" fmla="+- 0 1661 1634"/>
                              <a:gd name="T29" fmla="*/ T28 w 2137"/>
                              <a:gd name="T30" fmla="+- 0 18725 18507"/>
                              <a:gd name="T31" fmla="*/ 18725 h 2324"/>
                              <a:gd name="T32" fmla="+- 0 1641 1634"/>
                              <a:gd name="T33" fmla="*/ T32 w 2137"/>
                              <a:gd name="T34" fmla="+- 0 18792 18507"/>
                              <a:gd name="T35" fmla="*/ 18792 h 2324"/>
                              <a:gd name="T36" fmla="+- 0 1634 1634"/>
                              <a:gd name="T37" fmla="*/ T36 w 2137"/>
                              <a:gd name="T38" fmla="+- 0 18863 18507"/>
                              <a:gd name="T39" fmla="*/ 18863 h 2324"/>
                              <a:gd name="T40" fmla="+- 0 1634 1634"/>
                              <a:gd name="T41" fmla="*/ T40 w 2137"/>
                              <a:gd name="T42" fmla="+- 0 20475 18507"/>
                              <a:gd name="T43" fmla="*/ 20475 h 2324"/>
                              <a:gd name="T44" fmla="+- 0 1641 1634"/>
                              <a:gd name="T45" fmla="*/ T44 w 2137"/>
                              <a:gd name="T46" fmla="+- 0 20547 18507"/>
                              <a:gd name="T47" fmla="*/ 20547 h 2324"/>
                              <a:gd name="T48" fmla="+- 0 1661 1634"/>
                              <a:gd name="T49" fmla="*/ T48 w 2137"/>
                              <a:gd name="T50" fmla="+- 0 20614 18507"/>
                              <a:gd name="T51" fmla="*/ 20614 h 2324"/>
                              <a:gd name="T52" fmla="+- 0 1694 1634"/>
                              <a:gd name="T53" fmla="*/ T52 w 2137"/>
                              <a:gd name="T54" fmla="+- 0 20674 18507"/>
                              <a:gd name="T55" fmla="*/ 20674 h 2324"/>
                              <a:gd name="T56" fmla="+- 0 1738 1634"/>
                              <a:gd name="T57" fmla="*/ T56 w 2137"/>
                              <a:gd name="T58" fmla="+- 0 20727 18507"/>
                              <a:gd name="T59" fmla="*/ 20727 h 2324"/>
                              <a:gd name="T60" fmla="+- 0 1790 1634"/>
                              <a:gd name="T61" fmla="*/ T60 w 2137"/>
                              <a:gd name="T62" fmla="+- 0 20770 18507"/>
                              <a:gd name="T63" fmla="*/ 20770 h 2324"/>
                              <a:gd name="T64" fmla="+- 0 1851 1634"/>
                              <a:gd name="T65" fmla="*/ T64 w 2137"/>
                              <a:gd name="T66" fmla="+- 0 20803 18507"/>
                              <a:gd name="T67" fmla="*/ 20803 h 2324"/>
                              <a:gd name="T68" fmla="+- 0 1918 1634"/>
                              <a:gd name="T69" fmla="*/ T68 w 2137"/>
                              <a:gd name="T70" fmla="+- 0 20824 18507"/>
                              <a:gd name="T71" fmla="*/ 20824 h 2324"/>
                              <a:gd name="T72" fmla="+- 0 1990 1634"/>
                              <a:gd name="T73" fmla="*/ T72 w 2137"/>
                              <a:gd name="T74" fmla="+- 0 20831 18507"/>
                              <a:gd name="T75" fmla="*/ 20831 h 2324"/>
                              <a:gd name="T76" fmla="+- 0 3414 1634"/>
                              <a:gd name="T77" fmla="*/ T76 w 2137"/>
                              <a:gd name="T78" fmla="+- 0 20831 18507"/>
                              <a:gd name="T79" fmla="*/ 20831 h 2324"/>
                              <a:gd name="T80" fmla="+- 0 3485 1634"/>
                              <a:gd name="T81" fmla="*/ T80 w 2137"/>
                              <a:gd name="T82" fmla="+- 0 20824 18507"/>
                              <a:gd name="T83" fmla="*/ 20824 h 2324"/>
                              <a:gd name="T84" fmla="+- 0 3552 1634"/>
                              <a:gd name="T85" fmla="*/ T84 w 2137"/>
                              <a:gd name="T86" fmla="+- 0 20803 18507"/>
                              <a:gd name="T87" fmla="*/ 20803 h 2324"/>
                              <a:gd name="T88" fmla="+- 0 3613 1634"/>
                              <a:gd name="T89" fmla="*/ T88 w 2137"/>
                              <a:gd name="T90" fmla="+- 0 20770 18507"/>
                              <a:gd name="T91" fmla="*/ 20770 h 2324"/>
                              <a:gd name="T92" fmla="+- 0 3665 1634"/>
                              <a:gd name="T93" fmla="*/ T92 w 2137"/>
                              <a:gd name="T94" fmla="+- 0 20727 18507"/>
                              <a:gd name="T95" fmla="*/ 20727 h 2324"/>
                              <a:gd name="T96" fmla="+- 0 3709 1634"/>
                              <a:gd name="T97" fmla="*/ T96 w 2137"/>
                              <a:gd name="T98" fmla="+- 0 20674 18507"/>
                              <a:gd name="T99" fmla="*/ 20674 h 2324"/>
                              <a:gd name="T100" fmla="+- 0 3742 1634"/>
                              <a:gd name="T101" fmla="*/ T100 w 2137"/>
                              <a:gd name="T102" fmla="+- 0 20614 18507"/>
                              <a:gd name="T103" fmla="*/ 20614 h 2324"/>
                              <a:gd name="T104" fmla="+- 0 3762 1634"/>
                              <a:gd name="T105" fmla="*/ T104 w 2137"/>
                              <a:gd name="T106" fmla="+- 0 20547 18507"/>
                              <a:gd name="T107" fmla="*/ 20547 h 2324"/>
                              <a:gd name="T108" fmla="+- 0 3770 1634"/>
                              <a:gd name="T109" fmla="*/ T108 w 2137"/>
                              <a:gd name="T110" fmla="+- 0 20475 18507"/>
                              <a:gd name="T111" fmla="*/ 20475 h 2324"/>
                              <a:gd name="T112" fmla="+- 0 3770 1634"/>
                              <a:gd name="T113" fmla="*/ T112 w 2137"/>
                              <a:gd name="T114" fmla="+- 0 18863 18507"/>
                              <a:gd name="T115" fmla="*/ 18863 h 2324"/>
                              <a:gd name="T116" fmla="+- 0 3762 1634"/>
                              <a:gd name="T117" fmla="*/ T116 w 2137"/>
                              <a:gd name="T118" fmla="+- 0 18792 18507"/>
                              <a:gd name="T119" fmla="*/ 18792 h 2324"/>
                              <a:gd name="T120" fmla="+- 0 3742 1634"/>
                              <a:gd name="T121" fmla="*/ T120 w 2137"/>
                              <a:gd name="T122" fmla="+- 0 18725 18507"/>
                              <a:gd name="T123" fmla="*/ 18725 h 2324"/>
                              <a:gd name="T124" fmla="+- 0 3709 1634"/>
                              <a:gd name="T125" fmla="*/ T124 w 2137"/>
                              <a:gd name="T126" fmla="+- 0 18664 18507"/>
                              <a:gd name="T127" fmla="*/ 18664 h 2324"/>
                              <a:gd name="T128" fmla="+- 0 3665 1634"/>
                              <a:gd name="T129" fmla="*/ T128 w 2137"/>
                              <a:gd name="T130" fmla="+- 0 18612 18507"/>
                              <a:gd name="T131" fmla="*/ 18612 h 2324"/>
                              <a:gd name="T132" fmla="+- 0 3613 1634"/>
                              <a:gd name="T133" fmla="*/ T132 w 2137"/>
                              <a:gd name="T134" fmla="+- 0 18568 18507"/>
                              <a:gd name="T135" fmla="*/ 18568 h 2324"/>
                              <a:gd name="T136" fmla="+- 0 3552 1634"/>
                              <a:gd name="T137" fmla="*/ T136 w 2137"/>
                              <a:gd name="T138" fmla="+- 0 18535 18507"/>
                              <a:gd name="T139" fmla="*/ 18535 h 2324"/>
                              <a:gd name="T140" fmla="+- 0 3485 1634"/>
                              <a:gd name="T141" fmla="*/ T140 w 2137"/>
                              <a:gd name="T142" fmla="+- 0 18515 18507"/>
                              <a:gd name="T143" fmla="*/ 18515 h 2324"/>
                              <a:gd name="T144" fmla="+- 0 3414 1634"/>
                              <a:gd name="T145" fmla="*/ T144 w 2137"/>
                              <a:gd name="T146" fmla="+- 0 18507 18507"/>
                              <a:gd name="T147" fmla="*/ 18507 h 23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137" h="2324">
                                <a:moveTo>
                                  <a:pt x="1780" y="0"/>
                                </a:moveTo>
                                <a:lnTo>
                                  <a:pt x="356" y="0"/>
                                </a:lnTo>
                                <a:lnTo>
                                  <a:pt x="284" y="8"/>
                                </a:lnTo>
                                <a:lnTo>
                                  <a:pt x="217" y="28"/>
                                </a:lnTo>
                                <a:lnTo>
                                  <a:pt x="156" y="61"/>
                                </a:lnTo>
                                <a:lnTo>
                                  <a:pt x="104" y="105"/>
                                </a:lnTo>
                                <a:lnTo>
                                  <a:pt x="60" y="157"/>
                                </a:lnTo>
                                <a:lnTo>
                                  <a:pt x="27" y="218"/>
                                </a:lnTo>
                                <a:lnTo>
                                  <a:pt x="7" y="285"/>
                                </a:lnTo>
                                <a:lnTo>
                                  <a:pt x="0" y="356"/>
                                </a:lnTo>
                                <a:lnTo>
                                  <a:pt x="0" y="1968"/>
                                </a:lnTo>
                                <a:lnTo>
                                  <a:pt x="7" y="2040"/>
                                </a:lnTo>
                                <a:lnTo>
                                  <a:pt x="27" y="2107"/>
                                </a:lnTo>
                                <a:lnTo>
                                  <a:pt x="60" y="2167"/>
                                </a:lnTo>
                                <a:lnTo>
                                  <a:pt x="104" y="2220"/>
                                </a:lnTo>
                                <a:lnTo>
                                  <a:pt x="156" y="2263"/>
                                </a:lnTo>
                                <a:lnTo>
                                  <a:pt x="217" y="2296"/>
                                </a:lnTo>
                                <a:lnTo>
                                  <a:pt x="284" y="2317"/>
                                </a:lnTo>
                                <a:lnTo>
                                  <a:pt x="356" y="2324"/>
                                </a:lnTo>
                                <a:lnTo>
                                  <a:pt x="1780" y="2324"/>
                                </a:lnTo>
                                <a:lnTo>
                                  <a:pt x="1851" y="2317"/>
                                </a:lnTo>
                                <a:lnTo>
                                  <a:pt x="1918" y="2296"/>
                                </a:lnTo>
                                <a:lnTo>
                                  <a:pt x="1979" y="2263"/>
                                </a:lnTo>
                                <a:lnTo>
                                  <a:pt x="2031" y="2220"/>
                                </a:lnTo>
                                <a:lnTo>
                                  <a:pt x="2075" y="2167"/>
                                </a:lnTo>
                                <a:lnTo>
                                  <a:pt x="2108" y="2107"/>
                                </a:lnTo>
                                <a:lnTo>
                                  <a:pt x="2128" y="2040"/>
                                </a:lnTo>
                                <a:lnTo>
                                  <a:pt x="2136" y="1968"/>
                                </a:lnTo>
                                <a:lnTo>
                                  <a:pt x="2136" y="356"/>
                                </a:lnTo>
                                <a:lnTo>
                                  <a:pt x="2128" y="285"/>
                                </a:lnTo>
                                <a:lnTo>
                                  <a:pt x="2108" y="218"/>
                                </a:lnTo>
                                <a:lnTo>
                                  <a:pt x="2075" y="157"/>
                                </a:lnTo>
                                <a:lnTo>
                                  <a:pt x="2031" y="105"/>
                                </a:lnTo>
                                <a:lnTo>
                                  <a:pt x="1979" y="61"/>
                                </a:lnTo>
                                <a:lnTo>
                                  <a:pt x="1918" y="28"/>
                                </a:lnTo>
                                <a:lnTo>
                                  <a:pt x="1851" y="8"/>
                                </a:lnTo>
                                <a:lnTo>
                                  <a:pt x="17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7626148" name="docshape118"/>
                        <wps:cNvSpPr>
                          <a:spLocks/>
                        </wps:cNvSpPr>
                        <wps:spPr bwMode="auto">
                          <a:xfrm>
                            <a:off x="1633" y="18507"/>
                            <a:ext cx="2137" cy="2324"/>
                          </a:xfrm>
                          <a:custGeom>
                            <a:avLst/>
                            <a:gdLst>
                              <a:gd name="T0" fmla="+- 0 1634 1634"/>
                              <a:gd name="T1" fmla="*/ T0 w 2137"/>
                              <a:gd name="T2" fmla="+- 0 18863 18507"/>
                              <a:gd name="T3" fmla="*/ 18863 h 2324"/>
                              <a:gd name="T4" fmla="+- 0 1641 1634"/>
                              <a:gd name="T5" fmla="*/ T4 w 2137"/>
                              <a:gd name="T6" fmla="+- 0 18792 18507"/>
                              <a:gd name="T7" fmla="*/ 18792 h 2324"/>
                              <a:gd name="T8" fmla="+- 0 1661 1634"/>
                              <a:gd name="T9" fmla="*/ T8 w 2137"/>
                              <a:gd name="T10" fmla="+- 0 18725 18507"/>
                              <a:gd name="T11" fmla="*/ 18725 h 2324"/>
                              <a:gd name="T12" fmla="+- 0 1694 1634"/>
                              <a:gd name="T13" fmla="*/ T12 w 2137"/>
                              <a:gd name="T14" fmla="+- 0 18664 18507"/>
                              <a:gd name="T15" fmla="*/ 18664 h 2324"/>
                              <a:gd name="T16" fmla="+- 0 1738 1634"/>
                              <a:gd name="T17" fmla="*/ T16 w 2137"/>
                              <a:gd name="T18" fmla="+- 0 18612 18507"/>
                              <a:gd name="T19" fmla="*/ 18612 h 2324"/>
                              <a:gd name="T20" fmla="+- 0 1790 1634"/>
                              <a:gd name="T21" fmla="*/ T20 w 2137"/>
                              <a:gd name="T22" fmla="+- 0 18568 18507"/>
                              <a:gd name="T23" fmla="*/ 18568 h 2324"/>
                              <a:gd name="T24" fmla="+- 0 1851 1634"/>
                              <a:gd name="T25" fmla="*/ T24 w 2137"/>
                              <a:gd name="T26" fmla="+- 0 18535 18507"/>
                              <a:gd name="T27" fmla="*/ 18535 h 2324"/>
                              <a:gd name="T28" fmla="+- 0 1918 1634"/>
                              <a:gd name="T29" fmla="*/ T28 w 2137"/>
                              <a:gd name="T30" fmla="+- 0 18515 18507"/>
                              <a:gd name="T31" fmla="*/ 18515 h 2324"/>
                              <a:gd name="T32" fmla="+- 0 1990 1634"/>
                              <a:gd name="T33" fmla="*/ T32 w 2137"/>
                              <a:gd name="T34" fmla="+- 0 18507 18507"/>
                              <a:gd name="T35" fmla="*/ 18507 h 2324"/>
                              <a:gd name="T36" fmla="+- 0 3414 1634"/>
                              <a:gd name="T37" fmla="*/ T36 w 2137"/>
                              <a:gd name="T38" fmla="+- 0 18507 18507"/>
                              <a:gd name="T39" fmla="*/ 18507 h 2324"/>
                              <a:gd name="T40" fmla="+- 0 3485 1634"/>
                              <a:gd name="T41" fmla="*/ T40 w 2137"/>
                              <a:gd name="T42" fmla="+- 0 18515 18507"/>
                              <a:gd name="T43" fmla="*/ 18515 h 2324"/>
                              <a:gd name="T44" fmla="+- 0 3552 1634"/>
                              <a:gd name="T45" fmla="*/ T44 w 2137"/>
                              <a:gd name="T46" fmla="+- 0 18535 18507"/>
                              <a:gd name="T47" fmla="*/ 18535 h 2324"/>
                              <a:gd name="T48" fmla="+- 0 3613 1634"/>
                              <a:gd name="T49" fmla="*/ T48 w 2137"/>
                              <a:gd name="T50" fmla="+- 0 18568 18507"/>
                              <a:gd name="T51" fmla="*/ 18568 h 2324"/>
                              <a:gd name="T52" fmla="+- 0 3665 1634"/>
                              <a:gd name="T53" fmla="*/ T52 w 2137"/>
                              <a:gd name="T54" fmla="+- 0 18612 18507"/>
                              <a:gd name="T55" fmla="*/ 18612 h 2324"/>
                              <a:gd name="T56" fmla="+- 0 3709 1634"/>
                              <a:gd name="T57" fmla="*/ T56 w 2137"/>
                              <a:gd name="T58" fmla="+- 0 18664 18507"/>
                              <a:gd name="T59" fmla="*/ 18664 h 2324"/>
                              <a:gd name="T60" fmla="+- 0 3742 1634"/>
                              <a:gd name="T61" fmla="*/ T60 w 2137"/>
                              <a:gd name="T62" fmla="+- 0 18725 18507"/>
                              <a:gd name="T63" fmla="*/ 18725 h 2324"/>
                              <a:gd name="T64" fmla="+- 0 3762 1634"/>
                              <a:gd name="T65" fmla="*/ T64 w 2137"/>
                              <a:gd name="T66" fmla="+- 0 18792 18507"/>
                              <a:gd name="T67" fmla="*/ 18792 h 2324"/>
                              <a:gd name="T68" fmla="+- 0 3770 1634"/>
                              <a:gd name="T69" fmla="*/ T68 w 2137"/>
                              <a:gd name="T70" fmla="+- 0 18863 18507"/>
                              <a:gd name="T71" fmla="*/ 18863 h 2324"/>
                              <a:gd name="T72" fmla="+- 0 3770 1634"/>
                              <a:gd name="T73" fmla="*/ T72 w 2137"/>
                              <a:gd name="T74" fmla="+- 0 20475 18507"/>
                              <a:gd name="T75" fmla="*/ 20475 h 2324"/>
                              <a:gd name="T76" fmla="+- 0 3762 1634"/>
                              <a:gd name="T77" fmla="*/ T76 w 2137"/>
                              <a:gd name="T78" fmla="+- 0 20547 18507"/>
                              <a:gd name="T79" fmla="*/ 20547 h 2324"/>
                              <a:gd name="T80" fmla="+- 0 3742 1634"/>
                              <a:gd name="T81" fmla="*/ T80 w 2137"/>
                              <a:gd name="T82" fmla="+- 0 20614 18507"/>
                              <a:gd name="T83" fmla="*/ 20614 h 2324"/>
                              <a:gd name="T84" fmla="+- 0 3709 1634"/>
                              <a:gd name="T85" fmla="*/ T84 w 2137"/>
                              <a:gd name="T86" fmla="+- 0 20674 18507"/>
                              <a:gd name="T87" fmla="*/ 20674 h 2324"/>
                              <a:gd name="T88" fmla="+- 0 3665 1634"/>
                              <a:gd name="T89" fmla="*/ T88 w 2137"/>
                              <a:gd name="T90" fmla="+- 0 20727 18507"/>
                              <a:gd name="T91" fmla="*/ 20727 h 2324"/>
                              <a:gd name="T92" fmla="+- 0 3613 1634"/>
                              <a:gd name="T93" fmla="*/ T92 w 2137"/>
                              <a:gd name="T94" fmla="+- 0 20770 18507"/>
                              <a:gd name="T95" fmla="*/ 20770 h 2324"/>
                              <a:gd name="T96" fmla="+- 0 3552 1634"/>
                              <a:gd name="T97" fmla="*/ T96 w 2137"/>
                              <a:gd name="T98" fmla="+- 0 20803 18507"/>
                              <a:gd name="T99" fmla="*/ 20803 h 2324"/>
                              <a:gd name="T100" fmla="+- 0 3485 1634"/>
                              <a:gd name="T101" fmla="*/ T100 w 2137"/>
                              <a:gd name="T102" fmla="+- 0 20824 18507"/>
                              <a:gd name="T103" fmla="*/ 20824 h 2324"/>
                              <a:gd name="T104" fmla="+- 0 3414 1634"/>
                              <a:gd name="T105" fmla="*/ T104 w 2137"/>
                              <a:gd name="T106" fmla="+- 0 20831 18507"/>
                              <a:gd name="T107" fmla="*/ 20831 h 2324"/>
                              <a:gd name="T108" fmla="+- 0 1990 1634"/>
                              <a:gd name="T109" fmla="*/ T108 w 2137"/>
                              <a:gd name="T110" fmla="+- 0 20831 18507"/>
                              <a:gd name="T111" fmla="*/ 20831 h 2324"/>
                              <a:gd name="T112" fmla="+- 0 1918 1634"/>
                              <a:gd name="T113" fmla="*/ T112 w 2137"/>
                              <a:gd name="T114" fmla="+- 0 20824 18507"/>
                              <a:gd name="T115" fmla="*/ 20824 h 2324"/>
                              <a:gd name="T116" fmla="+- 0 1851 1634"/>
                              <a:gd name="T117" fmla="*/ T116 w 2137"/>
                              <a:gd name="T118" fmla="+- 0 20803 18507"/>
                              <a:gd name="T119" fmla="*/ 20803 h 2324"/>
                              <a:gd name="T120" fmla="+- 0 1790 1634"/>
                              <a:gd name="T121" fmla="*/ T120 w 2137"/>
                              <a:gd name="T122" fmla="+- 0 20770 18507"/>
                              <a:gd name="T123" fmla="*/ 20770 h 2324"/>
                              <a:gd name="T124" fmla="+- 0 1738 1634"/>
                              <a:gd name="T125" fmla="*/ T124 w 2137"/>
                              <a:gd name="T126" fmla="+- 0 20727 18507"/>
                              <a:gd name="T127" fmla="*/ 20727 h 2324"/>
                              <a:gd name="T128" fmla="+- 0 1694 1634"/>
                              <a:gd name="T129" fmla="*/ T128 w 2137"/>
                              <a:gd name="T130" fmla="+- 0 20674 18507"/>
                              <a:gd name="T131" fmla="*/ 20674 h 2324"/>
                              <a:gd name="T132" fmla="+- 0 1661 1634"/>
                              <a:gd name="T133" fmla="*/ T132 w 2137"/>
                              <a:gd name="T134" fmla="+- 0 20614 18507"/>
                              <a:gd name="T135" fmla="*/ 20614 h 2324"/>
                              <a:gd name="T136" fmla="+- 0 1641 1634"/>
                              <a:gd name="T137" fmla="*/ T136 w 2137"/>
                              <a:gd name="T138" fmla="+- 0 20547 18507"/>
                              <a:gd name="T139" fmla="*/ 20547 h 2324"/>
                              <a:gd name="T140" fmla="+- 0 1634 1634"/>
                              <a:gd name="T141" fmla="*/ T140 w 2137"/>
                              <a:gd name="T142" fmla="+- 0 20475 18507"/>
                              <a:gd name="T143" fmla="*/ 20475 h 2324"/>
                              <a:gd name="T144" fmla="+- 0 1634 1634"/>
                              <a:gd name="T145" fmla="*/ T144 w 2137"/>
                              <a:gd name="T146" fmla="+- 0 18863 18507"/>
                              <a:gd name="T147" fmla="*/ 18863 h 23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137" h="2324">
                                <a:moveTo>
                                  <a:pt x="0" y="356"/>
                                </a:moveTo>
                                <a:lnTo>
                                  <a:pt x="7" y="285"/>
                                </a:lnTo>
                                <a:lnTo>
                                  <a:pt x="27" y="218"/>
                                </a:lnTo>
                                <a:lnTo>
                                  <a:pt x="60" y="157"/>
                                </a:lnTo>
                                <a:lnTo>
                                  <a:pt x="104" y="105"/>
                                </a:lnTo>
                                <a:lnTo>
                                  <a:pt x="156" y="61"/>
                                </a:lnTo>
                                <a:lnTo>
                                  <a:pt x="217" y="28"/>
                                </a:lnTo>
                                <a:lnTo>
                                  <a:pt x="284" y="8"/>
                                </a:lnTo>
                                <a:lnTo>
                                  <a:pt x="356" y="0"/>
                                </a:lnTo>
                                <a:lnTo>
                                  <a:pt x="1780" y="0"/>
                                </a:lnTo>
                                <a:lnTo>
                                  <a:pt x="1851" y="8"/>
                                </a:lnTo>
                                <a:lnTo>
                                  <a:pt x="1918" y="28"/>
                                </a:lnTo>
                                <a:lnTo>
                                  <a:pt x="1979" y="61"/>
                                </a:lnTo>
                                <a:lnTo>
                                  <a:pt x="2031" y="105"/>
                                </a:lnTo>
                                <a:lnTo>
                                  <a:pt x="2075" y="157"/>
                                </a:lnTo>
                                <a:lnTo>
                                  <a:pt x="2108" y="218"/>
                                </a:lnTo>
                                <a:lnTo>
                                  <a:pt x="2128" y="285"/>
                                </a:lnTo>
                                <a:lnTo>
                                  <a:pt x="2136" y="356"/>
                                </a:lnTo>
                                <a:lnTo>
                                  <a:pt x="2136" y="1968"/>
                                </a:lnTo>
                                <a:lnTo>
                                  <a:pt x="2128" y="2040"/>
                                </a:lnTo>
                                <a:lnTo>
                                  <a:pt x="2108" y="2107"/>
                                </a:lnTo>
                                <a:lnTo>
                                  <a:pt x="2075" y="2167"/>
                                </a:lnTo>
                                <a:lnTo>
                                  <a:pt x="2031" y="2220"/>
                                </a:lnTo>
                                <a:lnTo>
                                  <a:pt x="1979" y="2263"/>
                                </a:lnTo>
                                <a:lnTo>
                                  <a:pt x="1918" y="2296"/>
                                </a:lnTo>
                                <a:lnTo>
                                  <a:pt x="1851" y="2317"/>
                                </a:lnTo>
                                <a:lnTo>
                                  <a:pt x="1780" y="2324"/>
                                </a:lnTo>
                                <a:lnTo>
                                  <a:pt x="356" y="2324"/>
                                </a:lnTo>
                                <a:lnTo>
                                  <a:pt x="284" y="2317"/>
                                </a:lnTo>
                                <a:lnTo>
                                  <a:pt x="217" y="2296"/>
                                </a:lnTo>
                                <a:lnTo>
                                  <a:pt x="156" y="2263"/>
                                </a:lnTo>
                                <a:lnTo>
                                  <a:pt x="104" y="2220"/>
                                </a:lnTo>
                                <a:lnTo>
                                  <a:pt x="60" y="2167"/>
                                </a:lnTo>
                                <a:lnTo>
                                  <a:pt x="27" y="2107"/>
                                </a:lnTo>
                                <a:lnTo>
                                  <a:pt x="7" y="2040"/>
                                </a:lnTo>
                                <a:lnTo>
                                  <a:pt x="0" y="1968"/>
                                </a:lnTo>
                                <a:lnTo>
                                  <a:pt x="0" y="35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885308" name="docshape119"/>
                        <wps:cNvSpPr>
                          <a:spLocks/>
                        </wps:cNvSpPr>
                        <wps:spPr bwMode="auto">
                          <a:xfrm>
                            <a:off x="7098" y="19512"/>
                            <a:ext cx="7601" cy="3643"/>
                          </a:xfrm>
                          <a:custGeom>
                            <a:avLst/>
                            <a:gdLst>
                              <a:gd name="T0" fmla="+- 0 14092 7098"/>
                              <a:gd name="T1" fmla="*/ T0 w 7601"/>
                              <a:gd name="T2" fmla="+- 0 19512 19512"/>
                              <a:gd name="T3" fmla="*/ 19512 h 3643"/>
                              <a:gd name="T4" fmla="+- 0 7705 7098"/>
                              <a:gd name="T5" fmla="*/ T4 w 7601"/>
                              <a:gd name="T6" fmla="+- 0 19512 19512"/>
                              <a:gd name="T7" fmla="*/ 19512 h 3643"/>
                              <a:gd name="T8" fmla="+- 0 7629 7098"/>
                              <a:gd name="T9" fmla="*/ T8 w 7601"/>
                              <a:gd name="T10" fmla="+- 0 19517 19512"/>
                              <a:gd name="T11" fmla="*/ 19517 h 3643"/>
                              <a:gd name="T12" fmla="+- 0 7556 7098"/>
                              <a:gd name="T13" fmla="*/ T12 w 7601"/>
                              <a:gd name="T14" fmla="+- 0 19531 19512"/>
                              <a:gd name="T15" fmla="*/ 19531 h 3643"/>
                              <a:gd name="T16" fmla="+- 0 7486 7098"/>
                              <a:gd name="T17" fmla="*/ T16 w 7601"/>
                              <a:gd name="T18" fmla="+- 0 19553 19512"/>
                              <a:gd name="T19" fmla="*/ 19553 h 3643"/>
                              <a:gd name="T20" fmla="+- 0 7420 7098"/>
                              <a:gd name="T21" fmla="*/ T20 w 7601"/>
                              <a:gd name="T22" fmla="+- 0 19584 19512"/>
                              <a:gd name="T23" fmla="*/ 19584 h 3643"/>
                              <a:gd name="T24" fmla="+- 0 7358 7098"/>
                              <a:gd name="T25" fmla="*/ T24 w 7601"/>
                              <a:gd name="T26" fmla="+- 0 19621 19512"/>
                              <a:gd name="T27" fmla="*/ 19621 h 3643"/>
                              <a:gd name="T28" fmla="+- 0 7302 7098"/>
                              <a:gd name="T29" fmla="*/ T28 w 7601"/>
                              <a:gd name="T30" fmla="+- 0 19666 19512"/>
                              <a:gd name="T31" fmla="*/ 19666 h 3643"/>
                              <a:gd name="T32" fmla="+- 0 7251 7098"/>
                              <a:gd name="T33" fmla="*/ T32 w 7601"/>
                              <a:gd name="T34" fmla="+- 0 19716 19512"/>
                              <a:gd name="T35" fmla="*/ 19716 h 3643"/>
                              <a:gd name="T36" fmla="+- 0 7207 7098"/>
                              <a:gd name="T37" fmla="*/ T36 w 7601"/>
                              <a:gd name="T38" fmla="+- 0 19773 19512"/>
                              <a:gd name="T39" fmla="*/ 19773 h 3643"/>
                              <a:gd name="T40" fmla="+- 0 7169 7098"/>
                              <a:gd name="T41" fmla="*/ T40 w 7601"/>
                              <a:gd name="T42" fmla="+- 0 19834 19512"/>
                              <a:gd name="T43" fmla="*/ 19834 h 3643"/>
                              <a:gd name="T44" fmla="+- 0 7139 7098"/>
                              <a:gd name="T45" fmla="*/ T44 w 7601"/>
                              <a:gd name="T46" fmla="+- 0 19900 19512"/>
                              <a:gd name="T47" fmla="*/ 19900 h 3643"/>
                              <a:gd name="T48" fmla="+- 0 7117 7098"/>
                              <a:gd name="T49" fmla="*/ T48 w 7601"/>
                              <a:gd name="T50" fmla="+- 0 19970 19512"/>
                              <a:gd name="T51" fmla="*/ 19970 h 3643"/>
                              <a:gd name="T52" fmla="+- 0 7103 7098"/>
                              <a:gd name="T53" fmla="*/ T52 w 7601"/>
                              <a:gd name="T54" fmla="+- 0 20043 19512"/>
                              <a:gd name="T55" fmla="*/ 20043 h 3643"/>
                              <a:gd name="T56" fmla="+- 0 7098 7098"/>
                              <a:gd name="T57" fmla="*/ T56 w 7601"/>
                              <a:gd name="T58" fmla="+- 0 20119 19512"/>
                              <a:gd name="T59" fmla="*/ 20119 h 3643"/>
                              <a:gd name="T60" fmla="+- 0 7098 7098"/>
                              <a:gd name="T61" fmla="*/ T60 w 7601"/>
                              <a:gd name="T62" fmla="+- 0 22548 19512"/>
                              <a:gd name="T63" fmla="*/ 22548 h 3643"/>
                              <a:gd name="T64" fmla="+- 0 7103 7098"/>
                              <a:gd name="T65" fmla="*/ T64 w 7601"/>
                              <a:gd name="T66" fmla="+- 0 22624 19512"/>
                              <a:gd name="T67" fmla="*/ 22624 h 3643"/>
                              <a:gd name="T68" fmla="+- 0 7117 7098"/>
                              <a:gd name="T69" fmla="*/ T68 w 7601"/>
                              <a:gd name="T70" fmla="+- 0 22697 19512"/>
                              <a:gd name="T71" fmla="*/ 22697 h 3643"/>
                              <a:gd name="T72" fmla="+- 0 7139 7098"/>
                              <a:gd name="T73" fmla="*/ T72 w 7601"/>
                              <a:gd name="T74" fmla="+- 0 22767 19512"/>
                              <a:gd name="T75" fmla="*/ 22767 h 3643"/>
                              <a:gd name="T76" fmla="+- 0 7169 7098"/>
                              <a:gd name="T77" fmla="*/ T76 w 7601"/>
                              <a:gd name="T78" fmla="+- 0 22833 19512"/>
                              <a:gd name="T79" fmla="*/ 22833 h 3643"/>
                              <a:gd name="T80" fmla="+- 0 7207 7098"/>
                              <a:gd name="T81" fmla="*/ T80 w 7601"/>
                              <a:gd name="T82" fmla="+- 0 22894 19512"/>
                              <a:gd name="T83" fmla="*/ 22894 h 3643"/>
                              <a:gd name="T84" fmla="+- 0 7251 7098"/>
                              <a:gd name="T85" fmla="*/ T84 w 7601"/>
                              <a:gd name="T86" fmla="+- 0 22951 19512"/>
                              <a:gd name="T87" fmla="*/ 22951 h 3643"/>
                              <a:gd name="T88" fmla="+- 0 7302 7098"/>
                              <a:gd name="T89" fmla="*/ T88 w 7601"/>
                              <a:gd name="T90" fmla="+- 0 23001 19512"/>
                              <a:gd name="T91" fmla="*/ 23001 h 3643"/>
                              <a:gd name="T92" fmla="+- 0 7358 7098"/>
                              <a:gd name="T93" fmla="*/ T92 w 7601"/>
                              <a:gd name="T94" fmla="+- 0 23046 19512"/>
                              <a:gd name="T95" fmla="*/ 23046 h 3643"/>
                              <a:gd name="T96" fmla="+- 0 7420 7098"/>
                              <a:gd name="T97" fmla="*/ T96 w 7601"/>
                              <a:gd name="T98" fmla="+- 0 23084 19512"/>
                              <a:gd name="T99" fmla="*/ 23084 h 3643"/>
                              <a:gd name="T100" fmla="+- 0 7486 7098"/>
                              <a:gd name="T101" fmla="*/ T100 w 7601"/>
                              <a:gd name="T102" fmla="+- 0 23114 19512"/>
                              <a:gd name="T103" fmla="*/ 23114 h 3643"/>
                              <a:gd name="T104" fmla="+- 0 7556 7098"/>
                              <a:gd name="T105" fmla="*/ T104 w 7601"/>
                              <a:gd name="T106" fmla="+- 0 23136 19512"/>
                              <a:gd name="T107" fmla="*/ 23136 h 3643"/>
                              <a:gd name="T108" fmla="+- 0 7629 7098"/>
                              <a:gd name="T109" fmla="*/ T108 w 7601"/>
                              <a:gd name="T110" fmla="+- 0 23150 19512"/>
                              <a:gd name="T111" fmla="*/ 23150 h 3643"/>
                              <a:gd name="T112" fmla="+- 0 7705 7098"/>
                              <a:gd name="T113" fmla="*/ T112 w 7601"/>
                              <a:gd name="T114" fmla="+- 0 23155 19512"/>
                              <a:gd name="T115" fmla="*/ 23155 h 3643"/>
                              <a:gd name="T116" fmla="+- 0 14092 7098"/>
                              <a:gd name="T117" fmla="*/ T116 w 7601"/>
                              <a:gd name="T118" fmla="+- 0 23155 19512"/>
                              <a:gd name="T119" fmla="*/ 23155 h 3643"/>
                              <a:gd name="T120" fmla="+- 0 14168 7098"/>
                              <a:gd name="T121" fmla="*/ T120 w 7601"/>
                              <a:gd name="T122" fmla="+- 0 23150 19512"/>
                              <a:gd name="T123" fmla="*/ 23150 h 3643"/>
                              <a:gd name="T124" fmla="+- 0 14241 7098"/>
                              <a:gd name="T125" fmla="*/ T124 w 7601"/>
                              <a:gd name="T126" fmla="+- 0 23136 19512"/>
                              <a:gd name="T127" fmla="*/ 23136 h 3643"/>
                              <a:gd name="T128" fmla="+- 0 14311 7098"/>
                              <a:gd name="T129" fmla="*/ T128 w 7601"/>
                              <a:gd name="T130" fmla="+- 0 23114 19512"/>
                              <a:gd name="T131" fmla="*/ 23114 h 3643"/>
                              <a:gd name="T132" fmla="+- 0 14377 7098"/>
                              <a:gd name="T133" fmla="*/ T132 w 7601"/>
                              <a:gd name="T134" fmla="+- 0 23084 19512"/>
                              <a:gd name="T135" fmla="*/ 23084 h 3643"/>
                              <a:gd name="T136" fmla="+- 0 14439 7098"/>
                              <a:gd name="T137" fmla="*/ T136 w 7601"/>
                              <a:gd name="T138" fmla="+- 0 23046 19512"/>
                              <a:gd name="T139" fmla="*/ 23046 h 3643"/>
                              <a:gd name="T140" fmla="+- 0 14495 7098"/>
                              <a:gd name="T141" fmla="*/ T140 w 7601"/>
                              <a:gd name="T142" fmla="+- 0 23001 19512"/>
                              <a:gd name="T143" fmla="*/ 23001 h 3643"/>
                              <a:gd name="T144" fmla="+- 0 14546 7098"/>
                              <a:gd name="T145" fmla="*/ T144 w 7601"/>
                              <a:gd name="T146" fmla="+- 0 22951 19512"/>
                              <a:gd name="T147" fmla="*/ 22951 h 3643"/>
                              <a:gd name="T148" fmla="+- 0 14590 7098"/>
                              <a:gd name="T149" fmla="*/ T148 w 7601"/>
                              <a:gd name="T150" fmla="+- 0 22894 19512"/>
                              <a:gd name="T151" fmla="*/ 22894 h 3643"/>
                              <a:gd name="T152" fmla="+- 0 14628 7098"/>
                              <a:gd name="T153" fmla="*/ T152 w 7601"/>
                              <a:gd name="T154" fmla="+- 0 22833 19512"/>
                              <a:gd name="T155" fmla="*/ 22833 h 3643"/>
                              <a:gd name="T156" fmla="+- 0 14658 7098"/>
                              <a:gd name="T157" fmla="*/ T156 w 7601"/>
                              <a:gd name="T158" fmla="+- 0 22767 19512"/>
                              <a:gd name="T159" fmla="*/ 22767 h 3643"/>
                              <a:gd name="T160" fmla="+- 0 14680 7098"/>
                              <a:gd name="T161" fmla="*/ T160 w 7601"/>
                              <a:gd name="T162" fmla="+- 0 22697 19512"/>
                              <a:gd name="T163" fmla="*/ 22697 h 3643"/>
                              <a:gd name="T164" fmla="+- 0 14694 7098"/>
                              <a:gd name="T165" fmla="*/ T164 w 7601"/>
                              <a:gd name="T166" fmla="+- 0 22624 19512"/>
                              <a:gd name="T167" fmla="*/ 22624 h 3643"/>
                              <a:gd name="T168" fmla="+- 0 14699 7098"/>
                              <a:gd name="T169" fmla="*/ T168 w 7601"/>
                              <a:gd name="T170" fmla="+- 0 22548 19512"/>
                              <a:gd name="T171" fmla="*/ 22548 h 3643"/>
                              <a:gd name="T172" fmla="+- 0 14699 7098"/>
                              <a:gd name="T173" fmla="*/ T172 w 7601"/>
                              <a:gd name="T174" fmla="+- 0 20119 19512"/>
                              <a:gd name="T175" fmla="*/ 20119 h 3643"/>
                              <a:gd name="T176" fmla="+- 0 14694 7098"/>
                              <a:gd name="T177" fmla="*/ T176 w 7601"/>
                              <a:gd name="T178" fmla="+- 0 20043 19512"/>
                              <a:gd name="T179" fmla="*/ 20043 h 3643"/>
                              <a:gd name="T180" fmla="+- 0 14680 7098"/>
                              <a:gd name="T181" fmla="*/ T180 w 7601"/>
                              <a:gd name="T182" fmla="+- 0 19970 19512"/>
                              <a:gd name="T183" fmla="*/ 19970 h 3643"/>
                              <a:gd name="T184" fmla="+- 0 14658 7098"/>
                              <a:gd name="T185" fmla="*/ T184 w 7601"/>
                              <a:gd name="T186" fmla="+- 0 19900 19512"/>
                              <a:gd name="T187" fmla="*/ 19900 h 3643"/>
                              <a:gd name="T188" fmla="+- 0 14628 7098"/>
                              <a:gd name="T189" fmla="*/ T188 w 7601"/>
                              <a:gd name="T190" fmla="+- 0 19834 19512"/>
                              <a:gd name="T191" fmla="*/ 19834 h 3643"/>
                              <a:gd name="T192" fmla="+- 0 14590 7098"/>
                              <a:gd name="T193" fmla="*/ T192 w 7601"/>
                              <a:gd name="T194" fmla="+- 0 19773 19512"/>
                              <a:gd name="T195" fmla="*/ 19773 h 3643"/>
                              <a:gd name="T196" fmla="+- 0 14546 7098"/>
                              <a:gd name="T197" fmla="*/ T196 w 7601"/>
                              <a:gd name="T198" fmla="+- 0 19716 19512"/>
                              <a:gd name="T199" fmla="*/ 19716 h 3643"/>
                              <a:gd name="T200" fmla="+- 0 14495 7098"/>
                              <a:gd name="T201" fmla="*/ T200 w 7601"/>
                              <a:gd name="T202" fmla="+- 0 19666 19512"/>
                              <a:gd name="T203" fmla="*/ 19666 h 3643"/>
                              <a:gd name="T204" fmla="+- 0 14439 7098"/>
                              <a:gd name="T205" fmla="*/ T204 w 7601"/>
                              <a:gd name="T206" fmla="+- 0 19621 19512"/>
                              <a:gd name="T207" fmla="*/ 19621 h 3643"/>
                              <a:gd name="T208" fmla="+- 0 14377 7098"/>
                              <a:gd name="T209" fmla="*/ T208 w 7601"/>
                              <a:gd name="T210" fmla="+- 0 19584 19512"/>
                              <a:gd name="T211" fmla="*/ 19584 h 3643"/>
                              <a:gd name="T212" fmla="+- 0 14311 7098"/>
                              <a:gd name="T213" fmla="*/ T212 w 7601"/>
                              <a:gd name="T214" fmla="+- 0 19553 19512"/>
                              <a:gd name="T215" fmla="*/ 19553 h 3643"/>
                              <a:gd name="T216" fmla="+- 0 14241 7098"/>
                              <a:gd name="T217" fmla="*/ T216 w 7601"/>
                              <a:gd name="T218" fmla="+- 0 19531 19512"/>
                              <a:gd name="T219" fmla="*/ 19531 h 3643"/>
                              <a:gd name="T220" fmla="+- 0 14168 7098"/>
                              <a:gd name="T221" fmla="*/ T220 w 7601"/>
                              <a:gd name="T222" fmla="+- 0 19517 19512"/>
                              <a:gd name="T223" fmla="*/ 19517 h 3643"/>
                              <a:gd name="T224" fmla="+- 0 14092 7098"/>
                              <a:gd name="T225" fmla="*/ T224 w 7601"/>
                              <a:gd name="T226" fmla="+- 0 19512 19512"/>
                              <a:gd name="T227" fmla="*/ 19512 h 36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7601" h="3643">
                                <a:moveTo>
                                  <a:pt x="6994" y="0"/>
                                </a:moveTo>
                                <a:lnTo>
                                  <a:pt x="607" y="0"/>
                                </a:lnTo>
                                <a:lnTo>
                                  <a:pt x="531" y="5"/>
                                </a:lnTo>
                                <a:lnTo>
                                  <a:pt x="458" y="19"/>
                                </a:lnTo>
                                <a:lnTo>
                                  <a:pt x="388" y="41"/>
                                </a:lnTo>
                                <a:lnTo>
                                  <a:pt x="322" y="72"/>
                                </a:lnTo>
                                <a:lnTo>
                                  <a:pt x="260" y="109"/>
                                </a:lnTo>
                                <a:lnTo>
                                  <a:pt x="204" y="154"/>
                                </a:lnTo>
                                <a:lnTo>
                                  <a:pt x="153" y="204"/>
                                </a:lnTo>
                                <a:lnTo>
                                  <a:pt x="109" y="261"/>
                                </a:lnTo>
                                <a:lnTo>
                                  <a:pt x="71" y="322"/>
                                </a:lnTo>
                                <a:lnTo>
                                  <a:pt x="41" y="388"/>
                                </a:lnTo>
                                <a:lnTo>
                                  <a:pt x="19" y="458"/>
                                </a:lnTo>
                                <a:lnTo>
                                  <a:pt x="5" y="531"/>
                                </a:lnTo>
                                <a:lnTo>
                                  <a:pt x="0" y="607"/>
                                </a:lnTo>
                                <a:lnTo>
                                  <a:pt x="0" y="3036"/>
                                </a:lnTo>
                                <a:lnTo>
                                  <a:pt x="5" y="3112"/>
                                </a:lnTo>
                                <a:lnTo>
                                  <a:pt x="19" y="3185"/>
                                </a:lnTo>
                                <a:lnTo>
                                  <a:pt x="41" y="3255"/>
                                </a:lnTo>
                                <a:lnTo>
                                  <a:pt x="71" y="3321"/>
                                </a:lnTo>
                                <a:lnTo>
                                  <a:pt x="109" y="3382"/>
                                </a:lnTo>
                                <a:lnTo>
                                  <a:pt x="153" y="3439"/>
                                </a:lnTo>
                                <a:lnTo>
                                  <a:pt x="204" y="3489"/>
                                </a:lnTo>
                                <a:lnTo>
                                  <a:pt x="260" y="3534"/>
                                </a:lnTo>
                                <a:lnTo>
                                  <a:pt x="322" y="3572"/>
                                </a:lnTo>
                                <a:lnTo>
                                  <a:pt x="388" y="3602"/>
                                </a:lnTo>
                                <a:lnTo>
                                  <a:pt x="458" y="3624"/>
                                </a:lnTo>
                                <a:lnTo>
                                  <a:pt x="531" y="3638"/>
                                </a:lnTo>
                                <a:lnTo>
                                  <a:pt x="607" y="3643"/>
                                </a:lnTo>
                                <a:lnTo>
                                  <a:pt x="6994" y="3643"/>
                                </a:lnTo>
                                <a:lnTo>
                                  <a:pt x="7070" y="3638"/>
                                </a:lnTo>
                                <a:lnTo>
                                  <a:pt x="7143" y="3624"/>
                                </a:lnTo>
                                <a:lnTo>
                                  <a:pt x="7213" y="3602"/>
                                </a:lnTo>
                                <a:lnTo>
                                  <a:pt x="7279" y="3572"/>
                                </a:lnTo>
                                <a:lnTo>
                                  <a:pt x="7341" y="3534"/>
                                </a:lnTo>
                                <a:lnTo>
                                  <a:pt x="7397" y="3489"/>
                                </a:lnTo>
                                <a:lnTo>
                                  <a:pt x="7448" y="3439"/>
                                </a:lnTo>
                                <a:lnTo>
                                  <a:pt x="7492" y="3382"/>
                                </a:lnTo>
                                <a:lnTo>
                                  <a:pt x="7530" y="3321"/>
                                </a:lnTo>
                                <a:lnTo>
                                  <a:pt x="7560" y="3255"/>
                                </a:lnTo>
                                <a:lnTo>
                                  <a:pt x="7582" y="3185"/>
                                </a:lnTo>
                                <a:lnTo>
                                  <a:pt x="7596" y="3112"/>
                                </a:lnTo>
                                <a:lnTo>
                                  <a:pt x="7601" y="3036"/>
                                </a:lnTo>
                                <a:lnTo>
                                  <a:pt x="7601" y="607"/>
                                </a:lnTo>
                                <a:lnTo>
                                  <a:pt x="7596" y="531"/>
                                </a:lnTo>
                                <a:lnTo>
                                  <a:pt x="7582" y="458"/>
                                </a:lnTo>
                                <a:lnTo>
                                  <a:pt x="7560" y="388"/>
                                </a:lnTo>
                                <a:lnTo>
                                  <a:pt x="7530" y="322"/>
                                </a:lnTo>
                                <a:lnTo>
                                  <a:pt x="7492" y="261"/>
                                </a:lnTo>
                                <a:lnTo>
                                  <a:pt x="7448" y="204"/>
                                </a:lnTo>
                                <a:lnTo>
                                  <a:pt x="7397" y="154"/>
                                </a:lnTo>
                                <a:lnTo>
                                  <a:pt x="7341" y="109"/>
                                </a:lnTo>
                                <a:lnTo>
                                  <a:pt x="7279" y="72"/>
                                </a:lnTo>
                                <a:lnTo>
                                  <a:pt x="7213" y="41"/>
                                </a:lnTo>
                                <a:lnTo>
                                  <a:pt x="7143" y="19"/>
                                </a:lnTo>
                                <a:lnTo>
                                  <a:pt x="7070" y="5"/>
                                </a:lnTo>
                                <a:lnTo>
                                  <a:pt x="69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5353088" name="docshape120"/>
                        <wps:cNvSpPr>
                          <a:spLocks/>
                        </wps:cNvSpPr>
                        <wps:spPr bwMode="auto">
                          <a:xfrm>
                            <a:off x="7098" y="19512"/>
                            <a:ext cx="7601" cy="3643"/>
                          </a:xfrm>
                          <a:custGeom>
                            <a:avLst/>
                            <a:gdLst>
                              <a:gd name="T0" fmla="+- 0 7098 7098"/>
                              <a:gd name="T1" fmla="*/ T0 w 7601"/>
                              <a:gd name="T2" fmla="+- 0 20119 19512"/>
                              <a:gd name="T3" fmla="*/ 20119 h 3643"/>
                              <a:gd name="T4" fmla="+- 0 7103 7098"/>
                              <a:gd name="T5" fmla="*/ T4 w 7601"/>
                              <a:gd name="T6" fmla="+- 0 20043 19512"/>
                              <a:gd name="T7" fmla="*/ 20043 h 3643"/>
                              <a:gd name="T8" fmla="+- 0 7117 7098"/>
                              <a:gd name="T9" fmla="*/ T8 w 7601"/>
                              <a:gd name="T10" fmla="+- 0 19970 19512"/>
                              <a:gd name="T11" fmla="*/ 19970 h 3643"/>
                              <a:gd name="T12" fmla="+- 0 7139 7098"/>
                              <a:gd name="T13" fmla="*/ T12 w 7601"/>
                              <a:gd name="T14" fmla="+- 0 19900 19512"/>
                              <a:gd name="T15" fmla="*/ 19900 h 3643"/>
                              <a:gd name="T16" fmla="+- 0 7169 7098"/>
                              <a:gd name="T17" fmla="*/ T16 w 7601"/>
                              <a:gd name="T18" fmla="+- 0 19834 19512"/>
                              <a:gd name="T19" fmla="*/ 19834 h 3643"/>
                              <a:gd name="T20" fmla="+- 0 7207 7098"/>
                              <a:gd name="T21" fmla="*/ T20 w 7601"/>
                              <a:gd name="T22" fmla="+- 0 19773 19512"/>
                              <a:gd name="T23" fmla="*/ 19773 h 3643"/>
                              <a:gd name="T24" fmla="+- 0 7251 7098"/>
                              <a:gd name="T25" fmla="*/ T24 w 7601"/>
                              <a:gd name="T26" fmla="+- 0 19716 19512"/>
                              <a:gd name="T27" fmla="*/ 19716 h 3643"/>
                              <a:gd name="T28" fmla="+- 0 7302 7098"/>
                              <a:gd name="T29" fmla="*/ T28 w 7601"/>
                              <a:gd name="T30" fmla="+- 0 19666 19512"/>
                              <a:gd name="T31" fmla="*/ 19666 h 3643"/>
                              <a:gd name="T32" fmla="+- 0 7358 7098"/>
                              <a:gd name="T33" fmla="*/ T32 w 7601"/>
                              <a:gd name="T34" fmla="+- 0 19621 19512"/>
                              <a:gd name="T35" fmla="*/ 19621 h 3643"/>
                              <a:gd name="T36" fmla="+- 0 7420 7098"/>
                              <a:gd name="T37" fmla="*/ T36 w 7601"/>
                              <a:gd name="T38" fmla="+- 0 19584 19512"/>
                              <a:gd name="T39" fmla="*/ 19584 h 3643"/>
                              <a:gd name="T40" fmla="+- 0 7486 7098"/>
                              <a:gd name="T41" fmla="*/ T40 w 7601"/>
                              <a:gd name="T42" fmla="+- 0 19553 19512"/>
                              <a:gd name="T43" fmla="*/ 19553 h 3643"/>
                              <a:gd name="T44" fmla="+- 0 7556 7098"/>
                              <a:gd name="T45" fmla="*/ T44 w 7601"/>
                              <a:gd name="T46" fmla="+- 0 19531 19512"/>
                              <a:gd name="T47" fmla="*/ 19531 h 3643"/>
                              <a:gd name="T48" fmla="+- 0 7629 7098"/>
                              <a:gd name="T49" fmla="*/ T48 w 7601"/>
                              <a:gd name="T50" fmla="+- 0 19517 19512"/>
                              <a:gd name="T51" fmla="*/ 19517 h 3643"/>
                              <a:gd name="T52" fmla="+- 0 7705 7098"/>
                              <a:gd name="T53" fmla="*/ T52 w 7601"/>
                              <a:gd name="T54" fmla="+- 0 19512 19512"/>
                              <a:gd name="T55" fmla="*/ 19512 h 3643"/>
                              <a:gd name="T56" fmla="+- 0 14092 7098"/>
                              <a:gd name="T57" fmla="*/ T56 w 7601"/>
                              <a:gd name="T58" fmla="+- 0 19512 19512"/>
                              <a:gd name="T59" fmla="*/ 19512 h 3643"/>
                              <a:gd name="T60" fmla="+- 0 14168 7098"/>
                              <a:gd name="T61" fmla="*/ T60 w 7601"/>
                              <a:gd name="T62" fmla="+- 0 19517 19512"/>
                              <a:gd name="T63" fmla="*/ 19517 h 3643"/>
                              <a:gd name="T64" fmla="+- 0 14241 7098"/>
                              <a:gd name="T65" fmla="*/ T64 w 7601"/>
                              <a:gd name="T66" fmla="+- 0 19531 19512"/>
                              <a:gd name="T67" fmla="*/ 19531 h 3643"/>
                              <a:gd name="T68" fmla="+- 0 14311 7098"/>
                              <a:gd name="T69" fmla="*/ T68 w 7601"/>
                              <a:gd name="T70" fmla="+- 0 19553 19512"/>
                              <a:gd name="T71" fmla="*/ 19553 h 3643"/>
                              <a:gd name="T72" fmla="+- 0 14377 7098"/>
                              <a:gd name="T73" fmla="*/ T72 w 7601"/>
                              <a:gd name="T74" fmla="+- 0 19584 19512"/>
                              <a:gd name="T75" fmla="*/ 19584 h 3643"/>
                              <a:gd name="T76" fmla="+- 0 14439 7098"/>
                              <a:gd name="T77" fmla="*/ T76 w 7601"/>
                              <a:gd name="T78" fmla="+- 0 19621 19512"/>
                              <a:gd name="T79" fmla="*/ 19621 h 3643"/>
                              <a:gd name="T80" fmla="+- 0 14495 7098"/>
                              <a:gd name="T81" fmla="*/ T80 w 7601"/>
                              <a:gd name="T82" fmla="+- 0 19666 19512"/>
                              <a:gd name="T83" fmla="*/ 19666 h 3643"/>
                              <a:gd name="T84" fmla="+- 0 14546 7098"/>
                              <a:gd name="T85" fmla="*/ T84 w 7601"/>
                              <a:gd name="T86" fmla="+- 0 19716 19512"/>
                              <a:gd name="T87" fmla="*/ 19716 h 3643"/>
                              <a:gd name="T88" fmla="+- 0 14590 7098"/>
                              <a:gd name="T89" fmla="*/ T88 w 7601"/>
                              <a:gd name="T90" fmla="+- 0 19773 19512"/>
                              <a:gd name="T91" fmla="*/ 19773 h 3643"/>
                              <a:gd name="T92" fmla="+- 0 14628 7098"/>
                              <a:gd name="T93" fmla="*/ T92 w 7601"/>
                              <a:gd name="T94" fmla="+- 0 19834 19512"/>
                              <a:gd name="T95" fmla="*/ 19834 h 3643"/>
                              <a:gd name="T96" fmla="+- 0 14658 7098"/>
                              <a:gd name="T97" fmla="*/ T96 w 7601"/>
                              <a:gd name="T98" fmla="+- 0 19900 19512"/>
                              <a:gd name="T99" fmla="*/ 19900 h 3643"/>
                              <a:gd name="T100" fmla="+- 0 14680 7098"/>
                              <a:gd name="T101" fmla="*/ T100 w 7601"/>
                              <a:gd name="T102" fmla="+- 0 19970 19512"/>
                              <a:gd name="T103" fmla="*/ 19970 h 3643"/>
                              <a:gd name="T104" fmla="+- 0 14694 7098"/>
                              <a:gd name="T105" fmla="*/ T104 w 7601"/>
                              <a:gd name="T106" fmla="+- 0 20043 19512"/>
                              <a:gd name="T107" fmla="*/ 20043 h 3643"/>
                              <a:gd name="T108" fmla="+- 0 14699 7098"/>
                              <a:gd name="T109" fmla="*/ T108 w 7601"/>
                              <a:gd name="T110" fmla="+- 0 20119 19512"/>
                              <a:gd name="T111" fmla="*/ 20119 h 3643"/>
                              <a:gd name="T112" fmla="+- 0 14699 7098"/>
                              <a:gd name="T113" fmla="*/ T112 w 7601"/>
                              <a:gd name="T114" fmla="+- 0 22548 19512"/>
                              <a:gd name="T115" fmla="*/ 22548 h 3643"/>
                              <a:gd name="T116" fmla="+- 0 14694 7098"/>
                              <a:gd name="T117" fmla="*/ T116 w 7601"/>
                              <a:gd name="T118" fmla="+- 0 22624 19512"/>
                              <a:gd name="T119" fmla="*/ 22624 h 3643"/>
                              <a:gd name="T120" fmla="+- 0 14680 7098"/>
                              <a:gd name="T121" fmla="*/ T120 w 7601"/>
                              <a:gd name="T122" fmla="+- 0 22697 19512"/>
                              <a:gd name="T123" fmla="*/ 22697 h 3643"/>
                              <a:gd name="T124" fmla="+- 0 14658 7098"/>
                              <a:gd name="T125" fmla="*/ T124 w 7601"/>
                              <a:gd name="T126" fmla="+- 0 22767 19512"/>
                              <a:gd name="T127" fmla="*/ 22767 h 3643"/>
                              <a:gd name="T128" fmla="+- 0 14628 7098"/>
                              <a:gd name="T129" fmla="*/ T128 w 7601"/>
                              <a:gd name="T130" fmla="+- 0 22833 19512"/>
                              <a:gd name="T131" fmla="*/ 22833 h 3643"/>
                              <a:gd name="T132" fmla="+- 0 14590 7098"/>
                              <a:gd name="T133" fmla="*/ T132 w 7601"/>
                              <a:gd name="T134" fmla="+- 0 22894 19512"/>
                              <a:gd name="T135" fmla="*/ 22894 h 3643"/>
                              <a:gd name="T136" fmla="+- 0 14546 7098"/>
                              <a:gd name="T137" fmla="*/ T136 w 7601"/>
                              <a:gd name="T138" fmla="+- 0 22951 19512"/>
                              <a:gd name="T139" fmla="*/ 22951 h 3643"/>
                              <a:gd name="T140" fmla="+- 0 14495 7098"/>
                              <a:gd name="T141" fmla="*/ T140 w 7601"/>
                              <a:gd name="T142" fmla="+- 0 23001 19512"/>
                              <a:gd name="T143" fmla="*/ 23001 h 3643"/>
                              <a:gd name="T144" fmla="+- 0 14439 7098"/>
                              <a:gd name="T145" fmla="*/ T144 w 7601"/>
                              <a:gd name="T146" fmla="+- 0 23046 19512"/>
                              <a:gd name="T147" fmla="*/ 23046 h 3643"/>
                              <a:gd name="T148" fmla="+- 0 14377 7098"/>
                              <a:gd name="T149" fmla="*/ T148 w 7601"/>
                              <a:gd name="T150" fmla="+- 0 23084 19512"/>
                              <a:gd name="T151" fmla="*/ 23084 h 3643"/>
                              <a:gd name="T152" fmla="+- 0 14311 7098"/>
                              <a:gd name="T153" fmla="*/ T152 w 7601"/>
                              <a:gd name="T154" fmla="+- 0 23114 19512"/>
                              <a:gd name="T155" fmla="*/ 23114 h 3643"/>
                              <a:gd name="T156" fmla="+- 0 14241 7098"/>
                              <a:gd name="T157" fmla="*/ T156 w 7601"/>
                              <a:gd name="T158" fmla="+- 0 23136 19512"/>
                              <a:gd name="T159" fmla="*/ 23136 h 3643"/>
                              <a:gd name="T160" fmla="+- 0 14168 7098"/>
                              <a:gd name="T161" fmla="*/ T160 w 7601"/>
                              <a:gd name="T162" fmla="+- 0 23150 19512"/>
                              <a:gd name="T163" fmla="*/ 23150 h 3643"/>
                              <a:gd name="T164" fmla="+- 0 14092 7098"/>
                              <a:gd name="T165" fmla="*/ T164 w 7601"/>
                              <a:gd name="T166" fmla="+- 0 23155 19512"/>
                              <a:gd name="T167" fmla="*/ 23155 h 3643"/>
                              <a:gd name="T168" fmla="+- 0 7705 7098"/>
                              <a:gd name="T169" fmla="*/ T168 w 7601"/>
                              <a:gd name="T170" fmla="+- 0 23155 19512"/>
                              <a:gd name="T171" fmla="*/ 23155 h 3643"/>
                              <a:gd name="T172" fmla="+- 0 7629 7098"/>
                              <a:gd name="T173" fmla="*/ T172 w 7601"/>
                              <a:gd name="T174" fmla="+- 0 23150 19512"/>
                              <a:gd name="T175" fmla="*/ 23150 h 3643"/>
                              <a:gd name="T176" fmla="+- 0 7556 7098"/>
                              <a:gd name="T177" fmla="*/ T176 w 7601"/>
                              <a:gd name="T178" fmla="+- 0 23136 19512"/>
                              <a:gd name="T179" fmla="*/ 23136 h 3643"/>
                              <a:gd name="T180" fmla="+- 0 7486 7098"/>
                              <a:gd name="T181" fmla="*/ T180 w 7601"/>
                              <a:gd name="T182" fmla="+- 0 23114 19512"/>
                              <a:gd name="T183" fmla="*/ 23114 h 3643"/>
                              <a:gd name="T184" fmla="+- 0 7420 7098"/>
                              <a:gd name="T185" fmla="*/ T184 w 7601"/>
                              <a:gd name="T186" fmla="+- 0 23084 19512"/>
                              <a:gd name="T187" fmla="*/ 23084 h 3643"/>
                              <a:gd name="T188" fmla="+- 0 7358 7098"/>
                              <a:gd name="T189" fmla="*/ T188 w 7601"/>
                              <a:gd name="T190" fmla="+- 0 23046 19512"/>
                              <a:gd name="T191" fmla="*/ 23046 h 3643"/>
                              <a:gd name="T192" fmla="+- 0 7302 7098"/>
                              <a:gd name="T193" fmla="*/ T192 w 7601"/>
                              <a:gd name="T194" fmla="+- 0 23001 19512"/>
                              <a:gd name="T195" fmla="*/ 23001 h 3643"/>
                              <a:gd name="T196" fmla="+- 0 7251 7098"/>
                              <a:gd name="T197" fmla="*/ T196 w 7601"/>
                              <a:gd name="T198" fmla="+- 0 22951 19512"/>
                              <a:gd name="T199" fmla="*/ 22951 h 3643"/>
                              <a:gd name="T200" fmla="+- 0 7207 7098"/>
                              <a:gd name="T201" fmla="*/ T200 w 7601"/>
                              <a:gd name="T202" fmla="+- 0 22894 19512"/>
                              <a:gd name="T203" fmla="*/ 22894 h 3643"/>
                              <a:gd name="T204" fmla="+- 0 7169 7098"/>
                              <a:gd name="T205" fmla="*/ T204 w 7601"/>
                              <a:gd name="T206" fmla="+- 0 22833 19512"/>
                              <a:gd name="T207" fmla="*/ 22833 h 3643"/>
                              <a:gd name="T208" fmla="+- 0 7139 7098"/>
                              <a:gd name="T209" fmla="*/ T208 w 7601"/>
                              <a:gd name="T210" fmla="+- 0 22767 19512"/>
                              <a:gd name="T211" fmla="*/ 22767 h 3643"/>
                              <a:gd name="T212" fmla="+- 0 7117 7098"/>
                              <a:gd name="T213" fmla="*/ T212 w 7601"/>
                              <a:gd name="T214" fmla="+- 0 22697 19512"/>
                              <a:gd name="T215" fmla="*/ 22697 h 3643"/>
                              <a:gd name="T216" fmla="+- 0 7103 7098"/>
                              <a:gd name="T217" fmla="*/ T216 w 7601"/>
                              <a:gd name="T218" fmla="+- 0 22624 19512"/>
                              <a:gd name="T219" fmla="*/ 22624 h 3643"/>
                              <a:gd name="T220" fmla="+- 0 7098 7098"/>
                              <a:gd name="T221" fmla="*/ T220 w 7601"/>
                              <a:gd name="T222" fmla="+- 0 22548 19512"/>
                              <a:gd name="T223" fmla="*/ 22548 h 3643"/>
                              <a:gd name="T224" fmla="+- 0 7098 7098"/>
                              <a:gd name="T225" fmla="*/ T224 w 7601"/>
                              <a:gd name="T226" fmla="+- 0 20119 19512"/>
                              <a:gd name="T227" fmla="*/ 20119 h 36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7601" h="3643">
                                <a:moveTo>
                                  <a:pt x="0" y="607"/>
                                </a:moveTo>
                                <a:lnTo>
                                  <a:pt x="5" y="531"/>
                                </a:lnTo>
                                <a:lnTo>
                                  <a:pt x="19" y="458"/>
                                </a:lnTo>
                                <a:lnTo>
                                  <a:pt x="41" y="388"/>
                                </a:lnTo>
                                <a:lnTo>
                                  <a:pt x="71" y="322"/>
                                </a:lnTo>
                                <a:lnTo>
                                  <a:pt x="109" y="261"/>
                                </a:lnTo>
                                <a:lnTo>
                                  <a:pt x="153" y="204"/>
                                </a:lnTo>
                                <a:lnTo>
                                  <a:pt x="204" y="154"/>
                                </a:lnTo>
                                <a:lnTo>
                                  <a:pt x="260" y="109"/>
                                </a:lnTo>
                                <a:lnTo>
                                  <a:pt x="322" y="72"/>
                                </a:lnTo>
                                <a:lnTo>
                                  <a:pt x="388" y="41"/>
                                </a:lnTo>
                                <a:lnTo>
                                  <a:pt x="458" y="19"/>
                                </a:lnTo>
                                <a:lnTo>
                                  <a:pt x="531" y="5"/>
                                </a:lnTo>
                                <a:lnTo>
                                  <a:pt x="607" y="0"/>
                                </a:lnTo>
                                <a:lnTo>
                                  <a:pt x="6994" y="0"/>
                                </a:lnTo>
                                <a:lnTo>
                                  <a:pt x="7070" y="5"/>
                                </a:lnTo>
                                <a:lnTo>
                                  <a:pt x="7143" y="19"/>
                                </a:lnTo>
                                <a:lnTo>
                                  <a:pt x="7213" y="41"/>
                                </a:lnTo>
                                <a:lnTo>
                                  <a:pt x="7279" y="72"/>
                                </a:lnTo>
                                <a:lnTo>
                                  <a:pt x="7341" y="109"/>
                                </a:lnTo>
                                <a:lnTo>
                                  <a:pt x="7397" y="154"/>
                                </a:lnTo>
                                <a:lnTo>
                                  <a:pt x="7448" y="204"/>
                                </a:lnTo>
                                <a:lnTo>
                                  <a:pt x="7492" y="261"/>
                                </a:lnTo>
                                <a:lnTo>
                                  <a:pt x="7530" y="322"/>
                                </a:lnTo>
                                <a:lnTo>
                                  <a:pt x="7560" y="388"/>
                                </a:lnTo>
                                <a:lnTo>
                                  <a:pt x="7582" y="458"/>
                                </a:lnTo>
                                <a:lnTo>
                                  <a:pt x="7596" y="531"/>
                                </a:lnTo>
                                <a:lnTo>
                                  <a:pt x="7601" y="607"/>
                                </a:lnTo>
                                <a:lnTo>
                                  <a:pt x="7601" y="3036"/>
                                </a:lnTo>
                                <a:lnTo>
                                  <a:pt x="7596" y="3112"/>
                                </a:lnTo>
                                <a:lnTo>
                                  <a:pt x="7582" y="3185"/>
                                </a:lnTo>
                                <a:lnTo>
                                  <a:pt x="7560" y="3255"/>
                                </a:lnTo>
                                <a:lnTo>
                                  <a:pt x="7530" y="3321"/>
                                </a:lnTo>
                                <a:lnTo>
                                  <a:pt x="7492" y="3382"/>
                                </a:lnTo>
                                <a:lnTo>
                                  <a:pt x="7448" y="3439"/>
                                </a:lnTo>
                                <a:lnTo>
                                  <a:pt x="7397" y="3489"/>
                                </a:lnTo>
                                <a:lnTo>
                                  <a:pt x="7341" y="3534"/>
                                </a:lnTo>
                                <a:lnTo>
                                  <a:pt x="7279" y="3572"/>
                                </a:lnTo>
                                <a:lnTo>
                                  <a:pt x="7213" y="3602"/>
                                </a:lnTo>
                                <a:lnTo>
                                  <a:pt x="7143" y="3624"/>
                                </a:lnTo>
                                <a:lnTo>
                                  <a:pt x="7070" y="3638"/>
                                </a:lnTo>
                                <a:lnTo>
                                  <a:pt x="6994" y="3643"/>
                                </a:lnTo>
                                <a:lnTo>
                                  <a:pt x="607" y="3643"/>
                                </a:lnTo>
                                <a:lnTo>
                                  <a:pt x="531" y="3638"/>
                                </a:lnTo>
                                <a:lnTo>
                                  <a:pt x="458" y="3624"/>
                                </a:lnTo>
                                <a:lnTo>
                                  <a:pt x="388" y="3602"/>
                                </a:lnTo>
                                <a:lnTo>
                                  <a:pt x="322" y="3572"/>
                                </a:lnTo>
                                <a:lnTo>
                                  <a:pt x="260" y="3534"/>
                                </a:lnTo>
                                <a:lnTo>
                                  <a:pt x="204" y="3489"/>
                                </a:lnTo>
                                <a:lnTo>
                                  <a:pt x="153" y="3439"/>
                                </a:lnTo>
                                <a:lnTo>
                                  <a:pt x="109" y="3382"/>
                                </a:lnTo>
                                <a:lnTo>
                                  <a:pt x="71" y="3321"/>
                                </a:lnTo>
                                <a:lnTo>
                                  <a:pt x="41" y="3255"/>
                                </a:lnTo>
                                <a:lnTo>
                                  <a:pt x="19" y="3185"/>
                                </a:lnTo>
                                <a:lnTo>
                                  <a:pt x="5" y="3112"/>
                                </a:lnTo>
                                <a:lnTo>
                                  <a:pt x="0" y="3036"/>
                                </a:lnTo>
                                <a:lnTo>
                                  <a:pt x="0" y="6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6906646" name="docshape121"/>
                        <wps:cNvSpPr>
                          <a:spLocks/>
                        </wps:cNvSpPr>
                        <wps:spPr bwMode="auto">
                          <a:xfrm>
                            <a:off x="4209" y="18507"/>
                            <a:ext cx="2327" cy="2324"/>
                          </a:xfrm>
                          <a:custGeom>
                            <a:avLst/>
                            <a:gdLst>
                              <a:gd name="T0" fmla="+- 0 6148 4209"/>
                              <a:gd name="T1" fmla="*/ T0 w 2327"/>
                              <a:gd name="T2" fmla="+- 0 18507 18507"/>
                              <a:gd name="T3" fmla="*/ 18507 h 2324"/>
                              <a:gd name="T4" fmla="+- 0 4596 4209"/>
                              <a:gd name="T5" fmla="*/ T4 w 2327"/>
                              <a:gd name="T6" fmla="+- 0 18507 18507"/>
                              <a:gd name="T7" fmla="*/ 18507 h 2324"/>
                              <a:gd name="T8" fmla="+- 0 4518 4209"/>
                              <a:gd name="T9" fmla="*/ T8 w 2327"/>
                              <a:gd name="T10" fmla="+- 0 18515 18507"/>
                              <a:gd name="T11" fmla="*/ 18515 h 2324"/>
                              <a:gd name="T12" fmla="+- 0 4446 4209"/>
                              <a:gd name="T13" fmla="*/ T12 w 2327"/>
                              <a:gd name="T14" fmla="+- 0 18538 18507"/>
                              <a:gd name="T15" fmla="*/ 18538 h 2324"/>
                              <a:gd name="T16" fmla="+- 0 4380 4209"/>
                              <a:gd name="T17" fmla="*/ T16 w 2327"/>
                              <a:gd name="T18" fmla="+- 0 18574 18507"/>
                              <a:gd name="T19" fmla="*/ 18574 h 2324"/>
                              <a:gd name="T20" fmla="+- 0 4323 4209"/>
                              <a:gd name="T21" fmla="*/ T20 w 2327"/>
                              <a:gd name="T22" fmla="+- 0 18621 18507"/>
                              <a:gd name="T23" fmla="*/ 18621 h 2324"/>
                              <a:gd name="T24" fmla="+- 0 4275 4209"/>
                              <a:gd name="T25" fmla="*/ T24 w 2327"/>
                              <a:gd name="T26" fmla="+- 0 18678 18507"/>
                              <a:gd name="T27" fmla="*/ 18678 h 2324"/>
                              <a:gd name="T28" fmla="+- 0 4240 4209"/>
                              <a:gd name="T29" fmla="*/ T28 w 2327"/>
                              <a:gd name="T30" fmla="+- 0 18744 18507"/>
                              <a:gd name="T31" fmla="*/ 18744 h 2324"/>
                              <a:gd name="T32" fmla="+- 0 4217 4209"/>
                              <a:gd name="T33" fmla="*/ T32 w 2327"/>
                              <a:gd name="T34" fmla="+- 0 18817 18507"/>
                              <a:gd name="T35" fmla="*/ 18817 h 2324"/>
                              <a:gd name="T36" fmla="+- 0 4209 4209"/>
                              <a:gd name="T37" fmla="*/ T36 w 2327"/>
                              <a:gd name="T38" fmla="+- 0 18895 18507"/>
                              <a:gd name="T39" fmla="*/ 18895 h 2324"/>
                              <a:gd name="T40" fmla="+- 0 4209 4209"/>
                              <a:gd name="T41" fmla="*/ T40 w 2327"/>
                              <a:gd name="T42" fmla="+- 0 20444 18507"/>
                              <a:gd name="T43" fmla="*/ 20444 h 2324"/>
                              <a:gd name="T44" fmla="+- 0 4217 4209"/>
                              <a:gd name="T45" fmla="*/ T44 w 2327"/>
                              <a:gd name="T46" fmla="+- 0 20522 18507"/>
                              <a:gd name="T47" fmla="*/ 20522 h 2324"/>
                              <a:gd name="T48" fmla="+- 0 4240 4209"/>
                              <a:gd name="T49" fmla="*/ T48 w 2327"/>
                              <a:gd name="T50" fmla="+- 0 20595 18507"/>
                              <a:gd name="T51" fmla="*/ 20595 h 2324"/>
                              <a:gd name="T52" fmla="+- 0 4275 4209"/>
                              <a:gd name="T53" fmla="*/ T52 w 2327"/>
                              <a:gd name="T54" fmla="+- 0 20660 18507"/>
                              <a:gd name="T55" fmla="*/ 20660 h 2324"/>
                              <a:gd name="T56" fmla="+- 0 4323 4209"/>
                              <a:gd name="T57" fmla="*/ T56 w 2327"/>
                              <a:gd name="T58" fmla="+- 0 20718 18507"/>
                              <a:gd name="T59" fmla="*/ 20718 h 2324"/>
                              <a:gd name="T60" fmla="+- 0 4380 4209"/>
                              <a:gd name="T61" fmla="*/ T60 w 2327"/>
                              <a:gd name="T62" fmla="+- 0 20765 18507"/>
                              <a:gd name="T63" fmla="*/ 20765 h 2324"/>
                              <a:gd name="T64" fmla="+- 0 4446 4209"/>
                              <a:gd name="T65" fmla="*/ T64 w 2327"/>
                              <a:gd name="T66" fmla="+- 0 20801 18507"/>
                              <a:gd name="T67" fmla="*/ 20801 h 2324"/>
                              <a:gd name="T68" fmla="+- 0 4518 4209"/>
                              <a:gd name="T69" fmla="*/ T68 w 2327"/>
                              <a:gd name="T70" fmla="+- 0 20823 18507"/>
                              <a:gd name="T71" fmla="*/ 20823 h 2324"/>
                              <a:gd name="T72" fmla="+- 0 4596 4209"/>
                              <a:gd name="T73" fmla="*/ T72 w 2327"/>
                              <a:gd name="T74" fmla="+- 0 20831 18507"/>
                              <a:gd name="T75" fmla="*/ 20831 h 2324"/>
                              <a:gd name="T76" fmla="+- 0 6148 4209"/>
                              <a:gd name="T77" fmla="*/ T76 w 2327"/>
                              <a:gd name="T78" fmla="+- 0 20831 18507"/>
                              <a:gd name="T79" fmla="*/ 20831 h 2324"/>
                              <a:gd name="T80" fmla="+- 0 6226 4209"/>
                              <a:gd name="T81" fmla="*/ T80 w 2327"/>
                              <a:gd name="T82" fmla="+- 0 20823 18507"/>
                              <a:gd name="T83" fmla="*/ 20823 h 2324"/>
                              <a:gd name="T84" fmla="+- 0 6299 4209"/>
                              <a:gd name="T85" fmla="*/ T84 w 2327"/>
                              <a:gd name="T86" fmla="+- 0 20801 18507"/>
                              <a:gd name="T87" fmla="*/ 20801 h 2324"/>
                              <a:gd name="T88" fmla="+- 0 6365 4209"/>
                              <a:gd name="T89" fmla="*/ T88 w 2327"/>
                              <a:gd name="T90" fmla="+- 0 20765 18507"/>
                              <a:gd name="T91" fmla="*/ 20765 h 2324"/>
                              <a:gd name="T92" fmla="+- 0 6422 4209"/>
                              <a:gd name="T93" fmla="*/ T92 w 2327"/>
                              <a:gd name="T94" fmla="+- 0 20718 18507"/>
                              <a:gd name="T95" fmla="*/ 20718 h 2324"/>
                              <a:gd name="T96" fmla="+- 0 6469 4209"/>
                              <a:gd name="T97" fmla="*/ T96 w 2327"/>
                              <a:gd name="T98" fmla="+- 0 20660 18507"/>
                              <a:gd name="T99" fmla="*/ 20660 h 2324"/>
                              <a:gd name="T100" fmla="+- 0 6505 4209"/>
                              <a:gd name="T101" fmla="*/ T100 w 2327"/>
                              <a:gd name="T102" fmla="+- 0 20595 18507"/>
                              <a:gd name="T103" fmla="*/ 20595 h 2324"/>
                              <a:gd name="T104" fmla="+- 0 6528 4209"/>
                              <a:gd name="T105" fmla="*/ T104 w 2327"/>
                              <a:gd name="T106" fmla="+- 0 20522 18507"/>
                              <a:gd name="T107" fmla="*/ 20522 h 2324"/>
                              <a:gd name="T108" fmla="+- 0 6535 4209"/>
                              <a:gd name="T109" fmla="*/ T108 w 2327"/>
                              <a:gd name="T110" fmla="+- 0 20444 18507"/>
                              <a:gd name="T111" fmla="*/ 20444 h 2324"/>
                              <a:gd name="T112" fmla="+- 0 6535 4209"/>
                              <a:gd name="T113" fmla="*/ T112 w 2327"/>
                              <a:gd name="T114" fmla="+- 0 18895 18507"/>
                              <a:gd name="T115" fmla="*/ 18895 h 2324"/>
                              <a:gd name="T116" fmla="+- 0 6528 4209"/>
                              <a:gd name="T117" fmla="*/ T116 w 2327"/>
                              <a:gd name="T118" fmla="+- 0 18817 18507"/>
                              <a:gd name="T119" fmla="*/ 18817 h 2324"/>
                              <a:gd name="T120" fmla="+- 0 6505 4209"/>
                              <a:gd name="T121" fmla="*/ T120 w 2327"/>
                              <a:gd name="T122" fmla="+- 0 18744 18507"/>
                              <a:gd name="T123" fmla="*/ 18744 h 2324"/>
                              <a:gd name="T124" fmla="+- 0 6469 4209"/>
                              <a:gd name="T125" fmla="*/ T124 w 2327"/>
                              <a:gd name="T126" fmla="+- 0 18678 18507"/>
                              <a:gd name="T127" fmla="*/ 18678 h 2324"/>
                              <a:gd name="T128" fmla="+- 0 6422 4209"/>
                              <a:gd name="T129" fmla="*/ T128 w 2327"/>
                              <a:gd name="T130" fmla="+- 0 18621 18507"/>
                              <a:gd name="T131" fmla="*/ 18621 h 2324"/>
                              <a:gd name="T132" fmla="+- 0 6365 4209"/>
                              <a:gd name="T133" fmla="*/ T132 w 2327"/>
                              <a:gd name="T134" fmla="+- 0 18574 18507"/>
                              <a:gd name="T135" fmla="*/ 18574 h 2324"/>
                              <a:gd name="T136" fmla="+- 0 6299 4209"/>
                              <a:gd name="T137" fmla="*/ T136 w 2327"/>
                              <a:gd name="T138" fmla="+- 0 18538 18507"/>
                              <a:gd name="T139" fmla="*/ 18538 h 2324"/>
                              <a:gd name="T140" fmla="+- 0 6226 4209"/>
                              <a:gd name="T141" fmla="*/ T140 w 2327"/>
                              <a:gd name="T142" fmla="+- 0 18515 18507"/>
                              <a:gd name="T143" fmla="*/ 18515 h 2324"/>
                              <a:gd name="T144" fmla="+- 0 6148 4209"/>
                              <a:gd name="T145" fmla="*/ T144 w 2327"/>
                              <a:gd name="T146" fmla="+- 0 18507 18507"/>
                              <a:gd name="T147" fmla="*/ 18507 h 23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327" h="2324">
                                <a:moveTo>
                                  <a:pt x="1939" y="0"/>
                                </a:moveTo>
                                <a:lnTo>
                                  <a:pt x="387" y="0"/>
                                </a:lnTo>
                                <a:lnTo>
                                  <a:pt x="309" y="8"/>
                                </a:lnTo>
                                <a:lnTo>
                                  <a:pt x="237" y="31"/>
                                </a:lnTo>
                                <a:lnTo>
                                  <a:pt x="171" y="67"/>
                                </a:lnTo>
                                <a:lnTo>
                                  <a:pt x="114" y="114"/>
                                </a:lnTo>
                                <a:lnTo>
                                  <a:pt x="66" y="171"/>
                                </a:lnTo>
                                <a:lnTo>
                                  <a:pt x="31" y="237"/>
                                </a:lnTo>
                                <a:lnTo>
                                  <a:pt x="8" y="310"/>
                                </a:lnTo>
                                <a:lnTo>
                                  <a:pt x="0" y="388"/>
                                </a:lnTo>
                                <a:lnTo>
                                  <a:pt x="0" y="1937"/>
                                </a:lnTo>
                                <a:lnTo>
                                  <a:pt x="8" y="2015"/>
                                </a:lnTo>
                                <a:lnTo>
                                  <a:pt x="31" y="2088"/>
                                </a:lnTo>
                                <a:lnTo>
                                  <a:pt x="66" y="2153"/>
                                </a:lnTo>
                                <a:lnTo>
                                  <a:pt x="114" y="2211"/>
                                </a:lnTo>
                                <a:lnTo>
                                  <a:pt x="171" y="2258"/>
                                </a:lnTo>
                                <a:lnTo>
                                  <a:pt x="237" y="2294"/>
                                </a:lnTo>
                                <a:lnTo>
                                  <a:pt x="309" y="2316"/>
                                </a:lnTo>
                                <a:lnTo>
                                  <a:pt x="387" y="2324"/>
                                </a:lnTo>
                                <a:lnTo>
                                  <a:pt x="1939" y="2324"/>
                                </a:lnTo>
                                <a:lnTo>
                                  <a:pt x="2017" y="2316"/>
                                </a:lnTo>
                                <a:lnTo>
                                  <a:pt x="2090" y="2294"/>
                                </a:lnTo>
                                <a:lnTo>
                                  <a:pt x="2156" y="2258"/>
                                </a:lnTo>
                                <a:lnTo>
                                  <a:pt x="2213" y="2211"/>
                                </a:lnTo>
                                <a:lnTo>
                                  <a:pt x="2260" y="2153"/>
                                </a:lnTo>
                                <a:lnTo>
                                  <a:pt x="2296" y="2088"/>
                                </a:lnTo>
                                <a:lnTo>
                                  <a:pt x="2319" y="2015"/>
                                </a:lnTo>
                                <a:lnTo>
                                  <a:pt x="2326" y="1937"/>
                                </a:lnTo>
                                <a:lnTo>
                                  <a:pt x="2326" y="388"/>
                                </a:lnTo>
                                <a:lnTo>
                                  <a:pt x="2319" y="310"/>
                                </a:lnTo>
                                <a:lnTo>
                                  <a:pt x="2296" y="237"/>
                                </a:lnTo>
                                <a:lnTo>
                                  <a:pt x="2260" y="171"/>
                                </a:lnTo>
                                <a:lnTo>
                                  <a:pt x="2213" y="114"/>
                                </a:lnTo>
                                <a:lnTo>
                                  <a:pt x="2156" y="67"/>
                                </a:lnTo>
                                <a:lnTo>
                                  <a:pt x="2090" y="31"/>
                                </a:lnTo>
                                <a:lnTo>
                                  <a:pt x="2017" y="8"/>
                                </a:lnTo>
                                <a:lnTo>
                                  <a:pt x="19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877163" name="docshape122"/>
                        <wps:cNvSpPr>
                          <a:spLocks/>
                        </wps:cNvSpPr>
                        <wps:spPr bwMode="auto">
                          <a:xfrm>
                            <a:off x="4209" y="18507"/>
                            <a:ext cx="2327" cy="2324"/>
                          </a:xfrm>
                          <a:custGeom>
                            <a:avLst/>
                            <a:gdLst>
                              <a:gd name="T0" fmla="+- 0 4209 4209"/>
                              <a:gd name="T1" fmla="*/ T0 w 2327"/>
                              <a:gd name="T2" fmla="+- 0 18895 18507"/>
                              <a:gd name="T3" fmla="*/ 18895 h 2324"/>
                              <a:gd name="T4" fmla="+- 0 4217 4209"/>
                              <a:gd name="T5" fmla="*/ T4 w 2327"/>
                              <a:gd name="T6" fmla="+- 0 18817 18507"/>
                              <a:gd name="T7" fmla="*/ 18817 h 2324"/>
                              <a:gd name="T8" fmla="+- 0 4240 4209"/>
                              <a:gd name="T9" fmla="*/ T8 w 2327"/>
                              <a:gd name="T10" fmla="+- 0 18744 18507"/>
                              <a:gd name="T11" fmla="*/ 18744 h 2324"/>
                              <a:gd name="T12" fmla="+- 0 4275 4209"/>
                              <a:gd name="T13" fmla="*/ T12 w 2327"/>
                              <a:gd name="T14" fmla="+- 0 18678 18507"/>
                              <a:gd name="T15" fmla="*/ 18678 h 2324"/>
                              <a:gd name="T16" fmla="+- 0 4323 4209"/>
                              <a:gd name="T17" fmla="*/ T16 w 2327"/>
                              <a:gd name="T18" fmla="+- 0 18621 18507"/>
                              <a:gd name="T19" fmla="*/ 18621 h 2324"/>
                              <a:gd name="T20" fmla="+- 0 4380 4209"/>
                              <a:gd name="T21" fmla="*/ T20 w 2327"/>
                              <a:gd name="T22" fmla="+- 0 18574 18507"/>
                              <a:gd name="T23" fmla="*/ 18574 h 2324"/>
                              <a:gd name="T24" fmla="+- 0 4446 4209"/>
                              <a:gd name="T25" fmla="*/ T24 w 2327"/>
                              <a:gd name="T26" fmla="+- 0 18538 18507"/>
                              <a:gd name="T27" fmla="*/ 18538 h 2324"/>
                              <a:gd name="T28" fmla="+- 0 4518 4209"/>
                              <a:gd name="T29" fmla="*/ T28 w 2327"/>
                              <a:gd name="T30" fmla="+- 0 18515 18507"/>
                              <a:gd name="T31" fmla="*/ 18515 h 2324"/>
                              <a:gd name="T32" fmla="+- 0 4596 4209"/>
                              <a:gd name="T33" fmla="*/ T32 w 2327"/>
                              <a:gd name="T34" fmla="+- 0 18507 18507"/>
                              <a:gd name="T35" fmla="*/ 18507 h 2324"/>
                              <a:gd name="T36" fmla="+- 0 6148 4209"/>
                              <a:gd name="T37" fmla="*/ T36 w 2327"/>
                              <a:gd name="T38" fmla="+- 0 18507 18507"/>
                              <a:gd name="T39" fmla="*/ 18507 h 2324"/>
                              <a:gd name="T40" fmla="+- 0 6226 4209"/>
                              <a:gd name="T41" fmla="*/ T40 w 2327"/>
                              <a:gd name="T42" fmla="+- 0 18515 18507"/>
                              <a:gd name="T43" fmla="*/ 18515 h 2324"/>
                              <a:gd name="T44" fmla="+- 0 6299 4209"/>
                              <a:gd name="T45" fmla="*/ T44 w 2327"/>
                              <a:gd name="T46" fmla="+- 0 18538 18507"/>
                              <a:gd name="T47" fmla="*/ 18538 h 2324"/>
                              <a:gd name="T48" fmla="+- 0 6365 4209"/>
                              <a:gd name="T49" fmla="*/ T48 w 2327"/>
                              <a:gd name="T50" fmla="+- 0 18574 18507"/>
                              <a:gd name="T51" fmla="*/ 18574 h 2324"/>
                              <a:gd name="T52" fmla="+- 0 6422 4209"/>
                              <a:gd name="T53" fmla="*/ T52 w 2327"/>
                              <a:gd name="T54" fmla="+- 0 18621 18507"/>
                              <a:gd name="T55" fmla="*/ 18621 h 2324"/>
                              <a:gd name="T56" fmla="+- 0 6469 4209"/>
                              <a:gd name="T57" fmla="*/ T56 w 2327"/>
                              <a:gd name="T58" fmla="+- 0 18678 18507"/>
                              <a:gd name="T59" fmla="*/ 18678 h 2324"/>
                              <a:gd name="T60" fmla="+- 0 6505 4209"/>
                              <a:gd name="T61" fmla="*/ T60 w 2327"/>
                              <a:gd name="T62" fmla="+- 0 18744 18507"/>
                              <a:gd name="T63" fmla="*/ 18744 h 2324"/>
                              <a:gd name="T64" fmla="+- 0 6528 4209"/>
                              <a:gd name="T65" fmla="*/ T64 w 2327"/>
                              <a:gd name="T66" fmla="+- 0 18817 18507"/>
                              <a:gd name="T67" fmla="*/ 18817 h 2324"/>
                              <a:gd name="T68" fmla="+- 0 6535 4209"/>
                              <a:gd name="T69" fmla="*/ T68 w 2327"/>
                              <a:gd name="T70" fmla="+- 0 18895 18507"/>
                              <a:gd name="T71" fmla="*/ 18895 h 2324"/>
                              <a:gd name="T72" fmla="+- 0 6535 4209"/>
                              <a:gd name="T73" fmla="*/ T72 w 2327"/>
                              <a:gd name="T74" fmla="+- 0 20444 18507"/>
                              <a:gd name="T75" fmla="*/ 20444 h 2324"/>
                              <a:gd name="T76" fmla="+- 0 6528 4209"/>
                              <a:gd name="T77" fmla="*/ T76 w 2327"/>
                              <a:gd name="T78" fmla="+- 0 20522 18507"/>
                              <a:gd name="T79" fmla="*/ 20522 h 2324"/>
                              <a:gd name="T80" fmla="+- 0 6505 4209"/>
                              <a:gd name="T81" fmla="*/ T80 w 2327"/>
                              <a:gd name="T82" fmla="+- 0 20595 18507"/>
                              <a:gd name="T83" fmla="*/ 20595 h 2324"/>
                              <a:gd name="T84" fmla="+- 0 6469 4209"/>
                              <a:gd name="T85" fmla="*/ T84 w 2327"/>
                              <a:gd name="T86" fmla="+- 0 20660 18507"/>
                              <a:gd name="T87" fmla="*/ 20660 h 2324"/>
                              <a:gd name="T88" fmla="+- 0 6422 4209"/>
                              <a:gd name="T89" fmla="*/ T88 w 2327"/>
                              <a:gd name="T90" fmla="+- 0 20718 18507"/>
                              <a:gd name="T91" fmla="*/ 20718 h 2324"/>
                              <a:gd name="T92" fmla="+- 0 6365 4209"/>
                              <a:gd name="T93" fmla="*/ T92 w 2327"/>
                              <a:gd name="T94" fmla="+- 0 20765 18507"/>
                              <a:gd name="T95" fmla="*/ 20765 h 2324"/>
                              <a:gd name="T96" fmla="+- 0 6299 4209"/>
                              <a:gd name="T97" fmla="*/ T96 w 2327"/>
                              <a:gd name="T98" fmla="+- 0 20801 18507"/>
                              <a:gd name="T99" fmla="*/ 20801 h 2324"/>
                              <a:gd name="T100" fmla="+- 0 6226 4209"/>
                              <a:gd name="T101" fmla="*/ T100 w 2327"/>
                              <a:gd name="T102" fmla="+- 0 20823 18507"/>
                              <a:gd name="T103" fmla="*/ 20823 h 2324"/>
                              <a:gd name="T104" fmla="+- 0 6148 4209"/>
                              <a:gd name="T105" fmla="*/ T104 w 2327"/>
                              <a:gd name="T106" fmla="+- 0 20831 18507"/>
                              <a:gd name="T107" fmla="*/ 20831 h 2324"/>
                              <a:gd name="T108" fmla="+- 0 4596 4209"/>
                              <a:gd name="T109" fmla="*/ T108 w 2327"/>
                              <a:gd name="T110" fmla="+- 0 20831 18507"/>
                              <a:gd name="T111" fmla="*/ 20831 h 2324"/>
                              <a:gd name="T112" fmla="+- 0 4518 4209"/>
                              <a:gd name="T113" fmla="*/ T112 w 2327"/>
                              <a:gd name="T114" fmla="+- 0 20823 18507"/>
                              <a:gd name="T115" fmla="*/ 20823 h 2324"/>
                              <a:gd name="T116" fmla="+- 0 4446 4209"/>
                              <a:gd name="T117" fmla="*/ T116 w 2327"/>
                              <a:gd name="T118" fmla="+- 0 20801 18507"/>
                              <a:gd name="T119" fmla="*/ 20801 h 2324"/>
                              <a:gd name="T120" fmla="+- 0 4380 4209"/>
                              <a:gd name="T121" fmla="*/ T120 w 2327"/>
                              <a:gd name="T122" fmla="+- 0 20765 18507"/>
                              <a:gd name="T123" fmla="*/ 20765 h 2324"/>
                              <a:gd name="T124" fmla="+- 0 4323 4209"/>
                              <a:gd name="T125" fmla="*/ T124 w 2327"/>
                              <a:gd name="T126" fmla="+- 0 20718 18507"/>
                              <a:gd name="T127" fmla="*/ 20718 h 2324"/>
                              <a:gd name="T128" fmla="+- 0 4275 4209"/>
                              <a:gd name="T129" fmla="*/ T128 w 2327"/>
                              <a:gd name="T130" fmla="+- 0 20660 18507"/>
                              <a:gd name="T131" fmla="*/ 20660 h 2324"/>
                              <a:gd name="T132" fmla="+- 0 4240 4209"/>
                              <a:gd name="T133" fmla="*/ T132 w 2327"/>
                              <a:gd name="T134" fmla="+- 0 20595 18507"/>
                              <a:gd name="T135" fmla="*/ 20595 h 2324"/>
                              <a:gd name="T136" fmla="+- 0 4217 4209"/>
                              <a:gd name="T137" fmla="*/ T136 w 2327"/>
                              <a:gd name="T138" fmla="+- 0 20522 18507"/>
                              <a:gd name="T139" fmla="*/ 20522 h 2324"/>
                              <a:gd name="T140" fmla="+- 0 4209 4209"/>
                              <a:gd name="T141" fmla="*/ T140 w 2327"/>
                              <a:gd name="T142" fmla="+- 0 20444 18507"/>
                              <a:gd name="T143" fmla="*/ 20444 h 2324"/>
                              <a:gd name="T144" fmla="+- 0 4209 4209"/>
                              <a:gd name="T145" fmla="*/ T144 w 2327"/>
                              <a:gd name="T146" fmla="+- 0 18895 18507"/>
                              <a:gd name="T147" fmla="*/ 18895 h 23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2327" h="2324">
                                <a:moveTo>
                                  <a:pt x="0" y="388"/>
                                </a:moveTo>
                                <a:lnTo>
                                  <a:pt x="8" y="310"/>
                                </a:lnTo>
                                <a:lnTo>
                                  <a:pt x="31" y="237"/>
                                </a:lnTo>
                                <a:lnTo>
                                  <a:pt x="66" y="171"/>
                                </a:lnTo>
                                <a:lnTo>
                                  <a:pt x="114" y="114"/>
                                </a:lnTo>
                                <a:lnTo>
                                  <a:pt x="171" y="67"/>
                                </a:lnTo>
                                <a:lnTo>
                                  <a:pt x="237" y="31"/>
                                </a:lnTo>
                                <a:lnTo>
                                  <a:pt x="309" y="8"/>
                                </a:lnTo>
                                <a:lnTo>
                                  <a:pt x="387" y="0"/>
                                </a:lnTo>
                                <a:lnTo>
                                  <a:pt x="1939" y="0"/>
                                </a:lnTo>
                                <a:lnTo>
                                  <a:pt x="2017" y="8"/>
                                </a:lnTo>
                                <a:lnTo>
                                  <a:pt x="2090" y="31"/>
                                </a:lnTo>
                                <a:lnTo>
                                  <a:pt x="2156" y="67"/>
                                </a:lnTo>
                                <a:lnTo>
                                  <a:pt x="2213" y="114"/>
                                </a:lnTo>
                                <a:lnTo>
                                  <a:pt x="2260" y="171"/>
                                </a:lnTo>
                                <a:lnTo>
                                  <a:pt x="2296" y="237"/>
                                </a:lnTo>
                                <a:lnTo>
                                  <a:pt x="2319" y="310"/>
                                </a:lnTo>
                                <a:lnTo>
                                  <a:pt x="2326" y="388"/>
                                </a:lnTo>
                                <a:lnTo>
                                  <a:pt x="2326" y="1937"/>
                                </a:lnTo>
                                <a:lnTo>
                                  <a:pt x="2319" y="2015"/>
                                </a:lnTo>
                                <a:lnTo>
                                  <a:pt x="2296" y="2088"/>
                                </a:lnTo>
                                <a:lnTo>
                                  <a:pt x="2260" y="2153"/>
                                </a:lnTo>
                                <a:lnTo>
                                  <a:pt x="2213" y="2211"/>
                                </a:lnTo>
                                <a:lnTo>
                                  <a:pt x="2156" y="2258"/>
                                </a:lnTo>
                                <a:lnTo>
                                  <a:pt x="2090" y="2294"/>
                                </a:lnTo>
                                <a:lnTo>
                                  <a:pt x="2017" y="2316"/>
                                </a:lnTo>
                                <a:lnTo>
                                  <a:pt x="1939" y="2324"/>
                                </a:lnTo>
                                <a:lnTo>
                                  <a:pt x="387" y="2324"/>
                                </a:lnTo>
                                <a:lnTo>
                                  <a:pt x="309" y="2316"/>
                                </a:lnTo>
                                <a:lnTo>
                                  <a:pt x="237" y="2294"/>
                                </a:lnTo>
                                <a:lnTo>
                                  <a:pt x="171" y="2258"/>
                                </a:lnTo>
                                <a:lnTo>
                                  <a:pt x="114" y="2211"/>
                                </a:lnTo>
                                <a:lnTo>
                                  <a:pt x="66" y="2153"/>
                                </a:lnTo>
                                <a:lnTo>
                                  <a:pt x="31" y="2088"/>
                                </a:lnTo>
                                <a:lnTo>
                                  <a:pt x="8" y="2015"/>
                                </a:lnTo>
                                <a:lnTo>
                                  <a:pt x="0" y="1937"/>
                                </a:lnTo>
                                <a:lnTo>
                                  <a:pt x="0" y="38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3817313" name="docshape123"/>
                        <wps:cNvSpPr>
                          <a:spLocks/>
                        </wps:cNvSpPr>
                        <wps:spPr bwMode="auto">
                          <a:xfrm>
                            <a:off x="19097" y="19574"/>
                            <a:ext cx="10742" cy="4399"/>
                          </a:xfrm>
                          <a:custGeom>
                            <a:avLst/>
                            <a:gdLst>
                              <a:gd name="T0" fmla="+- 0 19830 19097"/>
                              <a:gd name="T1" fmla="*/ T0 w 10742"/>
                              <a:gd name="T2" fmla="+- 0 19574 19574"/>
                              <a:gd name="T3" fmla="*/ 19574 h 4399"/>
                              <a:gd name="T4" fmla="+- 0 19682 19097"/>
                              <a:gd name="T5" fmla="*/ T4 w 10742"/>
                              <a:gd name="T6" fmla="+- 0 19589 19574"/>
                              <a:gd name="T7" fmla="*/ 19589 h 4399"/>
                              <a:gd name="T8" fmla="+- 0 19545 19097"/>
                              <a:gd name="T9" fmla="*/ T8 w 10742"/>
                              <a:gd name="T10" fmla="+- 0 19632 19574"/>
                              <a:gd name="T11" fmla="*/ 19632 h 4399"/>
                              <a:gd name="T12" fmla="+- 0 19420 19097"/>
                              <a:gd name="T13" fmla="*/ T12 w 10742"/>
                              <a:gd name="T14" fmla="+- 0 19699 19574"/>
                              <a:gd name="T15" fmla="*/ 19699 h 4399"/>
                              <a:gd name="T16" fmla="+- 0 19312 19097"/>
                              <a:gd name="T17" fmla="*/ T16 w 10742"/>
                              <a:gd name="T18" fmla="+- 0 19789 19574"/>
                              <a:gd name="T19" fmla="*/ 19789 h 4399"/>
                              <a:gd name="T20" fmla="+- 0 19222 19097"/>
                              <a:gd name="T21" fmla="*/ T20 w 10742"/>
                              <a:gd name="T22" fmla="+- 0 19897 19574"/>
                              <a:gd name="T23" fmla="*/ 19897 h 4399"/>
                              <a:gd name="T24" fmla="+- 0 19155 19097"/>
                              <a:gd name="T25" fmla="*/ T24 w 10742"/>
                              <a:gd name="T26" fmla="+- 0 20022 19574"/>
                              <a:gd name="T27" fmla="*/ 20022 h 4399"/>
                              <a:gd name="T28" fmla="+- 0 19112 19097"/>
                              <a:gd name="T29" fmla="*/ T28 w 10742"/>
                              <a:gd name="T30" fmla="+- 0 20159 19574"/>
                              <a:gd name="T31" fmla="*/ 20159 h 4399"/>
                              <a:gd name="T32" fmla="+- 0 19097 19097"/>
                              <a:gd name="T33" fmla="*/ T32 w 10742"/>
                              <a:gd name="T34" fmla="+- 0 20307 19574"/>
                              <a:gd name="T35" fmla="*/ 20307 h 4399"/>
                              <a:gd name="T36" fmla="+- 0 19101 19097"/>
                              <a:gd name="T37" fmla="*/ T36 w 10742"/>
                              <a:gd name="T38" fmla="+- 0 23314 19574"/>
                              <a:gd name="T39" fmla="*/ 23314 h 4399"/>
                              <a:gd name="T40" fmla="+- 0 19130 19097"/>
                              <a:gd name="T41" fmla="*/ T40 w 10742"/>
                              <a:gd name="T42" fmla="+- 0 23457 19574"/>
                              <a:gd name="T43" fmla="*/ 23457 h 4399"/>
                              <a:gd name="T44" fmla="+- 0 19186 19097"/>
                              <a:gd name="T45" fmla="*/ T44 w 10742"/>
                              <a:gd name="T46" fmla="+- 0 23589 19574"/>
                              <a:gd name="T47" fmla="*/ 23589 h 4399"/>
                              <a:gd name="T48" fmla="+- 0 19264 19097"/>
                              <a:gd name="T49" fmla="*/ T48 w 10742"/>
                              <a:gd name="T50" fmla="+- 0 23705 19574"/>
                              <a:gd name="T51" fmla="*/ 23705 h 4399"/>
                              <a:gd name="T52" fmla="+- 0 19364 19097"/>
                              <a:gd name="T53" fmla="*/ T52 w 10742"/>
                              <a:gd name="T54" fmla="+- 0 23805 19574"/>
                              <a:gd name="T55" fmla="*/ 23805 h 4399"/>
                              <a:gd name="T56" fmla="+- 0 19481 19097"/>
                              <a:gd name="T57" fmla="*/ T56 w 10742"/>
                              <a:gd name="T58" fmla="+- 0 23884 19574"/>
                              <a:gd name="T59" fmla="*/ 23884 h 4399"/>
                              <a:gd name="T60" fmla="+- 0 19612 19097"/>
                              <a:gd name="T61" fmla="*/ T60 w 10742"/>
                              <a:gd name="T62" fmla="+- 0 23939 19574"/>
                              <a:gd name="T63" fmla="*/ 23939 h 4399"/>
                              <a:gd name="T64" fmla="+- 0 19755 19097"/>
                              <a:gd name="T65" fmla="*/ T64 w 10742"/>
                              <a:gd name="T66" fmla="+- 0 23968 19574"/>
                              <a:gd name="T67" fmla="*/ 23968 h 4399"/>
                              <a:gd name="T68" fmla="+- 0 29106 19097"/>
                              <a:gd name="T69" fmla="*/ T68 w 10742"/>
                              <a:gd name="T70" fmla="+- 0 23972 19574"/>
                              <a:gd name="T71" fmla="*/ 23972 h 4399"/>
                              <a:gd name="T72" fmla="+- 0 29254 19097"/>
                              <a:gd name="T73" fmla="*/ T72 w 10742"/>
                              <a:gd name="T74" fmla="+- 0 23957 19574"/>
                              <a:gd name="T75" fmla="*/ 23957 h 4399"/>
                              <a:gd name="T76" fmla="+- 0 29391 19097"/>
                              <a:gd name="T77" fmla="*/ T76 w 10742"/>
                              <a:gd name="T78" fmla="+- 0 23915 19574"/>
                              <a:gd name="T79" fmla="*/ 23915 h 4399"/>
                              <a:gd name="T80" fmla="+- 0 29516 19097"/>
                              <a:gd name="T81" fmla="*/ T80 w 10742"/>
                              <a:gd name="T82" fmla="+- 0 23847 19574"/>
                              <a:gd name="T83" fmla="*/ 23847 h 4399"/>
                              <a:gd name="T84" fmla="+- 0 29624 19097"/>
                              <a:gd name="T85" fmla="*/ T84 w 10742"/>
                              <a:gd name="T86" fmla="+- 0 23757 19574"/>
                              <a:gd name="T87" fmla="*/ 23757 h 4399"/>
                              <a:gd name="T88" fmla="+- 0 29714 19097"/>
                              <a:gd name="T89" fmla="*/ T88 w 10742"/>
                              <a:gd name="T90" fmla="+- 0 23649 19574"/>
                              <a:gd name="T91" fmla="*/ 23649 h 4399"/>
                              <a:gd name="T92" fmla="+- 0 29781 19097"/>
                              <a:gd name="T93" fmla="*/ T92 w 10742"/>
                              <a:gd name="T94" fmla="+- 0 23524 19574"/>
                              <a:gd name="T95" fmla="*/ 23524 h 4399"/>
                              <a:gd name="T96" fmla="+- 0 29824 19097"/>
                              <a:gd name="T97" fmla="*/ T96 w 10742"/>
                              <a:gd name="T98" fmla="+- 0 23387 19574"/>
                              <a:gd name="T99" fmla="*/ 23387 h 4399"/>
                              <a:gd name="T100" fmla="+- 0 29839 19097"/>
                              <a:gd name="T101" fmla="*/ T100 w 10742"/>
                              <a:gd name="T102" fmla="+- 0 23239 19574"/>
                              <a:gd name="T103" fmla="*/ 23239 h 4399"/>
                              <a:gd name="T104" fmla="+- 0 29835 19097"/>
                              <a:gd name="T105" fmla="*/ T104 w 10742"/>
                              <a:gd name="T106" fmla="+- 0 20232 19574"/>
                              <a:gd name="T107" fmla="*/ 20232 h 4399"/>
                              <a:gd name="T108" fmla="+- 0 29806 19097"/>
                              <a:gd name="T109" fmla="*/ T108 w 10742"/>
                              <a:gd name="T110" fmla="+- 0 20089 19574"/>
                              <a:gd name="T111" fmla="*/ 20089 h 4399"/>
                              <a:gd name="T112" fmla="+- 0 29750 19097"/>
                              <a:gd name="T113" fmla="*/ T112 w 10742"/>
                              <a:gd name="T114" fmla="+- 0 19958 19574"/>
                              <a:gd name="T115" fmla="*/ 19958 h 4399"/>
                              <a:gd name="T116" fmla="+- 0 29671 19097"/>
                              <a:gd name="T117" fmla="*/ T116 w 10742"/>
                              <a:gd name="T118" fmla="+- 0 19841 19574"/>
                              <a:gd name="T119" fmla="*/ 19841 h 4399"/>
                              <a:gd name="T120" fmla="+- 0 29572 19097"/>
                              <a:gd name="T121" fmla="*/ T120 w 10742"/>
                              <a:gd name="T122" fmla="+- 0 19741 19574"/>
                              <a:gd name="T123" fmla="*/ 19741 h 4399"/>
                              <a:gd name="T124" fmla="+- 0 29455 19097"/>
                              <a:gd name="T125" fmla="*/ T124 w 10742"/>
                              <a:gd name="T126" fmla="+- 0 19663 19574"/>
                              <a:gd name="T127" fmla="*/ 19663 h 4399"/>
                              <a:gd name="T128" fmla="+- 0 29324 19097"/>
                              <a:gd name="T129" fmla="*/ T128 w 10742"/>
                              <a:gd name="T130" fmla="+- 0 19607 19574"/>
                              <a:gd name="T131" fmla="*/ 19607 h 4399"/>
                              <a:gd name="T132" fmla="+- 0 29181 19097"/>
                              <a:gd name="T133" fmla="*/ T132 w 10742"/>
                              <a:gd name="T134" fmla="+- 0 19578 19574"/>
                              <a:gd name="T135" fmla="*/ 19578 h 439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10742" h="4399">
                                <a:moveTo>
                                  <a:pt x="10009" y="0"/>
                                </a:moveTo>
                                <a:lnTo>
                                  <a:pt x="733" y="0"/>
                                </a:lnTo>
                                <a:lnTo>
                                  <a:pt x="658" y="4"/>
                                </a:lnTo>
                                <a:lnTo>
                                  <a:pt x="585" y="15"/>
                                </a:lnTo>
                                <a:lnTo>
                                  <a:pt x="515" y="33"/>
                                </a:lnTo>
                                <a:lnTo>
                                  <a:pt x="448" y="58"/>
                                </a:lnTo>
                                <a:lnTo>
                                  <a:pt x="384" y="89"/>
                                </a:lnTo>
                                <a:lnTo>
                                  <a:pt x="323" y="125"/>
                                </a:lnTo>
                                <a:lnTo>
                                  <a:pt x="267" y="167"/>
                                </a:lnTo>
                                <a:lnTo>
                                  <a:pt x="215" y="215"/>
                                </a:lnTo>
                                <a:lnTo>
                                  <a:pt x="167" y="267"/>
                                </a:lnTo>
                                <a:lnTo>
                                  <a:pt x="125" y="323"/>
                                </a:lnTo>
                                <a:lnTo>
                                  <a:pt x="89" y="384"/>
                                </a:lnTo>
                                <a:lnTo>
                                  <a:pt x="58" y="448"/>
                                </a:lnTo>
                                <a:lnTo>
                                  <a:pt x="33" y="515"/>
                                </a:lnTo>
                                <a:lnTo>
                                  <a:pt x="15" y="585"/>
                                </a:lnTo>
                                <a:lnTo>
                                  <a:pt x="4" y="658"/>
                                </a:lnTo>
                                <a:lnTo>
                                  <a:pt x="0" y="733"/>
                                </a:lnTo>
                                <a:lnTo>
                                  <a:pt x="0" y="3665"/>
                                </a:lnTo>
                                <a:lnTo>
                                  <a:pt x="4" y="3740"/>
                                </a:lnTo>
                                <a:lnTo>
                                  <a:pt x="15" y="3813"/>
                                </a:lnTo>
                                <a:lnTo>
                                  <a:pt x="33" y="3883"/>
                                </a:lnTo>
                                <a:lnTo>
                                  <a:pt x="58" y="3950"/>
                                </a:lnTo>
                                <a:lnTo>
                                  <a:pt x="89" y="4015"/>
                                </a:lnTo>
                                <a:lnTo>
                                  <a:pt x="125" y="4075"/>
                                </a:lnTo>
                                <a:lnTo>
                                  <a:pt x="167" y="4131"/>
                                </a:lnTo>
                                <a:lnTo>
                                  <a:pt x="215" y="4183"/>
                                </a:lnTo>
                                <a:lnTo>
                                  <a:pt x="267" y="4231"/>
                                </a:lnTo>
                                <a:lnTo>
                                  <a:pt x="323" y="4273"/>
                                </a:lnTo>
                                <a:lnTo>
                                  <a:pt x="384" y="4310"/>
                                </a:lnTo>
                                <a:lnTo>
                                  <a:pt x="448" y="4341"/>
                                </a:lnTo>
                                <a:lnTo>
                                  <a:pt x="515" y="4365"/>
                                </a:lnTo>
                                <a:lnTo>
                                  <a:pt x="585" y="4383"/>
                                </a:lnTo>
                                <a:lnTo>
                                  <a:pt x="658" y="4394"/>
                                </a:lnTo>
                                <a:lnTo>
                                  <a:pt x="733" y="4398"/>
                                </a:lnTo>
                                <a:lnTo>
                                  <a:pt x="10009" y="4398"/>
                                </a:lnTo>
                                <a:lnTo>
                                  <a:pt x="10084" y="4394"/>
                                </a:lnTo>
                                <a:lnTo>
                                  <a:pt x="10157" y="4383"/>
                                </a:lnTo>
                                <a:lnTo>
                                  <a:pt x="10227" y="4365"/>
                                </a:lnTo>
                                <a:lnTo>
                                  <a:pt x="10294" y="4341"/>
                                </a:lnTo>
                                <a:lnTo>
                                  <a:pt x="10358" y="4310"/>
                                </a:lnTo>
                                <a:lnTo>
                                  <a:pt x="10419" y="4273"/>
                                </a:lnTo>
                                <a:lnTo>
                                  <a:pt x="10475" y="4231"/>
                                </a:lnTo>
                                <a:lnTo>
                                  <a:pt x="10527" y="4183"/>
                                </a:lnTo>
                                <a:lnTo>
                                  <a:pt x="10574" y="4131"/>
                                </a:lnTo>
                                <a:lnTo>
                                  <a:pt x="10617" y="4075"/>
                                </a:lnTo>
                                <a:lnTo>
                                  <a:pt x="10653" y="4015"/>
                                </a:lnTo>
                                <a:lnTo>
                                  <a:pt x="10684" y="3950"/>
                                </a:lnTo>
                                <a:lnTo>
                                  <a:pt x="10709" y="3883"/>
                                </a:lnTo>
                                <a:lnTo>
                                  <a:pt x="10727" y="3813"/>
                                </a:lnTo>
                                <a:lnTo>
                                  <a:pt x="10738" y="3740"/>
                                </a:lnTo>
                                <a:lnTo>
                                  <a:pt x="10742" y="3665"/>
                                </a:lnTo>
                                <a:lnTo>
                                  <a:pt x="10742" y="733"/>
                                </a:lnTo>
                                <a:lnTo>
                                  <a:pt x="10738" y="658"/>
                                </a:lnTo>
                                <a:lnTo>
                                  <a:pt x="10727" y="585"/>
                                </a:lnTo>
                                <a:lnTo>
                                  <a:pt x="10709" y="515"/>
                                </a:lnTo>
                                <a:lnTo>
                                  <a:pt x="10684" y="448"/>
                                </a:lnTo>
                                <a:lnTo>
                                  <a:pt x="10653" y="384"/>
                                </a:lnTo>
                                <a:lnTo>
                                  <a:pt x="10617" y="323"/>
                                </a:lnTo>
                                <a:lnTo>
                                  <a:pt x="10574" y="267"/>
                                </a:lnTo>
                                <a:lnTo>
                                  <a:pt x="10527" y="215"/>
                                </a:lnTo>
                                <a:lnTo>
                                  <a:pt x="10475" y="167"/>
                                </a:lnTo>
                                <a:lnTo>
                                  <a:pt x="10419" y="125"/>
                                </a:lnTo>
                                <a:lnTo>
                                  <a:pt x="10358" y="89"/>
                                </a:lnTo>
                                <a:lnTo>
                                  <a:pt x="10294" y="58"/>
                                </a:lnTo>
                                <a:lnTo>
                                  <a:pt x="10227" y="33"/>
                                </a:lnTo>
                                <a:lnTo>
                                  <a:pt x="10157" y="15"/>
                                </a:lnTo>
                                <a:lnTo>
                                  <a:pt x="10084" y="4"/>
                                </a:lnTo>
                                <a:lnTo>
                                  <a:pt x="100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083807" name="docshape124"/>
                        <wps:cNvSpPr>
                          <a:spLocks/>
                        </wps:cNvSpPr>
                        <wps:spPr bwMode="auto">
                          <a:xfrm>
                            <a:off x="19097" y="19574"/>
                            <a:ext cx="10742" cy="4399"/>
                          </a:xfrm>
                          <a:custGeom>
                            <a:avLst/>
                            <a:gdLst>
                              <a:gd name="T0" fmla="+- 0 19101 19097"/>
                              <a:gd name="T1" fmla="*/ T0 w 10742"/>
                              <a:gd name="T2" fmla="+- 0 20232 19574"/>
                              <a:gd name="T3" fmla="*/ 20232 h 4399"/>
                              <a:gd name="T4" fmla="+- 0 19130 19097"/>
                              <a:gd name="T5" fmla="*/ T4 w 10742"/>
                              <a:gd name="T6" fmla="+- 0 20089 19574"/>
                              <a:gd name="T7" fmla="*/ 20089 h 4399"/>
                              <a:gd name="T8" fmla="+- 0 19186 19097"/>
                              <a:gd name="T9" fmla="*/ T8 w 10742"/>
                              <a:gd name="T10" fmla="+- 0 19958 19574"/>
                              <a:gd name="T11" fmla="*/ 19958 h 4399"/>
                              <a:gd name="T12" fmla="+- 0 19264 19097"/>
                              <a:gd name="T13" fmla="*/ T12 w 10742"/>
                              <a:gd name="T14" fmla="+- 0 19841 19574"/>
                              <a:gd name="T15" fmla="*/ 19841 h 4399"/>
                              <a:gd name="T16" fmla="+- 0 19364 19097"/>
                              <a:gd name="T17" fmla="*/ T16 w 10742"/>
                              <a:gd name="T18" fmla="+- 0 19741 19574"/>
                              <a:gd name="T19" fmla="*/ 19741 h 4399"/>
                              <a:gd name="T20" fmla="+- 0 19481 19097"/>
                              <a:gd name="T21" fmla="*/ T20 w 10742"/>
                              <a:gd name="T22" fmla="+- 0 19663 19574"/>
                              <a:gd name="T23" fmla="*/ 19663 h 4399"/>
                              <a:gd name="T24" fmla="+- 0 19612 19097"/>
                              <a:gd name="T25" fmla="*/ T24 w 10742"/>
                              <a:gd name="T26" fmla="+- 0 19607 19574"/>
                              <a:gd name="T27" fmla="*/ 19607 h 4399"/>
                              <a:gd name="T28" fmla="+- 0 19755 19097"/>
                              <a:gd name="T29" fmla="*/ T28 w 10742"/>
                              <a:gd name="T30" fmla="+- 0 19578 19574"/>
                              <a:gd name="T31" fmla="*/ 19578 h 4399"/>
                              <a:gd name="T32" fmla="+- 0 29106 19097"/>
                              <a:gd name="T33" fmla="*/ T32 w 10742"/>
                              <a:gd name="T34" fmla="+- 0 19574 19574"/>
                              <a:gd name="T35" fmla="*/ 19574 h 4399"/>
                              <a:gd name="T36" fmla="+- 0 29254 19097"/>
                              <a:gd name="T37" fmla="*/ T36 w 10742"/>
                              <a:gd name="T38" fmla="+- 0 19589 19574"/>
                              <a:gd name="T39" fmla="*/ 19589 h 4399"/>
                              <a:gd name="T40" fmla="+- 0 29391 19097"/>
                              <a:gd name="T41" fmla="*/ T40 w 10742"/>
                              <a:gd name="T42" fmla="+- 0 19632 19574"/>
                              <a:gd name="T43" fmla="*/ 19632 h 4399"/>
                              <a:gd name="T44" fmla="+- 0 29516 19097"/>
                              <a:gd name="T45" fmla="*/ T44 w 10742"/>
                              <a:gd name="T46" fmla="+- 0 19699 19574"/>
                              <a:gd name="T47" fmla="*/ 19699 h 4399"/>
                              <a:gd name="T48" fmla="+- 0 29624 19097"/>
                              <a:gd name="T49" fmla="*/ T48 w 10742"/>
                              <a:gd name="T50" fmla="+- 0 19789 19574"/>
                              <a:gd name="T51" fmla="*/ 19789 h 4399"/>
                              <a:gd name="T52" fmla="+- 0 29714 19097"/>
                              <a:gd name="T53" fmla="*/ T52 w 10742"/>
                              <a:gd name="T54" fmla="+- 0 19897 19574"/>
                              <a:gd name="T55" fmla="*/ 19897 h 4399"/>
                              <a:gd name="T56" fmla="+- 0 29781 19097"/>
                              <a:gd name="T57" fmla="*/ T56 w 10742"/>
                              <a:gd name="T58" fmla="+- 0 20022 19574"/>
                              <a:gd name="T59" fmla="*/ 20022 h 4399"/>
                              <a:gd name="T60" fmla="+- 0 29824 19097"/>
                              <a:gd name="T61" fmla="*/ T60 w 10742"/>
                              <a:gd name="T62" fmla="+- 0 20159 19574"/>
                              <a:gd name="T63" fmla="*/ 20159 h 4399"/>
                              <a:gd name="T64" fmla="+- 0 29839 19097"/>
                              <a:gd name="T65" fmla="*/ T64 w 10742"/>
                              <a:gd name="T66" fmla="+- 0 20307 19574"/>
                              <a:gd name="T67" fmla="*/ 20307 h 4399"/>
                              <a:gd name="T68" fmla="+- 0 29835 19097"/>
                              <a:gd name="T69" fmla="*/ T68 w 10742"/>
                              <a:gd name="T70" fmla="+- 0 23314 19574"/>
                              <a:gd name="T71" fmla="*/ 23314 h 4399"/>
                              <a:gd name="T72" fmla="+- 0 29806 19097"/>
                              <a:gd name="T73" fmla="*/ T72 w 10742"/>
                              <a:gd name="T74" fmla="+- 0 23457 19574"/>
                              <a:gd name="T75" fmla="*/ 23457 h 4399"/>
                              <a:gd name="T76" fmla="+- 0 29750 19097"/>
                              <a:gd name="T77" fmla="*/ T76 w 10742"/>
                              <a:gd name="T78" fmla="+- 0 23589 19574"/>
                              <a:gd name="T79" fmla="*/ 23589 h 4399"/>
                              <a:gd name="T80" fmla="+- 0 29671 19097"/>
                              <a:gd name="T81" fmla="*/ T80 w 10742"/>
                              <a:gd name="T82" fmla="+- 0 23705 19574"/>
                              <a:gd name="T83" fmla="*/ 23705 h 4399"/>
                              <a:gd name="T84" fmla="+- 0 29572 19097"/>
                              <a:gd name="T85" fmla="*/ T84 w 10742"/>
                              <a:gd name="T86" fmla="+- 0 23805 19574"/>
                              <a:gd name="T87" fmla="*/ 23805 h 4399"/>
                              <a:gd name="T88" fmla="+- 0 29455 19097"/>
                              <a:gd name="T89" fmla="*/ T88 w 10742"/>
                              <a:gd name="T90" fmla="+- 0 23884 19574"/>
                              <a:gd name="T91" fmla="*/ 23884 h 4399"/>
                              <a:gd name="T92" fmla="+- 0 29324 19097"/>
                              <a:gd name="T93" fmla="*/ T92 w 10742"/>
                              <a:gd name="T94" fmla="+- 0 23939 19574"/>
                              <a:gd name="T95" fmla="*/ 23939 h 4399"/>
                              <a:gd name="T96" fmla="+- 0 29181 19097"/>
                              <a:gd name="T97" fmla="*/ T96 w 10742"/>
                              <a:gd name="T98" fmla="+- 0 23968 19574"/>
                              <a:gd name="T99" fmla="*/ 23968 h 4399"/>
                              <a:gd name="T100" fmla="+- 0 19830 19097"/>
                              <a:gd name="T101" fmla="*/ T100 w 10742"/>
                              <a:gd name="T102" fmla="+- 0 23972 19574"/>
                              <a:gd name="T103" fmla="*/ 23972 h 4399"/>
                              <a:gd name="T104" fmla="+- 0 19682 19097"/>
                              <a:gd name="T105" fmla="*/ T104 w 10742"/>
                              <a:gd name="T106" fmla="+- 0 23957 19574"/>
                              <a:gd name="T107" fmla="*/ 23957 h 4399"/>
                              <a:gd name="T108" fmla="+- 0 19545 19097"/>
                              <a:gd name="T109" fmla="*/ T108 w 10742"/>
                              <a:gd name="T110" fmla="+- 0 23915 19574"/>
                              <a:gd name="T111" fmla="*/ 23915 h 4399"/>
                              <a:gd name="T112" fmla="+- 0 19420 19097"/>
                              <a:gd name="T113" fmla="*/ T112 w 10742"/>
                              <a:gd name="T114" fmla="+- 0 23847 19574"/>
                              <a:gd name="T115" fmla="*/ 23847 h 4399"/>
                              <a:gd name="T116" fmla="+- 0 19312 19097"/>
                              <a:gd name="T117" fmla="*/ T116 w 10742"/>
                              <a:gd name="T118" fmla="+- 0 23757 19574"/>
                              <a:gd name="T119" fmla="*/ 23757 h 4399"/>
                              <a:gd name="T120" fmla="+- 0 19222 19097"/>
                              <a:gd name="T121" fmla="*/ T120 w 10742"/>
                              <a:gd name="T122" fmla="+- 0 23649 19574"/>
                              <a:gd name="T123" fmla="*/ 23649 h 4399"/>
                              <a:gd name="T124" fmla="+- 0 19155 19097"/>
                              <a:gd name="T125" fmla="*/ T124 w 10742"/>
                              <a:gd name="T126" fmla="+- 0 23524 19574"/>
                              <a:gd name="T127" fmla="*/ 23524 h 4399"/>
                              <a:gd name="T128" fmla="+- 0 19112 19097"/>
                              <a:gd name="T129" fmla="*/ T128 w 10742"/>
                              <a:gd name="T130" fmla="+- 0 23387 19574"/>
                              <a:gd name="T131" fmla="*/ 23387 h 4399"/>
                              <a:gd name="T132" fmla="+- 0 19097 19097"/>
                              <a:gd name="T133" fmla="*/ T132 w 10742"/>
                              <a:gd name="T134" fmla="+- 0 23239 19574"/>
                              <a:gd name="T135" fmla="*/ 23239 h 439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10742" h="4399">
                                <a:moveTo>
                                  <a:pt x="0" y="733"/>
                                </a:moveTo>
                                <a:lnTo>
                                  <a:pt x="4" y="658"/>
                                </a:lnTo>
                                <a:lnTo>
                                  <a:pt x="15" y="585"/>
                                </a:lnTo>
                                <a:lnTo>
                                  <a:pt x="33" y="515"/>
                                </a:lnTo>
                                <a:lnTo>
                                  <a:pt x="58" y="448"/>
                                </a:lnTo>
                                <a:lnTo>
                                  <a:pt x="89" y="384"/>
                                </a:lnTo>
                                <a:lnTo>
                                  <a:pt x="125" y="323"/>
                                </a:lnTo>
                                <a:lnTo>
                                  <a:pt x="167" y="267"/>
                                </a:lnTo>
                                <a:lnTo>
                                  <a:pt x="215" y="215"/>
                                </a:lnTo>
                                <a:lnTo>
                                  <a:pt x="267" y="167"/>
                                </a:lnTo>
                                <a:lnTo>
                                  <a:pt x="323" y="125"/>
                                </a:lnTo>
                                <a:lnTo>
                                  <a:pt x="384" y="89"/>
                                </a:lnTo>
                                <a:lnTo>
                                  <a:pt x="448" y="58"/>
                                </a:lnTo>
                                <a:lnTo>
                                  <a:pt x="515" y="33"/>
                                </a:lnTo>
                                <a:lnTo>
                                  <a:pt x="585" y="15"/>
                                </a:lnTo>
                                <a:lnTo>
                                  <a:pt x="658" y="4"/>
                                </a:lnTo>
                                <a:lnTo>
                                  <a:pt x="733" y="0"/>
                                </a:lnTo>
                                <a:lnTo>
                                  <a:pt x="10009" y="0"/>
                                </a:lnTo>
                                <a:lnTo>
                                  <a:pt x="10084" y="4"/>
                                </a:lnTo>
                                <a:lnTo>
                                  <a:pt x="10157" y="15"/>
                                </a:lnTo>
                                <a:lnTo>
                                  <a:pt x="10227" y="33"/>
                                </a:lnTo>
                                <a:lnTo>
                                  <a:pt x="10294" y="58"/>
                                </a:lnTo>
                                <a:lnTo>
                                  <a:pt x="10358" y="89"/>
                                </a:lnTo>
                                <a:lnTo>
                                  <a:pt x="10419" y="125"/>
                                </a:lnTo>
                                <a:lnTo>
                                  <a:pt x="10475" y="167"/>
                                </a:lnTo>
                                <a:lnTo>
                                  <a:pt x="10527" y="215"/>
                                </a:lnTo>
                                <a:lnTo>
                                  <a:pt x="10574" y="267"/>
                                </a:lnTo>
                                <a:lnTo>
                                  <a:pt x="10617" y="323"/>
                                </a:lnTo>
                                <a:lnTo>
                                  <a:pt x="10653" y="384"/>
                                </a:lnTo>
                                <a:lnTo>
                                  <a:pt x="10684" y="448"/>
                                </a:lnTo>
                                <a:lnTo>
                                  <a:pt x="10709" y="515"/>
                                </a:lnTo>
                                <a:lnTo>
                                  <a:pt x="10727" y="585"/>
                                </a:lnTo>
                                <a:lnTo>
                                  <a:pt x="10738" y="658"/>
                                </a:lnTo>
                                <a:lnTo>
                                  <a:pt x="10742" y="733"/>
                                </a:lnTo>
                                <a:lnTo>
                                  <a:pt x="10742" y="3665"/>
                                </a:lnTo>
                                <a:lnTo>
                                  <a:pt x="10738" y="3740"/>
                                </a:lnTo>
                                <a:lnTo>
                                  <a:pt x="10727" y="3813"/>
                                </a:lnTo>
                                <a:lnTo>
                                  <a:pt x="10709" y="3883"/>
                                </a:lnTo>
                                <a:lnTo>
                                  <a:pt x="10684" y="3950"/>
                                </a:lnTo>
                                <a:lnTo>
                                  <a:pt x="10653" y="4015"/>
                                </a:lnTo>
                                <a:lnTo>
                                  <a:pt x="10617" y="4075"/>
                                </a:lnTo>
                                <a:lnTo>
                                  <a:pt x="10574" y="4131"/>
                                </a:lnTo>
                                <a:lnTo>
                                  <a:pt x="10527" y="4183"/>
                                </a:lnTo>
                                <a:lnTo>
                                  <a:pt x="10475" y="4231"/>
                                </a:lnTo>
                                <a:lnTo>
                                  <a:pt x="10419" y="4273"/>
                                </a:lnTo>
                                <a:lnTo>
                                  <a:pt x="10358" y="4310"/>
                                </a:lnTo>
                                <a:lnTo>
                                  <a:pt x="10294" y="4341"/>
                                </a:lnTo>
                                <a:lnTo>
                                  <a:pt x="10227" y="4365"/>
                                </a:lnTo>
                                <a:lnTo>
                                  <a:pt x="10157" y="4383"/>
                                </a:lnTo>
                                <a:lnTo>
                                  <a:pt x="10084" y="4394"/>
                                </a:lnTo>
                                <a:lnTo>
                                  <a:pt x="10009" y="4398"/>
                                </a:lnTo>
                                <a:lnTo>
                                  <a:pt x="733" y="4398"/>
                                </a:lnTo>
                                <a:lnTo>
                                  <a:pt x="658" y="4394"/>
                                </a:lnTo>
                                <a:lnTo>
                                  <a:pt x="585" y="4383"/>
                                </a:lnTo>
                                <a:lnTo>
                                  <a:pt x="515" y="4365"/>
                                </a:lnTo>
                                <a:lnTo>
                                  <a:pt x="448" y="4341"/>
                                </a:lnTo>
                                <a:lnTo>
                                  <a:pt x="384" y="4310"/>
                                </a:lnTo>
                                <a:lnTo>
                                  <a:pt x="323" y="4273"/>
                                </a:lnTo>
                                <a:lnTo>
                                  <a:pt x="267" y="4231"/>
                                </a:lnTo>
                                <a:lnTo>
                                  <a:pt x="215" y="4183"/>
                                </a:lnTo>
                                <a:lnTo>
                                  <a:pt x="167" y="4131"/>
                                </a:lnTo>
                                <a:lnTo>
                                  <a:pt x="125" y="4075"/>
                                </a:lnTo>
                                <a:lnTo>
                                  <a:pt x="89" y="4015"/>
                                </a:lnTo>
                                <a:lnTo>
                                  <a:pt x="58" y="3950"/>
                                </a:lnTo>
                                <a:lnTo>
                                  <a:pt x="33" y="3883"/>
                                </a:lnTo>
                                <a:lnTo>
                                  <a:pt x="15" y="3813"/>
                                </a:lnTo>
                                <a:lnTo>
                                  <a:pt x="4" y="3740"/>
                                </a:lnTo>
                                <a:lnTo>
                                  <a:pt x="0" y="3665"/>
                                </a:lnTo>
                                <a:lnTo>
                                  <a:pt x="0" y="73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9357064" name="docshape125"/>
                        <wps:cNvSpPr>
                          <a:spLocks/>
                        </wps:cNvSpPr>
                        <wps:spPr bwMode="auto">
                          <a:xfrm>
                            <a:off x="16521" y="19134"/>
                            <a:ext cx="2137" cy="2011"/>
                          </a:xfrm>
                          <a:custGeom>
                            <a:avLst/>
                            <a:gdLst>
                              <a:gd name="T0" fmla="+- 0 18322 16521"/>
                              <a:gd name="T1" fmla="*/ T0 w 2137"/>
                              <a:gd name="T2" fmla="+- 0 19135 19135"/>
                              <a:gd name="T3" fmla="*/ 19135 h 2011"/>
                              <a:gd name="T4" fmla="+- 0 16856 16521"/>
                              <a:gd name="T5" fmla="*/ T4 w 2137"/>
                              <a:gd name="T6" fmla="+- 0 19135 19135"/>
                              <a:gd name="T7" fmla="*/ 19135 h 2011"/>
                              <a:gd name="T8" fmla="+- 0 16780 16521"/>
                              <a:gd name="T9" fmla="*/ T8 w 2137"/>
                              <a:gd name="T10" fmla="+- 0 19143 19135"/>
                              <a:gd name="T11" fmla="*/ 19143 h 2011"/>
                              <a:gd name="T12" fmla="+- 0 16709 16521"/>
                              <a:gd name="T13" fmla="*/ T12 w 2137"/>
                              <a:gd name="T14" fmla="+- 0 19169 19135"/>
                              <a:gd name="T15" fmla="*/ 19169 h 2011"/>
                              <a:gd name="T16" fmla="+- 0 16647 16521"/>
                              <a:gd name="T17" fmla="*/ T16 w 2137"/>
                              <a:gd name="T18" fmla="+- 0 19208 19135"/>
                              <a:gd name="T19" fmla="*/ 19208 h 2011"/>
                              <a:gd name="T20" fmla="+- 0 16595 16521"/>
                              <a:gd name="T21" fmla="*/ T20 w 2137"/>
                              <a:gd name="T22" fmla="+- 0 19260 19135"/>
                              <a:gd name="T23" fmla="*/ 19260 h 2011"/>
                              <a:gd name="T24" fmla="+- 0 16556 16521"/>
                              <a:gd name="T25" fmla="*/ T24 w 2137"/>
                              <a:gd name="T26" fmla="+- 0 19322 19135"/>
                              <a:gd name="T27" fmla="*/ 19322 h 2011"/>
                              <a:gd name="T28" fmla="+- 0 16530 16521"/>
                              <a:gd name="T29" fmla="*/ T28 w 2137"/>
                              <a:gd name="T30" fmla="+- 0 19393 19135"/>
                              <a:gd name="T31" fmla="*/ 19393 h 2011"/>
                              <a:gd name="T32" fmla="+- 0 16521 16521"/>
                              <a:gd name="T33" fmla="*/ T32 w 2137"/>
                              <a:gd name="T34" fmla="+- 0 19470 19135"/>
                              <a:gd name="T35" fmla="*/ 19470 h 2011"/>
                              <a:gd name="T36" fmla="+- 0 16521 16521"/>
                              <a:gd name="T37" fmla="*/ T36 w 2137"/>
                              <a:gd name="T38" fmla="+- 0 20810 19135"/>
                              <a:gd name="T39" fmla="*/ 20810 h 2011"/>
                              <a:gd name="T40" fmla="+- 0 16530 16521"/>
                              <a:gd name="T41" fmla="*/ T40 w 2137"/>
                              <a:gd name="T42" fmla="+- 0 20886 19135"/>
                              <a:gd name="T43" fmla="*/ 20886 h 2011"/>
                              <a:gd name="T44" fmla="+- 0 16556 16521"/>
                              <a:gd name="T45" fmla="*/ T44 w 2137"/>
                              <a:gd name="T46" fmla="+- 0 20957 19135"/>
                              <a:gd name="T47" fmla="*/ 20957 h 2011"/>
                              <a:gd name="T48" fmla="+- 0 16595 16521"/>
                              <a:gd name="T49" fmla="*/ T48 w 2137"/>
                              <a:gd name="T50" fmla="+- 0 21019 19135"/>
                              <a:gd name="T51" fmla="*/ 21019 h 2011"/>
                              <a:gd name="T52" fmla="+- 0 16647 16521"/>
                              <a:gd name="T53" fmla="*/ T52 w 2137"/>
                              <a:gd name="T54" fmla="+- 0 21071 19135"/>
                              <a:gd name="T55" fmla="*/ 21071 h 2011"/>
                              <a:gd name="T56" fmla="+- 0 16709 16521"/>
                              <a:gd name="T57" fmla="*/ T56 w 2137"/>
                              <a:gd name="T58" fmla="+- 0 21111 19135"/>
                              <a:gd name="T59" fmla="*/ 21111 h 2011"/>
                              <a:gd name="T60" fmla="+- 0 16780 16521"/>
                              <a:gd name="T61" fmla="*/ T60 w 2137"/>
                              <a:gd name="T62" fmla="+- 0 21136 19135"/>
                              <a:gd name="T63" fmla="*/ 21136 h 2011"/>
                              <a:gd name="T64" fmla="+- 0 16856 16521"/>
                              <a:gd name="T65" fmla="*/ T64 w 2137"/>
                              <a:gd name="T66" fmla="+- 0 21145 19135"/>
                              <a:gd name="T67" fmla="*/ 21145 h 2011"/>
                              <a:gd name="T68" fmla="+- 0 18322 16521"/>
                              <a:gd name="T69" fmla="*/ T68 w 2137"/>
                              <a:gd name="T70" fmla="+- 0 21145 19135"/>
                              <a:gd name="T71" fmla="*/ 21145 h 2011"/>
                              <a:gd name="T72" fmla="+- 0 18399 16521"/>
                              <a:gd name="T73" fmla="*/ T72 w 2137"/>
                              <a:gd name="T74" fmla="+- 0 21136 19135"/>
                              <a:gd name="T75" fmla="*/ 21136 h 2011"/>
                              <a:gd name="T76" fmla="+- 0 18470 16521"/>
                              <a:gd name="T77" fmla="*/ T76 w 2137"/>
                              <a:gd name="T78" fmla="+- 0 21111 19135"/>
                              <a:gd name="T79" fmla="*/ 21111 h 2011"/>
                              <a:gd name="T80" fmla="+- 0 18532 16521"/>
                              <a:gd name="T81" fmla="*/ T80 w 2137"/>
                              <a:gd name="T82" fmla="+- 0 21071 19135"/>
                              <a:gd name="T83" fmla="*/ 21071 h 2011"/>
                              <a:gd name="T84" fmla="+- 0 18584 16521"/>
                              <a:gd name="T85" fmla="*/ T84 w 2137"/>
                              <a:gd name="T86" fmla="+- 0 21019 19135"/>
                              <a:gd name="T87" fmla="*/ 21019 h 2011"/>
                              <a:gd name="T88" fmla="+- 0 18623 16521"/>
                              <a:gd name="T89" fmla="*/ T88 w 2137"/>
                              <a:gd name="T90" fmla="+- 0 20957 19135"/>
                              <a:gd name="T91" fmla="*/ 20957 h 2011"/>
                              <a:gd name="T92" fmla="+- 0 18649 16521"/>
                              <a:gd name="T93" fmla="*/ T92 w 2137"/>
                              <a:gd name="T94" fmla="+- 0 20886 19135"/>
                              <a:gd name="T95" fmla="*/ 20886 h 2011"/>
                              <a:gd name="T96" fmla="+- 0 18658 16521"/>
                              <a:gd name="T97" fmla="*/ T96 w 2137"/>
                              <a:gd name="T98" fmla="+- 0 20810 19135"/>
                              <a:gd name="T99" fmla="*/ 20810 h 2011"/>
                              <a:gd name="T100" fmla="+- 0 18658 16521"/>
                              <a:gd name="T101" fmla="*/ T100 w 2137"/>
                              <a:gd name="T102" fmla="+- 0 19470 19135"/>
                              <a:gd name="T103" fmla="*/ 19470 h 2011"/>
                              <a:gd name="T104" fmla="+- 0 18649 16521"/>
                              <a:gd name="T105" fmla="*/ T104 w 2137"/>
                              <a:gd name="T106" fmla="+- 0 19393 19135"/>
                              <a:gd name="T107" fmla="*/ 19393 h 2011"/>
                              <a:gd name="T108" fmla="+- 0 18623 16521"/>
                              <a:gd name="T109" fmla="*/ T108 w 2137"/>
                              <a:gd name="T110" fmla="+- 0 19322 19135"/>
                              <a:gd name="T111" fmla="*/ 19322 h 2011"/>
                              <a:gd name="T112" fmla="+- 0 18584 16521"/>
                              <a:gd name="T113" fmla="*/ T112 w 2137"/>
                              <a:gd name="T114" fmla="+- 0 19260 19135"/>
                              <a:gd name="T115" fmla="*/ 19260 h 2011"/>
                              <a:gd name="T116" fmla="+- 0 18532 16521"/>
                              <a:gd name="T117" fmla="*/ T116 w 2137"/>
                              <a:gd name="T118" fmla="+- 0 19208 19135"/>
                              <a:gd name="T119" fmla="*/ 19208 h 2011"/>
                              <a:gd name="T120" fmla="+- 0 18470 16521"/>
                              <a:gd name="T121" fmla="*/ T120 w 2137"/>
                              <a:gd name="T122" fmla="+- 0 19169 19135"/>
                              <a:gd name="T123" fmla="*/ 19169 h 2011"/>
                              <a:gd name="T124" fmla="+- 0 18399 16521"/>
                              <a:gd name="T125" fmla="*/ T124 w 2137"/>
                              <a:gd name="T126" fmla="+- 0 19143 19135"/>
                              <a:gd name="T127" fmla="*/ 19143 h 2011"/>
                              <a:gd name="T128" fmla="+- 0 18322 16521"/>
                              <a:gd name="T129" fmla="*/ T128 w 2137"/>
                              <a:gd name="T130" fmla="+- 0 19135 19135"/>
                              <a:gd name="T131" fmla="*/ 19135 h 20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137" h="2011">
                                <a:moveTo>
                                  <a:pt x="1801" y="0"/>
                                </a:moveTo>
                                <a:lnTo>
                                  <a:pt x="335" y="0"/>
                                </a:lnTo>
                                <a:lnTo>
                                  <a:pt x="259" y="8"/>
                                </a:lnTo>
                                <a:lnTo>
                                  <a:pt x="188" y="34"/>
                                </a:lnTo>
                                <a:lnTo>
                                  <a:pt x="126" y="73"/>
                                </a:lnTo>
                                <a:lnTo>
                                  <a:pt x="74" y="125"/>
                                </a:lnTo>
                                <a:lnTo>
                                  <a:pt x="35" y="187"/>
                                </a:lnTo>
                                <a:lnTo>
                                  <a:pt x="9" y="258"/>
                                </a:lnTo>
                                <a:lnTo>
                                  <a:pt x="0" y="335"/>
                                </a:lnTo>
                                <a:lnTo>
                                  <a:pt x="0" y="1675"/>
                                </a:lnTo>
                                <a:lnTo>
                                  <a:pt x="9" y="1751"/>
                                </a:lnTo>
                                <a:lnTo>
                                  <a:pt x="35" y="1822"/>
                                </a:lnTo>
                                <a:lnTo>
                                  <a:pt x="74" y="1884"/>
                                </a:lnTo>
                                <a:lnTo>
                                  <a:pt x="126" y="1936"/>
                                </a:lnTo>
                                <a:lnTo>
                                  <a:pt x="188" y="1976"/>
                                </a:lnTo>
                                <a:lnTo>
                                  <a:pt x="259" y="2001"/>
                                </a:lnTo>
                                <a:lnTo>
                                  <a:pt x="335" y="2010"/>
                                </a:lnTo>
                                <a:lnTo>
                                  <a:pt x="1801" y="2010"/>
                                </a:lnTo>
                                <a:lnTo>
                                  <a:pt x="1878" y="2001"/>
                                </a:lnTo>
                                <a:lnTo>
                                  <a:pt x="1949" y="1976"/>
                                </a:lnTo>
                                <a:lnTo>
                                  <a:pt x="2011" y="1936"/>
                                </a:lnTo>
                                <a:lnTo>
                                  <a:pt x="2063" y="1884"/>
                                </a:lnTo>
                                <a:lnTo>
                                  <a:pt x="2102" y="1822"/>
                                </a:lnTo>
                                <a:lnTo>
                                  <a:pt x="2128" y="1751"/>
                                </a:lnTo>
                                <a:lnTo>
                                  <a:pt x="2137" y="1675"/>
                                </a:lnTo>
                                <a:lnTo>
                                  <a:pt x="2137" y="335"/>
                                </a:lnTo>
                                <a:lnTo>
                                  <a:pt x="2128" y="258"/>
                                </a:lnTo>
                                <a:lnTo>
                                  <a:pt x="2102" y="187"/>
                                </a:lnTo>
                                <a:lnTo>
                                  <a:pt x="2063" y="125"/>
                                </a:lnTo>
                                <a:lnTo>
                                  <a:pt x="2011" y="73"/>
                                </a:lnTo>
                                <a:lnTo>
                                  <a:pt x="1949" y="34"/>
                                </a:lnTo>
                                <a:lnTo>
                                  <a:pt x="1878" y="8"/>
                                </a:lnTo>
                                <a:lnTo>
                                  <a:pt x="180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1950844" name="docshape126"/>
                        <wps:cNvSpPr>
                          <a:spLocks/>
                        </wps:cNvSpPr>
                        <wps:spPr bwMode="auto">
                          <a:xfrm>
                            <a:off x="16521" y="19134"/>
                            <a:ext cx="2137" cy="2011"/>
                          </a:xfrm>
                          <a:custGeom>
                            <a:avLst/>
                            <a:gdLst>
                              <a:gd name="T0" fmla="+- 0 16521 16521"/>
                              <a:gd name="T1" fmla="*/ T0 w 2137"/>
                              <a:gd name="T2" fmla="+- 0 19470 19135"/>
                              <a:gd name="T3" fmla="*/ 19470 h 2011"/>
                              <a:gd name="T4" fmla="+- 0 16530 16521"/>
                              <a:gd name="T5" fmla="*/ T4 w 2137"/>
                              <a:gd name="T6" fmla="+- 0 19393 19135"/>
                              <a:gd name="T7" fmla="*/ 19393 h 2011"/>
                              <a:gd name="T8" fmla="+- 0 16556 16521"/>
                              <a:gd name="T9" fmla="*/ T8 w 2137"/>
                              <a:gd name="T10" fmla="+- 0 19322 19135"/>
                              <a:gd name="T11" fmla="*/ 19322 h 2011"/>
                              <a:gd name="T12" fmla="+- 0 16595 16521"/>
                              <a:gd name="T13" fmla="*/ T12 w 2137"/>
                              <a:gd name="T14" fmla="+- 0 19260 19135"/>
                              <a:gd name="T15" fmla="*/ 19260 h 2011"/>
                              <a:gd name="T16" fmla="+- 0 16647 16521"/>
                              <a:gd name="T17" fmla="*/ T16 w 2137"/>
                              <a:gd name="T18" fmla="+- 0 19208 19135"/>
                              <a:gd name="T19" fmla="*/ 19208 h 2011"/>
                              <a:gd name="T20" fmla="+- 0 16709 16521"/>
                              <a:gd name="T21" fmla="*/ T20 w 2137"/>
                              <a:gd name="T22" fmla="+- 0 19169 19135"/>
                              <a:gd name="T23" fmla="*/ 19169 h 2011"/>
                              <a:gd name="T24" fmla="+- 0 16780 16521"/>
                              <a:gd name="T25" fmla="*/ T24 w 2137"/>
                              <a:gd name="T26" fmla="+- 0 19143 19135"/>
                              <a:gd name="T27" fmla="*/ 19143 h 2011"/>
                              <a:gd name="T28" fmla="+- 0 16856 16521"/>
                              <a:gd name="T29" fmla="*/ T28 w 2137"/>
                              <a:gd name="T30" fmla="+- 0 19135 19135"/>
                              <a:gd name="T31" fmla="*/ 19135 h 2011"/>
                              <a:gd name="T32" fmla="+- 0 18322 16521"/>
                              <a:gd name="T33" fmla="*/ T32 w 2137"/>
                              <a:gd name="T34" fmla="+- 0 19135 19135"/>
                              <a:gd name="T35" fmla="*/ 19135 h 2011"/>
                              <a:gd name="T36" fmla="+- 0 18399 16521"/>
                              <a:gd name="T37" fmla="*/ T36 w 2137"/>
                              <a:gd name="T38" fmla="+- 0 19143 19135"/>
                              <a:gd name="T39" fmla="*/ 19143 h 2011"/>
                              <a:gd name="T40" fmla="+- 0 18470 16521"/>
                              <a:gd name="T41" fmla="*/ T40 w 2137"/>
                              <a:gd name="T42" fmla="+- 0 19169 19135"/>
                              <a:gd name="T43" fmla="*/ 19169 h 2011"/>
                              <a:gd name="T44" fmla="+- 0 18532 16521"/>
                              <a:gd name="T45" fmla="*/ T44 w 2137"/>
                              <a:gd name="T46" fmla="+- 0 19208 19135"/>
                              <a:gd name="T47" fmla="*/ 19208 h 2011"/>
                              <a:gd name="T48" fmla="+- 0 18584 16521"/>
                              <a:gd name="T49" fmla="*/ T48 w 2137"/>
                              <a:gd name="T50" fmla="+- 0 19260 19135"/>
                              <a:gd name="T51" fmla="*/ 19260 h 2011"/>
                              <a:gd name="T52" fmla="+- 0 18623 16521"/>
                              <a:gd name="T53" fmla="*/ T52 w 2137"/>
                              <a:gd name="T54" fmla="+- 0 19322 19135"/>
                              <a:gd name="T55" fmla="*/ 19322 h 2011"/>
                              <a:gd name="T56" fmla="+- 0 18649 16521"/>
                              <a:gd name="T57" fmla="*/ T56 w 2137"/>
                              <a:gd name="T58" fmla="+- 0 19393 19135"/>
                              <a:gd name="T59" fmla="*/ 19393 h 2011"/>
                              <a:gd name="T60" fmla="+- 0 18658 16521"/>
                              <a:gd name="T61" fmla="*/ T60 w 2137"/>
                              <a:gd name="T62" fmla="+- 0 19470 19135"/>
                              <a:gd name="T63" fmla="*/ 19470 h 2011"/>
                              <a:gd name="T64" fmla="+- 0 18658 16521"/>
                              <a:gd name="T65" fmla="*/ T64 w 2137"/>
                              <a:gd name="T66" fmla="+- 0 20810 19135"/>
                              <a:gd name="T67" fmla="*/ 20810 h 2011"/>
                              <a:gd name="T68" fmla="+- 0 18649 16521"/>
                              <a:gd name="T69" fmla="*/ T68 w 2137"/>
                              <a:gd name="T70" fmla="+- 0 20886 19135"/>
                              <a:gd name="T71" fmla="*/ 20886 h 2011"/>
                              <a:gd name="T72" fmla="+- 0 18623 16521"/>
                              <a:gd name="T73" fmla="*/ T72 w 2137"/>
                              <a:gd name="T74" fmla="+- 0 20957 19135"/>
                              <a:gd name="T75" fmla="*/ 20957 h 2011"/>
                              <a:gd name="T76" fmla="+- 0 18584 16521"/>
                              <a:gd name="T77" fmla="*/ T76 w 2137"/>
                              <a:gd name="T78" fmla="+- 0 21019 19135"/>
                              <a:gd name="T79" fmla="*/ 21019 h 2011"/>
                              <a:gd name="T80" fmla="+- 0 18532 16521"/>
                              <a:gd name="T81" fmla="*/ T80 w 2137"/>
                              <a:gd name="T82" fmla="+- 0 21071 19135"/>
                              <a:gd name="T83" fmla="*/ 21071 h 2011"/>
                              <a:gd name="T84" fmla="+- 0 18470 16521"/>
                              <a:gd name="T85" fmla="*/ T84 w 2137"/>
                              <a:gd name="T86" fmla="+- 0 21111 19135"/>
                              <a:gd name="T87" fmla="*/ 21111 h 2011"/>
                              <a:gd name="T88" fmla="+- 0 18399 16521"/>
                              <a:gd name="T89" fmla="*/ T88 w 2137"/>
                              <a:gd name="T90" fmla="+- 0 21136 19135"/>
                              <a:gd name="T91" fmla="*/ 21136 h 2011"/>
                              <a:gd name="T92" fmla="+- 0 18322 16521"/>
                              <a:gd name="T93" fmla="*/ T92 w 2137"/>
                              <a:gd name="T94" fmla="+- 0 21145 19135"/>
                              <a:gd name="T95" fmla="*/ 21145 h 2011"/>
                              <a:gd name="T96" fmla="+- 0 16856 16521"/>
                              <a:gd name="T97" fmla="*/ T96 w 2137"/>
                              <a:gd name="T98" fmla="+- 0 21145 19135"/>
                              <a:gd name="T99" fmla="*/ 21145 h 2011"/>
                              <a:gd name="T100" fmla="+- 0 16780 16521"/>
                              <a:gd name="T101" fmla="*/ T100 w 2137"/>
                              <a:gd name="T102" fmla="+- 0 21136 19135"/>
                              <a:gd name="T103" fmla="*/ 21136 h 2011"/>
                              <a:gd name="T104" fmla="+- 0 16709 16521"/>
                              <a:gd name="T105" fmla="*/ T104 w 2137"/>
                              <a:gd name="T106" fmla="+- 0 21111 19135"/>
                              <a:gd name="T107" fmla="*/ 21111 h 2011"/>
                              <a:gd name="T108" fmla="+- 0 16647 16521"/>
                              <a:gd name="T109" fmla="*/ T108 w 2137"/>
                              <a:gd name="T110" fmla="+- 0 21071 19135"/>
                              <a:gd name="T111" fmla="*/ 21071 h 2011"/>
                              <a:gd name="T112" fmla="+- 0 16595 16521"/>
                              <a:gd name="T113" fmla="*/ T112 w 2137"/>
                              <a:gd name="T114" fmla="+- 0 21019 19135"/>
                              <a:gd name="T115" fmla="*/ 21019 h 2011"/>
                              <a:gd name="T116" fmla="+- 0 16556 16521"/>
                              <a:gd name="T117" fmla="*/ T116 w 2137"/>
                              <a:gd name="T118" fmla="+- 0 20957 19135"/>
                              <a:gd name="T119" fmla="*/ 20957 h 2011"/>
                              <a:gd name="T120" fmla="+- 0 16530 16521"/>
                              <a:gd name="T121" fmla="*/ T120 w 2137"/>
                              <a:gd name="T122" fmla="+- 0 20886 19135"/>
                              <a:gd name="T123" fmla="*/ 20886 h 2011"/>
                              <a:gd name="T124" fmla="+- 0 16521 16521"/>
                              <a:gd name="T125" fmla="*/ T124 w 2137"/>
                              <a:gd name="T126" fmla="+- 0 20810 19135"/>
                              <a:gd name="T127" fmla="*/ 20810 h 2011"/>
                              <a:gd name="T128" fmla="+- 0 16521 16521"/>
                              <a:gd name="T129" fmla="*/ T128 w 2137"/>
                              <a:gd name="T130" fmla="+- 0 19470 19135"/>
                              <a:gd name="T131" fmla="*/ 19470 h 20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137" h="2011">
                                <a:moveTo>
                                  <a:pt x="0" y="335"/>
                                </a:moveTo>
                                <a:lnTo>
                                  <a:pt x="9" y="258"/>
                                </a:lnTo>
                                <a:lnTo>
                                  <a:pt x="35" y="187"/>
                                </a:lnTo>
                                <a:lnTo>
                                  <a:pt x="74" y="125"/>
                                </a:lnTo>
                                <a:lnTo>
                                  <a:pt x="126" y="73"/>
                                </a:lnTo>
                                <a:lnTo>
                                  <a:pt x="188" y="34"/>
                                </a:lnTo>
                                <a:lnTo>
                                  <a:pt x="259" y="8"/>
                                </a:lnTo>
                                <a:lnTo>
                                  <a:pt x="335" y="0"/>
                                </a:lnTo>
                                <a:lnTo>
                                  <a:pt x="1801" y="0"/>
                                </a:lnTo>
                                <a:lnTo>
                                  <a:pt x="1878" y="8"/>
                                </a:lnTo>
                                <a:lnTo>
                                  <a:pt x="1949" y="34"/>
                                </a:lnTo>
                                <a:lnTo>
                                  <a:pt x="2011" y="73"/>
                                </a:lnTo>
                                <a:lnTo>
                                  <a:pt x="2063" y="125"/>
                                </a:lnTo>
                                <a:lnTo>
                                  <a:pt x="2102" y="187"/>
                                </a:lnTo>
                                <a:lnTo>
                                  <a:pt x="2128" y="258"/>
                                </a:lnTo>
                                <a:lnTo>
                                  <a:pt x="2137" y="335"/>
                                </a:lnTo>
                                <a:lnTo>
                                  <a:pt x="2137" y="1675"/>
                                </a:lnTo>
                                <a:lnTo>
                                  <a:pt x="2128" y="1751"/>
                                </a:lnTo>
                                <a:lnTo>
                                  <a:pt x="2102" y="1822"/>
                                </a:lnTo>
                                <a:lnTo>
                                  <a:pt x="2063" y="1884"/>
                                </a:lnTo>
                                <a:lnTo>
                                  <a:pt x="2011" y="1936"/>
                                </a:lnTo>
                                <a:lnTo>
                                  <a:pt x="1949" y="1976"/>
                                </a:lnTo>
                                <a:lnTo>
                                  <a:pt x="1878" y="2001"/>
                                </a:lnTo>
                                <a:lnTo>
                                  <a:pt x="1801" y="2010"/>
                                </a:lnTo>
                                <a:lnTo>
                                  <a:pt x="335" y="2010"/>
                                </a:lnTo>
                                <a:lnTo>
                                  <a:pt x="259" y="2001"/>
                                </a:lnTo>
                                <a:lnTo>
                                  <a:pt x="188" y="1976"/>
                                </a:lnTo>
                                <a:lnTo>
                                  <a:pt x="126" y="1936"/>
                                </a:lnTo>
                                <a:lnTo>
                                  <a:pt x="74" y="1884"/>
                                </a:lnTo>
                                <a:lnTo>
                                  <a:pt x="35" y="1822"/>
                                </a:lnTo>
                                <a:lnTo>
                                  <a:pt x="9" y="1751"/>
                                </a:lnTo>
                                <a:lnTo>
                                  <a:pt x="0" y="1675"/>
                                </a:lnTo>
                                <a:lnTo>
                                  <a:pt x="0" y="33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31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27399840" name="docshape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70" y="9774"/>
                            <a:ext cx="378" cy="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88452517" name="docshape128"/>
                        <wps:cNvSpPr>
                          <a:spLocks/>
                        </wps:cNvSpPr>
                        <wps:spPr bwMode="auto">
                          <a:xfrm>
                            <a:off x="14070" y="9774"/>
                            <a:ext cx="378" cy="314"/>
                          </a:xfrm>
                          <a:custGeom>
                            <a:avLst/>
                            <a:gdLst>
                              <a:gd name="T0" fmla="+- 0 14071 14071"/>
                              <a:gd name="T1" fmla="*/ T0 w 378"/>
                              <a:gd name="T2" fmla="+- 0 9931 9774"/>
                              <a:gd name="T3" fmla="*/ 9931 h 314"/>
                              <a:gd name="T4" fmla="+- 0 14165 14071"/>
                              <a:gd name="T5" fmla="*/ T4 w 378"/>
                              <a:gd name="T6" fmla="+- 0 9931 9774"/>
                              <a:gd name="T7" fmla="*/ 9931 h 314"/>
                              <a:gd name="T8" fmla="+- 0 14165 14071"/>
                              <a:gd name="T9" fmla="*/ T8 w 378"/>
                              <a:gd name="T10" fmla="+- 0 9774 9774"/>
                              <a:gd name="T11" fmla="*/ 9774 h 314"/>
                              <a:gd name="T12" fmla="+- 0 14354 14071"/>
                              <a:gd name="T13" fmla="*/ T12 w 378"/>
                              <a:gd name="T14" fmla="+- 0 9774 9774"/>
                              <a:gd name="T15" fmla="*/ 9774 h 314"/>
                              <a:gd name="T16" fmla="+- 0 14354 14071"/>
                              <a:gd name="T17" fmla="*/ T16 w 378"/>
                              <a:gd name="T18" fmla="+- 0 9931 9774"/>
                              <a:gd name="T19" fmla="*/ 9931 h 314"/>
                              <a:gd name="T20" fmla="+- 0 14448 14071"/>
                              <a:gd name="T21" fmla="*/ T20 w 378"/>
                              <a:gd name="T22" fmla="+- 0 9931 9774"/>
                              <a:gd name="T23" fmla="*/ 9931 h 314"/>
                              <a:gd name="T24" fmla="+- 0 14259 14071"/>
                              <a:gd name="T25" fmla="*/ T24 w 378"/>
                              <a:gd name="T26" fmla="+- 0 10088 9774"/>
                              <a:gd name="T27" fmla="*/ 10088 h 314"/>
                              <a:gd name="T28" fmla="+- 0 14071 14071"/>
                              <a:gd name="T29" fmla="*/ T28 w 378"/>
                              <a:gd name="T30" fmla="+- 0 9931 9774"/>
                              <a:gd name="T31" fmla="*/ 9931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78" h="314">
                                <a:moveTo>
                                  <a:pt x="0" y="157"/>
                                </a:moveTo>
                                <a:lnTo>
                                  <a:pt x="94" y="157"/>
                                </a:lnTo>
                                <a:lnTo>
                                  <a:pt x="94" y="0"/>
                                </a:lnTo>
                                <a:lnTo>
                                  <a:pt x="283" y="0"/>
                                </a:lnTo>
                                <a:lnTo>
                                  <a:pt x="283" y="157"/>
                                </a:lnTo>
                                <a:lnTo>
                                  <a:pt x="377" y="157"/>
                                </a:lnTo>
                                <a:lnTo>
                                  <a:pt x="188" y="314"/>
                                </a:lnTo>
                                <a:lnTo>
                                  <a:pt x="0" y="15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693166" name="docshape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012" y="9824"/>
                            <a:ext cx="398" cy="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63774929" name="docshape130"/>
                        <wps:cNvSpPr>
                          <a:spLocks/>
                        </wps:cNvSpPr>
                        <wps:spPr bwMode="auto">
                          <a:xfrm>
                            <a:off x="8731" y="9835"/>
                            <a:ext cx="5465" cy="252"/>
                          </a:xfrm>
                          <a:custGeom>
                            <a:avLst/>
                            <a:gdLst>
                              <a:gd name="T0" fmla="+- 0 8858 8732"/>
                              <a:gd name="T1" fmla="*/ T0 w 5465"/>
                              <a:gd name="T2" fmla="+- 0 9836 9836"/>
                              <a:gd name="T3" fmla="*/ 9836 h 252"/>
                              <a:gd name="T4" fmla="+- 0 8732 8732"/>
                              <a:gd name="T5" fmla="*/ T4 w 5465"/>
                              <a:gd name="T6" fmla="+- 0 9962 9836"/>
                              <a:gd name="T7" fmla="*/ 9962 h 252"/>
                              <a:gd name="T8" fmla="+- 0 8858 8732"/>
                              <a:gd name="T9" fmla="*/ T8 w 5465"/>
                              <a:gd name="T10" fmla="+- 0 10088 9836"/>
                              <a:gd name="T11" fmla="*/ 10088 h 252"/>
                              <a:gd name="T12" fmla="+- 0 8858 8732"/>
                              <a:gd name="T13" fmla="*/ T12 w 5465"/>
                              <a:gd name="T14" fmla="+- 0 10025 9836"/>
                              <a:gd name="T15" fmla="*/ 10025 h 252"/>
                              <a:gd name="T16" fmla="+- 0 14196 8732"/>
                              <a:gd name="T17" fmla="*/ T16 w 5465"/>
                              <a:gd name="T18" fmla="+- 0 10025 9836"/>
                              <a:gd name="T19" fmla="*/ 10025 h 252"/>
                              <a:gd name="T20" fmla="+- 0 14196 8732"/>
                              <a:gd name="T21" fmla="*/ T20 w 5465"/>
                              <a:gd name="T22" fmla="+- 0 9899 9836"/>
                              <a:gd name="T23" fmla="*/ 9899 h 252"/>
                              <a:gd name="T24" fmla="+- 0 8858 8732"/>
                              <a:gd name="T25" fmla="*/ T24 w 5465"/>
                              <a:gd name="T26" fmla="+- 0 9899 9836"/>
                              <a:gd name="T27" fmla="*/ 9899 h 252"/>
                              <a:gd name="T28" fmla="+- 0 8858 8732"/>
                              <a:gd name="T29" fmla="*/ T28 w 5465"/>
                              <a:gd name="T30" fmla="+- 0 9836 9836"/>
                              <a:gd name="T31" fmla="*/ 9836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465" h="252">
                                <a:moveTo>
                                  <a:pt x="126" y="0"/>
                                </a:moveTo>
                                <a:lnTo>
                                  <a:pt x="0" y="126"/>
                                </a:lnTo>
                                <a:lnTo>
                                  <a:pt x="126" y="252"/>
                                </a:lnTo>
                                <a:lnTo>
                                  <a:pt x="126" y="189"/>
                                </a:lnTo>
                                <a:lnTo>
                                  <a:pt x="5464" y="189"/>
                                </a:lnTo>
                                <a:lnTo>
                                  <a:pt x="5464" y="63"/>
                                </a:lnTo>
                                <a:lnTo>
                                  <a:pt x="126" y="63"/>
                                </a:lnTo>
                                <a:lnTo>
                                  <a:pt x="1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780722" name="docshape131"/>
                        <wps:cNvSpPr>
                          <a:spLocks/>
                        </wps:cNvSpPr>
                        <wps:spPr bwMode="auto">
                          <a:xfrm>
                            <a:off x="8731" y="9835"/>
                            <a:ext cx="5465" cy="252"/>
                          </a:xfrm>
                          <a:custGeom>
                            <a:avLst/>
                            <a:gdLst>
                              <a:gd name="T0" fmla="+- 0 14196 8732"/>
                              <a:gd name="T1" fmla="*/ T0 w 5465"/>
                              <a:gd name="T2" fmla="+- 0 10025 9836"/>
                              <a:gd name="T3" fmla="*/ 10025 h 252"/>
                              <a:gd name="T4" fmla="+- 0 8858 8732"/>
                              <a:gd name="T5" fmla="*/ T4 w 5465"/>
                              <a:gd name="T6" fmla="+- 0 10025 9836"/>
                              <a:gd name="T7" fmla="*/ 10025 h 252"/>
                              <a:gd name="T8" fmla="+- 0 8858 8732"/>
                              <a:gd name="T9" fmla="*/ T8 w 5465"/>
                              <a:gd name="T10" fmla="+- 0 10088 9836"/>
                              <a:gd name="T11" fmla="*/ 10088 h 252"/>
                              <a:gd name="T12" fmla="+- 0 8732 8732"/>
                              <a:gd name="T13" fmla="*/ T12 w 5465"/>
                              <a:gd name="T14" fmla="+- 0 9962 9836"/>
                              <a:gd name="T15" fmla="*/ 9962 h 252"/>
                              <a:gd name="T16" fmla="+- 0 8858 8732"/>
                              <a:gd name="T17" fmla="*/ T16 w 5465"/>
                              <a:gd name="T18" fmla="+- 0 9836 9836"/>
                              <a:gd name="T19" fmla="*/ 9836 h 252"/>
                              <a:gd name="T20" fmla="+- 0 8858 8732"/>
                              <a:gd name="T21" fmla="*/ T20 w 5465"/>
                              <a:gd name="T22" fmla="+- 0 9899 9836"/>
                              <a:gd name="T23" fmla="*/ 9899 h 252"/>
                              <a:gd name="T24" fmla="+- 0 14196 8732"/>
                              <a:gd name="T25" fmla="*/ T24 w 5465"/>
                              <a:gd name="T26" fmla="+- 0 9899 9836"/>
                              <a:gd name="T27" fmla="*/ 9899 h 252"/>
                              <a:gd name="T28" fmla="+- 0 14196 8732"/>
                              <a:gd name="T29" fmla="*/ T28 w 5465"/>
                              <a:gd name="T30" fmla="+- 0 10025 9836"/>
                              <a:gd name="T31" fmla="*/ 10025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465" h="252">
                                <a:moveTo>
                                  <a:pt x="5464" y="189"/>
                                </a:moveTo>
                                <a:lnTo>
                                  <a:pt x="126" y="189"/>
                                </a:lnTo>
                                <a:lnTo>
                                  <a:pt x="126" y="252"/>
                                </a:lnTo>
                                <a:lnTo>
                                  <a:pt x="0" y="126"/>
                                </a:lnTo>
                                <a:lnTo>
                                  <a:pt x="126" y="0"/>
                                </a:lnTo>
                                <a:lnTo>
                                  <a:pt x="126" y="63"/>
                                </a:lnTo>
                                <a:lnTo>
                                  <a:pt x="5464" y="63"/>
                                </a:lnTo>
                                <a:lnTo>
                                  <a:pt x="5464" y="1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9815859" name="docshape132"/>
                        <wps:cNvSpPr>
                          <a:spLocks/>
                        </wps:cNvSpPr>
                        <wps:spPr bwMode="auto">
                          <a:xfrm>
                            <a:off x="17211" y="9900"/>
                            <a:ext cx="5087" cy="252"/>
                          </a:xfrm>
                          <a:custGeom>
                            <a:avLst/>
                            <a:gdLst>
                              <a:gd name="T0" fmla="+- 0 22172 17212"/>
                              <a:gd name="T1" fmla="*/ T0 w 5087"/>
                              <a:gd name="T2" fmla="+- 0 9900 9900"/>
                              <a:gd name="T3" fmla="*/ 9900 h 252"/>
                              <a:gd name="T4" fmla="+- 0 22172 17212"/>
                              <a:gd name="T5" fmla="*/ T4 w 5087"/>
                              <a:gd name="T6" fmla="+- 0 9963 9900"/>
                              <a:gd name="T7" fmla="*/ 9963 h 252"/>
                              <a:gd name="T8" fmla="+- 0 17212 17212"/>
                              <a:gd name="T9" fmla="*/ T8 w 5087"/>
                              <a:gd name="T10" fmla="+- 0 9963 9900"/>
                              <a:gd name="T11" fmla="*/ 9963 h 252"/>
                              <a:gd name="T12" fmla="+- 0 17212 17212"/>
                              <a:gd name="T13" fmla="*/ T12 w 5087"/>
                              <a:gd name="T14" fmla="+- 0 10089 9900"/>
                              <a:gd name="T15" fmla="*/ 10089 h 252"/>
                              <a:gd name="T16" fmla="+- 0 22172 17212"/>
                              <a:gd name="T17" fmla="*/ T16 w 5087"/>
                              <a:gd name="T18" fmla="+- 0 10089 9900"/>
                              <a:gd name="T19" fmla="*/ 10089 h 252"/>
                              <a:gd name="T20" fmla="+- 0 22172 17212"/>
                              <a:gd name="T21" fmla="*/ T20 w 5087"/>
                              <a:gd name="T22" fmla="+- 0 10152 9900"/>
                              <a:gd name="T23" fmla="*/ 10152 h 252"/>
                              <a:gd name="T24" fmla="+- 0 22298 17212"/>
                              <a:gd name="T25" fmla="*/ T24 w 5087"/>
                              <a:gd name="T26" fmla="+- 0 10026 9900"/>
                              <a:gd name="T27" fmla="*/ 10026 h 252"/>
                              <a:gd name="T28" fmla="+- 0 22172 17212"/>
                              <a:gd name="T29" fmla="*/ T28 w 5087"/>
                              <a:gd name="T30" fmla="+- 0 9900 9900"/>
                              <a:gd name="T31" fmla="*/ 9900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87" h="252">
                                <a:moveTo>
                                  <a:pt x="4960" y="0"/>
                                </a:moveTo>
                                <a:lnTo>
                                  <a:pt x="4960" y="63"/>
                                </a:lnTo>
                                <a:lnTo>
                                  <a:pt x="0" y="63"/>
                                </a:lnTo>
                                <a:lnTo>
                                  <a:pt x="0" y="189"/>
                                </a:lnTo>
                                <a:lnTo>
                                  <a:pt x="4960" y="189"/>
                                </a:lnTo>
                                <a:lnTo>
                                  <a:pt x="4960" y="252"/>
                                </a:lnTo>
                                <a:lnTo>
                                  <a:pt x="5086" y="126"/>
                                </a:lnTo>
                                <a:lnTo>
                                  <a:pt x="49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2330306" name="docshape133"/>
                        <wps:cNvSpPr>
                          <a:spLocks/>
                        </wps:cNvSpPr>
                        <wps:spPr bwMode="auto">
                          <a:xfrm>
                            <a:off x="17211" y="9900"/>
                            <a:ext cx="5087" cy="252"/>
                          </a:xfrm>
                          <a:custGeom>
                            <a:avLst/>
                            <a:gdLst>
                              <a:gd name="T0" fmla="+- 0 17212 17212"/>
                              <a:gd name="T1" fmla="*/ T0 w 5087"/>
                              <a:gd name="T2" fmla="+- 0 9963 9900"/>
                              <a:gd name="T3" fmla="*/ 9963 h 252"/>
                              <a:gd name="T4" fmla="+- 0 22172 17212"/>
                              <a:gd name="T5" fmla="*/ T4 w 5087"/>
                              <a:gd name="T6" fmla="+- 0 9963 9900"/>
                              <a:gd name="T7" fmla="*/ 9963 h 252"/>
                              <a:gd name="T8" fmla="+- 0 22172 17212"/>
                              <a:gd name="T9" fmla="*/ T8 w 5087"/>
                              <a:gd name="T10" fmla="+- 0 9900 9900"/>
                              <a:gd name="T11" fmla="*/ 9900 h 252"/>
                              <a:gd name="T12" fmla="+- 0 22298 17212"/>
                              <a:gd name="T13" fmla="*/ T12 w 5087"/>
                              <a:gd name="T14" fmla="+- 0 10026 9900"/>
                              <a:gd name="T15" fmla="*/ 10026 h 252"/>
                              <a:gd name="T16" fmla="+- 0 22172 17212"/>
                              <a:gd name="T17" fmla="*/ T16 w 5087"/>
                              <a:gd name="T18" fmla="+- 0 10152 9900"/>
                              <a:gd name="T19" fmla="*/ 10152 h 252"/>
                              <a:gd name="T20" fmla="+- 0 22172 17212"/>
                              <a:gd name="T21" fmla="*/ T20 w 5087"/>
                              <a:gd name="T22" fmla="+- 0 10089 9900"/>
                              <a:gd name="T23" fmla="*/ 10089 h 252"/>
                              <a:gd name="T24" fmla="+- 0 17212 17212"/>
                              <a:gd name="T25" fmla="*/ T24 w 5087"/>
                              <a:gd name="T26" fmla="+- 0 10089 9900"/>
                              <a:gd name="T27" fmla="*/ 10089 h 252"/>
                              <a:gd name="T28" fmla="+- 0 17212 17212"/>
                              <a:gd name="T29" fmla="*/ T28 w 5087"/>
                              <a:gd name="T30" fmla="+- 0 9963 9900"/>
                              <a:gd name="T31" fmla="*/ 9963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87" h="252">
                                <a:moveTo>
                                  <a:pt x="0" y="63"/>
                                </a:moveTo>
                                <a:lnTo>
                                  <a:pt x="4960" y="63"/>
                                </a:lnTo>
                                <a:lnTo>
                                  <a:pt x="4960" y="0"/>
                                </a:lnTo>
                                <a:lnTo>
                                  <a:pt x="5086" y="126"/>
                                </a:lnTo>
                                <a:lnTo>
                                  <a:pt x="4960" y="252"/>
                                </a:lnTo>
                                <a:lnTo>
                                  <a:pt x="4960" y="189"/>
                                </a:lnTo>
                                <a:lnTo>
                                  <a:pt x="0" y="189"/>
                                </a:lnTo>
                                <a:lnTo>
                                  <a:pt x="0" y="6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58872630" name="docshape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64" y="12400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66588630" name="docshape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681" y="12400"/>
                            <a:ext cx="213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98652133" name="docshape1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17" y="12400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88269055" name="docshape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" y="12400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6578496" name="docshape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14" y="12400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09797723" name="docshape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64" y="18242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84139211" name="docshape1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01" y="18242"/>
                            <a:ext cx="213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70946790" name="docshape141"/>
                        <wps:cNvSpPr>
                          <a:spLocks/>
                        </wps:cNvSpPr>
                        <wps:spPr bwMode="auto">
                          <a:xfrm>
                            <a:off x="7726" y="18315"/>
                            <a:ext cx="188" cy="566"/>
                          </a:xfrm>
                          <a:custGeom>
                            <a:avLst/>
                            <a:gdLst>
                              <a:gd name="T0" fmla="+- 0 7867 7727"/>
                              <a:gd name="T1" fmla="*/ T0 w 188"/>
                              <a:gd name="T2" fmla="+- 0 18316 18316"/>
                              <a:gd name="T3" fmla="*/ 18316 h 566"/>
                              <a:gd name="T4" fmla="+- 0 7774 7727"/>
                              <a:gd name="T5" fmla="*/ T4 w 188"/>
                              <a:gd name="T6" fmla="+- 0 18316 18316"/>
                              <a:gd name="T7" fmla="*/ 18316 h 566"/>
                              <a:gd name="T8" fmla="+- 0 7774 7727"/>
                              <a:gd name="T9" fmla="*/ T8 w 188"/>
                              <a:gd name="T10" fmla="+- 0 18787 18316"/>
                              <a:gd name="T11" fmla="*/ 18787 h 566"/>
                              <a:gd name="T12" fmla="+- 0 7727 7727"/>
                              <a:gd name="T13" fmla="*/ T12 w 188"/>
                              <a:gd name="T14" fmla="+- 0 18787 18316"/>
                              <a:gd name="T15" fmla="*/ 18787 h 566"/>
                              <a:gd name="T16" fmla="+- 0 7821 7727"/>
                              <a:gd name="T17" fmla="*/ T16 w 188"/>
                              <a:gd name="T18" fmla="+- 0 18881 18316"/>
                              <a:gd name="T19" fmla="*/ 18881 h 566"/>
                              <a:gd name="T20" fmla="+- 0 7914 7727"/>
                              <a:gd name="T21" fmla="*/ T20 w 188"/>
                              <a:gd name="T22" fmla="+- 0 18787 18316"/>
                              <a:gd name="T23" fmla="*/ 18787 h 566"/>
                              <a:gd name="T24" fmla="+- 0 7867 7727"/>
                              <a:gd name="T25" fmla="*/ T24 w 188"/>
                              <a:gd name="T26" fmla="+- 0 18787 18316"/>
                              <a:gd name="T27" fmla="*/ 18787 h 566"/>
                              <a:gd name="T28" fmla="+- 0 7867 7727"/>
                              <a:gd name="T29" fmla="*/ T28 w 188"/>
                              <a:gd name="T30" fmla="+- 0 18316 18316"/>
                              <a:gd name="T31" fmla="*/ 18316 h 5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88" h="566">
                                <a:moveTo>
                                  <a:pt x="140" y="0"/>
                                </a:moveTo>
                                <a:lnTo>
                                  <a:pt x="47" y="0"/>
                                </a:lnTo>
                                <a:lnTo>
                                  <a:pt x="47" y="471"/>
                                </a:lnTo>
                                <a:lnTo>
                                  <a:pt x="0" y="471"/>
                                </a:lnTo>
                                <a:lnTo>
                                  <a:pt x="94" y="565"/>
                                </a:lnTo>
                                <a:lnTo>
                                  <a:pt x="187" y="471"/>
                                </a:lnTo>
                                <a:lnTo>
                                  <a:pt x="140" y="471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0158336" name="docshape142"/>
                        <wps:cNvSpPr>
                          <a:spLocks/>
                        </wps:cNvSpPr>
                        <wps:spPr bwMode="auto">
                          <a:xfrm>
                            <a:off x="7726" y="18315"/>
                            <a:ext cx="188" cy="566"/>
                          </a:xfrm>
                          <a:custGeom>
                            <a:avLst/>
                            <a:gdLst>
                              <a:gd name="T0" fmla="+- 0 7727 7727"/>
                              <a:gd name="T1" fmla="*/ T0 w 188"/>
                              <a:gd name="T2" fmla="+- 0 18787 18316"/>
                              <a:gd name="T3" fmla="*/ 18787 h 566"/>
                              <a:gd name="T4" fmla="+- 0 7774 7727"/>
                              <a:gd name="T5" fmla="*/ T4 w 188"/>
                              <a:gd name="T6" fmla="+- 0 18787 18316"/>
                              <a:gd name="T7" fmla="*/ 18787 h 566"/>
                              <a:gd name="T8" fmla="+- 0 7774 7727"/>
                              <a:gd name="T9" fmla="*/ T8 w 188"/>
                              <a:gd name="T10" fmla="+- 0 18316 18316"/>
                              <a:gd name="T11" fmla="*/ 18316 h 566"/>
                              <a:gd name="T12" fmla="+- 0 7867 7727"/>
                              <a:gd name="T13" fmla="*/ T12 w 188"/>
                              <a:gd name="T14" fmla="+- 0 18316 18316"/>
                              <a:gd name="T15" fmla="*/ 18316 h 566"/>
                              <a:gd name="T16" fmla="+- 0 7867 7727"/>
                              <a:gd name="T17" fmla="*/ T16 w 188"/>
                              <a:gd name="T18" fmla="+- 0 18787 18316"/>
                              <a:gd name="T19" fmla="*/ 18787 h 566"/>
                              <a:gd name="T20" fmla="+- 0 7914 7727"/>
                              <a:gd name="T21" fmla="*/ T20 w 188"/>
                              <a:gd name="T22" fmla="+- 0 18787 18316"/>
                              <a:gd name="T23" fmla="*/ 18787 h 566"/>
                              <a:gd name="T24" fmla="+- 0 7821 7727"/>
                              <a:gd name="T25" fmla="*/ T24 w 188"/>
                              <a:gd name="T26" fmla="+- 0 18881 18316"/>
                              <a:gd name="T27" fmla="*/ 18881 h 566"/>
                              <a:gd name="T28" fmla="+- 0 7727 7727"/>
                              <a:gd name="T29" fmla="*/ T28 w 188"/>
                              <a:gd name="T30" fmla="+- 0 18787 18316"/>
                              <a:gd name="T31" fmla="*/ 18787 h 5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88" h="566">
                                <a:moveTo>
                                  <a:pt x="0" y="471"/>
                                </a:moveTo>
                                <a:lnTo>
                                  <a:pt x="47" y="471"/>
                                </a:lnTo>
                                <a:lnTo>
                                  <a:pt x="47" y="0"/>
                                </a:lnTo>
                                <a:lnTo>
                                  <a:pt x="140" y="0"/>
                                </a:lnTo>
                                <a:lnTo>
                                  <a:pt x="140" y="471"/>
                                </a:lnTo>
                                <a:lnTo>
                                  <a:pt x="187" y="471"/>
                                </a:lnTo>
                                <a:lnTo>
                                  <a:pt x="94" y="565"/>
                                </a:lnTo>
                                <a:lnTo>
                                  <a:pt x="0" y="47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2667983" name="docshape143"/>
                        <wps:cNvSpPr>
                          <a:spLocks/>
                        </wps:cNvSpPr>
                        <wps:spPr bwMode="auto">
                          <a:xfrm>
                            <a:off x="10615" y="18315"/>
                            <a:ext cx="188" cy="504"/>
                          </a:xfrm>
                          <a:custGeom>
                            <a:avLst/>
                            <a:gdLst>
                              <a:gd name="T0" fmla="+- 0 10757 10616"/>
                              <a:gd name="T1" fmla="*/ T0 w 188"/>
                              <a:gd name="T2" fmla="+- 0 18316 18316"/>
                              <a:gd name="T3" fmla="*/ 18316 h 504"/>
                              <a:gd name="T4" fmla="+- 0 10663 10616"/>
                              <a:gd name="T5" fmla="*/ T4 w 188"/>
                              <a:gd name="T6" fmla="+- 0 18316 18316"/>
                              <a:gd name="T7" fmla="*/ 18316 h 504"/>
                              <a:gd name="T8" fmla="+- 0 10663 10616"/>
                              <a:gd name="T9" fmla="*/ T8 w 188"/>
                              <a:gd name="T10" fmla="+- 0 18726 18316"/>
                              <a:gd name="T11" fmla="*/ 18726 h 504"/>
                              <a:gd name="T12" fmla="+- 0 10616 10616"/>
                              <a:gd name="T13" fmla="*/ T12 w 188"/>
                              <a:gd name="T14" fmla="+- 0 18726 18316"/>
                              <a:gd name="T15" fmla="*/ 18726 h 504"/>
                              <a:gd name="T16" fmla="+- 0 10710 10616"/>
                              <a:gd name="T17" fmla="*/ T16 w 188"/>
                              <a:gd name="T18" fmla="+- 0 18820 18316"/>
                              <a:gd name="T19" fmla="*/ 18820 h 504"/>
                              <a:gd name="T20" fmla="+- 0 10803 10616"/>
                              <a:gd name="T21" fmla="*/ T20 w 188"/>
                              <a:gd name="T22" fmla="+- 0 18726 18316"/>
                              <a:gd name="T23" fmla="*/ 18726 h 504"/>
                              <a:gd name="T24" fmla="+- 0 10757 10616"/>
                              <a:gd name="T25" fmla="*/ T24 w 188"/>
                              <a:gd name="T26" fmla="+- 0 18726 18316"/>
                              <a:gd name="T27" fmla="*/ 18726 h 504"/>
                              <a:gd name="T28" fmla="+- 0 10757 10616"/>
                              <a:gd name="T29" fmla="*/ T28 w 188"/>
                              <a:gd name="T30" fmla="+- 0 18316 18316"/>
                              <a:gd name="T31" fmla="*/ 18316 h 5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88" h="504">
                                <a:moveTo>
                                  <a:pt x="141" y="0"/>
                                </a:moveTo>
                                <a:lnTo>
                                  <a:pt x="47" y="0"/>
                                </a:lnTo>
                                <a:lnTo>
                                  <a:pt x="47" y="410"/>
                                </a:lnTo>
                                <a:lnTo>
                                  <a:pt x="0" y="410"/>
                                </a:lnTo>
                                <a:lnTo>
                                  <a:pt x="94" y="504"/>
                                </a:lnTo>
                                <a:lnTo>
                                  <a:pt x="187" y="410"/>
                                </a:lnTo>
                                <a:lnTo>
                                  <a:pt x="141" y="410"/>
                                </a:lnTo>
                                <a:lnTo>
                                  <a:pt x="1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9535718" name="docshape144"/>
                        <wps:cNvSpPr>
                          <a:spLocks/>
                        </wps:cNvSpPr>
                        <wps:spPr bwMode="auto">
                          <a:xfrm>
                            <a:off x="10615" y="18315"/>
                            <a:ext cx="188" cy="504"/>
                          </a:xfrm>
                          <a:custGeom>
                            <a:avLst/>
                            <a:gdLst>
                              <a:gd name="T0" fmla="+- 0 10616 10616"/>
                              <a:gd name="T1" fmla="*/ T0 w 188"/>
                              <a:gd name="T2" fmla="+- 0 18726 18316"/>
                              <a:gd name="T3" fmla="*/ 18726 h 504"/>
                              <a:gd name="T4" fmla="+- 0 10663 10616"/>
                              <a:gd name="T5" fmla="*/ T4 w 188"/>
                              <a:gd name="T6" fmla="+- 0 18726 18316"/>
                              <a:gd name="T7" fmla="*/ 18726 h 504"/>
                              <a:gd name="T8" fmla="+- 0 10663 10616"/>
                              <a:gd name="T9" fmla="*/ T8 w 188"/>
                              <a:gd name="T10" fmla="+- 0 18316 18316"/>
                              <a:gd name="T11" fmla="*/ 18316 h 504"/>
                              <a:gd name="T12" fmla="+- 0 10757 10616"/>
                              <a:gd name="T13" fmla="*/ T12 w 188"/>
                              <a:gd name="T14" fmla="+- 0 18316 18316"/>
                              <a:gd name="T15" fmla="*/ 18316 h 504"/>
                              <a:gd name="T16" fmla="+- 0 10757 10616"/>
                              <a:gd name="T17" fmla="*/ T16 w 188"/>
                              <a:gd name="T18" fmla="+- 0 18726 18316"/>
                              <a:gd name="T19" fmla="*/ 18726 h 504"/>
                              <a:gd name="T20" fmla="+- 0 10803 10616"/>
                              <a:gd name="T21" fmla="*/ T20 w 188"/>
                              <a:gd name="T22" fmla="+- 0 18726 18316"/>
                              <a:gd name="T23" fmla="*/ 18726 h 504"/>
                              <a:gd name="T24" fmla="+- 0 10710 10616"/>
                              <a:gd name="T25" fmla="*/ T24 w 188"/>
                              <a:gd name="T26" fmla="+- 0 18820 18316"/>
                              <a:gd name="T27" fmla="*/ 18820 h 504"/>
                              <a:gd name="T28" fmla="+- 0 10616 10616"/>
                              <a:gd name="T29" fmla="*/ T28 w 188"/>
                              <a:gd name="T30" fmla="+- 0 18726 18316"/>
                              <a:gd name="T31" fmla="*/ 18726 h 5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88" h="504">
                                <a:moveTo>
                                  <a:pt x="0" y="410"/>
                                </a:moveTo>
                                <a:lnTo>
                                  <a:pt x="47" y="410"/>
                                </a:lnTo>
                                <a:lnTo>
                                  <a:pt x="47" y="0"/>
                                </a:lnTo>
                                <a:lnTo>
                                  <a:pt x="141" y="0"/>
                                </a:lnTo>
                                <a:lnTo>
                                  <a:pt x="141" y="410"/>
                                </a:lnTo>
                                <a:lnTo>
                                  <a:pt x="187" y="410"/>
                                </a:lnTo>
                                <a:lnTo>
                                  <a:pt x="94" y="504"/>
                                </a:lnTo>
                                <a:lnTo>
                                  <a:pt x="0" y="4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6049025" name="docshape145"/>
                        <wps:cNvSpPr>
                          <a:spLocks/>
                        </wps:cNvSpPr>
                        <wps:spPr bwMode="auto">
                          <a:xfrm>
                            <a:off x="13692" y="18380"/>
                            <a:ext cx="191" cy="440"/>
                          </a:xfrm>
                          <a:custGeom>
                            <a:avLst/>
                            <a:gdLst>
                              <a:gd name="T0" fmla="+- 0 13835 13693"/>
                              <a:gd name="T1" fmla="*/ T0 w 191"/>
                              <a:gd name="T2" fmla="+- 0 18380 18380"/>
                              <a:gd name="T3" fmla="*/ 18380 h 440"/>
                              <a:gd name="T4" fmla="+- 0 13740 13693"/>
                              <a:gd name="T5" fmla="*/ T4 w 191"/>
                              <a:gd name="T6" fmla="+- 0 18380 18380"/>
                              <a:gd name="T7" fmla="*/ 18380 h 440"/>
                              <a:gd name="T8" fmla="+- 0 13740 13693"/>
                              <a:gd name="T9" fmla="*/ T8 w 191"/>
                              <a:gd name="T10" fmla="+- 0 18725 18380"/>
                              <a:gd name="T11" fmla="*/ 18725 h 440"/>
                              <a:gd name="T12" fmla="+- 0 13693 13693"/>
                              <a:gd name="T13" fmla="*/ T12 w 191"/>
                              <a:gd name="T14" fmla="+- 0 18725 18380"/>
                              <a:gd name="T15" fmla="*/ 18725 h 440"/>
                              <a:gd name="T16" fmla="+- 0 13788 13693"/>
                              <a:gd name="T17" fmla="*/ T16 w 191"/>
                              <a:gd name="T18" fmla="+- 0 18820 18380"/>
                              <a:gd name="T19" fmla="*/ 18820 h 440"/>
                              <a:gd name="T20" fmla="+- 0 13883 13693"/>
                              <a:gd name="T21" fmla="*/ T20 w 191"/>
                              <a:gd name="T22" fmla="+- 0 18725 18380"/>
                              <a:gd name="T23" fmla="*/ 18725 h 440"/>
                              <a:gd name="T24" fmla="+- 0 13835 13693"/>
                              <a:gd name="T25" fmla="*/ T24 w 191"/>
                              <a:gd name="T26" fmla="+- 0 18725 18380"/>
                              <a:gd name="T27" fmla="*/ 18725 h 440"/>
                              <a:gd name="T28" fmla="+- 0 13835 13693"/>
                              <a:gd name="T29" fmla="*/ T28 w 191"/>
                              <a:gd name="T30" fmla="+- 0 18380 18380"/>
                              <a:gd name="T31" fmla="*/ 18380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1" h="440">
                                <a:moveTo>
                                  <a:pt x="142" y="0"/>
                                </a:moveTo>
                                <a:lnTo>
                                  <a:pt x="47" y="0"/>
                                </a:lnTo>
                                <a:lnTo>
                                  <a:pt x="47" y="345"/>
                                </a:lnTo>
                                <a:lnTo>
                                  <a:pt x="0" y="345"/>
                                </a:lnTo>
                                <a:lnTo>
                                  <a:pt x="95" y="440"/>
                                </a:lnTo>
                                <a:lnTo>
                                  <a:pt x="190" y="345"/>
                                </a:lnTo>
                                <a:lnTo>
                                  <a:pt x="142" y="345"/>
                                </a:lnTo>
                                <a:lnTo>
                                  <a:pt x="1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892121" name="docshape146"/>
                        <wps:cNvSpPr>
                          <a:spLocks/>
                        </wps:cNvSpPr>
                        <wps:spPr bwMode="auto">
                          <a:xfrm>
                            <a:off x="13692" y="18380"/>
                            <a:ext cx="191" cy="440"/>
                          </a:xfrm>
                          <a:custGeom>
                            <a:avLst/>
                            <a:gdLst>
                              <a:gd name="T0" fmla="+- 0 13693 13693"/>
                              <a:gd name="T1" fmla="*/ T0 w 191"/>
                              <a:gd name="T2" fmla="+- 0 18725 18380"/>
                              <a:gd name="T3" fmla="*/ 18725 h 440"/>
                              <a:gd name="T4" fmla="+- 0 13740 13693"/>
                              <a:gd name="T5" fmla="*/ T4 w 191"/>
                              <a:gd name="T6" fmla="+- 0 18725 18380"/>
                              <a:gd name="T7" fmla="*/ 18725 h 440"/>
                              <a:gd name="T8" fmla="+- 0 13740 13693"/>
                              <a:gd name="T9" fmla="*/ T8 w 191"/>
                              <a:gd name="T10" fmla="+- 0 18380 18380"/>
                              <a:gd name="T11" fmla="*/ 18380 h 440"/>
                              <a:gd name="T12" fmla="+- 0 13835 13693"/>
                              <a:gd name="T13" fmla="*/ T12 w 191"/>
                              <a:gd name="T14" fmla="+- 0 18380 18380"/>
                              <a:gd name="T15" fmla="*/ 18380 h 440"/>
                              <a:gd name="T16" fmla="+- 0 13835 13693"/>
                              <a:gd name="T17" fmla="*/ T16 w 191"/>
                              <a:gd name="T18" fmla="+- 0 18725 18380"/>
                              <a:gd name="T19" fmla="*/ 18725 h 440"/>
                              <a:gd name="T20" fmla="+- 0 13883 13693"/>
                              <a:gd name="T21" fmla="*/ T20 w 191"/>
                              <a:gd name="T22" fmla="+- 0 18725 18380"/>
                              <a:gd name="T23" fmla="*/ 18725 h 440"/>
                              <a:gd name="T24" fmla="+- 0 13788 13693"/>
                              <a:gd name="T25" fmla="*/ T24 w 191"/>
                              <a:gd name="T26" fmla="+- 0 18820 18380"/>
                              <a:gd name="T27" fmla="*/ 18820 h 440"/>
                              <a:gd name="T28" fmla="+- 0 13693 13693"/>
                              <a:gd name="T29" fmla="*/ T28 w 191"/>
                              <a:gd name="T30" fmla="+- 0 18725 18380"/>
                              <a:gd name="T31" fmla="*/ 18725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1" h="440">
                                <a:moveTo>
                                  <a:pt x="0" y="345"/>
                                </a:moveTo>
                                <a:lnTo>
                                  <a:pt x="47" y="345"/>
                                </a:lnTo>
                                <a:lnTo>
                                  <a:pt x="47" y="0"/>
                                </a:lnTo>
                                <a:lnTo>
                                  <a:pt x="142" y="0"/>
                                </a:lnTo>
                                <a:lnTo>
                                  <a:pt x="142" y="345"/>
                                </a:lnTo>
                                <a:lnTo>
                                  <a:pt x="190" y="345"/>
                                </a:lnTo>
                                <a:lnTo>
                                  <a:pt x="95" y="440"/>
                                </a:lnTo>
                                <a:lnTo>
                                  <a:pt x="0" y="34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2042829" name="docshape147"/>
                        <wps:cNvSpPr>
                          <a:spLocks/>
                        </wps:cNvSpPr>
                        <wps:spPr bwMode="auto">
                          <a:xfrm>
                            <a:off x="5086" y="11596"/>
                            <a:ext cx="2828" cy="250"/>
                          </a:xfrm>
                          <a:custGeom>
                            <a:avLst/>
                            <a:gdLst>
                              <a:gd name="T0" fmla="+- 0 5211 5087"/>
                              <a:gd name="T1" fmla="*/ T0 w 2828"/>
                              <a:gd name="T2" fmla="+- 0 11597 11597"/>
                              <a:gd name="T3" fmla="*/ 11597 h 250"/>
                              <a:gd name="T4" fmla="+- 0 5087 5087"/>
                              <a:gd name="T5" fmla="*/ T4 w 2828"/>
                              <a:gd name="T6" fmla="+- 0 11721 11597"/>
                              <a:gd name="T7" fmla="*/ 11721 h 250"/>
                              <a:gd name="T8" fmla="+- 0 5211 5087"/>
                              <a:gd name="T9" fmla="*/ T8 w 2828"/>
                              <a:gd name="T10" fmla="+- 0 11846 11597"/>
                              <a:gd name="T11" fmla="*/ 11846 h 250"/>
                              <a:gd name="T12" fmla="+- 0 5211 5087"/>
                              <a:gd name="T13" fmla="*/ T12 w 2828"/>
                              <a:gd name="T14" fmla="+- 0 11784 11597"/>
                              <a:gd name="T15" fmla="*/ 11784 h 250"/>
                              <a:gd name="T16" fmla="+- 0 7914 5087"/>
                              <a:gd name="T17" fmla="*/ T16 w 2828"/>
                              <a:gd name="T18" fmla="+- 0 11784 11597"/>
                              <a:gd name="T19" fmla="*/ 11784 h 250"/>
                              <a:gd name="T20" fmla="+- 0 7914 5087"/>
                              <a:gd name="T21" fmla="*/ T20 w 2828"/>
                              <a:gd name="T22" fmla="+- 0 11659 11597"/>
                              <a:gd name="T23" fmla="*/ 11659 h 250"/>
                              <a:gd name="T24" fmla="+- 0 5211 5087"/>
                              <a:gd name="T25" fmla="*/ T24 w 2828"/>
                              <a:gd name="T26" fmla="+- 0 11659 11597"/>
                              <a:gd name="T27" fmla="*/ 11659 h 250"/>
                              <a:gd name="T28" fmla="+- 0 5211 5087"/>
                              <a:gd name="T29" fmla="*/ T28 w 2828"/>
                              <a:gd name="T30" fmla="+- 0 11597 11597"/>
                              <a:gd name="T31" fmla="*/ 11597 h 2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828" h="250">
                                <a:moveTo>
                                  <a:pt x="124" y="0"/>
                                </a:moveTo>
                                <a:lnTo>
                                  <a:pt x="0" y="124"/>
                                </a:lnTo>
                                <a:lnTo>
                                  <a:pt x="124" y="249"/>
                                </a:lnTo>
                                <a:lnTo>
                                  <a:pt x="124" y="187"/>
                                </a:lnTo>
                                <a:lnTo>
                                  <a:pt x="2827" y="187"/>
                                </a:lnTo>
                                <a:lnTo>
                                  <a:pt x="2827" y="62"/>
                                </a:lnTo>
                                <a:lnTo>
                                  <a:pt x="124" y="62"/>
                                </a:lnTo>
                                <a:lnTo>
                                  <a:pt x="1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5666023" name="docshape148"/>
                        <wps:cNvSpPr>
                          <a:spLocks/>
                        </wps:cNvSpPr>
                        <wps:spPr bwMode="auto">
                          <a:xfrm>
                            <a:off x="5086" y="11596"/>
                            <a:ext cx="2828" cy="250"/>
                          </a:xfrm>
                          <a:custGeom>
                            <a:avLst/>
                            <a:gdLst>
                              <a:gd name="T0" fmla="+- 0 7914 5087"/>
                              <a:gd name="T1" fmla="*/ T0 w 2828"/>
                              <a:gd name="T2" fmla="+- 0 11784 11597"/>
                              <a:gd name="T3" fmla="*/ 11784 h 250"/>
                              <a:gd name="T4" fmla="+- 0 5211 5087"/>
                              <a:gd name="T5" fmla="*/ T4 w 2828"/>
                              <a:gd name="T6" fmla="+- 0 11784 11597"/>
                              <a:gd name="T7" fmla="*/ 11784 h 250"/>
                              <a:gd name="T8" fmla="+- 0 5211 5087"/>
                              <a:gd name="T9" fmla="*/ T8 w 2828"/>
                              <a:gd name="T10" fmla="+- 0 11846 11597"/>
                              <a:gd name="T11" fmla="*/ 11846 h 250"/>
                              <a:gd name="T12" fmla="+- 0 5087 5087"/>
                              <a:gd name="T13" fmla="*/ T12 w 2828"/>
                              <a:gd name="T14" fmla="+- 0 11721 11597"/>
                              <a:gd name="T15" fmla="*/ 11721 h 250"/>
                              <a:gd name="T16" fmla="+- 0 5211 5087"/>
                              <a:gd name="T17" fmla="*/ T16 w 2828"/>
                              <a:gd name="T18" fmla="+- 0 11597 11597"/>
                              <a:gd name="T19" fmla="*/ 11597 h 250"/>
                              <a:gd name="T20" fmla="+- 0 5211 5087"/>
                              <a:gd name="T21" fmla="*/ T20 w 2828"/>
                              <a:gd name="T22" fmla="+- 0 11659 11597"/>
                              <a:gd name="T23" fmla="*/ 11659 h 250"/>
                              <a:gd name="T24" fmla="+- 0 7914 5087"/>
                              <a:gd name="T25" fmla="*/ T24 w 2828"/>
                              <a:gd name="T26" fmla="+- 0 11659 11597"/>
                              <a:gd name="T27" fmla="*/ 11659 h 250"/>
                              <a:gd name="T28" fmla="+- 0 7914 5087"/>
                              <a:gd name="T29" fmla="*/ T28 w 2828"/>
                              <a:gd name="T30" fmla="+- 0 11784 11597"/>
                              <a:gd name="T31" fmla="*/ 11784 h 2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828" h="250">
                                <a:moveTo>
                                  <a:pt x="2827" y="187"/>
                                </a:moveTo>
                                <a:lnTo>
                                  <a:pt x="124" y="187"/>
                                </a:lnTo>
                                <a:lnTo>
                                  <a:pt x="124" y="249"/>
                                </a:lnTo>
                                <a:lnTo>
                                  <a:pt x="0" y="124"/>
                                </a:lnTo>
                                <a:lnTo>
                                  <a:pt x="124" y="0"/>
                                </a:lnTo>
                                <a:lnTo>
                                  <a:pt x="124" y="62"/>
                                </a:lnTo>
                                <a:lnTo>
                                  <a:pt x="2827" y="62"/>
                                </a:lnTo>
                                <a:lnTo>
                                  <a:pt x="2827" y="18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7817892" name="docshape149"/>
                        <wps:cNvSpPr>
                          <a:spLocks/>
                        </wps:cNvSpPr>
                        <wps:spPr bwMode="auto">
                          <a:xfrm>
                            <a:off x="10428" y="11596"/>
                            <a:ext cx="3455" cy="250"/>
                          </a:xfrm>
                          <a:custGeom>
                            <a:avLst/>
                            <a:gdLst>
                              <a:gd name="T0" fmla="+- 0 13758 10428"/>
                              <a:gd name="T1" fmla="*/ T0 w 3455"/>
                              <a:gd name="T2" fmla="+- 0 11597 11597"/>
                              <a:gd name="T3" fmla="*/ 11597 h 250"/>
                              <a:gd name="T4" fmla="+- 0 13758 10428"/>
                              <a:gd name="T5" fmla="*/ T4 w 3455"/>
                              <a:gd name="T6" fmla="+- 0 11659 11597"/>
                              <a:gd name="T7" fmla="*/ 11659 h 250"/>
                              <a:gd name="T8" fmla="+- 0 10428 10428"/>
                              <a:gd name="T9" fmla="*/ T8 w 3455"/>
                              <a:gd name="T10" fmla="+- 0 11659 11597"/>
                              <a:gd name="T11" fmla="*/ 11659 h 250"/>
                              <a:gd name="T12" fmla="+- 0 10428 10428"/>
                              <a:gd name="T13" fmla="*/ T12 w 3455"/>
                              <a:gd name="T14" fmla="+- 0 11784 11597"/>
                              <a:gd name="T15" fmla="*/ 11784 h 250"/>
                              <a:gd name="T16" fmla="+- 0 13758 10428"/>
                              <a:gd name="T17" fmla="*/ T16 w 3455"/>
                              <a:gd name="T18" fmla="+- 0 11784 11597"/>
                              <a:gd name="T19" fmla="*/ 11784 h 250"/>
                              <a:gd name="T20" fmla="+- 0 13758 10428"/>
                              <a:gd name="T21" fmla="*/ T20 w 3455"/>
                              <a:gd name="T22" fmla="+- 0 11846 11597"/>
                              <a:gd name="T23" fmla="*/ 11846 h 250"/>
                              <a:gd name="T24" fmla="+- 0 13883 10428"/>
                              <a:gd name="T25" fmla="*/ T24 w 3455"/>
                              <a:gd name="T26" fmla="+- 0 11721 11597"/>
                              <a:gd name="T27" fmla="*/ 11721 h 250"/>
                              <a:gd name="T28" fmla="+- 0 13758 10428"/>
                              <a:gd name="T29" fmla="*/ T28 w 3455"/>
                              <a:gd name="T30" fmla="+- 0 11597 11597"/>
                              <a:gd name="T31" fmla="*/ 11597 h 2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455" h="250">
                                <a:moveTo>
                                  <a:pt x="3330" y="0"/>
                                </a:moveTo>
                                <a:lnTo>
                                  <a:pt x="3330" y="62"/>
                                </a:lnTo>
                                <a:lnTo>
                                  <a:pt x="0" y="62"/>
                                </a:lnTo>
                                <a:lnTo>
                                  <a:pt x="0" y="187"/>
                                </a:lnTo>
                                <a:lnTo>
                                  <a:pt x="3330" y="187"/>
                                </a:lnTo>
                                <a:lnTo>
                                  <a:pt x="3330" y="249"/>
                                </a:lnTo>
                                <a:lnTo>
                                  <a:pt x="3455" y="124"/>
                                </a:lnTo>
                                <a:lnTo>
                                  <a:pt x="33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8478412" name="docshape150"/>
                        <wps:cNvSpPr>
                          <a:spLocks/>
                        </wps:cNvSpPr>
                        <wps:spPr bwMode="auto">
                          <a:xfrm>
                            <a:off x="10428" y="11596"/>
                            <a:ext cx="3455" cy="250"/>
                          </a:xfrm>
                          <a:custGeom>
                            <a:avLst/>
                            <a:gdLst>
                              <a:gd name="T0" fmla="+- 0 10428 10428"/>
                              <a:gd name="T1" fmla="*/ T0 w 3455"/>
                              <a:gd name="T2" fmla="+- 0 11784 11597"/>
                              <a:gd name="T3" fmla="*/ 11784 h 250"/>
                              <a:gd name="T4" fmla="+- 0 13758 10428"/>
                              <a:gd name="T5" fmla="*/ T4 w 3455"/>
                              <a:gd name="T6" fmla="+- 0 11784 11597"/>
                              <a:gd name="T7" fmla="*/ 11784 h 250"/>
                              <a:gd name="T8" fmla="+- 0 13758 10428"/>
                              <a:gd name="T9" fmla="*/ T8 w 3455"/>
                              <a:gd name="T10" fmla="+- 0 11846 11597"/>
                              <a:gd name="T11" fmla="*/ 11846 h 250"/>
                              <a:gd name="T12" fmla="+- 0 13883 10428"/>
                              <a:gd name="T13" fmla="*/ T12 w 3455"/>
                              <a:gd name="T14" fmla="+- 0 11721 11597"/>
                              <a:gd name="T15" fmla="*/ 11721 h 250"/>
                              <a:gd name="T16" fmla="+- 0 13758 10428"/>
                              <a:gd name="T17" fmla="*/ T16 w 3455"/>
                              <a:gd name="T18" fmla="+- 0 11597 11597"/>
                              <a:gd name="T19" fmla="*/ 11597 h 250"/>
                              <a:gd name="T20" fmla="+- 0 13758 10428"/>
                              <a:gd name="T21" fmla="*/ T20 w 3455"/>
                              <a:gd name="T22" fmla="+- 0 11659 11597"/>
                              <a:gd name="T23" fmla="*/ 11659 h 250"/>
                              <a:gd name="T24" fmla="+- 0 10428 10428"/>
                              <a:gd name="T25" fmla="*/ T24 w 3455"/>
                              <a:gd name="T26" fmla="+- 0 11659 11597"/>
                              <a:gd name="T27" fmla="*/ 11659 h 250"/>
                              <a:gd name="T28" fmla="+- 0 10428 10428"/>
                              <a:gd name="T29" fmla="*/ T28 w 3455"/>
                              <a:gd name="T30" fmla="+- 0 11784 11597"/>
                              <a:gd name="T31" fmla="*/ 11784 h 2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455" h="250">
                                <a:moveTo>
                                  <a:pt x="0" y="187"/>
                                </a:moveTo>
                                <a:lnTo>
                                  <a:pt x="3330" y="187"/>
                                </a:lnTo>
                                <a:lnTo>
                                  <a:pt x="3330" y="249"/>
                                </a:lnTo>
                                <a:lnTo>
                                  <a:pt x="3455" y="124"/>
                                </a:lnTo>
                                <a:lnTo>
                                  <a:pt x="3330" y="0"/>
                                </a:lnTo>
                                <a:lnTo>
                                  <a:pt x="3330" y="62"/>
                                </a:lnTo>
                                <a:lnTo>
                                  <a:pt x="0" y="62"/>
                                </a:lnTo>
                                <a:lnTo>
                                  <a:pt x="0" y="18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4942545" name="docshape151"/>
                        <wps:cNvSpPr>
                          <a:spLocks/>
                        </wps:cNvSpPr>
                        <wps:spPr bwMode="auto">
                          <a:xfrm>
                            <a:off x="2575" y="10401"/>
                            <a:ext cx="188" cy="1697"/>
                          </a:xfrm>
                          <a:custGeom>
                            <a:avLst/>
                            <a:gdLst>
                              <a:gd name="T0" fmla="+- 0 2716 2576"/>
                              <a:gd name="T1" fmla="*/ T0 w 188"/>
                              <a:gd name="T2" fmla="+- 0 10401 10401"/>
                              <a:gd name="T3" fmla="*/ 10401 h 1697"/>
                              <a:gd name="T4" fmla="+- 0 2622 2576"/>
                              <a:gd name="T5" fmla="*/ T4 w 188"/>
                              <a:gd name="T6" fmla="+- 0 10401 10401"/>
                              <a:gd name="T7" fmla="*/ 10401 h 1697"/>
                              <a:gd name="T8" fmla="+- 0 2622 2576"/>
                              <a:gd name="T9" fmla="*/ T8 w 188"/>
                              <a:gd name="T10" fmla="+- 0 12004 10401"/>
                              <a:gd name="T11" fmla="*/ 12004 h 1697"/>
                              <a:gd name="T12" fmla="+- 0 2576 2576"/>
                              <a:gd name="T13" fmla="*/ T12 w 188"/>
                              <a:gd name="T14" fmla="+- 0 12004 10401"/>
                              <a:gd name="T15" fmla="*/ 12004 h 1697"/>
                              <a:gd name="T16" fmla="+- 0 2669 2576"/>
                              <a:gd name="T17" fmla="*/ T16 w 188"/>
                              <a:gd name="T18" fmla="+- 0 12098 10401"/>
                              <a:gd name="T19" fmla="*/ 12098 h 1697"/>
                              <a:gd name="T20" fmla="+- 0 2763 2576"/>
                              <a:gd name="T21" fmla="*/ T20 w 188"/>
                              <a:gd name="T22" fmla="+- 0 12004 10401"/>
                              <a:gd name="T23" fmla="*/ 12004 h 1697"/>
                              <a:gd name="T24" fmla="+- 0 2716 2576"/>
                              <a:gd name="T25" fmla="*/ T24 w 188"/>
                              <a:gd name="T26" fmla="+- 0 12004 10401"/>
                              <a:gd name="T27" fmla="*/ 12004 h 1697"/>
                              <a:gd name="T28" fmla="+- 0 2716 2576"/>
                              <a:gd name="T29" fmla="*/ T28 w 188"/>
                              <a:gd name="T30" fmla="+- 0 10401 10401"/>
                              <a:gd name="T31" fmla="*/ 10401 h 16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88" h="1697">
                                <a:moveTo>
                                  <a:pt x="140" y="0"/>
                                </a:moveTo>
                                <a:lnTo>
                                  <a:pt x="46" y="0"/>
                                </a:lnTo>
                                <a:lnTo>
                                  <a:pt x="46" y="1603"/>
                                </a:lnTo>
                                <a:lnTo>
                                  <a:pt x="0" y="1603"/>
                                </a:lnTo>
                                <a:lnTo>
                                  <a:pt x="93" y="1697"/>
                                </a:lnTo>
                                <a:lnTo>
                                  <a:pt x="187" y="1603"/>
                                </a:lnTo>
                                <a:lnTo>
                                  <a:pt x="140" y="1603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5503129" name="docshape152"/>
                        <wps:cNvSpPr>
                          <a:spLocks/>
                        </wps:cNvSpPr>
                        <wps:spPr bwMode="auto">
                          <a:xfrm>
                            <a:off x="2575" y="10401"/>
                            <a:ext cx="188" cy="1697"/>
                          </a:xfrm>
                          <a:custGeom>
                            <a:avLst/>
                            <a:gdLst>
                              <a:gd name="T0" fmla="+- 0 2576 2576"/>
                              <a:gd name="T1" fmla="*/ T0 w 188"/>
                              <a:gd name="T2" fmla="+- 0 12004 10401"/>
                              <a:gd name="T3" fmla="*/ 12004 h 1697"/>
                              <a:gd name="T4" fmla="+- 0 2622 2576"/>
                              <a:gd name="T5" fmla="*/ T4 w 188"/>
                              <a:gd name="T6" fmla="+- 0 12004 10401"/>
                              <a:gd name="T7" fmla="*/ 12004 h 1697"/>
                              <a:gd name="T8" fmla="+- 0 2622 2576"/>
                              <a:gd name="T9" fmla="*/ T8 w 188"/>
                              <a:gd name="T10" fmla="+- 0 10401 10401"/>
                              <a:gd name="T11" fmla="*/ 10401 h 1697"/>
                              <a:gd name="T12" fmla="+- 0 2716 2576"/>
                              <a:gd name="T13" fmla="*/ T12 w 188"/>
                              <a:gd name="T14" fmla="+- 0 10401 10401"/>
                              <a:gd name="T15" fmla="*/ 10401 h 1697"/>
                              <a:gd name="T16" fmla="+- 0 2716 2576"/>
                              <a:gd name="T17" fmla="*/ T16 w 188"/>
                              <a:gd name="T18" fmla="+- 0 12004 10401"/>
                              <a:gd name="T19" fmla="*/ 12004 h 1697"/>
                              <a:gd name="T20" fmla="+- 0 2763 2576"/>
                              <a:gd name="T21" fmla="*/ T20 w 188"/>
                              <a:gd name="T22" fmla="+- 0 12004 10401"/>
                              <a:gd name="T23" fmla="*/ 12004 h 1697"/>
                              <a:gd name="T24" fmla="+- 0 2669 2576"/>
                              <a:gd name="T25" fmla="*/ T24 w 188"/>
                              <a:gd name="T26" fmla="+- 0 12098 10401"/>
                              <a:gd name="T27" fmla="*/ 12098 h 1697"/>
                              <a:gd name="T28" fmla="+- 0 2576 2576"/>
                              <a:gd name="T29" fmla="*/ T28 w 188"/>
                              <a:gd name="T30" fmla="+- 0 12004 10401"/>
                              <a:gd name="T31" fmla="*/ 12004 h 16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88" h="1697">
                                <a:moveTo>
                                  <a:pt x="0" y="1603"/>
                                </a:moveTo>
                                <a:lnTo>
                                  <a:pt x="46" y="1603"/>
                                </a:lnTo>
                                <a:lnTo>
                                  <a:pt x="46" y="0"/>
                                </a:lnTo>
                                <a:lnTo>
                                  <a:pt x="140" y="0"/>
                                </a:lnTo>
                                <a:lnTo>
                                  <a:pt x="140" y="1603"/>
                                </a:lnTo>
                                <a:lnTo>
                                  <a:pt x="187" y="1603"/>
                                </a:lnTo>
                                <a:lnTo>
                                  <a:pt x="93" y="1697"/>
                                </a:lnTo>
                                <a:lnTo>
                                  <a:pt x="0" y="160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96532135" name="docshape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681" y="11773"/>
                            <a:ext cx="213" cy="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3159391" name="docshape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52" y="11773"/>
                            <a:ext cx="213" cy="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1016874" name="docshape1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" y="11773"/>
                            <a:ext cx="210" cy="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16454655" name="docshape1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75" y="11773"/>
                            <a:ext cx="213" cy="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78434227" name="docshape157"/>
                        <wps:cNvSpPr>
                          <a:spLocks/>
                        </wps:cNvSpPr>
                        <wps:spPr bwMode="auto">
                          <a:xfrm>
                            <a:off x="20100" y="11532"/>
                            <a:ext cx="2638" cy="314"/>
                          </a:xfrm>
                          <a:custGeom>
                            <a:avLst/>
                            <a:gdLst>
                              <a:gd name="T0" fmla="+- 0 20258 20101"/>
                              <a:gd name="T1" fmla="*/ T0 w 2638"/>
                              <a:gd name="T2" fmla="+- 0 11532 11532"/>
                              <a:gd name="T3" fmla="*/ 11532 h 314"/>
                              <a:gd name="T4" fmla="+- 0 20101 20101"/>
                              <a:gd name="T5" fmla="*/ T4 w 2638"/>
                              <a:gd name="T6" fmla="+- 0 11689 11532"/>
                              <a:gd name="T7" fmla="*/ 11689 h 314"/>
                              <a:gd name="T8" fmla="+- 0 20258 20101"/>
                              <a:gd name="T9" fmla="*/ T8 w 2638"/>
                              <a:gd name="T10" fmla="+- 0 11846 11532"/>
                              <a:gd name="T11" fmla="*/ 11846 h 314"/>
                              <a:gd name="T12" fmla="+- 0 20258 20101"/>
                              <a:gd name="T13" fmla="*/ T12 w 2638"/>
                              <a:gd name="T14" fmla="+- 0 11768 11532"/>
                              <a:gd name="T15" fmla="*/ 11768 h 314"/>
                              <a:gd name="T16" fmla="+- 0 22738 20101"/>
                              <a:gd name="T17" fmla="*/ T16 w 2638"/>
                              <a:gd name="T18" fmla="+- 0 11768 11532"/>
                              <a:gd name="T19" fmla="*/ 11768 h 314"/>
                              <a:gd name="T20" fmla="+- 0 22738 20101"/>
                              <a:gd name="T21" fmla="*/ T20 w 2638"/>
                              <a:gd name="T22" fmla="+- 0 11611 11532"/>
                              <a:gd name="T23" fmla="*/ 11611 h 314"/>
                              <a:gd name="T24" fmla="+- 0 20258 20101"/>
                              <a:gd name="T25" fmla="*/ T24 w 2638"/>
                              <a:gd name="T26" fmla="+- 0 11611 11532"/>
                              <a:gd name="T27" fmla="*/ 11611 h 314"/>
                              <a:gd name="T28" fmla="+- 0 20258 20101"/>
                              <a:gd name="T29" fmla="*/ T28 w 2638"/>
                              <a:gd name="T30" fmla="+- 0 11532 11532"/>
                              <a:gd name="T31" fmla="*/ 1153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638" h="314">
                                <a:moveTo>
                                  <a:pt x="157" y="0"/>
                                </a:moveTo>
                                <a:lnTo>
                                  <a:pt x="0" y="157"/>
                                </a:lnTo>
                                <a:lnTo>
                                  <a:pt x="157" y="314"/>
                                </a:lnTo>
                                <a:lnTo>
                                  <a:pt x="157" y="236"/>
                                </a:lnTo>
                                <a:lnTo>
                                  <a:pt x="2637" y="236"/>
                                </a:lnTo>
                                <a:lnTo>
                                  <a:pt x="2637" y="79"/>
                                </a:lnTo>
                                <a:lnTo>
                                  <a:pt x="157" y="79"/>
                                </a:lnTo>
                                <a:lnTo>
                                  <a:pt x="1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878420" name="docshape158"/>
                        <wps:cNvSpPr>
                          <a:spLocks/>
                        </wps:cNvSpPr>
                        <wps:spPr bwMode="auto">
                          <a:xfrm>
                            <a:off x="20100" y="11532"/>
                            <a:ext cx="2638" cy="314"/>
                          </a:xfrm>
                          <a:custGeom>
                            <a:avLst/>
                            <a:gdLst>
                              <a:gd name="T0" fmla="+- 0 22738 20101"/>
                              <a:gd name="T1" fmla="*/ T0 w 2638"/>
                              <a:gd name="T2" fmla="+- 0 11768 11532"/>
                              <a:gd name="T3" fmla="*/ 11768 h 314"/>
                              <a:gd name="T4" fmla="+- 0 20258 20101"/>
                              <a:gd name="T5" fmla="*/ T4 w 2638"/>
                              <a:gd name="T6" fmla="+- 0 11768 11532"/>
                              <a:gd name="T7" fmla="*/ 11768 h 314"/>
                              <a:gd name="T8" fmla="+- 0 20258 20101"/>
                              <a:gd name="T9" fmla="*/ T8 w 2638"/>
                              <a:gd name="T10" fmla="+- 0 11846 11532"/>
                              <a:gd name="T11" fmla="*/ 11846 h 314"/>
                              <a:gd name="T12" fmla="+- 0 20101 20101"/>
                              <a:gd name="T13" fmla="*/ T12 w 2638"/>
                              <a:gd name="T14" fmla="+- 0 11689 11532"/>
                              <a:gd name="T15" fmla="*/ 11689 h 314"/>
                              <a:gd name="T16" fmla="+- 0 20258 20101"/>
                              <a:gd name="T17" fmla="*/ T16 w 2638"/>
                              <a:gd name="T18" fmla="+- 0 11532 11532"/>
                              <a:gd name="T19" fmla="*/ 11532 h 314"/>
                              <a:gd name="T20" fmla="+- 0 20258 20101"/>
                              <a:gd name="T21" fmla="*/ T20 w 2638"/>
                              <a:gd name="T22" fmla="+- 0 11611 11532"/>
                              <a:gd name="T23" fmla="*/ 11611 h 314"/>
                              <a:gd name="T24" fmla="+- 0 22738 20101"/>
                              <a:gd name="T25" fmla="*/ T24 w 2638"/>
                              <a:gd name="T26" fmla="+- 0 11611 11532"/>
                              <a:gd name="T27" fmla="*/ 11611 h 314"/>
                              <a:gd name="T28" fmla="+- 0 22738 20101"/>
                              <a:gd name="T29" fmla="*/ T28 w 2638"/>
                              <a:gd name="T30" fmla="+- 0 11768 11532"/>
                              <a:gd name="T31" fmla="*/ 11768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638" h="314">
                                <a:moveTo>
                                  <a:pt x="2637" y="236"/>
                                </a:moveTo>
                                <a:lnTo>
                                  <a:pt x="157" y="236"/>
                                </a:lnTo>
                                <a:lnTo>
                                  <a:pt x="157" y="314"/>
                                </a:lnTo>
                                <a:lnTo>
                                  <a:pt x="0" y="157"/>
                                </a:lnTo>
                                <a:lnTo>
                                  <a:pt x="157" y="0"/>
                                </a:lnTo>
                                <a:lnTo>
                                  <a:pt x="157" y="79"/>
                                </a:lnTo>
                                <a:lnTo>
                                  <a:pt x="2637" y="79"/>
                                </a:lnTo>
                                <a:lnTo>
                                  <a:pt x="2637" y="23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0476870" name="docshape159"/>
                        <wps:cNvSpPr>
                          <a:spLocks/>
                        </wps:cNvSpPr>
                        <wps:spPr bwMode="auto">
                          <a:xfrm>
                            <a:off x="25503" y="11532"/>
                            <a:ext cx="3329" cy="314"/>
                          </a:xfrm>
                          <a:custGeom>
                            <a:avLst/>
                            <a:gdLst>
                              <a:gd name="T0" fmla="+- 0 28676 25504"/>
                              <a:gd name="T1" fmla="*/ T0 w 3329"/>
                              <a:gd name="T2" fmla="+- 0 11532 11532"/>
                              <a:gd name="T3" fmla="*/ 11532 h 314"/>
                              <a:gd name="T4" fmla="+- 0 28676 25504"/>
                              <a:gd name="T5" fmla="*/ T4 w 3329"/>
                              <a:gd name="T6" fmla="+- 0 11611 11532"/>
                              <a:gd name="T7" fmla="*/ 11611 h 314"/>
                              <a:gd name="T8" fmla="+- 0 25504 25504"/>
                              <a:gd name="T9" fmla="*/ T8 w 3329"/>
                              <a:gd name="T10" fmla="+- 0 11611 11532"/>
                              <a:gd name="T11" fmla="*/ 11611 h 314"/>
                              <a:gd name="T12" fmla="+- 0 25504 25504"/>
                              <a:gd name="T13" fmla="*/ T12 w 3329"/>
                              <a:gd name="T14" fmla="+- 0 11768 11532"/>
                              <a:gd name="T15" fmla="*/ 11768 h 314"/>
                              <a:gd name="T16" fmla="+- 0 28676 25504"/>
                              <a:gd name="T17" fmla="*/ T16 w 3329"/>
                              <a:gd name="T18" fmla="+- 0 11768 11532"/>
                              <a:gd name="T19" fmla="*/ 11768 h 314"/>
                              <a:gd name="T20" fmla="+- 0 28676 25504"/>
                              <a:gd name="T21" fmla="*/ T20 w 3329"/>
                              <a:gd name="T22" fmla="+- 0 11846 11532"/>
                              <a:gd name="T23" fmla="*/ 11846 h 314"/>
                              <a:gd name="T24" fmla="+- 0 28832 25504"/>
                              <a:gd name="T25" fmla="*/ T24 w 3329"/>
                              <a:gd name="T26" fmla="+- 0 11689 11532"/>
                              <a:gd name="T27" fmla="*/ 11689 h 314"/>
                              <a:gd name="T28" fmla="+- 0 28676 25504"/>
                              <a:gd name="T29" fmla="*/ T28 w 3329"/>
                              <a:gd name="T30" fmla="+- 0 11532 11532"/>
                              <a:gd name="T31" fmla="*/ 11532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329" h="314">
                                <a:moveTo>
                                  <a:pt x="3172" y="0"/>
                                </a:moveTo>
                                <a:lnTo>
                                  <a:pt x="3172" y="79"/>
                                </a:lnTo>
                                <a:lnTo>
                                  <a:pt x="0" y="79"/>
                                </a:lnTo>
                                <a:lnTo>
                                  <a:pt x="0" y="236"/>
                                </a:lnTo>
                                <a:lnTo>
                                  <a:pt x="3172" y="236"/>
                                </a:lnTo>
                                <a:lnTo>
                                  <a:pt x="3172" y="314"/>
                                </a:lnTo>
                                <a:lnTo>
                                  <a:pt x="3328" y="157"/>
                                </a:lnTo>
                                <a:lnTo>
                                  <a:pt x="31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8818835" name="docshape160"/>
                        <wps:cNvSpPr>
                          <a:spLocks/>
                        </wps:cNvSpPr>
                        <wps:spPr bwMode="auto">
                          <a:xfrm>
                            <a:off x="25503" y="11532"/>
                            <a:ext cx="3329" cy="314"/>
                          </a:xfrm>
                          <a:custGeom>
                            <a:avLst/>
                            <a:gdLst>
                              <a:gd name="T0" fmla="+- 0 25504 25504"/>
                              <a:gd name="T1" fmla="*/ T0 w 3329"/>
                              <a:gd name="T2" fmla="+- 0 11611 11532"/>
                              <a:gd name="T3" fmla="*/ 11611 h 314"/>
                              <a:gd name="T4" fmla="+- 0 28676 25504"/>
                              <a:gd name="T5" fmla="*/ T4 w 3329"/>
                              <a:gd name="T6" fmla="+- 0 11611 11532"/>
                              <a:gd name="T7" fmla="*/ 11611 h 314"/>
                              <a:gd name="T8" fmla="+- 0 28676 25504"/>
                              <a:gd name="T9" fmla="*/ T8 w 3329"/>
                              <a:gd name="T10" fmla="+- 0 11532 11532"/>
                              <a:gd name="T11" fmla="*/ 11532 h 314"/>
                              <a:gd name="T12" fmla="+- 0 28832 25504"/>
                              <a:gd name="T13" fmla="*/ T12 w 3329"/>
                              <a:gd name="T14" fmla="+- 0 11689 11532"/>
                              <a:gd name="T15" fmla="*/ 11689 h 314"/>
                              <a:gd name="T16" fmla="+- 0 28676 25504"/>
                              <a:gd name="T17" fmla="*/ T16 w 3329"/>
                              <a:gd name="T18" fmla="+- 0 11846 11532"/>
                              <a:gd name="T19" fmla="*/ 11846 h 314"/>
                              <a:gd name="T20" fmla="+- 0 28676 25504"/>
                              <a:gd name="T21" fmla="*/ T20 w 3329"/>
                              <a:gd name="T22" fmla="+- 0 11768 11532"/>
                              <a:gd name="T23" fmla="*/ 11768 h 314"/>
                              <a:gd name="T24" fmla="+- 0 25504 25504"/>
                              <a:gd name="T25" fmla="*/ T24 w 3329"/>
                              <a:gd name="T26" fmla="+- 0 11768 11532"/>
                              <a:gd name="T27" fmla="*/ 11768 h 314"/>
                              <a:gd name="T28" fmla="+- 0 25504 25504"/>
                              <a:gd name="T29" fmla="*/ T28 w 3329"/>
                              <a:gd name="T30" fmla="+- 0 11611 11532"/>
                              <a:gd name="T31" fmla="*/ 11611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329" h="314">
                                <a:moveTo>
                                  <a:pt x="0" y="79"/>
                                </a:moveTo>
                                <a:lnTo>
                                  <a:pt x="3172" y="79"/>
                                </a:lnTo>
                                <a:lnTo>
                                  <a:pt x="3172" y="0"/>
                                </a:lnTo>
                                <a:lnTo>
                                  <a:pt x="3328" y="157"/>
                                </a:lnTo>
                                <a:lnTo>
                                  <a:pt x="3172" y="314"/>
                                </a:lnTo>
                                <a:lnTo>
                                  <a:pt x="3172" y="236"/>
                                </a:lnTo>
                                <a:lnTo>
                                  <a:pt x="0" y="236"/>
                                </a:lnTo>
                                <a:lnTo>
                                  <a:pt x="0" y="7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267682" name="docshape161"/>
                        <wps:cNvSpPr>
                          <a:spLocks/>
                        </wps:cNvSpPr>
                        <wps:spPr bwMode="auto">
                          <a:xfrm>
                            <a:off x="17525" y="10653"/>
                            <a:ext cx="188" cy="1445"/>
                          </a:xfrm>
                          <a:custGeom>
                            <a:avLst/>
                            <a:gdLst>
                              <a:gd name="T0" fmla="+- 0 17666 17525"/>
                              <a:gd name="T1" fmla="*/ T0 w 188"/>
                              <a:gd name="T2" fmla="+- 0 10653 10653"/>
                              <a:gd name="T3" fmla="*/ 10653 h 1445"/>
                              <a:gd name="T4" fmla="+- 0 17572 17525"/>
                              <a:gd name="T5" fmla="*/ T4 w 188"/>
                              <a:gd name="T6" fmla="+- 0 10653 10653"/>
                              <a:gd name="T7" fmla="*/ 10653 h 1445"/>
                              <a:gd name="T8" fmla="+- 0 17572 17525"/>
                              <a:gd name="T9" fmla="*/ T8 w 188"/>
                              <a:gd name="T10" fmla="+- 0 12004 10653"/>
                              <a:gd name="T11" fmla="*/ 12004 h 1445"/>
                              <a:gd name="T12" fmla="+- 0 17525 17525"/>
                              <a:gd name="T13" fmla="*/ T12 w 188"/>
                              <a:gd name="T14" fmla="+- 0 12004 10653"/>
                              <a:gd name="T15" fmla="*/ 12004 h 1445"/>
                              <a:gd name="T16" fmla="+- 0 17619 17525"/>
                              <a:gd name="T17" fmla="*/ T16 w 188"/>
                              <a:gd name="T18" fmla="+- 0 12098 10653"/>
                              <a:gd name="T19" fmla="*/ 12098 h 1445"/>
                              <a:gd name="T20" fmla="+- 0 17713 17525"/>
                              <a:gd name="T21" fmla="*/ T20 w 188"/>
                              <a:gd name="T22" fmla="+- 0 12004 10653"/>
                              <a:gd name="T23" fmla="*/ 12004 h 1445"/>
                              <a:gd name="T24" fmla="+- 0 17666 17525"/>
                              <a:gd name="T25" fmla="*/ T24 w 188"/>
                              <a:gd name="T26" fmla="+- 0 12004 10653"/>
                              <a:gd name="T27" fmla="*/ 12004 h 1445"/>
                              <a:gd name="T28" fmla="+- 0 17666 17525"/>
                              <a:gd name="T29" fmla="*/ T28 w 188"/>
                              <a:gd name="T30" fmla="+- 0 10653 10653"/>
                              <a:gd name="T31" fmla="*/ 10653 h 14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88" h="1445">
                                <a:moveTo>
                                  <a:pt x="141" y="0"/>
                                </a:moveTo>
                                <a:lnTo>
                                  <a:pt x="47" y="0"/>
                                </a:lnTo>
                                <a:lnTo>
                                  <a:pt x="47" y="1351"/>
                                </a:lnTo>
                                <a:lnTo>
                                  <a:pt x="0" y="1351"/>
                                </a:lnTo>
                                <a:lnTo>
                                  <a:pt x="94" y="1445"/>
                                </a:lnTo>
                                <a:lnTo>
                                  <a:pt x="188" y="1351"/>
                                </a:lnTo>
                                <a:lnTo>
                                  <a:pt x="141" y="1351"/>
                                </a:lnTo>
                                <a:lnTo>
                                  <a:pt x="1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2569273" name="docshape162"/>
                        <wps:cNvSpPr>
                          <a:spLocks/>
                        </wps:cNvSpPr>
                        <wps:spPr bwMode="auto">
                          <a:xfrm>
                            <a:off x="17525" y="10653"/>
                            <a:ext cx="188" cy="1445"/>
                          </a:xfrm>
                          <a:custGeom>
                            <a:avLst/>
                            <a:gdLst>
                              <a:gd name="T0" fmla="+- 0 17525 17525"/>
                              <a:gd name="T1" fmla="*/ T0 w 188"/>
                              <a:gd name="T2" fmla="+- 0 12004 10653"/>
                              <a:gd name="T3" fmla="*/ 12004 h 1445"/>
                              <a:gd name="T4" fmla="+- 0 17572 17525"/>
                              <a:gd name="T5" fmla="*/ T4 w 188"/>
                              <a:gd name="T6" fmla="+- 0 12004 10653"/>
                              <a:gd name="T7" fmla="*/ 12004 h 1445"/>
                              <a:gd name="T8" fmla="+- 0 17572 17525"/>
                              <a:gd name="T9" fmla="*/ T8 w 188"/>
                              <a:gd name="T10" fmla="+- 0 10653 10653"/>
                              <a:gd name="T11" fmla="*/ 10653 h 1445"/>
                              <a:gd name="T12" fmla="+- 0 17666 17525"/>
                              <a:gd name="T13" fmla="*/ T12 w 188"/>
                              <a:gd name="T14" fmla="+- 0 10653 10653"/>
                              <a:gd name="T15" fmla="*/ 10653 h 1445"/>
                              <a:gd name="T16" fmla="+- 0 17666 17525"/>
                              <a:gd name="T17" fmla="*/ T16 w 188"/>
                              <a:gd name="T18" fmla="+- 0 12004 10653"/>
                              <a:gd name="T19" fmla="*/ 12004 h 1445"/>
                              <a:gd name="T20" fmla="+- 0 17713 17525"/>
                              <a:gd name="T21" fmla="*/ T20 w 188"/>
                              <a:gd name="T22" fmla="+- 0 12004 10653"/>
                              <a:gd name="T23" fmla="*/ 12004 h 1445"/>
                              <a:gd name="T24" fmla="+- 0 17619 17525"/>
                              <a:gd name="T25" fmla="*/ T24 w 188"/>
                              <a:gd name="T26" fmla="+- 0 12098 10653"/>
                              <a:gd name="T27" fmla="*/ 12098 h 1445"/>
                              <a:gd name="T28" fmla="+- 0 17525 17525"/>
                              <a:gd name="T29" fmla="*/ T28 w 188"/>
                              <a:gd name="T30" fmla="+- 0 12004 10653"/>
                              <a:gd name="T31" fmla="*/ 12004 h 14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88" h="1445">
                                <a:moveTo>
                                  <a:pt x="0" y="1351"/>
                                </a:moveTo>
                                <a:lnTo>
                                  <a:pt x="47" y="1351"/>
                                </a:lnTo>
                                <a:lnTo>
                                  <a:pt x="47" y="0"/>
                                </a:lnTo>
                                <a:lnTo>
                                  <a:pt x="141" y="0"/>
                                </a:lnTo>
                                <a:lnTo>
                                  <a:pt x="141" y="1351"/>
                                </a:lnTo>
                                <a:lnTo>
                                  <a:pt x="188" y="1351"/>
                                </a:lnTo>
                                <a:lnTo>
                                  <a:pt x="94" y="1445"/>
                                </a:lnTo>
                                <a:lnTo>
                                  <a:pt x="0" y="135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0652502" name="docshape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633" y="11773"/>
                            <a:ext cx="210" cy="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85521106" name="docshape1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428" y="11773"/>
                            <a:ext cx="213" cy="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6863787" name="docshape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791" y="11773"/>
                            <a:ext cx="210" cy="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0935705" name="docshape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89" y="11773"/>
                            <a:ext cx="210" cy="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589641" name="docshape1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514" y="12400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43320822" name="docshape1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633" y="12400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08487786" name="docshape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428" y="12400"/>
                            <a:ext cx="213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78657998" name="docshape1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791" y="12400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0428320" name="docshape1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89" y="12400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94789873" name="docshape1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463" y="18755"/>
                            <a:ext cx="188" cy="3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72972748" name="docshape173"/>
                        <wps:cNvSpPr>
                          <a:spLocks/>
                        </wps:cNvSpPr>
                        <wps:spPr bwMode="auto">
                          <a:xfrm>
                            <a:off x="17463" y="18755"/>
                            <a:ext cx="188" cy="378"/>
                          </a:xfrm>
                          <a:custGeom>
                            <a:avLst/>
                            <a:gdLst>
                              <a:gd name="T0" fmla="+- 0 17464 17464"/>
                              <a:gd name="T1" fmla="*/ T0 w 188"/>
                              <a:gd name="T2" fmla="+- 0 19039 18755"/>
                              <a:gd name="T3" fmla="*/ 19039 h 378"/>
                              <a:gd name="T4" fmla="+- 0 17510 17464"/>
                              <a:gd name="T5" fmla="*/ T4 w 188"/>
                              <a:gd name="T6" fmla="+- 0 19039 18755"/>
                              <a:gd name="T7" fmla="*/ 19039 h 378"/>
                              <a:gd name="T8" fmla="+- 0 17510 17464"/>
                              <a:gd name="T9" fmla="*/ T8 w 188"/>
                              <a:gd name="T10" fmla="+- 0 18755 18755"/>
                              <a:gd name="T11" fmla="*/ 18755 h 378"/>
                              <a:gd name="T12" fmla="+- 0 17604 17464"/>
                              <a:gd name="T13" fmla="*/ T12 w 188"/>
                              <a:gd name="T14" fmla="+- 0 18755 18755"/>
                              <a:gd name="T15" fmla="*/ 18755 h 378"/>
                              <a:gd name="T16" fmla="+- 0 17604 17464"/>
                              <a:gd name="T17" fmla="*/ T16 w 188"/>
                              <a:gd name="T18" fmla="+- 0 19039 18755"/>
                              <a:gd name="T19" fmla="*/ 19039 h 378"/>
                              <a:gd name="T20" fmla="+- 0 17651 17464"/>
                              <a:gd name="T21" fmla="*/ T20 w 188"/>
                              <a:gd name="T22" fmla="+- 0 19039 18755"/>
                              <a:gd name="T23" fmla="*/ 19039 h 378"/>
                              <a:gd name="T24" fmla="+- 0 17557 17464"/>
                              <a:gd name="T25" fmla="*/ T24 w 188"/>
                              <a:gd name="T26" fmla="+- 0 19133 18755"/>
                              <a:gd name="T27" fmla="*/ 19133 h 378"/>
                              <a:gd name="T28" fmla="+- 0 17464 17464"/>
                              <a:gd name="T29" fmla="*/ T28 w 188"/>
                              <a:gd name="T30" fmla="+- 0 19039 18755"/>
                              <a:gd name="T31" fmla="*/ 19039 h 3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88" h="378">
                                <a:moveTo>
                                  <a:pt x="0" y="284"/>
                                </a:moveTo>
                                <a:lnTo>
                                  <a:pt x="46" y="284"/>
                                </a:lnTo>
                                <a:lnTo>
                                  <a:pt x="46" y="0"/>
                                </a:lnTo>
                                <a:lnTo>
                                  <a:pt x="140" y="0"/>
                                </a:lnTo>
                                <a:lnTo>
                                  <a:pt x="140" y="284"/>
                                </a:lnTo>
                                <a:lnTo>
                                  <a:pt x="187" y="284"/>
                                </a:lnTo>
                                <a:lnTo>
                                  <a:pt x="93" y="378"/>
                                </a:lnTo>
                                <a:lnTo>
                                  <a:pt x="0" y="28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38842359" name="docshape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27" y="18870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67987181" name="docshape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569" y="18934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73446363" name="docshape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114" y="18870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9841897" name="docshape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603" y="18870"/>
                            <a:ext cx="210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59051698" name="docshape178"/>
                        <wps:cNvSpPr>
                          <a:spLocks/>
                        </wps:cNvSpPr>
                        <wps:spPr bwMode="auto">
                          <a:xfrm>
                            <a:off x="20039" y="19071"/>
                            <a:ext cx="8668" cy="188"/>
                          </a:xfrm>
                          <a:custGeom>
                            <a:avLst/>
                            <a:gdLst>
                              <a:gd name="T0" fmla="+- 0 28613 20039"/>
                              <a:gd name="T1" fmla="*/ T0 w 8668"/>
                              <a:gd name="T2" fmla="+- 0 19072 19072"/>
                              <a:gd name="T3" fmla="*/ 19072 h 188"/>
                              <a:gd name="T4" fmla="+- 0 28613 20039"/>
                              <a:gd name="T5" fmla="*/ T4 w 8668"/>
                              <a:gd name="T6" fmla="+- 0 19118 19072"/>
                              <a:gd name="T7" fmla="*/ 19118 h 188"/>
                              <a:gd name="T8" fmla="+- 0 20133 20039"/>
                              <a:gd name="T9" fmla="*/ T8 w 8668"/>
                              <a:gd name="T10" fmla="+- 0 19118 19072"/>
                              <a:gd name="T11" fmla="*/ 19118 h 188"/>
                              <a:gd name="T12" fmla="+- 0 20133 20039"/>
                              <a:gd name="T13" fmla="*/ T12 w 8668"/>
                              <a:gd name="T14" fmla="+- 0 19072 19072"/>
                              <a:gd name="T15" fmla="*/ 19072 h 188"/>
                              <a:gd name="T16" fmla="+- 0 20039 20039"/>
                              <a:gd name="T17" fmla="*/ T16 w 8668"/>
                              <a:gd name="T18" fmla="+- 0 19165 19072"/>
                              <a:gd name="T19" fmla="*/ 19165 h 188"/>
                              <a:gd name="T20" fmla="+- 0 20133 20039"/>
                              <a:gd name="T21" fmla="*/ T20 w 8668"/>
                              <a:gd name="T22" fmla="+- 0 19259 19072"/>
                              <a:gd name="T23" fmla="*/ 19259 h 188"/>
                              <a:gd name="T24" fmla="+- 0 20133 20039"/>
                              <a:gd name="T25" fmla="*/ T24 w 8668"/>
                              <a:gd name="T26" fmla="+- 0 19212 19072"/>
                              <a:gd name="T27" fmla="*/ 19212 h 188"/>
                              <a:gd name="T28" fmla="+- 0 28613 20039"/>
                              <a:gd name="T29" fmla="*/ T28 w 8668"/>
                              <a:gd name="T30" fmla="+- 0 19212 19072"/>
                              <a:gd name="T31" fmla="*/ 19212 h 188"/>
                              <a:gd name="T32" fmla="+- 0 28613 20039"/>
                              <a:gd name="T33" fmla="*/ T32 w 8668"/>
                              <a:gd name="T34" fmla="+- 0 19259 19072"/>
                              <a:gd name="T35" fmla="*/ 19259 h 188"/>
                              <a:gd name="T36" fmla="+- 0 28707 20039"/>
                              <a:gd name="T37" fmla="*/ T36 w 8668"/>
                              <a:gd name="T38" fmla="+- 0 19165 19072"/>
                              <a:gd name="T39" fmla="*/ 19165 h 188"/>
                              <a:gd name="T40" fmla="+- 0 28613 20039"/>
                              <a:gd name="T41" fmla="*/ T40 w 8668"/>
                              <a:gd name="T42" fmla="+- 0 19072 19072"/>
                              <a:gd name="T43" fmla="*/ 19072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8668" h="188">
                                <a:moveTo>
                                  <a:pt x="8574" y="0"/>
                                </a:moveTo>
                                <a:lnTo>
                                  <a:pt x="8574" y="46"/>
                                </a:lnTo>
                                <a:lnTo>
                                  <a:pt x="94" y="46"/>
                                </a:lnTo>
                                <a:lnTo>
                                  <a:pt x="94" y="0"/>
                                </a:lnTo>
                                <a:lnTo>
                                  <a:pt x="0" y="93"/>
                                </a:lnTo>
                                <a:lnTo>
                                  <a:pt x="94" y="187"/>
                                </a:lnTo>
                                <a:lnTo>
                                  <a:pt x="94" y="140"/>
                                </a:lnTo>
                                <a:lnTo>
                                  <a:pt x="8574" y="140"/>
                                </a:lnTo>
                                <a:lnTo>
                                  <a:pt x="8574" y="187"/>
                                </a:lnTo>
                                <a:lnTo>
                                  <a:pt x="8668" y="93"/>
                                </a:lnTo>
                                <a:lnTo>
                                  <a:pt x="857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8937004" name="docshape179"/>
                        <wps:cNvSpPr>
                          <a:spLocks/>
                        </wps:cNvSpPr>
                        <wps:spPr bwMode="auto">
                          <a:xfrm>
                            <a:off x="20039" y="19071"/>
                            <a:ext cx="8668" cy="188"/>
                          </a:xfrm>
                          <a:custGeom>
                            <a:avLst/>
                            <a:gdLst>
                              <a:gd name="T0" fmla="+- 0 20039 20039"/>
                              <a:gd name="T1" fmla="*/ T0 w 8668"/>
                              <a:gd name="T2" fmla="+- 0 19165 19072"/>
                              <a:gd name="T3" fmla="*/ 19165 h 188"/>
                              <a:gd name="T4" fmla="+- 0 20133 20039"/>
                              <a:gd name="T5" fmla="*/ T4 w 8668"/>
                              <a:gd name="T6" fmla="+- 0 19072 19072"/>
                              <a:gd name="T7" fmla="*/ 19072 h 188"/>
                              <a:gd name="T8" fmla="+- 0 20133 20039"/>
                              <a:gd name="T9" fmla="*/ T8 w 8668"/>
                              <a:gd name="T10" fmla="+- 0 19118 19072"/>
                              <a:gd name="T11" fmla="*/ 19118 h 188"/>
                              <a:gd name="T12" fmla="+- 0 28613 20039"/>
                              <a:gd name="T13" fmla="*/ T12 w 8668"/>
                              <a:gd name="T14" fmla="+- 0 19118 19072"/>
                              <a:gd name="T15" fmla="*/ 19118 h 188"/>
                              <a:gd name="T16" fmla="+- 0 28613 20039"/>
                              <a:gd name="T17" fmla="*/ T16 w 8668"/>
                              <a:gd name="T18" fmla="+- 0 19072 19072"/>
                              <a:gd name="T19" fmla="*/ 19072 h 188"/>
                              <a:gd name="T20" fmla="+- 0 28707 20039"/>
                              <a:gd name="T21" fmla="*/ T20 w 8668"/>
                              <a:gd name="T22" fmla="+- 0 19165 19072"/>
                              <a:gd name="T23" fmla="*/ 19165 h 188"/>
                              <a:gd name="T24" fmla="+- 0 28613 20039"/>
                              <a:gd name="T25" fmla="*/ T24 w 8668"/>
                              <a:gd name="T26" fmla="+- 0 19259 19072"/>
                              <a:gd name="T27" fmla="*/ 19259 h 188"/>
                              <a:gd name="T28" fmla="+- 0 28613 20039"/>
                              <a:gd name="T29" fmla="*/ T28 w 8668"/>
                              <a:gd name="T30" fmla="+- 0 19212 19072"/>
                              <a:gd name="T31" fmla="*/ 19212 h 188"/>
                              <a:gd name="T32" fmla="+- 0 20133 20039"/>
                              <a:gd name="T33" fmla="*/ T32 w 8668"/>
                              <a:gd name="T34" fmla="+- 0 19212 19072"/>
                              <a:gd name="T35" fmla="*/ 19212 h 188"/>
                              <a:gd name="T36" fmla="+- 0 20133 20039"/>
                              <a:gd name="T37" fmla="*/ T36 w 8668"/>
                              <a:gd name="T38" fmla="+- 0 19259 19072"/>
                              <a:gd name="T39" fmla="*/ 19259 h 188"/>
                              <a:gd name="T40" fmla="+- 0 20039 20039"/>
                              <a:gd name="T41" fmla="*/ T40 w 8668"/>
                              <a:gd name="T42" fmla="+- 0 19165 19072"/>
                              <a:gd name="T43" fmla="*/ 19165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8668" h="188">
                                <a:moveTo>
                                  <a:pt x="0" y="93"/>
                                </a:moveTo>
                                <a:lnTo>
                                  <a:pt x="94" y="0"/>
                                </a:lnTo>
                                <a:lnTo>
                                  <a:pt x="94" y="46"/>
                                </a:lnTo>
                                <a:lnTo>
                                  <a:pt x="8574" y="46"/>
                                </a:lnTo>
                                <a:lnTo>
                                  <a:pt x="8574" y="0"/>
                                </a:lnTo>
                                <a:lnTo>
                                  <a:pt x="8668" y="93"/>
                                </a:lnTo>
                                <a:lnTo>
                                  <a:pt x="8574" y="187"/>
                                </a:lnTo>
                                <a:lnTo>
                                  <a:pt x="8574" y="140"/>
                                </a:lnTo>
                                <a:lnTo>
                                  <a:pt x="94" y="140"/>
                                </a:lnTo>
                                <a:lnTo>
                                  <a:pt x="94" y="187"/>
                                </a:lnTo>
                                <a:lnTo>
                                  <a:pt x="0" y="9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97610094" name="docshape1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297" y="19186"/>
                            <a:ext cx="213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60846615" name="docshape181"/>
                        <wps:cNvSpPr>
                          <a:spLocks/>
                        </wps:cNvSpPr>
                        <wps:spPr bwMode="auto">
                          <a:xfrm>
                            <a:off x="817" y="24032"/>
                            <a:ext cx="23869" cy="478"/>
                          </a:xfrm>
                          <a:custGeom>
                            <a:avLst/>
                            <a:gdLst>
                              <a:gd name="T0" fmla="+- 0 1056 817"/>
                              <a:gd name="T1" fmla="*/ T0 w 23869"/>
                              <a:gd name="T2" fmla="+- 0 24032 24032"/>
                              <a:gd name="T3" fmla="*/ 24032 h 478"/>
                              <a:gd name="T4" fmla="+- 0 817 817"/>
                              <a:gd name="T5" fmla="*/ T4 w 23869"/>
                              <a:gd name="T6" fmla="+- 0 24271 24032"/>
                              <a:gd name="T7" fmla="*/ 24271 h 478"/>
                              <a:gd name="T8" fmla="+- 0 1056 817"/>
                              <a:gd name="T9" fmla="*/ T8 w 23869"/>
                              <a:gd name="T10" fmla="+- 0 24509 24032"/>
                              <a:gd name="T11" fmla="*/ 24509 h 478"/>
                              <a:gd name="T12" fmla="+- 0 1056 817"/>
                              <a:gd name="T13" fmla="*/ T12 w 23869"/>
                              <a:gd name="T14" fmla="+- 0 24390 24032"/>
                              <a:gd name="T15" fmla="*/ 24390 h 478"/>
                              <a:gd name="T16" fmla="+- 0 24686 817"/>
                              <a:gd name="T17" fmla="*/ T16 w 23869"/>
                              <a:gd name="T18" fmla="+- 0 24390 24032"/>
                              <a:gd name="T19" fmla="*/ 24390 h 478"/>
                              <a:gd name="T20" fmla="+- 0 24686 817"/>
                              <a:gd name="T21" fmla="*/ T20 w 23869"/>
                              <a:gd name="T22" fmla="+- 0 24152 24032"/>
                              <a:gd name="T23" fmla="*/ 24152 h 478"/>
                              <a:gd name="T24" fmla="+- 0 1056 817"/>
                              <a:gd name="T25" fmla="*/ T24 w 23869"/>
                              <a:gd name="T26" fmla="+- 0 24152 24032"/>
                              <a:gd name="T27" fmla="*/ 24152 h 478"/>
                              <a:gd name="T28" fmla="+- 0 1056 817"/>
                              <a:gd name="T29" fmla="*/ T28 w 23869"/>
                              <a:gd name="T30" fmla="+- 0 24032 24032"/>
                              <a:gd name="T31" fmla="*/ 24032 h 4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3869" h="478">
                                <a:moveTo>
                                  <a:pt x="239" y="0"/>
                                </a:moveTo>
                                <a:lnTo>
                                  <a:pt x="0" y="239"/>
                                </a:lnTo>
                                <a:lnTo>
                                  <a:pt x="239" y="477"/>
                                </a:lnTo>
                                <a:lnTo>
                                  <a:pt x="239" y="358"/>
                                </a:lnTo>
                                <a:lnTo>
                                  <a:pt x="23869" y="358"/>
                                </a:lnTo>
                                <a:lnTo>
                                  <a:pt x="23869" y="120"/>
                                </a:lnTo>
                                <a:lnTo>
                                  <a:pt x="239" y="120"/>
                                </a:lnTo>
                                <a:lnTo>
                                  <a:pt x="2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9715674" name="docshape182"/>
                        <wps:cNvSpPr>
                          <a:spLocks/>
                        </wps:cNvSpPr>
                        <wps:spPr bwMode="auto">
                          <a:xfrm>
                            <a:off x="817" y="24032"/>
                            <a:ext cx="23869" cy="478"/>
                          </a:xfrm>
                          <a:custGeom>
                            <a:avLst/>
                            <a:gdLst>
                              <a:gd name="T0" fmla="+- 0 24686 817"/>
                              <a:gd name="T1" fmla="*/ T0 w 23869"/>
                              <a:gd name="T2" fmla="+- 0 24390 24032"/>
                              <a:gd name="T3" fmla="*/ 24390 h 478"/>
                              <a:gd name="T4" fmla="+- 0 1056 817"/>
                              <a:gd name="T5" fmla="*/ T4 w 23869"/>
                              <a:gd name="T6" fmla="+- 0 24390 24032"/>
                              <a:gd name="T7" fmla="*/ 24390 h 478"/>
                              <a:gd name="T8" fmla="+- 0 1056 817"/>
                              <a:gd name="T9" fmla="*/ T8 w 23869"/>
                              <a:gd name="T10" fmla="+- 0 24509 24032"/>
                              <a:gd name="T11" fmla="*/ 24509 h 478"/>
                              <a:gd name="T12" fmla="+- 0 817 817"/>
                              <a:gd name="T13" fmla="*/ T12 w 23869"/>
                              <a:gd name="T14" fmla="+- 0 24271 24032"/>
                              <a:gd name="T15" fmla="*/ 24271 h 478"/>
                              <a:gd name="T16" fmla="+- 0 1056 817"/>
                              <a:gd name="T17" fmla="*/ T16 w 23869"/>
                              <a:gd name="T18" fmla="+- 0 24032 24032"/>
                              <a:gd name="T19" fmla="*/ 24032 h 478"/>
                              <a:gd name="T20" fmla="+- 0 1056 817"/>
                              <a:gd name="T21" fmla="*/ T20 w 23869"/>
                              <a:gd name="T22" fmla="+- 0 24152 24032"/>
                              <a:gd name="T23" fmla="*/ 24152 h 478"/>
                              <a:gd name="T24" fmla="+- 0 24686 817"/>
                              <a:gd name="T25" fmla="*/ T24 w 23869"/>
                              <a:gd name="T26" fmla="+- 0 24152 24032"/>
                              <a:gd name="T27" fmla="*/ 24152 h 478"/>
                              <a:gd name="T28" fmla="+- 0 24686 817"/>
                              <a:gd name="T29" fmla="*/ T28 w 23869"/>
                              <a:gd name="T30" fmla="+- 0 24390 24032"/>
                              <a:gd name="T31" fmla="*/ 24390 h 4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3869" h="478">
                                <a:moveTo>
                                  <a:pt x="23869" y="358"/>
                                </a:moveTo>
                                <a:lnTo>
                                  <a:pt x="239" y="358"/>
                                </a:lnTo>
                                <a:lnTo>
                                  <a:pt x="239" y="477"/>
                                </a:lnTo>
                                <a:lnTo>
                                  <a:pt x="0" y="239"/>
                                </a:lnTo>
                                <a:lnTo>
                                  <a:pt x="239" y="0"/>
                                </a:lnTo>
                                <a:lnTo>
                                  <a:pt x="239" y="120"/>
                                </a:lnTo>
                                <a:lnTo>
                                  <a:pt x="23869" y="120"/>
                                </a:lnTo>
                                <a:lnTo>
                                  <a:pt x="23869" y="35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8338323" name="docshape183"/>
                        <wps:cNvSpPr>
                          <a:spLocks/>
                        </wps:cNvSpPr>
                        <wps:spPr bwMode="auto">
                          <a:xfrm>
                            <a:off x="691" y="2701"/>
                            <a:ext cx="376" cy="21457"/>
                          </a:xfrm>
                          <a:custGeom>
                            <a:avLst/>
                            <a:gdLst>
                              <a:gd name="T0" fmla="+- 0 879 691"/>
                              <a:gd name="T1" fmla="*/ T0 w 376"/>
                              <a:gd name="T2" fmla="+- 0 2702 2702"/>
                              <a:gd name="T3" fmla="*/ 2702 h 21457"/>
                              <a:gd name="T4" fmla="+- 0 691 691"/>
                              <a:gd name="T5" fmla="*/ T4 w 376"/>
                              <a:gd name="T6" fmla="+- 0 2889 2702"/>
                              <a:gd name="T7" fmla="*/ 2889 h 21457"/>
                              <a:gd name="T8" fmla="+- 0 785 691"/>
                              <a:gd name="T9" fmla="*/ T8 w 376"/>
                              <a:gd name="T10" fmla="+- 0 2889 2702"/>
                              <a:gd name="T11" fmla="*/ 2889 h 21457"/>
                              <a:gd name="T12" fmla="+- 0 785 691"/>
                              <a:gd name="T13" fmla="*/ T12 w 376"/>
                              <a:gd name="T14" fmla="+- 0 24158 2702"/>
                              <a:gd name="T15" fmla="*/ 24158 h 21457"/>
                              <a:gd name="T16" fmla="+- 0 973 691"/>
                              <a:gd name="T17" fmla="*/ T16 w 376"/>
                              <a:gd name="T18" fmla="+- 0 24158 2702"/>
                              <a:gd name="T19" fmla="*/ 24158 h 21457"/>
                              <a:gd name="T20" fmla="+- 0 973 691"/>
                              <a:gd name="T21" fmla="*/ T20 w 376"/>
                              <a:gd name="T22" fmla="+- 0 2889 2702"/>
                              <a:gd name="T23" fmla="*/ 2889 h 21457"/>
                              <a:gd name="T24" fmla="+- 0 1067 691"/>
                              <a:gd name="T25" fmla="*/ T24 w 376"/>
                              <a:gd name="T26" fmla="+- 0 2889 2702"/>
                              <a:gd name="T27" fmla="*/ 2889 h 21457"/>
                              <a:gd name="T28" fmla="+- 0 879 691"/>
                              <a:gd name="T29" fmla="*/ T28 w 376"/>
                              <a:gd name="T30" fmla="+- 0 2702 2702"/>
                              <a:gd name="T31" fmla="*/ 2702 h 214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76" h="21457">
                                <a:moveTo>
                                  <a:pt x="188" y="0"/>
                                </a:moveTo>
                                <a:lnTo>
                                  <a:pt x="0" y="187"/>
                                </a:lnTo>
                                <a:lnTo>
                                  <a:pt x="94" y="187"/>
                                </a:lnTo>
                                <a:lnTo>
                                  <a:pt x="94" y="21456"/>
                                </a:lnTo>
                                <a:lnTo>
                                  <a:pt x="282" y="21456"/>
                                </a:lnTo>
                                <a:lnTo>
                                  <a:pt x="282" y="187"/>
                                </a:lnTo>
                                <a:lnTo>
                                  <a:pt x="376" y="187"/>
                                </a:lnTo>
                                <a:lnTo>
                                  <a:pt x="1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9403437" name="docshape184"/>
                        <wps:cNvSpPr>
                          <a:spLocks/>
                        </wps:cNvSpPr>
                        <wps:spPr bwMode="auto">
                          <a:xfrm>
                            <a:off x="691" y="2701"/>
                            <a:ext cx="376" cy="21457"/>
                          </a:xfrm>
                          <a:custGeom>
                            <a:avLst/>
                            <a:gdLst>
                              <a:gd name="T0" fmla="+- 0 785 691"/>
                              <a:gd name="T1" fmla="*/ T0 w 376"/>
                              <a:gd name="T2" fmla="+- 0 24158 2702"/>
                              <a:gd name="T3" fmla="*/ 24158 h 21457"/>
                              <a:gd name="T4" fmla="+- 0 785 691"/>
                              <a:gd name="T5" fmla="*/ T4 w 376"/>
                              <a:gd name="T6" fmla="+- 0 2889 2702"/>
                              <a:gd name="T7" fmla="*/ 2889 h 21457"/>
                              <a:gd name="T8" fmla="+- 0 691 691"/>
                              <a:gd name="T9" fmla="*/ T8 w 376"/>
                              <a:gd name="T10" fmla="+- 0 2889 2702"/>
                              <a:gd name="T11" fmla="*/ 2889 h 21457"/>
                              <a:gd name="T12" fmla="+- 0 879 691"/>
                              <a:gd name="T13" fmla="*/ T12 w 376"/>
                              <a:gd name="T14" fmla="+- 0 2702 2702"/>
                              <a:gd name="T15" fmla="*/ 2702 h 21457"/>
                              <a:gd name="T16" fmla="+- 0 1067 691"/>
                              <a:gd name="T17" fmla="*/ T16 w 376"/>
                              <a:gd name="T18" fmla="+- 0 2889 2702"/>
                              <a:gd name="T19" fmla="*/ 2889 h 21457"/>
                              <a:gd name="T20" fmla="+- 0 973 691"/>
                              <a:gd name="T21" fmla="*/ T20 w 376"/>
                              <a:gd name="T22" fmla="+- 0 2889 2702"/>
                              <a:gd name="T23" fmla="*/ 2889 h 21457"/>
                              <a:gd name="T24" fmla="+- 0 973 691"/>
                              <a:gd name="T25" fmla="*/ T24 w 376"/>
                              <a:gd name="T26" fmla="+- 0 24158 2702"/>
                              <a:gd name="T27" fmla="*/ 24158 h 21457"/>
                              <a:gd name="T28" fmla="+- 0 785 691"/>
                              <a:gd name="T29" fmla="*/ T28 w 376"/>
                              <a:gd name="T30" fmla="+- 0 24158 2702"/>
                              <a:gd name="T31" fmla="*/ 24158 h 214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76" h="21457">
                                <a:moveTo>
                                  <a:pt x="94" y="21456"/>
                                </a:moveTo>
                                <a:lnTo>
                                  <a:pt x="94" y="187"/>
                                </a:lnTo>
                                <a:lnTo>
                                  <a:pt x="0" y="187"/>
                                </a:lnTo>
                                <a:lnTo>
                                  <a:pt x="188" y="0"/>
                                </a:lnTo>
                                <a:lnTo>
                                  <a:pt x="376" y="187"/>
                                </a:lnTo>
                                <a:lnTo>
                                  <a:pt x="282" y="187"/>
                                </a:lnTo>
                                <a:lnTo>
                                  <a:pt x="282" y="21456"/>
                                </a:lnTo>
                                <a:lnTo>
                                  <a:pt x="94" y="2145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7660371" name="docshape185"/>
                        <wps:cNvSpPr>
                          <a:spLocks/>
                        </wps:cNvSpPr>
                        <wps:spPr bwMode="auto">
                          <a:xfrm>
                            <a:off x="943" y="2637"/>
                            <a:ext cx="689" cy="504"/>
                          </a:xfrm>
                          <a:custGeom>
                            <a:avLst/>
                            <a:gdLst>
                              <a:gd name="T0" fmla="+- 0 1380 943"/>
                              <a:gd name="T1" fmla="*/ T0 w 689"/>
                              <a:gd name="T2" fmla="+- 0 2637 2637"/>
                              <a:gd name="T3" fmla="*/ 2637 h 504"/>
                              <a:gd name="T4" fmla="+- 0 1380 943"/>
                              <a:gd name="T5" fmla="*/ T4 w 689"/>
                              <a:gd name="T6" fmla="+- 0 2763 2637"/>
                              <a:gd name="T7" fmla="*/ 2763 h 504"/>
                              <a:gd name="T8" fmla="+- 0 943 943"/>
                              <a:gd name="T9" fmla="*/ T8 w 689"/>
                              <a:gd name="T10" fmla="+- 0 2763 2637"/>
                              <a:gd name="T11" fmla="*/ 2763 h 504"/>
                              <a:gd name="T12" fmla="+- 0 943 943"/>
                              <a:gd name="T13" fmla="*/ T12 w 689"/>
                              <a:gd name="T14" fmla="+- 0 3015 2637"/>
                              <a:gd name="T15" fmla="*/ 3015 h 504"/>
                              <a:gd name="T16" fmla="+- 0 1380 943"/>
                              <a:gd name="T17" fmla="*/ T16 w 689"/>
                              <a:gd name="T18" fmla="+- 0 3015 2637"/>
                              <a:gd name="T19" fmla="*/ 3015 h 504"/>
                              <a:gd name="T20" fmla="+- 0 1380 943"/>
                              <a:gd name="T21" fmla="*/ T20 w 689"/>
                              <a:gd name="T22" fmla="+- 0 3141 2637"/>
                              <a:gd name="T23" fmla="*/ 3141 h 504"/>
                              <a:gd name="T24" fmla="+- 0 1632 943"/>
                              <a:gd name="T25" fmla="*/ T24 w 689"/>
                              <a:gd name="T26" fmla="+- 0 2889 2637"/>
                              <a:gd name="T27" fmla="*/ 2889 h 504"/>
                              <a:gd name="T28" fmla="+- 0 1380 943"/>
                              <a:gd name="T29" fmla="*/ T28 w 689"/>
                              <a:gd name="T30" fmla="+- 0 2637 2637"/>
                              <a:gd name="T31" fmla="*/ 2637 h 5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689" h="504">
                                <a:moveTo>
                                  <a:pt x="437" y="0"/>
                                </a:moveTo>
                                <a:lnTo>
                                  <a:pt x="437" y="126"/>
                                </a:lnTo>
                                <a:lnTo>
                                  <a:pt x="0" y="126"/>
                                </a:lnTo>
                                <a:lnTo>
                                  <a:pt x="0" y="378"/>
                                </a:lnTo>
                                <a:lnTo>
                                  <a:pt x="437" y="378"/>
                                </a:lnTo>
                                <a:lnTo>
                                  <a:pt x="437" y="504"/>
                                </a:lnTo>
                                <a:lnTo>
                                  <a:pt x="689" y="252"/>
                                </a:lnTo>
                                <a:lnTo>
                                  <a:pt x="43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8979066" name="docshape186"/>
                        <wps:cNvSpPr>
                          <a:spLocks/>
                        </wps:cNvSpPr>
                        <wps:spPr bwMode="auto">
                          <a:xfrm>
                            <a:off x="943" y="2637"/>
                            <a:ext cx="689" cy="504"/>
                          </a:xfrm>
                          <a:custGeom>
                            <a:avLst/>
                            <a:gdLst>
                              <a:gd name="T0" fmla="+- 0 943 943"/>
                              <a:gd name="T1" fmla="*/ T0 w 689"/>
                              <a:gd name="T2" fmla="+- 0 2763 2637"/>
                              <a:gd name="T3" fmla="*/ 2763 h 504"/>
                              <a:gd name="T4" fmla="+- 0 1380 943"/>
                              <a:gd name="T5" fmla="*/ T4 w 689"/>
                              <a:gd name="T6" fmla="+- 0 2763 2637"/>
                              <a:gd name="T7" fmla="*/ 2763 h 504"/>
                              <a:gd name="T8" fmla="+- 0 1380 943"/>
                              <a:gd name="T9" fmla="*/ T8 w 689"/>
                              <a:gd name="T10" fmla="+- 0 2637 2637"/>
                              <a:gd name="T11" fmla="*/ 2637 h 504"/>
                              <a:gd name="T12" fmla="+- 0 1632 943"/>
                              <a:gd name="T13" fmla="*/ T12 w 689"/>
                              <a:gd name="T14" fmla="+- 0 2889 2637"/>
                              <a:gd name="T15" fmla="*/ 2889 h 504"/>
                              <a:gd name="T16" fmla="+- 0 1380 943"/>
                              <a:gd name="T17" fmla="*/ T16 w 689"/>
                              <a:gd name="T18" fmla="+- 0 3141 2637"/>
                              <a:gd name="T19" fmla="*/ 3141 h 504"/>
                              <a:gd name="T20" fmla="+- 0 1380 943"/>
                              <a:gd name="T21" fmla="*/ T20 w 689"/>
                              <a:gd name="T22" fmla="+- 0 3015 2637"/>
                              <a:gd name="T23" fmla="*/ 3015 h 504"/>
                              <a:gd name="T24" fmla="+- 0 943 943"/>
                              <a:gd name="T25" fmla="*/ T24 w 689"/>
                              <a:gd name="T26" fmla="+- 0 3015 2637"/>
                              <a:gd name="T27" fmla="*/ 3015 h 504"/>
                              <a:gd name="T28" fmla="+- 0 943 943"/>
                              <a:gd name="T29" fmla="*/ T28 w 689"/>
                              <a:gd name="T30" fmla="+- 0 2763 2637"/>
                              <a:gd name="T31" fmla="*/ 2763 h 5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689" h="504">
                                <a:moveTo>
                                  <a:pt x="0" y="126"/>
                                </a:moveTo>
                                <a:lnTo>
                                  <a:pt x="437" y="126"/>
                                </a:lnTo>
                                <a:lnTo>
                                  <a:pt x="437" y="0"/>
                                </a:lnTo>
                                <a:lnTo>
                                  <a:pt x="689" y="252"/>
                                </a:lnTo>
                                <a:lnTo>
                                  <a:pt x="437" y="504"/>
                                </a:lnTo>
                                <a:lnTo>
                                  <a:pt x="437" y="378"/>
                                </a:lnTo>
                                <a:lnTo>
                                  <a:pt x="0" y="378"/>
                                </a:lnTo>
                                <a:lnTo>
                                  <a:pt x="0" y="12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6307932" name="docshape187"/>
                        <wps:cNvSpPr>
                          <a:spLocks/>
                        </wps:cNvSpPr>
                        <wps:spPr bwMode="auto">
                          <a:xfrm>
                            <a:off x="10803" y="23153"/>
                            <a:ext cx="378" cy="1070"/>
                          </a:xfrm>
                          <a:custGeom>
                            <a:avLst/>
                            <a:gdLst>
                              <a:gd name="T0" fmla="+- 0 11087 10803"/>
                              <a:gd name="T1" fmla="*/ T0 w 378"/>
                              <a:gd name="T2" fmla="+- 0 23153 23153"/>
                              <a:gd name="T3" fmla="*/ 23153 h 1070"/>
                              <a:gd name="T4" fmla="+- 0 10898 10803"/>
                              <a:gd name="T5" fmla="*/ T4 w 378"/>
                              <a:gd name="T6" fmla="+- 0 23153 23153"/>
                              <a:gd name="T7" fmla="*/ 23153 h 1070"/>
                              <a:gd name="T8" fmla="+- 0 10898 10803"/>
                              <a:gd name="T9" fmla="*/ T8 w 378"/>
                              <a:gd name="T10" fmla="+- 0 24034 23153"/>
                              <a:gd name="T11" fmla="*/ 24034 h 1070"/>
                              <a:gd name="T12" fmla="+- 0 10803 10803"/>
                              <a:gd name="T13" fmla="*/ T12 w 378"/>
                              <a:gd name="T14" fmla="+- 0 24034 23153"/>
                              <a:gd name="T15" fmla="*/ 24034 h 1070"/>
                              <a:gd name="T16" fmla="+- 0 10992 10803"/>
                              <a:gd name="T17" fmla="*/ T16 w 378"/>
                              <a:gd name="T18" fmla="+- 0 24223 23153"/>
                              <a:gd name="T19" fmla="*/ 24223 h 1070"/>
                              <a:gd name="T20" fmla="+- 0 11181 10803"/>
                              <a:gd name="T21" fmla="*/ T20 w 378"/>
                              <a:gd name="T22" fmla="+- 0 24034 23153"/>
                              <a:gd name="T23" fmla="*/ 24034 h 1070"/>
                              <a:gd name="T24" fmla="+- 0 11087 10803"/>
                              <a:gd name="T25" fmla="*/ T24 w 378"/>
                              <a:gd name="T26" fmla="+- 0 24034 23153"/>
                              <a:gd name="T27" fmla="*/ 24034 h 1070"/>
                              <a:gd name="T28" fmla="+- 0 11087 10803"/>
                              <a:gd name="T29" fmla="*/ T28 w 378"/>
                              <a:gd name="T30" fmla="+- 0 23153 23153"/>
                              <a:gd name="T31" fmla="*/ 23153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78" h="1070">
                                <a:moveTo>
                                  <a:pt x="284" y="0"/>
                                </a:moveTo>
                                <a:lnTo>
                                  <a:pt x="95" y="0"/>
                                </a:lnTo>
                                <a:lnTo>
                                  <a:pt x="95" y="881"/>
                                </a:lnTo>
                                <a:lnTo>
                                  <a:pt x="0" y="881"/>
                                </a:lnTo>
                                <a:lnTo>
                                  <a:pt x="189" y="1070"/>
                                </a:lnTo>
                                <a:lnTo>
                                  <a:pt x="378" y="881"/>
                                </a:lnTo>
                                <a:lnTo>
                                  <a:pt x="284" y="881"/>
                                </a:lnTo>
                                <a:lnTo>
                                  <a:pt x="2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2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6136982" name="docshape188"/>
                        <wps:cNvSpPr>
                          <a:spLocks/>
                        </wps:cNvSpPr>
                        <wps:spPr bwMode="auto">
                          <a:xfrm>
                            <a:off x="10803" y="23153"/>
                            <a:ext cx="378" cy="1070"/>
                          </a:xfrm>
                          <a:custGeom>
                            <a:avLst/>
                            <a:gdLst>
                              <a:gd name="T0" fmla="+- 0 10803 10803"/>
                              <a:gd name="T1" fmla="*/ T0 w 378"/>
                              <a:gd name="T2" fmla="+- 0 24034 23153"/>
                              <a:gd name="T3" fmla="*/ 24034 h 1070"/>
                              <a:gd name="T4" fmla="+- 0 10898 10803"/>
                              <a:gd name="T5" fmla="*/ T4 w 378"/>
                              <a:gd name="T6" fmla="+- 0 24034 23153"/>
                              <a:gd name="T7" fmla="*/ 24034 h 1070"/>
                              <a:gd name="T8" fmla="+- 0 10898 10803"/>
                              <a:gd name="T9" fmla="*/ T8 w 378"/>
                              <a:gd name="T10" fmla="+- 0 23153 23153"/>
                              <a:gd name="T11" fmla="*/ 23153 h 1070"/>
                              <a:gd name="T12" fmla="+- 0 11087 10803"/>
                              <a:gd name="T13" fmla="*/ T12 w 378"/>
                              <a:gd name="T14" fmla="+- 0 23153 23153"/>
                              <a:gd name="T15" fmla="*/ 23153 h 1070"/>
                              <a:gd name="T16" fmla="+- 0 11087 10803"/>
                              <a:gd name="T17" fmla="*/ T16 w 378"/>
                              <a:gd name="T18" fmla="+- 0 24034 23153"/>
                              <a:gd name="T19" fmla="*/ 24034 h 1070"/>
                              <a:gd name="T20" fmla="+- 0 11181 10803"/>
                              <a:gd name="T21" fmla="*/ T20 w 378"/>
                              <a:gd name="T22" fmla="+- 0 24034 23153"/>
                              <a:gd name="T23" fmla="*/ 24034 h 1070"/>
                              <a:gd name="T24" fmla="+- 0 10992 10803"/>
                              <a:gd name="T25" fmla="*/ T24 w 378"/>
                              <a:gd name="T26" fmla="+- 0 24223 23153"/>
                              <a:gd name="T27" fmla="*/ 24223 h 1070"/>
                              <a:gd name="T28" fmla="+- 0 10803 10803"/>
                              <a:gd name="T29" fmla="*/ T28 w 378"/>
                              <a:gd name="T30" fmla="+- 0 24034 23153"/>
                              <a:gd name="T31" fmla="*/ 24034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78" h="1070">
                                <a:moveTo>
                                  <a:pt x="0" y="881"/>
                                </a:moveTo>
                                <a:lnTo>
                                  <a:pt x="95" y="881"/>
                                </a:lnTo>
                                <a:lnTo>
                                  <a:pt x="95" y="0"/>
                                </a:lnTo>
                                <a:lnTo>
                                  <a:pt x="284" y="0"/>
                                </a:lnTo>
                                <a:lnTo>
                                  <a:pt x="284" y="881"/>
                                </a:lnTo>
                                <a:lnTo>
                                  <a:pt x="378" y="881"/>
                                </a:lnTo>
                                <a:lnTo>
                                  <a:pt x="189" y="1070"/>
                                </a:lnTo>
                                <a:lnTo>
                                  <a:pt x="0" y="88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55892379" name="docshape1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423" y="23946"/>
                            <a:ext cx="336" cy="2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69839402" name="docshape190"/>
                        <wps:cNvSpPr>
                          <a:spLocks/>
                        </wps:cNvSpPr>
                        <wps:spPr bwMode="auto">
                          <a:xfrm>
                            <a:off x="2637" y="24597"/>
                            <a:ext cx="28267" cy="314"/>
                          </a:xfrm>
                          <a:custGeom>
                            <a:avLst/>
                            <a:gdLst>
                              <a:gd name="T0" fmla="+- 0 30747 2637"/>
                              <a:gd name="T1" fmla="*/ T0 w 28267"/>
                              <a:gd name="T2" fmla="+- 0 24598 24598"/>
                              <a:gd name="T3" fmla="*/ 24598 h 314"/>
                              <a:gd name="T4" fmla="+- 0 30747 2637"/>
                              <a:gd name="T5" fmla="*/ T4 w 28267"/>
                              <a:gd name="T6" fmla="+- 0 24676 24598"/>
                              <a:gd name="T7" fmla="*/ 24676 h 314"/>
                              <a:gd name="T8" fmla="+- 0 2637 2637"/>
                              <a:gd name="T9" fmla="*/ T8 w 28267"/>
                              <a:gd name="T10" fmla="+- 0 24676 24598"/>
                              <a:gd name="T11" fmla="*/ 24676 h 314"/>
                              <a:gd name="T12" fmla="+- 0 2637 2637"/>
                              <a:gd name="T13" fmla="*/ T12 w 28267"/>
                              <a:gd name="T14" fmla="+- 0 24833 24598"/>
                              <a:gd name="T15" fmla="*/ 24833 h 314"/>
                              <a:gd name="T16" fmla="+- 0 30747 2637"/>
                              <a:gd name="T17" fmla="*/ T16 w 28267"/>
                              <a:gd name="T18" fmla="+- 0 24833 24598"/>
                              <a:gd name="T19" fmla="*/ 24833 h 314"/>
                              <a:gd name="T20" fmla="+- 0 30747 2637"/>
                              <a:gd name="T21" fmla="*/ T20 w 28267"/>
                              <a:gd name="T22" fmla="+- 0 24912 24598"/>
                              <a:gd name="T23" fmla="*/ 24912 h 314"/>
                              <a:gd name="T24" fmla="+- 0 30904 2637"/>
                              <a:gd name="T25" fmla="*/ T24 w 28267"/>
                              <a:gd name="T26" fmla="+- 0 24755 24598"/>
                              <a:gd name="T27" fmla="*/ 24755 h 314"/>
                              <a:gd name="T28" fmla="+- 0 30747 2637"/>
                              <a:gd name="T29" fmla="*/ T28 w 28267"/>
                              <a:gd name="T30" fmla="+- 0 24598 24598"/>
                              <a:gd name="T31" fmla="*/ 24598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8267" h="314">
                                <a:moveTo>
                                  <a:pt x="28110" y="0"/>
                                </a:moveTo>
                                <a:lnTo>
                                  <a:pt x="28110" y="78"/>
                                </a:lnTo>
                                <a:lnTo>
                                  <a:pt x="0" y="78"/>
                                </a:lnTo>
                                <a:lnTo>
                                  <a:pt x="0" y="235"/>
                                </a:lnTo>
                                <a:lnTo>
                                  <a:pt x="28110" y="235"/>
                                </a:lnTo>
                                <a:lnTo>
                                  <a:pt x="28110" y="314"/>
                                </a:lnTo>
                                <a:lnTo>
                                  <a:pt x="28267" y="157"/>
                                </a:lnTo>
                                <a:lnTo>
                                  <a:pt x="281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8109150" name="docshape191"/>
                        <wps:cNvSpPr>
                          <a:spLocks/>
                        </wps:cNvSpPr>
                        <wps:spPr bwMode="auto">
                          <a:xfrm>
                            <a:off x="2637" y="24597"/>
                            <a:ext cx="28267" cy="314"/>
                          </a:xfrm>
                          <a:custGeom>
                            <a:avLst/>
                            <a:gdLst>
                              <a:gd name="T0" fmla="+- 0 2637 2637"/>
                              <a:gd name="T1" fmla="*/ T0 w 28267"/>
                              <a:gd name="T2" fmla="+- 0 24676 24598"/>
                              <a:gd name="T3" fmla="*/ 24676 h 314"/>
                              <a:gd name="T4" fmla="+- 0 30747 2637"/>
                              <a:gd name="T5" fmla="*/ T4 w 28267"/>
                              <a:gd name="T6" fmla="+- 0 24676 24598"/>
                              <a:gd name="T7" fmla="*/ 24676 h 314"/>
                              <a:gd name="T8" fmla="+- 0 30747 2637"/>
                              <a:gd name="T9" fmla="*/ T8 w 28267"/>
                              <a:gd name="T10" fmla="+- 0 24598 24598"/>
                              <a:gd name="T11" fmla="*/ 24598 h 314"/>
                              <a:gd name="T12" fmla="+- 0 30904 2637"/>
                              <a:gd name="T13" fmla="*/ T12 w 28267"/>
                              <a:gd name="T14" fmla="+- 0 24755 24598"/>
                              <a:gd name="T15" fmla="*/ 24755 h 314"/>
                              <a:gd name="T16" fmla="+- 0 30747 2637"/>
                              <a:gd name="T17" fmla="*/ T16 w 28267"/>
                              <a:gd name="T18" fmla="+- 0 24912 24598"/>
                              <a:gd name="T19" fmla="*/ 24912 h 314"/>
                              <a:gd name="T20" fmla="+- 0 30747 2637"/>
                              <a:gd name="T21" fmla="*/ T20 w 28267"/>
                              <a:gd name="T22" fmla="+- 0 24833 24598"/>
                              <a:gd name="T23" fmla="*/ 24833 h 314"/>
                              <a:gd name="T24" fmla="+- 0 2637 2637"/>
                              <a:gd name="T25" fmla="*/ T24 w 28267"/>
                              <a:gd name="T26" fmla="+- 0 24833 24598"/>
                              <a:gd name="T27" fmla="*/ 24833 h 314"/>
                              <a:gd name="T28" fmla="+- 0 2637 2637"/>
                              <a:gd name="T29" fmla="*/ T28 w 28267"/>
                              <a:gd name="T30" fmla="+- 0 24676 24598"/>
                              <a:gd name="T31" fmla="*/ 24676 h 3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8267" h="314">
                                <a:moveTo>
                                  <a:pt x="0" y="78"/>
                                </a:moveTo>
                                <a:lnTo>
                                  <a:pt x="28110" y="78"/>
                                </a:lnTo>
                                <a:lnTo>
                                  <a:pt x="28110" y="0"/>
                                </a:lnTo>
                                <a:lnTo>
                                  <a:pt x="28267" y="157"/>
                                </a:lnTo>
                                <a:lnTo>
                                  <a:pt x="28110" y="314"/>
                                </a:lnTo>
                                <a:lnTo>
                                  <a:pt x="28110" y="235"/>
                                </a:lnTo>
                                <a:lnTo>
                                  <a:pt x="0" y="235"/>
                                </a:lnTo>
                                <a:lnTo>
                                  <a:pt x="0" y="7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8913656" name="docshape192"/>
                        <wps:cNvSpPr>
                          <a:spLocks/>
                        </wps:cNvSpPr>
                        <wps:spPr bwMode="auto">
                          <a:xfrm>
                            <a:off x="2513" y="20829"/>
                            <a:ext cx="314" cy="3895"/>
                          </a:xfrm>
                          <a:custGeom>
                            <a:avLst/>
                            <a:gdLst>
                              <a:gd name="T0" fmla="+- 0 2749 2514"/>
                              <a:gd name="T1" fmla="*/ T0 w 314"/>
                              <a:gd name="T2" fmla="+- 0 20830 20830"/>
                              <a:gd name="T3" fmla="*/ 20830 h 3895"/>
                              <a:gd name="T4" fmla="+- 0 2592 2514"/>
                              <a:gd name="T5" fmla="*/ T4 w 314"/>
                              <a:gd name="T6" fmla="+- 0 20830 20830"/>
                              <a:gd name="T7" fmla="*/ 20830 h 3895"/>
                              <a:gd name="T8" fmla="+- 0 2592 2514"/>
                              <a:gd name="T9" fmla="*/ T8 w 314"/>
                              <a:gd name="T10" fmla="+- 0 24567 20830"/>
                              <a:gd name="T11" fmla="*/ 24567 h 3895"/>
                              <a:gd name="T12" fmla="+- 0 2514 2514"/>
                              <a:gd name="T13" fmla="*/ T12 w 314"/>
                              <a:gd name="T14" fmla="+- 0 24567 20830"/>
                              <a:gd name="T15" fmla="*/ 24567 h 3895"/>
                              <a:gd name="T16" fmla="+- 0 2671 2514"/>
                              <a:gd name="T17" fmla="*/ T16 w 314"/>
                              <a:gd name="T18" fmla="+- 0 24724 20830"/>
                              <a:gd name="T19" fmla="*/ 24724 h 3895"/>
                              <a:gd name="T20" fmla="+- 0 2828 2514"/>
                              <a:gd name="T21" fmla="*/ T20 w 314"/>
                              <a:gd name="T22" fmla="+- 0 24567 20830"/>
                              <a:gd name="T23" fmla="*/ 24567 h 3895"/>
                              <a:gd name="T24" fmla="+- 0 2749 2514"/>
                              <a:gd name="T25" fmla="*/ T24 w 314"/>
                              <a:gd name="T26" fmla="+- 0 24567 20830"/>
                              <a:gd name="T27" fmla="*/ 24567 h 3895"/>
                              <a:gd name="T28" fmla="+- 0 2749 2514"/>
                              <a:gd name="T29" fmla="*/ T28 w 314"/>
                              <a:gd name="T30" fmla="+- 0 20830 20830"/>
                              <a:gd name="T31" fmla="*/ 20830 h 38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14" h="3895">
                                <a:moveTo>
                                  <a:pt x="235" y="0"/>
                                </a:moveTo>
                                <a:lnTo>
                                  <a:pt x="78" y="0"/>
                                </a:lnTo>
                                <a:lnTo>
                                  <a:pt x="78" y="3737"/>
                                </a:lnTo>
                                <a:lnTo>
                                  <a:pt x="0" y="3737"/>
                                </a:lnTo>
                                <a:lnTo>
                                  <a:pt x="157" y="3894"/>
                                </a:lnTo>
                                <a:lnTo>
                                  <a:pt x="314" y="3737"/>
                                </a:lnTo>
                                <a:lnTo>
                                  <a:pt x="235" y="3737"/>
                                </a:lnTo>
                                <a:lnTo>
                                  <a:pt x="2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8460802" name="docshape193"/>
                        <wps:cNvSpPr>
                          <a:spLocks/>
                        </wps:cNvSpPr>
                        <wps:spPr bwMode="auto">
                          <a:xfrm>
                            <a:off x="2513" y="20829"/>
                            <a:ext cx="314" cy="3895"/>
                          </a:xfrm>
                          <a:custGeom>
                            <a:avLst/>
                            <a:gdLst>
                              <a:gd name="T0" fmla="+- 0 2514 2514"/>
                              <a:gd name="T1" fmla="*/ T0 w 314"/>
                              <a:gd name="T2" fmla="+- 0 24567 20830"/>
                              <a:gd name="T3" fmla="*/ 24567 h 3895"/>
                              <a:gd name="T4" fmla="+- 0 2592 2514"/>
                              <a:gd name="T5" fmla="*/ T4 w 314"/>
                              <a:gd name="T6" fmla="+- 0 24567 20830"/>
                              <a:gd name="T7" fmla="*/ 24567 h 3895"/>
                              <a:gd name="T8" fmla="+- 0 2592 2514"/>
                              <a:gd name="T9" fmla="*/ T8 w 314"/>
                              <a:gd name="T10" fmla="+- 0 20830 20830"/>
                              <a:gd name="T11" fmla="*/ 20830 h 3895"/>
                              <a:gd name="T12" fmla="+- 0 2749 2514"/>
                              <a:gd name="T13" fmla="*/ T12 w 314"/>
                              <a:gd name="T14" fmla="+- 0 20830 20830"/>
                              <a:gd name="T15" fmla="*/ 20830 h 3895"/>
                              <a:gd name="T16" fmla="+- 0 2749 2514"/>
                              <a:gd name="T17" fmla="*/ T16 w 314"/>
                              <a:gd name="T18" fmla="+- 0 24567 20830"/>
                              <a:gd name="T19" fmla="*/ 24567 h 3895"/>
                              <a:gd name="T20" fmla="+- 0 2828 2514"/>
                              <a:gd name="T21" fmla="*/ T20 w 314"/>
                              <a:gd name="T22" fmla="+- 0 24567 20830"/>
                              <a:gd name="T23" fmla="*/ 24567 h 3895"/>
                              <a:gd name="T24" fmla="+- 0 2671 2514"/>
                              <a:gd name="T25" fmla="*/ T24 w 314"/>
                              <a:gd name="T26" fmla="+- 0 24724 20830"/>
                              <a:gd name="T27" fmla="*/ 24724 h 3895"/>
                              <a:gd name="T28" fmla="+- 0 2514 2514"/>
                              <a:gd name="T29" fmla="*/ T28 w 314"/>
                              <a:gd name="T30" fmla="+- 0 24567 20830"/>
                              <a:gd name="T31" fmla="*/ 24567 h 38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14" h="3895">
                                <a:moveTo>
                                  <a:pt x="0" y="3737"/>
                                </a:moveTo>
                                <a:lnTo>
                                  <a:pt x="78" y="3737"/>
                                </a:lnTo>
                                <a:lnTo>
                                  <a:pt x="78" y="0"/>
                                </a:lnTo>
                                <a:lnTo>
                                  <a:pt x="235" y="0"/>
                                </a:lnTo>
                                <a:lnTo>
                                  <a:pt x="235" y="3737"/>
                                </a:lnTo>
                                <a:lnTo>
                                  <a:pt x="314" y="3737"/>
                                </a:lnTo>
                                <a:lnTo>
                                  <a:pt x="157" y="3894"/>
                                </a:lnTo>
                                <a:lnTo>
                                  <a:pt x="0" y="373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5758" name="docshape194"/>
                        <wps:cNvSpPr>
                          <a:spLocks/>
                        </wps:cNvSpPr>
                        <wps:spPr bwMode="auto">
                          <a:xfrm>
                            <a:off x="5151" y="20829"/>
                            <a:ext cx="253" cy="3833"/>
                          </a:xfrm>
                          <a:custGeom>
                            <a:avLst/>
                            <a:gdLst>
                              <a:gd name="T0" fmla="+- 0 5340 5151"/>
                              <a:gd name="T1" fmla="*/ T0 w 253"/>
                              <a:gd name="T2" fmla="+- 0 20830 20830"/>
                              <a:gd name="T3" fmla="*/ 20830 h 3833"/>
                              <a:gd name="T4" fmla="+- 0 5214 5151"/>
                              <a:gd name="T5" fmla="*/ T4 w 253"/>
                              <a:gd name="T6" fmla="+- 0 20830 20830"/>
                              <a:gd name="T7" fmla="*/ 20830 h 3833"/>
                              <a:gd name="T8" fmla="+- 0 5214 5151"/>
                              <a:gd name="T9" fmla="*/ T8 w 253"/>
                              <a:gd name="T10" fmla="+- 0 24536 20830"/>
                              <a:gd name="T11" fmla="*/ 24536 h 3833"/>
                              <a:gd name="T12" fmla="+- 0 5151 5151"/>
                              <a:gd name="T13" fmla="*/ T12 w 253"/>
                              <a:gd name="T14" fmla="+- 0 24536 20830"/>
                              <a:gd name="T15" fmla="*/ 24536 h 3833"/>
                              <a:gd name="T16" fmla="+- 0 5277 5151"/>
                              <a:gd name="T17" fmla="*/ T16 w 253"/>
                              <a:gd name="T18" fmla="+- 0 24662 20830"/>
                              <a:gd name="T19" fmla="*/ 24662 h 3833"/>
                              <a:gd name="T20" fmla="+- 0 5403 5151"/>
                              <a:gd name="T21" fmla="*/ T20 w 253"/>
                              <a:gd name="T22" fmla="+- 0 24536 20830"/>
                              <a:gd name="T23" fmla="*/ 24536 h 3833"/>
                              <a:gd name="T24" fmla="+- 0 5340 5151"/>
                              <a:gd name="T25" fmla="*/ T24 w 253"/>
                              <a:gd name="T26" fmla="+- 0 24536 20830"/>
                              <a:gd name="T27" fmla="*/ 24536 h 3833"/>
                              <a:gd name="T28" fmla="+- 0 5340 5151"/>
                              <a:gd name="T29" fmla="*/ T28 w 253"/>
                              <a:gd name="T30" fmla="+- 0 20830 20830"/>
                              <a:gd name="T31" fmla="*/ 20830 h 38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3" h="3833">
                                <a:moveTo>
                                  <a:pt x="189" y="0"/>
                                </a:moveTo>
                                <a:lnTo>
                                  <a:pt x="63" y="0"/>
                                </a:lnTo>
                                <a:lnTo>
                                  <a:pt x="63" y="3706"/>
                                </a:lnTo>
                                <a:lnTo>
                                  <a:pt x="0" y="3706"/>
                                </a:lnTo>
                                <a:lnTo>
                                  <a:pt x="126" y="3832"/>
                                </a:lnTo>
                                <a:lnTo>
                                  <a:pt x="252" y="3706"/>
                                </a:lnTo>
                                <a:lnTo>
                                  <a:pt x="189" y="3706"/>
                                </a:lnTo>
                                <a:lnTo>
                                  <a:pt x="1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2284094" name="docshape195"/>
                        <wps:cNvSpPr>
                          <a:spLocks/>
                        </wps:cNvSpPr>
                        <wps:spPr bwMode="auto">
                          <a:xfrm>
                            <a:off x="5151" y="20829"/>
                            <a:ext cx="253" cy="3833"/>
                          </a:xfrm>
                          <a:custGeom>
                            <a:avLst/>
                            <a:gdLst>
                              <a:gd name="T0" fmla="+- 0 5151 5151"/>
                              <a:gd name="T1" fmla="*/ T0 w 253"/>
                              <a:gd name="T2" fmla="+- 0 24536 20830"/>
                              <a:gd name="T3" fmla="*/ 24536 h 3833"/>
                              <a:gd name="T4" fmla="+- 0 5214 5151"/>
                              <a:gd name="T5" fmla="*/ T4 w 253"/>
                              <a:gd name="T6" fmla="+- 0 24536 20830"/>
                              <a:gd name="T7" fmla="*/ 24536 h 3833"/>
                              <a:gd name="T8" fmla="+- 0 5214 5151"/>
                              <a:gd name="T9" fmla="*/ T8 w 253"/>
                              <a:gd name="T10" fmla="+- 0 20830 20830"/>
                              <a:gd name="T11" fmla="*/ 20830 h 3833"/>
                              <a:gd name="T12" fmla="+- 0 5340 5151"/>
                              <a:gd name="T13" fmla="*/ T12 w 253"/>
                              <a:gd name="T14" fmla="+- 0 20830 20830"/>
                              <a:gd name="T15" fmla="*/ 20830 h 3833"/>
                              <a:gd name="T16" fmla="+- 0 5340 5151"/>
                              <a:gd name="T17" fmla="*/ T16 w 253"/>
                              <a:gd name="T18" fmla="+- 0 24536 20830"/>
                              <a:gd name="T19" fmla="*/ 24536 h 3833"/>
                              <a:gd name="T20" fmla="+- 0 5403 5151"/>
                              <a:gd name="T21" fmla="*/ T20 w 253"/>
                              <a:gd name="T22" fmla="+- 0 24536 20830"/>
                              <a:gd name="T23" fmla="*/ 24536 h 3833"/>
                              <a:gd name="T24" fmla="+- 0 5277 5151"/>
                              <a:gd name="T25" fmla="*/ T24 w 253"/>
                              <a:gd name="T26" fmla="+- 0 24662 20830"/>
                              <a:gd name="T27" fmla="*/ 24662 h 3833"/>
                              <a:gd name="T28" fmla="+- 0 5151 5151"/>
                              <a:gd name="T29" fmla="*/ T28 w 253"/>
                              <a:gd name="T30" fmla="+- 0 24536 20830"/>
                              <a:gd name="T31" fmla="*/ 24536 h 38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3" h="3833">
                                <a:moveTo>
                                  <a:pt x="0" y="3706"/>
                                </a:moveTo>
                                <a:lnTo>
                                  <a:pt x="63" y="3706"/>
                                </a:lnTo>
                                <a:lnTo>
                                  <a:pt x="63" y="0"/>
                                </a:lnTo>
                                <a:lnTo>
                                  <a:pt x="189" y="0"/>
                                </a:lnTo>
                                <a:lnTo>
                                  <a:pt x="189" y="3706"/>
                                </a:lnTo>
                                <a:lnTo>
                                  <a:pt x="252" y="3706"/>
                                </a:lnTo>
                                <a:lnTo>
                                  <a:pt x="126" y="3832"/>
                                </a:lnTo>
                                <a:lnTo>
                                  <a:pt x="0" y="370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9788790" name="docshape196"/>
                        <wps:cNvSpPr>
                          <a:spLocks/>
                        </wps:cNvSpPr>
                        <wps:spPr bwMode="auto">
                          <a:xfrm>
                            <a:off x="17525" y="21143"/>
                            <a:ext cx="378" cy="3581"/>
                          </a:xfrm>
                          <a:custGeom>
                            <a:avLst/>
                            <a:gdLst>
                              <a:gd name="T0" fmla="+- 0 17809 17525"/>
                              <a:gd name="T1" fmla="*/ T0 w 378"/>
                              <a:gd name="T2" fmla="+- 0 21143 21143"/>
                              <a:gd name="T3" fmla="*/ 21143 h 3581"/>
                              <a:gd name="T4" fmla="+- 0 17620 17525"/>
                              <a:gd name="T5" fmla="*/ T4 w 378"/>
                              <a:gd name="T6" fmla="+- 0 21143 21143"/>
                              <a:gd name="T7" fmla="*/ 21143 h 3581"/>
                              <a:gd name="T8" fmla="+- 0 17620 17525"/>
                              <a:gd name="T9" fmla="*/ T8 w 378"/>
                              <a:gd name="T10" fmla="+- 0 24398 21143"/>
                              <a:gd name="T11" fmla="*/ 24398 h 3581"/>
                              <a:gd name="T12" fmla="+- 0 17525 17525"/>
                              <a:gd name="T13" fmla="*/ T12 w 378"/>
                              <a:gd name="T14" fmla="+- 0 24398 21143"/>
                              <a:gd name="T15" fmla="*/ 24398 h 3581"/>
                              <a:gd name="T16" fmla="+- 0 17714 17525"/>
                              <a:gd name="T17" fmla="*/ T16 w 378"/>
                              <a:gd name="T18" fmla="+- 0 24724 21143"/>
                              <a:gd name="T19" fmla="*/ 24724 h 3581"/>
                              <a:gd name="T20" fmla="+- 0 17903 17525"/>
                              <a:gd name="T21" fmla="*/ T20 w 378"/>
                              <a:gd name="T22" fmla="+- 0 24398 21143"/>
                              <a:gd name="T23" fmla="*/ 24398 h 3581"/>
                              <a:gd name="T24" fmla="+- 0 17809 17525"/>
                              <a:gd name="T25" fmla="*/ T24 w 378"/>
                              <a:gd name="T26" fmla="+- 0 24398 21143"/>
                              <a:gd name="T27" fmla="*/ 24398 h 3581"/>
                              <a:gd name="T28" fmla="+- 0 17809 17525"/>
                              <a:gd name="T29" fmla="*/ T28 w 378"/>
                              <a:gd name="T30" fmla="+- 0 21143 21143"/>
                              <a:gd name="T31" fmla="*/ 21143 h 35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78" h="3581">
                                <a:moveTo>
                                  <a:pt x="284" y="0"/>
                                </a:moveTo>
                                <a:lnTo>
                                  <a:pt x="95" y="0"/>
                                </a:lnTo>
                                <a:lnTo>
                                  <a:pt x="95" y="3255"/>
                                </a:lnTo>
                                <a:lnTo>
                                  <a:pt x="0" y="3255"/>
                                </a:lnTo>
                                <a:lnTo>
                                  <a:pt x="189" y="3581"/>
                                </a:lnTo>
                                <a:lnTo>
                                  <a:pt x="378" y="3255"/>
                                </a:lnTo>
                                <a:lnTo>
                                  <a:pt x="284" y="3255"/>
                                </a:lnTo>
                                <a:lnTo>
                                  <a:pt x="2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4074286" name="docshape197"/>
                        <wps:cNvSpPr>
                          <a:spLocks/>
                        </wps:cNvSpPr>
                        <wps:spPr bwMode="auto">
                          <a:xfrm>
                            <a:off x="17525" y="21143"/>
                            <a:ext cx="378" cy="3581"/>
                          </a:xfrm>
                          <a:custGeom>
                            <a:avLst/>
                            <a:gdLst>
                              <a:gd name="T0" fmla="+- 0 17903 17525"/>
                              <a:gd name="T1" fmla="*/ T0 w 378"/>
                              <a:gd name="T2" fmla="+- 0 24398 21143"/>
                              <a:gd name="T3" fmla="*/ 24398 h 3581"/>
                              <a:gd name="T4" fmla="+- 0 17809 17525"/>
                              <a:gd name="T5" fmla="*/ T4 w 378"/>
                              <a:gd name="T6" fmla="+- 0 24398 21143"/>
                              <a:gd name="T7" fmla="*/ 24398 h 3581"/>
                              <a:gd name="T8" fmla="+- 0 17809 17525"/>
                              <a:gd name="T9" fmla="*/ T8 w 378"/>
                              <a:gd name="T10" fmla="+- 0 21143 21143"/>
                              <a:gd name="T11" fmla="*/ 21143 h 3581"/>
                              <a:gd name="T12" fmla="+- 0 17620 17525"/>
                              <a:gd name="T13" fmla="*/ T12 w 378"/>
                              <a:gd name="T14" fmla="+- 0 21143 21143"/>
                              <a:gd name="T15" fmla="*/ 21143 h 3581"/>
                              <a:gd name="T16" fmla="+- 0 17620 17525"/>
                              <a:gd name="T17" fmla="*/ T16 w 378"/>
                              <a:gd name="T18" fmla="+- 0 24398 21143"/>
                              <a:gd name="T19" fmla="*/ 24398 h 3581"/>
                              <a:gd name="T20" fmla="+- 0 17525 17525"/>
                              <a:gd name="T21" fmla="*/ T20 w 378"/>
                              <a:gd name="T22" fmla="+- 0 24398 21143"/>
                              <a:gd name="T23" fmla="*/ 24398 h 3581"/>
                              <a:gd name="T24" fmla="+- 0 17714 17525"/>
                              <a:gd name="T25" fmla="*/ T24 w 378"/>
                              <a:gd name="T26" fmla="+- 0 24724 21143"/>
                              <a:gd name="T27" fmla="*/ 24724 h 3581"/>
                              <a:gd name="T28" fmla="+- 0 17903 17525"/>
                              <a:gd name="T29" fmla="*/ T28 w 378"/>
                              <a:gd name="T30" fmla="+- 0 24398 21143"/>
                              <a:gd name="T31" fmla="*/ 24398 h 35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78" h="3581">
                                <a:moveTo>
                                  <a:pt x="378" y="3255"/>
                                </a:moveTo>
                                <a:lnTo>
                                  <a:pt x="284" y="3255"/>
                                </a:lnTo>
                                <a:lnTo>
                                  <a:pt x="284" y="0"/>
                                </a:lnTo>
                                <a:lnTo>
                                  <a:pt x="95" y="0"/>
                                </a:lnTo>
                                <a:lnTo>
                                  <a:pt x="95" y="3255"/>
                                </a:lnTo>
                                <a:lnTo>
                                  <a:pt x="0" y="3255"/>
                                </a:lnTo>
                                <a:lnTo>
                                  <a:pt x="189" y="3581"/>
                                </a:lnTo>
                                <a:lnTo>
                                  <a:pt x="378" y="325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169175" name="docshape198"/>
                        <wps:cNvSpPr>
                          <a:spLocks/>
                        </wps:cNvSpPr>
                        <wps:spPr bwMode="auto">
                          <a:xfrm>
                            <a:off x="30716" y="7324"/>
                            <a:ext cx="314" cy="17526"/>
                          </a:xfrm>
                          <a:custGeom>
                            <a:avLst/>
                            <a:gdLst>
                              <a:gd name="T0" fmla="+- 0 30873 30717"/>
                              <a:gd name="T1" fmla="*/ T0 w 314"/>
                              <a:gd name="T2" fmla="+- 0 7325 7325"/>
                              <a:gd name="T3" fmla="*/ 7325 h 17526"/>
                              <a:gd name="T4" fmla="+- 0 30717 30717"/>
                              <a:gd name="T5" fmla="*/ T4 w 314"/>
                              <a:gd name="T6" fmla="+- 0 7481 7325"/>
                              <a:gd name="T7" fmla="*/ 7481 h 17526"/>
                              <a:gd name="T8" fmla="+- 0 30795 30717"/>
                              <a:gd name="T9" fmla="*/ T8 w 314"/>
                              <a:gd name="T10" fmla="+- 0 7481 7325"/>
                              <a:gd name="T11" fmla="*/ 7481 h 17526"/>
                              <a:gd name="T12" fmla="+- 0 30795 30717"/>
                              <a:gd name="T13" fmla="*/ T12 w 314"/>
                              <a:gd name="T14" fmla="+- 0 24850 7325"/>
                              <a:gd name="T15" fmla="*/ 24850 h 17526"/>
                              <a:gd name="T16" fmla="+- 0 30952 30717"/>
                              <a:gd name="T17" fmla="*/ T16 w 314"/>
                              <a:gd name="T18" fmla="+- 0 24850 7325"/>
                              <a:gd name="T19" fmla="*/ 24850 h 17526"/>
                              <a:gd name="T20" fmla="+- 0 30952 30717"/>
                              <a:gd name="T21" fmla="*/ T20 w 314"/>
                              <a:gd name="T22" fmla="+- 0 7481 7325"/>
                              <a:gd name="T23" fmla="*/ 7481 h 17526"/>
                              <a:gd name="T24" fmla="+- 0 31030 30717"/>
                              <a:gd name="T25" fmla="*/ T24 w 314"/>
                              <a:gd name="T26" fmla="+- 0 7481 7325"/>
                              <a:gd name="T27" fmla="*/ 7481 h 17526"/>
                              <a:gd name="T28" fmla="+- 0 30873 30717"/>
                              <a:gd name="T29" fmla="*/ T28 w 314"/>
                              <a:gd name="T30" fmla="+- 0 7325 7325"/>
                              <a:gd name="T31" fmla="*/ 7325 h 175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14" h="17526">
                                <a:moveTo>
                                  <a:pt x="156" y="0"/>
                                </a:moveTo>
                                <a:lnTo>
                                  <a:pt x="0" y="156"/>
                                </a:lnTo>
                                <a:lnTo>
                                  <a:pt x="78" y="156"/>
                                </a:lnTo>
                                <a:lnTo>
                                  <a:pt x="78" y="17525"/>
                                </a:lnTo>
                                <a:lnTo>
                                  <a:pt x="235" y="17525"/>
                                </a:lnTo>
                                <a:lnTo>
                                  <a:pt x="235" y="156"/>
                                </a:lnTo>
                                <a:lnTo>
                                  <a:pt x="313" y="156"/>
                                </a:lnTo>
                                <a:lnTo>
                                  <a:pt x="1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0690330" name="docshape199"/>
                        <wps:cNvSpPr>
                          <a:spLocks/>
                        </wps:cNvSpPr>
                        <wps:spPr bwMode="auto">
                          <a:xfrm>
                            <a:off x="30716" y="7324"/>
                            <a:ext cx="314" cy="17526"/>
                          </a:xfrm>
                          <a:custGeom>
                            <a:avLst/>
                            <a:gdLst>
                              <a:gd name="T0" fmla="+- 0 30717 30717"/>
                              <a:gd name="T1" fmla="*/ T0 w 314"/>
                              <a:gd name="T2" fmla="+- 0 7481 7325"/>
                              <a:gd name="T3" fmla="*/ 7481 h 17526"/>
                              <a:gd name="T4" fmla="+- 0 30795 30717"/>
                              <a:gd name="T5" fmla="*/ T4 w 314"/>
                              <a:gd name="T6" fmla="+- 0 7481 7325"/>
                              <a:gd name="T7" fmla="*/ 7481 h 17526"/>
                              <a:gd name="T8" fmla="+- 0 30795 30717"/>
                              <a:gd name="T9" fmla="*/ T8 w 314"/>
                              <a:gd name="T10" fmla="+- 0 24850 7325"/>
                              <a:gd name="T11" fmla="*/ 24850 h 17526"/>
                              <a:gd name="T12" fmla="+- 0 30952 30717"/>
                              <a:gd name="T13" fmla="*/ T12 w 314"/>
                              <a:gd name="T14" fmla="+- 0 24850 7325"/>
                              <a:gd name="T15" fmla="*/ 24850 h 17526"/>
                              <a:gd name="T16" fmla="+- 0 30952 30717"/>
                              <a:gd name="T17" fmla="*/ T16 w 314"/>
                              <a:gd name="T18" fmla="+- 0 7481 7325"/>
                              <a:gd name="T19" fmla="*/ 7481 h 17526"/>
                              <a:gd name="T20" fmla="+- 0 31030 30717"/>
                              <a:gd name="T21" fmla="*/ T20 w 314"/>
                              <a:gd name="T22" fmla="+- 0 7481 7325"/>
                              <a:gd name="T23" fmla="*/ 7481 h 17526"/>
                              <a:gd name="T24" fmla="+- 0 30873 30717"/>
                              <a:gd name="T25" fmla="*/ T24 w 314"/>
                              <a:gd name="T26" fmla="+- 0 7325 7325"/>
                              <a:gd name="T27" fmla="*/ 7325 h 17526"/>
                              <a:gd name="T28" fmla="+- 0 30717 30717"/>
                              <a:gd name="T29" fmla="*/ T28 w 314"/>
                              <a:gd name="T30" fmla="+- 0 7481 7325"/>
                              <a:gd name="T31" fmla="*/ 7481 h 175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14" h="17526">
                                <a:moveTo>
                                  <a:pt x="0" y="156"/>
                                </a:moveTo>
                                <a:lnTo>
                                  <a:pt x="78" y="156"/>
                                </a:lnTo>
                                <a:lnTo>
                                  <a:pt x="78" y="17525"/>
                                </a:lnTo>
                                <a:lnTo>
                                  <a:pt x="235" y="17525"/>
                                </a:lnTo>
                                <a:lnTo>
                                  <a:pt x="235" y="156"/>
                                </a:lnTo>
                                <a:lnTo>
                                  <a:pt x="313" y="156"/>
                                </a:lnTo>
                                <a:lnTo>
                                  <a:pt x="156" y="0"/>
                                </a:lnTo>
                                <a:lnTo>
                                  <a:pt x="0" y="15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824493" name="docshape200"/>
                        <wps:cNvSpPr>
                          <a:spLocks noChangeArrowheads="1"/>
                        </wps:cNvSpPr>
                        <wps:spPr bwMode="auto">
                          <a:xfrm>
                            <a:off x="15641" y="9774"/>
                            <a:ext cx="252" cy="14071"/>
                          </a:xfrm>
                          <a:prstGeom prst="rect">
                            <a:avLst/>
                          </a:prstGeom>
                          <a:solidFill>
                            <a:srgbClr val="F7954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8297673" name="docshape201"/>
                        <wps:cNvSpPr>
                          <a:spLocks noChangeArrowheads="1"/>
                        </wps:cNvSpPr>
                        <wps:spPr bwMode="auto">
                          <a:xfrm>
                            <a:off x="15641" y="9774"/>
                            <a:ext cx="252" cy="14071"/>
                          </a:xfrm>
                          <a:prstGeom prst="rect">
                            <a:avLst/>
                          </a:pr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4357637" name="docshape202"/>
                        <wps:cNvSpPr>
                          <a:spLocks/>
                        </wps:cNvSpPr>
                        <wps:spPr bwMode="auto">
                          <a:xfrm>
                            <a:off x="7726" y="18755"/>
                            <a:ext cx="6218" cy="252"/>
                          </a:xfrm>
                          <a:custGeom>
                            <a:avLst/>
                            <a:gdLst>
                              <a:gd name="T0" fmla="+- 0 13819 7727"/>
                              <a:gd name="T1" fmla="*/ T0 w 6218"/>
                              <a:gd name="T2" fmla="+- 0 18755 18755"/>
                              <a:gd name="T3" fmla="*/ 18755 h 252"/>
                              <a:gd name="T4" fmla="+- 0 13819 7727"/>
                              <a:gd name="T5" fmla="*/ T4 w 6218"/>
                              <a:gd name="T6" fmla="+- 0 18818 18755"/>
                              <a:gd name="T7" fmla="*/ 18818 h 252"/>
                              <a:gd name="T8" fmla="+- 0 7853 7727"/>
                              <a:gd name="T9" fmla="*/ T8 w 6218"/>
                              <a:gd name="T10" fmla="+- 0 18818 18755"/>
                              <a:gd name="T11" fmla="*/ 18818 h 252"/>
                              <a:gd name="T12" fmla="+- 0 7853 7727"/>
                              <a:gd name="T13" fmla="*/ T12 w 6218"/>
                              <a:gd name="T14" fmla="+- 0 18755 18755"/>
                              <a:gd name="T15" fmla="*/ 18755 h 252"/>
                              <a:gd name="T16" fmla="+- 0 7727 7727"/>
                              <a:gd name="T17" fmla="*/ T16 w 6218"/>
                              <a:gd name="T18" fmla="+- 0 18881 18755"/>
                              <a:gd name="T19" fmla="*/ 18881 h 252"/>
                              <a:gd name="T20" fmla="+- 0 7853 7727"/>
                              <a:gd name="T21" fmla="*/ T20 w 6218"/>
                              <a:gd name="T22" fmla="+- 0 19007 18755"/>
                              <a:gd name="T23" fmla="*/ 19007 h 252"/>
                              <a:gd name="T24" fmla="+- 0 7853 7727"/>
                              <a:gd name="T25" fmla="*/ T24 w 6218"/>
                              <a:gd name="T26" fmla="+- 0 18944 18755"/>
                              <a:gd name="T27" fmla="*/ 18944 h 252"/>
                              <a:gd name="T28" fmla="+- 0 13819 7727"/>
                              <a:gd name="T29" fmla="*/ T28 w 6218"/>
                              <a:gd name="T30" fmla="+- 0 18944 18755"/>
                              <a:gd name="T31" fmla="*/ 18944 h 252"/>
                              <a:gd name="T32" fmla="+- 0 13819 7727"/>
                              <a:gd name="T33" fmla="*/ T32 w 6218"/>
                              <a:gd name="T34" fmla="+- 0 19007 18755"/>
                              <a:gd name="T35" fmla="*/ 19007 h 252"/>
                              <a:gd name="T36" fmla="+- 0 13945 7727"/>
                              <a:gd name="T37" fmla="*/ T36 w 6218"/>
                              <a:gd name="T38" fmla="+- 0 18881 18755"/>
                              <a:gd name="T39" fmla="*/ 18881 h 252"/>
                              <a:gd name="T40" fmla="+- 0 13819 7727"/>
                              <a:gd name="T41" fmla="*/ T40 w 6218"/>
                              <a:gd name="T42" fmla="+- 0 18755 18755"/>
                              <a:gd name="T43" fmla="*/ 18755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6218" h="252">
                                <a:moveTo>
                                  <a:pt x="6092" y="0"/>
                                </a:moveTo>
                                <a:lnTo>
                                  <a:pt x="6092" y="63"/>
                                </a:lnTo>
                                <a:lnTo>
                                  <a:pt x="126" y="63"/>
                                </a:lnTo>
                                <a:lnTo>
                                  <a:pt x="126" y="0"/>
                                </a:lnTo>
                                <a:lnTo>
                                  <a:pt x="0" y="126"/>
                                </a:lnTo>
                                <a:lnTo>
                                  <a:pt x="126" y="252"/>
                                </a:lnTo>
                                <a:lnTo>
                                  <a:pt x="126" y="189"/>
                                </a:lnTo>
                                <a:lnTo>
                                  <a:pt x="6092" y="189"/>
                                </a:lnTo>
                                <a:lnTo>
                                  <a:pt x="6092" y="252"/>
                                </a:lnTo>
                                <a:lnTo>
                                  <a:pt x="6218" y="126"/>
                                </a:lnTo>
                                <a:lnTo>
                                  <a:pt x="60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5004172" name="docshape203"/>
                        <wps:cNvSpPr>
                          <a:spLocks/>
                        </wps:cNvSpPr>
                        <wps:spPr bwMode="auto">
                          <a:xfrm>
                            <a:off x="7726" y="18755"/>
                            <a:ext cx="6218" cy="252"/>
                          </a:xfrm>
                          <a:custGeom>
                            <a:avLst/>
                            <a:gdLst>
                              <a:gd name="T0" fmla="+- 0 7727 7727"/>
                              <a:gd name="T1" fmla="*/ T0 w 6218"/>
                              <a:gd name="T2" fmla="+- 0 18881 18755"/>
                              <a:gd name="T3" fmla="*/ 18881 h 252"/>
                              <a:gd name="T4" fmla="+- 0 7853 7727"/>
                              <a:gd name="T5" fmla="*/ T4 w 6218"/>
                              <a:gd name="T6" fmla="+- 0 18755 18755"/>
                              <a:gd name="T7" fmla="*/ 18755 h 252"/>
                              <a:gd name="T8" fmla="+- 0 7853 7727"/>
                              <a:gd name="T9" fmla="*/ T8 w 6218"/>
                              <a:gd name="T10" fmla="+- 0 18818 18755"/>
                              <a:gd name="T11" fmla="*/ 18818 h 252"/>
                              <a:gd name="T12" fmla="+- 0 13819 7727"/>
                              <a:gd name="T13" fmla="*/ T12 w 6218"/>
                              <a:gd name="T14" fmla="+- 0 18818 18755"/>
                              <a:gd name="T15" fmla="*/ 18818 h 252"/>
                              <a:gd name="T16" fmla="+- 0 13819 7727"/>
                              <a:gd name="T17" fmla="*/ T16 w 6218"/>
                              <a:gd name="T18" fmla="+- 0 18755 18755"/>
                              <a:gd name="T19" fmla="*/ 18755 h 252"/>
                              <a:gd name="T20" fmla="+- 0 13945 7727"/>
                              <a:gd name="T21" fmla="*/ T20 w 6218"/>
                              <a:gd name="T22" fmla="+- 0 18881 18755"/>
                              <a:gd name="T23" fmla="*/ 18881 h 252"/>
                              <a:gd name="T24" fmla="+- 0 13819 7727"/>
                              <a:gd name="T25" fmla="*/ T24 w 6218"/>
                              <a:gd name="T26" fmla="+- 0 19007 18755"/>
                              <a:gd name="T27" fmla="*/ 19007 h 252"/>
                              <a:gd name="T28" fmla="+- 0 13819 7727"/>
                              <a:gd name="T29" fmla="*/ T28 w 6218"/>
                              <a:gd name="T30" fmla="+- 0 18944 18755"/>
                              <a:gd name="T31" fmla="*/ 18944 h 252"/>
                              <a:gd name="T32" fmla="+- 0 7853 7727"/>
                              <a:gd name="T33" fmla="*/ T32 w 6218"/>
                              <a:gd name="T34" fmla="+- 0 18944 18755"/>
                              <a:gd name="T35" fmla="*/ 18944 h 252"/>
                              <a:gd name="T36" fmla="+- 0 7853 7727"/>
                              <a:gd name="T37" fmla="*/ T36 w 6218"/>
                              <a:gd name="T38" fmla="+- 0 19007 18755"/>
                              <a:gd name="T39" fmla="*/ 19007 h 252"/>
                              <a:gd name="T40" fmla="+- 0 7727 7727"/>
                              <a:gd name="T41" fmla="*/ T40 w 6218"/>
                              <a:gd name="T42" fmla="+- 0 18881 18755"/>
                              <a:gd name="T43" fmla="*/ 18881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6218" h="252">
                                <a:moveTo>
                                  <a:pt x="0" y="126"/>
                                </a:moveTo>
                                <a:lnTo>
                                  <a:pt x="126" y="0"/>
                                </a:lnTo>
                                <a:lnTo>
                                  <a:pt x="126" y="63"/>
                                </a:lnTo>
                                <a:lnTo>
                                  <a:pt x="6092" y="63"/>
                                </a:lnTo>
                                <a:lnTo>
                                  <a:pt x="6092" y="0"/>
                                </a:lnTo>
                                <a:lnTo>
                                  <a:pt x="6218" y="126"/>
                                </a:lnTo>
                                <a:lnTo>
                                  <a:pt x="6092" y="252"/>
                                </a:lnTo>
                                <a:lnTo>
                                  <a:pt x="6092" y="189"/>
                                </a:lnTo>
                                <a:lnTo>
                                  <a:pt x="126" y="189"/>
                                </a:lnTo>
                                <a:lnTo>
                                  <a:pt x="126" y="252"/>
                                </a:lnTo>
                                <a:lnTo>
                                  <a:pt x="0" y="12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444125" name="docshape204"/>
                        <wps:cNvSpPr>
                          <a:spLocks/>
                        </wps:cNvSpPr>
                        <wps:spPr bwMode="auto">
                          <a:xfrm>
                            <a:off x="10615" y="18881"/>
                            <a:ext cx="252" cy="630"/>
                          </a:xfrm>
                          <a:custGeom>
                            <a:avLst/>
                            <a:gdLst>
                              <a:gd name="T0" fmla="+- 0 10805 10616"/>
                              <a:gd name="T1" fmla="*/ T0 w 252"/>
                              <a:gd name="T2" fmla="+- 0 18881 18881"/>
                              <a:gd name="T3" fmla="*/ 18881 h 630"/>
                              <a:gd name="T4" fmla="+- 0 10679 10616"/>
                              <a:gd name="T5" fmla="*/ T4 w 252"/>
                              <a:gd name="T6" fmla="+- 0 18881 18881"/>
                              <a:gd name="T7" fmla="*/ 18881 h 630"/>
                              <a:gd name="T8" fmla="+- 0 10679 10616"/>
                              <a:gd name="T9" fmla="*/ T8 w 252"/>
                              <a:gd name="T10" fmla="+- 0 19385 18881"/>
                              <a:gd name="T11" fmla="*/ 19385 h 630"/>
                              <a:gd name="T12" fmla="+- 0 10616 10616"/>
                              <a:gd name="T13" fmla="*/ T12 w 252"/>
                              <a:gd name="T14" fmla="+- 0 19385 18881"/>
                              <a:gd name="T15" fmla="*/ 19385 h 630"/>
                              <a:gd name="T16" fmla="+- 0 10742 10616"/>
                              <a:gd name="T17" fmla="*/ T16 w 252"/>
                              <a:gd name="T18" fmla="+- 0 19511 18881"/>
                              <a:gd name="T19" fmla="*/ 19511 h 630"/>
                              <a:gd name="T20" fmla="+- 0 10868 10616"/>
                              <a:gd name="T21" fmla="*/ T20 w 252"/>
                              <a:gd name="T22" fmla="+- 0 19385 18881"/>
                              <a:gd name="T23" fmla="*/ 19385 h 630"/>
                              <a:gd name="T24" fmla="+- 0 10805 10616"/>
                              <a:gd name="T25" fmla="*/ T24 w 252"/>
                              <a:gd name="T26" fmla="+- 0 19385 18881"/>
                              <a:gd name="T27" fmla="*/ 19385 h 630"/>
                              <a:gd name="T28" fmla="+- 0 10805 10616"/>
                              <a:gd name="T29" fmla="*/ T28 w 252"/>
                              <a:gd name="T30" fmla="+- 0 18881 18881"/>
                              <a:gd name="T31" fmla="*/ 18881 h 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2" h="630">
                                <a:moveTo>
                                  <a:pt x="189" y="0"/>
                                </a:moveTo>
                                <a:lnTo>
                                  <a:pt x="63" y="0"/>
                                </a:lnTo>
                                <a:lnTo>
                                  <a:pt x="63" y="504"/>
                                </a:lnTo>
                                <a:lnTo>
                                  <a:pt x="0" y="504"/>
                                </a:lnTo>
                                <a:lnTo>
                                  <a:pt x="126" y="630"/>
                                </a:lnTo>
                                <a:lnTo>
                                  <a:pt x="252" y="504"/>
                                </a:lnTo>
                                <a:lnTo>
                                  <a:pt x="189" y="504"/>
                                </a:lnTo>
                                <a:lnTo>
                                  <a:pt x="1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9860935" name="docshape205"/>
                        <wps:cNvSpPr>
                          <a:spLocks/>
                        </wps:cNvSpPr>
                        <wps:spPr bwMode="auto">
                          <a:xfrm>
                            <a:off x="10615" y="18881"/>
                            <a:ext cx="252" cy="630"/>
                          </a:xfrm>
                          <a:custGeom>
                            <a:avLst/>
                            <a:gdLst>
                              <a:gd name="T0" fmla="+- 0 10616 10616"/>
                              <a:gd name="T1" fmla="*/ T0 w 252"/>
                              <a:gd name="T2" fmla="+- 0 19385 18881"/>
                              <a:gd name="T3" fmla="*/ 19385 h 630"/>
                              <a:gd name="T4" fmla="+- 0 10679 10616"/>
                              <a:gd name="T5" fmla="*/ T4 w 252"/>
                              <a:gd name="T6" fmla="+- 0 19385 18881"/>
                              <a:gd name="T7" fmla="*/ 19385 h 630"/>
                              <a:gd name="T8" fmla="+- 0 10679 10616"/>
                              <a:gd name="T9" fmla="*/ T8 w 252"/>
                              <a:gd name="T10" fmla="+- 0 18881 18881"/>
                              <a:gd name="T11" fmla="*/ 18881 h 630"/>
                              <a:gd name="T12" fmla="+- 0 10805 10616"/>
                              <a:gd name="T13" fmla="*/ T12 w 252"/>
                              <a:gd name="T14" fmla="+- 0 18881 18881"/>
                              <a:gd name="T15" fmla="*/ 18881 h 630"/>
                              <a:gd name="T16" fmla="+- 0 10805 10616"/>
                              <a:gd name="T17" fmla="*/ T16 w 252"/>
                              <a:gd name="T18" fmla="+- 0 19385 18881"/>
                              <a:gd name="T19" fmla="*/ 19385 h 630"/>
                              <a:gd name="T20" fmla="+- 0 10868 10616"/>
                              <a:gd name="T21" fmla="*/ T20 w 252"/>
                              <a:gd name="T22" fmla="+- 0 19385 18881"/>
                              <a:gd name="T23" fmla="*/ 19385 h 630"/>
                              <a:gd name="T24" fmla="+- 0 10742 10616"/>
                              <a:gd name="T25" fmla="*/ T24 w 252"/>
                              <a:gd name="T26" fmla="+- 0 19511 18881"/>
                              <a:gd name="T27" fmla="*/ 19511 h 630"/>
                              <a:gd name="T28" fmla="+- 0 10616 10616"/>
                              <a:gd name="T29" fmla="*/ T28 w 252"/>
                              <a:gd name="T30" fmla="+- 0 19385 18881"/>
                              <a:gd name="T31" fmla="*/ 19385 h 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2" h="630">
                                <a:moveTo>
                                  <a:pt x="0" y="504"/>
                                </a:moveTo>
                                <a:lnTo>
                                  <a:pt x="63" y="504"/>
                                </a:lnTo>
                                <a:lnTo>
                                  <a:pt x="63" y="0"/>
                                </a:lnTo>
                                <a:lnTo>
                                  <a:pt x="189" y="0"/>
                                </a:lnTo>
                                <a:lnTo>
                                  <a:pt x="189" y="504"/>
                                </a:lnTo>
                                <a:lnTo>
                                  <a:pt x="252" y="504"/>
                                </a:lnTo>
                                <a:lnTo>
                                  <a:pt x="126" y="630"/>
                                </a:lnTo>
                                <a:lnTo>
                                  <a:pt x="0" y="50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0184488" name="docshape206"/>
                        <wps:cNvSpPr>
                          <a:spLocks/>
                        </wps:cNvSpPr>
                        <wps:spPr bwMode="auto">
                          <a:xfrm>
                            <a:off x="10929" y="10715"/>
                            <a:ext cx="252" cy="692"/>
                          </a:xfrm>
                          <a:custGeom>
                            <a:avLst/>
                            <a:gdLst>
                              <a:gd name="T0" fmla="+- 0 11118 10929"/>
                              <a:gd name="T1" fmla="*/ T0 w 252"/>
                              <a:gd name="T2" fmla="+- 0 10715 10715"/>
                              <a:gd name="T3" fmla="*/ 10715 h 692"/>
                              <a:gd name="T4" fmla="+- 0 10992 10929"/>
                              <a:gd name="T5" fmla="*/ T4 w 252"/>
                              <a:gd name="T6" fmla="+- 0 10715 10715"/>
                              <a:gd name="T7" fmla="*/ 10715 h 692"/>
                              <a:gd name="T8" fmla="+- 0 10992 10929"/>
                              <a:gd name="T9" fmla="*/ T8 w 252"/>
                              <a:gd name="T10" fmla="+- 0 11281 10715"/>
                              <a:gd name="T11" fmla="*/ 11281 h 692"/>
                              <a:gd name="T12" fmla="+- 0 10929 10929"/>
                              <a:gd name="T13" fmla="*/ T12 w 252"/>
                              <a:gd name="T14" fmla="+- 0 11281 10715"/>
                              <a:gd name="T15" fmla="*/ 11281 h 692"/>
                              <a:gd name="T16" fmla="+- 0 11055 10929"/>
                              <a:gd name="T17" fmla="*/ T16 w 252"/>
                              <a:gd name="T18" fmla="+- 0 11406 10715"/>
                              <a:gd name="T19" fmla="*/ 11406 h 692"/>
                              <a:gd name="T20" fmla="+- 0 11181 10929"/>
                              <a:gd name="T21" fmla="*/ T20 w 252"/>
                              <a:gd name="T22" fmla="+- 0 11281 10715"/>
                              <a:gd name="T23" fmla="*/ 11281 h 692"/>
                              <a:gd name="T24" fmla="+- 0 11118 10929"/>
                              <a:gd name="T25" fmla="*/ T24 w 252"/>
                              <a:gd name="T26" fmla="+- 0 11281 10715"/>
                              <a:gd name="T27" fmla="*/ 11281 h 692"/>
                              <a:gd name="T28" fmla="+- 0 11118 10929"/>
                              <a:gd name="T29" fmla="*/ T28 w 252"/>
                              <a:gd name="T30" fmla="+- 0 10715 10715"/>
                              <a:gd name="T31" fmla="*/ 10715 h 6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2" h="692">
                                <a:moveTo>
                                  <a:pt x="189" y="0"/>
                                </a:moveTo>
                                <a:lnTo>
                                  <a:pt x="63" y="0"/>
                                </a:lnTo>
                                <a:lnTo>
                                  <a:pt x="63" y="566"/>
                                </a:lnTo>
                                <a:lnTo>
                                  <a:pt x="0" y="566"/>
                                </a:lnTo>
                                <a:lnTo>
                                  <a:pt x="126" y="691"/>
                                </a:lnTo>
                                <a:lnTo>
                                  <a:pt x="252" y="566"/>
                                </a:lnTo>
                                <a:lnTo>
                                  <a:pt x="189" y="566"/>
                                </a:lnTo>
                                <a:lnTo>
                                  <a:pt x="1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2794354" name="docshape207"/>
                        <wps:cNvSpPr>
                          <a:spLocks/>
                        </wps:cNvSpPr>
                        <wps:spPr bwMode="auto">
                          <a:xfrm>
                            <a:off x="10929" y="10715"/>
                            <a:ext cx="252" cy="692"/>
                          </a:xfrm>
                          <a:custGeom>
                            <a:avLst/>
                            <a:gdLst>
                              <a:gd name="T0" fmla="+- 0 11181 10929"/>
                              <a:gd name="T1" fmla="*/ T0 w 252"/>
                              <a:gd name="T2" fmla="+- 0 11281 10715"/>
                              <a:gd name="T3" fmla="*/ 11281 h 692"/>
                              <a:gd name="T4" fmla="+- 0 11118 10929"/>
                              <a:gd name="T5" fmla="*/ T4 w 252"/>
                              <a:gd name="T6" fmla="+- 0 11281 10715"/>
                              <a:gd name="T7" fmla="*/ 11281 h 692"/>
                              <a:gd name="T8" fmla="+- 0 11118 10929"/>
                              <a:gd name="T9" fmla="*/ T8 w 252"/>
                              <a:gd name="T10" fmla="+- 0 10715 10715"/>
                              <a:gd name="T11" fmla="*/ 10715 h 692"/>
                              <a:gd name="T12" fmla="+- 0 10992 10929"/>
                              <a:gd name="T13" fmla="*/ T12 w 252"/>
                              <a:gd name="T14" fmla="+- 0 10715 10715"/>
                              <a:gd name="T15" fmla="*/ 10715 h 692"/>
                              <a:gd name="T16" fmla="+- 0 10992 10929"/>
                              <a:gd name="T17" fmla="*/ T16 w 252"/>
                              <a:gd name="T18" fmla="+- 0 11281 10715"/>
                              <a:gd name="T19" fmla="*/ 11281 h 692"/>
                              <a:gd name="T20" fmla="+- 0 10929 10929"/>
                              <a:gd name="T21" fmla="*/ T20 w 252"/>
                              <a:gd name="T22" fmla="+- 0 11281 10715"/>
                              <a:gd name="T23" fmla="*/ 11281 h 692"/>
                              <a:gd name="T24" fmla="+- 0 11055 10929"/>
                              <a:gd name="T25" fmla="*/ T24 w 252"/>
                              <a:gd name="T26" fmla="+- 0 11406 10715"/>
                              <a:gd name="T27" fmla="*/ 11406 h 692"/>
                              <a:gd name="T28" fmla="+- 0 11181 10929"/>
                              <a:gd name="T29" fmla="*/ T28 w 252"/>
                              <a:gd name="T30" fmla="+- 0 11281 10715"/>
                              <a:gd name="T31" fmla="*/ 11281 h 6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2" h="692">
                                <a:moveTo>
                                  <a:pt x="252" y="566"/>
                                </a:moveTo>
                                <a:lnTo>
                                  <a:pt x="189" y="566"/>
                                </a:lnTo>
                                <a:lnTo>
                                  <a:pt x="189" y="0"/>
                                </a:lnTo>
                                <a:lnTo>
                                  <a:pt x="63" y="0"/>
                                </a:lnTo>
                                <a:lnTo>
                                  <a:pt x="63" y="566"/>
                                </a:lnTo>
                                <a:lnTo>
                                  <a:pt x="0" y="566"/>
                                </a:lnTo>
                                <a:lnTo>
                                  <a:pt x="126" y="691"/>
                                </a:lnTo>
                                <a:lnTo>
                                  <a:pt x="252" y="56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9791651" name="docshape208"/>
                        <wps:cNvSpPr>
                          <a:spLocks/>
                        </wps:cNvSpPr>
                        <wps:spPr bwMode="auto">
                          <a:xfrm>
                            <a:off x="25943" y="10841"/>
                            <a:ext cx="250" cy="566"/>
                          </a:xfrm>
                          <a:custGeom>
                            <a:avLst/>
                            <a:gdLst>
                              <a:gd name="T0" fmla="+- 0 26130 25943"/>
                              <a:gd name="T1" fmla="*/ T0 w 250"/>
                              <a:gd name="T2" fmla="+- 0 10841 10841"/>
                              <a:gd name="T3" fmla="*/ 10841 h 566"/>
                              <a:gd name="T4" fmla="+- 0 26006 25943"/>
                              <a:gd name="T5" fmla="*/ T4 w 250"/>
                              <a:gd name="T6" fmla="+- 0 10841 10841"/>
                              <a:gd name="T7" fmla="*/ 10841 h 566"/>
                              <a:gd name="T8" fmla="+- 0 26006 25943"/>
                              <a:gd name="T9" fmla="*/ T8 w 250"/>
                              <a:gd name="T10" fmla="+- 0 11282 10841"/>
                              <a:gd name="T11" fmla="*/ 11282 h 566"/>
                              <a:gd name="T12" fmla="+- 0 25943 25943"/>
                              <a:gd name="T13" fmla="*/ T12 w 250"/>
                              <a:gd name="T14" fmla="+- 0 11282 10841"/>
                              <a:gd name="T15" fmla="*/ 11282 h 566"/>
                              <a:gd name="T16" fmla="+- 0 26068 25943"/>
                              <a:gd name="T17" fmla="*/ T16 w 250"/>
                              <a:gd name="T18" fmla="+- 0 11406 10841"/>
                              <a:gd name="T19" fmla="*/ 11406 h 566"/>
                              <a:gd name="T20" fmla="+- 0 26193 25943"/>
                              <a:gd name="T21" fmla="*/ T20 w 250"/>
                              <a:gd name="T22" fmla="+- 0 11282 10841"/>
                              <a:gd name="T23" fmla="*/ 11282 h 566"/>
                              <a:gd name="T24" fmla="+- 0 26130 25943"/>
                              <a:gd name="T25" fmla="*/ T24 w 250"/>
                              <a:gd name="T26" fmla="+- 0 11282 10841"/>
                              <a:gd name="T27" fmla="*/ 11282 h 566"/>
                              <a:gd name="T28" fmla="+- 0 26130 25943"/>
                              <a:gd name="T29" fmla="*/ T28 w 250"/>
                              <a:gd name="T30" fmla="+- 0 10841 10841"/>
                              <a:gd name="T31" fmla="*/ 10841 h 5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0" h="566">
                                <a:moveTo>
                                  <a:pt x="187" y="0"/>
                                </a:moveTo>
                                <a:lnTo>
                                  <a:pt x="63" y="0"/>
                                </a:lnTo>
                                <a:lnTo>
                                  <a:pt x="63" y="441"/>
                                </a:lnTo>
                                <a:lnTo>
                                  <a:pt x="0" y="441"/>
                                </a:lnTo>
                                <a:lnTo>
                                  <a:pt x="125" y="565"/>
                                </a:lnTo>
                                <a:lnTo>
                                  <a:pt x="250" y="441"/>
                                </a:lnTo>
                                <a:lnTo>
                                  <a:pt x="187" y="441"/>
                                </a:lnTo>
                                <a:lnTo>
                                  <a:pt x="1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329499" name="docshape209"/>
                        <wps:cNvSpPr>
                          <a:spLocks/>
                        </wps:cNvSpPr>
                        <wps:spPr bwMode="auto">
                          <a:xfrm>
                            <a:off x="25943" y="10841"/>
                            <a:ext cx="250" cy="566"/>
                          </a:xfrm>
                          <a:custGeom>
                            <a:avLst/>
                            <a:gdLst>
                              <a:gd name="T0" fmla="+- 0 25943 25943"/>
                              <a:gd name="T1" fmla="*/ T0 w 250"/>
                              <a:gd name="T2" fmla="+- 0 11282 10841"/>
                              <a:gd name="T3" fmla="*/ 11282 h 566"/>
                              <a:gd name="T4" fmla="+- 0 26006 25943"/>
                              <a:gd name="T5" fmla="*/ T4 w 250"/>
                              <a:gd name="T6" fmla="+- 0 11282 10841"/>
                              <a:gd name="T7" fmla="*/ 11282 h 566"/>
                              <a:gd name="T8" fmla="+- 0 26006 25943"/>
                              <a:gd name="T9" fmla="*/ T8 w 250"/>
                              <a:gd name="T10" fmla="+- 0 10841 10841"/>
                              <a:gd name="T11" fmla="*/ 10841 h 566"/>
                              <a:gd name="T12" fmla="+- 0 26130 25943"/>
                              <a:gd name="T13" fmla="*/ T12 w 250"/>
                              <a:gd name="T14" fmla="+- 0 10841 10841"/>
                              <a:gd name="T15" fmla="*/ 10841 h 566"/>
                              <a:gd name="T16" fmla="+- 0 26130 25943"/>
                              <a:gd name="T17" fmla="*/ T16 w 250"/>
                              <a:gd name="T18" fmla="+- 0 11282 10841"/>
                              <a:gd name="T19" fmla="*/ 11282 h 566"/>
                              <a:gd name="T20" fmla="+- 0 26193 25943"/>
                              <a:gd name="T21" fmla="*/ T20 w 250"/>
                              <a:gd name="T22" fmla="+- 0 11282 10841"/>
                              <a:gd name="T23" fmla="*/ 11282 h 566"/>
                              <a:gd name="T24" fmla="+- 0 26068 25943"/>
                              <a:gd name="T25" fmla="*/ T24 w 250"/>
                              <a:gd name="T26" fmla="+- 0 11406 10841"/>
                              <a:gd name="T27" fmla="*/ 11406 h 566"/>
                              <a:gd name="T28" fmla="+- 0 25943 25943"/>
                              <a:gd name="T29" fmla="*/ T28 w 250"/>
                              <a:gd name="T30" fmla="+- 0 11282 10841"/>
                              <a:gd name="T31" fmla="*/ 11282 h 5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0" h="566">
                                <a:moveTo>
                                  <a:pt x="0" y="441"/>
                                </a:moveTo>
                                <a:lnTo>
                                  <a:pt x="63" y="441"/>
                                </a:lnTo>
                                <a:lnTo>
                                  <a:pt x="63" y="0"/>
                                </a:lnTo>
                                <a:lnTo>
                                  <a:pt x="187" y="0"/>
                                </a:lnTo>
                                <a:lnTo>
                                  <a:pt x="187" y="441"/>
                                </a:lnTo>
                                <a:lnTo>
                                  <a:pt x="250" y="441"/>
                                </a:lnTo>
                                <a:lnTo>
                                  <a:pt x="125" y="565"/>
                                </a:lnTo>
                                <a:lnTo>
                                  <a:pt x="0" y="44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85992594" name="docshape210" descr="C:\Users\sekreter\Desktop\algoritms\GÖRSELLER\mustafa bey çizim\Flebit 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58" y="12663"/>
                            <a:ext cx="1885" cy="2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9841738" name="docshape211" descr="C:\Users\sekreter\Desktop\algoritms\GÖRSELLER\mustafa bey çizim\Flebit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72" y="12663"/>
                            <a:ext cx="2137" cy="2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9673329" name="docshape212" descr="C:\Users\sekreter\Desktop\algoritms\GÖRSELLER\mustafa bey çizim\Flebit 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09" y="12663"/>
                            <a:ext cx="2198" cy="3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2545321" name="docshape213" descr="C:\Users\sekreter\Desktop\algoritms\GÖRSELLER\mustafa bey çizim\Flebit 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72" y="12663"/>
                            <a:ext cx="2137" cy="3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60398204" name="docshape214" descr="C:\Users\sekreter\Desktop\algoritms\GÖRSELLER\mustafa bey çizim\Flebit 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751" y="12663"/>
                            <a:ext cx="2198" cy="3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961189647" name="docshape215"/>
                        <wps:cNvSpPr>
                          <a:spLocks/>
                        </wps:cNvSpPr>
                        <wps:spPr bwMode="auto">
                          <a:xfrm>
                            <a:off x="7287" y="9522"/>
                            <a:ext cx="1445" cy="692"/>
                          </a:xfrm>
                          <a:custGeom>
                            <a:avLst/>
                            <a:gdLst>
                              <a:gd name="T0" fmla="+- 0 8617 7287"/>
                              <a:gd name="T1" fmla="*/ T0 w 1445"/>
                              <a:gd name="T2" fmla="+- 0 9522 9522"/>
                              <a:gd name="T3" fmla="*/ 9522 h 692"/>
                              <a:gd name="T4" fmla="+- 0 7402 7287"/>
                              <a:gd name="T5" fmla="*/ T4 w 1445"/>
                              <a:gd name="T6" fmla="+- 0 9522 9522"/>
                              <a:gd name="T7" fmla="*/ 9522 h 692"/>
                              <a:gd name="T8" fmla="+- 0 7358 7287"/>
                              <a:gd name="T9" fmla="*/ T8 w 1445"/>
                              <a:gd name="T10" fmla="+- 0 9531 9522"/>
                              <a:gd name="T11" fmla="*/ 9531 h 692"/>
                              <a:gd name="T12" fmla="+- 0 7321 7287"/>
                              <a:gd name="T13" fmla="*/ T12 w 1445"/>
                              <a:gd name="T14" fmla="+- 0 9556 9522"/>
                              <a:gd name="T15" fmla="*/ 9556 h 692"/>
                              <a:gd name="T16" fmla="+- 0 7296 7287"/>
                              <a:gd name="T17" fmla="*/ T16 w 1445"/>
                              <a:gd name="T18" fmla="+- 0 9593 9522"/>
                              <a:gd name="T19" fmla="*/ 9593 h 692"/>
                              <a:gd name="T20" fmla="+- 0 7287 7287"/>
                              <a:gd name="T21" fmla="*/ T20 w 1445"/>
                              <a:gd name="T22" fmla="+- 0 9638 9522"/>
                              <a:gd name="T23" fmla="*/ 9638 h 692"/>
                              <a:gd name="T24" fmla="+- 0 7287 7287"/>
                              <a:gd name="T25" fmla="*/ T24 w 1445"/>
                              <a:gd name="T26" fmla="+- 0 10099 9522"/>
                              <a:gd name="T27" fmla="*/ 10099 h 692"/>
                              <a:gd name="T28" fmla="+- 0 7296 7287"/>
                              <a:gd name="T29" fmla="*/ T28 w 1445"/>
                              <a:gd name="T30" fmla="+- 0 10143 9522"/>
                              <a:gd name="T31" fmla="*/ 10143 h 692"/>
                              <a:gd name="T32" fmla="+- 0 7321 7287"/>
                              <a:gd name="T33" fmla="*/ T32 w 1445"/>
                              <a:gd name="T34" fmla="+- 0 10180 9522"/>
                              <a:gd name="T35" fmla="*/ 10180 h 692"/>
                              <a:gd name="T36" fmla="+- 0 7358 7287"/>
                              <a:gd name="T37" fmla="*/ T36 w 1445"/>
                              <a:gd name="T38" fmla="+- 0 10205 9522"/>
                              <a:gd name="T39" fmla="*/ 10205 h 692"/>
                              <a:gd name="T40" fmla="+- 0 7402 7287"/>
                              <a:gd name="T41" fmla="*/ T40 w 1445"/>
                              <a:gd name="T42" fmla="+- 0 10214 9522"/>
                              <a:gd name="T43" fmla="*/ 10214 h 692"/>
                              <a:gd name="T44" fmla="+- 0 8617 7287"/>
                              <a:gd name="T45" fmla="*/ T44 w 1445"/>
                              <a:gd name="T46" fmla="+- 0 10214 9522"/>
                              <a:gd name="T47" fmla="*/ 10214 h 692"/>
                              <a:gd name="T48" fmla="+- 0 8661 7287"/>
                              <a:gd name="T49" fmla="*/ T48 w 1445"/>
                              <a:gd name="T50" fmla="+- 0 10205 9522"/>
                              <a:gd name="T51" fmla="*/ 10205 h 692"/>
                              <a:gd name="T52" fmla="+- 0 8698 7287"/>
                              <a:gd name="T53" fmla="*/ T52 w 1445"/>
                              <a:gd name="T54" fmla="+- 0 10180 9522"/>
                              <a:gd name="T55" fmla="*/ 10180 h 692"/>
                              <a:gd name="T56" fmla="+- 0 8723 7287"/>
                              <a:gd name="T57" fmla="*/ T56 w 1445"/>
                              <a:gd name="T58" fmla="+- 0 10143 9522"/>
                              <a:gd name="T59" fmla="*/ 10143 h 692"/>
                              <a:gd name="T60" fmla="+- 0 8732 7287"/>
                              <a:gd name="T61" fmla="*/ T60 w 1445"/>
                              <a:gd name="T62" fmla="+- 0 10099 9522"/>
                              <a:gd name="T63" fmla="*/ 10099 h 692"/>
                              <a:gd name="T64" fmla="+- 0 8732 7287"/>
                              <a:gd name="T65" fmla="*/ T64 w 1445"/>
                              <a:gd name="T66" fmla="+- 0 9638 9522"/>
                              <a:gd name="T67" fmla="*/ 9638 h 692"/>
                              <a:gd name="T68" fmla="+- 0 8723 7287"/>
                              <a:gd name="T69" fmla="*/ T68 w 1445"/>
                              <a:gd name="T70" fmla="+- 0 9593 9522"/>
                              <a:gd name="T71" fmla="*/ 9593 h 692"/>
                              <a:gd name="T72" fmla="+- 0 8698 7287"/>
                              <a:gd name="T73" fmla="*/ T72 w 1445"/>
                              <a:gd name="T74" fmla="+- 0 9556 9522"/>
                              <a:gd name="T75" fmla="*/ 9556 h 692"/>
                              <a:gd name="T76" fmla="+- 0 8661 7287"/>
                              <a:gd name="T77" fmla="*/ T76 w 1445"/>
                              <a:gd name="T78" fmla="+- 0 9531 9522"/>
                              <a:gd name="T79" fmla="*/ 9531 h 692"/>
                              <a:gd name="T80" fmla="+- 0 8617 7287"/>
                              <a:gd name="T81" fmla="*/ T80 w 1445"/>
                              <a:gd name="T82" fmla="+- 0 9522 9522"/>
                              <a:gd name="T83" fmla="*/ 9522 h 6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45" h="692">
                                <a:moveTo>
                                  <a:pt x="1330" y="0"/>
                                </a:moveTo>
                                <a:lnTo>
                                  <a:pt x="115" y="0"/>
                                </a:lnTo>
                                <a:lnTo>
                                  <a:pt x="71" y="9"/>
                                </a:lnTo>
                                <a:lnTo>
                                  <a:pt x="34" y="34"/>
                                </a:lnTo>
                                <a:lnTo>
                                  <a:pt x="9" y="71"/>
                                </a:lnTo>
                                <a:lnTo>
                                  <a:pt x="0" y="116"/>
                                </a:lnTo>
                                <a:lnTo>
                                  <a:pt x="0" y="577"/>
                                </a:lnTo>
                                <a:lnTo>
                                  <a:pt x="9" y="621"/>
                                </a:lnTo>
                                <a:lnTo>
                                  <a:pt x="34" y="658"/>
                                </a:lnTo>
                                <a:lnTo>
                                  <a:pt x="71" y="683"/>
                                </a:lnTo>
                                <a:lnTo>
                                  <a:pt x="115" y="692"/>
                                </a:lnTo>
                                <a:lnTo>
                                  <a:pt x="1330" y="692"/>
                                </a:lnTo>
                                <a:lnTo>
                                  <a:pt x="1374" y="683"/>
                                </a:lnTo>
                                <a:lnTo>
                                  <a:pt x="1411" y="658"/>
                                </a:lnTo>
                                <a:lnTo>
                                  <a:pt x="1436" y="621"/>
                                </a:lnTo>
                                <a:lnTo>
                                  <a:pt x="1445" y="577"/>
                                </a:lnTo>
                                <a:lnTo>
                                  <a:pt x="1445" y="116"/>
                                </a:lnTo>
                                <a:lnTo>
                                  <a:pt x="1436" y="71"/>
                                </a:lnTo>
                                <a:lnTo>
                                  <a:pt x="1411" y="34"/>
                                </a:lnTo>
                                <a:lnTo>
                                  <a:pt x="1374" y="9"/>
                                </a:lnTo>
                                <a:lnTo>
                                  <a:pt x="13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9C09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1766125" name="docshape216"/>
                        <wps:cNvSpPr>
                          <a:spLocks/>
                        </wps:cNvSpPr>
                        <wps:spPr bwMode="auto">
                          <a:xfrm>
                            <a:off x="7287" y="9522"/>
                            <a:ext cx="1445" cy="692"/>
                          </a:xfrm>
                          <a:custGeom>
                            <a:avLst/>
                            <a:gdLst>
                              <a:gd name="T0" fmla="+- 0 7287 7287"/>
                              <a:gd name="T1" fmla="*/ T0 w 1445"/>
                              <a:gd name="T2" fmla="+- 0 9638 9522"/>
                              <a:gd name="T3" fmla="*/ 9638 h 692"/>
                              <a:gd name="T4" fmla="+- 0 7296 7287"/>
                              <a:gd name="T5" fmla="*/ T4 w 1445"/>
                              <a:gd name="T6" fmla="+- 0 9593 9522"/>
                              <a:gd name="T7" fmla="*/ 9593 h 692"/>
                              <a:gd name="T8" fmla="+- 0 7321 7287"/>
                              <a:gd name="T9" fmla="*/ T8 w 1445"/>
                              <a:gd name="T10" fmla="+- 0 9556 9522"/>
                              <a:gd name="T11" fmla="*/ 9556 h 692"/>
                              <a:gd name="T12" fmla="+- 0 7358 7287"/>
                              <a:gd name="T13" fmla="*/ T12 w 1445"/>
                              <a:gd name="T14" fmla="+- 0 9531 9522"/>
                              <a:gd name="T15" fmla="*/ 9531 h 692"/>
                              <a:gd name="T16" fmla="+- 0 7402 7287"/>
                              <a:gd name="T17" fmla="*/ T16 w 1445"/>
                              <a:gd name="T18" fmla="+- 0 9522 9522"/>
                              <a:gd name="T19" fmla="*/ 9522 h 692"/>
                              <a:gd name="T20" fmla="+- 0 8617 7287"/>
                              <a:gd name="T21" fmla="*/ T20 w 1445"/>
                              <a:gd name="T22" fmla="+- 0 9522 9522"/>
                              <a:gd name="T23" fmla="*/ 9522 h 692"/>
                              <a:gd name="T24" fmla="+- 0 8661 7287"/>
                              <a:gd name="T25" fmla="*/ T24 w 1445"/>
                              <a:gd name="T26" fmla="+- 0 9531 9522"/>
                              <a:gd name="T27" fmla="*/ 9531 h 692"/>
                              <a:gd name="T28" fmla="+- 0 8698 7287"/>
                              <a:gd name="T29" fmla="*/ T28 w 1445"/>
                              <a:gd name="T30" fmla="+- 0 9556 9522"/>
                              <a:gd name="T31" fmla="*/ 9556 h 692"/>
                              <a:gd name="T32" fmla="+- 0 8723 7287"/>
                              <a:gd name="T33" fmla="*/ T32 w 1445"/>
                              <a:gd name="T34" fmla="+- 0 9593 9522"/>
                              <a:gd name="T35" fmla="*/ 9593 h 692"/>
                              <a:gd name="T36" fmla="+- 0 8732 7287"/>
                              <a:gd name="T37" fmla="*/ T36 w 1445"/>
                              <a:gd name="T38" fmla="+- 0 9638 9522"/>
                              <a:gd name="T39" fmla="*/ 9638 h 692"/>
                              <a:gd name="T40" fmla="+- 0 8732 7287"/>
                              <a:gd name="T41" fmla="*/ T40 w 1445"/>
                              <a:gd name="T42" fmla="+- 0 10099 9522"/>
                              <a:gd name="T43" fmla="*/ 10099 h 692"/>
                              <a:gd name="T44" fmla="+- 0 8723 7287"/>
                              <a:gd name="T45" fmla="*/ T44 w 1445"/>
                              <a:gd name="T46" fmla="+- 0 10143 9522"/>
                              <a:gd name="T47" fmla="*/ 10143 h 692"/>
                              <a:gd name="T48" fmla="+- 0 8698 7287"/>
                              <a:gd name="T49" fmla="*/ T48 w 1445"/>
                              <a:gd name="T50" fmla="+- 0 10180 9522"/>
                              <a:gd name="T51" fmla="*/ 10180 h 692"/>
                              <a:gd name="T52" fmla="+- 0 8661 7287"/>
                              <a:gd name="T53" fmla="*/ T52 w 1445"/>
                              <a:gd name="T54" fmla="+- 0 10205 9522"/>
                              <a:gd name="T55" fmla="*/ 10205 h 692"/>
                              <a:gd name="T56" fmla="+- 0 8617 7287"/>
                              <a:gd name="T57" fmla="*/ T56 w 1445"/>
                              <a:gd name="T58" fmla="+- 0 10214 9522"/>
                              <a:gd name="T59" fmla="*/ 10214 h 692"/>
                              <a:gd name="T60" fmla="+- 0 7402 7287"/>
                              <a:gd name="T61" fmla="*/ T60 w 1445"/>
                              <a:gd name="T62" fmla="+- 0 10214 9522"/>
                              <a:gd name="T63" fmla="*/ 10214 h 692"/>
                              <a:gd name="T64" fmla="+- 0 7358 7287"/>
                              <a:gd name="T65" fmla="*/ T64 w 1445"/>
                              <a:gd name="T66" fmla="+- 0 10205 9522"/>
                              <a:gd name="T67" fmla="*/ 10205 h 692"/>
                              <a:gd name="T68" fmla="+- 0 7321 7287"/>
                              <a:gd name="T69" fmla="*/ T68 w 1445"/>
                              <a:gd name="T70" fmla="+- 0 10180 9522"/>
                              <a:gd name="T71" fmla="*/ 10180 h 692"/>
                              <a:gd name="T72" fmla="+- 0 7296 7287"/>
                              <a:gd name="T73" fmla="*/ T72 w 1445"/>
                              <a:gd name="T74" fmla="+- 0 10143 9522"/>
                              <a:gd name="T75" fmla="*/ 10143 h 692"/>
                              <a:gd name="T76" fmla="+- 0 7287 7287"/>
                              <a:gd name="T77" fmla="*/ T76 w 1445"/>
                              <a:gd name="T78" fmla="+- 0 10099 9522"/>
                              <a:gd name="T79" fmla="*/ 10099 h 692"/>
                              <a:gd name="T80" fmla="+- 0 7287 7287"/>
                              <a:gd name="T81" fmla="*/ T80 w 1445"/>
                              <a:gd name="T82" fmla="+- 0 9638 9522"/>
                              <a:gd name="T83" fmla="*/ 9638 h 6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45" h="692">
                                <a:moveTo>
                                  <a:pt x="0" y="116"/>
                                </a:moveTo>
                                <a:lnTo>
                                  <a:pt x="9" y="71"/>
                                </a:lnTo>
                                <a:lnTo>
                                  <a:pt x="34" y="34"/>
                                </a:lnTo>
                                <a:lnTo>
                                  <a:pt x="71" y="9"/>
                                </a:lnTo>
                                <a:lnTo>
                                  <a:pt x="115" y="0"/>
                                </a:lnTo>
                                <a:lnTo>
                                  <a:pt x="1330" y="0"/>
                                </a:lnTo>
                                <a:lnTo>
                                  <a:pt x="1374" y="9"/>
                                </a:lnTo>
                                <a:lnTo>
                                  <a:pt x="1411" y="34"/>
                                </a:lnTo>
                                <a:lnTo>
                                  <a:pt x="1436" y="71"/>
                                </a:lnTo>
                                <a:lnTo>
                                  <a:pt x="1445" y="116"/>
                                </a:lnTo>
                                <a:lnTo>
                                  <a:pt x="1445" y="577"/>
                                </a:lnTo>
                                <a:lnTo>
                                  <a:pt x="1436" y="621"/>
                                </a:lnTo>
                                <a:lnTo>
                                  <a:pt x="1411" y="658"/>
                                </a:lnTo>
                                <a:lnTo>
                                  <a:pt x="1374" y="683"/>
                                </a:lnTo>
                                <a:lnTo>
                                  <a:pt x="1330" y="692"/>
                                </a:lnTo>
                                <a:lnTo>
                                  <a:pt x="115" y="692"/>
                                </a:lnTo>
                                <a:lnTo>
                                  <a:pt x="71" y="683"/>
                                </a:lnTo>
                                <a:lnTo>
                                  <a:pt x="34" y="658"/>
                                </a:lnTo>
                                <a:lnTo>
                                  <a:pt x="9" y="621"/>
                                </a:lnTo>
                                <a:lnTo>
                                  <a:pt x="0" y="577"/>
                                </a:lnTo>
                                <a:lnTo>
                                  <a:pt x="0" y="11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889796" name="docshape217"/>
                        <wps:cNvSpPr>
                          <a:spLocks/>
                        </wps:cNvSpPr>
                        <wps:spPr bwMode="auto">
                          <a:xfrm>
                            <a:off x="4459" y="10213"/>
                            <a:ext cx="1445" cy="502"/>
                          </a:xfrm>
                          <a:custGeom>
                            <a:avLst/>
                            <a:gdLst>
                              <a:gd name="T0" fmla="+- 0 5821 4460"/>
                              <a:gd name="T1" fmla="*/ T0 w 1445"/>
                              <a:gd name="T2" fmla="+- 0 10214 10214"/>
                              <a:gd name="T3" fmla="*/ 10214 h 502"/>
                              <a:gd name="T4" fmla="+- 0 4543 4460"/>
                              <a:gd name="T5" fmla="*/ T4 w 1445"/>
                              <a:gd name="T6" fmla="+- 0 10214 10214"/>
                              <a:gd name="T7" fmla="*/ 10214 h 502"/>
                              <a:gd name="T8" fmla="+- 0 4511 4460"/>
                              <a:gd name="T9" fmla="*/ T8 w 1445"/>
                              <a:gd name="T10" fmla="+- 0 10220 10214"/>
                              <a:gd name="T11" fmla="*/ 10220 h 502"/>
                              <a:gd name="T12" fmla="+- 0 4484 4460"/>
                              <a:gd name="T13" fmla="*/ T12 w 1445"/>
                              <a:gd name="T14" fmla="+- 0 10238 10214"/>
                              <a:gd name="T15" fmla="*/ 10238 h 502"/>
                              <a:gd name="T16" fmla="+- 0 4466 4460"/>
                              <a:gd name="T17" fmla="*/ T16 w 1445"/>
                              <a:gd name="T18" fmla="+- 0 10265 10214"/>
                              <a:gd name="T19" fmla="*/ 10265 h 502"/>
                              <a:gd name="T20" fmla="+- 0 4460 4460"/>
                              <a:gd name="T21" fmla="*/ T20 w 1445"/>
                              <a:gd name="T22" fmla="+- 0 10297 10214"/>
                              <a:gd name="T23" fmla="*/ 10297 h 502"/>
                              <a:gd name="T24" fmla="+- 0 4460 4460"/>
                              <a:gd name="T25" fmla="*/ T24 w 1445"/>
                              <a:gd name="T26" fmla="+- 0 10632 10214"/>
                              <a:gd name="T27" fmla="*/ 10632 h 502"/>
                              <a:gd name="T28" fmla="+- 0 4466 4460"/>
                              <a:gd name="T29" fmla="*/ T28 w 1445"/>
                              <a:gd name="T30" fmla="+- 0 10664 10214"/>
                              <a:gd name="T31" fmla="*/ 10664 h 502"/>
                              <a:gd name="T32" fmla="+- 0 4484 4460"/>
                              <a:gd name="T33" fmla="*/ T32 w 1445"/>
                              <a:gd name="T34" fmla="+- 0 10691 10214"/>
                              <a:gd name="T35" fmla="*/ 10691 h 502"/>
                              <a:gd name="T36" fmla="+- 0 4511 4460"/>
                              <a:gd name="T37" fmla="*/ T36 w 1445"/>
                              <a:gd name="T38" fmla="+- 0 10708 10214"/>
                              <a:gd name="T39" fmla="*/ 10708 h 502"/>
                              <a:gd name="T40" fmla="+- 0 4543 4460"/>
                              <a:gd name="T41" fmla="*/ T40 w 1445"/>
                              <a:gd name="T42" fmla="+- 0 10715 10214"/>
                              <a:gd name="T43" fmla="*/ 10715 h 502"/>
                              <a:gd name="T44" fmla="+- 0 5821 4460"/>
                              <a:gd name="T45" fmla="*/ T44 w 1445"/>
                              <a:gd name="T46" fmla="+- 0 10715 10214"/>
                              <a:gd name="T47" fmla="*/ 10715 h 502"/>
                              <a:gd name="T48" fmla="+- 0 5853 4460"/>
                              <a:gd name="T49" fmla="*/ T48 w 1445"/>
                              <a:gd name="T50" fmla="+- 0 10708 10214"/>
                              <a:gd name="T51" fmla="*/ 10708 h 502"/>
                              <a:gd name="T52" fmla="+- 0 5880 4460"/>
                              <a:gd name="T53" fmla="*/ T52 w 1445"/>
                              <a:gd name="T54" fmla="+- 0 10691 10214"/>
                              <a:gd name="T55" fmla="*/ 10691 h 502"/>
                              <a:gd name="T56" fmla="+- 0 5898 4460"/>
                              <a:gd name="T57" fmla="*/ T56 w 1445"/>
                              <a:gd name="T58" fmla="+- 0 10664 10214"/>
                              <a:gd name="T59" fmla="*/ 10664 h 502"/>
                              <a:gd name="T60" fmla="+- 0 5904 4460"/>
                              <a:gd name="T61" fmla="*/ T60 w 1445"/>
                              <a:gd name="T62" fmla="+- 0 10632 10214"/>
                              <a:gd name="T63" fmla="*/ 10632 h 502"/>
                              <a:gd name="T64" fmla="+- 0 5904 4460"/>
                              <a:gd name="T65" fmla="*/ T64 w 1445"/>
                              <a:gd name="T66" fmla="+- 0 10297 10214"/>
                              <a:gd name="T67" fmla="*/ 10297 h 502"/>
                              <a:gd name="T68" fmla="+- 0 5898 4460"/>
                              <a:gd name="T69" fmla="*/ T68 w 1445"/>
                              <a:gd name="T70" fmla="+- 0 10265 10214"/>
                              <a:gd name="T71" fmla="*/ 10265 h 502"/>
                              <a:gd name="T72" fmla="+- 0 5880 4460"/>
                              <a:gd name="T73" fmla="*/ T72 w 1445"/>
                              <a:gd name="T74" fmla="+- 0 10238 10214"/>
                              <a:gd name="T75" fmla="*/ 10238 h 502"/>
                              <a:gd name="T76" fmla="+- 0 5853 4460"/>
                              <a:gd name="T77" fmla="*/ T76 w 1445"/>
                              <a:gd name="T78" fmla="+- 0 10220 10214"/>
                              <a:gd name="T79" fmla="*/ 10220 h 502"/>
                              <a:gd name="T80" fmla="+- 0 5821 4460"/>
                              <a:gd name="T81" fmla="*/ T80 w 1445"/>
                              <a:gd name="T82" fmla="+- 0 10214 10214"/>
                              <a:gd name="T83" fmla="*/ 10214 h 5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45" h="502">
                                <a:moveTo>
                                  <a:pt x="1361" y="0"/>
                                </a:moveTo>
                                <a:lnTo>
                                  <a:pt x="83" y="0"/>
                                </a:lnTo>
                                <a:lnTo>
                                  <a:pt x="51" y="6"/>
                                </a:lnTo>
                                <a:lnTo>
                                  <a:pt x="24" y="24"/>
                                </a:lnTo>
                                <a:lnTo>
                                  <a:pt x="6" y="51"/>
                                </a:lnTo>
                                <a:lnTo>
                                  <a:pt x="0" y="83"/>
                                </a:lnTo>
                                <a:lnTo>
                                  <a:pt x="0" y="418"/>
                                </a:lnTo>
                                <a:lnTo>
                                  <a:pt x="6" y="450"/>
                                </a:lnTo>
                                <a:lnTo>
                                  <a:pt x="24" y="477"/>
                                </a:lnTo>
                                <a:lnTo>
                                  <a:pt x="51" y="494"/>
                                </a:lnTo>
                                <a:lnTo>
                                  <a:pt x="83" y="501"/>
                                </a:lnTo>
                                <a:lnTo>
                                  <a:pt x="1361" y="501"/>
                                </a:lnTo>
                                <a:lnTo>
                                  <a:pt x="1393" y="494"/>
                                </a:lnTo>
                                <a:lnTo>
                                  <a:pt x="1420" y="477"/>
                                </a:lnTo>
                                <a:lnTo>
                                  <a:pt x="1438" y="450"/>
                                </a:lnTo>
                                <a:lnTo>
                                  <a:pt x="1444" y="418"/>
                                </a:lnTo>
                                <a:lnTo>
                                  <a:pt x="1444" y="83"/>
                                </a:lnTo>
                                <a:lnTo>
                                  <a:pt x="1438" y="51"/>
                                </a:lnTo>
                                <a:lnTo>
                                  <a:pt x="1420" y="24"/>
                                </a:lnTo>
                                <a:lnTo>
                                  <a:pt x="1393" y="6"/>
                                </a:lnTo>
                                <a:lnTo>
                                  <a:pt x="1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6E3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3528052" name="docshape218"/>
                        <wps:cNvSpPr>
                          <a:spLocks/>
                        </wps:cNvSpPr>
                        <wps:spPr bwMode="auto">
                          <a:xfrm>
                            <a:off x="4459" y="10213"/>
                            <a:ext cx="1445" cy="502"/>
                          </a:xfrm>
                          <a:custGeom>
                            <a:avLst/>
                            <a:gdLst>
                              <a:gd name="T0" fmla="+- 0 4460 4460"/>
                              <a:gd name="T1" fmla="*/ T0 w 1445"/>
                              <a:gd name="T2" fmla="+- 0 10297 10214"/>
                              <a:gd name="T3" fmla="*/ 10297 h 502"/>
                              <a:gd name="T4" fmla="+- 0 4466 4460"/>
                              <a:gd name="T5" fmla="*/ T4 w 1445"/>
                              <a:gd name="T6" fmla="+- 0 10265 10214"/>
                              <a:gd name="T7" fmla="*/ 10265 h 502"/>
                              <a:gd name="T8" fmla="+- 0 4484 4460"/>
                              <a:gd name="T9" fmla="*/ T8 w 1445"/>
                              <a:gd name="T10" fmla="+- 0 10238 10214"/>
                              <a:gd name="T11" fmla="*/ 10238 h 502"/>
                              <a:gd name="T12" fmla="+- 0 4511 4460"/>
                              <a:gd name="T13" fmla="*/ T12 w 1445"/>
                              <a:gd name="T14" fmla="+- 0 10220 10214"/>
                              <a:gd name="T15" fmla="*/ 10220 h 502"/>
                              <a:gd name="T16" fmla="+- 0 4543 4460"/>
                              <a:gd name="T17" fmla="*/ T16 w 1445"/>
                              <a:gd name="T18" fmla="+- 0 10214 10214"/>
                              <a:gd name="T19" fmla="*/ 10214 h 502"/>
                              <a:gd name="T20" fmla="+- 0 5821 4460"/>
                              <a:gd name="T21" fmla="*/ T20 w 1445"/>
                              <a:gd name="T22" fmla="+- 0 10214 10214"/>
                              <a:gd name="T23" fmla="*/ 10214 h 502"/>
                              <a:gd name="T24" fmla="+- 0 5853 4460"/>
                              <a:gd name="T25" fmla="*/ T24 w 1445"/>
                              <a:gd name="T26" fmla="+- 0 10220 10214"/>
                              <a:gd name="T27" fmla="*/ 10220 h 502"/>
                              <a:gd name="T28" fmla="+- 0 5880 4460"/>
                              <a:gd name="T29" fmla="*/ T28 w 1445"/>
                              <a:gd name="T30" fmla="+- 0 10238 10214"/>
                              <a:gd name="T31" fmla="*/ 10238 h 502"/>
                              <a:gd name="T32" fmla="+- 0 5898 4460"/>
                              <a:gd name="T33" fmla="*/ T32 w 1445"/>
                              <a:gd name="T34" fmla="+- 0 10265 10214"/>
                              <a:gd name="T35" fmla="*/ 10265 h 502"/>
                              <a:gd name="T36" fmla="+- 0 5904 4460"/>
                              <a:gd name="T37" fmla="*/ T36 w 1445"/>
                              <a:gd name="T38" fmla="+- 0 10297 10214"/>
                              <a:gd name="T39" fmla="*/ 10297 h 502"/>
                              <a:gd name="T40" fmla="+- 0 5904 4460"/>
                              <a:gd name="T41" fmla="*/ T40 w 1445"/>
                              <a:gd name="T42" fmla="+- 0 10632 10214"/>
                              <a:gd name="T43" fmla="*/ 10632 h 502"/>
                              <a:gd name="T44" fmla="+- 0 5898 4460"/>
                              <a:gd name="T45" fmla="*/ T44 w 1445"/>
                              <a:gd name="T46" fmla="+- 0 10664 10214"/>
                              <a:gd name="T47" fmla="*/ 10664 h 502"/>
                              <a:gd name="T48" fmla="+- 0 5880 4460"/>
                              <a:gd name="T49" fmla="*/ T48 w 1445"/>
                              <a:gd name="T50" fmla="+- 0 10691 10214"/>
                              <a:gd name="T51" fmla="*/ 10691 h 502"/>
                              <a:gd name="T52" fmla="+- 0 5853 4460"/>
                              <a:gd name="T53" fmla="*/ T52 w 1445"/>
                              <a:gd name="T54" fmla="+- 0 10708 10214"/>
                              <a:gd name="T55" fmla="*/ 10708 h 502"/>
                              <a:gd name="T56" fmla="+- 0 5821 4460"/>
                              <a:gd name="T57" fmla="*/ T56 w 1445"/>
                              <a:gd name="T58" fmla="+- 0 10715 10214"/>
                              <a:gd name="T59" fmla="*/ 10715 h 502"/>
                              <a:gd name="T60" fmla="+- 0 4543 4460"/>
                              <a:gd name="T61" fmla="*/ T60 w 1445"/>
                              <a:gd name="T62" fmla="+- 0 10715 10214"/>
                              <a:gd name="T63" fmla="*/ 10715 h 502"/>
                              <a:gd name="T64" fmla="+- 0 4511 4460"/>
                              <a:gd name="T65" fmla="*/ T64 w 1445"/>
                              <a:gd name="T66" fmla="+- 0 10708 10214"/>
                              <a:gd name="T67" fmla="*/ 10708 h 502"/>
                              <a:gd name="T68" fmla="+- 0 4484 4460"/>
                              <a:gd name="T69" fmla="*/ T68 w 1445"/>
                              <a:gd name="T70" fmla="+- 0 10691 10214"/>
                              <a:gd name="T71" fmla="*/ 10691 h 502"/>
                              <a:gd name="T72" fmla="+- 0 4466 4460"/>
                              <a:gd name="T73" fmla="*/ T72 w 1445"/>
                              <a:gd name="T74" fmla="+- 0 10664 10214"/>
                              <a:gd name="T75" fmla="*/ 10664 h 502"/>
                              <a:gd name="T76" fmla="+- 0 4460 4460"/>
                              <a:gd name="T77" fmla="*/ T76 w 1445"/>
                              <a:gd name="T78" fmla="+- 0 10632 10214"/>
                              <a:gd name="T79" fmla="*/ 10632 h 502"/>
                              <a:gd name="T80" fmla="+- 0 4460 4460"/>
                              <a:gd name="T81" fmla="*/ T80 w 1445"/>
                              <a:gd name="T82" fmla="+- 0 10297 10214"/>
                              <a:gd name="T83" fmla="*/ 10297 h 5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45" h="502">
                                <a:moveTo>
                                  <a:pt x="0" y="83"/>
                                </a:moveTo>
                                <a:lnTo>
                                  <a:pt x="6" y="51"/>
                                </a:lnTo>
                                <a:lnTo>
                                  <a:pt x="24" y="24"/>
                                </a:lnTo>
                                <a:lnTo>
                                  <a:pt x="51" y="6"/>
                                </a:lnTo>
                                <a:lnTo>
                                  <a:pt x="83" y="0"/>
                                </a:lnTo>
                                <a:lnTo>
                                  <a:pt x="1361" y="0"/>
                                </a:lnTo>
                                <a:lnTo>
                                  <a:pt x="1393" y="6"/>
                                </a:lnTo>
                                <a:lnTo>
                                  <a:pt x="1420" y="24"/>
                                </a:lnTo>
                                <a:lnTo>
                                  <a:pt x="1438" y="51"/>
                                </a:lnTo>
                                <a:lnTo>
                                  <a:pt x="1444" y="83"/>
                                </a:lnTo>
                                <a:lnTo>
                                  <a:pt x="1444" y="418"/>
                                </a:lnTo>
                                <a:lnTo>
                                  <a:pt x="1438" y="450"/>
                                </a:lnTo>
                                <a:lnTo>
                                  <a:pt x="1420" y="477"/>
                                </a:lnTo>
                                <a:lnTo>
                                  <a:pt x="1393" y="494"/>
                                </a:lnTo>
                                <a:lnTo>
                                  <a:pt x="1361" y="501"/>
                                </a:lnTo>
                                <a:lnTo>
                                  <a:pt x="83" y="501"/>
                                </a:lnTo>
                                <a:lnTo>
                                  <a:pt x="51" y="494"/>
                                </a:lnTo>
                                <a:lnTo>
                                  <a:pt x="24" y="477"/>
                                </a:lnTo>
                                <a:lnTo>
                                  <a:pt x="6" y="450"/>
                                </a:lnTo>
                                <a:lnTo>
                                  <a:pt x="0" y="418"/>
                                </a:lnTo>
                                <a:lnTo>
                                  <a:pt x="0" y="8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0582157" name="docshape219"/>
                        <wps:cNvSpPr>
                          <a:spLocks/>
                        </wps:cNvSpPr>
                        <wps:spPr bwMode="auto">
                          <a:xfrm>
                            <a:off x="10428" y="10213"/>
                            <a:ext cx="1445" cy="502"/>
                          </a:xfrm>
                          <a:custGeom>
                            <a:avLst/>
                            <a:gdLst>
                              <a:gd name="T0" fmla="+- 0 11789 10428"/>
                              <a:gd name="T1" fmla="*/ T0 w 1445"/>
                              <a:gd name="T2" fmla="+- 0 10214 10214"/>
                              <a:gd name="T3" fmla="*/ 10214 h 502"/>
                              <a:gd name="T4" fmla="+- 0 10512 10428"/>
                              <a:gd name="T5" fmla="*/ T4 w 1445"/>
                              <a:gd name="T6" fmla="+- 0 10214 10214"/>
                              <a:gd name="T7" fmla="*/ 10214 h 502"/>
                              <a:gd name="T8" fmla="+- 0 10479 10428"/>
                              <a:gd name="T9" fmla="*/ T8 w 1445"/>
                              <a:gd name="T10" fmla="+- 0 10220 10214"/>
                              <a:gd name="T11" fmla="*/ 10220 h 502"/>
                              <a:gd name="T12" fmla="+- 0 10453 10428"/>
                              <a:gd name="T13" fmla="*/ T12 w 1445"/>
                              <a:gd name="T14" fmla="+- 0 10238 10214"/>
                              <a:gd name="T15" fmla="*/ 10238 h 502"/>
                              <a:gd name="T16" fmla="+- 0 10435 10428"/>
                              <a:gd name="T17" fmla="*/ T16 w 1445"/>
                              <a:gd name="T18" fmla="+- 0 10265 10214"/>
                              <a:gd name="T19" fmla="*/ 10265 h 502"/>
                              <a:gd name="T20" fmla="+- 0 10428 10428"/>
                              <a:gd name="T21" fmla="*/ T20 w 1445"/>
                              <a:gd name="T22" fmla="+- 0 10297 10214"/>
                              <a:gd name="T23" fmla="*/ 10297 h 502"/>
                              <a:gd name="T24" fmla="+- 0 10428 10428"/>
                              <a:gd name="T25" fmla="*/ T24 w 1445"/>
                              <a:gd name="T26" fmla="+- 0 10632 10214"/>
                              <a:gd name="T27" fmla="*/ 10632 h 502"/>
                              <a:gd name="T28" fmla="+- 0 10435 10428"/>
                              <a:gd name="T29" fmla="*/ T28 w 1445"/>
                              <a:gd name="T30" fmla="+- 0 10664 10214"/>
                              <a:gd name="T31" fmla="*/ 10664 h 502"/>
                              <a:gd name="T32" fmla="+- 0 10453 10428"/>
                              <a:gd name="T33" fmla="*/ T32 w 1445"/>
                              <a:gd name="T34" fmla="+- 0 10691 10214"/>
                              <a:gd name="T35" fmla="*/ 10691 h 502"/>
                              <a:gd name="T36" fmla="+- 0 10479 10428"/>
                              <a:gd name="T37" fmla="*/ T36 w 1445"/>
                              <a:gd name="T38" fmla="+- 0 10708 10214"/>
                              <a:gd name="T39" fmla="*/ 10708 h 502"/>
                              <a:gd name="T40" fmla="+- 0 10512 10428"/>
                              <a:gd name="T41" fmla="*/ T40 w 1445"/>
                              <a:gd name="T42" fmla="+- 0 10715 10214"/>
                              <a:gd name="T43" fmla="*/ 10715 h 502"/>
                              <a:gd name="T44" fmla="+- 0 11789 10428"/>
                              <a:gd name="T45" fmla="*/ T44 w 1445"/>
                              <a:gd name="T46" fmla="+- 0 10715 10214"/>
                              <a:gd name="T47" fmla="*/ 10715 h 502"/>
                              <a:gd name="T48" fmla="+- 0 11822 10428"/>
                              <a:gd name="T49" fmla="*/ T48 w 1445"/>
                              <a:gd name="T50" fmla="+- 0 10708 10214"/>
                              <a:gd name="T51" fmla="*/ 10708 h 502"/>
                              <a:gd name="T52" fmla="+- 0 11848 10428"/>
                              <a:gd name="T53" fmla="*/ T52 w 1445"/>
                              <a:gd name="T54" fmla="+- 0 10691 10214"/>
                              <a:gd name="T55" fmla="*/ 10691 h 502"/>
                              <a:gd name="T56" fmla="+- 0 11866 10428"/>
                              <a:gd name="T57" fmla="*/ T56 w 1445"/>
                              <a:gd name="T58" fmla="+- 0 10664 10214"/>
                              <a:gd name="T59" fmla="*/ 10664 h 502"/>
                              <a:gd name="T60" fmla="+- 0 11873 10428"/>
                              <a:gd name="T61" fmla="*/ T60 w 1445"/>
                              <a:gd name="T62" fmla="+- 0 10632 10214"/>
                              <a:gd name="T63" fmla="*/ 10632 h 502"/>
                              <a:gd name="T64" fmla="+- 0 11873 10428"/>
                              <a:gd name="T65" fmla="*/ T64 w 1445"/>
                              <a:gd name="T66" fmla="+- 0 10297 10214"/>
                              <a:gd name="T67" fmla="*/ 10297 h 502"/>
                              <a:gd name="T68" fmla="+- 0 11866 10428"/>
                              <a:gd name="T69" fmla="*/ T68 w 1445"/>
                              <a:gd name="T70" fmla="+- 0 10265 10214"/>
                              <a:gd name="T71" fmla="*/ 10265 h 502"/>
                              <a:gd name="T72" fmla="+- 0 11848 10428"/>
                              <a:gd name="T73" fmla="*/ T72 w 1445"/>
                              <a:gd name="T74" fmla="+- 0 10238 10214"/>
                              <a:gd name="T75" fmla="*/ 10238 h 502"/>
                              <a:gd name="T76" fmla="+- 0 11822 10428"/>
                              <a:gd name="T77" fmla="*/ T76 w 1445"/>
                              <a:gd name="T78" fmla="+- 0 10220 10214"/>
                              <a:gd name="T79" fmla="*/ 10220 h 502"/>
                              <a:gd name="T80" fmla="+- 0 11789 10428"/>
                              <a:gd name="T81" fmla="*/ T80 w 1445"/>
                              <a:gd name="T82" fmla="+- 0 10214 10214"/>
                              <a:gd name="T83" fmla="*/ 10214 h 5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45" h="502">
                                <a:moveTo>
                                  <a:pt x="1361" y="0"/>
                                </a:moveTo>
                                <a:lnTo>
                                  <a:pt x="84" y="0"/>
                                </a:lnTo>
                                <a:lnTo>
                                  <a:pt x="51" y="6"/>
                                </a:lnTo>
                                <a:lnTo>
                                  <a:pt x="25" y="24"/>
                                </a:lnTo>
                                <a:lnTo>
                                  <a:pt x="7" y="51"/>
                                </a:lnTo>
                                <a:lnTo>
                                  <a:pt x="0" y="83"/>
                                </a:lnTo>
                                <a:lnTo>
                                  <a:pt x="0" y="418"/>
                                </a:lnTo>
                                <a:lnTo>
                                  <a:pt x="7" y="450"/>
                                </a:lnTo>
                                <a:lnTo>
                                  <a:pt x="25" y="477"/>
                                </a:lnTo>
                                <a:lnTo>
                                  <a:pt x="51" y="494"/>
                                </a:lnTo>
                                <a:lnTo>
                                  <a:pt x="84" y="501"/>
                                </a:lnTo>
                                <a:lnTo>
                                  <a:pt x="1361" y="501"/>
                                </a:lnTo>
                                <a:lnTo>
                                  <a:pt x="1394" y="494"/>
                                </a:lnTo>
                                <a:lnTo>
                                  <a:pt x="1420" y="477"/>
                                </a:lnTo>
                                <a:lnTo>
                                  <a:pt x="1438" y="450"/>
                                </a:lnTo>
                                <a:lnTo>
                                  <a:pt x="1445" y="418"/>
                                </a:lnTo>
                                <a:lnTo>
                                  <a:pt x="1445" y="83"/>
                                </a:lnTo>
                                <a:lnTo>
                                  <a:pt x="1438" y="51"/>
                                </a:lnTo>
                                <a:lnTo>
                                  <a:pt x="1420" y="24"/>
                                </a:lnTo>
                                <a:lnTo>
                                  <a:pt x="1394" y="6"/>
                                </a:lnTo>
                                <a:lnTo>
                                  <a:pt x="1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836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6482206" name="docshape220"/>
                        <wps:cNvSpPr>
                          <a:spLocks/>
                        </wps:cNvSpPr>
                        <wps:spPr bwMode="auto">
                          <a:xfrm>
                            <a:off x="10428" y="10213"/>
                            <a:ext cx="1445" cy="502"/>
                          </a:xfrm>
                          <a:custGeom>
                            <a:avLst/>
                            <a:gdLst>
                              <a:gd name="T0" fmla="+- 0 10428 10428"/>
                              <a:gd name="T1" fmla="*/ T0 w 1445"/>
                              <a:gd name="T2" fmla="+- 0 10297 10214"/>
                              <a:gd name="T3" fmla="*/ 10297 h 502"/>
                              <a:gd name="T4" fmla="+- 0 10435 10428"/>
                              <a:gd name="T5" fmla="*/ T4 w 1445"/>
                              <a:gd name="T6" fmla="+- 0 10265 10214"/>
                              <a:gd name="T7" fmla="*/ 10265 h 502"/>
                              <a:gd name="T8" fmla="+- 0 10453 10428"/>
                              <a:gd name="T9" fmla="*/ T8 w 1445"/>
                              <a:gd name="T10" fmla="+- 0 10238 10214"/>
                              <a:gd name="T11" fmla="*/ 10238 h 502"/>
                              <a:gd name="T12" fmla="+- 0 10479 10428"/>
                              <a:gd name="T13" fmla="*/ T12 w 1445"/>
                              <a:gd name="T14" fmla="+- 0 10220 10214"/>
                              <a:gd name="T15" fmla="*/ 10220 h 502"/>
                              <a:gd name="T16" fmla="+- 0 10512 10428"/>
                              <a:gd name="T17" fmla="*/ T16 w 1445"/>
                              <a:gd name="T18" fmla="+- 0 10214 10214"/>
                              <a:gd name="T19" fmla="*/ 10214 h 502"/>
                              <a:gd name="T20" fmla="+- 0 11789 10428"/>
                              <a:gd name="T21" fmla="*/ T20 w 1445"/>
                              <a:gd name="T22" fmla="+- 0 10214 10214"/>
                              <a:gd name="T23" fmla="*/ 10214 h 502"/>
                              <a:gd name="T24" fmla="+- 0 11822 10428"/>
                              <a:gd name="T25" fmla="*/ T24 w 1445"/>
                              <a:gd name="T26" fmla="+- 0 10220 10214"/>
                              <a:gd name="T27" fmla="*/ 10220 h 502"/>
                              <a:gd name="T28" fmla="+- 0 11848 10428"/>
                              <a:gd name="T29" fmla="*/ T28 w 1445"/>
                              <a:gd name="T30" fmla="+- 0 10238 10214"/>
                              <a:gd name="T31" fmla="*/ 10238 h 502"/>
                              <a:gd name="T32" fmla="+- 0 11866 10428"/>
                              <a:gd name="T33" fmla="*/ T32 w 1445"/>
                              <a:gd name="T34" fmla="+- 0 10265 10214"/>
                              <a:gd name="T35" fmla="*/ 10265 h 502"/>
                              <a:gd name="T36" fmla="+- 0 11873 10428"/>
                              <a:gd name="T37" fmla="*/ T36 w 1445"/>
                              <a:gd name="T38" fmla="+- 0 10297 10214"/>
                              <a:gd name="T39" fmla="*/ 10297 h 502"/>
                              <a:gd name="T40" fmla="+- 0 11873 10428"/>
                              <a:gd name="T41" fmla="*/ T40 w 1445"/>
                              <a:gd name="T42" fmla="+- 0 10632 10214"/>
                              <a:gd name="T43" fmla="*/ 10632 h 502"/>
                              <a:gd name="T44" fmla="+- 0 11866 10428"/>
                              <a:gd name="T45" fmla="*/ T44 w 1445"/>
                              <a:gd name="T46" fmla="+- 0 10664 10214"/>
                              <a:gd name="T47" fmla="*/ 10664 h 502"/>
                              <a:gd name="T48" fmla="+- 0 11848 10428"/>
                              <a:gd name="T49" fmla="*/ T48 w 1445"/>
                              <a:gd name="T50" fmla="+- 0 10691 10214"/>
                              <a:gd name="T51" fmla="*/ 10691 h 502"/>
                              <a:gd name="T52" fmla="+- 0 11822 10428"/>
                              <a:gd name="T53" fmla="*/ T52 w 1445"/>
                              <a:gd name="T54" fmla="+- 0 10708 10214"/>
                              <a:gd name="T55" fmla="*/ 10708 h 502"/>
                              <a:gd name="T56" fmla="+- 0 11789 10428"/>
                              <a:gd name="T57" fmla="*/ T56 w 1445"/>
                              <a:gd name="T58" fmla="+- 0 10715 10214"/>
                              <a:gd name="T59" fmla="*/ 10715 h 502"/>
                              <a:gd name="T60" fmla="+- 0 10512 10428"/>
                              <a:gd name="T61" fmla="*/ T60 w 1445"/>
                              <a:gd name="T62" fmla="+- 0 10715 10214"/>
                              <a:gd name="T63" fmla="*/ 10715 h 502"/>
                              <a:gd name="T64" fmla="+- 0 10479 10428"/>
                              <a:gd name="T65" fmla="*/ T64 w 1445"/>
                              <a:gd name="T66" fmla="+- 0 10708 10214"/>
                              <a:gd name="T67" fmla="*/ 10708 h 502"/>
                              <a:gd name="T68" fmla="+- 0 10453 10428"/>
                              <a:gd name="T69" fmla="*/ T68 w 1445"/>
                              <a:gd name="T70" fmla="+- 0 10691 10214"/>
                              <a:gd name="T71" fmla="*/ 10691 h 502"/>
                              <a:gd name="T72" fmla="+- 0 10435 10428"/>
                              <a:gd name="T73" fmla="*/ T72 w 1445"/>
                              <a:gd name="T74" fmla="+- 0 10664 10214"/>
                              <a:gd name="T75" fmla="*/ 10664 h 502"/>
                              <a:gd name="T76" fmla="+- 0 10428 10428"/>
                              <a:gd name="T77" fmla="*/ T76 w 1445"/>
                              <a:gd name="T78" fmla="+- 0 10632 10214"/>
                              <a:gd name="T79" fmla="*/ 10632 h 502"/>
                              <a:gd name="T80" fmla="+- 0 10428 10428"/>
                              <a:gd name="T81" fmla="*/ T80 w 1445"/>
                              <a:gd name="T82" fmla="+- 0 10297 10214"/>
                              <a:gd name="T83" fmla="*/ 10297 h 5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45" h="502">
                                <a:moveTo>
                                  <a:pt x="0" y="83"/>
                                </a:moveTo>
                                <a:lnTo>
                                  <a:pt x="7" y="51"/>
                                </a:lnTo>
                                <a:lnTo>
                                  <a:pt x="25" y="24"/>
                                </a:lnTo>
                                <a:lnTo>
                                  <a:pt x="51" y="6"/>
                                </a:lnTo>
                                <a:lnTo>
                                  <a:pt x="84" y="0"/>
                                </a:lnTo>
                                <a:lnTo>
                                  <a:pt x="1361" y="0"/>
                                </a:lnTo>
                                <a:lnTo>
                                  <a:pt x="1394" y="6"/>
                                </a:lnTo>
                                <a:lnTo>
                                  <a:pt x="1420" y="24"/>
                                </a:lnTo>
                                <a:lnTo>
                                  <a:pt x="1438" y="51"/>
                                </a:lnTo>
                                <a:lnTo>
                                  <a:pt x="1445" y="83"/>
                                </a:lnTo>
                                <a:lnTo>
                                  <a:pt x="1445" y="418"/>
                                </a:lnTo>
                                <a:lnTo>
                                  <a:pt x="1438" y="450"/>
                                </a:lnTo>
                                <a:lnTo>
                                  <a:pt x="1420" y="477"/>
                                </a:lnTo>
                                <a:lnTo>
                                  <a:pt x="1394" y="494"/>
                                </a:lnTo>
                                <a:lnTo>
                                  <a:pt x="1361" y="501"/>
                                </a:lnTo>
                                <a:lnTo>
                                  <a:pt x="84" y="501"/>
                                </a:lnTo>
                                <a:lnTo>
                                  <a:pt x="51" y="494"/>
                                </a:lnTo>
                                <a:lnTo>
                                  <a:pt x="25" y="477"/>
                                </a:lnTo>
                                <a:lnTo>
                                  <a:pt x="7" y="450"/>
                                </a:lnTo>
                                <a:lnTo>
                                  <a:pt x="0" y="418"/>
                                </a:lnTo>
                                <a:lnTo>
                                  <a:pt x="0" y="8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1828923" name="docshape221"/>
                        <wps:cNvSpPr>
                          <a:spLocks/>
                        </wps:cNvSpPr>
                        <wps:spPr bwMode="auto">
                          <a:xfrm>
                            <a:off x="7726" y="10213"/>
                            <a:ext cx="440" cy="378"/>
                          </a:xfrm>
                          <a:custGeom>
                            <a:avLst/>
                            <a:gdLst>
                              <a:gd name="T0" fmla="+- 0 8056 7727"/>
                              <a:gd name="T1" fmla="*/ T0 w 440"/>
                              <a:gd name="T2" fmla="+- 0 10214 10214"/>
                              <a:gd name="T3" fmla="*/ 10214 h 378"/>
                              <a:gd name="T4" fmla="+- 0 7837 7727"/>
                              <a:gd name="T5" fmla="*/ T4 w 440"/>
                              <a:gd name="T6" fmla="+- 0 10214 10214"/>
                              <a:gd name="T7" fmla="*/ 10214 h 378"/>
                              <a:gd name="T8" fmla="+- 0 7837 7727"/>
                              <a:gd name="T9" fmla="*/ T8 w 440"/>
                              <a:gd name="T10" fmla="+- 0 10403 10214"/>
                              <a:gd name="T11" fmla="*/ 10403 h 378"/>
                              <a:gd name="T12" fmla="+- 0 7727 7727"/>
                              <a:gd name="T13" fmla="*/ T12 w 440"/>
                              <a:gd name="T14" fmla="+- 0 10403 10214"/>
                              <a:gd name="T15" fmla="*/ 10403 h 378"/>
                              <a:gd name="T16" fmla="+- 0 7946 7727"/>
                              <a:gd name="T17" fmla="*/ T16 w 440"/>
                              <a:gd name="T18" fmla="+- 0 10592 10214"/>
                              <a:gd name="T19" fmla="*/ 10592 h 378"/>
                              <a:gd name="T20" fmla="+- 0 8166 7727"/>
                              <a:gd name="T21" fmla="*/ T20 w 440"/>
                              <a:gd name="T22" fmla="+- 0 10403 10214"/>
                              <a:gd name="T23" fmla="*/ 10403 h 378"/>
                              <a:gd name="T24" fmla="+- 0 8056 7727"/>
                              <a:gd name="T25" fmla="*/ T24 w 440"/>
                              <a:gd name="T26" fmla="+- 0 10403 10214"/>
                              <a:gd name="T27" fmla="*/ 10403 h 378"/>
                              <a:gd name="T28" fmla="+- 0 8056 7727"/>
                              <a:gd name="T29" fmla="*/ T28 w 440"/>
                              <a:gd name="T30" fmla="+- 0 10214 10214"/>
                              <a:gd name="T31" fmla="*/ 10214 h 3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40" h="378">
                                <a:moveTo>
                                  <a:pt x="329" y="0"/>
                                </a:moveTo>
                                <a:lnTo>
                                  <a:pt x="110" y="0"/>
                                </a:lnTo>
                                <a:lnTo>
                                  <a:pt x="110" y="189"/>
                                </a:lnTo>
                                <a:lnTo>
                                  <a:pt x="0" y="189"/>
                                </a:lnTo>
                                <a:lnTo>
                                  <a:pt x="219" y="378"/>
                                </a:lnTo>
                                <a:lnTo>
                                  <a:pt x="439" y="189"/>
                                </a:lnTo>
                                <a:lnTo>
                                  <a:pt x="329" y="189"/>
                                </a:lnTo>
                                <a:lnTo>
                                  <a:pt x="3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8028020" name="docshape222"/>
                        <wps:cNvSpPr>
                          <a:spLocks/>
                        </wps:cNvSpPr>
                        <wps:spPr bwMode="auto">
                          <a:xfrm>
                            <a:off x="7726" y="10213"/>
                            <a:ext cx="440" cy="378"/>
                          </a:xfrm>
                          <a:custGeom>
                            <a:avLst/>
                            <a:gdLst>
                              <a:gd name="T0" fmla="+- 0 7727 7727"/>
                              <a:gd name="T1" fmla="*/ T0 w 440"/>
                              <a:gd name="T2" fmla="+- 0 10403 10214"/>
                              <a:gd name="T3" fmla="*/ 10403 h 378"/>
                              <a:gd name="T4" fmla="+- 0 7837 7727"/>
                              <a:gd name="T5" fmla="*/ T4 w 440"/>
                              <a:gd name="T6" fmla="+- 0 10403 10214"/>
                              <a:gd name="T7" fmla="*/ 10403 h 378"/>
                              <a:gd name="T8" fmla="+- 0 7837 7727"/>
                              <a:gd name="T9" fmla="*/ T8 w 440"/>
                              <a:gd name="T10" fmla="+- 0 10214 10214"/>
                              <a:gd name="T11" fmla="*/ 10214 h 378"/>
                              <a:gd name="T12" fmla="+- 0 8056 7727"/>
                              <a:gd name="T13" fmla="*/ T12 w 440"/>
                              <a:gd name="T14" fmla="+- 0 10214 10214"/>
                              <a:gd name="T15" fmla="*/ 10214 h 378"/>
                              <a:gd name="T16" fmla="+- 0 8056 7727"/>
                              <a:gd name="T17" fmla="*/ T16 w 440"/>
                              <a:gd name="T18" fmla="+- 0 10403 10214"/>
                              <a:gd name="T19" fmla="*/ 10403 h 378"/>
                              <a:gd name="T20" fmla="+- 0 8166 7727"/>
                              <a:gd name="T21" fmla="*/ T20 w 440"/>
                              <a:gd name="T22" fmla="+- 0 10403 10214"/>
                              <a:gd name="T23" fmla="*/ 10403 h 378"/>
                              <a:gd name="T24" fmla="+- 0 7946 7727"/>
                              <a:gd name="T25" fmla="*/ T24 w 440"/>
                              <a:gd name="T26" fmla="+- 0 10592 10214"/>
                              <a:gd name="T27" fmla="*/ 10592 h 378"/>
                              <a:gd name="T28" fmla="+- 0 7727 7727"/>
                              <a:gd name="T29" fmla="*/ T28 w 440"/>
                              <a:gd name="T30" fmla="+- 0 10403 10214"/>
                              <a:gd name="T31" fmla="*/ 10403 h 3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40" h="378">
                                <a:moveTo>
                                  <a:pt x="0" y="189"/>
                                </a:moveTo>
                                <a:lnTo>
                                  <a:pt x="110" y="189"/>
                                </a:lnTo>
                                <a:lnTo>
                                  <a:pt x="110" y="0"/>
                                </a:lnTo>
                                <a:lnTo>
                                  <a:pt x="329" y="0"/>
                                </a:lnTo>
                                <a:lnTo>
                                  <a:pt x="329" y="189"/>
                                </a:lnTo>
                                <a:lnTo>
                                  <a:pt x="439" y="189"/>
                                </a:lnTo>
                                <a:lnTo>
                                  <a:pt x="219" y="378"/>
                                </a:lnTo>
                                <a:lnTo>
                                  <a:pt x="0" y="1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8354127" name="docshape223"/>
                        <wps:cNvSpPr>
                          <a:spLocks/>
                        </wps:cNvSpPr>
                        <wps:spPr bwMode="auto">
                          <a:xfrm>
                            <a:off x="22298" y="9648"/>
                            <a:ext cx="1885" cy="754"/>
                          </a:xfrm>
                          <a:custGeom>
                            <a:avLst/>
                            <a:gdLst>
                              <a:gd name="T0" fmla="+- 0 24057 22298"/>
                              <a:gd name="T1" fmla="*/ T0 w 1885"/>
                              <a:gd name="T2" fmla="+- 0 9648 9648"/>
                              <a:gd name="T3" fmla="*/ 9648 h 754"/>
                              <a:gd name="T4" fmla="+- 0 22424 22298"/>
                              <a:gd name="T5" fmla="*/ T4 w 1885"/>
                              <a:gd name="T6" fmla="+- 0 9648 9648"/>
                              <a:gd name="T7" fmla="*/ 9648 h 754"/>
                              <a:gd name="T8" fmla="+- 0 22375 22298"/>
                              <a:gd name="T9" fmla="*/ T8 w 1885"/>
                              <a:gd name="T10" fmla="+- 0 9658 9648"/>
                              <a:gd name="T11" fmla="*/ 9658 h 754"/>
                              <a:gd name="T12" fmla="+- 0 22335 22298"/>
                              <a:gd name="T13" fmla="*/ T12 w 1885"/>
                              <a:gd name="T14" fmla="+- 0 9685 9648"/>
                              <a:gd name="T15" fmla="*/ 9685 h 754"/>
                              <a:gd name="T16" fmla="+- 0 22308 22298"/>
                              <a:gd name="T17" fmla="*/ T16 w 1885"/>
                              <a:gd name="T18" fmla="+- 0 9725 9648"/>
                              <a:gd name="T19" fmla="*/ 9725 h 754"/>
                              <a:gd name="T20" fmla="+- 0 22298 22298"/>
                              <a:gd name="T21" fmla="*/ T20 w 1885"/>
                              <a:gd name="T22" fmla="+- 0 9774 9648"/>
                              <a:gd name="T23" fmla="*/ 9774 h 754"/>
                              <a:gd name="T24" fmla="+- 0 22298 22298"/>
                              <a:gd name="T25" fmla="*/ T24 w 1885"/>
                              <a:gd name="T26" fmla="+- 0 10276 9648"/>
                              <a:gd name="T27" fmla="*/ 10276 h 754"/>
                              <a:gd name="T28" fmla="+- 0 22308 22298"/>
                              <a:gd name="T29" fmla="*/ T28 w 1885"/>
                              <a:gd name="T30" fmla="+- 0 10325 9648"/>
                              <a:gd name="T31" fmla="*/ 10325 h 754"/>
                              <a:gd name="T32" fmla="+- 0 22335 22298"/>
                              <a:gd name="T33" fmla="*/ T32 w 1885"/>
                              <a:gd name="T34" fmla="+- 0 10365 9648"/>
                              <a:gd name="T35" fmla="*/ 10365 h 754"/>
                              <a:gd name="T36" fmla="+- 0 22375 22298"/>
                              <a:gd name="T37" fmla="*/ T36 w 1885"/>
                              <a:gd name="T38" fmla="+- 0 10392 9648"/>
                              <a:gd name="T39" fmla="*/ 10392 h 754"/>
                              <a:gd name="T40" fmla="+- 0 22424 22298"/>
                              <a:gd name="T41" fmla="*/ T40 w 1885"/>
                              <a:gd name="T42" fmla="+- 0 10401 9648"/>
                              <a:gd name="T43" fmla="*/ 10401 h 754"/>
                              <a:gd name="T44" fmla="+- 0 24057 22298"/>
                              <a:gd name="T45" fmla="*/ T44 w 1885"/>
                              <a:gd name="T46" fmla="+- 0 10401 9648"/>
                              <a:gd name="T47" fmla="*/ 10401 h 754"/>
                              <a:gd name="T48" fmla="+- 0 24106 22298"/>
                              <a:gd name="T49" fmla="*/ T48 w 1885"/>
                              <a:gd name="T50" fmla="+- 0 10392 9648"/>
                              <a:gd name="T51" fmla="*/ 10392 h 754"/>
                              <a:gd name="T52" fmla="+- 0 24146 22298"/>
                              <a:gd name="T53" fmla="*/ T52 w 1885"/>
                              <a:gd name="T54" fmla="+- 0 10365 9648"/>
                              <a:gd name="T55" fmla="*/ 10365 h 754"/>
                              <a:gd name="T56" fmla="+- 0 24173 22298"/>
                              <a:gd name="T57" fmla="*/ T56 w 1885"/>
                              <a:gd name="T58" fmla="+- 0 10325 9648"/>
                              <a:gd name="T59" fmla="*/ 10325 h 754"/>
                              <a:gd name="T60" fmla="+- 0 24183 22298"/>
                              <a:gd name="T61" fmla="*/ T60 w 1885"/>
                              <a:gd name="T62" fmla="+- 0 10276 9648"/>
                              <a:gd name="T63" fmla="*/ 10276 h 754"/>
                              <a:gd name="T64" fmla="+- 0 24183 22298"/>
                              <a:gd name="T65" fmla="*/ T64 w 1885"/>
                              <a:gd name="T66" fmla="+- 0 9774 9648"/>
                              <a:gd name="T67" fmla="*/ 9774 h 754"/>
                              <a:gd name="T68" fmla="+- 0 24173 22298"/>
                              <a:gd name="T69" fmla="*/ T68 w 1885"/>
                              <a:gd name="T70" fmla="+- 0 9725 9648"/>
                              <a:gd name="T71" fmla="*/ 9725 h 754"/>
                              <a:gd name="T72" fmla="+- 0 24146 22298"/>
                              <a:gd name="T73" fmla="*/ T72 w 1885"/>
                              <a:gd name="T74" fmla="+- 0 9685 9648"/>
                              <a:gd name="T75" fmla="*/ 9685 h 754"/>
                              <a:gd name="T76" fmla="+- 0 24106 22298"/>
                              <a:gd name="T77" fmla="*/ T76 w 1885"/>
                              <a:gd name="T78" fmla="+- 0 9658 9648"/>
                              <a:gd name="T79" fmla="*/ 9658 h 754"/>
                              <a:gd name="T80" fmla="+- 0 24057 22298"/>
                              <a:gd name="T81" fmla="*/ T80 w 1885"/>
                              <a:gd name="T82" fmla="+- 0 9648 9648"/>
                              <a:gd name="T83" fmla="*/ 9648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885" h="754">
                                <a:moveTo>
                                  <a:pt x="1759" y="0"/>
                                </a:moveTo>
                                <a:lnTo>
                                  <a:pt x="126" y="0"/>
                                </a:lnTo>
                                <a:lnTo>
                                  <a:pt x="77" y="10"/>
                                </a:lnTo>
                                <a:lnTo>
                                  <a:pt x="37" y="37"/>
                                </a:lnTo>
                                <a:lnTo>
                                  <a:pt x="10" y="77"/>
                                </a:lnTo>
                                <a:lnTo>
                                  <a:pt x="0" y="126"/>
                                </a:lnTo>
                                <a:lnTo>
                                  <a:pt x="0" y="628"/>
                                </a:lnTo>
                                <a:lnTo>
                                  <a:pt x="10" y="677"/>
                                </a:lnTo>
                                <a:lnTo>
                                  <a:pt x="37" y="717"/>
                                </a:lnTo>
                                <a:lnTo>
                                  <a:pt x="77" y="744"/>
                                </a:lnTo>
                                <a:lnTo>
                                  <a:pt x="126" y="753"/>
                                </a:lnTo>
                                <a:lnTo>
                                  <a:pt x="1759" y="753"/>
                                </a:lnTo>
                                <a:lnTo>
                                  <a:pt x="1808" y="744"/>
                                </a:lnTo>
                                <a:lnTo>
                                  <a:pt x="1848" y="717"/>
                                </a:lnTo>
                                <a:lnTo>
                                  <a:pt x="1875" y="677"/>
                                </a:lnTo>
                                <a:lnTo>
                                  <a:pt x="1885" y="628"/>
                                </a:lnTo>
                                <a:lnTo>
                                  <a:pt x="1885" y="126"/>
                                </a:lnTo>
                                <a:lnTo>
                                  <a:pt x="1875" y="77"/>
                                </a:lnTo>
                                <a:lnTo>
                                  <a:pt x="1848" y="37"/>
                                </a:lnTo>
                                <a:lnTo>
                                  <a:pt x="1808" y="10"/>
                                </a:lnTo>
                                <a:lnTo>
                                  <a:pt x="17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9C09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0361792" name="docshape224"/>
                        <wps:cNvSpPr>
                          <a:spLocks/>
                        </wps:cNvSpPr>
                        <wps:spPr bwMode="auto">
                          <a:xfrm>
                            <a:off x="22298" y="9648"/>
                            <a:ext cx="1885" cy="754"/>
                          </a:xfrm>
                          <a:custGeom>
                            <a:avLst/>
                            <a:gdLst>
                              <a:gd name="T0" fmla="+- 0 22298 22298"/>
                              <a:gd name="T1" fmla="*/ T0 w 1885"/>
                              <a:gd name="T2" fmla="+- 0 9774 9648"/>
                              <a:gd name="T3" fmla="*/ 9774 h 754"/>
                              <a:gd name="T4" fmla="+- 0 22308 22298"/>
                              <a:gd name="T5" fmla="*/ T4 w 1885"/>
                              <a:gd name="T6" fmla="+- 0 9725 9648"/>
                              <a:gd name="T7" fmla="*/ 9725 h 754"/>
                              <a:gd name="T8" fmla="+- 0 22335 22298"/>
                              <a:gd name="T9" fmla="*/ T8 w 1885"/>
                              <a:gd name="T10" fmla="+- 0 9685 9648"/>
                              <a:gd name="T11" fmla="*/ 9685 h 754"/>
                              <a:gd name="T12" fmla="+- 0 22375 22298"/>
                              <a:gd name="T13" fmla="*/ T12 w 1885"/>
                              <a:gd name="T14" fmla="+- 0 9658 9648"/>
                              <a:gd name="T15" fmla="*/ 9658 h 754"/>
                              <a:gd name="T16" fmla="+- 0 22424 22298"/>
                              <a:gd name="T17" fmla="*/ T16 w 1885"/>
                              <a:gd name="T18" fmla="+- 0 9648 9648"/>
                              <a:gd name="T19" fmla="*/ 9648 h 754"/>
                              <a:gd name="T20" fmla="+- 0 24057 22298"/>
                              <a:gd name="T21" fmla="*/ T20 w 1885"/>
                              <a:gd name="T22" fmla="+- 0 9648 9648"/>
                              <a:gd name="T23" fmla="*/ 9648 h 754"/>
                              <a:gd name="T24" fmla="+- 0 24106 22298"/>
                              <a:gd name="T25" fmla="*/ T24 w 1885"/>
                              <a:gd name="T26" fmla="+- 0 9658 9648"/>
                              <a:gd name="T27" fmla="*/ 9658 h 754"/>
                              <a:gd name="T28" fmla="+- 0 24146 22298"/>
                              <a:gd name="T29" fmla="*/ T28 w 1885"/>
                              <a:gd name="T30" fmla="+- 0 9685 9648"/>
                              <a:gd name="T31" fmla="*/ 9685 h 754"/>
                              <a:gd name="T32" fmla="+- 0 24173 22298"/>
                              <a:gd name="T33" fmla="*/ T32 w 1885"/>
                              <a:gd name="T34" fmla="+- 0 9725 9648"/>
                              <a:gd name="T35" fmla="*/ 9725 h 754"/>
                              <a:gd name="T36" fmla="+- 0 24183 22298"/>
                              <a:gd name="T37" fmla="*/ T36 w 1885"/>
                              <a:gd name="T38" fmla="+- 0 9774 9648"/>
                              <a:gd name="T39" fmla="*/ 9774 h 754"/>
                              <a:gd name="T40" fmla="+- 0 24183 22298"/>
                              <a:gd name="T41" fmla="*/ T40 w 1885"/>
                              <a:gd name="T42" fmla="+- 0 10276 9648"/>
                              <a:gd name="T43" fmla="*/ 10276 h 754"/>
                              <a:gd name="T44" fmla="+- 0 24173 22298"/>
                              <a:gd name="T45" fmla="*/ T44 w 1885"/>
                              <a:gd name="T46" fmla="+- 0 10325 9648"/>
                              <a:gd name="T47" fmla="*/ 10325 h 754"/>
                              <a:gd name="T48" fmla="+- 0 24146 22298"/>
                              <a:gd name="T49" fmla="*/ T48 w 1885"/>
                              <a:gd name="T50" fmla="+- 0 10365 9648"/>
                              <a:gd name="T51" fmla="*/ 10365 h 754"/>
                              <a:gd name="T52" fmla="+- 0 24106 22298"/>
                              <a:gd name="T53" fmla="*/ T52 w 1885"/>
                              <a:gd name="T54" fmla="+- 0 10392 9648"/>
                              <a:gd name="T55" fmla="*/ 10392 h 754"/>
                              <a:gd name="T56" fmla="+- 0 24057 22298"/>
                              <a:gd name="T57" fmla="*/ T56 w 1885"/>
                              <a:gd name="T58" fmla="+- 0 10401 9648"/>
                              <a:gd name="T59" fmla="*/ 10401 h 754"/>
                              <a:gd name="T60" fmla="+- 0 22424 22298"/>
                              <a:gd name="T61" fmla="*/ T60 w 1885"/>
                              <a:gd name="T62" fmla="+- 0 10401 9648"/>
                              <a:gd name="T63" fmla="*/ 10401 h 754"/>
                              <a:gd name="T64" fmla="+- 0 22375 22298"/>
                              <a:gd name="T65" fmla="*/ T64 w 1885"/>
                              <a:gd name="T66" fmla="+- 0 10392 9648"/>
                              <a:gd name="T67" fmla="*/ 10392 h 754"/>
                              <a:gd name="T68" fmla="+- 0 22335 22298"/>
                              <a:gd name="T69" fmla="*/ T68 w 1885"/>
                              <a:gd name="T70" fmla="+- 0 10365 9648"/>
                              <a:gd name="T71" fmla="*/ 10365 h 754"/>
                              <a:gd name="T72" fmla="+- 0 22308 22298"/>
                              <a:gd name="T73" fmla="*/ T72 w 1885"/>
                              <a:gd name="T74" fmla="+- 0 10325 9648"/>
                              <a:gd name="T75" fmla="*/ 10325 h 754"/>
                              <a:gd name="T76" fmla="+- 0 22298 22298"/>
                              <a:gd name="T77" fmla="*/ T76 w 1885"/>
                              <a:gd name="T78" fmla="+- 0 10276 9648"/>
                              <a:gd name="T79" fmla="*/ 10276 h 754"/>
                              <a:gd name="T80" fmla="+- 0 22298 22298"/>
                              <a:gd name="T81" fmla="*/ T80 w 1885"/>
                              <a:gd name="T82" fmla="+- 0 9774 9648"/>
                              <a:gd name="T83" fmla="*/ 977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885" h="754">
                                <a:moveTo>
                                  <a:pt x="0" y="126"/>
                                </a:moveTo>
                                <a:lnTo>
                                  <a:pt x="10" y="77"/>
                                </a:lnTo>
                                <a:lnTo>
                                  <a:pt x="37" y="37"/>
                                </a:lnTo>
                                <a:lnTo>
                                  <a:pt x="77" y="10"/>
                                </a:lnTo>
                                <a:lnTo>
                                  <a:pt x="126" y="0"/>
                                </a:lnTo>
                                <a:lnTo>
                                  <a:pt x="1759" y="0"/>
                                </a:lnTo>
                                <a:lnTo>
                                  <a:pt x="1808" y="10"/>
                                </a:lnTo>
                                <a:lnTo>
                                  <a:pt x="1848" y="37"/>
                                </a:lnTo>
                                <a:lnTo>
                                  <a:pt x="1875" y="77"/>
                                </a:lnTo>
                                <a:lnTo>
                                  <a:pt x="1885" y="126"/>
                                </a:lnTo>
                                <a:lnTo>
                                  <a:pt x="1885" y="628"/>
                                </a:lnTo>
                                <a:lnTo>
                                  <a:pt x="1875" y="677"/>
                                </a:lnTo>
                                <a:lnTo>
                                  <a:pt x="1848" y="717"/>
                                </a:lnTo>
                                <a:lnTo>
                                  <a:pt x="1808" y="744"/>
                                </a:lnTo>
                                <a:lnTo>
                                  <a:pt x="1759" y="753"/>
                                </a:lnTo>
                                <a:lnTo>
                                  <a:pt x="126" y="753"/>
                                </a:lnTo>
                                <a:lnTo>
                                  <a:pt x="77" y="744"/>
                                </a:lnTo>
                                <a:lnTo>
                                  <a:pt x="37" y="717"/>
                                </a:lnTo>
                                <a:lnTo>
                                  <a:pt x="10" y="677"/>
                                </a:lnTo>
                                <a:lnTo>
                                  <a:pt x="0" y="628"/>
                                </a:lnTo>
                                <a:lnTo>
                                  <a:pt x="0" y="12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9576227" name="docshape225"/>
                        <wps:cNvSpPr>
                          <a:spLocks/>
                        </wps:cNvSpPr>
                        <wps:spPr bwMode="auto">
                          <a:xfrm>
                            <a:off x="19599" y="10401"/>
                            <a:ext cx="1445" cy="566"/>
                          </a:xfrm>
                          <a:custGeom>
                            <a:avLst/>
                            <a:gdLst>
                              <a:gd name="T0" fmla="+- 0 20950 19600"/>
                              <a:gd name="T1" fmla="*/ T0 w 1445"/>
                              <a:gd name="T2" fmla="+- 0 10401 10401"/>
                              <a:gd name="T3" fmla="*/ 10401 h 566"/>
                              <a:gd name="T4" fmla="+- 0 19694 19600"/>
                              <a:gd name="T5" fmla="*/ T4 w 1445"/>
                              <a:gd name="T6" fmla="+- 0 10401 10401"/>
                              <a:gd name="T7" fmla="*/ 10401 h 566"/>
                              <a:gd name="T8" fmla="+- 0 19657 19600"/>
                              <a:gd name="T9" fmla="*/ T8 w 1445"/>
                              <a:gd name="T10" fmla="+- 0 10409 10401"/>
                              <a:gd name="T11" fmla="*/ 10409 h 566"/>
                              <a:gd name="T12" fmla="+- 0 19627 19600"/>
                              <a:gd name="T13" fmla="*/ T12 w 1445"/>
                              <a:gd name="T14" fmla="+- 0 10429 10401"/>
                              <a:gd name="T15" fmla="*/ 10429 h 566"/>
                              <a:gd name="T16" fmla="+- 0 19607 19600"/>
                              <a:gd name="T17" fmla="*/ T16 w 1445"/>
                              <a:gd name="T18" fmla="+- 0 10459 10401"/>
                              <a:gd name="T19" fmla="*/ 10459 h 566"/>
                              <a:gd name="T20" fmla="+- 0 19600 19600"/>
                              <a:gd name="T21" fmla="*/ T20 w 1445"/>
                              <a:gd name="T22" fmla="+- 0 10496 10401"/>
                              <a:gd name="T23" fmla="*/ 10496 h 566"/>
                              <a:gd name="T24" fmla="+- 0 19600 19600"/>
                              <a:gd name="T25" fmla="*/ T24 w 1445"/>
                              <a:gd name="T26" fmla="+- 0 10873 10401"/>
                              <a:gd name="T27" fmla="*/ 10873 h 566"/>
                              <a:gd name="T28" fmla="+- 0 19607 19600"/>
                              <a:gd name="T29" fmla="*/ T28 w 1445"/>
                              <a:gd name="T30" fmla="+- 0 10909 10401"/>
                              <a:gd name="T31" fmla="*/ 10909 h 566"/>
                              <a:gd name="T32" fmla="+- 0 19627 19600"/>
                              <a:gd name="T33" fmla="*/ T32 w 1445"/>
                              <a:gd name="T34" fmla="+- 0 10939 10401"/>
                              <a:gd name="T35" fmla="*/ 10939 h 566"/>
                              <a:gd name="T36" fmla="+- 0 19657 19600"/>
                              <a:gd name="T37" fmla="*/ T36 w 1445"/>
                              <a:gd name="T38" fmla="+- 0 10960 10401"/>
                              <a:gd name="T39" fmla="*/ 10960 h 566"/>
                              <a:gd name="T40" fmla="+- 0 19694 19600"/>
                              <a:gd name="T41" fmla="*/ T40 w 1445"/>
                              <a:gd name="T42" fmla="+- 0 10967 10401"/>
                              <a:gd name="T43" fmla="*/ 10967 h 566"/>
                              <a:gd name="T44" fmla="+- 0 20950 19600"/>
                              <a:gd name="T45" fmla="*/ T44 w 1445"/>
                              <a:gd name="T46" fmla="+- 0 10967 10401"/>
                              <a:gd name="T47" fmla="*/ 10967 h 566"/>
                              <a:gd name="T48" fmla="+- 0 20987 19600"/>
                              <a:gd name="T49" fmla="*/ T48 w 1445"/>
                              <a:gd name="T50" fmla="+- 0 10960 10401"/>
                              <a:gd name="T51" fmla="*/ 10960 h 566"/>
                              <a:gd name="T52" fmla="+- 0 21017 19600"/>
                              <a:gd name="T53" fmla="*/ T52 w 1445"/>
                              <a:gd name="T54" fmla="+- 0 10939 10401"/>
                              <a:gd name="T55" fmla="*/ 10939 h 566"/>
                              <a:gd name="T56" fmla="+- 0 21037 19600"/>
                              <a:gd name="T57" fmla="*/ T56 w 1445"/>
                              <a:gd name="T58" fmla="+- 0 10909 10401"/>
                              <a:gd name="T59" fmla="*/ 10909 h 566"/>
                              <a:gd name="T60" fmla="+- 0 21044 19600"/>
                              <a:gd name="T61" fmla="*/ T60 w 1445"/>
                              <a:gd name="T62" fmla="+- 0 10873 10401"/>
                              <a:gd name="T63" fmla="*/ 10873 h 566"/>
                              <a:gd name="T64" fmla="+- 0 21044 19600"/>
                              <a:gd name="T65" fmla="*/ T64 w 1445"/>
                              <a:gd name="T66" fmla="+- 0 10496 10401"/>
                              <a:gd name="T67" fmla="*/ 10496 h 566"/>
                              <a:gd name="T68" fmla="+- 0 21037 19600"/>
                              <a:gd name="T69" fmla="*/ T68 w 1445"/>
                              <a:gd name="T70" fmla="+- 0 10459 10401"/>
                              <a:gd name="T71" fmla="*/ 10459 h 566"/>
                              <a:gd name="T72" fmla="+- 0 21017 19600"/>
                              <a:gd name="T73" fmla="*/ T72 w 1445"/>
                              <a:gd name="T74" fmla="+- 0 10429 10401"/>
                              <a:gd name="T75" fmla="*/ 10429 h 566"/>
                              <a:gd name="T76" fmla="+- 0 20987 19600"/>
                              <a:gd name="T77" fmla="*/ T76 w 1445"/>
                              <a:gd name="T78" fmla="+- 0 10409 10401"/>
                              <a:gd name="T79" fmla="*/ 10409 h 566"/>
                              <a:gd name="T80" fmla="+- 0 20950 19600"/>
                              <a:gd name="T81" fmla="*/ T80 w 1445"/>
                              <a:gd name="T82" fmla="+- 0 10401 10401"/>
                              <a:gd name="T83" fmla="*/ 10401 h 5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45" h="566">
                                <a:moveTo>
                                  <a:pt x="1350" y="0"/>
                                </a:moveTo>
                                <a:lnTo>
                                  <a:pt x="94" y="0"/>
                                </a:lnTo>
                                <a:lnTo>
                                  <a:pt x="57" y="8"/>
                                </a:lnTo>
                                <a:lnTo>
                                  <a:pt x="27" y="28"/>
                                </a:lnTo>
                                <a:lnTo>
                                  <a:pt x="7" y="58"/>
                                </a:lnTo>
                                <a:lnTo>
                                  <a:pt x="0" y="95"/>
                                </a:lnTo>
                                <a:lnTo>
                                  <a:pt x="0" y="472"/>
                                </a:lnTo>
                                <a:lnTo>
                                  <a:pt x="7" y="508"/>
                                </a:lnTo>
                                <a:lnTo>
                                  <a:pt x="27" y="538"/>
                                </a:lnTo>
                                <a:lnTo>
                                  <a:pt x="57" y="559"/>
                                </a:lnTo>
                                <a:lnTo>
                                  <a:pt x="94" y="566"/>
                                </a:lnTo>
                                <a:lnTo>
                                  <a:pt x="1350" y="566"/>
                                </a:lnTo>
                                <a:lnTo>
                                  <a:pt x="1387" y="559"/>
                                </a:lnTo>
                                <a:lnTo>
                                  <a:pt x="1417" y="538"/>
                                </a:lnTo>
                                <a:lnTo>
                                  <a:pt x="1437" y="508"/>
                                </a:lnTo>
                                <a:lnTo>
                                  <a:pt x="1444" y="472"/>
                                </a:lnTo>
                                <a:lnTo>
                                  <a:pt x="1444" y="95"/>
                                </a:lnTo>
                                <a:lnTo>
                                  <a:pt x="1437" y="58"/>
                                </a:lnTo>
                                <a:lnTo>
                                  <a:pt x="1417" y="28"/>
                                </a:lnTo>
                                <a:lnTo>
                                  <a:pt x="1387" y="8"/>
                                </a:lnTo>
                                <a:lnTo>
                                  <a:pt x="13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6E3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3034037" name="docshape226"/>
                        <wps:cNvSpPr>
                          <a:spLocks/>
                        </wps:cNvSpPr>
                        <wps:spPr bwMode="auto">
                          <a:xfrm>
                            <a:off x="19599" y="10401"/>
                            <a:ext cx="1445" cy="566"/>
                          </a:xfrm>
                          <a:custGeom>
                            <a:avLst/>
                            <a:gdLst>
                              <a:gd name="T0" fmla="+- 0 19600 19600"/>
                              <a:gd name="T1" fmla="*/ T0 w 1445"/>
                              <a:gd name="T2" fmla="+- 0 10496 10401"/>
                              <a:gd name="T3" fmla="*/ 10496 h 566"/>
                              <a:gd name="T4" fmla="+- 0 19607 19600"/>
                              <a:gd name="T5" fmla="*/ T4 w 1445"/>
                              <a:gd name="T6" fmla="+- 0 10459 10401"/>
                              <a:gd name="T7" fmla="*/ 10459 h 566"/>
                              <a:gd name="T8" fmla="+- 0 19627 19600"/>
                              <a:gd name="T9" fmla="*/ T8 w 1445"/>
                              <a:gd name="T10" fmla="+- 0 10429 10401"/>
                              <a:gd name="T11" fmla="*/ 10429 h 566"/>
                              <a:gd name="T12" fmla="+- 0 19657 19600"/>
                              <a:gd name="T13" fmla="*/ T12 w 1445"/>
                              <a:gd name="T14" fmla="+- 0 10409 10401"/>
                              <a:gd name="T15" fmla="*/ 10409 h 566"/>
                              <a:gd name="T16" fmla="+- 0 19694 19600"/>
                              <a:gd name="T17" fmla="*/ T16 w 1445"/>
                              <a:gd name="T18" fmla="+- 0 10401 10401"/>
                              <a:gd name="T19" fmla="*/ 10401 h 566"/>
                              <a:gd name="T20" fmla="+- 0 20950 19600"/>
                              <a:gd name="T21" fmla="*/ T20 w 1445"/>
                              <a:gd name="T22" fmla="+- 0 10401 10401"/>
                              <a:gd name="T23" fmla="*/ 10401 h 566"/>
                              <a:gd name="T24" fmla="+- 0 20987 19600"/>
                              <a:gd name="T25" fmla="*/ T24 w 1445"/>
                              <a:gd name="T26" fmla="+- 0 10409 10401"/>
                              <a:gd name="T27" fmla="*/ 10409 h 566"/>
                              <a:gd name="T28" fmla="+- 0 21017 19600"/>
                              <a:gd name="T29" fmla="*/ T28 w 1445"/>
                              <a:gd name="T30" fmla="+- 0 10429 10401"/>
                              <a:gd name="T31" fmla="*/ 10429 h 566"/>
                              <a:gd name="T32" fmla="+- 0 21037 19600"/>
                              <a:gd name="T33" fmla="*/ T32 w 1445"/>
                              <a:gd name="T34" fmla="+- 0 10459 10401"/>
                              <a:gd name="T35" fmla="*/ 10459 h 566"/>
                              <a:gd name="T36" fmla="+- 0 21044 19600"/>
                              <a:gd name="T37" fmla="*/ T36 w 1445"/>
                              <a:gd name="T38" fmla="+- 0 10496 10401"/>
                              <a:gd name="T39" fmla="*/ 10496 h 566"/>
                              <a:gd name="T40" fmla="+- 0 21044 19600"/>
                              <a:gd name="T41" fmla="*/ T40 w 1445"/>
                              <a:gd name="T42" fmla="+- 0 10873 10401"/>
                              <a:gd name="T43" fmla="*/ 10873 h 566"/>
                              <a:gd name="T44" fmla="+- 0 21037 19600"/>
                              <a:gd name="T45" fmla="*/ T44 w 1445"/>
                              <a:gd name="T46" fmla="+- 0 10909 10401"/>
                              <a:gd name="T47" fmla="*/ 10909 h 566"/>
                              <a:gd name="T48" fmla="+- 0 21017 19600"/>
                              <a:gd name="T49" fmla="*/ T48 w 1445"/>
                              <a:gd name="T50" fmla="+- 0 10939 10401"/>
                              <a:gd name="T51" fmla="*/ 10939 h 566"/>
                              <a:gd name="T52" fmla="+- 0 20987 19600"/>
                              <a:gd name="T53" fmla="*/ T52 w 1445"/>
                              <a:gd name="T54" fmla="+- 0 10960 10401"/>
                              <a:gd name="T55" fmla="*/ 10960 h 566"/>
                              <a:gd name="T56" fmla="+- 0 20950 19600"/>
                              <a:gd name="T57" fmla="*/ T56 w 1445"/>
                              <a:gd name="T58" fmla="+- 0 10967 10401"/>
                              <a:gd name="T59" fmla="*/ 10967 h 566"/>
                              <a:gd name="T60" fmla="+- 0 19694 19600"/>
                              <a:gd name="T61" fmla="*/ T60 w 1445"/>
                              <a:gd name="T62" fmla="+- 0 10967 10401"/>
                              <a:gd name="T63" fmla="*/ 10967 h 566"/>
                              <a:gd name="T64" fmla="+- 0 19657 19600"/>
                              <a:gd name="T65" fmla="*/ T64 w 1445"/>
                              <a:gd name="T66" fmla="+- 0 10960 10401"/>
                              <a:gd name="T67" fmla="*/ 10960 h 566"/>
                              <a:gd name="T68" fmla="+- 0 19627 19600"/>
                              <a:gd name="T69" fmla="*/ T68 w 1445"/>
                              <a:gd name="T70" fmla="+- 0 10939 10401"/>
                              <a:gd name="T71" fmla="*/ 10939 h 566"/>
                              <a:gd name="T72" fmla="+- 0 19607 19600"/>
                              <a:gd name="T73" fmla="*/ T72 w 1445"/>
                              <a:gd name="T74" fmla="+- 0 10909 10401"/>
                              <a:gd name="T75" fmla="*/ 10909 h 566"/>
                              <a:gd name="T76" fmla="+- 0 19600 19600"/>
                              <a:gd name="T77" fmla="*/ T76 w 1445"/>
                              <a:gd name="T78" fmla="+- 0 10873 10401"/>
                              <a:gd name="T79" fmla="*/ 10873 h 566"/>
                              <a:gd name="T80" fmla="+- 0 19600 19600"/>
                              <a:gd name="T81" fmla="*/ T80 w 1445"/>
                              <a:gd name="T82" fmla="+- 0 10496 10401"/>
                              <a:gd name="T83" fmla="*/ 10496 h 5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45" h="566">
                                <a:moveTo>
                                  <a:pt x="0" y="95"/>
                                </a:moveTo>
                                <a:lnTo>
                                  <a:pt x="7" y="58"/>
                                </a:lnTo>
                                <a:lnTo>
                                  <a:pt x="27" y="28"/>
                                </a:lnTo>
                                <a:lnTo>
                                  <a:pt x="57" y="8"/>
                                </a:lnTo>
                                <a:lnTo>
                                  <a:pt x="94" y="0"/>
                                </a:lnTo>
                                <a:lnTo>
                                  <a:pt x="1350" y="0"/>
                                </a:lnTo>
                                <a:lnTo>
                                  <a:pt x="1387" y="8"/>
                                </a:lnTo>
                                <a:lnTo>
                                  <a:pt x="1417" y="28"/>
                                </a:lnTo>
                                <a:lnTo>
                                  <a:pt x="1437" y="58"/>
                                </a:lnTo>
                                <a:lnTo>
                                  <a:pt x="1444" y="95"/>
                                </a:lnTo>
                                <a:lnTo>
                                  <a:pt x="1444" y="472"/>
                                </a:lnTo>
                                <a:lnTo>
                                  <a:pt x="1437" y="508"/>
                                </a:lnTo>
                                <a:lnTo>
                                  <a:pt x="1417" y="538"/>
                                </a:lnTo>
                                <a:lnTo>
                                  <a:pt x="1387" y="559"/>
                                </a:lnTo>
                                <a:lnTo>
                                  <a:pt x="1350" y="566"/>
                                </a:lnTo>
                                <a:lnTo>
                                  <a:pt x="94" y="566"/>
                                </a:lnTo>
                                <a:lnTo>
                                  <a:pt x="57" y="559"/>
                                </a:lnTo>
                                <a:lnTo>
                                  <a:pt x="27" y="538"/>
                                </a:lnTo>
                                <a:lnTo>
                                  <a:pt x="7" y="508"/>
                                </a:lnTo>
                                <a:lnTo>
                                  <a:pt x="0" y="472"/>
                                </a:lnTo>
                                <a:lnTo>
                                  <a:pt x="0" y="9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4244534" name="docshape227"/>
                        <wps:cNvSpPr>
                          <a:spLocks/>
                        </wps:cNvSpPr>
                        <wps:spPr bwMode="auto">
                          <a:xfrm>
                            <a:off x="25251" y="10401"/>
                            <a:ext cx="1445" cy="504"/>
                          </a:xfrm>
                          <a:custGeom>
                            <a:avLst/>
                            <a:gdLst>
                              <a:gd name="T0" fmla="+- 0 26612 25252"/>
                              <a:gd name="T1" fmla="*/ T0 w 1445"/>
                              <a:gd name="T2" fmla="+- 0 10401 10401"/>
                              <a:gd name="T3" fmla="*/ 10401 h 504"/>
                              <a:gd name="T4" fmla="+- 0 25336 25252"/>
                              <a:gd name="T5" fmla="*/ T4 w 1445"/>
                              <a:gd name="T6" fmla="+- 0 10401 10401"/>
                              <a:gd name="T7" fmla="*/ 10401 h 504"/>
                              <a:gd name="T8" fmla="+- 0 25303 25252"/>
                              <a:gd name="T9" fmla="*/ T8 w 1445"/>
                              <a:gd name="T10" fmla="+- 0 10408 10401"/>
                              <a:gd name="T11" fmla="*/ 10408 h 504"/>
                              <a:gd name="T12" fmla="+- 0 25276 25252"/>
                              <a:gd name="T13" fmla="*/ T12 w 1445"/>
                              <a:gd name="T14" fmla="+- 0 10426 10401"/>
                              <a:gd name="T15" fmla="*/ 10426 h 504"/>
                              <a:gd name="T16" fmla="+- 0 25258 25252"/>
                              <a:gd name="T17" fmla="*/ T16 w 1445"/>
                              <a:gd name="T18" fmla="+- 0 10453 10401"/>
                              <a:gd name="T19" fmla="*/ 10453 h 504"/>
                              <a:gd name="T20" fmla="+- 0 25252 25252"/>
                              <a:gd name="T21" fmla="*/ T20 w 1445"/>
                              <a:gd name="T22" fmla="+- 0 10485 10401"/>
                              <a:gd name="T23" fmla="*/ 10485 h 504"/>
                              <a:gd name="T24" fmla="+- 0 25252 25252"/>
                              <a:gd name="T25" fmla="*/ T24 w 1445"/>
                              <a:gd name="T26" fmla="+- 0 10821 10401"/>
                              <a:gd name="T27" fmla="*/ 10821 h 504"/>
                              <a:gd name="T28" fmla="+- 0 25258 25252"/>
                              <a:gd name="T29" fmla="*/ T28 w 1445"/>
                              <a:gd name="T30" fmla="+- 0 10854 10401"/>
                              <a:gd name="T31" fmla="*/ 10854 h 504"/>
                              <a:gd name="T32" fmla="+- 0 25276 25252"/>
                              <a:gd name="T33" fmla="*/ T32 w 1445"/>
                              <a:gd name="T34" fmla="+- 0 10881 10401"/>
                              <a:gd name="T35" fmla="*/ 10881 h 504"/>
                              <a:gd name="T36" fmla="+- 0 25303 25252"/>
                              <a:gd name="T37" fmla="*/ T36 w 1445"/>
                              <a:gd name="T38" fmla="+- 0 10899 10401"/>
                              <a:gd name="T39" fmla="*/ 10899 h 504"/>
                              <a:gd name="T40" fmla="+- 0 25336 25252"/>
                              <a:gd name="T41" fmla="*/ T40 w 1445"/>
                              <a:gd name="T42" fmla="+- 0 10905 10401"/>
                              <a:gd name="T43" fmla="*/ 10905 h 504"/>
                              <a:gd name="T44" fmla="+- 0 26612 25252"/>
                              <a:gd name="T45" fmla="*/ T44 w 1445"/>
                              <a:gd name="T46" fmla="+- 0 10905 10401"/>
                              <a:gd name="T47" fmla="*/ 10905 h 504"/>
                              <a:gd name="T48" fmla="+- 0 26645 25252"/>
                              <a:gd name="T49" fmla="*/ T48 w 1445"/>
                              <a:gd name="T50" fmla="+- 0 10899 10401"/>
                              <a:gd name="T51" fmla="*/ 10899 h 504"/>
                              <a:gd name="T52" fmla="+- 0 26672 25252"/>
                              <a:gd name="T53" fmla="*/ T52 w 1445"/>
                              <a:gd name="T54" fmla="+- 0 10881 10401"/>
                              <a:gd name="T55" fmla="*/ 10881 h 504"/>
                              <a:gd name="T56" fmla="+- 0 26690 25252"/>
                              <a:gd name="T57" fmla="*/ T56 w 1445"/>
                              <a:gd name="T58" fmla="+- 0 10854 10401"/>
                              <a:gd name="T59" fmla="*/ 10854 h 504"/>
                              <a:gd name="T60" fmla="+- 0 26696 25252"/>
                              <a:gd name="T61" fmla="*/ T60 w 1445"/>
                              <a:gd name="T62" fmla="+- 0 10821 10401"/>
                              <a:gd name="T63" fmla="*/ 10821 h 504"/>
                              <a:gd name="T64" fmla="+- 0 26696 25252"/>
                              <a:gd name="T65" fmla="*/ T64 w 1445"/>
                              <a:gd name="T66" fmla="+- 0 10485 10401"/>
                              <a:gd name="T67" fmla="*/ 10485 h 504"/>
                              <a:gd name="T68" fmla="+- 0 26690 25252"/>
                              <a:gd name="T69" fmla="*/ T68 w 1445"/>
                              <a:gd name="T70" fmla="+- 0 10453 10401"/>
                              <a:gd name="T71" fmla="*/ 10453 h 504"/>
                              <a:gd name="T72" fmla="+- 0 26672 25252"/>
                              <a:gd name="T73" fmla="*/ T72 w 1445"/>
                              <a:gd name="T74" fmla="+- 0 10426 10401"/>
                              <a:gd name="T75" fmla="*/ 10426 h 504"/>
                              <a:gd name="T76" fmla="+- 0 26645 25252"/>
                              <a:gd name="T77" fmla="*/ T76 w 1445"/>
                              <a:gd name="T78" fmla="+- 0 10408 10401"/>
                              <a:gd name="T79" fmla="*/ 10408 h 504"/>
                              <a:gd name="T80" fmla="+- 0 26612 25252"/>
                              <a:gd name="T81" fmla="*/ T80 w 1445"/>
                              <a:gd name="T82" fmla="+- 0 10401 10401"/>
                              <a:gd name="T83" fmla="*/ 10401 h 5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45" h="504">
                                <a:moveTo>
                                  <a:pt x="1360" y="0"/>
                                </a:moveTo>
                                <a:lnTo>
                                  <a:pt x="84" y="0"/>
                                </a:lnTo>
                                <a:lnTo>
                                  <a:pt x="51" y="7"/>
                                </a:lnTo>
                                <a:lnTo>
                                  <a:pt x="24" y="25"/>
                                </a:lnTo>
                                <a:lnTo>
                                  <a:pt x="6" y="52"/>
                                </a:lnTo>
                                <a:lnTo>
                                  <a:pt x="0" y="84"/>
                                </a:lnTo>
                                <a:lnTo>
                                  <a:pt x="0" y="420"/>
                                </a:lnTo>
                                <a:lnTo>
                                  <a:pt x="6" y="453"/>
                                </a:lnTo>
                                <a:lnTo>
                                  <a:pt x="24" y="480"/>
                                </a:lnTo>
                                <a:lnTo>
                                  <a:pt x="51" y="498"/>
                                </a:lnTo>
                                <a:lnTo>
                                  <a:pt x="84" y="504"/>
                                </a:lnTo>
                                <a:lnTo>
                                  <a:pt x="1360" y="504"/>
                                </a:lnTo>
                                <a:lnTo>
                                  <a:pt x="1393" y="498"/>
                                </a:lnTo>
                                <a:lnTo>
                                  <a:pt x="1420" y="480"/>
                                </a:lnTo>
                                <a:lnTo>
                                  <a:pt x="1438" y="453"/>
                                </a:lnTo>
                                <a:lnTo>
                                  <a:pt x="1444" y="420"/>
                                </a:lnTo>
                                <a:lnTo>
                                  <a:pt x="1444" y="84"/>
                                </a:lnTo>
                                <a:lnTo>
                                  <a:pt x="1438" y="52"/>
                                </a:lnTo>
                                <a:lnTo>
                                  <a:pt x="1420" y="25"/>
                                </a:lnTo>
                                <a:lnTo>
                                  <a:pt x="1393" y="7"/>
                                </a:lnTo>
                                <a:lnTo>
                                  <a:pt x="13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836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828944" name="docshape228"/>
                        <wps:cNvSpPr>
                          <a:spLocks/>
                        </wps:cNvSpPr>
                        <wps:spPr bwMode="auto">
                          <a:xfrm>
                            <a:off x="25251" y="10401"/>
                            <a:ext cx="1445" cy="504"/>
                          </a:xfrm>
                          <a:custGeom>
                            <a:avLst/>
                            <a:gdLst>
                              <a:gd name="T0" fmla="+- 0 25252 25252"/>
                              <a:gd name="T1" fmla="*/ T0 w 1445"/>
                              <a:gd name="T2" fmla="+- 0 10485 10401"/>
                              <a:gd name="T3" fmla="*/ 10485 h 504"/>
                              <a:gd name="T4" fmla="+- 0 25258 25252"/>
                              <a:gd name="T5" fmla="*/ T4 w 1445"/>
                              <a:gd name="T6" fmla="+- 0 10453 10401"/>
                              <a:gd name="T7" fmla="*/ 10453 h 504"/>
                              <a:gd name="T8" fmla="+- 0 25276 25252"/>
                              <a:gd name="T9" fmla="*/ T8 w 1445"/>
                              <a:gd name="T10" fmla="+- 0 10426 10401"/>
                              <a:gd name="T11" fmla="*/ 10426 h 504"/>
                              <a:gd name="T12" fmla="+- 0 25303 25252"/>
                              <a:gd name="T13" fmla="*/ T12 w 1445"/>
                              <a:gd name="T14" fmla="+- 0 10408 10401"/>
                              <a:gd name="T15" fmla="*/ 10408 h 504"/>
                              <a:gd name="T16" fmla="+- 0 25336 25252"/>
                              <a:gd name="T17" fmla="*/ T16 w 1445"/>
                              <a:gd name="T18" fmla="+- 0 10401 10401"/>
                              <a:gd name="T19" fmla="*/ 10401 h 504"/>
                              <a:gd name="T20" fmla="+- 0 26612 25252"/>
                              <a:gd name="T21" fmla="*/ T20 w 1445"/>
                              <a:gd name="T22" fmla="+- 0 10401 10401"/>
                              <a:gd name="T23" fmla="*/ 10401 h 504"/>
                              <a:gd name="T24" fmla="+- 0 26645 25252"/>
                              <a:gd name="T25" fmla="*/ T24 w 1445"/>
                              <a:gd name="T26" fmla="+- 0 10408 10401"/>
                              <a:gd name="T27" fmla="*/ 10408 h 504"/>
                              <a:gd name="T28" fmla="+- 0 26672 25252"/>
                              <a:gd name="T29" fmla="*/ T28 w 1445"/>
                              <a:gd name="T30" fmla="+- 0 10426 10401"/>
                              <a:gd name="T31" fmla="*/ 10426 h 504"/>
                              <a:gd name="T32" fmla="+- 0 26690 25252"/>
                              <a:gd name="T33" fmla="*/ T32 w 1445"/>
                              <a:gd name="T34" fmla="+- 0 10453 10401"/>
                              <a:gd name="T35" fmla="*/ 10453 h 504"/>
                              <a:gd name="T36" fmla="+- 0 26696 25252"/>
                              <a:gd name="T37" fmla="*/ T36 w 1445"/>
                              <a:gd name="T38" fmla="+- 0 10485 10401"/>
                              <a:gd name="T39" fmla="*/ 10485 h 504"/>
                              <a:gd name="T40" fmla="+- 0 26696 25252"/>
                              <a:gd name="T41" fmla="*/ T40 w 1445"/>
                              <a:gd name="T42" fmla="+- 0 10821 10401"/>
                              <a:gd name="T43" fmla="*/ 10821 h 504"/>
                              <a:gd name="T44" fmla="+- 0 26690 25252"/>
                              <a:gd name="T45" fmla="*/ T44 w 1445"/>
                              <a:gd name="T46" fmla="+- 0 10854 10401"/>
                              <a:gd name="T47" fmla="*/ 10854 h 504"/>
                              <a:gd name="T48" fmla="+- 0 26672 25252"/>
                              <a:gd name="T49" fmla="*/ T48 w 1445"/>
                              <a:gd name="T50" fmla="+- 0 10881 10401"/>
                              <a:gd name="T51" fmla="*/ 10881 h 504"/>
                              <a:gd name="T52" fmla="+- 0 26645 25252"/>
                              <a:gd name="T53" fmla="*/ T52 w 1445"/>
                              <a:gd name="T54" fmla="+- 0 10899 10401"/>
                              <a:gd name="T55" fmla="*/ 10899 h 504"/>
                              <a:gd name="T56" fmla="+- 0 26612 25252"/>
                              <a:gd name="T57" fmla="*/ T56 w 1445"/>
                              <a:gd name="T58" fmla="+- 0 10905 10401"/>
                              <a:gd name="T59" fmla="*/ 10905 h 504"/>
                              <a:gd name="T60" fmla="+- 0 25336 25252"/>
                              <a:gd name="T61" fmla="*/ T60 w 1445"/>
                              <a:gd name="T62" fmla="+- 0 10905 10401"/>
                              <a:gd name="T63" fmla="*/ 10905 h 504"/>
                              <a:gd name="T64" fmla="+- 0 25303 25252"/>
                              <a:gd name="T65" fmla="*/ T64 w 1445"/>
                              <a:gd name="T66" fmla="+- 0 10899 10401"/>
                              <a:gd name="T67" fmla="*/ 10899 h 504"/>
                              <a:gd name="T68" fmla="+- 0 25276 25252"/>
                              <a:gd name="T69" fmla="*/ T68 w 1445"/>
                              <a:gd name="T70" fmla="+- 0 10881 10401"/>
                              <a:gd name="T71" fmla="*/ 10881 h 504"/>
                              <a:gd name="T72" fmla="+- 0 25258 25252"/>
                              <a:gd name="T73" fmla="*/ T72 w 1445"/>
                              <a:gd name="T74" fmla="+- 0 10854 10401"/>
                              <a:gd name="T75" fmla="*/ 10854 h 504"/>
                              <a:gd name="T76" fmla="+- 0 25252 25252"/>
                              <a:gd name="T77" fmla="*/ T76 w 1445"/>
                              <a:gd name="T78" fmla="+- 0 10821 10401"/>
                              <a:gd name="T79" fmla="*/ 10821 h 504"/>
                              <a:gd name="T80" fmla="+- 0 25252 25252"/>
                              <a:gd name="T81" fmla="*/ T80 w 1445"/>
                              <a:gd name="T82" fmla="+- 0 10485 10401"/>
                              <a:gd name="T83" fmla="*/ 10485 h 5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45" h="504">
                                <a:moveTo>
                                  <a:pt x="0" y="84"/>
                                </a:moveTo>
                                <a:lnTo>
                                  <a:pt x="6" y="52"/>
                                </a:lnTo>
                                <a:lnTo>
                                  <a:pt x="24" y="25"/>
                                </a:lnTo>
                                <a:lnTo>
                                  <a:pt x="51" y="7"/>
                                </a:lnTo>
                                <a:lnTo>
                                  <a:pt x="84" y="0"/>
                                </a:lnTo>
                                <a:lnTo>
                                  <a:pt x="1360" y="0"/>
                                </a:lnTo>
                                <a:lnTo>
                                  <a:pt x="1393" y="7"/>
                                </a:lnTo>
                                <a:lnTo>
                                  <a:pt x="1420" y="25"/>
                                </a:lnTo>
                                <a:lnTo>
                                  <a:pt x="1438" y="52"/>
                                </a:lnTo>
                                <a:lnTo>
                                  <a:pt x="1444" y="84"/>
                                </a:lnTo>
                                <a:lnTo>
                                  <a:pt x="1444" y="420"/>
                                </a:lnTo>
                                <a:lnTo>
                                  <a:pt x="1438" y="453"/>
                                </a:lnTo>
                                <a:lnTo>
                                  <a:pt x="1420" y="480"/>
                                </a:lnTo>
                                <a:lnTo>
                                  <a:pt x="1393" y="498"/>
                                </a:lnTo>
                                <a:lnTo>
                                  <a:pt x="1360" y="504"/>
                                </a:lnTo>
                                <a:lnTo>
                                  <a:pt x="84" y="504"/>
                                </a:lnTo>
                                <a:lnTo>
                                  <a:pt x="51" y="498"/>
                                </a:lnTo>
                                <a:lnTo>
                                  <a:pt x="24" y="480"/>
                                </a:lnTo>
                                <a:lnTo>
                                  <a:pt x="6" y="453"/>
                                </a:lnTo>
                                <a:lnTo>
                                  <a:pt x="0" y="420"/>
                                </a:lnTo>
                                <a:lnTo>
                                  <a:pt x="0" y="8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6475863" name="docshape229"/>
                        <wps:cNvSpPr>
                          <a:spLocks/>
                        </wps:cNvSpPr>
                        <wps:spPr bwMode="auto">
                          <a:xfrm>
                            <a:off x="22863" y="10401"/>
                            <a:ext cx="566" cy="378"/>
                          </a:xfrm>
                          <a:custGeom>
                            <a:avLst/>
                            <a:gdLst>
                              <a:gd name="T0" fmla="+- 0 23288 22864"/>
                              <a:gd name="T1" fmla="*/ T0 w 566"/>
                              <a:gd name="T2" fmla="+- 0 10401 10401"/>
                              <a:gd name="T3" fmla="*/ 10401 h 378"/>
                              <a:gd name="T4" fmla="+- 0 23005 22864"/>
                              <a:gd name="T5" fmla="*/ T4 w 566"/>
                              <a:gd name="T6" fmla="+- 0 10401 10401"/>
                              <a:gd name="T7" fmla="*/ 10401 h 378"/>
                              <a:gd name="T8" fmla="+- 0 23005 22864"/>
                              <a:gd name="T9" fmla="*/ T8 w 566"/>
                              <a:gd name="T10" fmla="+- 0 10590 10401"/>
                              <a:gd name="T11" fmla="*/ 10590 h 378"/>
                              <a:gd name="T12" fmla="+- 0 22864 22864"/>
                              <a:gd name="T13" fmla="*/ T12 w 566"/>
                              <a:gd name="T14" fmla="+- 0 10590 10401"/>
                              <a:gd name="T15" fmla="*/ 10590 h 378"/>
                              <a:gd name="T16" fmla="+- 0 23147 22864"/>
                              <a:gd name="T17" fmla="*/ T16 w 566"/>
                              <a:gd name="T18" fmla="+- 0 10779 10401"/>
                              <a:gd name="T19" fmla="*/ 10779 h 378"/>
                              <a:gd name="T20" fmla="+- 0 23429 22864"/>
                              <a:gd name="T21" fmla="*/ T20 w 566"/>
                              <a:gd name="T22" fmla="+- 0 10590 10401"/>
                              <a:gd name="T23" fmla="*/ 10590 h 378"/>
                              <a:gd name="T24" fmla="+- 0 23288 22864"/>
                              <a:gd name="T25" fmla="*/ T24 w 566"/>
                              <a:gd name="T26" fmla="+- 0 10590 10401"/>
                              <a:gd name="T27" fmla="*/ 10590 h 378"/>
                              <a:gd name="T28" fmla="+- 0 23288 22864"/>
                              <a:gd name="T29" fmla="*/ T28 w 566"/>
                              <a:gd name="T30" fmla="+- 0 10401 10401"/>
                              <a:gd name="T31" fmla="*/ 10401 h 3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66" h="378">
                                <a:moveTo>
                                  <a:pt x="424" y="0"/>
                                </a:moveTo>
                                <a:lnTo>
                                  <a:pt x="141" y="0"/>
                                </a:lnTo>
                                <a:lnTo>
                                  <a:pt x="141" y="189"/>
                                </a:lnTo>
                                <a:lnTo>
                                  <a:pt x="0" y="189"/>
                                </a:lnTo>
                                <a:lnTo>
                                  <a:pt x="283" y="378"/>
                                </a:lnTo>
                                <a:lnTo>
                                  <a:pt x="565" y="189"/>
                                </a:lnTo>
                                <a:lnTo>
                                  <a:pt x="424" y="189"/>
                                </a:lnTo>
                                <a:lnTo>
                                  <a:pt x="4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2699962" name="docshape230"/>
                        <wps:cNvSpPr>
                          <a:spLocks/>
                        </wps:cNvSpPr>
                        <wps:spPr bwMode="auto">
                          <a:xfrm>
                            <a:off x="22863" y="10401"/>
                            <a:ext cx="566" cy="378"/>
                          </a:xfrm>
                          <a:custGeom>
                            <a:avLst/>
                            <a:gdLst>
                              <a:gd name="T0" fmla="+- 0 22864 22864"/>
                              <a:gd name="T1" fmla="*/ T0 w 566"/>
                              <a:gd name="T2" fmla="+- 0 10590 10401"/>
                              <a:gd name="T3" fmla="*/ 10590 h 378"/>
                              <a:gd name="T4" fmla="+- 0 23005 22864"/>
                              <a:gd name="T5" fmla="*/ T4 w 566"/>
                              <a:gd name="T6" fmla="+- 0 10590 10401"/>
                              <a:gd name="T7" fmla="*/ 10590 h 378"/>
                              <a:gd name="T8" fmla="+- 0 23005 22864"/>
                              <a:gd name="T9" fmla="*/ T8 w 566"/>
                              <a:gd name="T10" fmla="+- 0 10401 10401"/>
                              <a:gd name="T11" fmla="*/ 10401 h 378"/>
                              <a:gd name="T12" fmla="+- 0 23288 22864"/>
                              <a:gd name="T13" fmla="*/ T12 w 566"/>
                              <a:gd name="T14" fmla="+- 0 10401 10401"/>
                              <a:gd name="T15" fmla="*/ 10401 h 378"/>
                              <a:gd name="T16" fmla="+- 0 23288 22864"/>
                              <a:gd name="T17" fmla="*/ T16 w 566"/>
                              <a:gd name="T18" fmla="+- 0 10590 10401"/>
                              <a:gd name="T19" fmla="*/ 10590 h 378"/>
                              <a:gd name="T20" fmla="+- 0 23429 22864"/>
                              <a:gd name="T21" fmla="*/ T20 w 566"/>
                              <a:gd name="T22" fmla="+- 0 10590 10401"/>
                              <a:gd name="T23" fmla="*/ 10590 h 378"/>
                              <a:gd name="T24" fmla="+- 0 23147 22864"/>
                              <a:gd name="T25" fmla="*/ T24 w 566"/>
                              <a:gd name="T26" fmla="+- 0 10779 10401"/>
                              <a:gd name="T27" fmla="*/ 10779 h 378"/>
                              <a:gd name="T28" fmla="+- 0 22864 22864"/>
                              <a:gd name="T29" fmla="*/ T28 w 566"/>
                              <a:gd name="T30" fmla="+- 0 10590 10401"/>
                              <a:gd name="T31" fmla="*/ 10590 h 3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66" h="378">
                                <a:moveTo>
                                  <a:pt x="0" y="189"/>
                                </a:moveTo>
                                <a:lnTo>
                                  <a:pt x="141" y="189"/>
                                </a:lnTo>
                                <a:lnTo>
                                  <a:pt x="141" y="0"/>
                                </a:lnTo>
                                <a:lnTo>
                                  <a:pt x="424" y="0"/>
                                </a:lnTo>
                                <a:lnTo>
                                  <a:pt x="424" y="189"/>
                                </a:lnTo>
                                <a:lnTo>
                                  <a:pt x="565" y="189"/>
                                </a:lnTo>
                                <a:lnTo>
                                  <a:pt x="283" y="378"/>
                                </a:lnTo>
                                <a:lnTo>
                                  <a:pt x="0" y="1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1233057" name="docshape231"/>
                        <wps:cNvSpPr>
                          <a:spLocks/>
                        </wps:cNvSpPr>
                        <wps:spPr bwMode="auto">
                          <a:xfrm>
                            <a:off x="8040" y="10339"/>
                            <a:ext cx="2388" cy="252"/>
                          </a:xfrm>
                          <a:custGeom>
                            <a:avLst/>
                            <a:gdLst>
                              <a:gd name="T0" fmla="+- 0 10302 8040"/>
                              <a:gd name="T1" fmla="*/ T0 w 2388"/>
                              <a:gd name="T2" fmla="+- 0 10340 10340"/>
                              <a:gd name="T3" fmla="*/ 10340 h 252"/>
                              <a:gd name="T4" fmla="+- 0 10302 8040"/>
                              <a:gd name="T5" fmla="*/ T4 w 2388"/>
                              <a:gd name="T6" fmla="+- 0 10403 10340"/>
                              <a:gd name="T7" fmla="*/ 10403 h 252"/>
                              <a:gd name="T8" fmla="+- 0 8040 8040"/>
                              <a:gd name="T9" fmla="*/ T8 w 2388"/>
                              <a:gd name="T10" fmla="+- 0 10403 10340"/>
                              <a:gd name="T11" fmla="*/ 10403 h 252"/>
                              <a:gd name="T12" fmla="+- 0 8040 8040"/>
                              <a:gd name="T13" fmla="*/ T12 w 2388"/>
                              <a:gd name="T14" fmla="+- 0 10529 10340"/>
                              <a:gd name="T15" fmla="*/ 10529 h 252"/>
                              <a:gd name="T16" fmla="+- 0 10302 8040"/>
                              <a:gd name="T17" fmla="*/ T16 w 2388"/>
                              <a:gd name="T18" fmla="+- 0 10529 10340"/>
                              <a:gd name="T19" fmla="*/ 10529 h 252"/>
                              <a:gd name="T20" fmla="+- 0 10302 8040"/>
                              <a:gd name="T21" fmla="*/ T20 w 2388"/>
                              <a:gd name="T22" fmla="+- 0 10592 10340"/>
                              <a:gd name="T23" fmla="*/ 10592 h 252"/>
                              <a:gd name="T24" fmla="+- 0 10428 8040"/>
                              <a:gd name="T25" fmla="*/ T24 w 2388"/>
                              <a:gd name="T26" fmla="+- 0 10466 10340"/>
                              <a:gd name="T27" fmla="*/ 10466 h 252"/>
                              <a:gd name="T28" fmla="+- 0 10302 8040"/>
                              <a:gd name="T29" fmla="*/ T28 w 2388"/>
                              <a:gd name="T30" fmla="+- 0 10340 10340"/>
                              <a:gd name="T31" fmla="*/ 10340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388" h="252">
                                <a:moveTo>
                                  <a:pt x="2262" y="0"/>
                                </a:moveTo>
                                <a:lnTo>
                                  <a:pt x="2262" y="63"/>
                                </a:lnTo>
                                <a:lnTo>
                                  <a:pt x="0" y="63"/>
                                </a:lnTo>
                                <a:lnTo>
                                  <a:pt x="0" y="189"/>
                                </a:lnTo>
                                <a:lnTo>
                                  <a:pt x="2262" y="189"/>
                                </a:lnTo>
                                <a:lnTo>
                                  <a:pt x="2262" y="252"/>
                                </a:lnTo>
                                <a:lnTo>
                                  <a:pt x="2388" y="126"/>
                                </a:lnTo>
                                <a:lnTo>
                                  <a:pt x="226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530147" name="docshape232"/>
                        <wps:cNvSpPr>
                          <a:spLocks/>
                        </wps:cNvSpPr>
                        <wps:spPr bwMode="auto">
                          <a:xfrm>
                            <a:off x="8040" y="10339"/>
                            <a:ext cx="2388" cy="252"/>
                          </a:xfrm>
                          <a:custGeom>
                            <a:avLst/>
                            <a:gdLst>
                              <a:gd name="T0" fmla="+- 0 8040 8040"/>
                              <a:gd name="T1" fmla="*/ T0 w 2388"/>
                              <a:gd name="T2" fmla="+- 0 10403 10340"/>
                              <a:gd name="T3" fmla="*/ 10403 h 252"/>
                              <a:gd name="T4" fmla="+- 0 10302 8040"/>
                              <a:gd name="T5" fmla="*/ T4 w 2388"/>
                              <a:gd name="T6" fmla="+- 0 10403 10340"/>
                              <a:gd name="T7" fmla="*/ 10403 h 252"/>
                              <a:gd name="T8" fmla="+- 0 10302 8040"/>
                              <a:gd name="T9" fmla="*/ T8 w 2388"/>
                              <a:gd name="T10" fmla="+- 0 10340 10340"/>
                              <a:gd name="T11" fmla="*/ 10340 h 252"/>
                              <a:gd name="T12" fmla="+- 0 10428 8040"/>
                              <a:gd name="T13" fmla="*/ T12 w 2388"/>
                              <a:gd name="T14" fmla="+- 0 10466 10340"/>
                              <a:gd name="T15" fmla="*/ 10466 h 252"/>
                              <a:gd name="T16" fmla="+- 0 10302 8040"/>
                              <a:gd name="T17" fmla="*/ T16 w 2388"/>
                              <a:gd name="T18" fmla="+- 0 10592 10340"/>
                              <a:gd name="T19" fmla="*/ 10592 h 252"/>
                              <a:gd name="T20" fmla="+- 0 10302 8040"/>
                              <a:gd name="T21" fmla="*/ T20 w 2388"/>
                              <a:gd name="T22" fmla="+- 0 10529 10340"/>
                              <a:gd name="T23" fmla="*/ 10529 h 252"/>
                              <a:gd name="T24" fmla="+- 0 8040 8040"/>
                              <a:gd name="T25" fmla="*/ T24 w 2388"/>
                              <a:gd name="T26" fmla="+- 0 10529 10340"/>
                              <a:gd name="T27" fmla="*/ 10529 h 252"/>
                              <a:gd name="T28" fmla="+- 0 8040 8040"/>
                              <a:gd name="T29" fmla="*/ T28 w 2388"/>
                              <a:gd name="T30" fmla="+- 0 10403 10340"/>
                              <a:gd name="T31" fmla="*/ 10403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388" h="252">
                                <a:moveTo>
                                  <a:pt x="0" y="63"/>
                                </a:moveTo>
                                <a:lnTo>
                                  <a:pt x="2262" y="63"/>
                                </a:lnTo>
                                <a:lnTo>
                                  <a:pt x="2262" y="0"/>
                                </a:lnTo>
                                <a:lnTo>
                                  <a:pt x="2388" y="126"/>
                                </a:lnTo>
                                <a:lnTo>
                                  <a:pt x="2262" y="252"/>
                                </a:lnTo>
                                <a:lnTo>
                                  <a:pt x="2262" y="189"/>
                                </a:lnTo>
                                <a:lnTo>
                                  <a:pt x="0" y="189"/>
                                </a:lnTo>
                                <a:lnTo>
                                  <a:pt x="0" y="6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3575369" name="docshape233"/>
                        <wps:cNvSpPr>
                          <a:spLocks/>
                        </wps:cNvSpPr>
                        <wps:spPr bwMode="auto">
                          <a:xfrm>
                            <a:off x="5904" y="10339"/>
                            <a:ext cx="1949" cy="252"/>
                          </a:xfrm>
                          <a:custGeom>
                            <a:avLst/>
                            <a:gdLst>
                              <a:gd name="T0" fmla="+- 0 6030 5904"/>
                              <a:gd name="T1" fmla="*/ T0 w 1949"/>
                              <a:gd name="T2" fmla="+- 0 10340 10340"/>
                              <a:gd name="T3" fmla="*/ 10340 h 252"/>
                              <a:gd name="T4" fmla="+- 0 5904 5904"/>
                              <a:gd name="T5" fmla="*/ T4 w 1949"/>
                              <a:gd name="T6" fmla="+- 0 10466 10340"/>
                              <a:gd name="T7" fmla="*/ 10466 h 252"/>
                              <a:gd name="T8" fmla="+- 0 6030 5904"/>
                              <a:gd name="T9" fmla="*/ T8 w 1949"/>
                              <a:gd name="T10" fmla="+- 0 10592 10340"/>
                              <a:gd name="T11" fmla="*/ 10592 h 252"/>
                              <a:gd name="T12" fmla="+- 0 6030 5904"/>
                              <a:gd name="T13" fmla="*/ T12 w 1949"/>
                              <a:gd name="T14" fmla="+- 0 10529 10340"/>
                              <a:gd name="T15" fmla="*/ 10529 h 252"/>
                              <a:gd name="T16" fmla="+- 0 7853 5904"/>
                              <a:gd name="T17" fmla="*/ T16 w 1949"/>
                              <a:gd name="T18" fmla="+- 0 10529 10340"/>
                              <a:gd name="T19" fmla="*/ 10529 h 252"/>
                              <a:gd name="T20" fmla="+- 0 7853 5904"/>
                              <a:gd name="T21" fmla="*/ T20 w 1949"/>
                              <a:gd name="T22" fmla="+- 0 10403 10340"/>
                              <a:gd name="T23" fmla="*/ 10403 h 252"/>
                              <a:gd name="T24" fmla="+- 0 6030 5904"/>
                              <a:gd name="T25" fmla="*/ T24 w 1949"/>
                              <a:gd name="T26" fmla="+- 0 10403 10340"/>
                              <a:gd name="T27" fmla="*/ 10403 h 252"/>
                              <a:gd name="T28" fmla="+- 0 6030 5904"/>
                              <a:gd name="T29" fmla="*/ T28 w 1949"/>
                              <a:gd name="T30" fmla="+- 0 10340 10340"/>
                              <a:gd name="T31" fmla="*/ 10340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49" h="252">
                                <a:moveTo>
                                  <a:pt x="126" y="0"/>
                                </a:moveTo>
                                <a:lnTo>
                                  <a:pt x="0" y="126"/>
                                </a:lnTo>
                                <a:lnTo>
                                  <a:pt x="126" y="252"/>
                                </a:lnTo>
                                <a:lnTo>
                                  <a:pt x="126" y="189"/>
                                </a:lnTo>
                                <a:lnTo>
                                  <a:pt x="1949" y="189"/>
                                </a:lnTo>
                                <a:lnTo>
                                  <a:pt x="1949" y="63"/>
                                </a:lnTo>
                                <a:lnTo>
                                  <a:pt x="126" y="63"/>
                                </a:lnTo>
                                <a:lnTo>
                                  <a:pt x="1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8412625" name="docshape234"/>
                        <wps:cNvSpPr>
                          <a:spLocks/>
                        </wps:cNvSpPr>
                        <wps:spPr bwMode="auto">
                          <a:xfrm>
                            <a:off x="5904" y="10339"/>
                            <a:ext cx="1949" cy="252"/>
                          </a:xfrm>
                          <a:custGeom>
                            <a:avLst/>
                            <a:gdLst>
                              <a:gd name="T0" fmla="+- 0 7853 5904"/>
                              <a:gd name="T1" fmla="*/ T0 w 1949"/>
                              <a:gd name="T2" fmla="+- 0 10529 10340"/>
                              <a:gd name="T3" fmla="*/ 10529 h 252"/>
                              <a:gd name="T4" fmla="+- 0 6030 5904"/>
                              <a:gd name="T5" fmla="*/ T4 w 1949"/>
                              <a:gd name="T6" fmla="+- 0 10529 10340"/>
                              <a:gd name="T7" fmla="*/ 10529 h 252"/>
                              <a:gd name="T8" fmla="+- 0 6030 5904"/>
                              <a:gd name="T9" fmla="*/ T8 w 1949"/>
                              <a:gd name="T10" fmla="+- 0 10592 10340"/>
                              <a:gd name="T11" fmla="*/ 10592 h 252"/>
                              <a:gd name="T12" fmla="+- 0 5904 5904"/>
                              <a:gd name="T13" fmla="*/ T12 w 1949"/>
                              <a:gd name="T14" fmla="+- 0 10466 10340"/>
                              <a:gd name="T15" fmla="*/ 10466 h 252"/>
                              <a:gd name="T16" fmla="+- 0 6030 5904"/>
                              <a:gd name="T17" fmla="*/ T16 w 1949"/>
                              <a:gd name="T18" fmla="+- 0 10340 10340"/>
                              <a:gd name="T19" fmla="*/ 10340 h 252"/>
                              <a:gd name="T20" fmla="+- 0 6030 5904"/>
                              <a:gd name="T21" fmla="*/ T20 w 1949"/>
                              <a:gd name="T22" fmla="+- 0 10403 10340"/>
                              <a:gd name="T23" fmla="*/ 10403 h 252"/>
                              <a:gd name="T24" fmla="+- 0 7853 5904"/>
                              <a:gd name="T25" fmla="*/ T24 w 1949"/>
                              <a:gd name="T26" fmla="+- 0 10403 10340"/>
                              <a:gd name="T27" fmla="*/ 10403 h 252"/>
                              <a:gd name="T28" fmla="+- 0 7853 5904"/>
                              <a:gd name="T29" fmla="*/ T28 w 1949"/>
                              <a:gd name="T30" fmla="+- 0 10529 10340"/>
                              <a:gd name="T31" fmla="*/ 10529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49" h="252">
                                <a:moveTo>
                                  <a:pt x="1949" y="189"/>
                                </a:moveTo>
                                <a:lnTo>
                                  <a:pt x="126" y="189"/>
                                </a:lnTo>
                                <a:lnTo>
                                  <a:pt x="126" y="252"/>
                                </a:lnTo>
                                <a:lnTo>
                                  <a:pt x="0" y="126"/>
                                </a:lnTo>
                                <a:lnTo>
                                  <a:pt x="126" y="0"/>
                                </a:lnTo>
                                <a:lnTo>
                                  <a:pt x="126" y="63"/>
                                </a:lnTo>
                                <a:lnTo>
                                  <a:pt x="1949" y="63"/>
                                </a:lnTo>
                                <a:lnTo>
                                  <a:pt x="1949" y="1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7694116" name="docshape235"/>
                        <wps:cNvSpPr>
                          <a:spLocks/>
                        </wps:cNvSpPr>
                        <wps:spPr bwMode="auto">
                          <a:xfrm>
                            <a:off x="2575" y="10339"/>
                            <a:ext cx="1885" cy="252"/>
                          </a:xfrm>
                          <a:custGeom>
                            <a:avLst/>
                            <a:gdLst>
                              <a:gd name="T0" fmla="+- 0 2702 2576"/>
                              <a:gd name="T1" fmla="*/ T0 w 1885"/>
                              <a:gd name="T2" fmla="+- 0 10340 10340"/>
                              <a:gd name="T3" fmla="*/ 10340 h 252"/>
                              <a:gd name="T4" fmla="+- 0 2576 2576"/>
                              <a:gd name="T5" fmla="*/ T4 w 1885"/>
                              <a:gd name="T6" fmla="+- 0 10466 10340"/>
                              <a:gd name="T7" fmla="*/ 10466 h 252"/>
                              <a:gd name="T8" fmla="+- 0 2702 2576"/>
                              <a:gd name="T9" fmla="*/ T8 w 1885"/>
                              <a:gd name="T10" fmla="+- 0 10592 10340"/>
                              <a:gd name="T11" fmla="*/ 10592 h 252"/>
                              <a:gd name="T12" fmla="+- 0 2702 2576"/>
                              <a:gd name="T13" fmla="*/ T12 w 1885"/>
                              <a:gd name="T14" fmla="+- 0 10529 10340"/>
                              <a:gd name="T15" fmla="*/ 10529 h 252"/>
                              <a:gd name="T16" fmla="+- 0 4460 2576"/>
                              <a:gd name="T17" fmla="*/ T16 w 1885"/>
                              <a:gd name="T18" fmla="+- 0 10529 10340"/>
                              <a:gd name="T19" fmla="*/ 10529 h 252"/>
                              <a:gd name="T20" fmla="+- 0 4460 2576"/>
                              <a:gd name="T21" fmla="*/ T20 w 1885"/>
                              <a:gd name="T22" fmla="+- 0 10403 10340"/>
                              <a:gd name="T23" fmla="*/ 10403 h 252"/>
                              <a:gd name="T24" fmla="+- 0 2702 2576"/>
                              <a:gd name="T25" fmla="*/ T24 w 1885"/>
                              <a:gd name="T26" fmla="+- 0 10403 10340"/>
                              <a:gd name="T27" fmla="*/ 10403 h 252"/>
                              <a:gd name="T28" fmla="+- 0 2702 2576"/>
                              <a:gd name="T29" fmla="*/ T28 w 1885"/>
                              <a:gd name="T30" fmla="+- 0 10340 10340"/>
                              <a:gd name="T31" fmla="*/ 10340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885" h="252">
                                <a:moveTo>
                                  <a:pt x="126" y="0"/>
                                </a:moveTo>
                                <a:lnTo>
                                  <a:pt x="0" y="126"/>
                                </a:lnTo>
                                <a:lnTo>
                                  <a:pt x="126" y="252"/>
                                </a:lnTo>
                                <a:lnTo>
                                  <a:pt x="126" y="189"/>
                                </a:lnTo>
                                <a:lnTo>
                                  <a:pt x="1884" y="189"/>
                                </a:lnTo>
                                <a:lnTo>
                                  <a:pt x="1884" y="63"/>
                                </a:lnTo>
                                <a:lnTo>
                                  <a:pt x="126" y="63"/>
                                </a:lnTo>
                                <a:lnTo>
                                  <a:pt x="1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874430" name="docshape236"/>
                        <wps:cNvSpPr>
                          <a:spLocks/>
                        </wps:cNvSpPr>
                        <wps:spPr bwMode="auto">
                          <a:xfrm>
                            <a:off x="2575" y="10339"/>
                            <a:ext cx="1885" cy="252"/>
                          </a:xfrm>
                          <a:custGeom>
                            <a:avLst/>
                            <a:gdLst>
                              <a:gd name="T0" fmla="+- 0 4460 2576"/>
                              <a:gd name="T1" fmla="*/ T0 w 1885"/>
                              <a:gd name="T2" fmla="+- 0 10529 10340"/>
                              <a:gd name="T3" fmla="*/ 10529 h 252"/>
                              <a:gd name="T4" fmla="+- 0 2702 2576"/>
                              <a:gd name="T5" fmla="*/ T4 w 1885"/>
                              <a:gd name="T6" fmla="+- 0 10529 10340"/>
                              <a:gd name="T7" fmla="*/ 10529 h 252"/>
                              <a:gd name="T8" fmla="+- 0 2702 2576"/>
                              <a:gd name="T9" fmla="*/ T8 w 1885"/>
                              <a:gd name="T10" fmla="+- 0 10592 10340"/>
                              <a:gd name="T11" fmla="*/ 10592 h 252"/>
                              <a:gd name="T12" fmla="+- 0 2576 2576"/>
                              <a:gd name="T13" fmla="*/ T12 w 1885"/>
                              <a:gd name="T14" fmla="+- 0 10466 10340"/>
                              <a:gd name="T15" fmla="*/ 10466 h 252"/>
                              <a:gd name="T16" fmla="+- 0 2702 2576"/>
                              <a:gd name="T17" fmla="*/ T16 w 1885"/>
                              <a:gd name="T18" fmla="+- 0 10340 10340"/>
                              <a:gd name="T19" fmla="*/ 10340 h 252"/>
                              <a:gd name="T20" fmla="+- 0 2702 2576"/>
                              <a:gd name="T21" fmla="*/ T20 w 1885"/>
                              <a:gd name="T22" fmla="+- 0 10403 10340"/>
                              <a:gd name="T23" fmla="*/ 10403 h 252"/>
                              <a:gd name="T24" fmla="+- 0 4460 2576"/>
                              <a:gd name="T25" fmla="*/ T24 w 1885"/>
                              <a:gd name="T26" fmla="+- 0 10403 10340"/>
                              <a:gd name="T27" fmla="*/ 10403 h 252"/>
                              <a:gd name="T28" fmla="+- 0 4460 2576"/>
                              <a:gd name="T29" fmla="*/ T28 w 1885"/>
                              <a:gd name="T30" fmla="+- 0 10529 10340"/>
                              <a:gd name="T31" fmla="*/ 10529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885" h="252">
                                <a:moveTo>
                                  <a:pt x="1884" y="189"/>
                                </a:moveTo>
                                <a:lnTo>
                                  <a:pt x="126" y="189"/>
                                </a:lnTo>
                                <a:lnTo>
                                  <a:pt x="126" y="252"/>
                                </a:lnTo>
                                <a:lnTo>
                                  <a:pt x="0" y="126"/>
                                </a:lnTo>
                                <a:lnTo>
                                  <a:pt x="126" y="0"/>
                                </a:lnTo>
                                <a:lnTo>
                                  <a:pt x="126" y="63"/>
                                </a:lnTo>
                                <a:lnTo>
                                  <a:pt x="1884" y="63"/>
                                </a:lnTo>
                                <a:lnTo>
                                  <a:pt x="1884" y="1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9784326" name="docshape237"/>
                        <wps:cNvSpPr>
                          <a:spLocks/>
                        </wps:cNvSpPr>
                        <wps:spPr bwMode="auto">
                          <a:xfrm>
                            <a:off x="10428" y="11218"/>
                            <a:ext cx="628" cy="252"/>
                          </a:xfrm>
                          <a:custGeom>
                            <a:avLst/>
                            <a:gdLst>
                              <a:gd name="T0" fmla="+- 0 10554 10428"/>
                              <a:gd name="T1" fmla="*/ T0 w 628"/>
                              <a:gd name="T2" fmla="+- 0 11219 11219"/>
                              <a:gd name="T3" fmla="*/ 11219 h 252"/>
                              <a:gd name="T4" fmla="+- 0 10428 10428"/>
                              <a:gd name="T5" fmla="*/ T4 w 628"/>
                              <a:gd name="T6" fmla="+- 0 11345 11219"/>
                              <a:gd name="T7" fmla="*/ 11345 h 252"/>
                              <a:gd name="T8" fmla="+- 0 10554 10428"/>
                              <a:gd name="T9" fmla="*/ T8 w 628"/>
                              <a:gd name="T10" fmla="+- 0 11471 11219"/>
                              <a:gd name="T11" fmla="*/ 11471 h 252"/>
                              <a:gd name="T12" fmla="+- 0 10554 10428"/>
                              <a:gd name="T13" fmla="*/ T12 w 628"/>
                              <a:gd name="T14" fmla="+- 0 11408 11219"/>
                              <a:gd name="T15" fmla="*/ 11408 h 252"/>
                              <a:gd name="T16" fmla="+- 0 11055 10428"/>
                              <a:gd name="T17" fmla="*/ T16 w 628"/>
                              <a:gd name="T18" fmla="+- 0 11408 11219"/>
                              <a:gd name="T19" fmla="*/ 11408 h 252"/>
                              <a:gd name="T20" fmla="+- 0 11055 10428"/>
                              <a:gd name="T21" fmla="*/ T20 w 628"/>
                              <a:gd name="T22" fmla="+- 0 11282 11219"/>
                              <a:gd name="T23" fmla="*/ 11282 h 252"/>
                              <a:gd name="T24" fmla="+- 0 10554 10428"/>
                              <a:gd name="T25" fmla="*/ T24 w 628"/>
                              <a:gd name="T26" fmla="+- 0 11282 11219"/>
                              <a:gd name="T27" fmla="*/ 11282 h 252"/>
                              <a:gd name="T28" fmla="+- 0 10554 10428"/>
                              <a:gd name="T29" fmla="*/ T28 w 628"/>
                              <a:gd name="T30" fmla="+- 0 11219 11219"/>
                              <a:gd name="T31" fmla="*/ 11219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628" h="252">
                                <a:moveTo>
                                  <a:pt x="126" y="0"/>
                                </a:moveTo>
                                <a:lnTo>
                                  <a:pt x="0" y="126"/>
                                </a:lnTo>
                                <a:lnTo>
                                  <a:pt x="126" y="252"/>
                                </a:lnTo>
                                <a:lnTo>
                                  <a:pt x="126" y="189"/>
                                </a:lnTo>
                                <a:lnTo>
                                  <a:pt x="627" y="189"/>
                                </a:lnTo>
                                <a:lnTo>
                                  <a:pt x="627" y="63"/>
                                </a:lnTo>
                                <a:lnTo>
                                  <a:pt x="126" y="63"/>
                                </a:lnTo>
                                <a:lnTo>
                                  <a:pt x="1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607606" name="docshape238"/>
                        <wps:cNvSpPr>
                          <a:spLocks/>
                        </wps:cNvSpPr>
                        <wps:spPr bwMode="auto">
                          <a:xfrm>
                            <a:off x="10428" y="11218"/>
                            <a:ext cx="628" cy="252"/>
                          </a:xfrm>
                          <a:custGeom>
                            <a:avLst/>
                            <a:gdLst>
                              <a:gd name="T0" fmla="+- 0 11055 10428"/>
                              <a:gd name="T1" fmla="*/ T0 w 628"/>
                              <a:gd name="T2" fmla="+- 0 11408 11219"/>
                              <a:gd name="T3" fmla="*/ 11408 h 252"/>
                              <a:gd name="T4" fmla="+- 0 10554 10428"/>
                              <a:gd name="T5" fmla="*/ T4 w 628"/>
                              <a:gd name="T6" fmla="+- 0 11408 11219"/>
                              <a:gd name="T7" fmla="*/ 11408 h 252"/>
                              <a:gd name="T8" fmla="+- 0 10554 10428"/>
                              <a:gd name="T9" fmla="*/ T8 w 628"/>
                              <a:gd name="T10" fmla="+- 0 11471 11219"/>
                              <a:gd name="T11" fmla="*/ 11471 h 252"/>
                              <a:gd name="T12" fmla="+- 0 10428 10428"/>
                              <a:gd name="T13" fmla="*/ T12 w 628"/>
                              <a:gd name="T14" fmla="+- 0 11345 11219"/>
                              <a:gd name="T15" fmla="*/ 11345 h 252"/>
                              <a:gd name="T16" fmla="+- 0 10554 10428"/>
                              <a:gd name="T17" fmla="*/ T16 w 628"/>
                              <a:gd name="T18" fmla="+- 0 11219 11219"/>
                              <a:gd name="T19" fmla="*/ 11219 h 252"/>
                              <a:gd name="T20" fmla="+- 0 10554 10428"/>
                              <a:gd name="T21" fmla="*/ T20 w 628"/>
                              <a:gd name="T22" fmla="+- 0 11282 11219"/>
                              <a:gd name="T23" fmla="*/ 11282 h 252"/>
                              <a:gd name="T24" fmla="+- 0 11055 10428"/>
                              <a:gd name="T25" fmla="*/ T24 w 628"/>
                              <a:gd name="T26" fmla="+- 0 11282 11219"/>
                              <a:gd name="T27" fmla="*/ 11282 h 252"/>
                              <a:gd name="T28" fmla="+- 0 11055 10428"/>
                              <a:gd name="T29" fmla="*/ T28 w 628"/>
                              <a:gd name="T30" fmla="+- 0 11408 11219"/>
                              <a:gd name="T31" fmla="*/ 11408 h 2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628" h="252">
                                <a:moveTo>
                                  <a:pt x="627" y="189"/>
                                </a:moveTo>
                                <a:lnTo>
                                  <a:pt x="126" y="189"/>
                                </a:lnTo>
                                <a:lnTo>
                                  <a:pt x="126" y="252"/>
                                </a:lnTo>
                                <a:lnTo>
                                  <a:pt x="0" y="126"/>
                                </a:lnTo>
                                <a:lnTo>
                                  <a:pt x="126" y="0"/>
                                </a:lnTo>
                                <a:lnTo>
                                  <a:pt x="126" y="63"/>
                                </a:lnTo>
                                <a:lnTo>
                                  <a:pt x="627" y="63"/>
                                </a:lnTo>
                                <a:lnTo>
                                  <a:pt x="627" y="1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4349632" name="docshape239"/>
                        <wps:cNvSpPr>
                          <a:spLocks/>
                        </wps:cNvSpPr>
                        <wps:spPr bwMode="auto">
                          <a:xfrm>
                            <a:off x="23303" y="10591"/>
                            <a:ext cx="1949" cy="188"/>
                          </a:xfrm>
                          <a:custGeom>
                            <a:avLst/>
                            <a:gdLst>
                              <a:gd name="T0" fmla="+- 0 25158 23303"/>
                              <a:gd name="T1" fmla="*/ T0 w 1949"/>
                              <a:gd name="T2" fmla="+- 0 10592 10592"/>
                              <a:gd name="T3" fmla="*/ 10592 h 188"/>
                              <a:gd name="T4" fmla="+- 0 25158 23303"/>
                              <a:gd name="T5" fmla="*/ T4 w 1949"/>
                              <a:gd name="T6" fmla="+- 0 10639 10592"/>
                              <a:gd name="T7" fmla="*/ 10639 h 188"/>
                              <a:gd name="T8" fmla="+- 0 23303 23303"/>
                              <a:gd name="T9" fmla="*/ T8 w 1949"/>
                              <a:gd name="T10" fmla="+- 0 10639 10592"/>
                              <a:gd name="T11" fmla="*/ 10639 h 188"/>
                              <a:gd name="T12" fmla="+- 0 23303 23303"/>
                              <a:gd name="T13" fmla="*/ T12 w 1949"/>
                              <a:gd name="T14" fmla="+- 0 10732 10592"/>
                              <a:gd name="T15" fmla="*/ 10732 h 188"/>
                              <a:gd name="T16" fmla="+- 0 25158 23303"/>
                              <a:gd name="T17" fmla="*/ T16 w 1949"/>
                              <a:gd name="T18" fmla="+- 0 10732 10592"/>
                              <a:gd name="T19" fmla="*/ 10732 h 188"/>
                              <a:gd name="T20" fmla="+- 0 25158 23303"/>
                              <a:gd name="T21" fmla="*/ T20 w 1949"/>
                              <a:gd name="T22" fmla="+- 0 10779 10592"/>
                              <a:gd name="T23" fmla="*/ 10779 h 188"/>
                              <a:gd name="T24" fmla="+- 0 25252 23303"/>
                              <a:gd name="T25" fmla="*/ T24 w 1949"/>
                              <a:gd name="T26" fmla="+- 0 10686 10592"/>
                              <a:gd name="T27" fmla="*/ 10686 h 188"/>
                              <a:gd name="T28" fmla="+- 0 25158 23303"/>
                              <a:gd name="T29" fmla="*/ T28 w 1949"/>
                              <a:gd name="T30" fmla="+- 0 10592 10592"/>
                              <a:gd name="T31" fmla="*/ 10592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49" h="188">
                                <a:moveTo>
                                  <a:pt x="1855" y="0"/>
                                </a:moveTo>
                                <a:lnTo>
                                  <a:pt x="1855" y="47"/>
                                </a:lnTo>
                                <a:lnTo>
                                  <a:pt x="0" y="47"/>
                                </a:lnTo>
                                <a:lnTo>
                                  <a:pt x="0" y="140"/>
                                </a:lnTo>
                                <a:lnTo>
                                  <a:pt x="1855" y="140"/>
                                </a:lnTo>
                                <a:lnTo>
                                  <a:pt x="1855" y="187"/>
                                </a:lnTo>
                                <a:lnTo>
                                  <a:pt x="1949" y="94"/>
                                </a:lnTo>
                                <a:lnTo>
                                  <a:pt x="18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317073" name="docshape240"/>
                        <wps:cNvSpPr>
                          <a:spLocks/>
                        </wps:cNvSpPr>
                        <wps:spPr bwMode="auto">
                          <a:xfrm>
                            <a:off x="23303" y="10591"/>
                            <a:ext cx="1949" cy="188"/>
                          </a:xfrm>
                          <a:custGeom>
                            <a:avLst/>
                            <a:gdLst>
                              <a:gd name="T0" fmla="+- 0 23303 23303"/>
                              <a:gd name="T1" fmla="*/ T0 w 1949"/>
                              <a:gd name="T2" fmla="+- 0 10639 10592"/>
                              <a:gd name="T3" fmla="*/ 10639 h 188"/>
                              <a:gd name="T4" fmla="+- 0 25158 23303"/>
                              <a:gd name="T5" fmla="*/ T4 w 1949"/>
                              <a:gd name="T6" fmla="+- 0 10639 10592"/>
                              <a:gd name="T7" fmla="*/ 10639 h 188"/>
                              <a:gd name="T8" fmla="+- 0 25158 23303"/>
                              <a:gd name="T9" fmla="*/ T8 w 1949"/>
                              <a:gd name="T10" fmla="+- 0 10592 10592"/>
                              <a:gd name="T11" fmla="*/ 10592 h 188"/>
                              <a:gd name="T12" fmla="+- 0 25252 23303"/>
                              <a:gd name="T13" fmla="*/ T12 w 1949"/>
                              <a:gd name="T14" fmla="+- 0 10686 10592"/>
                              <a:gd name="T15" fmla="*/ 10686 h 188"/>
                              <a:gd name="T16" fmla="+- 0 25158 23303"/>
                              <a:gd name="T17" fmla="*/ T16 w 1949"/>
                              <a:gd name="T18" fmla="+- 0 10779 10592"/>
                              <a:gd name="T19" fmla="*/ 10779 h 188"/>
                              <a:gd name="T20" fmla="+- 0 25158 23303"/>
                              <a:gd name="T21" fmla="*/ T20 w 1949"/>
                              <a:gd name="T22" fmla="+- 0 10732 10592"/>
                              <a:gd name="T23" fmla="*/ 10732 h 188"/>
                              <a:gd name="T24" fmla="+- 0 23303 23303"/>
                              <a:gd name="T25" fmla="*/ T24 w 1949"/>
                              <a:gd name="T26" fmla="+- 0 10732 10592"/>
                              <a:gd name="T27" fmla="*/ 10732 h 188"/>
                              <a:gd name="T28" fmla="+- 0 23303 23303"/>
                              <a:gd name="T29" fmla="*/ T28 w 1949"/>
                              <a:gd name="T30" fmla="+- 0 10639 10592"/>
                              <a:gd name="T31" fmla="*/ 10639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49" h="188">
                                <a:moveTo>
                                  <a:pt x="0" y="47"/>
                                </a:moveTo>
                                <a:lnTo>
                                  <a:pt x="1855" y="47"/>
                                </a:lnTo>
                                <a:lnTo>
                                  <a:pt x="1855" y="0"/>
                                </a:lnTo>
                                <a:lnTo>
                                  <a:pt x="1949" y="94"/>
                                </a:lnTo>
                                <a:lnTo>
                                  <a:pt x="1855" y="187"/>
                                </a:lnTo>
                                <a:lnTo>
                                  <a:pt x="1855" y="140"/>
                                </a:lnTo>
                                <a:lnTo>
                                  <a:pt x="0" y="140"/>
                                </a:lnTo>
                                <a:lnTo>
                                  <a:pt x="0" y="4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837960" name="docshape241"/>
                        <wps:cNvSpPr>
                          <a:spLocks/>
                        </wps:cNvSpPr>
                        <wps:spPr bwMode="auto">
                          <a:xfrm>
                            <a:off x="21044" y="10591"/>
                            <a:ext cx="1946" cy="188"/>
                          </a:xfrm>
                          <a:custGeom>
                            <a:avLst/>
                            <a:gdLst>
                              <a:gd name="T0" fmla="+- 0 21138 21044"/>
                              <a:gd name="T1" fmla="*/ T0 w 1946"/>
                              <a:gd name="T2" fmla="+- 0 10592 10592"/>
                              <a:gd name="T3" fmla="*/ 10592 h 188"/>
                              <a:gd name="T4" fmla="+- 0 21044 21044"/>
                              <a:gd name="T5" fmla="*/ T4 w 1946"/>
                              <a:gd name="T6" fmla="+- 0 10686 10592"/>
                              <a:gd name="T7" fmla="*/ 10686 h 188"/>
                              <a:gd name="T8" fmla="+- 0 21138 21044"/>
                              <a:gd name="T9" fmla="*/ T8 w 1946"/>
                              <a:gd name="T10" fmla="+- 0 10779 10592"/>
                              <a:gd name="T11" fmla="*/ 10779 h 188"/>
                              <a:gd name="T12" fmla="+- 0 21138 21044"/>
                              <a:gd name="T13" fmla="*/ T12 w 1946"/>
                              <a:gd name="T14" fmla="+- 0 10732 10592"/>
                              <a:gd name="T15" fmla="*/ 10732 h 188"/>
                              <a:gd name="T16" fmla="+- 0 22990 21044"/>
                              <a:gd name="T17" fmla="*/ T16 w 1946"/>
                              <a:gd name="T18" fmla="+- 0 10732 10592"/>
                              <a:gd name="T19" fmla="*/ 10732 h 188"/>
                              <a:gd name="T20" fmla="+- 0 22990 21044"/>
                              <a:gd name="T21" fmla="*/ T20 w 1946"/>
                              <a:gd name="T22" fmla="+- 0 10639 10592"/>
                              <a:gd name="T23" fmla="*/ 10639 h 188"/>
                              <a:gd name="T24" fmla="+- 0 21138 21044"/>
                              <a:gd name="T25" fmla="*/ T24 w 1946"/>
                              <a:gd name="T26" fmla="+- 0 10639 10592"/>
                              <a:gd name="T27" fmla="*/ 10639 h 188"/>
                              <a:gd name="T28" fmla="+- 0 21138 21044"/>
                              <a:gd name="T29" fmla="*/ T28 w 1946"/>
                              <a:gd name="T30" fmla="+- 0 10592 10592"/>
                              <a:gd name="T31" fmla="*/ 10592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46" h="188">
                                <a:moveTo>
                                  <a:pt x="94" y="0"/>
                                </a:moveTo>
                                <a:lnTo>
                                  <a:pt x="0" y="94"/>
                                </a:lnTo>
                                <a:lnTo>
                                  <a:pt x="94" y="187"/>
                                </a:lnTo>
                                <a:lnTo>
                                  <a:pt x="94" y="140"/>
                                </a:lnTo>
                                <a:lnTo>
                                  <a:pt x="1946" y="140"/>
                                </a:lnTo>
                                <a:lnTo>
                                  <a:pt x="1946" y="47"/>
                                </a:lnTo>
                                <a:lnTo>
                                  <a:pt x="94" y="47"/>
                                </a:lnTo>
                                <a:lnTo>
                                  <a:pt x="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3328716" name="docshape242"/>
                        <wps:cNvSpPr>
                          <a:spLocks/>
                        </wps:cNvSpPr>
                        <wps:spPr bwMode="auto">
                          <a:xfrm>
                            <a:off x="21044" y="10591"/>
                            <a:ext cx="1946" cy="188"/>
                          </a:xfrm>
                          <a:custGeom>
                            <a:avLst/>
                            <a:gdLst>
                              <a:gd name="T0" fmla="+- 0 22990 21044"/>
                              <a:gd name="T1" fmla="*/ T0 w 1946"/>
                              <a:gd name="T2" fmla="+- 0 10732 10592"/>
                              <a:gd name="T3" fmla="*/ 10732 h 188"/>
                              <a:gd name="T4" fmla="+- 0 21138 21044"/>
                              <a:gd name="T5" fmla="*/ T4 w 1946"/>
                              <a:gd name="T6" fmla="+- 0 10732 10592"/>
                              <a:gd name="T7" fmla="*/ 10732 h 188"/>
                              <a:gd name="T8" fmla="+- 0 21138 21044"/>
                              <a:gd name="T9" fmla="*/ T8 w 1946"/>
                              <a:gd name="T10" fmla="+- 0 10779 10592"/>
                              <a:gd name="T11" fmla="*/ 10779 h 188"/>
                              <a:gd name="T12" fmla="+- 0 21044 21044"/>
                              <a:gd name="T13" fmla="*/ T12 w 1946"/>
                              <a:gd name="T14" fmla="+- 0 10686 10592"/>
                              <a:gd name="T15" fmla="*/ 10686 h 188"/>
                              <a:gd name="T16" fmla="+- 0 21138 21044"/>
                              <a:gd name="T17" fmla="*/ T16 w 1946"/>
                              <a:gd name="T18" fmla="+- 0 10592 10592"/>
                              <a:gd name="T19" fmla="*/ 10592 h 188"/>
                              <a:gd name="T20" fmla="+- 0 21138 21044"/>
                              <a:gd name="T21" fmla="*/ T20 w 1946"/>
                              <a:gd name="T22" fmla="+- 0 10639 10592"/>
                              <a:gd name="T23" fmla="*/ 10639 h 188"/>
                              <a:gd name="T24" fmla="+- 0 22990 21044"/>
                              <a:gd name="T25" fmla="*/ T24 w 1946"/>
                              <a:gd name="T26" fmla="+- 0 10639 10592"/>
                              <a:gd name="T27" fmla="*/ 10639 h 188"/>
                              <a:gd name="T28" fmla="+- 0 22990 21044"/>
                              <a:gd name="T29" fmla="*/ T28 w 1946"/>
                              <a:gd name="T30" fmla="+- 0 10732 10592"/>
                              <a:gd name="T31" fmla="*/ 10732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46" h="188">
                                <a:moveTo>
                                  <a:pt x="1946" y="140"/>
                                </a:moveTo>
                                <a:lnTo>
                                  <a:pt x="94" y="140"/>
                                </a:lnTo>
                                <a:lnTo>
                                  <a:pt x="94" y="187"/>
                                </a:lnTo>
                                <a:lnTo>
                                  <a:pt x="0" y="94"/>
                                </a:lnTo>
                                <a:lnTo>
                                  <a:pt x="94" y="0"/>
                                </a:lnTo>
                                <a:lnTo>
                                  <a:pt x="94" y="47"/>
                                </a:lnTo>
                                <a:lnTo>
                                  <a:pt x="1946" y="47"/>
                                </a:lnTo>
                                <a:lnTo>
                                  <a:pt x="1946" y="14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882306" name="docshape243"/>
                        <wps:cNvSpPr>
                          <a:spLocks/>
                        </wps:cNvSpPr>
                        <wps:spPr bwMode="auto">
                          <a:xfrm>
                            <a:off x="25503" y="11280"/>
                            <a:ext cx="689" cy="191"/>
                          </a:xfrm>
                          <a:custGeom>
                            <a:avLst/>
                            <a:gdLst>
                              <a:gd name="T0" fmla="+- 0 25599 25504"/>
                              <a:gd name="T1" fmla="*/ T0 w 689"/>
                              <a:gd name="T2" fmla="+- 0 11281 11281"/>
                              <a:gd name="T3" fmla="*/ 11281 h 191"/>
                              <a:gd name="T4" fmla="+- 0 25504 25504"/>
                              <a:gd name="T5" fmla="*/ T4 w 689"/>
                              <a:gd name="T6" fmla="+- 0 11376 11281"/>
                              <a:gd name="T7" fmla="*/ 11376 h 191"/>
                              <a:gd name="T8" fmla="+- 0 25599 25504"/>
                              <a:gd name="T9" fmla="*/ T8 w 689"/>
                              <a:gd name="T10" fmla="+- 0 11471 11281"/>
                              <a:gd name="T11" fmla="*/ 11471 h 191"/>
                              <a:gd name="T12" fmla="+- 0 25599 25504"/>
                              <a:gd name="T13" fmla="*/ T12 w 689"/>
                              <a:gd name="T14" fmla="+- 0 11423 11281"/>
                              <a:gd name="T15" fmla="*/ 11423 h 191"/>
                              <a:gd name="T16" fmla="+- 0 26193 25504"/>
                              <a:gd name="T17" fmla="*/ T16 w 689"/>
                              <a:gd name="T18" fmla="+- 0 11423 11281"/>
                              <a:gd name="T19" fmla="*/ 11423 h 191"/>
                              <a:gd name="T20" fmla="+- 0 26193 25504"/>
                              <a:gd name="T21" fmla="*/ T20 w 689"/>
                              <a:gd name="T22" fmla="+- 0 11328 11281"/>
                              <a:gd name="T23" fmla="*/ 11328 h 191"/>
                              <a:gd name="T24" fmla="+- 0 25599 25504"/>
                              <a:gd name="T25" fmla="*/ T24 w 689"/>
                              <a:gd name="T26" fmla="+- 0 11328 11281"/>
                              <a:gd name="T27" fmla="*/ 11328 h 191"/>
                              <a:gd name="T28" fmla="+- 0 25599 25504"/>
                              <a:gd name="T29" fmla="*/ T28 w 689"/>
                              <a:gd name="T30" fmla="+- 0 11281 11281"/>
                              <a:gd name="T31" fmla="*/ 11281 h 1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689" h="191">
                                <a:moveTo>
                                  <a:pt x="95" y="0"/>
                                </a:moveTo>
                                <a:lnTo>
                                  <a:pt x="0" y="95"/>
                                </a:lnTo>
                                <a:lnTo>
                                  <a:pt x="95" y="190"/>
                                </a:lnTo>
                                <a:lnTo>
                                  <a:pt x="95" y="142"/>
                                </a:lnTo>
                                <a:lnTo>
                                  <a:pt x="689" y="142"/>
                                </a:lnTo>
                                <a:lnTo>
                                  <a:pt x="689" y="47"/>
                                </a:lnTo>
                                <a:lnTo>
                                  <a:pt x="95" y="47"/>
                                </a:lnTo>
                                <a:lnTo>
                                  <a:pt x="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5106349" name="docshape244"/>
                        <wps:cNvSpPr>
                          <a:spLocks/>
                        </wps:cNvSpPr>
                        <wps:spPr bwMode="auto">
                          <a:xfrm>
                            <a:off x="25503" y="11280"/>
                            <a:ext cx="689" cy="191"/>
                          </a:xfrm>
                          <a:custGeom>
                            <a:avLst/>
                            <a:gdLst>
                              <a:gd name="T0" fmla="+- 0 26193 25504"/>
                              <a:gd name="T1" fmla="*/ T0 w 689"/>
                              <a:gd name="T2" fmla="+- 0 11328 11281"/>
                              <a:gd name="T3" fmla="*/ 11328 h 191"/>
                              <a:gd name="T4" fmla="+- 0 25599 25504"/>
                              <a:gd name="T5" fmla="*/ T4 w 689"/>
                              <a:gd name="T6" fmla="+- 0 11328 11281"/>
                              <a:gd name="T7" fmla="*/ 11328 h 191"/>
                              <a:gd name="T8" fmla="+- 0 25599 25504"/>
                              <a:gd name="T9" fmla="*/ T8 w 689"/>
                              <a:gd name="T10" fmla="+- 0 11281 11281"/>
                              <a:gd name="T11" fmla="*/ 11281 h 191"/>
                              <a:gd name="T12" fmla="+- 0 25504 25504"/>
                              <a:gd name="T13" fmla="*/ T12 w 689"/>
                              <a:gd name="T14" fmla="+- 0 11376 11281"/>
                              <a:gd name="T15" fmla="*/ 11376 h 191"/>
                              <a:gd name="T16" fmla="+- 0 25599 25504"/>
                              <a:gd name="T17" fmla="*/ T16 w 689"/>
                              <a:gd name="T18" fmla="+- 0 11471 11281"/>
                              <a:gd name="T19" fmla="*/ 11471 h 191"/>
                              <a:gd name="T20" fmla="+- 0 25599 25504"/>
                              <a:gd name="T21" fmla="*/ T20 w 689"/>
                              <a:gd name="T22" fmla="+- 0 11423 11281"/>
                              <a:gd name="T23" fmla="*/ 11423 h 191"/>
                              <a:gd name="T24" fmla="+- 0 26193 25504"/>
                              <a:gd name="T25" fmla="*/ T24 w 689"/>
                              <a:gd name="T26" fmla="+- 0 11423 11281"/>
                              <a:gd name="T27" fmla="*/ 11423 h 191"/>
                              <a:gd name="T28" fmla="+- 0 26193 25504"/>
                              <a:gd name="T29" fmla="*/ T28 w 689"/>
                              <a:gd name="T30" fmla="+- 0 11328 11281"/>
                              <a:gd name="T31" fmla="*/ 11328 h 1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689" h="191">
                                <a:moveTo>
                                  <a:pt x="689" y="47"/>
                                </a:moveTo>
                                <a:lnTo>
                                  <a:pt x="95" y="47"/>
                                </a:lnTo>
                                <a:lnTo>
                                  <a:pt x="95" y="0"/>
                                </a:lnTo>
                                <a:lnTo>
                                  <a:pt x="0" y="95"/>
                                </a:lnTo>
                                <a:lnTo>
                                  <a:pt x="95" y="190"/>
                                </a:lnTo>
                                <a:lnTo>
                                  <a:pt x="95" y="142"/>
                                </a:lnTo>
                                <a:lnTo>
                                  <a:pt x="689" y="142"/>
                                </a:lnTo>
                                <a:lnTo>
                                  <a:pt x="689" y="4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181016" name="docshape245"/>
                        <wps:cNvSpPr>
                          <a:spLocks/>
                        </wps:cNvSpPr>
                        <wps:spPr bwMode="auto">
                          <a:xfrm>
                            <a:off x="17651" y="10591"/>
                            <a:ext cx="1949" cy="188"/>
                          </a:xfrm>
                          <a:custGeom>
                            <a:avLst/>
                            <a:gdLst>
                              <a:gd name="T0" fmla="+- 0 17745 17651"/>
                              <a:gd name="T1" fmla="*/ T0 w 1949"/>
                              <a:gd name="T2" fmla="+- 0 10592 10592"/>
                              <a:gd name="T3" fmla="*/ 10592 h 188"/>
                              <a:gd name="T4" fmla="+- 0 17651 17651"/>
                              <a:gd name="T5" fmla="*/ T4 w 1949"/>
                              <a:gd name="T6" fmla="+- 0 10686 10592"/>
                              <a:gd name="T7" fmla="*/ 10686 h 188"/>
                              <a:gd name="T8" fmla="+- 0 17745 17651"/>
                              <a:gd name="T9" fmla="*/ T8 w 1949"/>
                              <a:gd name="T10" fmla="+- 0 10779 10592"/>
                              <a:gd name="T11" fmla="*/ 10779 h 188"/>
                              <a:gd name="T12" fmla="+- 0 17745 17651"/>
                              <a:gd name="T13" fmla="*/ T12 w 1949"/>
                              <a:gd name="T14" fmla="+- 0 10732 10592"/>
                              <a:gd name="T15" fmla="*/ 10732 h 188"/>
                              <a:gd name="T16" fmla="+- 0 19600 17651"/>
                              <a:gd name="T17" fmla="*/ T16 w 1949"/>
                              <a:gd name="T18" fmla="+- 0 10732 10592"/>
                              <a:gd name="T19" fmla="*/ 10732 h 188"/>
                              <a:gd name="T20" fmla="+- 0 19600 17651"/>
                              <a:gd name="T21" fmla="*/ T20 w 1949"/>
                              <a:gd name="T22" fmla="+- 0 10639 10592"/>
                              <a:gd name="T23" fmla="*/ 10639 h 188"/>
                              <a:gd name="T24" fmla="+- 0 17745 17651"/>
                              <a:gd name="T25" fmla="*/ T24 w 1949"/>
                              <a:gd name="T26" fmla="+- 0 10639 10592"/>
                              <a:gd name="T27" fmla="*/ 10639 h 188"/>
                              <a:gd name="T28" fmla="+- 0 17745 17651"/>
                              <a:gd name="T29" fmla="*/ T28 w 1949"/>
                              <a:gd name="T30" fmla="+- 0 10592 10592"/>
                              <a:gd name="T31" fmla="*/ 10592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49" h="188">
                                <a:moveTo>
                                  <a:pt x="94" y="0"/>
                                </a:moveTo>
                                <a:lnTo>
                                  <a:pt x="0" y="94"/>
                                </a:lnTo>
                                <a:lnTo>
                                  <a:pt x="94" y="187"/>
                                </a:lnTo>
                                <a:lnTo>
                                  <a:pt x="94" y="140"/>
                                </a:lnTo>
                                <a:lnTo>
                                  <a:pt x="1949" y="140"/>
                                </a:lnTo>
                                <a:lnTo>
                                  <a:pt x="1949" y="47"/>
                                </a:lnTo>
                                <a:lnTo>
                                  <a:pt x="94" y="47"/>
                                </a:lnTo>
                                <a:lnTo>
                                  <a:pt x="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485694" name="docshape246"/>
                        <wps:cNvSpPr>
                          <a:spLocks/>
                        </wps:cNvSpPr>
                        <wps:spPr bwMode="auto">
                          <a:xfrm>
                            <a:off x="17651" y="10591"/>
                            <a:ext cx="1949" cy="188"/>
                          </a:xfrm>
                          <a:custGeom>
                            <a:avLst/>
                            <a:gdLst>
                              <a:gd name="T0" fmla="+- 0 19600 17651"/>
                              <a:gd name="T1" fmla="*/ T0 w 1949"/>
                              <a:gd name="T2" fmla="+- 0 10732 10592"/>
                              <a:gd name="T3" fmla="*/ 10732 h 188"/>
                              <a:gd name="T4" fmla="+- 0 17745 17651"/>
                              <a:gd name="T5" fmla="*/ T4 w 1949"/>
                              <a:gd name="T6" fmla="+- 0 10732 10592"/>
                              <a:gd name="T7" fmla="*/ 10732 h 188"/>
                              <a:gd name="T8" fmla="+- 0 17745 17651"/>
                              <a:gd name="T9" fmla="*/ T8 w 1949"/>
                              <a:gd name="T10" fmla="+- 0 10779 10592"/>
                              <a:gd name="T11" fmla="*/ 10779 h 188"/>
                              <a:gd name="T12" fmla="+- 0 17651 17651"/>
                              <a:gd name="T13" fmla="*/ T12 w 1949"/>
                              <a:gd name="T14" fmla="+- 0 10686 10592"/>
                              <a:gd name="T15" fmla="*/ 10686 h 188"/>
                              <a:gd name="T16" fmla="+- 0 17745 17651"/>
                              <a:gd name="T17" fmla="*/ T16 w 1949"/>
                              <a:gd name="T18" fmla="+- 0 10592 10592"/>
                              <a:gd name="T19" fmla="*/ 10592 h 188"/>
                              <a:gd name="T20" fmla="+- 0 17745 17651"/>
                              <a:gd name="T21" fmla="*/ T20 w 1949"/>
                              <a:gd name="T22" fmla="+- 0 10639 10592"/>
                              <a:gd name="T23" fmla="*/ 10639 h 188"/>
                              <a:gd name="T24" fmla="+- 0 19600 17651"/>
                              <a:gd name="T25" fmla="*/ T24 w 1949"/>
                              <a:gd name="T26" fmla="+- 0 10639 10592"/>
                              <a:gd name="T27" fmla="*/ 10639 h 188"/>
                              <a:gd name="T28" fmla="+- 0 19600 17651"/>
                              <a:gd name="T29" fmla="*/ T28 w 1949"/>
                              <a:gd name="T30" fmla="+- 0 10732 10592"/>
                              <a:gd name="T31" fmla="*/ 10732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949" h="188">
                                <a:moveTo>
                                  <a:pt x="1949" y="140"/>
                                </a:moveTo>
                                <a:lnTo>
                                  <a:pt x="94" y="140"/>
                                </a:lnTo>
                                <a:lnTo>
                                  <a:pt x="94" y="187"/>
                                </a:lnTo>
                                <a:lnTo>
                                  <a:pt x="0" y="94"/>
                                </a:lnTo>
                                <a:lnTo>
                                  <a:pt x="94" y="0"/>
                                </a:lnTo>
                                <a:lnTo>
                                  <a:pt x="94" y="47"/>
                                </a:lnTo>
                                <a:lnTo>
                                  <a:pt x="1949" y="47"/>
                                </a:lnTo>
                                <a:lnTo>
                                  <a:pt x="1949" y="14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182">
                            <a:solidFill>
                              <a:srgbClr val="385D8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85303832" name="docshape247" descr="C:\Users\sekreter\Desktop\Doktora\GÖRSELLER\mustafa bey çizim\infiltrasyon 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458" y="12663"/>
                            <a:ext cx="2324" cy="3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00172246" name="docshape248" descr="C:\Users\sekreter\Desktop\Doktora\GÖRSELLER\mustafa bey çizim\İnfiltrasyon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969" y="12615"/>
                            <a:ext cx="2388" cy="3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2561547" name="docshape249" descr="C:\Users\sekreter\Desktop\Doktora\GÖRSELLER\mustafa bey çizim\İnfiltrasyon 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515" y="12663"/>
                            <a:ext cx="2260" cy="3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7755091" name="docshape250" descr="C:\Users\sekreter\Desktop\Doktora\GÖRSELLER\mustafa bey çizim\İnfiltrasyon 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952" y="12692"/>
                            <a:ext cx="2367" cy="3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35658763" name="docshape251" descr="C:\Users\sekreter\Desktop\Doktora\GÖRSELLER\mustafa bey çizim\İnfiltrasyon 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379" y="12636"/>
                            <a:ext cx="2576" cy="3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3290EC" id="docshapegroup1" o:spid="_x0000_s1026" style="position:absolute;margin-left:0;margin-top:0;width:1583pt;height:1266.35pt;z-index:-251658240;mso-position-horizontal-relative:page;mso-position-vertical-relative:page" coordsize="31660,2532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width:31660;height:25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">
                  <v:imagedata r:id="rId46" o:title=""/>
                </v:shape>
                <v:shape id="docshape3" o:spid="_x0000_s1028" style="position:absolute;left:8041;top:791;width:17400;height:1006;visibility:visible;mso-wrap-style:square;v-text-anchor:top" coordsize="17400,1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" path="m17231,l167,,102,13,49,49,13,102,,167,,837r13,66l49,956r53,36l167,1005r17064,l17297,992r53,-36l17386,903r13,-66l17399,167r-13,-65l17350,49r-53,-36l17231,xe" fillcolor="#d6e3bc" stroked="f">
                  <v:path arrowok="t" o:connecttype="custom" o:connectlocs="17231,792;167,792;102,805;49,841;13,894;0,959;0,1629;13,1695;49,1748;102,1784;167,1797;17231,1797;17297,1784;17350,1748;17386,1695;17399,1629;17399,959;17386,894;17350,841;17297,805;17231,792" o:connectangles="0,0,0,0,0,0,0,0,0,0,0,0,0,0,0,0,0,0,0,0,0"/>
                </v:shape>
                <v:shape id="docshape4" o:spid="_x0000_s1029" style="position:absolute;left:8041;top:791;width:17400;height:1006;visibility:visible;mso-wrap-style:square;v-text-anchor:top" coordsize="17400,1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" path="m,167l13,102,49,49,102,13,167,,17231,r66,13l17350,49r36,53l17399,167r,670l17386,903r-36,53l17297,992r-66,13l167,1005,102,992,49,956,13,903,,837,,167xe" filled="f" strokeweight=".14772mm">
                  <v:path arrowok="t" o:connecttype="custom" o:connectlocs="0,959;13,894;49,841;102,805;167,792;17231,792;17297,805;17350,841;17386,894;17399,959;17399,1629;17386,1695;17350,1748;17297,1784;17231,1797;167,1797;102,1784;49,1748;13,1695;0,1629;0,959" o:connectangles="0,0,0,0,0,0,0,0,0,0,0,0,0,0,0,0,0,0,0,0,0"/>
                </v:shape>
                <v:shape id="docshape5" o:spid="_x0000_s1030" style="position:absolute;left:1633;top:2174;width:3645;height:1006;visibility:visible;mso-wrap-style:square;v-text-anchor:top" coordsize="3645,1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" path="m3477,l167,,102,13,49,49,13,102,,167,,837r13,66l49,956r53,36l167,1005r3310,l3542,992r53,-36l3631,903r13,-66l3644,167r-13,-65l3595,49,3542,13,3477,xe" fillcolor="#fbd4b5" stroked="f">
                  <v:path arrowok="t" o:connecttype="custom" o:connectlocs="3477,2175;167,2175;102,2188;49,2224;13,2277;0,2342;0,3012;13,3078;49,3131;102,3167;167,3180;3477,3180;3542,3167;3595,3131;3631,3078;3644,3012;3644,2342;3631,2277;3595,2224;3542,2188;3477,2175" o:connectangles="0,0,0,0,0,0,0,0,0,0,0,0,0,0,0,0,0,0,0,0,0"/>
                </v:shape>
                <v:shape id="docshape6" o:spid="_x0000_s1031" style="position:absolute;left:1633;top:2174;width:3645;height:1006;visibility:visible;mso-wrap-style:square;v-text-anchor:top" coordsize="3645,1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" path="m,167l13,102,49,49,102,13,167,,3477,r65,13l3595,49r36,53l3644,167r,670l3631,903r-36,53l3542,992r-65,13l167,1005,102,992,49,956,13,903,,837,,167xe" filled="f" strokeweight=".14772mm">
                  <v:path arrowok="t" o:connecttype="custom" o:connectlocs="0,2342;13,2277;49,2224;102,2188;167,2175;3477,2175;3542,2188;3595,2224;3631,2277;3644,2342;3644,3012;3631,3078;3595,3131;3542,3167;3477,3180;167,3180;102,3167;49,3131;13,3078;0,3012;0,2342" o:connectangles="0,0,0,0,0,0,0,0,0,0,0,0,0,0,0,0,0,0,0,0,0"/>
                </v:shape>
                <v:shape id="docshape7" o:spid="_x0000_s1032" style="position:absolute;left:1571;top:3933;width:1633;height:630;visibility:visible;mso-wrap-style:square;v-text-anchor:top" coordsize="1633,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" path="m1527,l105,,64,8,31,31,8,64,,105,,525r8,41l31,599r33,23l105,630r1422,l1568,622r33,-23l1624,566r8,-41l1632,105r-8,-41l1601,31,1568,8,1527,xe" stroked="f">
                  <v:path arrowok="t" o:connecttype="custom" o:connectlocs="1527,3933;105,3933;64,3941;31,3964;8,3997;0,4038;0,4458;8,4499;31,4532;64,4555;105,4563;1527,4563;1568,4555;1601,4532;1624,4499;1632,4458;1632,4038;1624,3997;1601,3964;1568,3941;1527,3933" o:connectangles="0,0,0,0,0,0,0,0,0,0,0,0,0,0,0,0,0,0,0,0,0"/>
                </v:shape>
                <v:shape id="docshape8" o:spid="_x0000_s1033" style="position:absolute;left:1571;top:3933;width:1633;height:630;visibility:visible;mso-wrap-style:square;v-text-anchor:top" coordsize="1633,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" path="m,105l8,64,31,31,64,8,105,,1527,r41,8l1601,31r23,33l1632,105r,420l1624,566r-23,33l1568,622r-41,8l105,630,64,622,31,599,8,566,,525,,105xe" filled="f" strokeweight=".14772mm">
                  <v:path arrowok="t" o:connecttype="custom" o:connectlocs="0,4038;8,3997;31,3964;64,3941;105,3933;1527,3933;1568,3941;1601,3964;1624,3997;1632,4038;1632,4458;1624,4499;1601,4532;1568,4555;1527,4563;105,4563;64,4555;31,4532;8,4499;0,4458;0,4038" o:connectangles="0,0,0,0,0,0,0,0,0,0,0,0,0,0,0,0,0,0,0,0,0"/>
                </v:shape>
                <v:shape id="docshape9" o:spid="_x0000_s1034" style="position:absolute;left:3520;top:3933;width:1633;height:630;visibility:visible;mso-wrap-style:square;v-text-anchor:top" coordsize="1633,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" path="m1528,l105,,64,8,31,31,9,64,,105,,525r9,41l31,599r33,23l105,630r1423,l1568,622r34,-23l1624,566r8,-41l1632,105r-8,-41l1602,31,1568,8,1528,xe" stroked="f">
                  <v:path arrowok="t" o:connecttype="custom" o:connectlocs="1528,3933;105,3933;64,3941;31,3964;9,3997;0,4038;0,4458;9,4499;31,4532;64,4555;105,4563;1528,4563;1568,4555;1602,4532;1624,4499;1632,4458;1632,4038;1624,3997;1602,3964;1568,3941;1528,3933" o:connectangles="0,0,0,0,0,0,0,0,0,0,0,0,0,0,0,0,0,0,0,0,0"/>
                </v:shape>
                <v:shape id="docshape10" o:spid="_x0000_s1035" style="position:absolute;left:3520;top:3933;width:1633;height:630;visibility:visible;mso-wrap-style:square;v-text-anchor:top" coordsize="1633,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" path="m,105l9,64,31,31,64,8,105,,1528,r40,8l1602,31r22,33l1632,105r,420l1624,566r-22,33l1568,622r-40,8l105,630,64,622,31,599,9,566,,525,,105xe" filled="f" strokeweight=".14772mm">
                  <v:path arrowok="t" o:connecttype="custom" o:connectlocs="0,4038;9,3997;31,3964;64,3941;105,3933;1528,3933;1568,3941;1602,3964;1624,3997;1632,4038;1632,4458;1624,4499;1602,4532;1568,4555;1528,4563;105,4563;64,4555;31,4532;9,4499;0,4458;0,4038" o:connectangles="0,0,0,0,0,0,0,0,0,0,0,0,0,0,0,0,0,0,0,0,0"/>
                </v:shape>
                <v:shape id="docshape11" o:spid="_x0000_s1036" style="position:absolute;left:2136;top:3178;width:502;height:754;visibility:visible;mso-wrap-style:square;v-text-anchor:top" coordsize="502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" path="m376,l125,r,502l,502,251,753,501,502r-125,l376,xe" fillcolor="#6f2f9f" stroked="f">
                  <v:path arrowok="t" o:connecttype="custom" o:connectlocs="376,3179;125,3179;125,3681;0,3681;251,3932;501,3681;376,3681;376,3179" o:connectangles="0,0,0,0,0,0,0,0"/>
                </v:shape>
                <v:shape id="docshape12" o:spid="_x0000_s1037" style="position:absolute;left:2136;top:3178;width:502;height:754;visibility:visible;mso-wrap-style:square;v-text-anchor:top" coordsize="502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" path="m,502r125,l125,,376,r,502l501,502,251,753,,502xe" filled="f" strokecolor="#385d89" strokeweight=".39394mm">
                  <v:path arrowok="t" o:connecttype="custom" o:connectlocs="0,3681;125,3681;125,3179;376,3179;376,3681;501,3681;251,3932;0,3681" o:connectangles="0,0,0,0,0,0,0,0"/>
                </v:shape>
                <v:shape id="docshape13" o:spid="_x0000_s1038" style="position:absolute;left:4020;top:3178;width:504;height:754;visibility:visible;mso-wrap-style:square;v-text-anchor:top" coordsize="50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" path="m378,l126,r,501l,501,252,753,504,501r-126,l378,xe" fillcolor="#6f2f9f" stroked="f">
                  <v:path arrowok="t" o:connecttype="custom" o:connectlocs="378,3179;126,3179;126,3680;0,3680;252,3932;504,3680;378,3680;378,3179" o:connectangles="0,0,0,0,0,0,0,0"/>
                </v:shape>
                <v:shape id="docshape14" o:spid="_x0000_s1039" style="position:absolute;left:4020;top:3178;width:504;height:754;visibility:visible;mso-wrap-style:square;v-text-anchor:top" coordsize="50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" path="m,501r126,l126,,378,r,501l504,501,252,753,,501xe" filled="f" strokecolor="#385d89" strokeweight=".39394mm">
                  <v:path arrowok="t" o:connecttype="custom" o:connectlocs="0,3680;126,3680;126,3179;378,3179;378,3680;504,3680;252,3932;0,3680" o:connectangles="0,0,0,0,0,0,0,0"/>
                </v:shape>
                <v:shape id="docshape15" o:spid="_x0000_s1040" style="position:absolute;left:3267;top:1230;width:4774;height:440;visibility:visible;mso-wrap-style:square;v-text-anchor:top" coordsize="4774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" path="m220,l,220,220,440r,-110l4773,330r,-220l220,110,220,xe" fillcolor="#6f2f9f" stroked="f">
                  <v:path arrowok="t" o:connecttype="custom" o:connectlocs="220,1230;0,1450;220,1670;220,1560;4773,1560;4773,1340;220,1340;220,1230" o:connectangles="0,0,0,0,0,0,0,0"/>
                </v:shape>
                <v:shape id="docshape16" o:spid="_x0000_s1041" style="position:absolute;left:3267;top:1230;width:4774;height:440;visibility:visible;mso-wrap-style:square;v-text-anchor:top" coordsize="4774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" path="m4773,110r-4553,l220,,,220,220,440r,-110l4773,330r,-220xe" filled="f" strokecolor="#385d89" strokeweight=".39394mm">
                  <v:path arrowok="t" o:connecttype="custom" o:connectlocs="4773,1340;220,1340;220,1230;0,1450;220,1670;220,1560;4773,1560;4773,1340" o:connectangles="0,0,0,0,0,0,0,0"/>
                </v:shape>
                <v:shape id="docshape17" o:spid="_x0000_s1042" style="position:absolute;left:3202;top:1482;width:440;height:692;visibility:visible;mso-wrap-style:square;v-text-anchor:top" coordsize="440,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" path="m329,l110,r,472l,472,219,692,439,472r-110,l329,xe" fillcolor="#6f2f9f" stroked="f">
                  <v:path arrowok="t" o:connecttype="custom" o:connectlocs="329,1482;110,1482;110,1954;0,1954;219,2174;439,1954;329,1954;329,1482" o:connectangles="0,0,0,0,0,0,0,0"/>
                </v:shape>
                <v:shape id="docshape18" o:spid="_x0000_s1043" style="position:absolute;left:3202;top:1482;width:440;height:692;visibility:visible;mso-wrap-style:square;v-text-anchor:top" coordsize="440,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" path="m,472r110,l110,,329,r,472l439,472,219,692,,472xe" filled="f" strokecolor="#385d89" strokeweight=".39394mm">
                  <v:path arrowok="t" o:connecttype="custom" o:connectlocs="0,1954;110,1954;110,1482;329,1482;329,1954;439,1954;219,2174;0,1954" o:connectangles="0,0,0,0,0,0,0,0"/>
                </v:shape>
                <v:shape id="docshape19" o:spid="_x0000_s1044" style="position:absolute;left:6345;top:2174;width:3206;height:1006;visibility:visible;mso-wrap-style:square;v-text-anchor:top" coordsize="3206,1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" path="m3038,l168,,102,13,49,49,13,102,,167,,837r13,66l49,956r53,36l168,1005r2870,l3103,992r53,-36l3192,903r14,-66l3206,167r-14,-65l3156,49,3103,13,3038,xe" fillcolor="#fbd4b5" stroked="f">
                  <v:path arrowok="t" o:connecttype="custom" o:connectlocs="3038,2175;168,2175;102,2188;49,2224;13,2277;0,2342;0,3012;13,3078;49,3131;102,3167;168,3180;3038,3180;3103,3167;3156,3131;3192,3078;3206,3012;3206,2342;3192,2277;3156,2224;3103,2188;3038,2175" o:connectangles="0,0,0,0,0,0,0,0,0,0,0,0,0,0,0,0,0,0,0,0,0"/>
                </v:shape>
                <v:shape id="docshape20" o:spid="_x0000_s1045" style="position:absolute;left:6345;top:2174;width:3206;height:1006;visibility:visible;mso-wrap-style:square;v-text-anchor:top" coordsize="3206,1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" path="m,167l13,102,49,49,102,13,168,,3038,r65,13l3156,49r36,53l3206,167r,670l3192,903r-36,53l3103,992r-65,13l168,1005,102,992,49,956,13,903,,837,,167xe" filled="f" strokeweight=".14772mm">
                  <v:path arrowok="t" o:connecttype="custom" o:connectlocs="0,2342;13,2277;49,2224;102,2188;168,2175;3038,2175;3103,2188;3156,2224;3192,2277;3206,2342;3206,3012;3192,3078;3156,3131;3103,3167;3038,3180;168,3180;102,3167;49,3131;13,3078;0,3012;0,2342" o:connectangles="0,0,0,0,0,0,0,0,0,0,0,0,0,0,0,0,0,0,0,0,0"/>
                </v:shape>
                <v:shape id="docshape21" o:spid="_x0000_s1046" style="position:absolute;left:5340;top:3179;width:5591;height:3391;visibility:visible;mso-wrap-style:square;v-text-anchor:top" coordsize="5591,3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" path="m5026,l565,,488,5,415,20,345,44,280,77r-60,41l166,165r-48,55l77,280,44,345,20,415,5,488,,565,,2825r5,77l20,2975r24,70l77,3110r41,61l166,3225r54,48l280,3313r65,33l415,3370r73,15l565,3390r4461,l5102,3385r74,-15l5246,3346r65,-33l5371,3273r54,-48l5473,3171r41,-61l5546,3045r25,-70l5586,2902r5,-77l5591,565r-5,-77l5571,415r-25,-70l5514,280r-41,-60l5425,165r-54,-47l5311,77,5246,44,5176,20,5102,5,5026,xe" stroked="f">
                  <v:path arrowok="t" o:connecttype="custom" o:connectlocs="5026,3180;565,3180;488,3185;415,3200;345,3224;280,3257;220,3298;166,3345;118,3400;77,3460;44,3525;20,3595;5,3668;0,3745;0,6005;5,6082;20,6155;44,6225;77,6290;118,6351;166,6405;220,6453;280,6493;345,6526;415,6550;488,6565;565,6570;5026,6570;5102,6565;5176,6550;5246,6526;5311,6493;5371,6453;5425,6405;5473,6351;5514,6290;5546,6225;5571,6155;5586,6082;5591,6005;5591,3745;5586,3668;5571,3595;5546,3525;5514,3460;5473,3400;5425,3345;5371,3298;5311,3257;5246,3224;5176,3200;5102,3185;5026,3180" o:connectangles="0,0,0,0,0,0,0,0,0,0,0,0,0,0,0,0,0,0,0,0,0,0,0,0,0,0,0,0,0,0,0,0,0,0,0,0,0,0,0,0,0,0,0,0,0,0,0,0,0,0,0,0,0"/>
                </v:shape>
                <v:shape id="docshape22" o:spid="_x0000_s1047" style="position:absolute;left:5340;top:3179;width:5591;height:3391;visibility:visible;mso-wrap-style:square;v-text-anchor:top" coordsize="5591,3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" path="m,565l5,488,20,415,44,345,77,280r41,-60l166,165r54,-47l280,77,345,44,415,20,488,5,565,,5026,r76,5l5176,20r70,24l5311,77r60,41l5425,165r48,55l5514,280r32,65l5571,415r15,73l5591,565r,2260l5586,2902r-15,73l5546,3045r-32,65l5473,3171r-48,54l5371,3273r-60,40l5246,3346r-70,24l5102,3385r-76,5l565,3390r-77,-5l415,3370r-70,-24l280,3313r-60,-40l166,3225r-48,-54l77,3110,44,3045,20,2975,5,2902,,2825,,565xe" filled="f" strokeweight=".14772mm">
                  <v:path arrowok="t" o:connecttype="custom" o:connectlocs="0,3745;5,3668;20,3595;44,3525;77,3460;118,3400;166,3345;220,3298;280,3257;345,3224;415,3200;488,3185;565,3180;5026,3180;5102,3185;5176,3200;5246,3224;5311,3257;5371,3298;5425,3345;5473,3400;5514,3460;5546,3525;5571,3595;5586,3668;5591,3745;5591,6005;5586,6082;5571,6155;5546,6225;5514,6290;5473,6351;5425,6405;5371,6453;5311,6493;5246,6526;5176,6550;5102,6565;5026,6570;565,6570;488,6565;415,6550;345,6526;280,6493;220,6453;166,6405;118,6351;77,6290;44,6225;20,6155;5,6082;0,6005;0,3745" o:connectangles="0,0,0,0,0,0,0,0,0,0,0,0,0,0,0,0,0,0,0,0,0,0,0,0,0,0,0,0,0,0,0,0,0,0,0,0,0,0,0,0,0,0,0,0,0,0,0,0,0,0,0,0,0"/>
                </v:shape>
                <v:shape id="docshape23" o:spid="_x0000_s1048" style="position:absolute;left:5340;top:7577;width:5530;height:1657;visibility:visible;mso-wrap-style:square;v-text-anchor:top" coordsize="5530,1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" path="m5253,l276,,203,10,137,38,81,81,38,137,10,203,,276,,1380r10,74l38,1520r43,55l137,1619r66,27l276,1656r4977,l5326,1646r66,-27l5448,1575r43,-55l5519,1454r10,-74l5529,276r-10,-73l5491,137,5448,81,5392,38,5326,10,5253,xe" stroked="f">
                  <v:path arrowok="t" o:connecttype="custom" o:connectlocs="5253,7578;276,7578;203,7588;137,7616;81,7659;38,7715;10,7781;0,7854;0,8958;10,9032;38,9098;81,9153;137,9197;203,9224;276,9234;5253,9234;5326,9224;5392,9197;5448,9153;5491,9098;5519,9032;5529,8958;5529,7854;5519,7781;5491,7715;5448,7659;5392,7616;5326,7588;5253,7578" o:connectangles="0,0,0,0,0,0,0,0,0,0,0,0,0,0,0,0,0,0,0,0,0,0,0,0,0,0,0,0,0"/>
                </v:shape>
                <v:shape id="docshape24" o:spid="_x0000_s1049" style="position:absolute;left:5340;top:7577;width:5530;height:1657;visibility:visible;mso-wrap-style:square;v-text-anchor:top" coordsize="5530,1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" path="m,276l10,203,38,137,81,81,137,38,203,10,276,,5253,r73,10l5392,38r56,43l5491,137r28,66l5529,276r,1104l5519,1454r-28,66l5448,1575r-56,44l5326,1646r-73,10l276,1656r-73,-10l137,1619,81,1575,38,1520,10,1454,,1380,,276xe" filled="f" strokeweight=".14772mm">
                  <v:path arrowok="t" o:connecttype="custom" o:connectlocs="0,7854;10,7781;38,7715;81,7659;137,7616;203,7588;276,7578;5253,7578;5326,7588;5392,7616;5448,7659;5491,7715;5519,7781;5529,7854;5529,8958;5519,9032;5491,9098;5448,9153;5392,9197;5326,9224;5253,9234;276,9234;203,9224;137,9197;81,9153;38,9098;10,9032;0,8958;0,7854" o:connectangles="0,0,0,0,0,0,0,0,0,0,0,0,0,0,0,0,0,0,0,0,0,0,0,0,0,0,0,0,0"/>
                </v:shape>
                <v:shape id="docshape25" o:spid="_x0000_s1050" style="position:absolute;left:11590;top:2217;width:2324;height:944;visibility:visible;mso-wrap-style:square;v-text-anchor:top" coordsize="2324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" path="m2166,l157,,96,12,46,46,12,96,,157,,786r12,61l46,897r50,34l157,943r2009,l2228,931r50,-34l2311,847r13,-61l2324,157,2311,96,2278,46,2228,12,2166,xe" fillcolor="#fbd4b5" stroked="f">
                  <v:path arrowok="t" o:connecttype="custom" o:connectlocs="2166,2218;157,2218;96,2230;46,2264;12,2314;0,2375;0,3004;12,3065;46,3115;96,3149;157,3161;2166,3161;2228,3149;2278,3115;2311,3065;2324,3004;2324,2375;2311,2314;2278,2264;2228,2230;2166,2218" o:connectangles="0,0,0,0,0,0,0,0,0,0,0,0,0,0,0,0,0,0,0,0,0"/>
                </v:shape>
                <v:shape id="docshape26" o:spid="_x0000_s1051" style="position:absolute;left:11590;top:2217;width:2324;height:944;visibility:visible;mso-wrap-style:square;v-text-anchor:top" coordsize="2324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" path="m,157l12,96,46,46,96,12,157,,2166,r62,12l2278,46r33,50l2324,157r,629l2311,847r-33,50l2228,931r-62,12l157,943,96,931,46,897,12,847,,786,,157xe" filled="f" strokeweight=".14772mm">
                  <v:path arrowok="t" o:connecttype="custom" o:connectlocs="0,2375;12,2314;46,2264;96,2230;157,2218;2166,2218;2228,2230;2278,2264;2311,2314;2324,2375;2324,3004;2311,3065;2278,3115;2228,3149;2166,3161;157,3161;96,3149;46,3115;12,3065;0,3004;0,2375" o:connectangles="0,0,0,0,0,0,0,0,0,0,0,0,0,0,0,0,0,0,0,0,0"/>
                </v:shape>
                <v:shape id="docshape27" o:spid="_x0000_s1052" style="position:absolute;left:15516;top:2236;width:2340;height:882;visibility:visible;mso-wrap-style:square;v-text-anchor:top" coordsize="2340,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" path="m2193,l147,,90,11,43,43,12,89,,147,,734r12,58l43,838r47,32l147,881r2046,l2250,870r47,-32l2329,792r11,-58l2340,147,2329,89,2297,43,2250,11,2193,xe" fillcolor="#fbd4b5" stroked="f">
                  <v:path arrowok="t" o:connecttype="custom" o:connectlocs="2193,2237;147,2237;90,2248;43,2280;12,2326;0,2384;0,2971;12,3029;43,3075;90,3107;147,3118;2193,3118;2250,3107;2297,3075;2329,3029;2340,2971;2340,2384;2329,2326;2297,2280;2250,2248;2193,2237" o:connectangles="0,0,0,0,0,0,0,0,0,0,0,0,0,0,0,0,0,0,0,0,0"/>
                </v:shape>
                <v:shape id="docshape28" o:spid="_x0000_s1053" style="position:absolute;left:15516;top:2236;width:2340;height:882;visibility:visible;mso-wrap-style:square;v-text-anchor:top" coordsize="2340,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" path="m,147l12,89,43,43,90,11,147,,2193,r57,11l2297,43r32,46l2340,147r,587l2329,792r-32,46l2250,870r-57,11l147,881,90,870,43,838,12,792,,734,,147xe" filled="f" strokeweight=".14772mm">
                  <v:path arrowok="t" o:connecttype="custom" o:connectlocs="0,2384;12,2326;43,2280;90,2248;147,2237;2193,2237;2250,2248;2297,2280;2329,2326;2340,2384;2340,2971;2329,3029;2297,3075;2250,3107;2193,3118;147,3118;90,3107;43,3075;12,3029;0,2971;0,2384" o:connectangles="0,0,0,0,0,0,0,0,0,0,0,0,0,0,0,0,0,0,0,0,0"/>
                </v:shape>
                <v:shape id="docshape29" o:spid="_x0000_s1054" style="position:absolute;left:21485;top:2236;width:2576;height:944;visibility:visible;mso-wrap-style:square;v-text-anchor:top" coordsize="2576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" path="m2418,l157,,96,12,46,46,12,96,,157,,786r12,61l46,897r50,34l157,943r2261,l2480,931r50,-34l2563,847r13,-61l2576,157,2563,96,2530,46,2480,12,2418,xe" fillcolor="#fbd4b5" stroked="f">
                  <v:path arrowok="t" o:connecttype="custom" o:connectlocs="2418,2237;157,2237;96,2249;46,2283;12,2333;0,2394;0,3023;12,3084;46,3134;96,3168;157,3180;2418,3180;2480,3168;2530,3134;2563,3084;2576,3023;2576,2394;2563,2333;2530,2283;2480,2249;2418,2237" o:connectangles="0,0,0,0,0,0,0,0,0,0,0,0,0,0,0,0,0,0,0,0,0"/>
                </v:shape>
                <v:shape id="docshape30" o:spid="_x0000_s1055" style="position:absolute;left:21485;top:2236;width:2576;height:944;visibility:visible;mso-wrap-style:square;v-text-anchor:top" coordsize="2576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" path="m,157l12,96,46,46,96,12,157,,2418,r62,12l2530,46r33,50l2576,157r,629l2563,847r-33,50l2480,931r-62,12l157,943,96,931,46,897,12,847,,786,,157xe" filled="f" strokeweight=".14772mm">
                  <v:path arrowok="t" o:connecttype="custom" o:connectlocs="0,2394;12,2333;46,2283;96,2249;157,2237;2418,2237;2480,2249;2530,2283;2563,2333;2576,2394;2576,3023;2563,3084;2530,3134;2480,3168;2418,3180;157,3180;96,3168;46,3134;12,3084;0,3023;0,2394" o:connectangles="0,0,0,0,0,0,0,0,0,0,0,0,0,0,0,0,0,0,0,0,0"/>
                </v:shape>
                <v:shape id="docshape31" o:spid="_x0000_s1056" style="position:absolute;left:27796;top:2287;width:2828;height:880;visibility:visible;mso-wrap-style:square;v-text-anchor:top" coordsize="2828,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" path="m2681,l146,,89,12,43,43,11,90,,147,,733r11,57l43,837r46,31l146,880r2535,l2738,868r46,-31l2816,790r11,-57l2827,147,2816,90,2784,43,2738,12,2681,xe" fillcolor="#fbd4b5" stroked="f">
                  <v:path arrowok="t" o:connecttype="custom" o:connectlocs="2681,2287;146,2287;89,2299;43,2330;11,2377;0,2434;0,3020;11,3077;43,3124;89,3155;146,3167;2681,3167;2738,3155;2784,3124;2816,3077;2827,3020;2827,2434;2816,2377;2784,2330;2738,2299;2681,2287" o:connectangles="0,0,0,0,0,0,0,0,0,0,0,0,0,0,0,0,0,0,0,0,0"/>
                </v:shape>
                <v:shape id="docshape32" o:spid="_x0000_s1057" style="position:absolute;left:27796;top:2287;width:2828;height:880;visibility:visible;mso-wrap-style:square;v-text-anchor:top" coordsize="2828,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" path="m,147l11,90,43,43,89,12,146,,2681,r57,12l2784,43r32,47l2827,147r,586l2816,790r-32,47l2738,868r-57,12l146,880,89,868,43,837,11,790,,733,,147xe" filled="f" strokeweight=".14772mm">
                  <v:path arrowok="t" o:connecttype="custom" o:connectlocs="0,2434;11,2377;43,2330;89,2299;146,2287;2681,2287;2738,2299;2784,2330;2816,2377;2827,2434;2827,3020;2816,3077;2784,3124;2738,3155;2681,3167;146,3167;89,3155;43,3124;11,3077;0,3020;0,2434" o:connectangles="0,0,0,0,0,0,0,0,0,0,0,0,0,0,0,0,0,0,0,0,0"/>
                </v:shape>
                <v:shape id="docshape33" o:spid="_x0000_s1058" style="position:absolute;left:11241;top:3161;width:3329;height:2782;visibility:visible;mso-wrap-style:square;v-text-anchor:top" coordsize="3329,2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" path="m2865,l463,,388,6,317,24,250,52,190,90r-55,46l89,190,51,251,23,317,6,389,,464,,2318r6,76l23,2465r28,67l89,2592r46,54l190,2693r60,37l317,2758r71,18l463,2782r2402,l2940,2776r71,-18l3078,2730r61,-37l3193,2646r46,-54l3277,2532r28,-67l3322,2394r6,-76l3328,464r-6,-75l3305,317r-28,-66l3239,190r-46,-54l3139,90,3078,52,3011,24,2940,6,2865,xe" stroked="f">
                  <v:path arrowok="t" o:connecttype="custom" o:connectlocs="2865,3161;463,3161;388,3167;317,3185;250,3213;190,3251;135,3297;89,3351;51,3412;23,3478;6,3550;0,3625;0,5479;6,5555;23,5626;51,5693;89,5753;135,5807;190,5854;250,5891;317,5919;388,5937;463,5943;2865,5943;2940,5937;3011,5919;3078,5891;3139,5854;3193,5807;3239,5753;3277,5693;3305,5626;3322,5555;3328,5479;3328,3625;3322,3550;3305,3478;3277,3412;3239,3351;3193,3297;3139,3251;3078,3213;3011,3185;2940,3167;2865,3161" o:connectangles="0,0,0,0,0,0,0,0,0,0,0,0,0,0,0,0,0,0,0,0,0,0,0,0,0,0,0,0,0,0,0,0,0,0,0,0,0,0,0,0,0,0,0,0,0"/>
                </v:shape>
                <v:shape id="docshape34" o:spid="_x0000_s1059" style="position:absolute;left:11241;top:3161;width:3329;height:2782;visibility:visible;mso-wrap-style:square;v-text-anchor:top" coordsize="3329,2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" path="m,464l6,389,23,317,51,251,89,190r46,-54l190,90,250,52,317,24,388,6,463,,2865,r75,6l3011,24r67,28l3139,90r54,46l3239,190r38,61l3305,317r17,72l3328,464r,1854l3322,2394r-17,71l3277,2532r-38,60l3193,2646r-54,47l3078,2730r-67,28l2940,2776r-75,6l463,2782r-75,-6l317,2758r-67,-28l190,2693r-55,-47l89,2592,51,2532,23,2465,6,2394,,2318,,464xe" filled="f" strokeweight=".14772mm">
                  <v:path arrowok="t" o:connecttype="custom" o:connectlocs="0,3625;6,3550;23,3478;51,3412;89,3351;135,3297;190,3251;250,3213;317,3185;388,3167;463,3161;2865,3161;2940,3167;3011,3185;3078,3213;3139,3251;3193,3297;3239,3351;3277,3412;3305,3478;3322,3550;3328,3625;3328,5479;3322,5555;3305,5626;3277,5693;3239,5753;3193,5807;3139,5854;3078,5891;3011,5919;2940,5937;2865,5943;463,5943;388,5937;317,5919;250,5891;190,5854;135,5807;89,5753;51,5693;23,5626;6,5555;0,5479;0,3625" o:connectangles="0,0,0,0,0,0,0,0,0,0,0,0,0,0,0,0,0,0,0,0,0,0,0,0,0,0,0,0,0,0,0,0,0,0,0,0,0,0,0,0,0,0,0,0,0"/>
                </v:shape>
                <v:shape id="docshape35" o:spid="_x0000_s1060" style="position:absolute;left:14870;top:3118;width:3662;height:4648;visibility:visible;mso-wrap-style:square;v-text-anchor:top" coordsize="3662,4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" path="m3050,l610,,533,5,459,19,389,41,323,72r-62,38l204,154r-50,51l109,262,71,324,41,390,18,460,4,534,,610,,4037r4,77l18,4188r23,70l71,4324r38,62l154,4443r50,51l261,4538r62,38l389,4607r70,22l533,4643r77,5l3050,4648r77,-5l3201,4629r70,-22l3337,4576r62,-38l3456,4494r51,-51l3551,4386r38,-62l3619,4258r23,-70l3656,4114r5,-77l3661,610r-5,-76l3642,460r-23,-70l3589,324r-38,-62l3507,205r-51,-51l3399,110,3337,72,3271,41,3201,19,3127,5,3050,xe" stroked="f">
                  <v:path arrowok="t" o:connecttype="custom" o:connectlocs="3050,3118;610,3118;533,3123;459,3137;389,3159;323,3190;261,3228;204,3272;154,3323;109,3380;71,3442;41,3508;18,3578;4,3652;0,3728;0,7155;4,7232;18,7306;41,7376;71,7442;109,7504;154,7561;204,7612;261,7656;323,7694;389,7725;459,7747;533,7761;610,7766;3050,7766;3127,7761;3201,7747;3271,7725;3337,7694;3399,7656;3456,7612;3507,7561;3551,7504;3589,7442;3619,7376;3642,7306;3656,7232;3661,7155;3661,3728;3656,3652;3642,3578;3619,3508;3589,3442;3551,3380;3507,3323;3456,3272;3399,3228;3337,3190;3271,3159;3201,3137;3127,3123;3050,3118" o:connectangles="0,0,0,0,0,0,0,0,0,0,0,0,0,0,0,0,0,0,0,0,0,0,0,0,0,0,0,0,0,0,0,0,0,0,0,0,0,0,0,0,0,0,0,0,0,0,0,0,0,0,0,0,0,0,0,0,0"/>
                </v:shape>
                <v:shape id="docshape36" o:spid="_x0000_s1061" style="position:absolute;left:14870;top:3118;width:3662;height:4648;visibility:visible;mso-wrap-style:square;v-text-anchor:top" coordsize="3662,4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" path="m,610l4,534,18,460,41,390,71,324r38,-62l154,205r50,-51l261,110,323,72,389,41,459,19,533,5,610,,3050,r77,5l3201,19r70,22l3337,72r62,38l3456,154r51,51l3551,262r38,62l3619,390r23,70l3656,534r5,76l3661,4037r-5,77l3642,4188r-23,70l3589,4324r-38,62l3507,4443r-51,51l3399,4538r-62,38l3271,4607r-70,22l3127,4643r-77,5l610,4648r-77,-5l459,4629r-70,-22l323,4576r-62,-38l204,4494r-50,-51l109,4386,71,4324,41,4258,18,4188,4,4114,,4037,,610xe" filled="f" strokeweight=".14772mm">
                  <v:path arrowok="t" o:connecttype="custom" o:connectlocs="0,3728;4,3652;18,3578;41,3508;71,3442;109,3380;154,3323;204,3272;261,3228;323,3190;389,3159;459,3137;533,3123;610,3118;3050,3118;3127,3123;3201,3137;3271,3159;3337,3190;3399,3228;3456,3272;3507,3323;3551,3380;3589,3442;3619,3508;3642,3578;3656,3652;3661,3728;3661,7155;3656,7232;3642,7306;3619,7376;3589,7442;3551,7504;3507,7561;3456,7612;3399,7656;3337,7694;3271,7725;3201,7747;3127,7761;3050,7766;610,7766;533,7761;459,7747;389,7725;323,7694;261,7656;204,7612;154,7561;109,7504;71,7442;41,7376;18,7306;4,7232;0,7155;0,3728" o:connectangles="0,0,0,0,0,0,0,0,0,0,0,0,0,0,0,0,0,0,0,0,0,0,0,0,0,0,0,0,0,0,0,0,0,0,0,0,0,0,0,0,0,0,0,0,0,0,0,0,0,0,0,0,0,0,0,0,0"/>
                </v:shape>
                <v:shape id="docshape37" o:spid="_x0000_s1062" style="position:absolute;left:18719;top:3053;width:8231;height:6307;visibility:visible;mso-wrap-style:square;v-text-anchor:top" coordsize="8231,6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" path="m7180,l1051,,976,3r-74,7l830,23,760,41,692,63,626,90r-64,31l501,156r-59,39l386,237r-53,46l284,333r-47,53l195,442r-39,58l121,562,90,626,63,692,41,760,23,830,11,902,3,976,,1051,,5255r3,75l11,5404r12,72l41,5546r22,68l90,5681r31,63l156,5806r39,59l237,5920r47,53l333,6023r53,46l442,6112r59,39l562,6186r64,31l692,6243r68,22l830,6283r72,13l976,6304r75,2l7180,6306r75,-2l7328,6296r72,-13l7471,6265r68,-22l7605,6217r64,-31l7730,6151r59,-39l7845,6069r53,-46l7947,5973r47,-53l8036,5865r39,-59l8110,5744r31,-63l8168,5614r22,-68l8208,5476r12,-72l8228,5330r3,-75l8231,1051r-3,-75l8220,902r-12,-72l8190,760r-22,-68l8141,626r-31,-64l8075,500r-39,-58l7994,386r-47,-53l7898,283r-53,-46l7789,195r-59,-39l7669,121,7605,90,7539,63,7471,41,7400,23,7328,10,7255,3,7180,xe" stroked="f">
                  <v:path arrowok="t" o:connecttype="custom" o:connectlocs="1051,3054;902,3064;760,3095;626,3144;501,3210;386,3291;284,3387;195,3496;121,3616;63,3746;23,3884;3,4030;0,8309;11,8458;41,8600;90,8735;156,8860;237,8974;333,9077;442,9166;562,9240;692,9297;830,9337;976,9358;7180,9360;7328,9350;7471,9319;7605,9271;7730,9205;7845,9123;7947,9027;8036,8919;8110,8798;8168,8668;8208,8530;8228,8384;8231,4105;8220,3956;8190,3814;8141,3680;8075,3554;7994,3440;7898,3337;7789,3249;7669,3175;7539,3117;7400,3077;7255,3057" o:connectangles="0,0,0,0,0,0,0,0,0,0,0,0,0,0,0,0,0,0,0,0,0,0,0,0,0,0,0,0,0,0,0,0,0,0,0,0,0,0,0,0,0,0,0,0,0,0,0,0"/>
                </v:shape>
                <v:shape id="docshape38" o:spid="_x0000_s1063" style="position:absolute;left:18719;top:3053;width:8231;height:6307;visibility:visible;mso-wrap-style:square;v-text-anchor:top" coordsize="8231,6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" path="m,1051l3,976r8,-74l23,830,41,760,63,692,90,626r31,-64l156,500r39,-58l237,386r47,-53l333,283r53,-46l442,195r59,-39l562,121,626,90,692,63,760,41,830,23,902,10,976,3,1051,,7180,r75,3l7328,10r72,13l7471,41r68,22l7605,90r64,31l7730,156r59,39l7845,237r53,46l7947,333r47,53l8036,442r39,58l8110,562r31,64l8168,692r22,68l8208,830r12,72l8228,976r3,75l8231,5255r-3,75l8220,5404r-12,72l8190,5546r-22,68l8141,5681r-31,63l8075,5806r-39,59l7994,5920r-47,53l7898,6023r-53,46l7789,6112r-59,39l7669,6186r-64,31l7539,6243r-68,22l7400,6283r-72,13l7255,6304r-75,2l1051,6306r-75,-2l902,6296r-72,-13l760,6265r-68,-22l626,6217r-64,-31l501,6151r-59,-39l386,6069r-53,-46l284,5973r-47,-53l195,5865r-39,-59l121,5744,90,5681,63,5614,41,5546,23,5476,11,5404,3,5330,,5255,,1051xe" filled="f" strokeweight=".14772mm">
                  <v:path arrowok="t" o:connecttype="custom" o:connectlocs="3,4030;23,3884;63,3746;121,3616;195,3496;284,3387;386,3291;501,3210;626,3144;760,3095;902,3064;1051,3054;7255,3057;7400,3077;7539,3117;7669,3175;7789,3249;7898,3337;7994,3440;8075,3554;8141,3680;8190,3814;8220,3956;8231,4105;8228,8384;8208,8530;8168,8668;8110,8798;8036,8919;7947,9027;7845,9123;7730,9205;7605,9271;7471,9319;7328,9350;7180,9360;976,9358;830,9337;692,9297;562,9240;442,9166;333,9077;237,8974;156,8860;90,8735;41,8600;11,8458;0,8309" o:connectangles="0,0,0,0,0,0,0,0,0,0,0,0,0,0,0,0,0,0,0,0,0,0,0,0,0,0,0,0,0,0,0,0,0,0,0,0,0,0,0,0,0,0,0,0,0,0,0,0"/>
                </v:shape>
                <v:shape id="docshape39" o:spid="_x0000_s1064" style="position:absolute;left:27185;top:3142;width:4208;height:4184;visibility:visible;mso-wrap-style:square;v-text-anchor:top" coordsize="4208,4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" path="m3510,l697,,621,5,547,16,476,36,409,62,345,96r-60,39l230,180r-51,51l134,286,95,346,62,410,35,477,16,548,4,622,,698,,3487r4,76l16,3636r19,71l62,3775r33,64l134,3899r45,55l230,4004r55,45l345,4089r64,33l476,4148r71,20l621,4180r76,4l3510,4184r76,-4l3660,4168r70,-20l3798,4122r64,-33l3922,4049r55,-45l4028,3954r45,-55l4112,3839r33,-64l4172,3707r19,-71l4203,3563r4,-76l4207,698r-4,-76l4191,548r-19,-71l4145,410r-33,-64l4073,286r-45,-55l3977,180r-55,-45l3862,96,3798,62,3730,36,3660,16,3586,5,3510,xe" stroked="f">
                  <v:path arrowok="t" o:connecttype="custom" o:connectlocs="697,3142;547,3158;409,3204;285,3277;179,3373;95,3488;35,3619;4,3764;0,6629;16,6778;62,6917;134,7041;230,7146;345,7231;476,7290;621,7322;3510,7326;3660,7310;3798,7264;3922,7191;4028,7096;4112,6981;4172,6849;4203,6705;4207,3840;4191,3690;4145,3552;4073,3428;3977,3322;3862,3238;3730,3178;3586,3147" o:connectangles="0,0,0,0,0,0,0,0,0,0,0,0,0,0,0,0,0,0,0,0,0,0,0,0,0,0,0,0,0,0,0,0"/>
                </v:shape>
                <v:shape id="docshape40" o:spid="_x0000_s1065" style="position:absolute;left:27185;top:3142;width:4208;height:4184;visibility:visible;mso-wrap-style:square;v-text-anchor:top" coordsize="4208,4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" path="m,698l4,622,16,548,35,477,62,410,95,346r39,-60l179,231r51,-51l285,135,345,96,409,62,476,36,547,16,621,5,697,,3510,r76,5l3660,16r70,20l3798,62r64,34l3922,135r55,45l4028,231r45,55l4112,346r33,64l4172,477r19,71l4203,622r4,76l4207,3487r-4,76l4191,3636r-19,71l4145,3775r-33,64l4073,3899r-45,55l3977,4004r-55,45l3862,4089r-64,33l3730,4148r-70,20l3586,4180r-76,4l697,4184r-76,-4l547,4168r-71,-20l409,4122r-64,-33l285,4049r-55,-45l179,3954r-45,-55l95,3839,62,3775,35,3707,16,3636,4,3563,,3487,,698xe" filled="f" strokeweight=".14772mm">
                  <v:path arrowok="t" o:connecttype="custom" o:connectlocs="4,3764;35,3619;95,3488;179,3373;285,3277;409,3204;547,3158;697,3142;3586,3147;3730,3178;3862,3238;3977,3322;4073,3428;4145,3552;4191,3690;4207,3840;4203,6705;4172,6849;4112,6981;4028,7096;3922,7191;3798,7264;3660,7310;3510,7326;621,7322;476,7290;345,7231;230,7146;134,7041;62,6917;16,6778;0,6629" o:connectangles="0,0,0,0,0,0,0,0,0,0,0,0,0,0,0,0,0,0,0,0,0,0,0,0,0,0,0,0,0,0,0,0"/>
                </v:shape>
                <v:shape id="docshape41" o:spid="_x0000_s1066" style="position:absolute;left:2136;top:4561;width:502;height:628;visibility:visible;mso-wrap-style:square;v-text-anchor:top" coordsize="502,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" path="m376,l125,r,376l,376,251,627,501,376r-125,l376,xe" fillcolor="#6f2f9f" stroked="f">
                  <v:path arrowok="t" o:connecttype="custom" o:connectlocs="376,4562;125,4562;125,4938;0,4938;251,5189;501,4938;376,4938;376,4562" o:connectangles="0,0,0,0,0,0,0,0"/>
                </v:shape>
                <v:shape id="docshape42" o:spid="_x0000_s1067" style="position:absolute;left:2136;top:4561;width:502;height:628;visibility:visible;mso-wrap-style:square;v-text-anchor:top" coordsize="502,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" path="m,376r125,l125,,376,r,376l501,376,251,627,,376xe" filled="f" strokecolor="#385d89" strokeweight=".39394mm">
                  <v:path arrowok="t" o:connecttype="custom" o:connectlocs="0,4938;125,4938;125,4562;376,4562;376,4938;501,4938;251,5189;0,4938" o:connectangles="0,0,0,0,0,0,0,0"/>
                </v:shape>
                <v:shape id="docshape43" o:spid="_x0000_s1068" type="#_x0000_t75" style="position:absolute;left:3910;top:4534;width:599;height:39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">
                  <v:imagedata r:id="rId47" o:title=""/>
                </v:shape>
                <v:shape id="docshape44" o:spid="_x0000_s1069" type="#_x0000_t75" style="position:absolute;left:3959;top:4562;width:502;height:38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">
                  <v:imagedata r:id="rId48" o:title=""/>
                </v:shape>
                <v:shape id="docshape45" o:spid="_x0000_s1070" style="position:absolute;left:3959;top:4562;width:502;height:3895;visibility:visible;mso-wrap-style:square;v-text-anchor:top" coordsize="502,3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" path="m,3643r125,l125,,376,r,3643l501,3643,250,3894,,3643xe" filled="f" strokecolor="#7c5f9f" strokeweight=".14772mm">
                  <v:path arrowok="t" o:connecttype="custom" o:connectlocs="0,8206;125,8206;125,4563;376,4563;376,8206;501,8206;250,8457;0,8206" o:connectangles="0,0,0,0,0,0,0,0"/>
                </v:shape>
                <v:shape id="docshape46" o:spid="_x0000_s1071" type="#_x0000_t75" style="position:absolute;left:4229;top:8045;width:1156;height: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">
                  <v:imagedata r:id="rId49" o:title=""/>
                </v:shape>
                <v:shape id="docshape47" o:spid="_x0000_s1072" type="#_x0000_t75" style="position:absolute;left:4273;top:8079;width:1067;height:5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">
                  <v:imagedata r:id="rId50" o:title=""/>
                </v:shape>
                <v:shape id="docshape48" o:spid="_x0000_s1073" style="position:absolute;left:4273;top:8079;width:1067;height:504;visibility:visible;mso-wrap-style:square;v-text-anchor:top" coordsize="1067,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" path="m,378r815,l815,504,1067,252,815,r,126l,126,,378xe" filled="f" strokecolor="#7c5f9f" strokeweight=".14772mm">
                  <v:path arrowok="t" o:connecttype="custom" o:connectlocs="0,8457;815,8457;815,8583;1067,8331;815,8079;815,8205;0,8205;0,8457" o:connectangles="0,0,0,0,0,0,0,0"/>
                </v:shape>
                <v:shape id="docshape49" o:spid="_x0000_s1074" style="position:absolute;left:2262;top:4810;width:3077;height:440;visibility:visible;mso-wrap-style:square;v-text-anchor:top" coordsize="3077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" path="m2857,r,110l,110,,329r2857,l2857,439,3077,220,2857,xe" fillcolor="#6f2f9f" stroked="f">
                  <v:path arrowok="t" o:connecttype="custom" o:connectlocs="2857,4811;2857,4921;0,4921;0,5140;2857,5140;2857,5250;3077,5031;2857,4811" o:connectangles="0,0,0,0,0,0,0,0"/>
                </v:shape>
                <v:shape id="docshape50" o:spid="_x0000_s1075" style="position:absolute;left:2262;top:4810;width:3077;height:440;visibility:visible;mso-wrap-style:square;v-text-anchor:top" coordsize="3077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" path="m,110r2857,l2857,r220,220l2857,439r,-110l,329,,110xe" filled="f" strokecolor="#385d89" strokeweight=".39394mm">
                  <v:path arrowok="t" o:connecttype="custom" o:connectlocs="0,4921;2857,4921;2857,4811;3077,5031;2857,5250;2857,5140;0,5140;0,4921" o:connectangles="0,0,0,0,0,0,0,0"/>
                </v:shape>
                <v:shape id="docshape51" o:spid="_x0000_s1076" style="position:absolute;left:10929;top:4057;width:301;height:440;visibility:visible;mso-wrap-style:square;v-text-anchor:top" coordsize="301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" path="m151,r,110l,110,,329r151,l151,439,301,219,151,xe" fillcolor="#6f2f9f" stroked="f">
                  <v:path arrowok="t" o:connecttype="custom" o:connectlocs="151,4058;151,4168;0,4168;0,4387;151,4387;151,4497;301,4277;151,4058" o:connectangles="0,0,0,0,0,0,0,0"/>
                </v:shape>
                <v:shape id="docshape52" o:spid="_x0000_s1077" style="position:absolute;left:10929;top:4057;width:301;height:440;visibility:visible;mso-wrap-style:square;v-text-anchor:top" coordsize="301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" path="m,110r151,l151,,301,219,151,439r,-110l,329,,110xe" filled="f" strokecolor="#385d89" strokeweight=".39394mm">
                  <v:path arrowok="t" o:connecttype="custom" o:connectlocs="0,4168;151,4168;151,4058;301,4277;151,4497;151,4387;0,4387;0,4168" o:connectangles="0,0,0,0,0,0,0,0"/>
                </v:shape>
                <v:shape id="docshape53" o:spid="_x0000_s1078" style="position:absolute;left:10867;top:8203;width:2324;height:440;visibility:visible;mso-wrap-style:square;v-text-anchor:top" coordsize="2324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" path="m2104,r,110l,110,,329r2104,l2104,439,2323,220,2104,xe" fillcolor="#6f2f9f" stroked="f">
                  <v:path arrowok="t" o:connecttype="custom" o:connectlocs="2104,8204;2104,8314;0,8314;0,8533;2104,8533;2104,8643;2323,8424;2104,8204" o:connectangles="0,0,0,0,0,0,0,0"/>
                </v:shape>
                <v:shape id="docshape54" o:spid="_x0000_s1079" style="position:absolute;left:10867;top:8203;width:2324;height:440;visibility:visible;mso-wrap-style:square;v-text-anchor:top" coordsize="2324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" path="m,110r2104,l2104,r219,220l2104,439r,-110l,329,,110xe" filled="f" strokecolor="#385d89" strokeweight=".39394mm">
                  <v:path arrowok="t" o:connecttype="custom" o:connectlocs="0,8314;2104,8314;2104,8204;2323,8424;2104,8643;2104,8533;0,8533;0,8314" o:connectangles="0,0,0,0,0,0,0,0"/>
                </v:shape>
                <v:shape id="docshape55" o:spid="_x0000_s1080" style="position:absolute;left:12848;top:5931;width:440;height:2648;visibility:visible;mso-wrap-style:square;v-text-anchor:top" coordsize="440,2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" path="m220,l,220r110,l110,2648r220,l330,220r110,l220,xe" fillcolor="#6f2f9f" stroked="f">
                  <v:path arrowok="t" o:connecttype="custom" o:connectlocs="220,5931;0,6151;110,6151;110,8579;330,8579;330,6151;440,6151;220,5931" o:connectangles="0,0,0,0,0,0,0,0"/>
                </v:shape>
                <v:shape id="docshape56" o:spid="_x0000_s1081" style="position:absolute;left:12848;top:5931;width:440;height:2648;visibility:visible;mso-wrap-style:square;v-text-anchor:top" coordsize="440,2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" path="m,220r110,l110,2648r220,l330,220r110,l220,,,220xe" filled="f" strokecolor="#385d89" strokeweight=".39394mm">
                  <v:path arrowok="t" o:connecttype="custom" o:connectlocs="0,6151;110,6151;110,8579;330,8579;330,6151;440,6151;220,5931;0,6151" o:connectangles="0,0,0,0,0,0,0,0"/>
                </v:shape>
                <v:shape id="docshape57" o:spid="_x0000_s1082" style="position:absolute;left:14603;top:4097;width:277;height:440;visibility:visible;mso-wrap-style:square;v-text-anchor:top" coordsize="277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" path="m138,r,110l,110,,330r138,l138,439,276,220,138,xe" fillcolor="#6f2f9f" stroked="f">
                  <v:path arrowok="t" o:connecttype="custom" o:connectlocs="138,4098;138,4208;0,4208;0,4428;138,4428;138,4537;276,4318;138,4098" o:connectangles="0,0,0,0,0,0,0,0"/>
                </v:shape>
                <v:shape id="docshape58" o:spid="_x0000_s1083" style="position:absolute;left:14603;top:4097;width:277;height:440;visibility:visible;mso-wrap-style:square;v-text-anchor:top" coordsize="277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" path="m,110r138,l138,,276,220,138,439r,-109l,330,,110xe" filled="f" strokecolor="#385d89" strokeweight=".39394mm">
                  <v:path arrowok="t" o:connecttype="custom" o:connectlocs="0,4208;138,4208;138,4098;276,4318;138,4537;138,4428;0,4428;0,4208" o:connectangles="0,0,0,0,0,0,0,0"/>
                </v:shape>
                <v:shape id="docshape59" o:spid="_x0000_s1084" style="position:absolute;left:18538;top:4108;width:191;height:440;visibility:visible;mso-wrap-style:square;v-text-anchor:top" coordsize="191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" path="m95,r,109l,109,,329r95,l95,439,191,219,95,xe" fillcolor="#6f2f9f" stroked="f">
                  <v:path arrowok="t" o:connecttype="custom" o:connectlocs="95,4109;95,4218;0,4218;0,4438;95,4438;95,4548;191,4328;95,4109" o:connectangles="0,0,0,0,0,0,0,0"/>
                </v:shape>
                <v:shape id="docshape60" o:spid="_x0000_s1085" style="position:absolute;left:18538;top:4108;width:191;height:440;visibility:visible;mso-wrap-style:square;v-text-anchor:top" coordsize="191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" path="m,109r95,l95,r96,219l95,439r,-110l,329,,109xe" filled="f" strokecolor="#385d89" strokeweight=".39394mm">
                  <v:path arrowok="t" o:connecttype="custom" o:connectlocs="0,4218;95,4218;95,4109;191,4328;95,4548;95,4438;0,4438;0,4218" o:connectangles="0,0,0,0,0,0,0,0"/>
                </v:shape>
                <v:shape id="docshape61" o:spid="_x0000_s1086" style="position:absolute;left:26959;top:3837;width:252;height:440;visibility:visible;mso-wrap-style:square;v-text-anchor:top" coordsize="25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" path="m126,r,110l,110,,330r126,l126,439,252,220,126,xe" fillcolor="#6f2f9f" stroked="f">
                  <v:path arrowok="t" o:connecttype="custom" o:connectlocs="126,3838;126,3948;0,3948;0,4168;126,4168;126,4277;252,4058;126,3838" o:connectangles="0,0,0,0,0,0,0,0"/>
                </v:shape>
                <v:shape id="docshape62" o:spid="_x0000_s1087" style="position:absolute;left:26959;top:3837;width:252;height:440;visibility:visible;mso-wrap-style:square;v-text-anchor:top" coordsize="25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" path="m,110r126,l126,,252,220,126,439r,-109l,330,,110xe" filled="f" strokecolor="#385d89" strokeweight=".39394mm">
                  <v:path arrowok="t" o:connecttype="custom" o:connectlocs="0,3948;126,3948;126,3838;252,4058;126,4277;126,4168;0,4168;0,3948" o:connectangles="0,0,0,0,0,0,0,0"/>
                </v:shape>
                <v:shape id="docshape63" o:spid="_x0000_s1088" type="#_x0000_t75" style="position:absolute;left:9106;top:2599;width:1571;height:8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">
                  <v:imagedata r:id="rId51" o:title="Kol 1"/>
                </v:shape>
                <v:shape id="docshape64" o:spid="_x0000_s1089" type="#_x0000_t75" style="position:absolute;left:13513;top:2331;width:1067;height: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">
                  <v:imagedata r:id="rId52" o:title="Kateterler"/>
                </v:shape>
                <v:shape id="docshape65" o:spid="_x0000_s1090" type="#_x0000_t75" style="position:absolute;left:17431;top:2154;width:1193;height:1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">
                  <v:imagedata r:id="rId53" o:title="Şeffaf pansuman"/>
                </v:shape>
                <v:shape id="docshape66" o:spid="_x0000_s1091" type="#_x0000_t75" style="position:absolute;left:23994;top:2186;width:1635;height:1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">
                  <v:imagedata r:id="rId54" o:title=""/>
                </v:shape>
                <v:shape id="docshape67" o:spid="_x0000_s1092" style="position:absolute;left:13192;top:9022;width:5465;height:754;visibility:visible;mso-wrap-style:square;v-text-anchor:top" coordsize="5465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" path="m5339,l125,,76,9,37,36,10,76,,125,,627r10,49l37,716r39,27l125,753r5214,l5388,743r40,-27l5455,676r10,-49l5465,125,5455,76,5428,36,5388,9,5339,xe" fillcolor="#fbd4b5" stroked="f">
                  <v:path arrowok="t" o:connecttype="custom" o:connectlocs="5339,9023;125,9023;76,9032;37,9059;10,9099;0,9148;0,9650;10,9699;37,9739;76,9766;125,9776;5339,9776;5388,9766;5428,9739;5455,9699;5465,9650;5465,9148;5455,9099;5428,9059;5388,9032;5339,9023" o:connectangles="0,0,0,0,0,0,0,0,0,0,0,0,0,0,0,0,0,0,0,0,0"/>
                </v:shape>
                <v:shape id="docshape68" o:spid="_x0000_s1093" style="position:absolute;left:13192;top:9022;width:5465;height:754;visibility:visible;mso-wrap-style:square;v-text-anchor:top" coordsize="5465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" path="m,125l10,76,37,36,76,9,125,,5339,r49,9l5428,36r27,40l5465,125r,502l5455,676r-27,40l5388,743r-49,10l125,753,76,743,37,716,10,676,,627,,125xe" filled="f" strokeweight=".14772mm">
                  <v:path arrowok="t" o:connecttype="custom" o:connectlocs="0,9148;10,9099;37,9059;76,9032;125,9023;5339,9023;5388,9032;5428,9059;5455,9099;5465,9148;5465,9650;5455,9699;5428,9739;5388,9766;5339,9776;125,9776;76,9766;37,9739;10,9699;0,9650;0,9148" o:connectangles="0,0,0,0,0,0,0,0,0,0,0,0,0,0,0,0,0,0,0,0,0"/>
                </v:shape>
                <v:shape id="docshape69" o:spid="_x0000_s1094" style="position:absolute;left:22737;top:11031;width:2766;height:754;visibility:visible;mso-wrap-style:square;v-text-anchor:top" coordsize="2766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" path="m2640,l125,,77,10,37,37,10,77,,126,,628r10,49l37,717r40,27l125,753r2515,l2689,744r40,-27l2756,677r10,-49l2766,126,2756,77,2729,37,2689,10,2640,xe" stroked="f">
                  <v:path arrowok="t" o:connecttype="custom" o:connectlocs="2640,11031;125,11031;77,11041;37,11068;10,11108;0,11157;0,11659;10,11708;37,11748;77,11775;125,11784;2640,11784;2689,11775;2729,11748;2756,11708;2766,11659;2766,11157;2756,11108;2729,11068;2689,11041;2640,11031" o:connectangles="0,0,0,0,0,0,0,0,0,0,0,0,0,0,0,0,0,0,0,0,0"/>
                </v:shape>
                <v:shape id="docshape70" o:spid="_x0000_s1095" style="position:absolute;left:22737;top:11031;width:2766;height:754;visibility:visible;mso-wrap-style:square;v-text-anchor:top" coordsize="2766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" path="m,126l10,77,37,37,77,10,125,,2640,r49,10l2729,37r27,40l2766,126r,502l2756,677r-27,40l2689,744r-49,9l125,753,77,744,37,717,10,677,,628,,126xe" filled="f" strokecolor="#4aacc5" strokeweight=".39394mm">
                  <v:path arrowok="t" o:connecttype="custom" o:connectlocs="0,11157;10,11108;37,11068;77,11041;125,11031;2640,11031;2689,11041;2729,11068;2756,11108;2766,11157;2766,11659;2756,11708;2729,11748;2689,11775;2640,11784;125,11784;77,11775;37,11748;10,11708;0,11659;0,11157" o:connectangles="0,0,0,0,0,0,0,0,0,0,0,0,0,0,0,0,0,0,0,0,0"/>
                </v:shape>
                <v:shape id="docshape71" o:spid="_x0000_s1096" style="position:absolute;left:7915;top:11032;width:2514;height:754;visibility:visible;mso-wrap-style:square;v-text-anchor:top" coordsize="251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" path="m2388,l125,,76,9,36,36,10,76,,125,,627r10,49l36,716r40,27l125,753r2263,l2437,743r40,-27l2504,676r10,-49l2514,125,2504,76,2477,36,2437,9,2388,xe" fillcolor="red" stroked="f">
                  <v:path arrowok="t" o:connecttype="custom" o:connectlocs="2388,11033;125,11033;76,11042;36,11069;10,11109;0,11158;0,11660;10,11709;36,11749;76,11776;125,11786;2388,11786;2437,11776;2477,11749;2504,11709;2514,11660;2514,11158;2504,11109;2477,11069;2437,11042;2388,11033" o:connectangles="0,0,0,0,0,0,0,0,0,0,0,0,0,0,0,0,0,0,0,0,0"/>
                </v:shape>
                <v:shape id="docshape72" o:spid="_x0000_s1097" style="position:absolute;left:7915;top:11032;width:2514;height:754;visibility:visible;mso-wrap-style:square;v-text-anchor:top" coordsize="251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" path="m,125l10,76,36,36,76,9,125,,2388,r49,9l2477,36r27,40l2514,125r,502l2504,676r-27,40l2437,743r-49,10l125,753,76,743,36,716,10,676,,627,,125xe" filled="f" strokeweight=".14772mm">
                  <v:path arrowok="t" o:connecttype="custom" o:connectlocs="0,11158;10,11109;36,11069;76,11042;125,11033;2388,11033;2437,11042;2477,11069;2504,11109;2514,11158;2514,11660;2504,11709;2477,11749;2437,11776;2388,11786;125,11786;76,11776;36,11749;10,11709;0,11660;0,11158" o:connectangles="0,0,0,0,0,0,0,0,0,0,0,0,0,0,0,0,0,0,0,0,0"/>
                </v:shape>
                <v:shape id="docshape73" o:spid="_x0000_s1098" style="position:absolute;left:2137;top:12099;width:1131;height:314;visibility:visible;mso-wrap-style:square;v-text-anchor:top" coordsize="1131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" path="m1079,l53,,32,4,16,16,4,32,,53,,262r4,20l16,299r16,11l53,314r1026,l1099,310r17,-11l1127,282r4,-20l1131,53r-4,-21l1116,16,1099,4,1079,xe" stroked="f">
                  <v:path arrowok="t" o:connecttype="custom" o:connectlocs="1079,12099;53,12099;32,12103;16,12115;4,12131;0,12152;0,12361;4,12381;16,12398;32,12409;53,12413;1079,12413;1099,12409;1116,12398;1127,12381;1131,12361;1131,12152;1127,12131;1116,12115;1099,12103;1079,12099" o:connectangles="0,0,0,0,0,0,0,0,0,0,0,0,0,0,0,0,0,0,0,0,0"/>
                </v:shape>
                <v:shape id="docshape74" o:spid="_x0000_s1099" style="position:absolute;left:2137;top:12099;width:1131;height:314;visibility:visible;mso-wrap-style:square;v-text-anchor:top" coordsize="1131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" path="m,53l4,32,16,16,32,4,53,,1079,r20,4l1116,16r11,16l1131,53r,209l1127,282r-11,17l1099,310r-20,4l53,314,32,310,16,299,4,282,,262,,53xe" filled="f" strokeweight=".14772mm">
                  <v:path arrowok="t" o:connecttype="custom" o:connectlocs="0,12152;4,12131;16,12115;32,12103;53,12099;1079,12099;1099,12103;1116,12115;1127,12131;1131,12152;1131,12361;1127,12381;1116,12398;1099,12409;1079,12413;53,12413;32,12409;16,12398;4,12381;0,12361;0,12152" o:connectangles="0,0,0,0,0,0,0,0,0,0,0,0,0,0,0,0,0,0,0,0,0"/>
                </v:shape>
                <v:shape id="docshape75" o:spid="_x0000_s1100" style="position:absolute;left:4586;top:12099;width:1193;height:314;visibility:visible;mso-wrap-style:square;v-text-anchor:top" coordsize="1193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" path="m1140,l52,,32,4,15,16,4,32,,53,,262r4,20l15,299r17,11l52,314r1088,l1161,310r16,-11l1189,282r4,-20l1193,53r-4,-21l1177,16,1161,4,1140,xe" stroked="f">
                  <v:path arrowok="t" o:connecttype="custom" o:connectlocs="1140,12099;52,12099;32,12103;15,12115;4,12131;0,12152;0,12361;4,12381;15,12398;32,12409;52,12413;1140,12413;1161,12409;1177,12398;1189,12381;1193,12361;1193,12152;1189,12131;1177,12115;1161,12103;1140,12099" o:connectangles="0,0,0,0,0,0,0,0,0,0,0,0,0,0,0,0,0,0,0,0,0"/>
                </v:shape>
                <v:shape id="docshape76" o:spid="_x0000_s1101" style="position:absolute;left:4586;top:12099;width:1193;height:314;visibility:visible;mso-wrap-style:square;v-text-anchor:top" coordsize="1193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" path="m,53l4,32,15,16,32,4,52,,1140,r21,4l1177,16r12,16l1193,53r,209l1189,282r-12,17l1161,310r-21,4l52,314,32,310,15,299,4,282,,262,,53xe" filled="f" strokeweight=".14772mm">
                  <v:path arrowok="t" o:connecttype="custom" o:connectlocs="0,12152;4,12131;15,12115;32,12103;52,12099;1140,12099;1161,12103;1177,12115;1189,12131;1193,12152;1193,12361;1189,12381;1177,12398;1161,12409;1140,12413;52,12413;32,12409;15,12398;4,12381;0,12361;0,12152" o:connectangles="0,0,0,0,0,0,0,0,0,0,0,0,0,0,0,0,0,0,0,0,0"/>
                </v:shape>
                <v:shape id="docshape77" o:spid="_x0000_s1102" style="position:absolute;left:7288;top:12099;width:1067;height:314;visibility:visible;mso-wrap-style:square;v-text-anchor:top" coordsize="1067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" path="m1014,l52,,31,4,15,16,4,32,,53,,262r4,20l15,299r16,11l52,314r962,l1034,310r17,-11l1062,282r4,-20l1066,53r-4,-21l1051,16,1034,4,1014,xe" stroked="f">
                  <v:path arrowok="t" o:connecttype="custom" o:connectlocs="1014,12099;52,12099;31,12103;15,12115;4,12131;0,12152;0,12361;4,12381;15,12398;31,12409;52,12413;1014,12413;1034,12409;1051,12398;1062,12381;1066,12361;1066,12152;1062,12131;1051,12115;1034,12103;1014,12099" o:connectangles="0,0,0,0,0,0,0,0,0,0,0,0,0,0,0,0,0,0,0,0,0"/>
                </v:shape>
                <v:shape id="docshape78" o:spid="_x0000_s1103" style="position:absolute;left:7288;top:12099;width:1067;height:314;visibility:visible;mso-wrap-style:square;v-text-anchor:top" coordsize="1067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" path="m,53l4,32,15,16,31,4,52,r962,l1034,4r17,12l1062,32r4,21l1066,262r-4,20l1051,299r-17,11l1014,314r-962,l31,310,15,299,4,282,,262,,53xe" filled="f" strokeweight=".14772mm">
                  <v:path arrowok="t" o:connecttype="custom" o:connectlocs="0,12152;4,12131;15,12115;31,12103;52,12099;1014,12099;1034,12103;1051,12115;1062,12131;1066,12152;1066,12361;1062,12381;1051,12398;1034,12409;1014,12413;52,12413;31,12409;15,12398;4,12381;0,12361;0,12152" o:connectangles="0,0,0,0,0,0,0,0,0,0,0,0,0,0,0,0,0,0,0,0,0"/>
                </v:shape>
                <v:shape id="docshape79" o:spid="_x0000_s1104" style="position:absolute;left:9925;top:12099;width:1131;height:314;visibility:visible;mso-wrap-style:square;v-text-anchor:top" coordsize="1131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" path="m1078,l52,,32,4,15,16,4,32,,53,,262r4,20l15,299r17,11l52,314r1026,l1099,310r16,-11l1127,282r4,-20l1131,53r-4,-21l1115,16,1099,4,1078,xe" stroked="f">
                  <v:path arrowok="t" o:connecttype="custom" o:connectlocs="1078,12099;52,12099;32,12103;15,12115;4,12131;0,12152;0,12361;4,12381;15,12398;32,12409;52,12413;1078,12413;1099,12409;1115,12398;1127,12381;1131,12361;1131,12152;1127,12131;1115,12115;1099,12103;1078,12099" o:connectangles="0,0,0,0,0,0,0,0,0,0,0,0,0,0,0,0,0,0,0,0,0"/>
                </v:shape>
                <v:shape id="docshape80" o:spid="_x0000_s1105" style="position:absolute;left:9925;top:12099;width:1131;height:314;visibility:visible;mso-wrap-style:square;v-text-anchor:top" coordsize="1131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" path="m,53l4,32,15,16,32,4,52,,1078,r21,4l1115,16r12,16l1131,53r,209l1127,282r-12,17l1099,310r-21,4l52,314,32,310,15,299,4,282,,262,,53xe" filled="f" strokeweight=".14772mm">
                  <v:path arrowok="t" o:connecttype="custom" o:connectlocs="0,12152;4,12131;15,12115;32,12103;52,12099;1078,12099;1099,12103;1115,12115;1127,12131;1131,12152;1131,12361;1127,12381;1115,12398;1099,12409;1078,12413;52,12413;32,12409;15,12398;4,12381;0,12361;0,12152" o:connectangles="0,0,0,0,0,0,0,0,0,0,0,0,0,0,0,0,0,0,0,0,0"/>
                </v:shape>
                <v:shape id="docshape81" o:spid="_x0000_s1106" style="position:absolute;left:13318;top:12099;width:1067;height:314;visibility:visible;mso-wrap-style:square;v-text-anchor:top" coordsize="1067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" path="m1014,l52,,32,4,15,16,4,32,,53,,262r4,20l15,299r17,11l52,314r962,l1034,310r17,-11l1062,282r4,-20l1066,53r-4,-21l1051,16,1034,4,1014,xe" stroked="f">
                  <v:path arrowok="t" o:connecttype="custom" o:connectlocs="1014,12099;52,12099;32,12103;15,12115;4,12131;0,12152;0,12361;4,12381;15,12398;32,12409;52,12413;1014,12413;1034,12409;1051,12398;1062,12381;1066,12361;1066,12152;1062,12131;1051,12115;1034,12103;1014,12099" o:connectangles="0,0,0,0,0,0,0,0,0,0,0,0,0,0,0,0,0,0,0,0,0"/>
                </v:shape>
                <v:shape id="docshape82" o:spid="_x0000_s1107" style="position:absolute;left:13318;top:12099;width:1067;height:314;visibility:visible;mso-wrap-style:square;v-text-anchor:top" coordsize="1067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" path="m,53l4,32,15,16,32,4,52,r962,l1034,4r17,12l1062,32r4,21l1066,262r-4,20l1051,299r-17,11l1014,314r-962,l32,310,15,299,4,282,,262,,53xe" filled="f" strokeweight=".14772mm">
                  <v:path arrowok="t" o:connecttype="custom" o:connectlocs="0,12152;4,12131;15,12115;32,12103;52,12099;1014,12099;1034,12103;1051,12115;1062,12131;1066,12152;1066,12361;1062,12381;1051,12398;1034,12409;1014,12413;52,12413;32,12409;15,12398;4,12381;0,12361;0,12152" o:connectangles="0,0,0,0,0,0,0,0,0,0,0,0,0,0,0,0,0,0,0,0,0"/>
                </v:shape>
                <v:shape id="docshape83" o:spid="_x0000_s1108" style="position:absolute;left:29052;top:7324;width:250;height:2131;visibility:visible;mso-wrap-style:square;v-text-anchor:top" coordsize="250,2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" path="m187,l63,r,2006l,2006r125,124l250,2006r-63,l187,xe" fillcolor="#6f2f9f" stroked="f">
                  <v:path arrowok="t" o:connecttype="custom" o:connectlocs="187,7325;63,7325;63,9331;0,9331;125,9455;250,9331;187,9331;187,7325" o:connectangles="0,0,0,0,0,0,0,0"/>
                </v:shape>
                <v:shape id="docshape84" o:spid="_x0000_s1109" style="position:absolute;left:29052;top:7324;width:250;height:2131;visibility:visible;mso-wrap-style:square;v-text-anchor:top" coordsize="250,2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" path="m,2006r63,l63,,187,r,2006l250,2006,125,2130,,2006xe" filled="f" strokecolor="#385d89" strokeweight=".39394mm">
                  <v:path arrowok="t" o:connecttype="custom" o:connectlocs="0,9331;63,9331;63,7325;187,7325;187,9331;250,9331;125,9455;0,9331" o:connectangles="0,0,0,0,0,0,0,0"/>
                </v:shape>
                <v:shape id="docshape85" o:spid="_x0000_s1110" style="position:absolute;left:18594;top:9396;width:10614;height:252;visibility:visible;mso-wrap-style:square;v-text-anchor:top" coordsize="10614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" path="m125,l,126,125,252r,-63l10613,189r,-126l125,63,125,xe" fillcolor="#6f2f9f" stroked="f">
                  <v:path arrowok="t" o:connecttype="custom" o:connectlocs="125,9396;0,9522;125,9648;125,9585;10613,9585;10613,9459;125,9459;125,9396" o:connectangles="0,0,0,0,0,0,0,0"/>
                </v:shape>
                <v:shape id="docshape86" o:spid="_x0000_s1111" style="position:absolute;left:18594;top:9396;width:10614;height:252;visibility:visible;mso-wrap-style:square;v-text-anchor:top" coordsize="10614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" path="m125,r,63l10613,63r,126l125,189r,63l,126,125,xe" filled="f" strokecolor="#385d89" strokeweight=".39394mm">
                  <v:path arrowok="t" o:connecttype="custom" o:connectlocs="125,9396;125,9459;10613,9459;10613,9585;125,9585;125,9648;0,9522;125,9396" o:connectangles="0,0,0,0,0,0,0,0"/>
                </v:shape>
                <v:shape id="docshape87" o:spid="_x0000_s1112" style="position:absolute;left:17086;top:12099;width:1131;height:314;visibility:visible;mso-wrap-style:square;v-text-anchor:top" coordsize="1131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" path="m1079,l52,,32,4,15,16,4,32,,53,,262r4,20l15,299r17,11l52,314r1027,l1099,310r17,-11l1127,282r4,-20l1131,53r-4,-21l1116,16,1099,4,1079,xe" stroked="f">
                  <v:path arrowok="t" o:connecttype="custom" o:connectlocs="1079,12099;52,12099;32,12103;15,12115;4,12131;0,12152;0,12361;4,12381;15,12398;32,12409;52,12413;1079,12413;1099,12409;1116,12398;1127,12381;1131,12361;1131,12152;1127,12131;1116,12115;1099,12103;1079,12099" o:connectangles="0,0,0,0,0,0,0,0,0,0,0,0,0,0,0,0,0,0,0,0,0"/>
                </v:shape>
                <v:shape id="docshape88" o:spid="_x0000_s1113" style="position:absolute;left:17086;top:12099;width:1131;height:314;visibility:visible;mso-wrap-style:square;v-text-anchor:top" coordsize="1131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" path="m,53l4,32,15,16,32,4,52,,1079,r20,4l1116,16r11,16l1131,53r,209l1127,282r-11,17l1099,310r-20,4l52,314,32,310,15,299,4,282,,262,,53xe" filled="f" strokeweight=".14772mm">
                  <v:path arrowok="t" o:connecttype="custom" o:connectlocs="0,12152;4,12131;15,12115;32,12103;52,12099;1079,12099;1099,12103;1116,12115;1127,12131;1131,12152;1131,12361;1127,12381;1116,12398;1099,12409;1079,12413;52,12413;32,12409;15,12398;4,12381;0,12361;0,12152" o:connectangles="0,0,0,0,0,0,0,0,0,0,0,0,0,0,0,0,0,0,0,0,0"/>
                </v:shape>
                <v:shape id="docshape89" o:spid="_x0000_s1114" style="position:absolute;left:19600;top:12099;width:1193;height:314;visibility:visible;mso-wrap-style:square;v-text-anchor:top" coordsize="1193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" path="m1140,l52,,32,4,15,16,4,32,,53,,262r4,20l15,299r17,11l52,314r1088,l1161,310r16,-11l1188,282r5,-20l1193,53r-5,-21l1177,16,1161,4,1140,xe" stroked="f">
                  <v:path arrowok="t" o:connecttype="custom" o:connectlocs="1140,12099;52,12099;32,12103;15,12115;4,12131;0,12152;0,12361;4,12381;15,12398;32,12409;52,12413;1140,12413;1161,12409;1177,12398;1188,12381;1193,12361;1193,12152;1188,12131;1177,12115;1161,12103;1140,12099" o:connectangles="0,0,0,0,0,0,0,0,0,0,0,0,0,0,0,0,0,0,0,0,0"/>
                </v:shape>
                <v:shape id="docshape90" o:spid="_x0000_s1115" style="position:absolute;left:19600;top:12099;width:1193;height:314;visibility:visible;mso-wrap-style:square;v-text-anchor:top" coordsize="1193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" path="m,53l4,32,15,16,32,4,52,,1140,r21,4l1177,16r11,16l1193,53r,209l1188,282r-11,17l1161,310r-21,4l52,314,32,310,15,299,4,282,,262,,53xe" filled="f" strokeweight=".14772mm">
                  <v:path arrowok="t" o:connecttype="custom" o:connectlocs="0,12152;4,12131;15,12115;32,12103;52,12099;1140,12099;1161,12103;1177,12115;1188,12131;1193,12152;1193,12361;1188,12381;1177,12398;1161,12409;1140,12413;52,12413;32,12409;15,12398;4,12381;0,12361;0,12152" o:connectangles="0,0,0,0,0,0,0,0,0,0,0,0,0,0,0,0,0,0,0,0,0"/>
                </v:shape>
                <v:shape id="docshape91" o:spid="_x0000_s1116" style="position:absolute;left:22364;top:12099;width:1067;height:314;visibility:visible;mso-wrap-style:square;v-text-anchor:top" coordsize="1067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" path="m1014,l52,,32,4,15,16,4,32,,53,,262r4,20l15,299r17,11l52,314r962,l1035,310r16,-11l1063,282r4,-20l1067,53r-4,-21l1051,16,1035,4,1014,xe" stroked="f">
                  <v:path arrowok="t" o:connecttype="custom" o:connectlocs="1014,12099;52,12099;32,12103;15,12115;4,12131;0,12152;0,12361;4,12381;15,12398;32,12409;52,12413;1014,12413;1035,12409;1051,12398;1063,12381;1067,12361;1067,12152;1063,12131;1051,12115;1035,12103;1014,12099" o:connectangles="0,0,0,0,0,0,0,0,0,0,0,0,0,0,0,0,0,0,0,0,0"/>
                </v:shape>
                <v:shape id="docshape92" o:spid="_x0000_s1117" style="position:absolute;left:22364;top:12099;width:1067;height:314;visibility:visible;mso-wrap-style:square;v-text-anchor:top" coordsize="1067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" path="m,53l4,32,15,16,32,4,52,r962,l1035,4r16,12l1063,32r4,21l1067,262r-4,20l1051,299r-16,11l1014,314r-962,l32,310,15,299,4,282,,262,,53xe" filled="f" strokeweight=".14772mm">
                  <v:path arrowok="t" o:connecttype="custom" o:connectlocs="0,12152;4,12131;15,12115;32,12103;52,12099;1014,12099;1035,12103;1051,12115;1063,12131;1067,12152;1067,12361;1063,12381;1051,12398;1035,12409;1014,12413;52,12413;32,12409;15,12398;4,12381;0,12361;0,12152" o:connectangles="0,0,0,0,0,0,0,0,0,0,0,0,0,0,0,0,0,0,0,0,0"/>
                </v:shape>
                <v:shape id="docshape93" o:spid="_x0000_s1118" style="position:absolute;left:25001;top:12099;width:1131;height:314;visibility:visible;mso-wrap-style:square;v-text-anchor:top" coordsize="1131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" path="m1079,l53,,32,4,16,16,4,32,,53,,262r4,20l16,299r16,11l53,314r1026,l1099,310r17,-11l1127,282r4,-20l1131,53r-4,-21l1116,16,1099,4,1079,xe" stroked="f">
                  <v:path arrowok="t" o:connecttype="custom" o:connectlocs="1079,12099;53,12099;32,12103;16,12115;4,12131;0,12152;0,12361;4,12381;16,12398;32,12409;53,12413;1079,12413;1099,12409;1116,12398;1127,12381;1131,12361;1131,12152;1127,12131;1116,12115;1099,12103;1079,12099" o:connectangles="0,0,0,0,0,0,0,0,0,0,0,0,0,0,0,0,0,0,0,0,0"/>
                </v:shape>
                <v:shape id="docshape94" o:spid="_x0000_s1119" style="position:absolute;left:25001;top:12099;width:1131;height:314;visibility:visible;mso-wrap-style:square;v-text-anchor:top" coordsize="1131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" path="m,53l4,32,16,16,32,4,53,,1079,r20,4l1116,16r11,16l1131,53r,209l1127,282r-11,17l1099,310r-20,4l53,314,32,310,16,299,4,282,,262,,53xe" filled="f" strokeweight=".14772mm">
                  <v:path arrowok="t" o:connecttype="custom" o:connectlocs="0,12152;4,12131;16,12115;32,12103;53,12099;1079,12099;1099,12103;1116,12115;1127,12131;1131,12152;1131,12361;1127,12381;1116,12398;1099,12409;1079,12413;53,12413;32,12409;16,12398;4,12381;0,12361;0,12152" o:connectangles="0,0,0,0,0,0,0,0,0,0,0,0,0,0,0,0,0,0,0,0,0"/>
                </v:shape>
                <v:shape id="docshape95" o:spid="_x0000_s1120" style="position:absolute;left:28204;top:12099;width:1070;height:314;visibility:visible;mso-wrap-style:square;v-text-anchor:top" coordsize="1070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" path="m1017,l52,,32,4,15,16,4,32,,53,,262r4,20l15,299r17,11l52,314r965,l1037,310r17,-11l1065,282r4,-20l1069,53r-4,-21l1054,16,1037,4,1017,xe" stroked="f">
                  <v:path arrowok="t" o:connecttype="custom" o:connectlocs="1017,12099;52,12099;32,12103;15,12115;4,12131;0,12152;0,12361;4,12381;15,12398;32,12409;52,12413;1017,12413;1037,12409;1054,12398;1065,12381;1069,12361;1069,12152;1065,12131;1054,12115;1037,12103;1017,12099" o:connectangles="0,0,0,0,0,0,0,0,0,0,0,0,0,0,0,0,0,0,0,0,0"/>
                </v:shape>
                <v:shape id="docshape96" o:spid="_x0000_s1121" style="position:absolute;left:28204;top:12099;width:1070;height:314;visibility:visible;mso-wrap-style:square;v-text-anchor:top" coordsize="1070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" path="m,53l4,32,15,16,32,4,52,r965,l1037,4r17,12l1065,32r4,21l1069,262r-4,20l1054,299r-17,11l1017,314r-965,l32,310,15,299,4,282,,262,,53xe" filled="f" strokeweight=".14772mm">
                  <v:path arrowok="t" o:connecttype="custom" o:connectlocs="0,12152;4,12131;15,12115;32,12103;52,12099;1017,12099;1037,12103;1054,12115;1065,12131;1069,12152;1069,12361;1065,12381;1054,12398;1037,12409;1017,12413;52,12413;32,12409;15,12398;4,12381;0,12361;0,12152" o:connectangles="0,0,0,0,0,0,0,0,0,0,0,0,0,0,0,0,0,0,0,0,0"/>
                </v:shape>
                <v:shape id="docshape97" o:spid="_x0000_s1122" type="#_x0000_t75" style="position:absolute;left:1633;top:15618;width:2201;height:2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">
                  <v:imagedata r:id="rId55" o:title=""/>
                </v:shape>
                <v:shape id="docshape98" o:spid="_x0000_s1123" style="position:absolute;left:1633;top:15618;width:2201;height:2638;visibility:visible;mso-wrap-style:square;v-text-anchor:top" coordsize="2201,2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" path="m,367l7,293,28,224,62,162r45,-54l161,63,223,29,292,8,366,,1833,r74,8l1976,29r62,34l2092,108r45,54l2171,224r21,69l2200,367r,1904l2192,2345r-21,69l2137,2476r-45,54l2038,2575r-62,34l1907,2630r-74,7l366,2637r-74,-7l223,2609r-62,-34l107,2530,62,2476,28,2414,7,2345,,2271,,367xe" filled="f" strokeweight=".14772mm">
                  <v:path arrowok="t" o:connecttype="custom" o:connectlocs="0,15985;7,15911;28,15842;62,15780;107,15726;161,15681;223,15647;292,15626;366,15618;1833,15618;1907,15626;1976,15647;2038,15681;2092,15726;2137,15780;2171,15842;2192,15911;2200,15985;2200,17889;2192,17963;2171,18032;2137,18094;2092,18148;2038,18193;1976,18227;1907,18248;1833,18255;366,18255;292,18248;223,18227;161,18193;107,18148;62,18094;28,18032;7,17963;0,17889;0,15985" o:connectangles="0,0,0,0,0,0,0,0,0,0,0,0,0,0,0,0,0,0,0,0,0,0,0,0,0,0,0,0,0,0,0,0,0,0,0,0,0"/>
                </v:shape>
                <v:shape id="docshape99" o:spid="_x0000_s1124" type="#_x0000_t75" style="position:absolute;left:4209;top:15618;width:2262;height:2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">
                  <v:imagedata r:id="rId56" o:title=""/>
                </v:shape>
                <v:shape id="docshape100" o:spid="_x0000_s1125" style="position:absolute;left:4209;top:15618;width:2262;height:2638;visibility:visible;mso-wrap-style:square;v-text-anchor:top" coordsize="2262,2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" path="m,377l8,301,30,231,64,167r47,-56l166,65,230,30,301,8,377,,1885,r76,8l2032,30r64,35l2152,111r46,56l2232,231r22,70l2262,377r,1883l2254,2336r-22,71l2198,2471r-46,56l2096,2573r-64,35l1961,2630r-76,7l377,2637r-76,-7l230,2608r-64,-35l111,2527,64,2471,30,2407,8,2336,,2260,,377xe" filled="f" strokeweight=".14772mm">
                  <v:path arrowok="t" o:connecttype="custom" o:connectlocs="0,15995;8,15919;30,15849;64,15785;111,15729;166,15683;230,15648;301,15626;377,15618;1885,15618;1961,15626;2032,15648;2096,15683;2152,15729;2198,15785;2232,15849;2254,15919;2262,15995;2262,17878;2254,17954;2232,18025;2198,18089;2152,18145;2096,18191;2032,18226;1961,18248;1885,18255;377,18255;301,18248;230,18226;166,18191;111,18145;64,18089;30,18025;8,17954;0,17878;0,15995" o:connectangles="0,0,0,0,0,0,0,0,0,0,0,0,0,0,0,0,0,0,0,0,0,0,0,0,0,0,0,0,0,0,0,0,0,0,0,0,0"/>
                </v:shape>
                <v:shape id="docshape101" o:spid="_x0000_s1126" type="#_x0000_t75" style="position:absolute;left:6849;top:15679;width:2260;height:2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">
                  <v:imagedata r:id="rId57" o:title=""/>
                </v:shape>
                <v:shape id="docshape102" o:spid="_x0000_s1127" style="position:absolute;left:6849;top:15679;width:2260;height:2638;visibility:visible;mso-wrap-style:square;v-text-anchor:top" coordsize="2260,2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" path="m,376l8,301,30,230,64,166r46,-56l166,64,230,30,301,8,377,,1883,r76,8l2029,30r64,34l2149,110r46,56l2230,230r22,71l2259,376r,1885l2252,2336r-22,71l2195,2471r-46,56l2093,2573r-64,35l1959,2629r-76,8l377,2637r-76,-8l230,2608r-64,-35l110,2527,64,2471,30,2407,8,2336,,2261,,376xe" filled="f" strokeweight=".14772mm">
                  <v:path arrowok="t" o:connecttype="custom" o:connectlocs="0,16056;8,15981;30,15910;64,15846;110,15790;166,15744;230,15710;301,15688;377,15680;1883,15680;1959,15688;2029,15710;2093,15744;2149,15790;2195,15846;2230,15910;2252,15981;2259,16056;2259,17941;2252,18016;2230,18087;2195,18151;2149,18207;2093,18253;2029,18288;1959,18309;1883,18317;377,18317;301,18309;230,18288;166,18253;110,18207;64,18151;30,18087;8,18016;0,17941;0,16056" o:connectangles="0,0,0,0,0,0,0,0,0,0,0,0,0,0,0,0,0,0,0,0,0,0,0,0,0,0,0,0,0,0,0,0,0,0,0,0,0"/>
                </v:shape>
                <v:shape id="docshape103" o:spid="_x0000_s1128" type="#_x0000_t75" style="position:absolute;left:9486;top:15679;width:2450;height:2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">
                  <v:imagedata r:id="rId58" o:title=""/>
                </v:shape>
                <v:shape id="docshape104" o:spid="_x0000_s1129" style="position:absolute;left:9486;top:15679;width:2450;height:2638;visibility:visible;mso-wrap-style:square;v-text-anchor:top" coordsize="2450,2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" path="m,408l7,335,26,266,56,202,96,145,145,96,202,56,266,25,335,6,408,,2042,r73,6l2184,25r64,31l2305,96r49,49l2394,202r30,64l2443,335r7,73l2450,2229r-7,73l2424,2371r-30,64l2354,2492r-49,49l2248,2581r-64,31l2115,2631r-73,6l408,2637r-73,-6l266,2612r-64,-31l145,2541,96,2492,56,2435,26,2371,7,2302,,2229,,408xe" filled="f" strokeweight=".14772mm">
                  <v:path arrowok="t" o:connecttype="custom" o:connectlocs="0,16088;7,16015;26,15946;56,15882;96,15825;145,15776;202,15736;266,15705;335,15686;408,15680;2042,15680;2115,15686;2184,15705;2248,15736;2305,15776;2354,15825;2394,15882;2424,15946;2443,16015;2450,16088;2450,17909;2443,17982;2424,18051;2394,18115;2354,18172;2305,18221;2248,18261;2184,18292;2115,18311;2042,18317;408,18317;335,18311;266,18292;202,18261;145,18221;96,18172;56,18115;26,18051;7,17982;0,17909;0,16088" o:connectangles="0,0,0,0,0,0,0,0,0,0,0,0,0,0,0,0,0,0,0,0,0,0,0,0,0,0,0,0,0,0,0,0,0,0,0,0,0,0,0,0,0"/>
                </v:shape>
                <v:shape id="docshape105" o:spid="_x0000_s1130" type="#_x0000_t75" style="position:absolute;left:12439;top:15741;width:2825;height:2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">
                  <v:imagedata r:id="rId59" o:title=""/>
                </v:shape>
                <v:shape id="docshape106" o:spid="_x0000_s1131" style="position:absolute;left:12439;top:15741;width:2825;height:2640;visibility:visible;mso-wrap-style:square;v-text-anchor:top" coordsize="2825,2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" path="m,440l5,368,22,300,49,237,85,180r44,-52l180,84,237,49,301,22,368,5,440,,2385,r71,5l2524,22r63,27l2644,84r52,44l2740,180r35,57l2802,300r17,68l2824,440r,1759l2819,2271r-17,68l2775,2402r-35,57l2696,2511r-52,44l2587,2590r-63,27l2456,2634r-71,5l440,2639r-72,-5l301,2617r-64,-27l180,2555r-51,-44l85,2459,49,2402,22,2339,5,2271,,2199,,440xe" filled="f" strokeweight=".14772mm">
                  <v:path arrowok="t" o:connecttype="custom" o:connectlocs="0,16182;5,16110;22,16042;49,15979;85,15922;129,15870;180,15826;237,15791;301,15764;368,15747;440,15742;2385,15742;2456,15747;2524,15764;2587,15791;2644,15826;2696,15870;2740,15922;2775,15979;2802,16042;2819,16110;2824,16182;2824,17941;2819,18013;2802,18081;2775,18144;2740,18201;2696,18253;2644,18297;2587,18332;2524,18359;2456,18376;2385,18381;440,18381;368,18376;301,18359;237,18332;180,18297;129,18253;85,18201;49,18144;22,18081;5,18013;0,17941;0,16182" o:connectangles="0,0,0,0,0,0,0,0,0,0,0,0,0,0,0,0,0,0,0,0,0,0,0,0,0,0,0,0,0,0,0,0,0,0,0,0,0,0,0,0,0,0,0,0,0"/>
                </v:shape>
                <v:shape id="docshape107" o:spid="_x0000_s1132" type="#_x0000_t75" style="position:absolute;left:16585;top:15805;width:1946;height:2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">
                  <v:imagedata r:id="rId60" o:title=""/>
                </v:shape>
                <v:shape id="docshape108" o:spid="_x0000_s1133" style="position:absolute;left:16585;top:15805;width:1946;height:2951;visibility:visible;mso-wrap-style:square;v-text-anchor:top" coordsize="1946,2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" path="m,324l8,250,33,182,71,121,121,71,181,33,250,8,324,,1621,r75,8l1764,33r60,38l1874,121r39,61l1937,250r9,74l1946,2626r-9,75l1913,2769r-39,60l1824,2879r-60,39l1696,2942r-75,9l324,2951r-74,-9l181,2918r-60,-39l71,2829,33,2769,8,2701,,2626,,324xe" filled="f" strokeweight=".14772mm">
                  <v:path arrowok="t" o:connecttype="custom" o:connectlocs="0,16130;8,16056;33,15988;71,15927;121,15877;181,15839;250,15814;324,15806;1621,15806;1696,15814;1764,15839;1824,15877;1874,15927;1913,15988;1937,16056;1946,16130;1946,18432;1937,18507;1913,18575;1874,18635;1824,18685;1764,18724;1696,18748;1621,18757;324,18757;250,18748;181,18724;121,18685;71,18635;33,18575;8,18507;0,18432;0,16130" o:connectangles="0,0,0,0,0,0,0,0,0,0,0,0,0,0,0,0,0,0,0,0,0,0,0,0,0,0,0,0,0,0,0,0,0"/>
                </v:shape>
                <v:shape id="docshape109" o:spid="_x0000_s1134" type="#_x0000_t75" style="position:absolute;left:18772;top:15773;width:2450;height:3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">
                  <v:imagedata r:id="rId61" o:title=""/>
                </v:shape>
                <v:shape id="docshape110" o:spid="_x0000_s1135" style="position:absolute;left:18772;top:15773;width:2450;height:3080;visibility:visible;mso-wrap-style:square;v-text-anchor:top" coordsize="2450,3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" path="m,408l6,335,25,266,55,202,96,145,145,96,202,55,266,25,335,6,408,,2041,r73,6l2184,25r63,30l2304,96r49,49l2394,202r30,64l2443,335r6,73l2449,2671r-6,73l2424,2813r-30,64l2353,2934r-49,49l2247,3023r-63,31l2114,3073r-73,6l408,3079r-73,-6l266,3054r-64,-31l145,2983,96,2934,55,2877,25,2813,6,2744,,2671,,408xe" filled="f" strokeweight=".14772mm">
                  <v:path arrowok="t" o:connecttype="custom" o:connectlocs="0,16182;6,16109;25,16040;55,15976;96,15919;145,15870;202,15829;266,15799;335,15780;408,15774;2041,15774;2114,15780;2184,15799;2247,15829;2304,15870;2353,15919;2394,15976;2424,16040;2443,16109;2449,16182;2449,18445;2443,18518;2424,18587;2394,18651;2353,18708;2304,18757;2247,18797;2184,18828;2114,18847;2041,18853;408,18853;335,18847;266,18828;202,18797;145,18757;96,18708;55,18651;25,18587;6,18518;0,18445;0,16182" o:connectangles="0,0,0,0,0,0,0,0,0,0,0,0,0,0,0,0,0,0,0,0,0,0,0,0,0,0,0,0,0,0,0,0,0,0,0,0,0,0,0,0,0"/>
                </v:shape>
                <v:shape id="docshape111" o:spid="_x0000_s1136" type="#_x0000_t75" style="position:absolute;left:21495;top:15805;width:2262;height:3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">
                  <v:imagedata r:id="rId62" o:title=""/>
                </v:shape>
                <v:shape id="docshape112" o:spid="_x0000_s1137" style="position:absolute;left:21495;top:15805;width:2262;height:3077;visibility:visible;mso-wrap-style:square;v-text-anchor:top" coordsize="2262,3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" path="m,377l7,301,29,230,64,166r46,-56l166,64,230,30,301,8,377,,1885,r76,8l2031,30r64,34l2151,110r46,56l2232,230r22,71l2262,377r,2323l2254,2776r-22,70l2197,2910r-46,56l2095,3012r-64,35l1961,3069r-76,8l377,3077r-76,-8l230,3047r-64,-35l110,2966,64,2910,29,2846,7,2776,,2700,,377xe" filled="f" strokeweight=".14772mm">
                  <v:path arrowok="t" o:connecttype="custom" o:connectlocs="0,16183;7,16107;29,16036;64,15972;110,15916;166,15870;230,15836;301,15814;377,15806;1885,15806;1961,15814;2031,15836;2095,15870;2151,15916;2197,15972;2232,16036;2254,16107;2262,16183;2262,18506;2254,18582;2232,18652;2197,18716;2151,18772;2095,18818;2031,18853;1961,18875;1885,18883;377,18883;301,18875;230,18853;166,18818;110,18772;64,18716;29,18652;7,18582;0,18506;0,16183" o:connectangles="0,0,0,0,0,0,0,0,0,0,0,0,0,0,0,0,0,0,0,0,0,0,0,0,0,0,0,0,0,0,0,0,0,0,0,0,0"/>
                </v:shape>
                <v:shape id="docshape113" o:spid="_x0000_s1138" type="#_x0000_t75" style="position:absolute;left:23921;top:15805;width:2324;height:3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">
                  <v:imagedata r:id="rId63" o:title=""/>
                </v:shape>
                <v:shape id="docshape114" o:spid="_x0000_s1139" style="position:absolute;left:23921;top:15805;width:2324;height:3077;visibility:visible;mso-wrap-style:square;v-text-anchor:top" coordsize="2324,3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" path="m,387l8,309,31,236,66,171r48,-58l171,66,237,30,309,8,387,,1937,r78,8l2087,30r66,36l2210,113r48,58l2293,236r23,73l2324,387r,2302l2316,2767r-23,73l2258,2906r-48,57l2153,3010r-66,36l2015,3069r-78,8l387,3077r-78,-8l237,3046r-66,-36l114,2963,66,2906,31,2840,8,2767,,2689,,387xe" filled="f" strokeweight=".14772mm">
                  <v:path arrowok="t" o:connecttype="custom" o:connectlocs="0,16193;8,16115;31,16042;66,15977;114,15919;171,15872;237,15836;309,15814;387,15806;1937,15806;2015,15814;2087,15836;2153,15872;2210,15919;2258,15977;2293,16042;2316,16115;2324,16193;2324,18495;2316,18573;2293,18646;2258,18712;2210,18769;2153,18816;2087,18852;2015,18875;1937,18883;387,18883;309,18875;237,18852;171,18816;114,18769;66,18712;31,18646;8,18573;0,18495;0,16193" o:connectangles="0,0,0,0,0,0,0,0,0,0,0,0,0,0,0,0,0,0,0,0,0,0,0,0,0,0,0,0,0,0,0,0,0,0,0,0,0"/>
                </v:shape>
                <v:shape id="docshape115" o:spid="_x0000_s1140" type="#_x0000_t75" style="position:absolute;left:26327;top:15722;width:4516;height:3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">
                  <v:imagedata r:id="rId64" o:title=""/>
                </v:shape>
                <v:shape id="docshape116" o:spid="_x0000_s1141" style="position:absolute;left:26327;top:15722;width:4516;height:3203;visibility:visible;mso-wrap-style:square;v-text-anchor:top" coordsize="4516,3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" path="m,534l5,461,19,392,42,326,73,264r38,-57l156,156r52,-45l264,73,326,42,392,19,461,5,534,,3982,r73,5l4124,19r66,23l4252,73r56,38l4360,156r45,51l4443,264r31,62l4497,392r14,69l4516,534r,2135l4511,2741r-14,70l4474,2877r-31,61l4405,2995r-45,51l4308,3091r-56,39l4190,3161r-66,22l4055,3198r-73,5l534,3203r-73,-5l392,3183r-66,-22l264,3130r-56,-39l156,3046r-45,-51l73,2938,42,2877,19,2811,5,2741,,2669,,534xe" filled="f" strokeweight=".14772mm">
                  <v:path arrowok="t" o:connecttype="custom" o:connectlocs="0,16257;5,16184;19,16115;42,16049;73,15987;111,15930;156,15879;208,15834;264,15796;326,15765;392,15742;461,15728;534,15723;3982,15723;4055,15728;4124,15742;4190,15765;4252,15796;4308,15834;4360,15879;4405,15930;4443,15987;4474,16049;4497,16115;4511,16184;4516,16257;4516,18392;4511,18464;4497,18534;4474,18600;4443,18661;4405,18718;4360,18769;4308,18814;4252,18853;4190,18884;4124,18906;4055,18921;3982,18926;534,18926;461,18921;392,18906;326,18884;264,18853;208,18814;156,18769;111,18718;73,18661;42,18600;19,18534;5,18464;0,18392;0,16257" o:connectangles="0,0,0,0,0,0,0,0,0,0,0,0,0,0,0,0,0,0,0,0,0,0,0,0,0,0,0,0,0,0,0,0,0,0,0,0,0,0,0,0,0,0,0,0,0,0,0,0,0,0,0,0,0"/>
                </v:shape>
                <v:shape id="docshape117" o:spid="_x0000_s1142" style="position:absolute;left:1633;top:18507;width:2137;height:2324;visibility:visible;mso-wrap-style:square;v-text-anchor:top" coordsize="2137,2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" path="m1780,l356,,284,8,217,28,156,61r-52,44l60,157,27,218,7,285,,356,,1968r7,72l27,2107r33,60l104,2220r52,43l217,2296r67,21l356,2324r1424,l1851,2317r67,-21l1979,2263r52,-43l2075,2167r33,-60l2128,2040r8,-72l2136,356r-8,-71l2108,218r-33,-61l2031,105,1979,61,1918,28,1851,8,1780,xe" stroked="f">
                  <v:path arrowok="t" o:connecttype="custom" o:connectlocs="1780,18507;356,18507;284,18515;217,18535;156,18568;104,18612;60,18664;27,18725;7,18792;0,18863;0,20475;7,20547;27,20614;60,20674;104,20727;156,20770;217,20803;284,20824;356,20831;1780,20831;1851,20824;1918,20803;1979,20770;2031,20727;2075,20674;2108,20614;2128,20547;2136,20475;2136,18863;2128,18792;2108,18725;2075,18664;2031,18612;1979,18568;1918,18535;1851,18515;1780,18507" o:connectangles="0,0,0,0,0,0,0,0,0,0,0,0,0,0,0,0,0,0,0,0,0,0,0,0,0,0,0,0,0,0,0,0,0,0,0,0,0"/>
                </v:shape>
                <v:shape id="docshape118" o:spid="_x0000_s1143" style="position:absolute;left:1633;top:18507;width:2137;height:2324;visibility:visible;mso-wrap-style:square;v-text-anchor:top" coordsize="2137,2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" path="m,356l7,285,27,218,60,157r44,-52l156,61,217,28,284,8,356,,1780,r71,8l1918,28r61,33l2031,105r44,52l2108,218r20,67l2136,356r,1612l2128,2040r-20,67l2075,2167r-44,53l1979,2263r-61,33l1851,2317r-71,7l356,2324r-72,-7l217,2296r-61,-33l104,2220,60,2167,27,2107,7,2040,,1968,,356xe" filled="f" strokeweight=".14772mm">
                  <v:path arrowok="t" o:connecttype="custom" o:connectlocs="0,18863;7,18792;27,18725;60,18664;104,18612;156,18568;217,18535;284,18515;356,18507;1780,18507;1851,18515;1918,18535;1979,18568;2031,18612;2075,18664;2108,18725;2128,18792;2136,18863;2136,20475;2128,20547;2108,20614;2075,20674;2031,20727;1979,20770;1918,20803;1851,20824;1780,20831;356,20831;284,20824;217,20803;156,20770;104,20727;60,20674;27,20614;7,20547;0,20475;0,18863" o:connectangles="0,0,0,0,0,0,0,0,0,0,0,0,0,0,0,0,0,0,0,0,0,0,0,0,0,0,0,0,0,0,0,0,0,0,0,0,0"/>
                </v:shape>
                <v:shape id="docshape119" o:spid="_x0000_s1144" style="position:absolute;left:7098;top:19512;width:7601;height:3643;visibility:visible;mso-wrap-style:square;v-text-anchor:top" coordsize="7601,3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" path="m6994,l607,,531,5,458,19,388,41,322,72r-62,37l204,154r-51,50l109,261,71,322,41,388,19,458,5,531,,607,,3036r5,76l19,3185r22,70l71,3321r38,61l153,3439r51,50l260,3534r62,38l388,3602r70,22l531,3638r76,5l6994,3643r76,-5l7143,3624r70,-22l7279,3572r62,-38l7397,3489r51,-50l7492,3382r38,-61l7560,3255r22,-70l7596,3112r5,-76l7601,607r-5,-76l7582,458r-22,-70l7530,322r-38,-61l7448,204r-51,-50l7341,109,7279,72,7213,41,7143,19,7070,5,6994,xe" stroked="f">
                  <v:path arrowok="t" o:connecttype="custom" o:connectlocs="6994,19512;607,19512;531,19517;458,19531;388,19553;322,19584;260,19621;204,19666;153,19716;109,19773;71,19834;41,19900;19,19970;5,20043;0,20119;0,22548;5,22624;19,22697;41,22767;71,22833;109,22894;153,22951;204,23001;260,23046;322,23084;388,23114;458,23136;531,23150;607,23155;6994,23155;7070,23150;7143,23136;7213,23114;7279,23084;7341,23046;7397,23001;7448,22951;7492,22894;7530,22833;7560,22767;7582,22697;7596,22624;7601,22548;7601,20119;7596,20043;7582,19970;7560,19900;7530,19834;7492,19773;7448,19716;7397,19666;7341,19621;7279,19584;7213,19553;7143,19531;7070,19517;6994,19512" o:connectangles="0,0,0,0,0,0,0,0,0,0,0,0,0,0,0,0,0,0,0,0,0,0,0,0,0,0,0,0,0,0,0,0,0,0,0,0,0,0,0,0,0,0,0,0,0,0,0,0,0,0,0,0,0,0,0,0,0"/>
                </v:shape>
                <v:shape id="docshape120" o:spid="_x0000_s1145" style="position:absolute;left:7098;top:19512;width:7601;height:3643;visibility:visible;mso-wrap-style:square;v-text-anchor:top" coordsize="7601,3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" path="m,607l5,531,19,458,41,388,71,322r38,-61l153,204r51,-50l260,109,322,72,388,41,458,19,531,5,607,,6994,r76,5l7143,19r70,22l7279,72r62,37l7397,154r51,50l7492,261r38,61l7560,388r22,70l7596,531r5,76l7601,3036r-5,76l7582,3185r-22,70l7530,3321r-38,61l7448,3439r-51,50l7341,3534r-62,38l7213,3602r-70,22l7070,3638r-76,5l607,3643r-76,-5l458,3624r-70,-22l322,3572r-62,-38l204,3489r-51,-50l109,3382,71,3321,41,3255,19,3185,5,3112,,3036,,607xe" filled="f" strokeweight=".14772mm">
                  <v:path arrowok="t" o:connecttype="custom" o:connectlocs="0,20119;5,20043;19,19970;41,19900;71,19834;109,19773;153,19716;204,19666;260,19621;322,19584;388,19553;458,19531;531,19517;607,19512;6994,19512;7070,19517;7143,19531;7213,19553;7279,19584;7341,19621;7397,19666;7448,19716;7492,19773;7530,19834;7560,19900;7582,19970;7596,20043;7601,20119;7601,22548;7596,22624;7582,22697;7560,22767;7530,22833;7492,22894;7448,22951;7397,23001;7341,23046;7279,23084;7213,23114;7143,23136;7070,23150;6994,23155;607,23155;531,23150;458,23136;388,23114;322,23084;260,23046;204,23001;153,22951;109,22894;71,22833;41,22767;19,22697;5,22624;0,22548;0,20119" o:connectangles="0,0,0,0,0,0,0,0,0,0,0,0,0,0,0,0,0,0,0,0,0,0,0,0,0,0,0,0,0,0,0,0,0,0,0,0,0,0,0,0,0,0,0,0,0,0,0,0,0,0,0,0,0,0,0,0,0"/>
                </v:shape>
                <v:shape id="docshape121" o:spid="_x0000_s1146" style="position:absolute;left:4209;top:18507;width:2327;height:2324;visibility:visible;mso-wrap-style:square;v-text-anchor:top" coordsize="2327,2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" path="m1939,l387,,309,8,237,31,171,67r-57,47l66,171,31,237,8,310,,388,,1937r8,78l31,2088r35,65l114,2211r57,47l237,2294r72,22l387,2324r1552,l2017,2316r73,-22l2156,2258r57,-47l2260,2153r36,-65l2319,2015r7,-78l2326,388r-7,-78l2296,237r-36,-66l2213,114,2156,67,2090,31,2017,8,1939,xe" stroked="f">
                  <v:path arrowok="t" o:connecttype="custom" o:connectlocs="1939,18507;387,18507;309,18515;237,18538;171,18574;114,18621;66,18678;31,18744;8,18817;0,18895;0,20444;8,20522;31,20595;66,20660;114,20718;171,20765;237,20801;309,20823;387,20831;1939,20831;2017,20823;2090,20801;2156,20765;2213,20718;2260,20660;2296,20595;2319,20522;2326,20444;2326,18895;2319,18817;2296,18744;2260,18678;2213,18621;2156,18574;2090,18538;2017,18515;1939,18507" o:connectangles="0,0,0,0,0,0,0,0,0,0,0,0,0,0,0,0,0,0,0,0,0,0,0,0,0,0,0,0,0,0,0,0,0,0,0,0,0"/>
                </v:shape>
                <v:shape id="docshape122" o:spid="_x0000_s1147" style="position:absolute;left:4209;top:18507;width:2327;height:2324;visibility:visible;mso-wrap-style:square;v-text-anchor:top" coordsize="2327,2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" path="m,388l8,310,31,237,66,171r48,-57l171,67,237,31,309,8,387,,1939,r78,8l2090,31r66,36l2213,114r47,57l2296,237r23,73l2326,388r,1549l2319,2015r-23,73l2260,2153r-47,58l2156,2258r-66,36l2017,2316r-78,8l387,2324r-78,-8l237,2294r-66,-36l114,2211,66,2153,31,2088,8,2015,,1937,,388xe" filled="f" strokeweight=".14772mm">
                  <v:path arrowok="t" o:connecttype="custom" o:connectlocs="0,18895;8,18817;31,18744;66,18678;114,18621;171,18574;237,18538;309,18515;387,18507;1939,18507;2017,18515;2090,18538;2156,18574;2213,18621;2260,18678;2296,18744;2319,18817;2326,18895;2326,20444;2319,20522;2296,20595;2260,20660;2213,20718;2156,20765;2090,20801;2017,20823;1939,20831;387,20831;309,20823;237,20801;171,20765;114,20718;66,20660;31,20595;8,20522;0,20444;0,18895" o:connectangles="0,0,0,0,0,0,0,0,0,0,0,0,0,0,0,0,0,0,0,0,0,0,0,0,0,0,0,0,0,0,0,0,0,0,0,0,0"/>
                </v:shape>
                <v:shape id="docshape123" o:spid="_x0000_s1148" style="position:absolute;left:19097;top:19574;width:10742;height:4399;visibility:visible;mso-wrap-style:square;v-text-anchor:top" coordsize="10742,4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" path="m10009,l733,,658,4,585,15,515,33,448,58,384,89r-61,36l267,167r-52,48l167,267r-42,56l89,384,58,448,33,515,15,585,4,658,,733,,3665r4,75l15,3813r18,70l58,3950r31,65l125,4075r42,56l215,4183r52,48l323,4273r61,37l448,4341r67,24l585,4383r73,11l733,4398r9276,l10084,4394r73,-11l10227,4365r67,-24l10358,4310r61,-37l10475,4231r52,-48l10574,4131r43,-56l10653,4015r31,-65l10709,3883r18,-70l10738,3740r4,-75l10742,733r-4,-75l10727,585r-18,-70l10684,448r-31,-64l10617,323r-43,-56l10527,215r-52,-48l10419,125r-61,-36l10294,58r-67,-25l10157,15,10084,4,10009,xe" stroked="f">
                  <v:path arrowok="t" o:connecttype="custom" o:connectlocs="733,19574;585,19589;448,19632;323,19699;215,19789;125,19897;58,20022;15,20159;0,20307;4,23314;33,23457;89,23589;167,23705;267,23805;384,23884;515,23939;658,23968;10009,23972;10157,23957;10294,23915;10419,23847;10527,23757;10617,23649;10684,23524;10727,23387;10742,23239;10738,20232;10709,20089;10653,19958;10574,19841;10475,19741;10358,19663;10227,19607;10084,19578" o:connectangles="0,0,0,0,0,0,0,0,0,0,0,0,0,0,0,0,0,0,0,0,0,0,0,0,0,0,0,0,0,0,0,0,0,0"/>
                </v:shape>
                <v:shape id="docshape124" o:spid="_x0000_s1149" style="position:absolute;left:19097;top:19574;width:10742;height:4399;visibility:visible;mso-wrap-style:square;v-text-anchor:top" coordsize="10742,4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" path="m,733l4,658,15,585,33,515,58,448,89,384r36,-61l167,267r48,-52l267,167r56,-42l384,89,448,58,515,33,585,15,658,4,733,r9276,l10084,4r73,11l10227,33r67,25l10358,89r61,36l10475,167r52,48l10574,267r43,56l10653,384r31,64l10709,515r18,70l10738,658r4,75l10742,3665r-4,75l10727,3813r-18,70l10684,3950r-31,65l10617,4075r-43,56l10527,4183r-52,48l10419,4273r-61,37l10294,4341r-67,24l10157,4383r-73,11l10009,4398r-9276,l658,4394r-73,-11l515,4365r-67,-24l384,4310r-61,-37l267,4231r-52,-48l167,4131r-42,-56l89,4015,58,3950,33,3883,15,3813,4,3740,,3665,,733xe" filled="f" strokeweight=".14772mm">
                  <v:path arrowok="t" o:connecttype="custom" o:connectlocs="4,20232;33,20089;89,19958;167,19841;267,19741;384,19663;515,19607;658,19578;10009,19574;10157,19589;10294,19632;10419,19699;10527,19789;10617,19897;10684,20022;10727,20159;10742,20307;10738,23314;10709,23457;10653,23589;10574,23705;10475,23805;10358,23884;10227,23939;10084,23968;733,23972;585,23957;448,23915;323,23847;215,23757;125,23649;58,23524;15,23387;0,23239" o:connectangles="0,0,0,0,0,0,0,0,0,0,0,0,0,0,0,0,0,0,0,0,0,0,0,0,0,0,0,0,0,0,0,0,0,0"/>
                </v:shape>
                <v:shape id="docshape125" o:spid="_x0000_s1150" style="position:absolute;left:16521;top:19134;width:2137;height:2011;visibility:visible;mso-wrap-style:square;v-text-anchor:top" coordsize="2137,2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" path="m1801,l335,,259,8,188,34,126,73,74,125,35,187,9,258,,335,,1675r9,76l35,1822r39,62l126,1936r62,40l259,2001r76,9l1801,2010r77,-9l1949,1976r62,-40l2063,1884r39,-62l2128,1751r9,-76l2137,335r-9,-77l2102,187r-39,-62l2011,73,1949,34,1878,8,1801,xe" stroked="f">
                  <v:path arrowok="t" o:connecttype="custom" o:connectlocs="1801,19135;335,19135;259,19143;188,19169;126,19208;74,19260;35,19322;9,19393;0,19470;0,20810;9,20886;35,20957;74,21019;126,21071;188,21111;259,21136;335,21145;1801,21145;1878,21136;1949,21111;2011,21071;2063,21019;2102,20957;2128,20886;2137,20810;2137,19470;2128,19393;2102,19322;2063,19260;2011,19208;1949,19169;1878,19143;1801,19135" o:connectangles="0,0,0,0,0,0,0,0,0,0,0,0,0,0,0,0,0,0,0,0,0,0,0,0,0,0,0,0,0,0,0,0,0"/>
                </v:shape>
                <v:shape id="docshape126" o:spid="_x0000_s1151" style="position:absolute;left:16521;top:19134;width:2137;height:2011;visibility:visible;mso-wrap-style:square;v-text-anchor:top" coordsize="2137,2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" path="m,335l9,258,35,187,74,125,126,73,188,34,259,8,335,,1801,r77,8l1949,34r62,39l2063,125r39,62l2128,258r9,77l2137,1675r-9,76l2102,1822r-39,62l2011,1936r-62,40l1878,2001r-77,9l335,2010r-76,-9l188,1976r-62,-40l74,1884,35,1822,9,1751,,1675,,335xe" filled="f" strokeweight=".14772mm">
                  <v:path arrowok="t" o:connecttype="custom" o:connectlocs="0,19470;9,19393;35,19322;74,19260;126,19208;188,19169;259,19143;335,19135;1801,19135;1878,19143;1949,19169;2011,19208;2063,19260;2102,19322;2128,19393;2137,19470;2137,20810;2128,20886;2102,20957;2063,21019;2011,21071;1949,21111;1878,21136;1801,21145;335,21145;259,21136;188,21111;126,21071;74,21019;35,20957;9,20886;0,20810;0,19470" o:connectangles="0,0,0,0,0,0,0,0,0,0,0,0,0,0,0,0,0,0,0,0,0,0,0,0,0,0,0,0,0,0,0,0,0"/>
                </v:shape>
                <v:shape id="docshape127" o:spid="_x0000_s1152" type="#_x0000_t75" style="position:absolute;left:14070;top:9774;width:378;height: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">
                  <v:imagedata r:id="rId65" o:title=""/>
                </v:shape>
                <v:shape id="docshape128" o:spid="_x0000_s1153" style="position:absolute;left:14070;top:9774;width:378;height:314;visibility:visible;mso-wrap-style:square;v-text-anchor:top" coordsize="378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" path="m,157r94,l94,,283,r,157l377,157,188,314,,157xe" filled="f" strokecolor="#385d89" strokeweight=".39394mm">
                  <v:path arrowok="t" o:connecttype="custom" o:connectlocs="0,9931;94,9931;94,9774;283,9774;283,9931;377,9931;188,10088;0,9931" o:connectangles="0,0,0,0,0,0,0,0"/>
                </v:shape>
                <v:shape id="docshape129" o:spid="_x0000_s1154" type="#_x0000_t75" style="position:absolute;left:17012;top:9824;width:398;height: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">
                  <v:imagedata r:id="rId66" o:title=""/>
                </v:shape>
                <v:shape id="docshape130" o:spid="_x0000_s1155" style="position:absolute;left:8731;top:9835;width:5465;height:252;visibility:visible;mso-wrap-style:square;v-text-anchor:top" coordsize="5465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" path="m126,l,126,126,252r,-63l5464,189r,-126l126,63,126,xe" fillcolor="#4f81bc" stroked="f">
                  <v:path arrowok="t" o:connecttype="custom" o:connectlocs="126,9836;0,9962;126,10088;126,10025;5464,10025;5464,9899;126,9899;126,9836" o:connectangles="0,0,0,0,0,0,0,0"/>
                </v:shape>
                <v:shape id="docshape131" o:spid="_x0000_s1156" style="position:absolute;left:8731;top:9835;width:5465;height:252;visibility:visible;mso-wrap-style:square;v-text-anchor:top" coordsize="5465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" path="m5464,189r-5338,l126,252,,126,126,r,63l5464,63r,126xe" filled="f" strokecolor="#385d89" strokeweight=".39394mm">
                  <v:path arrowok="t" o:connecttype="custom" o:connectlocs="5464,10025;126,10025;126,10088;0,9962;126,9836;126,9899;5464,9899;5464,10025" o:connectangles="0,0,0,0,0,0,0,0"/>
                </v:shape>
                <v:shape id="docshape132" o:spid="_x0000_s1157" style="position:absolute;left:17211;top:9900;width:5087;height:252;visibility:visible;mso-wrap-style:square;v-text-anchor:top" coordsize="5087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" path="m4960,r,63l,63,,189r4960,l4960,252,5086,126,4960,xe" fillcolor="#4f81bc" stroked="f">
                  <v:path arrowok="t" o:connecttype="custom" o:connectlocs="4960,9900;4960,9963;0,9963;0,10089;4960,10089;4960,10152;5086,10026;4960,9900" o:connectangles="0,0,0,0,0,0,0,0"/>
                </v:shape>
                <v:shape id="docshape133" o:spid="_x0000_s1158" style="position:absolute;left:17211;top:9900;width:5087;height:252;visibility:visible;mso-wrap-style:square;v-text-anchor:top" coordsize="5087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" path="m,63r4960,l4960,r126,126l4960,252r,-63l,189,,63xe" filled="f" strokecolor="#385d89" strokeweight=".39394mm">
                  <v:path arrowok="t" o:connecttype="custom" o:connectlocs="0,9963;4960,9963;4960,9900;5086,10026;4960,10152;4960,10089;0,10089;0,9963" o:connectangles="0,0,0,0,0,0,0,0"/>
                </v:shape>
                <v:shape id="docshape134" o:spid="_x0000_s1159" type="#_x0000_t75" style="position:absolute;left:2564;top:12400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">
                  <v:imagedata r:id="rId67" o:title=""/>
                </v:shape>
                <v:shape id="docshape135" o:spid="_x0000_s1160" type="#_x0000_t75" style="position:absolute;left:13681;top:12400;width:213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">
                  <v:imagedata r:id="rId68" o:title=""/>
                </v:shape>
                <v:shape id="docshape136" o:spid="_x0000_s1161" type="#_x0000_t75" style="position:absolute;left:10417;top:12400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">
                  <v:imagedata r:id="rId67" o:title=""/>
                </v:shape>
                <v:shape id="docshape137" o:spid="_x0000_s1162" type="#_x0000_t75" style="position:absolute;left:7715;top:12400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">
                  <v:imagedata r:id="rId67" o:title=""/>
                </v:shape>
                <v:shape id="docshape138" o:spid="_x0000_s1163" type="#_x0000_t75" style="position:absolute;left:5014;top:12400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">
                  <v:imagedata r:id="rId67" o:title=""/>
                </v:shape>
                <v:shape id="docshape139" o:spid="_x0000_s1164" type="#_x0000_t75" style="position:absolute;left:2564;top:18242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">
                  <v:imagedata r:id="rId67" o:title=""/>
                </v:shape>
                <v:shape id="docshape140" o:spid="_x0000_s1165" type="#_x0000_t75" style="position:absolute;left:5201;top:18242;width:213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">
                  <v:imagedata r:id="rId69" o:title=""/>
                </v:shape>
                <v:shape id="docshape141" o:spid="_x0000_s1166" style="position:absolute;left:7726;top:18315;width:188;height:566;visibility:visible;mso-wrap-style:square;v-text-anchor:top" coordsize="188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" path="m140,l47,r,471l,471r94,94l187,471r-47,l140,xe" fillcolor="#4f81bc" stroked="f">
                  <v:path arrowok="t" o:connecttype="custom" o:connectlocs="140,18316;47,18316;47,18787;0,18787;94,18881;187,18787;140,18787;140,18316" o:connectangles="0,0,0,0,0,0,0,0"/>
                </v:shape>
                <v:shape id="docshape142" o:spid="_x0000_s1167" style="position:absolute;left:7726;top:18315;width:188;height:566;visibility:visible;mso-wrap-style:square;v-text-anchor:top" coordsize="188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" path="m,471r47,l47,r93,l140,471r47,l94,565,,471xe" filled="f" strokecolor="#385d89" strokeweight=".39394mm">
                  <v:path arrowok="t" o:connecttype="custom" o:connectlocs="0,18787;47,18787;47,18316;140,18316;140,18787;187,18787;94,18881;0,18787" o:connectangles="0,0,0,0,0,0,0,0"/>
                </v:shape>
                <v:shape id="docshape143" o:spid="_x0000_s1168" style="position:absolute;left:10615;top:18315;width:188;height:504;visibility:visible;mso-wrap-style:square;v-text-anchor:top" coordsize="188,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" path="m141,l47,r,410l,410r94,94l187,410r-46,l141,xe" fillcolor="#4f81bc" stroked="f">
                  <v:path arrowok="t" o:connecttype="custom" o:connectlocs="141,18316;47,18316;47,18726;0,18726;94,18820;187,18726;141,18726;141,18316" o:connectangles="0,0,0,0,0,0,0,0"/>
                </v:shape>
                <v:shape id="docshape144" o:spid="_x0000_s1169" style="position:absolute;left:10615;top:18315;width:188;height:504;visibility:visible;mso-wrap-style:square;v-text-anchor:top" coordsize="188,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" path="m,410r47,l47,r94,l141,410r46,l94,504,,410xe" filled="f" strokecolor="#385d89" strokeweight=".39394mm">
                  <v:path arrowok="t" o:connecttype="custom" o:connectlocs="0,18726;47,18726;47,18316;141,18316;141,18726;187,18726;94,18820;0,18726" o:connectangles="0,0,0,0,0,0,0,0"/>
                </v:shape>
                <v:shape id="docshape145" o:spid="_x0000_s1170" style="position:absolute;left:13692;top:18380;width:191;height:440;visibility:visible;mso-wrap-style:square;v-text-anchor:top" coordsize="191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" path="m142,l47,r,345l,345r95,95l190,345r-48,l142,xe" fillcolor="#4f81bc" stroked="f">
                  <v:path arrowok="t" o:connecttype="custom" o:connectlocs="142,18380;47,18380;47,18725;0,18725;95,18820;190,18725;142,18725;142,18380" o:connectangles="0,0,0,0,0,0,0,0"/>
                </v:shape>
                <v:shape id="docshape146" o:spid="_x0000_s1171" style="position:absolute;left:13692;top:18380;width:191;height:440;visibility:visible;mso-wrap-style:square;v-text-anchor:top" coordsize="191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" path="m,345r47,l47,r95,l142,345r48,l95,440,,345xe" filled="f" strokecolor="#385d89" strokeweight=".39394mm">
                  <v:path arrowok="t" o:connecttype="custom" o:connectlocs="0,18725;47,18725;47,18380;142,18380;142,18725;190,18725;95,18820;0,18725" o:connectangles="0,0,0,0,0,0,0,0"/>
                </v:shape>
                <v:shape id="docshape147" o:spid="_x0000_s1172" style="position:absolute;left:5086;top:11596;width:2828;height:250;visibility:visible;mso-wrap-style:square;v-text-anchor:top" coordsize="2828,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" path="m124,l,124,124,249r,-62l2827,187r,-125l124,62,124,xe" fillcolor="#4f81bc" stroked="f">
                  <v:path arrowok="t" o:connecttype="custom" o:connectlocs="124,11597;0,11721;124,11846;124,11784;2827,11784;2827,11659;124,11659;124,11597" o:connectangles="0,0,0,0,0,0,0,0"/>
                </v:shape>
                <v:shape id="docshape148" o:spid="_x0000_s1173" style="position:absolute;left:5086;top:11596;width:2828;height:250;visibility:visible;mso-wrap-style:square;v-text-anchor:top" coordsize="2828,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" path="m2827,187r-2703,l124,249,,124,124,r,62l2827,62r,125xe" filled="f" strokecolor="#385d89" strokeweight=".39394mm">
                  <v:path arrowok="t" o:connecttype="custom" o:connectlocs="2827,11784;124,11784;124,11846;0,11721;124,11597;124,11659;2827,11659;2827,11784" o:connectangles="0,0,0,0,0,0,0,0"/>
                </v:shape>
                <v:shape id="docshape149" o:spid="_x0000_s1174" style="position:absolute;left:10428;top:11596;width:3455;height:250;visibility:visible;mso-wrap-style:square;v-text-anchor:top" coordsize="3455,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" path="m3330,r,62l,62,,187r3330,l3330,249,3455,124,3330,xe" fillcolor="#4f81bc" stroked="f">
                  <v:path arrowok="t" o:connecttype="custom" o:connectlocs="3330,11597;3330,11659;0,11659;0,11784;3330,11784;3330,11846;3455,11721;3330,11597" o:connectangles="0,0,0,0,0,0,0,0"/>
                </v:shape>
                <v:shape id="docshape150" o:spid="_x0000_s1175" style="position:absolute;left:10428;top:11596;width:3455;height:250;visibility:visible;mso-wrap-style:square;v-text-anchor:top" coordsize="3455,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" path="m,187r3330,l3330,249,3455,124,3330,r,62l,62,,187xe" filled="f" strokecolor="#385d89" strokeweight=".39394mm">
                  <v:path arrowok="t" o:connecttype="custom" o:connectlocs="0,11784;3330,11784;3330,11846;3455,11721;3330,11597;3330,11659;0,11659;0,11784" o:connectangles="0,0,0,0,0,0,0,0"/>
                </v:shape>
                <v:shape id="docshape151" o:spid="_x0000_s1176" style="position:absolute;left:2575;top:10401;width:188;height:1697;visibility:visible;mso-wrap-style:square;v-text-anchor:top" coordsize="188,16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" path="m140,l46,r,1603l,1603r93,94l187,1603r-47,l140,xe" fillcolor="#4f81bc" stroked="f">
                  <v:path arrowok="t" o:connecttype="custom" o:connectlocs="140,10401;46,10401;46,12004;0,12004;93,12098;187,12004;140,12004;140,10401" o:connectangles="0,0,0,0,0,0,0,0"/>
                </v:shape>
                <v:shape id="docshape152" o:spid="_x0000_s1177" style="position:absolute;left:2575;top:10401;width:188;height:1697;visibility:visible;mso-wrap-style:square;v-text-anchor:top" coordsize="188,16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" path="m,1603r46,l46,r94,l140,1603r47,l93,1697,,1603xe" filled="f" strokecolor="#385d89" strokeweight=".39394mm">
                  <v:path arrowok="t" o:connecttype="custom" o:connectlocs="0,12004;46,12004;46,10401;140,10401;140,12004;187,12004;93,12098;0,12004" o:connectangles="0,0,0,0,0,0,0,0"/>
                </v:shape>
                <v:shape id="docshape153" o:spid="_x0000_s1178" type="#_x0000_t75" style="position:absolute;left:13681;top:11773;width:213;height: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">
                  <v:imagedata r:id="rId70" o:title=""/>
                </v:shape>
                <v:shape id="docshape154" o:spid="_x0000_s1179" type="#_x0000_t75" style="position:absolute;left:10352;top:11773;width:213;height: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">
                  <v:imagedata r:id="rId70" o:title=""/>
                </v:shape>
                <v:shape id="docshape155" o:spid="_x0000_s1180" type="#_x0000_t75" style="position:absolute;left:7715;top:11773;width:210;height: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">
                  <v:imagedata r:id="rId71" o:title=""/>
                </v:shape>
                <v:shape id="docshape156" o:spid="_x0000_s1181" type="#_x0000_t75" style="position:absolute;left:5075;top:11773;width:213;height: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">
                  <v:imagedata r:id="rId72" o:title=""/>
                </v:shape>
                <v:shape id="docshape157" o:spid="_x0000_s1182" style="position:absolute;left:20100;top:11532;width:2638;height:314;visibility:visible;mso-wrap-style:square;v-text-anchor:top" coordsize="2638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" path="m157,l,157,157,314r,-78l2637,236r,-157l157,79,157,xe" fillcolor="#4f81bc" stroked="f">
                  <v:path arrowok="t" o:connecttype="custom" o:connectlocs="157,11532;0,11689;157,11846;157,11768;2637,11768;2637,11611;157,11611;157,11532" o:connectangles="0,0,0,0,0,0,0,0"/>
                </v:shape>
                <v:shape id="docshape158" o:spid="_x0000_s1183" style="position:absolute;left:20100;top:11532;width:2638;height:314;visibility:visible;mso-wrap-style:square;v-text-anchor:top" coordsize="2638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" path="m2637,236r-2480,l157,314,,157,157,r,79l2637,79r,157xe" filled="f" strokecolor="#385d89" strokeweight=".39394mm">
                  <v:path arrowok="t" o:connecttype="custom" o:connectlocs="2637,11768;157,11768;157,11846;0,11689;157,11532;157,11611;2637,11611;2637,11768" o:connectangles="0,0,0,0,0,0,0,0"/>
                </v:shape>
                <v:shape id="docshape159" o:spid="_x0000_s1184" style="position:absolute;left:25503;top:11532;width:3329;height:314;visibility:visible;mso-wrap-style:square;v-text-anchor:top" coordsize="3329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" path="m3172,r,79l,79,,236r3172,l3172,314,3328,157,3172,xe" fillcolor="#4f81bc" stroked="f">
                  <v:path arrowok="t" o:connecttype="custom" o:connectlocs="3172,11532;3172,11611;0,11611;0,11768;3172,11768;3172,11846;3328,11689;3172,11532" o:connectangles="0,0,0,0,0,0,0,0"/>
                </v:shape>
                <v:shape id="docshape160" o:spid="_x0000_s1185" style="position:absolute;left:25503;top:11532;width:3329;height:314;visibility:visible;mso-wrap-style:square;v-text-anchor:top" coordsize="3329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" path="m,79r3172,l3172,r156,157l3172,314r,-78l,236,,79xe" filled="f" strokecolor="#385d89" strokeweight=".39394mm">
                  <v:path arrowok="t" o:connecttype="custom" o:connectlocs="0,11611;3172,11611;3172,11532;3328,11689;3172,11846;3172,11768;0,11768;0,11611" o:connectangles="0,0,0,0,0,0,0,0"/>
                </v:shape>
                <v:shape id="docshape161" o:spid="_x0000_s1186" style="position:absolute;left:17525;top:10653;width:188;height:1445;visibility:visible;mso-wrap-style:square;v-text-anchor:top" coordsize="188,1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" path="m141,l47,r,1351l,1351r94,94l188,1351r-47,l141,xe" fillcolor="#4f81bc" stroked="f">
                  <v:path arrowok="t" o:connecttype="custom" o:connectlocs="141,10653;47,10653;47,12004;0,12004;94,12098;188,12004;141,12004;141,10653" o:connectangles="0,0,0,0,0,0,0,0"/>
                </v:shape>
                <v:shape id="docshape162" o:spid="_x0000_s1187" style="position:absolute;left:17525;top:10653;width:188;height:1445;visibility:visible;mso-wrap-style:square;v-text-anchor:top" coordsize="188,1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" path="m,1351r47,l47,r94,l141,1351r47,l94,1445,,1351xe" filled="f" strokecolor="#385d89" strokeweight=".39394mm">
                  <v:path arrowok="t" o:connecttype="custom" o:connectlocs="0,12004;47,12004;47,10653;141,10653;141,12004;188,12004;94,12098;0,12004" o:connectangles="0,0,0,0,0,0,0,0"/>
                </v:shape>
                <v:shape id="docshape163" o:spid="_x0000_s1188" type="#_x0000_t75" style="position:absolute;left:28633;top:11773;width:210;height: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">
                  <v:imagedata r:id="rId71" o:title=""/>
                </v:shape>
                <v:shape id="docshape164" o:spid="_x0000_s1189" type="#_x0000_t75" style="position:absolute;left:25428;top:11773;width:213;height: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">
                  <v:imagedata r:id="rId70" o:title=""/>
                </v:shape>
                <v:shape id="docshape165" o:spid="_x0000_s1190" type="#_x0000_t75" style="position:absolute;left:22791;top:11773;width:210;height: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">
                  <v:imagedata r:id="rId71" o:title=""/>
                </v:shape>
                <v:shape id="docshape166" o:spid="_x0000_s1191" type="#_x0000_t75" style="position:absolute;left:20089;top:11773;width:210;height: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">
                  <v:imagedata r:id="rId71" o:title=""/>
                </v:shape>
                <v:shape id="docshape167" o:spid="_x0000_s1192" type="#_x0000_t75" style="position:absolute;left:17514;top:12400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">
                  <v:imagedata r:id="rId67" o:title=""/>
                </v:shape>
                <v:shape id="docshape168" o:spid="_x0000_s1193" type="#_x0000_t75" style="position:absolute;left:28633;top:12400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">
                  <v:imagedata r:id="rId67" o:title=""/>
                </v:shape>
                <v:shape id="docshape169" o:spid="_x0000_s1194" type="#_x0000_t75" style="position:absolute;left:25428;top:12400;width:213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">
                  <v:imagedata r:id="rId68" o:title=""/>
                </v:shape>
                <v:shape id="docshape170" o:spid="_x0000_s1195" type="#_x0000_t75" style="position:absolute;left:22791;top:12400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">
                  <v:imagedata r:id="rId67" o:title=""/>
                </v:shape>
                <v:shape id="docshape171" o:spid="_x0000_s1196" type="#_x0000_t75" style="position:absolute;left:20089;top:12400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">
                  <v:imagedata r:id="rId67" o:title=""/>
                </v:shape>
                <v:shape id="docshape172" o:spid="_x0000_s1197" type="#_x0000_t75" style="position:absolute;left:17463;top:18755;width:188;height: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">
                  <v:imagedata r:id="rId73" o:title=""/>
                </v:shape>
                <v:shape id="docshape173" o:spid="_x0000_s1198" style="position:absolute;left:17463;top:18755;width:188;height:378;visibility:visible;mso-wrap-style:square;v-text-anchor:top" coordsize="188,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" path="m,284r46,l46,r94,l140,284r47,l93,378,,284xe" filled="f" strokecolor="#385d89" strokeweight=".39394mm">
                  <v:path arrowok="t" o:connecttype="custom" o:connectlocs="0,19039;46,19039;46,18755;140,18755;140,19039;187,19039;93,19133;0,19039" o:connectangles="0,0,0,0,0,0,0,0"/>
                </v:shape>
                <v:shape id="docshape174" o:spid="_x0000_s1199" type="#_x0000_t75" style="position:absolute;left:20027;top:18870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">
                  <v:imagedata r:id="rId67" o:title=""/>
                </v:shape>
                <v:shape id="docshape175" o:spid="_x0000_s1200" type="#_x0000_t75" style="position:absolute;left:28569;top:18934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">
                  <v:imagedata r:id="rId74" o:title=""/>
                </v:shape>
                <v:shape id="docshape176" o:spid="_x0000_s1201" type="#_x0000_t75" style="position:absolute;left:25114;top:18870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">
                  <v:imagedata r:id="rId67" o:title=""/>
                </v:shape>
                <v:shape id="docshape177" o:spid="_x0000_s1202" type="#_x0000_t75" style="position:absolute;left:22603;top:18870;width:210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">
                  <v:imagedata r:id="rId67" o:title=""/>
                </v:shape>
                <v:shape id="docshape178" o:spid="_x0000_s1203" style="position:absolute;left:20039;top:19071;width:8668;height:188;visibility:visible;mso-wrap-style:square;v-text-anchor:top" coordsize="8668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" path="m8574,r,46l94,46,94,,,93r94,94l94,140r8480,l8574,187r94,-94l8574,xe" fillcolor="#4f81bc" stroked="f">
                  <v:path arrowok="t" o:connecttype="custom" o:connectlocs="8574,19072;8574,19118;94,19118;94,19072;0,19165;94,19259;94,19212;8574,19212;8574,19259;8668,19165;8574,19072" o:connectangles="0,0,0,0,0,0,0,0,0,0,0"/>
                </v:shape>
                <v:shape id="docshape179" o:spid="_x0000_s1204" style="position:absolute;left:20039;top:19071;width:8668;height:188;visibility:visible;mso-wrap-style:square;v-text-anchor:top" coordsize="8668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" path="m,93l94,r,46l8574,46r,-46l8668,93r-94,94l8574,140,94,140r,47l,93xe" filled="f" strokecolor="#385d89" strokeweight=".39394mm">
                  <v:path arrowok="t" o:connecttype="custom" o:connectlocs="0,19165;94,19072;94,19118;8574,19118;8574,19072;8668,19165;8574,19259;8574,19212;94,19212;94,19259;0,19165" o:connectangles="0,0,0,0,0,0,0,0,0,0,0"/>
                </v:shape>
                <v:shape id="docshape180" o:spid="_x0000_s1205" type="#_x0000_t75" style="position:absolute;left:24297;top:19186;width:213;height:3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">
                  <v:imagedata r:id="rId75" o:title=""/>
                </v:shape>
                <v:shape id="docshape181" o:spid="_x0000_s1206" style="position:absolute;left:817;top:24032;width:23869;height:478;visibility:visible;mso-wrap-style:square;v-text-anchor:top" coordsize="23869,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" path="m239,l,239,239,477r,-119l23869,358r,-238l239,120,239,xe" fillcolor="#6f2f9f" stroked="f">
                  <v:path arrowok="t" o:connecttype="custom" o:connectlocs="239,24032;0,24271;239,24509;239,24390;23869,24390;23869,24152;239,24152;239,24032" o:connectangles="0,0,0,0,0,0,0,0"/>
                </v:shape>
                <v:shape id="docshape182" o:spid="_x0000_s1207" style="position:absolute;left:817;top:24032;width:23869;height:478;visibility:visible;mso-wrap-style:square;v-text-anchor:top" coordsize="23869,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" path="m23869,358l239,358r,119l,239,239,r,120l23869,120r,238xe" filled="f" strokecolor="#385d89" strokeweight=".39394mm">
                  <v:path arrowok="t" o:connecttype="custom" o:connectlocs="23869,24390;239,24390;239,24509;0,24271;239,24032;239,24152;23869,24152;23869,24390" o:connectangles="0,0,0,0,0,0,0,0"/>
                </v:shape>
                <v:shape id="docshape183" o:spid="_x0000_s1208" style="position:absolute;left:691;top:2701;width:376;height:21457;visibility:visible;mso-wrap-style:square;v-text-anchor:top" coordsize="376,21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" path="m188,l,187r94,l94,21456r188,l282,187r94,l188,xe" fillcolor="#6f2f9f" stroked="f">
                  <v:path arrowok="t" o:connecttype="custom" o:connectlocs="188,2702;0,2889;94,2889;94,24158;282,24158;282,2889;376,2889;188,2702" o:connectangles="0,0,0,0,0,0,0,0"/>
                </v:shape>
                <v:shape id="docshape184" o:spid="_x0000_s1209" style="position:absolute;left:691;top:2701;width:376;height:21457;visibility:visible;mso-wrap-style:square;v-text-anchor:top" coordsize="376,21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" path="m94,21456l94,187,,187,188,,376,187r-94,l282,21456r-188,xe" filled="f" strokecolor="#385d89" strokeweight=".39394mm">
                  <v:path arrowok="t" o:connecttype="custom" o:connectlocs="94,24158;94,2889;0,2889;188,2702;376,2889;282,2889;282,24158;94,24158" o:connectangles="0,0,0,0,0,0,0,0"/>
                </v:shape>
                <v:shape id="docshape185" o:spid="_x0000_s1210" style="position:absolute;left:943;top:2637;width:689;height:504;visibility:visible;mso-wrap-style:square;v-text-anchor:top" coordsize="689,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" path="m437,r,126l,126,,378r437,l437,504,689,252,437,xe" fillcolor="#6f2f9f" stroked="f">
                  <v:path arrowok="t" o:connecttype="custom" o:connectlocs="437,2637;437,2763;0,2763;0,3015;437,3015;437,3141;689,2889;437,2637" o:connectangles="0,0,0,0,0,0,0,0"/>
                </v:shape>
                <v:shape id="docshape186" o:spid="_x0000_s1211" style="position:absolute;left:943;top:2637;width:689;height:504;visibility:visible;mso-wrap-style:square;v-text-anchor:top" coordsize="689,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" path="m,126r437,l437,,689,252,437,504r,-126l,378,,126xe" filled="f" strokecolor="#385d89" strokeweight=".39394mm">
                  <v:path arrowok="t" o:connecttype="custom" o:connectlocs="0,2763;437,2763;437,2637;689,2889;437,3141;437,3015;0,3015;0,2763" o:connectangles="0,0,0,0,0,0,0,0"/>
                </v:shape>
                <v:shape id="docshape187" o:spid="_x0000_s1212" style="position:absolute;left:10803;top:23153;width:378;height:1070;visibility:visible;mso-wrap-style:square;v-text-anchor:top" coordsize="378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" path="m284,l95,r,881l,881r189,189l378,881r-94,l284,xe" fillcolor="#6f2f9f" stroked="f">
                  <v:path arrowok="t" o:connecttype="custom" o:connectlocs="284,23153;95,23153;95,24034;0,24034;189,24223;378,24034;284,24034;284,23153" o:connectangles="0,0,0,0,0,0,0,0"/>
                </v:shape>
                <v:shape id="docshape188" o:spid="_x0000_s1213" style="position:absolute;left:10803;top:23153;width:378;height:1070;visibility:visible;mso-wrap-style:square;v-text-anchor:top" coordsize="378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" path="m,881r95,l95,,284,r,881l378,881,189,1070,,881xe" filled="f" strokecolor="#385d89" strokeweight=".39394mm">
                  <v:path arrowok="t" o:connecttype="custom" o:connectlocs="0,24034;95,24034;95,23153;284,23153;284,24034;378,24034;189,24223;0,24034" o:connectangles="0,0,0,0,0,0,0,0"/>
                </v:shape>
                <v:shape id="docshape189" o:spid="_x0000_s1214" type="#_x0000_t75" style="position:absolute;left:24423;top:23946;width:336;height:2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">
                  <v:imagedata r:id="rId76" o:title=""/>
                </v:shape>
                <v:shape id="docshape190" o:spid="_x0000_s1215" style="position:absolute;left:2637;top:24597;width:28267;height:314;visibility:visible;mso-wrap-style:square;v-text-anchor:top" coordsize="28267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" path="m28110,r,78l,78,,235r28110,l28110,314r157,-157l28110,xe" fillcolor="#4f81bc" stroked="f">
                  <v:path arrowok="t" o:connecttype="custom" o:connectlocs="28110,24598;28110,24676;0,24676;0,24833;28110,24833;28110,24912;28267,24755;28110,24598" o:connectangles="0,0,0,0,0,0,0,0"/>
                </v:shape>
                <v:shape id="docshape191" o:spid="_x0000_s1216" style="position:absolute;left:2637;top:24597;width:28267;height:314;visibility:visible;mso-wrap-style:square;v-text-anchor:top" coordsize="28267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" path="m,78r28110,l28110,r157,157l28110,314r,-79l,235,,78xe" filled="f" strokecolor="#385d89" strokeweight=".39394mm">
                  <v:path arrowok="t" o:connecttype="custom" o:connectlocs="0,24676;28110,24676;28110,24598;28267,24755;28110,24912;28110,24833;0,24833;0,24676" o:connectangles="0,0,0,0,0,0,0,0"/>
                </v:shape>
                <v:shape id="docshape192" o:spid="_x0000_s1217" style="position:absolute;left:2513;top:20829;width:314;height:3895;visibility:visible;mso-wrap-style:square;v-text-anchor:top" coordsize="314,3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" path="m235,l78,r,3737l,3737r157,157l314,3737r-79,l235,xe" fillcolor="#4f81bc" stroked="f">
                  <v:path arrowok="t" o:connecttype="custom" o:connectlocs="235,20830;78,20830;78,24567;0,24567;157,24724;314,24567;235,24567;235,20830" o:connectangles="0,0,0,0,0,0,0,0"/>
                </v:shape>
                <v:shape id="docshape193" o:spid="_x0000_s1218" style="position:absolute;left:2513;top:20829;width:314;height:3895;visibility:visible;mso-wrap-style:square;v-text-anchor:top" coordsize="314,3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" path="m,3737r78,l78,,235,r,3737l314,3737,157,3894,,3737xe" filled="f" strokecolor="#385d89" strokeweight=".39394mm">
                  <v:path arrowok="t" o:connecttype="custom" o:connectlocs="0,24567;78,24567;78,20830;235,20830;235,24567;314,24567;157,24724;0,24567" o:connectangles="0,0,0,0,0,0,0,0"/>
                </v:shape>
                <v:shape id="docshape194" o:spid="_x0000_s1219" style="position:absolute;left:5151;top:20829;width:253;height:3833;visibility:visible;mso-wrap-style:square;v-text-anchor:top" coordsize="253,3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" path="m189,l63,r,3706l,3706r126,126l252,3706r-63,l189,xe" fillcolor="#4f81bc" stroked="f">
                  <v:path arrowok="t" o:connecttype="custom" o:connectlocs="189,20830;63,20830;63,24536;0,24536;126,24662;252,24536;189,24536;189,20830" o:connectangles="0,0,0,0,0,0,0,0"/>
                </v:shape>
                <v:shape id="docshape195" o:spid="_x0000_s1220" style="position:absolute;left:5151;top:20829;width:253;height:3833;visibility:visible;mso-wrap-style:square;v-text-anchor:top" coordsize="253,3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" path="m,3706r63,l63,,189,r,3706l252,3706,126,3832,,3706xe" filled="f" strokecolor="#385d89" strokeweight=".39394mm">
                  <v:path arrowok="t" o:connecttype="custom" o:connectlocs="0,24536;63,24536;63,20830;189,20830;189,24536;252,24536;126,24662;0,24536" o:connectangles="0,0,0,0,0,0,0,0"/>
                </v:shape>
                <v:shape id="docshape196" o:spid="_x0000_s1221" style="position:absolute;left:17525;top:21143;width:378;height:3581;visibility:visible;mso-wrap-style:square;v-text-anchor:top" coordsize="378,3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" path="m284,l95,r,3255l,3255r189,326l378,3255r-94,l284,xe" fillcolor="#4f81bc" stroked="f">
                  <v:path arrowok="t" o:connecttype="custom" o:connectlocs="284,21143;95,21143;95,24398;0,24398;189,24724;378,24398;284,24398;284,21143" o:connectangles="0,0,0,0,0,0,0,0"/>
                </v:shape>
                <v:shape id="docshape197" o:spid="_x0000_s1222" style="position:absolute;left:17525;top:21143;width:378;height:3581;visibility:visible;mso-wrap-style:square;v-text-anchor:top" coordsize="378,3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" path="m378,3255r-94,l284,,95,r,3255l,3255r189,326l378,3255xe" filled="f" strokecolor="#385d89" strokeweight=".39394mm">
                  <v:path arrowok="t" o:connecttype="custom" o:connectlocs="378,24398;284,24398;284,21143;95,21143;95,24398;0,24398;189,24724;378,24398" o:connectangles="0,0,0,0,0,0,0,0"/>
                </v:shape>
                <v:shape id="docshape198" o:spid="_x0000_s1223" style="position:absolute;left:30716;top:7324;width:314;height:17526;visibility:visible;mso-wrap-style:square;v-text-anchor:top" coordsize="314,17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" path="m156,l,156r78,l78,17525r157,l235,156r78,l156,xe" fillcolor="#4f81bc" stroked="f">
                  <v:path arrowok="t" o:connecttype="custom" o:connectlocs="156,7325;0,7481;78,7481;78,24850;235,24850;235,7481;313,7481;156,7325" o:connectangles="0,0,0,0,0,0,0,0"/>
                </v:shape>
                <v:shape id="docshape199" o:spid="_x0000_s1224" style="position:absolute;left:30716;top:7324;width:314;height:17526;visibility:visible;mso-wrap-style:square;v-text-anchor:top" coordsize="314,17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" path="m,156r78,l78,17525r157,l235,156r78,l156,,,156xe" filled="f" strokecolor="#385d89" strokeweight=".39394mm">
                  <v:path arrowok="t" o:connecttype="custom" o:connectlocs="0,7481;78,7481;78,24850;235,24850;235,7481;313,7481;156,7325;0,7481" o:connectangles="0,0,0,0,0,0,0,0"/>
                </v:shape>
                <v:rect id="docshape200" o:spid="_x0000_s1225" style="position:absolute;left:15641;top:9774;width:252;height:140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" fillcolor="#f79546" stroked="f"/>
                <v:rect id="docshape201" o:spid="_x0000_s1226" style="position:absolute;left:15641;top:9774;width:252;height:140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" filled="f" strokecolor="#385d89" strokeweight=".39394mm"/>
                <v:shape id="docshape202" o:spid="_x0000_s1227" style="position:absolute;left:7726;top:18755;width:6218;height:252;visibility:visible;mso-wrap-style:square;v-text-anchor:top" coordsize="6218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" path="m6092,r,63l126,63,126,,,126,126,252r,-63l6092,189r,63l6218,126,6092,xe" fillcolor="#4f81bc" stroked="f">
                  <v:path arrowok="t" o:connecttype="custom" o:connectlocs="6092,18755;6092,18818;126,18818;126,18755;0,18881;126,19007;126,18944;6092,18944;6092,19007;6218,18881;6092,18755" o:connectangles="0,0,0,0,0,0,0,0,0,0,0"/>
                </v:shape>
                <v:shape id="docshape203" o:spid="_x0000_s1228" style="position:absolute;left:7726;top:18755;width:6218;height:252;visibility:visible;mso-wrap-style:square;v-text-anchor:top" coordsize="6218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" path="m,126l126,r,63l6092,63r,-63l6218,126,6092,252r,-63l126,189r,63l,126xe" filled="f" strokecolor="#385d89" strokeweight=".39394mm">
                  <v:path arrowok="t" o:connecttype="custom" o:connectlocs="0,18881;126,18755;126,18818;6092,18818;6092,18755;6218,18881;6092,19007;6092,18944;126,18944;126,19007;0,18881" o:connectangles="0,0,0,0,0,0,0,0,0,0,0"/>
                </v:shape>
                <v:shape id="docshape204" o:spid="_x0000_s1229" style="position:absolute;left:10615;top:18881;width:252;height:630;visibility:visible;mso-wrap-style:square;v-text-anchor:top" coordsize="252,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" path="m189,l63,r,504l,504,126,630,252,504r-63,l189,xe" fillcolor="#4f81bc" stroked="f">
                  <v:path arrowok="t" o:connecttype="custom" o:connectlocs="189,18881;63,18881;63,19385;0,19385;126,19511;252,19385;189,19385;189,18881" o:connectangles="0,0,0,0,0,0,0,0"/>
                </v:shape>
                <v:shape id="docshape205" o:spid="_x0000_s1230" style="position:absolute;left:10615;top:18881;width:252;height:630;visibility:visible;mso-wrap-style:square;v-text-anchor:top" coordsize="252,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" path="m,504r63,l63,,189,r,504l252,504,126,630,,504xe" filled="f" strokecolor="#385d89" strokeweight=".39394mm">
                  <v:path arrowok="t" o:connecttype="custom" o:connectlocs="0,19385;63,19385;63,18881;189,18881;189,19385;252,19385;126,19511;0,19385" o:connectangles="0,0,0,0,0,0,0,0"/>
                </v:shape>
                <v:shape id="docshape206" o:spid="_x0000_s1231" style="position:absolute;left:10929;top:10715;width:252;height:692;visibility:visible;mso-wrap-style:square;v-text-anchor:top" coordsize="252,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" path="m189,l63,r,566l,566,126,691,252,566r-63,l189,xe" fillcolor="#4f81bc" stroked="f">
                  <v:path arrowok="t" o:connecttype="custom" o:connectlocs="189,10715;63,10715;63,11281;0,11281;126,11406;252,11281;189,11281;189,10715" o:connectangles="0,0,0,0,0,0,0,0"/>
                </v:shape>
                <v:shape id="docshape207" o:spid="_x0000_s1232" style="position:absolute;left:10929;top:10715;width:252;height:692;visibility:visible;mso-wrap-style:square;v-text-anchor:top" coordsize="252,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" path="m252,566r-63,l189,,63,r,566l,566,126,691,252,566xe" filled="f" strokecolor="#385d89" strokeweight=".39394mm">
                  <v:path arrowok="t" o:connecttype="custom" o:connectlocs="252,11281;189,11281;189,10715;63,10715;63,11281;0,11281;126,11406;252,11281" o:connectangles="0,0,0,0,0,0,0,0"/>
                </v:shape>
                <v:shape id="docshape208" o:spid="_x0000_s1233" style="position:absolute;left:25943;top:10841;width:250;height:566;visibility:visible;mso-wrap-style:square;v-text-anchor:top" coordsize="250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" path="m187,l63,r,441l,441,125,565,250,441r-63,l187,xe" fillcolor="#4f81bc" stroked="f">
                  <v:path arrowok="t" o:connecttype="custom" o:connectlocs="187,10841;63,10841;63,11282;0,11282;125,11406;250,11282;187,11282;187,10841" o:connectangles="0,0,0,0,0,0,0,0"/>
                </v:shape>
                <v:shape id="docshape209" o:spid="_x0000_s1234" style="position:absolute;left:25943;top:10841;width:250;height:566;visibility:visible;mso-wrap-style:square;v-text-anchor:top" coordsize="250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" path="m,441r63,l63,,187,r,441l250,441,125,565,,441xe" filled="f" strokecolor="#385d89" strokeweight=".39394mm">
                  <v:path arrowok="t" o:connecttype="custom" o:connectlocs="0,11282;63,11282;63,10841;187,10841;187,11282;250,11282;125,11406;0,11282" o:connectangles="0,0,0,0,0,0,0,0"/>
                </v:shape>
                <v:shape id="docshape210" o:spid="_x0000_s1235" type="#_x0000_t75" style="position:absolute;left:1758;top:12663;width:1885;height:2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">
                  <v:imagedata r:id="rId77" o:title="Flebit 0"/>
                </v:shape>
                <v:shape id="docshape211" o:spid="_x0000_s1236" type="#_x0000_t75" style="position:absolute;left:4272;top:12663;width:2137;height:2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">
                  <v:imagedata r:id="rId78" o:title="Flebit 1"/>
                </v:shape>
                <v:shape id="docshape212" o:spid="_x0000_s1237" type="#_x0000_t75" style="position:absolute;left:6909;top:12663;width:2198;height:30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">
                  <v:imagedata r:id="rId79" o:title="Flebit 2"/>
                </v:shape>
                <v:shape id="docshape213" o:spid="_x0000_s1238" type="#_x0000_t75" style="position:absolute;left:9672;top:12663;width:2137;height:30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">
                  <v:imagedata r:id="rId80" o:title="Flebit 3"/>
                </v:shape>
                <v:shape id="docshape214" o:spid="_x0000_s1239" type="#_x0000_t75" style="position:absolute;left:12751;top:12663;width:2198;height:3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">
                  <v:imagedata r:id="rId81" o:title="Flebit 4"/>
                </v:shape>
                <v:shape id="docshape215" o:spid="_x0000_s1240" style="position:absolute;left:7287;top:9522;width:1445;height:692;visibility:visible;mso-wrap-style:square;v-text-anchor:top" coordsize="1445,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" path="m1330,l115,,71,9,34,34,9,71,,116,,577r9,44l34,658r37,25l115,692r1215,l1374,683r37,-25l1436,621r9,-44l1445,116r-9,-45l1411,34,1374,9,1330,xe" fillcolor="#f9c090" stroked="f">
                  <v:path arrowok="t" o:connecttype="custom" o:connectlocs="1330,9522;115,9522;71,9531;34,9556;9,9593;0,9638;0,10099;9,10143;34,10180;71,10205;115,10214;1330,10214;1374,10205;1411,10180;1436,10143;1445,10099;1445,9638;1436,9593;1411,9556;1374,9531;1330,9522" o:connectangles="0,0,0,0,0,0,0,0,0,0,0,0,0,0,0,0,0,0,0,0,0"/>
                </v:shape>
                <v:shape id="docshape216" o:spid="_x0000_s1241" style="position:absolute;left:7287;top:9522;width:1445;height:692;visibility:visible;mso-wrap-style:square;v-text-anchor:top" coordsize="1445,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" path="m,116l9,71,34,34,71,9,115,,1330,r44,9l1411,34r25,37l1445,116r,461l1436,621r-25,37l1374,683r-44,9l115,692,71,683,34,658,9,621,,577,,116xe" filled="f" strokecolor="#385d89" strokeweight=".39394mm">
                  <v:path arrowok="t" o:connecttype="custom" o:connectlocs="0,9638;9,9593;34,9556;71,9531;115,9522;1330,9522;1374,9531;1411,9556;1436,9593;1445,9638;1445,10099;1436,10143;1411,10180;1374,10205;1330,10214;115,10214;71,10205;34,10180;9,10143;0,10099;0,9638" o:connectangles="0,0,0,0,0,0,0,0,0,0,0,0,0,0,0,0,0,0,0,0,0"/>
                </v:shape>
                <v:shape id="docshape217" o:spid="_x0000_s1242" style="position:absolute;left:4459;top:10213;width:1445;height:502;visibility:visible;mso-wrap-style:square;v-text-anchor:top" coordsize="1445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" path="m1361,l83,,51,6,24,24,6,51,,83,,418r6,32l24,477r27,17l83,501r1278,l1393,494r27,-17l1438,450r6,-32l1444,83r-6,-32l1420,24,1393,6,1361,xe" fillcolor="#d6e3bc" stroked="f">
                  <v:path arrowok="t" o:connecttype="custom" o:connectlocs="1361,10214;83,10214;51,10220;24,10238;6,10265;0,10297;0,10632;6,10664;24,10691;51,10708;83,10715;1361,10715;1393,10708;1420,10691;1438,10664;1444,10632;1444,10297;1438,10265;1420,10238;1393,10220;1361,10214" o:connectangles="0,0,0,0,0,0,0,0,0,0,0,0,0,0,0,0,0,0,0,0,0"/>
                </v:shape>
                <v:shape id="docshape218" o:spid="_x0000_s1243" style="position:absolute;left:4459;top:10213;width:1445;height:502;visibility:visible;mso-wrap-style:square;v-text-anchor:top" coordsize="1445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" path="m,83l6,51,24,24,51,6,83,,1361,r32,6l1420,24r18,27l1444,83r,335l1438,450r-18,27l1393,494r-32,7l83,501,51,494,24,477,6,450,,418,,83xe" filled="f" strokecolor="#385d89" strokeweight=".39394mm">
                  <v:path arrowok="t" o:connecttype="custom" o:connectlocs="0,10297;6,10265;24,10238;51,10220;83,10214;1361,10214;1393,10220;1420,10238;1438,10265;1444,10297;1444,10632;1438,10664;1420,10691;1393,10708;1361,10715;83,10715;51,10708;24,10691;6,10664;0,10632;0,10297" o:connectangles="0,0,0,0,0,0,0,0,0,0,0,0,0,0,0,0,0,0,0,0,0"/>
                </v:shape>
                <v:shape id="docshape219" o:spid="_x0000_s1244" style="position:absolute;left:10428;top:10213;width:1445;height:502;visibility:visible;mso-wrap-style:square;v-text-anchor:top" coordsize="1445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" path="m1361,l84,,51,6,25,24,7,51,,83,,418r7,32l25,477r26,17l84,501r1277,l1394,494r26,-17l1438,450r7,-32l1445,83r-7,-32l1420,24,1394,6,1361,xe" fillcolor="#f8836f" stroked="f">
                  <v:path arrowok="t" o:connecttype="custom" o:connectlocs="1361,10214;84,10214;51,10220;25,10238;7,10265;0,10297;0,10632;7,10664;25,10691;51,10708;84,10715;1361,10715;1394,10708;1420,10691;1438,10664;1445,10632;1445,10297;1438,10265;1420,10238;1394,10220;1361,10214" o:connectangles="0,0,0,0,0,0,0,0,0,0,0,0,0,0,0,0,0,0,0,0,0"/>
                </v:shape>
                <v:shape id="docshape220" o:spid="_x0000_s1245" style="position:absolute;left:10428;top:10213;width:1445;height:502;visibility:visible;mso-wrap-style:square;v-text-anchor:top" coordsize="1445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" path="m,83l7,51,25,24,51,6,84,,1361,r33,6l1420,24r18,27l1445,83r,335l1438,450r-18,27l1394,494r-33,7l84,501,51,494,25,477,7,450,,418,,83xe" filled="f" strokecolor="#385d89" strokeweight=".39394mm">
                  <v:path arrowok="t" o:connecttype="custom" o:connectlocs="0,10297;7,10265;25,10238;51,10220;84,10214;1361,10214;1394,10220;1420,10238;1438,10265;1445,10297;1445,10632;1438,10664;1420,10691;1394,10708;1361,10715;84,10715;51,10708;25,10691;7,10664;0,10632;0,10297" o:connectangles="0,0,0,0,0,0,0,0,0,0,0,0,0,0,0,0,0,0,0,0,0"/>
                </v:shape>
                <v:shape id="docshape221" o:spid="_x0000_s1246" style="position:absolute;left:7726;top:10213;width:440;height:378;visibility:visible;mso-wrap-style:square;v-text-anchor:top" coordsize="440,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" path="m329,l110,r,189l,189,219,378,439,189r-110,l329,xe" fillcolor="#4f81bc" stroked="f">
                  <v:path arrowok="t" o:connecttype="custom" o:connectlocs="329,10214;110,10214;110,10403;0,10403;219,10592;439,10403;329,10403;329,10214" o:connectangles="0,0,0,0,0,0,0,0"/>
                </v:shape>
                <v:shape id="docshape222" o:spid="_x0000_s1247" style="position:absolute;left:7726;top:10213;width:440;height:378;visibility:visible;mso-wrap-style:square;v-text-anchor:top" coordsize="440,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" path="m,189r110,l110,,329,r,189l439,189,219,378,,189xe" filled="f" strokecolor="#385d89" strokeweight=".39394mm">
                  <v:path arrowok="t" o:connecttype="custom" o:connectlocs="0,10403;110,10403;110,10214;329,10214;329,10403;439,10403;219,10592;0,10403" o:connectangles="0,0,0,0,0,0,0,0"/>
                </v:shape>
                <v:shape id="docshape223" o:spid="_x0000_s1248" style="position:absolute;left:22298;top:9648;width:1885;height:754;visibility:visible;mso-wrap-style:square;v-text-anchor:top" coordsize="1885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" path="m1759,l126,,77,10,37,37,10,77,,126,,628r10,49l37,717r40,27l126,753r1633,l1808,744r40,-27l1875,677r10,-49l1885,126,1875,77,1848,37,1808,10,1759,xe" fillcolor="#f9c090" stroked="f">
                  <v:path arrowok="t" o:connecttype="custom" o:connectlocs="1759,9648;126,9648;77,9658;37,9685;10,9725;0,9774;0,10276;10,10325;37,10365;77,10392;126,10401;1759,10401;1808,10392;1848,10365;1875,10325;1885,10276;1885,9774;1875,9725;1848,9685;1808,9658;1759,9648" o:connectangles="0,0,0,0,0,0,0,0,0,0,0,0,0,0,0,0,0,0,0,0,0"/>
                </v:shape>
                <v:shape id="docshape224" o:spid="_x0000_s1249" style="position:absolute;left:22298;top:9648;width:1885;height:754;visibility:visible;mso-wrap-style:square;v-text-anchor:top" coordsize="1885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" path="m,126l10,77,37,37,77,10,126,,1759,r49,10l1848,37r27,40l1885,126r,502l1875,677r-27,40l1808,744r-49,9l126,753,77,744,37,717,10,677,,628,,126xe" filled="f" strokecolor="#385d89" strokeweight=".39394mm">
                  <v:path arrowok="t" o:connecttype="custom" o:connectlocs="0,9774;10,9725;37,9685;77,9658;126,9648;1759,9648;1808,9658;1848,9685;1875,9725;1885,9774;1885,10276;1875,10325;1848,10365;1808,10392;1759,10401;126,10401;77,10392;37,10365;10,10325;0,10276;0,9774" o:connectangles="0,0,0,0,0,0,0,0,0,0,0,0,0,0,0,0,0,0,0,0,0"/>
                </v:shape>
                <v:shape id="docshape225" o:spid="_x0000_s1250" style="position:absolute;left:19599;top:10401;width:1445;height:566;visibility:visible;mso-wrap-style:square;v-text-anchor:top" coordsize="1445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" path="m1350,l94,,57,8,27,28,7,58,,95,,472r7,36l27,538r30,21l94,566r1256,l1387,559r30,-21l1437,508r7,-36l1444,95r-7,-37l1417,28,1387,8,1350,xe" fillcolor="#d6e3bc" stroked="f">
                  <v:path arrowok="t" o:connecttype="custom" o:connectlocs="1350,10401;94,10401;57,10409;27,10429;7,10459;0,10496;0,10873;7,10909;27,10939;57,10960;94,10967;1350,10967;1387,10960;1417,10939;1437,10909;1444,10873;1444,10496;1437,10459;1417,10429;1387,10409;1350,10401" o:connectangles="0,0,0,0,0,0,0,0,0,0,0,0,0,0,0,0,0,0,0,0,0"/>
                </v:shape>
                <v:shape id="docshape226" o:spid="_x0000_s1251" style="position:absolute;left:19599;top:10401;width:1445;height:566;visibility:visible;mso-wrap-style:square;v-text-anchor:top" coordsize="1445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" path="m,95l7,58,27,28,57,8,94,,1350,r37,8l1417,28r20,30l1444,95r,377l1437,508r-20,30l1387,559r-37,7l94,566,57,559,27,538,7,508,,472,,95xe" filled="f" strokecolor="#385d89" strokeweight=".39394mm">
                  <v:path arrowok="t" o:connecttype="custom" o:connectlocs="0,10496;7,10459;27,10429;57,10409;94,10401;1350,10401;1387,10409;1417,10429;1437,10459;1444,10496;1444,10873;1437,10909;1417,10939;1387,10960;1350,10967;94,10967;57,10960;27,10939;7,10909;0,10873;0,10496" o:connectangles="0,0,0,0,0,0,0,0,0,0,0,0,0,0,0,0,0,0,0,0,0"/>
                </v:shape>
                <v:shape id="docshape227" o:spid="_x0000_s1252" style="position:absolute;left:25251;top:10401;width:1445;height:504;visibility:visible;mso-wrap-style:square;v-text-anchor:top" coordsize="1445,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" path="m1360,l84,,51,7,24,25,6,52,,84,,420r6,33l24,480r27,18l84,504r1276,l1393,498r27,-18l1438,453r6,-33l1444,84r-6,-32l1420,25,1393,7,1360,xe" fillcolor="#f8836f" stroked="f">
                  <v:path arrowok="t" o:connecttype="custom" o:connectlocs="1360,10401;84,10401;51,10408;24,10426;6,10453;0,10485;0,10821;6,10854;24,10881;51,10899;84,10905;1360,10905;1393,10899;1420,10881;1438,10854;1444,10821;1444,10485;1438,10453;1420,10426;1393,10408;1360,10401" o:connectangles="0,0,0,0,0,0,0,0,0,0,0,0,0,0,0,0,0,0,0,0,0"/>
                </v:shape>
                <v:shape id="docshape228" o:spid="_x0000_s1253" style="position:absolute;left:25251;top:10401;width:1445;height:504;visibility:visible;mso-wrap-style:square;v-text-anchor:top" coordsize="1445,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" path="m,84l6,52,24,25,51,7,84,,1360,r33,7l1420,25r18,27l1444,84r,336l1438,453r-18,27l1393,498r-33,6l84,504,51,498,24,480,6,453,,420,,84xe" filled="f" strokecolor="#385d89" strokeweight=".39394mm">
                  <v:path arrowok="t" o:connecttype="custom" o:connectlocs="0,10485;6,10453;24,10426;51,10408;84,10401;1360,10401;1393,10408;1420,10426;1438,10453;1444,10485;1444,10821;1438,10854;1420,10881;1393,10899;1360,10905;84,10905;51,10899;24,10881;6,10854;0,10821;0,10485" o:connectangles="0,0,0,0,0,0,0,0,0,0,0,0,0,0,0,0,0,0,0,0,0"/>
                </v:shape>
                <v:shape id="docshape229" o:spid="_x0000_s1254" style="position:absolute;left:22863;top:10401;width:566;height:378;visibility:visible;mso-wrap-style:square;v-text-anchor:top" coordsize="566,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" path="m424,l141,r,189l,189,283,378,565,189r-141,l424,xe" fillcolor="#4f81bc" stroked="f">
                  <v:path arrowok="t" o:connecttype="custom" o:connectlocs="424,10401;141,10401;141,10590;0,10590;283,10779;565,10590;424,10590;424,10401" o:connectangles="0,0,0,0,0,0,0,0"/>
                </v:shape>
                <v:shape id="docshape230" o:spid="_x0000_s1255" style="position:absolute;left:22863;top:10401;width:566;height:378;visibility:visible;mso-wrap-style:square;v-text-anchor:top" coordsize="566,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" path="m,189r141,l141,,424,r,189l565,189,283,378,,189xe" filled="f" strokecolor="#385d89" strokeweight=".39394mm">
                  <v:path arrowok="t" o:connecttype="custom" o:connectlocs="0,10590;141,10590;141,10401;424,10401;424,10590;565,10590;283,10779;0,10590" o:connectangles="0,0,0,0,0,0,0,0"/>
                </v:shape>
                <v:shape id="docshape231" o:spid="_x0000_s1256" style="position:absolute;left:8040;top:10339;width:2388;height:252;visibility:visible;mso-wrap-style:square;v-text-anchor:top" coordsize="2388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" path="m2262,r,63l,63,,189r2262,l2262,252,2388,126,2262,xe" fillcolor="#4f81bc" stroked="f">
                  <v:path arrowok="t" o:connecttype="custom" o:connectlocs="2262,10340;2262,10403;0,10403;0,10529;2262,10529;2262,10592;2388,10466;2262,10340" o:connectangles="0,0,0,0,0,0,0,0"/>
                </v:shape>
                <v:shape id="docshape232" o:spid="_x0000_s1257" style="position:absolute;left:8040;top:10339;width:2388;height:252;visibility:visible;mso-wrap-style:square;v-text-anchor:top" coordsize="2388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" path="m,63r2262,l2262,r126,126l2262,252r,-63l,189,,63xe" filled="f" strokecolor="#385d89" strokeweight=".39394mm">
                  <v:path arrowok="t" o:connecttype="custom" o:connectlocs="0,10403;2262,10403;2262,10340;2388,10466;2262,10592;2262,10529;0,10529;0,10403" o:connectangles="0,0,0,0,0,0,0,0"/>
                </v:shape>
                <v:shape id="docshape233" o:spid="_x0000_s1258" style="position:absolute;left:5904;top:10339;width:1949;height:252;visibility:visible;mso-wrap-style:square;v-text-anchor:top" coordsize="1949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" path="m126,l,126,126,252r,-63l1949,189r,-126l126,63,126,xe" fillcolor="#4f81bc" stroked="f">
                  <v:path arrowok="t" o:connecttype="custom" o:connectlocs="126,10340;0,10466;126,10592;126,10529;1949,10529;1949,10403;126,10403;126,10340" o:connectangles="0,0,0,0,0,0,0,0"/>
                </v:shape>
                <v:shape id="docshape234" o:spid="_x0000_s1259" style="position:absolute;left:5904;top:10339;width:1949;height:252;visibility:visible;mso-wrap-style:square;v-text-anchor:top" coordsize="1949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" path="m1949,189r-1823,l126,252,,126,126,r,63l1949,63r,126xe" filled="f" strokecolor="#385d89" strokeweight=".39394mm">
                  <v:path arrowok="t" o:connecttype="custom" o:connectlocs="1949,10529;126,10529;126,10592;0,10466;126,10340;126,10403;1949,10403;1949,10529" o:connectangles="0,0,0,0,0,0,0,0"/>
                </v:shape>
                <v:shape id="docshape235" o:spid="_x0000_s1260" style="position:absolute;left:2575;top:10339;width:1885;height:252;visibility:visible;mso-wrap-style:square;v-text-anchor:top" coordsize="1885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" path="m126,l,126,126,252r,-63l1884,189r,-126l126,63,126,xe" fillcolor="#4f81bc" stroked="f">
                  <v:path arrowok="t" o:connecttype="custom" o:connectlocs="126,10340;0,10466;126,10592;126,10529;1884,10529;1884,10403;126,10403;126,10340" o:connectangles="0,0,0,0,0,0,0,0"/>
                </v:shape>
                <v:shape id="docshape236" o:spid="_x0000_s1261" style="position:absolute;left:2575;top:10339;width:1885;height:252;visibility:visible;mso-wrap-style:square;v-text-anchor:top" coordsize="1885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" path="m1884,189r-1758,l126,252,,126,126,r,63l1884,63r,126xe" filled="f" strokecolor="#385d89" strokeweight=".39394mm">
                  <v:path arrowok="t" o:connecttype="custom" o:connectlocs="1884,10529;126,10529;126,10592;0,10466;126,10340;126,10403;1884,10403;1884,10529" o:connectangles="0,0,0,0,0,0,0,0"/>
                </v:shape>
                <v:shape id="docshape237" o:spid="_x0000_s1262" style="position:absolute;left:10428;top:11218;width:628;height:252;visibility:visible;mso-wrap-style:square;v-text-anchor:top" coordsize="628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" path="m126,l,126,126,252r,-63l627,189r,-126l126,63,126,xe" fillcolor="#4f81bc" stroked="f">
                  <v:path arrowok="t" o:connecttype="custom" o:connectlocs="126,11219;0,11345;126,11471;126,11408;627,11408;627,11282;126,11282;126,11219" o:connectangles="0,0,0,0,0,0,0,0"/>
                </v:shape>
                <v:shape id="docshape238" o:spid="_x0000_s1263" style="position:absolute;left:10428;top:11218;width:628;height:252;visibility:visible;mso-wrap-style:square;v-text-anchor:top" coordsize="628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" path="m627,189r-501,l126,252,,126,126,r,63l627,63r,126xe" filled="f" strokecolor="#385d89" strokeweight=".39394mm">
                  <v:path arrowok="t" o:connecttype="custom" o:connectlocs="627,11408;126,11408;126,11471;0,11345;126,11219;126,11282;627,11282;627,11408" o:connectangles="0,0,0,0,0,0,0,0"/>
                </v:shape>
                <v:shape id="docshape239" o:spid="_x0000_s1264" style="position:absolute;left:23303;top:10591;width:1949;height:188;visibility:visible;mso-wrap-style:square;v-text-anchor:top" coordsize="1949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" path="m1855,r,47l,47r,93l1855,140r,47l1949,94,1855,xe" fillcolor="#4f81bc" stroked="f">
                  <v:path arrowok="t" o:connecttype="custom" o:connectlocs="1855,10592;1855,10639;0,10639;0,10732;1855,10732;1855,10779;1949,10686;1855,10592" o:connectangles="0,0,0,0,0,0,0,0"/>
                </v:shape>
                <v:shape id="docshape240" o:spid="_x0000_s1265" style="position:absolute;left:23303;top:10591;width:1949;height:188;visibility:visible;mso-wrap-style:square;v-text-anchor:top" coordsize="1949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" path="m,47r1855,l1855,r94,94l1855,187r,-47l,140,,47xe" filled="f" strokecolor="#385d89" strokeweight=".39394mm">
                  <v:path arrowok="t" o:connecttype="custom" o:connectlocs="0,10639;1855,10639;1855,10592;1949,10686;1855,10779;1855,10732;0,10732;0,10639" o:connectangles="0,0,0,0,0,0,0,0"/>
                </v:shape>
                <v:shape id="docshape241" o:spid="_x0000_s1266" style="position:absolute;left:21044;top:10591;width:1946;height:188;visibility:visible;mso-wrap-style:square;v-text-anchor:top" coordsize="1946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" path="m94,l,94r94,93l94,140r1852,l1946,47,94,47,94,xe" fillcolor="#4f81bc" stroked="f">
                  <v:path arrowok="t" o:connecttype="custom" o:connectlocs="94,10592;0,10686;94,10779;94,10732;1946,10732;1946,10639;94,10639;94,10592" o:connectangles="0,0,0,0,0,0,0,0"/>
                </v:shape>
                <v:shape id="docshape242" o:spid="_x0000_s1267" style="position:absolute;left:21044;top:10591;width:1946;height:188;visibility:visible;mso-wrap-style:square;v-text-anchor:top" coordsize="1946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" path="m1946,140l94,140r,47l,94,94,r,47l1946,47r,93xe" filled="f" strokecolor="#385d89" strokeweight=".39394mm">
                  <v:path arrowok="t" o:connecttype="custom" o:connectlocs="1946,10732;94,10732;94,10779;0,10686;94,10592;94,10639;1946,10639;1946,10732" o:connectangles="0,0,0,0,0,0,0,0"/>
                </v:shape>
                <v:shape id="docshape243" o:spid="_x0000_s1268" style="position:absolute;left:25503;top:11280;width:689;height:191;visibility:visible;mso-wrap-style:square;v-text-anchor:top" coordsize="689,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" path="m95,l,95r95,95l95,142r594,l689,47,95,47,95,xe" fillcolor="#4f81bc" stroked="f">
                  <v:path arrowok="t" o:connecttype="custom" o:connectlocs="95,11281;0,11376;95,11471;95,11423;689,11423;689,11328;95,11328;95,11281" o:connectangles="0,0,0,0,0,0,0,0"/>
                </v:shape>
                <v:shape id="docshape244" o:spid="_x0000_s1269" style="position:absolute;left:25503;top:11280;width:689;height:191;visibility:visible;mso-wrap-style:square;v-text-anchor:top" coordsize="689,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" path="m689,47l95,47,95,,,95r95,95l95,142r594,l689,47xe" filled="f" strokecolor="#385d89" strokeweight=".39394mm">
                  <v:path arrowok="t" o:connecttype="custom" o:connectlocs="689,11328;95,11328;95,11281;0,11376;95,11471;95,11423;689,11423;689,11328" o:connectangles="0,0,0,0,0,0,0,0"/>
                </v:shape>
                <v:shape id="docshape245" o:spid="_x0000_s1270" style="position:absolute;left:17651;top:10591;width:1949;height:188;visibility:visible;mso-wrap-style:square;v-text-anchor:top" coordsize="1949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" path="m94,l,94r94,93l94,140r1855,l1949,47,94,47,94,xe" fillcolor="#4f81bc" stroked="f">
                  <v:path arrowok="t" o:connecttype="custom" o:connectlocs="94,10592;0,10686;94,10779;94,10732;1949,10732;1949,10639;94,10639;94,10592" o:connectangles="0,0,0,0,0,0,0,0"/>
                </v:shape>
                <v:shape id="docshape246" o:spid="_x0000_s1271" style="position:absolute;left:17651;top:10591;width:1949;height:188;visibility:visible;mso-wrap-style:square;v-text-anchor:top" coordsize="1949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" path="m1949,140l94,140r,47l,94,94,r,47l1949,47r,93xe" filled="f" strokecolor="#385d89" strokeweight=".39394mm">
                  <v:path arrowok="t" o:connecttype="custom" o:connectlocs="1949,10732;94,10732;94,10779;0,10686;94,10592;94,10639;1949,10639;1949,10732" o:connectangles="0,0,0,0,0,0,0,0"/>
                </v:shape>
                <v:shape id="docshape247" o:spid="_x0000_s1272" type="#_x0000_t75" style="position:absolute;left:16458;top:12663;width:2324;height:3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">
                  <v:imagedata r:id="rId82" o:title="infiltrasyon 0"/>
                </v:shape>
                <v:shape id="docshape248" o:spid="_x0000_s1273" type="#_x0000_t75" style="position:absolute;left:18969;top:12615;width:2388;height:3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">
                  <v:imagedata r:id="rId83" o:title="İnfiltrasyon 1"/>
                </v:shape>
                <v:shape id="docshape249" o:spid="_x0000_s1274" type="#_x0000_t75" style="position:absolute;left:21515;top:12663;width:2260;height:3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">
                  <v:imagedata r:id="rId84" o:title="İnfiltrasyon 2"/>
                </v:shape>
                <v:shape id="docshape250" o:spid="_x0000_s1275" type="#_x0000_t75" style="position:absolute;left:23952;top:12692;width:2367;height:3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">
                  <v:imagedata r:id="rId85" o:title="İnfiltrasyon 3"/>
                </v:shape>
                <v:shape id="docshape251" o:spid="_x0000_s1276" type="#_x0000_t75" style="position:absolute;left:27379;top:12636;width:2576;height:3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">
                  <v:imagedata r:id="rId86" o:title="İnfiltrasyon 4"/>
                </v:shape>
                <w10:wrap anchorx="page" anchory="page"/>
              </v:group>
            </w:pict>
          </mc:Fallback>
        </mc:AlternateContent>
      </w:r>
      <w:r>
        <w:rPr>
          <w:w w:val="105"/>
        </w:rPr>
        <w:t>Interventions</w:t>
      </w:r>
    </w:p>
    <w:p w14:paraId="24E950D1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Return</w:t>
      </w:r>
      <w:r>
        <w:rPr>
          <w:spacing w:val="3"/>
        </w:rPr>
        <w:t xml:space="preserve"> </w:t>
      </w:r>
      <w:r>
        <w:t>to the</w:t>
      </w:r>
    </w:p>
    <w:p w14:paraId="25CE1BC6" w14:textId="77777777" w:rsidR="00C57803" w:rsidRDefault="002C181D">
      <w:pPr>
        <w:pStyle w:val="BodyText"/>
        <w:ind w:left="137"/>
      </w:pPr>
      <w:r>
        <w:t>evaluation</w:t>
      </w:r>
      <w:r>
        <w:rPr>
          <w:spacing w:val="8"/>
        </w:rPr>
        <w:t xml:space="preserve"> </w:t>
      </w:r>
      <w:r>
        <w:t>phase.</w:t>
      </w:r>
    </w:p>
    <w:p w14:paraId="6F0C3718" w14:textId="77777777" w:rsidR="00C57803" w:rsidRDefault="002C181D">
      <w:pPr>
        <w:pStyle w:val="Heading1"/>
        <w:spacing w:before="56"/>
        <w:ind w:left="419"/>
      </w:pPr>
      <w:r>
        <w:rPr>
          <w:b w:val="0"/>
        </w:rPr>
        <w:br w:type="column"/>
      </w:r>
      <w:r>
        <w:t>Interventions</w:t>
      </w:r>
    </w:p>
    <w:p w14:paraId="42AA8E74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Return</w:t>
      </w:r>
      <w:r>
        <w:rPr>
          <w:spacing w:val="3"/>
        </w:rPr>
        <w:t xml:space="preserve"> </w:t>
      </w:r>
      <w:r>
        <w:t>to the</w:t>
      </w:r>
    </w:p>
    <w:p w14:paraId="2427C000" w14:textId="77777777" w:rsidR="00C57803" w:rsidRDefault="002C181D">
      <w:pPr>
        <w:pStyle w:val="BodyText"/>
        <w:ind w:left="137"/>
      </w:pPr>
      <w:r>
        <w:t>evaluation</w:t>
      </w:r>
      <w:r>
        <w:rPr>
          <w:spacing w:val="7"/>
        </w:rPr>
        <w:t xml:space="preserve"> </w:t>
      </w:r>
      <w:r>
        <w:t>phase.</w:t>
      </w:r>
    </w:p>
    <w:p w14:paraId="23FD7AE5" w14:textId="77777777" w:rsidR="00C57803" w:rsidRDefault="002C181D">
      <w:pPr>
        <w:rPr>
          <w:sz w:val="24"/>
        </w:rPr>
      </w:pPr>
      <w:r>
        <w:br w:type="column"/>
      </w:r>
    </w:p>
    <w:p w14:paraId="4E607430" w14:textId="77777777" w:rsidR="00C57803" w:rsidRDefault="00C57803">
      <w:pPr>
        <w:pStyle w:val="BodyText"/>
        <w:spacing w:before="8"/>
        <w:rPr>
          <w:sz w:val="19"/>
        </w:rPr>
      </w:pPr>
    </w:p>
    <w:p w14:paraId="65563CD6" w14:textId="77777777" w:rsidR="00C57803" w:rsidRDefault="002C181D">
      <w:pPr>
        <w:pStyle w:val="Heading1"/>
        <w:ind w:left="2995"/>
      </w:pPr>
      <w:r>
        <w:rPr>
          <w:w w:val="105"/>
        </w:rPr>
        <w:t>Interventions</w:t>
      </w:r>
    </w:p>
    <w:p w14:paraId="3868D10F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Discontinue</w:t>
      </w:r>
      <w:r>
        <w:rPr>
          <w:spacing w:val="9"/>
        </w:rPr>
        <w:t xml:space="preserve"> </w:t>
      </w:r>
      <w:r>
        <w:t>administration</w:t>
      </w:r>
      <w:r>
        <w:rPr>
          <w:spacing w:val="1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drug</w:t>
      </w:r>
      <w:r>
        <w:rPr>
          <w:spacing w:val="4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fluid.</w:t>
      </w:r>
    </w:p>
    <w:p w14:paraId="2828F4D5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Remove the</w:t>
      </w:r>
      <w:r>
        <w:rPr>
          <w:spacing w:val="-5"/>
        </w:rPr>
        <w:t xml:space="preserve"> </w:t>
      </w:r>
      <w:r>
        <w:t>catheter.</w:t>
      </w:r>
    </w:p>
    <w:p w14:paraId="464554B0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spacing w:line="240" w:lineRule="auto"/>
        <w:ind w:right="38" w:firstLine="0"/>
      </w:pPr>
      <w:r>
        <w:t>If</w:t>
      </w:r>
      <w:r>
        <w:rPr>
          <w:spacing w:val="2"/>
        </w:rPr>
        <w:t xml:space="preserve"> </w:t>
      </w:r>
      <w:r>
        <w:t>intravenous</w:t>
      </w:r>
      <w:r>
        <w:rPr>
          <w:spacing w:val="7"/>
        </w:rPr>
        <w:t xml:space="preserve"> </w:t>
      </w:r>
      <w:r>
        <w:t>therapy</w:t>
      </w:r>
      <w:r>
        <w:rPr>
          <w:spacing w:val="3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ontinued,</w:t>
      </w:r>
      <w:r>
        <w:rPr>
          <w:spacing w:val="9"/>
        </w:rPr>
        <w:t xml:space="preserve"> </w:t>
      </w:r>
      <w:r>
        <w:t>insert</w:t>
      </w:r>
      <w:r>
        <w:rPr>
          <w:spacing w:val="6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new</w:t>
      </w:r>
      <w:r>
        <w:rPr>
          <w:spacing w:val="1"/>
        </w:rPr>
        <w:t xml:space="preserve"> </w:t>
      </w:r>
      <w:r>
        <w:t>catheter</w:t>
      </w:r>
      <w:r>
        <w:rPr>
          <w:spacing w:val="9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ther</w:t>
      </w:r>
      <w:r>
        <w:rPr>
          <w:spacing w:val="-47"/>
        </w:rPr>
        <w:t xml:space="preserve"> </w:t>
      </w:r>
      <w:r>
        <w:t>extremity.</w:t>
      </w:r>
    </w:p>
    <w:p w14:paraId="6CCEBE73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spacing w:line="267" w:lineRule="exact"/>
        <w:ind w:left="216" w:hanging="80"/>
      </w:pPr>
      <w:r>
        <w:t>Elevat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ffected</w:t>
      </w:r>
      <w:r>
        <w:rPr>
          <w:spacing w:val="2"/>
        </w:rPr>
        <w:t xml:space="preserve"> </w:t>
      </w:r>
      <w:r>
        <w:t>extremity.</w:t>
      </w:r>
    </w:p>
    <w:p w14:paraId="526D2BCD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Apply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warm</w:t>
      </w:r>
      <w:r>
        <w:rPr>
          <w:spacing w:val="2"/>
        </w:rPr>
        <w:t xml:space="preserve"> </w:t>
      </w:r>
      <w:r>
        <w:t>wet</w:t>
      </w:r>
      <w:r>
        <w:rPr>
          <w:spacing w:val="4"/>
        </w:rPr>
        <w:t xml:space="preserve"> </w:t>
      </w:r>
      <w:r>
        <w:t>compress</w:t>
      </w:r>
      <w:r>
        <w:rPr>
          <w:spacing w:val="7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20 minutes</w:t>
      </w:r>
      <w:r>
        <w:rPr>
          <w:spacing w:val="5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times</w:t>
      </w:r>
      <w:r>
        <w:rPr>
          <w:spacing w:val="5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ay.</w:t>
      </w:r>
    </w:p>
    <w:p w14:paraId="41363236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spacing w:line="240" w:lineRule="auto"/>
        <w:ind w:right="182" w:firstLine="0"/>
      </w:pPr>
      <w:r>
        <w:t>If</w:t>
      </w:r>
      <w:r>
        <w:rPr>
          <w:spacing w:val="2"/>
        </w:rPr>
        <w:t xml:space="preserve"> </w:t>
      </w:r>
      <w:r>
        <w:t>necessary,</w:t>
      </w:r>
      <w:r>
        <w:rPr>
          <w:spacing w:val="12"/>
        </w:rPr>
        <w:t xml:space="preserve"> </w:t>
      </w:r>
      <w:r>
        <w:t>apply</w:t>
      </w:r>
      <w:r>
        <w:rPr>
          <w:spacing w:val="2"/>
        </w:rPr>
        <w:t xml:space="preserve"> </w:t>
      </w:r>
      <w:r>
        <w:t>analgesic</w:t>
      </w:r>
      <w:r>
        <w:rPr>
          <w:spacing w:val="1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nti-inflammatory</w:t>
      </w:r>
      <w:r>
        <w:rPr>
          <w:spacing w:val="12"/>
        </w:rPr>
        <w:t xml:space="preserve"> </w:t>
      </w:r>
      <w:r>
        <w:t>drugs</w:t>
      </w:r>
      <w:r>
        <w:rPr>
          <w:spacing w:val="1"/>
        </w:rPr>
        <w:t xml:space="preserve"> </w:t>
      </w:r>
      <w:r>
        <w:t>according</w:t>
      </w:r>
      <w:r>
        <w:rPr>
          <w:spacing w:val="6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physician's</w:t>
      </w:r>
      <w:r>
        <w:rPr>
          <w:spacing w:val="4"/>
        </w:rPr>
        <w:t xml:space="preserve"> </w:t>
      </w:r>
      <w:r>
        <w:t>orders</w:t>
      </w:r>
      <w:r>
        <w:rPr>
          <w:spacing w:val="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reatment.</w:t>
      </w:r>
    </w:p>
    <w:p w14:paraId="57311A2E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spacing w:line="267" w:lineRule="exact"/>
        <w:ind w:left="216" w:hanging="80"/>
      </w:pPr>
      <w:r>
        <w:t>Evaluate</w:t>
      </w:r>
      <w:r>
        <w:rPr>
          <w:spacing w:val="3"/>
        </w:rPr>
        <w:t xml:space="preserve"> </w:t>
      </w:r>
      <w:r>
        <w:t>the catheter</w:t>
      </w:r>
      <w:r>
        <w:rPr>
          <w:spacing w:val="7"/>
        </w:rPr>
        <w:t xml:space="preserve"> </w:t>
      </w:r>
      <w:r>
        <w:t>site</w:t>
      </w:r>
      <w:r>
        <w:rPr>
          <w:spacing w:val="8"/>
        </w:rPr>
        <w:t xml:space="preserve"> </w:t>
      </w:r>
      <w:r>
        <w:t>region</w:t>
      </w:r>
      <w:r>
        <w:rPr>
          <w:spacing w:val="3"/>
        </w:rPr>
        <w:t xml:space="preserve"> </w:t>
      </w:r>
      <w:r>
        <w:t>once</w:t>
      </w:r>
      <w:r>
        <w:rPr>
          <w:spacing w:val="4"/>
        </w:rPr>
        <w:t xml:space="preserve"> </w:t>
      </w:r>
      <w:r>
        <w:t>every</w:t>
      </w:r>
      <w:r>
        <w:rPr>
          <w:spacing w:val="5"/>
        </w:rPr>
        <w:t xml:space="preserve"> </w:t>
      </w:r>
      <w:r>
        <w:t>8</w:t>
      </w:r>
      <w:r>
        <w:rPr>
          <w:spacing w:val="2"/>
        </w:rPr>
        <w:t xml:space="preserve"> </w:t>
      </w:r>
      <w:r>
        <w:t>hours</w:t>
      </w:r>
      <w:r>
        <w:rPr>
          <w:spacing w:val="2"/>
        </w:rPr>
        <w:t xml:space="preserve"> </w:t>
      </w:r>
      <w:r>
        <w:t>maximum.</w:t>
      </w:r>
    </w:p>
    <w:p w14:paraId="11C64B61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spacing w:line="240" w:lineRule="auto"/>
        <w:ind w:right="611" w:firstLine="0"/>
      </w:pPr>
      <w:r>
        <w:t>Record</w:t>
      </w:r>
      <w:r>
        <w:rPr>
          <w:spacing w:val="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e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removal</w:t>
      </w:r>
      <w:r>
        <w:rPr>
          <w:spacing w:val="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theter,</w:t>
      </w:r>
      <w:r>
        <w:rPr>
          <w:spacing w:val="6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grade</w:t>
      </w:r>
      <w:r>
        <w:rPr>
          <w:spacing w:val="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ication</w:t>
      </w:r>
      <w:r>
        <w:rPr>
          <w:spacing w:val="-47"/>
        </w:rPr>
        <w:t xml:space="preserve"> </w:t>
      </w:r>
      <w:r>
        <w:t>developed,</w:t>
      </w:r>
      <w:r>
        <w:rPr>
          <w:spacing w:val="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interventions</w:t>
      </w:r>
      <w:r>
        <w:rPr>
          <w:spacing w:val="7"/>
        </w:rPr>
        <w:t xml:space="preserve"> </w:t>
      </w:r>
      <w:r>
        <w:t>performed.</w:t>
      </w:r>
    </w:p>
    <w:p w14:paraId="7F467498" w14:textId="77777777" w:rsidR="00C57803" w:rsidRDefault="002C181D">
      <w:pPr>
        <w:rPr>
          <w:sz w:val="24"/>
        </w:rPr>
      </w:pPr>
      <w:r>
        <w:br w:type="column"/>
      </w:r>
    </w:p>
    <w:p w14:paraId="4CF3D970" w14:textId="77777777" w:rsidR="00C57803" w:rsidRDefault="00C57803">
      <w:pPr>
        <w:pStyle w:val="BodyText"/>
        <w:spacing w:before="2"/>
        <w:rPr>
          <w:sz w:val="19"/>
        </w:rPr>
      </w:pPr>
    </w:p>
    <w:p w14:paraId="41E97F05" w14:textId="77777777" w:rsidR="00C57803" w:rsidRDefault="002C181D">
      <w:pPr>
        <w:pStyle w:val="Heading1"/>
        <w:ind w:left="341"/>
      </w:pPr>
      <w:r>
        <w:rPr>
          <w:w w:val="105"/>
        </w:rPr>
        <w:t>Interventions</w:t>
      </w:r>
    </w:p>
    <w:p w14:paraId="35BABAC8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Return</w:t>
      </w:r>
      <w:r>
        <w:rPr>
          <w:spacing w:val="3"/>
        </w:rPr>
        <w:t xml:space="preserve"> </w:t>
      </w:r>
      <w:r>
        <w:t>to the</w:t>
      </w:r>
    </w:p>
    <w:p w14:paraId="579C6DEF" w14:textId="77777777" w:rsidR="00C57803" w:rsidRDefault="002C181D">
      <w:pPr>
        <w:pStyle w:val="BodyText"/>
        <w:ind w:left="137"/>
      </w:pPr>
      <w:r>
        <w:t>evaluation</w:t>
      </w:r>
      <w:r>
        <w:rPr>
          <w:spacing w:val="8"/>
        </w:rPr>
        <w:t xml:space="preserve"> </w:t>
      </w:r>
      <w:r>
        <w:t>phase.</w:t>
      </w:r>
    </w:p>
    <w:p w14:paraId="27325D84" w14:textId="77777777" w:rsidR="00C57803" w:rsidRDefault="002C181D">
      <w:pPr>
        <w:rPr>
          <w:sz w:val="24"/>
        </w:rPr>
      </w:pPr>
      <w:r>
        <w:br w:type="column"/>
      </w:r>
    </w:p>
    <w:p w14:paraId="523A55D0" w14:textId="77777777" w:rsidR="00C57803" w:rsidRDefault="00C57803">
      <w:pPr>
        <w:pStyle w:val="BodyText"/>
        <w:spacing w:before="10"/>
        <w:rPr>
          <w:sz w:val="27"/>
        </w:rPr>
      </w:pPr>
    </w:p>
    <w:p w14:paraId="22FAE3A2" w14:textId="77777777" w:rsidR="00C57803" w:rsidRDefault="002C181D">
      <w:pPr>
        <w:pStyle w:val="Heading1"/>
        <w:ind w:left="4528"/>
      </w:pPr>
      <w:r>
        <w:rPr>
          <w:w w:val="105"/>
        </w:rPr>
        <w:t>Interventions</w:t>
      </w:r>
    </w:p>
    <w:p w14:paraId="0DFB73E1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Discontinue</w:t>
      </w:r>
      <w:r>
        <w:rPr>
          <w:spacing w:val="8"/>
        </w:rPr>
        <w:t xml:space="preserve"> </w:t>
      </w:r>
      <w:r>
        <w:t>administration</w:t>
      </w:r>
      <w:r>
        <w:rPr>
          <w:spacing w:val="1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drug</w:t>
      </w:r>
      <w:r>
        <w:rPr>
          <w:spacing w:val="3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fluid.</w:t>
      </w:r>
    </w:p>
    <w:p w14:paraId="029930CB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Disconnect</w:t>
      </w:r>
      <w:r>
        <w:rPr>
          <w:spacing w:val="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dministration</w:t>
      </w:r>
      <w:r>
        <w:rPr>
          <w:spacing w:val="9"/>
        </w:rPr>
        <w:t xml:space="preserve"> </w:t>
      </w:r>
      <w:r>
        <w:t>set</w:t>
      </w:r>
      <w:r>
        <w:rPr>
          <w:spacing w:val="4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theter,</w:t>
      </w:r>
      <w:r>
        <w:rPr>
          <w:spacing w:val="6"/>
        </w:rPr>
        <w:t xml:space="preserve"> </w:t>
      </w:r>
      <w:r>
        <w:t>aspirate</w:t>
      </w:r>
      <w:r>
        <w:rPr>
          <w:spacing w:val="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filtrating</w:t>
      </w:r>
      <w:r>
        <w:rPr>
          <w:spacing w:val="3"/>
        </w:rPr>
        <w:t xml:space="preserve"> </w:t>
      </w:r>
      <w:r>
        <w:t>drug or</w:t>
      </w:r>
      <w:r>
        <w:rPr>
          <w:spacing w:val="-2"/>
        </w:rPr>
        <w:t xml:space="preserve"> </w:t>
      </w:r>
      <w:r>
        <w:t>fluid</w:t>
      </w:r>
      <w:r>
        <w:rPr>
          <w:spacing w:val="4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injektor.</w:t>
      </w:r>
    </w:p>
    <w:p w14:paraId="49F19C1C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Remove the</w:t>
      </w:r>
      <w:r>
        <w:rPr>
          <w:spacing w:val="-5"/>
        </w:rPr>
        <w:t xml:space="preserve"> </w:t>
      </w:r>
      <w:r>
        <w:t>catheter.</w:t>
      </w:r>
    </w:p>
    <w:p w14:paraId="54FEB923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If intravenous</w:t>
      </w:r>
      <w:r>
        <w:rPr>
          <w:spacing w:val="6"/>
        </w:rPr>
        <w:t xml:space="preserve"> </w:t>
      </w:r>
      <w:r>
        <w:t>therapy</w:t>
      </w:r>
      <w:r>
        <w:rPr>
          <w:spacing w:val="2"/>
        </w:rPr>
        <w:t xml:space="preserve"> </w:t>
      </w:r>
      <w:r>
        <w:t>is to</w:t>
      </w:r>
      <w:r>
        <w:rPr>
          <w:spacing w:val="1"/>
        </w:rPr>
        <w:t xml:space="preserve"> </w:t>
      </w:r>
      <w:r>
        <w:t>be continued,</w:t>
      </w:r>
      <w:r>
        <w:rPr>
          <w:spacing w:val="8"/>
        </w:rPr>
        <w:t xml:space="preserve"> </w:t>
      </w:r>
      <w:r>
        <w:t>insert</w:t>
      </w:r>
      <w:r>
        <w:rPr>
          <w:spacing w:val="5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ew catheter</w:t>
      </w:r>
      <w:r>
        <w:rPr>
          <w:spacing w:val="7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 other</w:t>
      </w:r>
      <w:r>
        <w:rPr>
          <w:spacing w:val="4"/>
        </w:rPr>
        <w:t xml:space="preserve"> </w:t>
      </w:r>
      <w:r>
        <w:t>extremity.</w:t>
      </w:r>
    </w:p>
    <w:p w14:paraId="4B1151D3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Never</w:t>
      </w:r>
      <w:r>
        <w:rPr>
          <w:spacing w:val="4"/>
        </w:rPr>
        <w:t xml:space="preserve"> </w:t>
      </w:r>
      <w:r>
        <w:t>apply</w:t>
      </w:r>
      <w:r>
        <w:rPr>
          <w:spacing w:val="1"/>
        </w:rPr>
        <w:t xml:space="preserve"> </w:t>
      </w:r>
      <w:r>
        <w:t>pressure</w:t>
      </w:r>
      <w:r>
        <w:rPr>
          <w:spacing w:val="9"/>
        </w:rPr>
        <w:t xml:space="preserve"> </w:t>
      </w:r>
      <w:r>
        <w:t>to the</w:t>
      </w:r>
      <w:r>
        <w:rPr>
          <w:spacing w:val="4"/>
        </w:rPr>
        <w:t xml:space="preserve"> </w:t>
      </w:r>
      <w:r>
        <w:t>infiltration</w:t>
      </w:r>
      <w:r>
        <w:rPr>
          <w:spacing w:val="5"/>
        </w:rPr>
        <w:t xml:space="preserve"> </w:t>
      </w:r>
      <w:r>
        <w:t>area.</w:t>
      </w:r>
    </w:p>
    <w:p w14:paraId="727CEAE2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Mark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area</w:t>
      </w:r>
      <w:r>
        <w:rPr>
          <w:spacing w:val="3"/>
        </w:rPr>
        <w:t xml:space="preserve"> </w:t>
      </w:r>
      <w:r>
        <w:t>with</w:t>
      </w:r>
      <w:r>
        <w:rPr>
          <w:spacing w:val="6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pen</w:t>
      </w:r>
      <w:r>
        <w:rPr>
          <w:spacing w:val="1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t>evaluation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infiltration</w:t>
      </w:r>
      <w:r>
        <w:rPr>
          <w:spacing w:val="10"/>
        </w:rPr>
        <w:t xml:space="preserve"> </w:t>
      </w:r>
      <w:r>
        <w:t>area.</w:t>
      </w:r>
    </w:p>
    <w:p w14:paraId="3D4BDB22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ind w:left="216" w:hanging="80"/>
      </w:pPr>
      <w:r>
        <w:t>Elevat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ffected</w:t>
      </w:r>
      <w:r>
        <w:rPr>
          <w:spacing w:val="2"/>
        </w:rPr>
        <w:t xml:space="preserve"> </w:t>
      </w:r>
      <w:r>
        <w:t>extremity.</w:t>
      </w:r>
    </w:p>
    <w:p w14:paraId="22228B15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spacing w:line="240" w:lineRule="auto"/>
        <w:ind w:right="2247" w:firstLine="0"/>
      </w:pPr>
      <w:r>
        <w:t>Apply</w:t>
      </w:r>
      <w:r>
        <w:rPr>
          <w:spacing w:val="1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dry</w:t>
      </w:r>
      <w:r>
        <w:rPr>
          <w:spacing w:val="4"/>
        </w:rPr>
        <w:t xml:space="preserve"> </w:t>
      </w:r>
      <w:r>
        <w:t>cold</w:t>
      </w:r>
      <w:r>
        <w:rPr>
          <w:spacing w:val="4"/>
        </w:rPr>
        <w:t xml:space="preserve"> </w:t>
      </w:r>
      <w:r>
        <w:t>compress</w:t>
      </w:r>
      <w:r>
        <w:rPr>
          <w:spacing w:val="10"/>
        </w:rPr>
        <w:t xml:space="preserve"> </w:t>
      </w:r>
      <w:r>
        <w:t>if</w:t>
      </w:r>
      <w:r>
        <w:rPr>
          <w:spacing w:val="5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intend</w:t>
      </w:r>
      <w:r>
        <w:rPr>
          <w:spacing w:val="7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localize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non-vesicant</w:t>
      </w:r>
      <w:r>
        <w:rPr>
          <w:spacing w:val="12"/>
        </w:rPr>
        <w:t xml:space="preserve"> </w:t>
      </w:r>
      <w:r>
        <w:t>drug</w:t>
      </w:r>
      <w:r>
        <w:rPr>
          <w:spacing w:val="1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fluid</w:t>
      </w:r>
      <w:r>
        <w:rPr>
          <w:spacing w:val="4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tissue</w:t>
      </w:r>
      <w:r>
        <w:rPr>
          <w:spacing w:val="8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reduce</w:t>
      </w:r>
      <w:r>
        <w:rPr>
          <w:spacing w:val="-47"/>
        </w:rPr>
        <w:t xml:space="preserve"> </w:t>
      </w:r>
      <w:r>
        <w:t>inflammation.</w:t>
      </w:r>
    </w:p>
    <w:p w14:paraId="223E7567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spacing w:line="240" w:lineRule="auto"/>
        <w:ind w:right="1830" w:firstLine="0"/>
      </w:pPr>
      <w:r>
        <w:t>Apply</w:t>
      </w:r>
      <w:r>
        <w:rPr>
          <w:spacing w:val="1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dry</w:t>
      </w:r>
      <w:r>
        <w:rPr>
          <w:spacing w:val="3"/>
        </w:rPr>
        <w:t xml:space="preserve"> </w:t>
      </w:r>
      <w:r>
        <w:t>warm</w:t>
      </w:r>
      <w:r>
        <w:rPr>
          <w:spacing w:val="4"/>
        </w:rPr>
        <w:t xml:space="preserve"> </w:t>
      </w:r>
      <w:r>
        <w:t>compress</w:t>
      </w:r>
      <w:r>
        <w:rPr>
          <w:spacing w:val="9"/>
        </w:rPr>
        <w:t xml:space="preserve"> </w:t>
      </w:r>
      <w:r>
        <w:t>if</w:t>
      </w:r>
      <w:r>
        <w:rPr>
          <w:spacing w:val="4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intend</w:t>
      </w:r>
      <w:r>
        <w:rPr>
          <w:spacing w:val="7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restore</w:t>
      </w:r>
      <w:r>
        <w:rPr>
          <w:spacing w:val="7"/>
        </w:rPr>
        <w:t xml:space="preserve"> </w:t>
      </w:r>
      <w:r>
        <w:t>peripheral</w:t>
      </w:r>
      <w:r>
        <w:rPr>
          <w:spacing w:val="6"/>
        </w:rPr>
        <w:t xml:space="preserve"> </w:t>
      </w:r>
      <w:r>
        <w:t>blood</w:t>
      </w:r>
      <w:r>
        <w:rPr>
          <w:spacing w:val="1"/>
        </w:rPr>
        <w:t xml:space="preserve"> </w:t>
      </w:r>
      <w:r>
        <w:t>flow</w:t>
      </w:r>
      <w:r>
        <w:rPr>
          <w:spacing w:val="5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istribute</w:t>
      </w:r>
      <w:r>
        <w:rPr>
          <w:spacing w:val="15"/>
        </w:rPr>
        <w:t xml:space="preserve"> </w:t>
      </w:r>
      <w:r>
        <w:t>drug or</w:t>
      </w:r>
      <w:r>
        <w:rPr>
          <w:spacing w:val="3"/>
        </w:rPr>
        <w:t xml:space="preserve"> </w:t>
      </w:r>
      <w:r>
        <w:t>fluid</w:t>
      </w:r>
      <w:r>
        <w:rPr>
          <w:spacing w:val="3"/>
        </w:rPr>
        <w:t xml:space="preserve"> </w:t>
      </w:r>
      <w:r>
        <w:t>into</w:t>
      </w:r>
      <w:r>
        <w:rPr>
          <w:spacing w:val="2"/>
        </w:rPr>
        <w:t xml:space="preserve"> </w:t>
      </w:r>
      <w:r>
        <w:t>the</w:t>
      </w:r>
      <w:r>
        <w:rPr>
          <w:spacing w:val="-46"/>
        </w:rPr>
        <w:t xml:space="preserve"> </w:t>
      </w:r>
      <w:r>
        <w:t>tissue.</w:t>
      </w:r>
    </w:p>
    <w:p w14:paraId="512AC2EA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spacing w:line="267" w:lineRule="exact"/>
        <w:ind w:left="216" w:hanging="80"/>
      </w:pPr>
      <w:r>
        <w:t>Evaluate</w:t>
      </w:r>
      <w:r>
        <w:rPr>
          <w:spacing w:val="3"/>
        </w:rPr>
        <w:t xml:space="preserve"> </w:t>
      </w:r>
      <w:r>
        <w:t>the catheter</w:t>
      </w:r>
      <w:r>
        <w:rPr>
          <w:spacing w:val="7"/>
        </w:rPr>
        <w:t xml:space="preserve"> </w:t>
      </w:r>
      <w:r>
        <w:t>site</w:t>
      </w:r>
      <w:r>
        <w:rPr>
          <w:spacing w:val="8"/>
        </w:rPr>
        <w:t xml:space="preserve"> </w:t>
      </w:r>
      <w:r>
        <w:t>region</w:t>
      </w:r>
      <w:r>
        <w:rPr>
          <w:spacing w:val="3"/>
        </w:rPr>
        <w:t xml:space="preserve"> </w:t>
      </w:r>
      <w:r>
        <w:t>once</w:t>
      </w:r>
      <w:r>
        <w:rPr>
          <w:spacing w:val="4"/>
        </w:rPr>
        <w:t xml:space="preserve"> </w:t>
      </w:r>
      <w:r>
        <w:t>every</w:t>
      </w:r>
      <w:r>
        <w:rPr>
          <w:spacing w:val="5"/>
        </w:rPr>
        <w:t xml:space="preserve"> </w:t>
      </w:r>
      <w:r>
        <w:t>8</w:t>
      </w:r>
      <w:r>
        <w:rPr>
          <w:spacing w:val="2"/>
        </w:rPr>
        <w:t xml:space="preserve"> </w:t>
      </w:r>
      <w:r>
        <w:t>hours</w:t>
      </w:r>
      <w:r>
        <w:rPr>
          <w:spacing w:val="2"/>
        </w:rPr>
        <w:t xml:space="preserve"> </w:t>
      </w:r>
      <w:r>
        <w:t>maximum.</w:t>
      </w:r>
    </w:p>
    <w:p w14:paraId="70846452" w14:textId="77777777" w:rsidR="00C57803" w:rsidRDefault="002C181D">
      <w:pPr>
        <w:pStyle w:val="ListParagraph"/>
        <w:numPr>
          <w:ilvl w:val="0"/>
          <w:numId w:val="1"/>
        </w:numPr>
        <w:tabs>
          <w:tab w:val="left" w:pos="217"/>
        </w:tabs>
        <w:spacing w:line="240" w:lineRule="auto"/>
        <w:ind w:right="2392" w:firstLine="0"/>
      </w:pPr>
      <w:r>
        <w:t>Record</w:t>
      </w:r>
      <w:r>
        <w:rPr>
          <w:spacing w:val="5"/>
        </w:rPr>
        <w:t xml:space="preserve"> </w:t>
      </w:r>
      <w:r>
        <w:t>the date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removal</w:t>
      </w:r>
      <w:r>
        <w:rPr>
          <w:spacing w:val="4"/>
        </w:rPr>
        <w:t xml:space="preserve"> </w:t>
      </w:r>
      <w:r>
        <w:t>of the catheter,</w:t>
      </w:r>
      <w:r>
        <w:rPr>
          <w:spacing w:val="7"/>
        </w:rPr>
        <w:t xml:space="preserve"> </w:t>
      </w:r>
      <w:r>
        <w:t>the grade</w:t>
      </w:r>
      <w:r>
        <w:rPr>
          <w:spacing w:val="3"/>
        </w:rPr>
        <w:t xml:space="preserve"> </w:t>
      </w:r>
      <w:r>
        <w:t>of complication</w:t>
      </w:r>
      <w:r>
        <w:rPr>
          <w:spacing w:val="8"/>
        </w:rPr>
        <w:t xml:space="preserve"> </w:t>
      </w:r>
      <w:r>
        <w:t>developed,</w:t>
      </w:r>
      <w:r>
        <w:rPr>
          <w:spacing w:val="5"/>
        </w:rPr>
        <w:t xml:space="preserve"> </w:t>
      </w:r>
      <w:r>
        <w:t>and the</w:t>
      </w:r>
      <w:r>
        <w:rPr>
          <w:spacing w:val="4"/>
        </w:rPr>
        <w:t xml:space="preserve"> </w:t>
      </w:r>
      <w:r>
        <w:t>interventions</w:t>
      </w:r>
      <w:r>
        <w:rPr>
          <w:spacing w:val="-47"/>
        </w:rPr>
        <w:t xml:space="preserve"> </w:t>
      </w:r>
      <w:r>
        <w:t>performed.</w:t>
      </w:r>
    </w:p>
    <w:sectPr w:rsidR="00C57803">
      <w:type w:val="continuous"/>
      <w:pgSz w:w="31660" w:h="25330" w:orient="landscape"/>
      <w:pgMar w:top="920" w:right="460" w:bottom="280" w:left="1680" w:header="720" w:footer="720" w:gutter="0"/>
      <w:cols w:num="5" w:space="720" w:equalWidth="0">
        <w:col w:w="1774" w:space="811"/>
        <w:col w:w="1828" w:space="1126"/>
        <w:col w:w="7107" w:space="2236"/>
        <w:col w:w="1774" w:space="919"/>
        <w:col w:w="11945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132044"/>
    <w:multiLevelType w:val="hybridMultilevel"/>
    <w:tmpl w:val="02CE0922"/>
    <w:lvl w:ilvl="0" w:tplc="AD5AE916">
      <w:numFmt w:val="bullet"/>
      <w:lvlText w:val="•"/>
      <w:lvlJc w:val="left"/>
      <w:pPr>
        <w:ind w:left="344" w:hanging="79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1"/>
        <w:sz w:val="20"/>
        <w:szCs w:val="20"/>
        <w:lang w:val="tr-TR" w:eastAsia="en-US" w:bidi="ar-SA"/>
      </w:rPr>
    </w:lvl>
    <w:lvl w:ilvl="1" w:tplc="7E248B90">
      <w:numFmt w:val="bullet"/>
      <w:lvlText w:val="•"/>
      <w:lvlJc w:val="left"/>
      <w:pPr>
        <w:ind w:left="852" w:hanging="79"/>
      </w:pPr>
      <w:rPr>
        <w:rFonts w:hint="default"/>
        <w:lang w:val="tr-TR" w:eastAsia="en-US" w:bidi="ar-SA"/>
      </w:rPr>
    </w:lvl>
    <w:lvl w:ilvl="2" w:tplc="8C24DDC2">
      <w:numFmt w:val="bullet"/>
      <w:lvlText w:val="•"/>
      <w:lvlJc w:val="left"/>
      <w:pPr>
        <w:ind w:left="1364" w:hanging="79"/>
      </w:pPr>
      <w:rPr>
        <w:rFonts w:hint="default"/>
        <w:lang w:val="tr-TR" w:eastAsia="en-US" w:bidi="ar-SA"/>
      </w:rPr>
    </w:lvl>
    <w:lvl w:ilvl="3" w:tplc="DAC8B8CA">
      <w:numFmt w:val="bullet"/>
      <w:lvlText w:val="•"/>
      <w:lvlJc w:val="left"/>
      <w:pPr>
        <w:ind w:left="1876" w:hanging="79"/>
      </w:pPr>
      <w:rPr>
        <w:rFonts w:hint="default"/>
        <w:lang w:val="tr-TR" w:eastAsia="en-US" w:bidi="ar-SA"/>
      </w:rPr>
    </w:lvl>
    <w:lvl w:ilvl="4" w:tplc="AE28BBCE">
      <w:numFmt w:val="bullet"/>
      <w:lvlText w:val="•"/>
      <w:lvlJc w:val="left"/>
      <w:pPr>
        <w:ind w:left="2388" w:hanging="79"/>
      </w:pPr>
      <w:rPr>
        <w:rFonts w:hint="default"/>
        <w:lang w:val="tr-TR" w:eastAsia="en-US" w:bidi="ar-SA"/>
      </w:rPr>
    </w:lvl>
    <w:lvl w:ilvl="5" w:tplc="6E320AA2">
      <w:numFmt w:val="bullet"/>
      <w:lvlText w:val="•"/>
      <w:lvlJc w:val="left"/>
      <w:pPr>
        <w:ind w:left="2901" w:hanging="79"/>
      </w:pPr>
      <w:rPr>
        <w:rFonts w:hint="default"/>
        <w:lang w:val="tr-TR" w:eastAsia="en-US" w:bidi="ar-SA"/>
      </w:rPr>
    </w:lvl>
    <w:lvl w:ilvl="6" w:tplc="40265514">
      <w:numFmt w:val="bullet"/>
      <w:lvlText w:val="•"/>
      <w:lvlJc w:val="left"/>
      <w:pPr>
        <w:ind w:left="3413" w:hanging="79"/>
      </w:pPr>
      <w:rPr>
        <w:rFonts w:hint="default"/>
        <w:lang w:val="tr-TR" w:eastAsia="en-US" w:bidi="ar-SA"/>
      </w:rPr>
    </w:lvl>
    <w:lvl w:ilvl="7" w:tplc="570023E0">
      <w:numFmt w:val="bullet"/>
      <w:lvlText w:val="•"/>
      <w:lvlJc w:val="left"/>
      <w:pPr>
        <w:ind w:left="3925" w:hanging="79"/>
      </w:pPr>
      <w:rPr>
        <w:rFonts w:hint="default"/>
        <w:lang w:val="tr-TR" w:eastAsia="en-US" w:bidi="ar-SA"/>
      </w:rPr>
    </w:lvl>
    <w:lvl w:ilvl="8" w:tplc="98ACA5FA">
      <w:numFmt w:val="bullet"/>
      <w:lvlText w:val="•"/>
      <w:lvlJc w:val="left"/>
      <w:pPr>
        <w:ind w:left="4437" w:hanging="79"/>
      </w:pPr>
      <w:rPr>
        <w:rFonts w:hint="default"/>
        <w:lang w:val="tr-TR" w:eastAsia="en-US" w:bidi="ar-SA"/>
      </w:rPr>
    </w:lvl>
  </w:abstractNum>
  <w:abstractNum w:abstractNumId="1" w15:restartNumberingAfterBreak="0">
    <w:nsid w:val="2FBA23B8"/>
    <w:multiLevelType w:val="hybridMultilevel"/>
    <w:tmpl w:val="26CA7E6E"/>
    <w:lvl w:ilvl="0" w:tplc="E544E186">
      <w:numFmt w:val="bullet"/>
      <w:lvlText w:val="•"/>
      <w:lvlJc w:val="left"/>
      <w:pPr>
        <w:ind w:left="137" w:hanging="79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1"/>
        <w:sz w:val="20"/>
        <w:szCs w:val="20"/>
        <w:lang w:val="tr-TR" w:eastAsia="en-US" w:bidi="ar-SA"/>
      </w:rPr>
    </w:lvl>
    <w:lvl w:ilvl="1" w:tplc="53E03DDC">
      <w:numFmt w:val="bullet"/>
      <w:lvlText w:val="•"/>
      <w:lvlJc w:val="left"/>
      <w:pPr>
        <w:ind w:left="303" w:hanging="79"/>
      </w:pPr>
      <w:rPr>
        <w:rFonts w:hint="default"/>
        <w:lang w:val="tr-TR" w:eastAsia="en-US" w:bidi="ar-SA"/>
      </w:rPr>
    </w:lvl>
    <w:lvl w:ilvl="2" w:tplc="ADF04522">
      <w:numFmt w:val="bullet"/>
      <w:lvlText w:val="•"/>
      <w:lvlJc w:val="left"/>
      <w:pPr>
        <w:ind w:left="466" w:hanging="79"/>
      </w:pPr>
      <w:rPr>
        <w:rFonts w:hint="default"/>
        <w:lang w:val="tr-TR" w:eastAsia="en-US" w:bidi="ar-SA"/>
      </w:rPr>
    </w:lvl>
    <w:lvl w:ilvl="3" w:tplc="B5D8C9A4">
      <w:numFmt w:val="bullet"/>
      <w:lvlText w:val="•"/>
      <w:lvlJc w:val="left"/>
      <w:pPr>
        <w:ind w:left="630" w:hanging="79"/>
      </w:pPr>
      <w:rPr>
        <w:rFonts w:hint="default"/>
        <w:lang w:val="tr-TR" w:eastAsia="en-US" w:bidi="ar-SA"/>
      </w:rPr>
    </w:lvl>
    <w:lvl w:ilvl="4" w:tplc="33FCB7FE">
      <w:numFmt w:val="bullet"/>
      <w:lvlText w:val="•"/>
      <w:lvlJc w:val="left"/>
      <w:pPr>
        <w:ind w:left="793" w:hanging="79"/>
      </w:pPr>
      <w:rPr>
        <w:rFonts w:hint="default"/>
        <w:lang w:val="tr-TR" w:eastAsia="en-US" w:bidi="ar-SA"/>
      </w:rPr>
    </w:lvl>
    <w:lvl w:ilvl="5" w:tplc="3556719E">
      <w:numFmt w:val="bullet"/>
      <w:lvlText w:val="•"/>
      <w:lvlJc w:val="left"/>
      <w:pPr>
        <w:ind w:left="956" w:hanging="79"/>
      </w:pPr>
      <w:rPr>
        <w:rFonts w:hint="default"/>
        <w:lang w:val="tr-TR" w:eastAsia="en-US" w:bidi="ar-SA"/>
      </w:rPr>
    </w:lvl>
    <w:lvl w:ilvl="6" w:tplc="3E6C413E">
      <w:numFmt w:val="bullet"/>
      <w:lvlText w:val="•"/>
      <w:lvlJc w:val="left"/>
      <w:pPr>
        <w:ind w:left="1120" w:hanging="79"/>
      </w:pPr>
      <w:rPr>
        <w:rFonts w:hint="default"/>
        <w:lang w:val="tr-TR" w:eastAsia="en-US" w:bidi="ar-SA"/>
      </w:rPr>
    </w:lvl>
    <w:lvl w:ilvl="7" w:tplc="7BD4061C">
      <w:numFmt w:val="bullet"/>
      <w:lvlText w:val="•"/>
      <w:lvlJc w:val="left"/>
      <w:pPr>
        <w:ind w:left="1283" w:hanging="79"/>
      </w:pPr>
      <w:rPr>
        <w:rFonts w:hint="default"/>
        <w:lang w:val="tr-TR" w:eastAsia="en-US" w:bidi="ar-SA"/>
      </w:rPr>
    </w:lvl>
    <w:lvl w:ilvl="8" w:tplc="D8C6A86E">
      <w:numFmt w:val="bullet"/>
      <w:lvlText w:val="•"/>
      <w:lvlJc w:val="left"/>
      <w:pPr>
        <w:ind w:left="1446" w:hanging="79"/>
      </w:pPr>
      <w:rPr>
        <w:rFonts w:hint="default"/>
        <w:lang w:val="tr-TR" w:eastAsia="en-US" w:bidi="ar-SA"/>
      </w:rPr>
    </w:lvl>
  </w:abstractNum>
  <w:abstractNum w:abstractNumId="2" w15:restartNumberingAfterBreak="0">
    <w:nsid w:val="736718BE"/>
    <w:multiLevelType w:val="hybridMultilevel"/>
    <w:tmpl w:val="AAAE8304"/>
    <w:lvl w:ilvl="0" w:tplc="A8763DE6">
      <w:numFmt w:val="bullet"/>
      <w:lvlText w:val="•"/>
      <w:lvlJc w:val="left"/>
      <w:pPr>
        <w:ind w:left="259" w:hanging="79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1"/>
        <w:sz w:val="20"/>
        <w:szCs w:val="20"/>
        <w:lang w:val="tr-TR" w:eastAsia="en-US" w:bidi="ar-SA"/>
      </w:rPr>
    </w:lvl>
    <w:lvl w:ilvl="1" w:tplc="26E2100C">
      <w:numFmt w:val="bullet"/>
      <w:lvlText w:val="•"/>
      <w:lvlJc w:val="left"/>
      <w:pPr>
        <w:ind w:left="987" w:hanging="79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1"/>
        <w:sz w:val="20"/>
        <w:szCs w:val="20"/>
        <w:lang w:val="tr-TR" w:eastAsia="en-US" w:bidi="ar-SA"/>
      </w:rPr>
    </w:lvl>
    <w:lvl w:ilvl="2" w:tplc="1292AD0A">
      <w:numFmt w:val="bullet"/>
      <w:lvlText w:val="•"/>
      <w:lvlJc w:val="left"/>
      <w:pPr>
        <w:ind w:left="38" w:hanging="79"/>
      </w:pPr>
      <w:rPr>
        <w:rFonts w:hint="default"/>
        <w:lang w:val="tr-TR" w:eastAsia="en-US" w:bidi="ar-SA"/>
      </w:rPr>
    </w:lvl>
    <w:lvl w:ilvl="3" w:tplc="E1668410">
      <w:numFmt w:val="bullet"/>
      <w:lvlText w:val="•"/>
      <w:lvlJc w:val="left"/>
      <w:pPr>
        <w:ind w:left="-904" w:hanging="79"/>
      </w:pPr>
      <w:rPr>
        <w:rFonts w:hint="default"/>
        <w:lang w:val="tr-TR" w:eastAsia="en-US" w:bidi="ar-SA"/>
      </w:rPr>
    </w:lvl>
    <w:lvl w:ilvl="4" w:tplc="EEF23FC8">
      <w:numFmt w:val="bullet"/>
      <w:lvlText w:val="•"/>
      <w:lvlJc w:val="left"/>
      <w:pPr>
        <w:ind w:left="-1846" w:hanging="79"/>
      </w:pPr>
      <w:rPr>
        <w:rFonts w:hint="default"/>
        <w:lang w:val="tr-TR" w:eastAsia="en-US" w:bidi="ar-SA"/>
      </w:rPr>
    </w:lvl>
    <w:lvl w:ilvl="5" w:tplc="29A637EA">
      <w:numFmt w:val="bullet"/>
      <w:lvlText w:val="•"/>
      <w:lvlJc w:val="left"/>
      <w:pPr>
        <w:ind w:left="-2788" w:hanging="79"/>
      </w:pPr>
      <w:rPr>
        <w:rFonts w:hint="default"/>
        <w:lang w:val="tr-TR" w:eastAsia="en-US" w:bidi="ar-SA"/>
      </w:rPr>
    </w:lvl>
    <w:lvl w:ilvl="6" w:tplc="9AF08B22">
      <w:numFmt w:val="bullet"/>
      <w:lvlText w:val="•"/>
      <w:lvlJc w:val="left"/>
      <w:pPr>
        <w:ind w:left="-3730" w:hanging="79"/>
      </w:pPr>
      <w:rPr>
        <w:rFonts w:hint="default"/>
        <w:lang w:val="tr-TR" w:eastAsia="en-US" w:bidi="ar-SA"/>
      </w:rPr>
    </w:lvl>
    <w:lvl w:ilvl="7" w:tplc="368E6730">
      <w:numFmt w:val="bullet"/>
      <w:lvlText w:val="•"/>
      <w:lvlJc w:val="left"/>
      <w:pPr>
        <w:ind w:left="-4671" w:hanging="79"/>
      </w:pPr>
      <w:rPr>
        <w:rFonts w:hint="default"/>
        <w:lang w:val="tr-TR" w:eastAsia="en-US" w:bidi="ar-SA"/>
      </w:rPr>
    </w:lvl>
    <w:lvl w:ilvl="8" w:tplc="00867F4C">
      <w:numFmt w:val="bullet"/>
      <w:lvlText w:val="•"/>
      <w:lvlJc w:val="left"/>
      <w:pPr>
        <w:ind w:left="-5613" w:hanging="79"/>
      </w:pPr>
      <w:rPr>
        <w:rFonts w:hint="default"/>
        <w:lang w:val="tr-TR" w:eastAsia="en-US" w:bidi="ar-SA"/>
      </w:rPr>
    </w:lvl>
  </w:abstractNum>
  <w:num w:numId="1" w16cid:durableId="802773100">
    <w:abstractNumId w:val="1"/>
  </w:num>
  <w:num w:numId="2" w16cid:durableId="262036189">
    <w:abstractNumId w:val="2"/>
  </w:num>
  <w:num w:numId="3" w16cid:durableId="30224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wNjE2MrI0NTYyNjZR0lEKTi0uzszPAykwrAUAT44nkSwAAAA="/>
  </w:docVars>
  <w:rsids>
    <w:rsidRoot w:val="00C57803"/>
    <w:rsid w:val="00076476"/>
    <w:rsid w:val="002C181D"/>
    <w:rsid w:val="00C57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77"/>
    <o:shapelayout v:ext="edit">
      <o:idmap v:ext="edit" data="1"/>
    </o:shapelayout>
  </w:shapeDefaults>
  <w:decimalSymbol w:val="."/>
  <w:listSeparator w:val=","/>
  <w14:docId w14:val="6EFB29C1"/>
  <w15:docId w15:val="{8F4BA7B1-7DD0-4AF3-B061-3920A2846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tr-TR"/>
    </w:rPr>
  </w:style>
  <w:style w:type="paragraph" w:styleId="Heading1">
    <w:name w:val="heading 1"/>
    <w:basedOn w:val="Normal"/>
    <w:uiPriority w:val="9"/>
    <w:qFormat/>
    <w:pPr>
      <w:spacing w:line="293" w:lineRule="exact"/>
      <w:ind w:left="336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line="268" w:lineRule="exact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761" w:lineRule="exact"/>
      <w:ind w:left="6478" w:right="5881"/>
      <w:jc w:val="center"/>
    </w:pPr>
    <w:rPr>
      <w:b/>
      <w:bCs/>
      <w:sz w:val="67"/>
      <w:szCs w:val="67"/>
    </w:rPr>
  </w:style>
  <w:style w:type="paragraph" w:styleId="ListParagraph">
    <w:name w:val="List Paragraph"/>
    <w:basedOn w:val="Normal"/>
    <w:uiPriority w:val="1"/>
    <w:qFormat/>
    <w:pPr>
      <w:spacing w:line="268" w:lineRule="exact"/>
      <w:ind w:left="359" w:hanging="8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jpe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84" Type="http://schemas.openxmlformats.org/officeDocument/2006/relationships/image" Target="media/image80.jpeg"/><Relationship Id="rId89" Type="http://schemas.openxmlformats.org/officeDocument/2006/relationships/customXml" Target="../customXml/item1.xml"/><Relationship Id="rId16" Type="http://schemas.openxmlformats.org/officeDocument/2006/relationships/image" Target="media/image12.png"/><Relationship Id="rId11" Type="http://schemas.openxmlformats.org/officeDocument/2006/relationships/image" Target="media/image7.jpeg"/><Relationship Id="rId32" Type="http://schemas.openxmlformats.org/officeDocument/2006/relationships/image" Target="media/image28.png"/><Relationship Id="rId37" Type="http://schemas.openxmlformats.org/officeDocument/2006/relationships/image" Target="media/image33.jpeg"/><Relationship Id="rId53" Type="http://schemas.openxmlformats.org/officeDocument/2006/relationships/image" Target="media/image49.jpe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jpeg"/><Relationship Id="rId5" Type="http://schemas.openxmlformats.org/officeDocument/2006/relationships/image" Target="media/image1.png"/><Relationship Id="rId90" Type="http://schemas.openxmlformats.org/officeDocument/2006/relationships/customXml" Target="../customXml/item2.xml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jpe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image" Target="media/image73.jpeg"/><Relationship Id="rId8" Type="http://schemas.openxmlformats.org/officeDocument/2006/relationships/image" Target="media/image4.png"/><Relationship Id="rId51" Type="http://schemas.openxmlformats.org/officeDocument/2006/relationships/image" Target="media/image47.jpeg"/><Relationship Id="rId72" Type="http://schemas.openxmlformats.org/officeDocument/2006/relationships/image" Target="media/image68.png"/><Relationship Id="rId80" Type="http://schemas.openxmlformats.org/officeDocument/2006/relationships/image" Target="media/image76.jpeg"/><Relationship Id="rId85" Type="http://schemas.openxmlformats.org/officeDocument/2006/relationships/image" Target="media/image81.jpeg"/><Relationship Id="rId3" Type="http://schemas.openxmlformats.org/officeDocument/2006/relationships/settings" Target="settings.xml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jpe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jpeg"/><Relationship Id="rId54" Type="http://schemas.openxmlformats.org/officeDocument/2006/relationships/image" Target="media/image50.jpe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83" Type="http://schemas.openxmlformats.org/officeDocument/2006/relationships/image" Target="media/image79.jpeg"/><Relationship Id="rId88" Type="http://schemas.openxmlformats.org/officeDocument/2006/relationships/theme" Target="theme/theme1.xml"/><Relationship Id="rId91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jpe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jpeg"/><Relationship Id="rId31" Type="http://schemas.openxmlformats.org/officeDocument/2006/relationships/image" Target="media/image27.png"/><Relationship Id="rId44" Type="http://schemas.openxmlformats.org/officeDocument/2006/relationships/image" Target="media/image40.jpeg"/><Relationship Id="rId52" Type="http://schemas.openxmlformats.org/officeDocument/2006/relationships/image" Target="media/image48.jpe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jpeg"/><Relationship Id="rId81" Type="http://schemas.openxmlformats.org/officeDocument/2006/relationships/image" Target="media/image77.jpeg"/><Relationship Id="rId86" Type="http://schemas.openxmlformats.org/officeDocument/2006/relationships/image" Target="media/image82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jpeg"/><Relationship Id="rId18" Type="http://schemas.openxmlformats.org/officeDocument/2006/relationships/image" Target="media/image14.png"/><Relationship Id="rId39" Type="http://schemas.openxmlformats.org/officeDocument/2006/relationships/image" Target="media/image35.jpe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jpeg"/><Relationship Id="rId45" Type="http://schemas.openxmlformats.org/officeDocument/2006/relationships/image" Target="media/image41.jpeg"/><Relationship Id="rId66" Type="http://schemas.openxmlformats.org/officeDocument/2006/relationships/image" Target="media/image62.png"/><Relationship Id="rId87" Type="http://schemas.openxmlformats.org/officeDocument/2006/relationships/fontTable" Target="fontTable.xml"/><Relationship Id="rId61" Type="http://schemas.openxmlformats.org/officeDocument/2006/relationships/image" Target="media/image57.png"/><Relationship Id="rId82" Type="http://schemas.openxmlformats.org/officeDocument/2006/relationships/image" Target="media/image78.jpeg"/><Relationship Id="rId19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B1875565B98C4FB5A17A63BC1CAAFE" ma:contentTypeVersion="12" ma:contentTypeDescription="Create a new document." ma:contentTypeScope="" ma:versionID="01d80852ecb66da850116f1190af2a08">
  <xsd:schema xmlns:xsd="http://www.w3.org/2001/XMLSchema" xmlns:xs="http://www.w3.org/2001/XMLSchema" xmlns:p="http://schemas.microsoft.com/office/2006/metadata/properties" xmlns:ns2="2957979e-d7a1-4519-a7ea-c5f5668c1f15" xmlns:ns3="1f09738f-fa14-47ee-98d4-07425ad7dfff" targetNamespace="http://schemas.microsoft.com/office/2006/metadata/properties" ma:root="true" ma:fieldsID="e70ad4e52913e4d8ba08ae245060c795" ns2:_="" ns3:_="">
    <xsd:import namespace="2957979e-d7a1-4519-a7ea-c5f5668c1f15"/>
    <xsd:import namespace="1f09738f-fa14-47ee-98d4-07425ad7df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7979e-d7a1-4519-a7ea-c5f5668c1f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1f2639b-c858-4899-842d-7aa02b9e3c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09738f-fa14-47ee-98d4-07425ad7dff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348cbc09-e426-4035-90c1-3a13bea84864}" ma:internalName="TaxCatchAll" ma:showField="CatchAllData" ma:web="1f09738f-fa14-47ee-98d4-07425ad7df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957979e-d7a1-4519-a7ea-c5f5668c1f15">
      <Terms xmlns="http://schemas.microsoft.com/office/infopath/2007/PartnerControls"/>
    </lcf76f155ced4ddcb4097134ff3c332f>
    <TaxCatchAll xmlns="1f09738f-fa14-47ee-98d4-07425ad7dfff" xsi:nil="true"/>
  </documentManagement>
</p:properties>
</file>

<file path=customXml/itemProps1.xml><?xml version="1.0" encoding="utf-8"?>
<ds:datastoreItem xmlns:ds="http://schemas.openxmlformats.org/officeDocument/2006/customXml" ds:itemID="{22B0E9F7-EE3A-4521-87C4-C32C7EA7A082}"/>
</file>

<file path=customXml/itemProps2.xml><?xml version="1.0" encoding="utf-8"?>
<ds:datastoreItem xmlns:ds="http://schemas.openxmlformats.org/officeDocument/2006/customXml" ds:itemID="{40DEE585-9125-4BBA-8D5D-84E05EDE58E4}"/>
</file>

<file path=customXml/itemProps3.xml><?xml version="1.0" encoding="utf-8"?>
<ds:datastoreItem xmlns:ds="http://schemas.openxmlformats.org/officeDocument/2006/customXml" ds:itemID="{389A0D31-F8A7-4E47-954E-BC607453A15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3</Words>
  <Characters>5152</Characters>
  <Application>Microsoft Office Word</Application>
  <DocSecurity>0</DocSecurity>
  <Lines>42</Lines>
  <Paragraphs>12</Paragraphs>
  <ScaleCrop>false</ScaleCrop>
  <Company>HP Inc.</Company>
  <LinksUpToDate>false</LinksUpToDate>
  <CharactersWithSpaces>6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İSTOMAL CİLT KOMPLİKASYONLARI YÖNETİMİ ALGORİTMASI</dc:title>
  <dc:creator>Aile</dc:creator>
  <cp:lastModifiedBy>Rebecca Aveyard</cp:lastModifiedBy>
  <cp:revision>2</cp:revision>
  <dcterms:created xsi:type="dcterms:W3CDTF">2025-02-24T01:38:00Z</dcterms:created>
  <dcterms:modified xsi:type="dcterms:W3CDTF">2025-02-24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07T00:00:00Z</vt:filetime>
  </property>
  <property fmtid="{D5CDD505-2E9C-101B-9397-08002B2CF9AE}" pid="3" name="Creator">
    <vt:lpwstr>Microsoft® PowerPoint® 2016</vt:lpwstr>
  </property>
  <property fmtid="{D5CDD505-2E9C-101B-9397-08002B2CF9AE}" pid="4" name="LastSaved">
    <vt:filetime>2022-04-04T00:00:00Z</vt:filetime>
  </property>
  <property fmtid="{D5CDD505-2E9C-101B-9397-08002B2CF9AE}" pid="5" name="ContentTypeId">
    <vt:lpwstr>0x010100BFB1875565B98C4FB5A17A63BC1CAAFE</vt:lpwstr>
  </property>
</Properties>
</file>